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94A360" w14:textId="77777777" w:rsidR="001154DD" w:rsidRDefault="001154DD" w:rsidP="009507D0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61842092" w14:textId="79CFB246" w:rsidR="00D43F04" w:rsidRPr="00D6059C" w:rsidRDefault="00D43F04" w:rsidP="009507D0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7356" w:type="dxa"/>
        <w:jc w:val="center"/>
        <w:tblLook w:val="04A0" w:firstRow="1" w:lastRow="0" w:firstColumn="1" w:lastColumn="0" w:noHBand="0" w:noVBand="1"/>
      </w:tblPr>
      <w:tblGrid>
        <w:gridCol w:w="1501"/>
        <w:gridCol w:w="1235"/>
        <w:gridCol w:w="1126"/>
        <w:gridCol w:w="1286"/>
        <w:gridCol w:w="1206"/>
        <w:gridCol w:w="1002"/>
      </w:tblGrid>
      <w:tr w:rsidR="00BF6B32" w:rsidRPr="00D6059C" w14:paraId="3037667A" w14:textId="50E42FBD" w:rsidTr="00BF6B32">
        <w:trPr>
          <w:trHeight w:val="347"/>
          <w:jc w:val="center"/>
        </w:trPr>
        <w:tc>
          <w:tcPr>
            <w:tcW w:w="3832" w:type="dxa"/>
            <w:gridSpan w:val="3"/>
          </w:tcPr>
          <w:p w14:paraId="27222C1A" w14:textId="692A5A26" w:rsidR="00BF6B32" w:rsidRPr="00D6059C" w:rsidRDefault="00BF6B32" w:rsidP="0003297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Ground Truth</w:t>
            </w:r>
          </w:p>
        </w:tc>
        <w:tc>
          <w:tcPr>
            <w:tcW w:w="1286" w:type="dxa"/>
          </w:tcPr>
          <w:p w14:paraId="65029C69" w14:textId="77777777" w:rsidR="00BF6B32" w:rsidRPr="00D6059C" w:rsidRDefault="00BF6B32" w:rsidP="00BA2A6C">
            <w:pPr>
              <w:ind w:firstLine="7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06" w:type="dxa"/>
          </w:tcPr>
          <w:p w14:paraId="41CBA8E5" w14:textId="77777777" w:rsidR="00BF6B32" w:rsidRPr="00D6059C" w:rsidRDefault="00BF6B32" w:rsidP="00BA2A6C">
            <w:pPr>
              <w:ind w:firstLine="7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2" w:type="dxa"/>
          </w:tcPr>
          <w:p w14:paraId="1860FCF1" w14:textId="0CD4263D" w:rsidR="00BF6B32" w:rsidRPr="00D6059C" w:rsidRDefault="00BF6B32" w:rsidP="00BA2A6C">
            <w:pPr>
              <w:ind w:firstLine="7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F6B32" w:rsidRPr="00D6059C" w14:paraId="538554AB" w14:textId="181B72B0" w:rsidTr="00BF6B32">
        <w:trPr>
          <w:trHeight w:val="347"/>
          <w:jc w:val="center"/>
        </w:trPr>
        <w:tc>
          <w:tcPr>
            <w:tcW w:w="1438" w:type="dxa"/>
            <w:hideMark/>
          </w:tcPr>
          <w:p w14:paraId="51EFAACA" w14:textId="77777777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268" w:type="dxa"/>
            <w:hideMark/>
          </w:tcPr>
          <w:p w14:paraId="7277F0F4" w14:textId="77777777" w:rsidR="00BF6B32" w:rsidRPr="00D6059C" w:rsidRDefault="00BF6B32" w:rsidP="00BF6B32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126" w:type="dxa"/>
            <w:hideMark/>
          </w:tcPr>
          <w:p w14:paraId="7E63BE38" w14:textId="77777777" w:rsidR="00BF6B32" w:rsidRPr="00D6059C" w:rsidRDefault="00BF6B32" w:rsidP="00BF6B32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286" w:type="dxa"/>
          </w:tcPr>
          <w:p w14:paraId="659CFEC2" w14:textId="6D05D4C8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206" w:type="dxa"/>
          </w:tcPr>
          <w:p w14:paraId="7E4C8160" w14:textId="13C0EACE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032" w:type="dxa"/>
          </w:tcPr>
          <w:p w14:paraId="0FC74401" w14:textId="315E00AC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</w:tr>
      <w:tr w:rsidR="00BF6B32" w:rsidRPr="00D6059C" w14:paraId="15531933" w14:textId="0C9F78D0" w:rsidTr="00BF6B32">
        <w:trPr>
          <w:trHeight w:val="347"/>
          <w:jc w:val="center"/>
        </w:trPr>
        <w:tc>
          <w:tcPr>
            <w:tcW w:w="0" w:type="auto"/>
          </w:tcPr>
          <w:p w14:paraId="48F30357" w14:textId="10888AA7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Environmental stress</w:t>
            </w:r>
          </w:p>
        </w:tc>
        <w:tc>
          <w:tcPr>
            <w:tcW w:w="1268" w:type="dxa"/>
          </w:tcPr>
          <w:p w14:paraId="2DD400BD" w14:textId="27829580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PAK/RAC</w:t>
            </w:r>
          </w:p>
        </w:tc>
        <w:tc>
          <w:tcPr>
            <w:tcW w:w="1126" w:type="dxa"/>
          </w:tcPr>
          <w:p w14:paraId="392D2E39" w14:textId="584D8401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86" w:type="dxa"/>
          </w:tcPr>
          <w:p w14:paraId="11C5F795" w14:textId="76E991B2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Environmental stress</w:t>
            </w:r>
          </w:p>
        </w:tc>
        <w:tc>
          <w:tcPr>
            <w:tcW w:w="1206" w:type="dxa"/>
          </w:tcPr>
          <w:p w14:paraId="4A0F8DF4" w14:textId="79875EF5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PAK/RAC</w:t>
            </w:r>
          </w:p>
        </w:tc>
        <w:tc>
          <w:tcPr>
            <w:tcW w:w="1032" w:type="dxa"/>
          </w:tcPr>
          <w:p w14:paraId="42EC5F2E" w14:textId="613BB159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BF6B32" w:rsidRPr="00D6059C" w14:paraId="631616CD" w14:textId="4E9CDD2C" w:rsidTr="00BF6B32">
        <w:trPr>
          <w:trHeight w:val="347"/>
          <w:jc w:val="center"/>
        </w:trPr>
        <w:tc>
          <w:tcPr>
            <w:tcW w:w="0" w:type="auto"/>
          </w:tcPr>
          <w:p w14:paraId="2EB5E9EF" w14:textId="02DC05A6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PAK/RAC</w:t>
            </w:r>
          </w:p>
        </w:tc>
        <w:tc>
          <w:tcPr>
            <w:tcW w:w="1268" w:type="dxa"/>
          </w:tcPr>
          <w:p w14:paraId="13DC2F26" w14:textId="54796372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126" w:type="dxa"/>
          </w:tcPr>
          <w:p w14:paraId="01097690" w14:textId="0C74696F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86" w:type="dxa"/>
          </w:tcPr>
          <w:p w14:paraId="3EF6F714" w14:textId="5BCC02B0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PAK/RAC</w:t>
            </w:r>
          </w:p>
        </w:tc>
        <w:tc>
          <w:tcPr>
            <w:tcW w:w="1206" w:type="dxa"/>
          </w:tcPr>
          <w:p w14:paraId="7A92A645" w14:textId="3C90047C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032" w:type="dxa"/>
          </w:tcPr>
          <w:p w14:paraId="06DD8F10" w14:textId="004F3AE2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BF6B32" w:rsidRPr="00D6059C" w14:paraId="50499B74" w14:textId="1A705F96" w:rsidTr="00BF6B32">
        <w:trPr>
          <w:trHeight w:val="347"/>
          <w:jc w:val="center"/>
        </w:trPr>
        <w:tc>
          <w:tcPr>
            <w:tcW w:w="0" w:type="auto"/>
          </w:tcPr>
          <w:p w14:paraId="6A83B8E9" w14:textId="468F8190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268" w:type="dxa"/>
          </w:tcPr>
          <w:p w14:paraId="5A59A121" w14:textId="1B280A6D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126" w:type="dxa"/>
          </w:tcPr>
          <w:p w14:paraId="3B874AB3" w14:textId="68FD80A4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86" w:type="dxa"/>
          </w:tcPr>
          <w:p w14:paraId="00392653" w14:textId="7DA41CBC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206" w:type="dxa"/>
          </w:tcPr>
          <w:p w14:paraId="71CA1AD0" w14:textId="1BEF53B5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032" w:type="dxa"/>
          </w:tcPr>
          <w:p w14:paraId="67F60693" w14:textId="06B53BF7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BF6B32" w:rsidRPr="00D6059C" w14:paraId="6258E2B2" w14:textId="17972113" w:rsidTr="00BF6B32">
        <w:trPr>
          <w:trHeight w:val="347"/>
          <w:jc w:val="center"/>
        </w:trPr>
        <w:tc>
          <w:tcPr>
            <w:tcW w:w="0" w:type="auto"/>
          </w:tcPr>
          <w:p w14:paraId="392A99EF" w14:textId="11629572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268" w:type="dxa"/>
          </w:tcPr>
          <w:p w14:paraId="326028D0" w14:textId="7EFAD689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KK</w:t>
            </w:r>
          </w:p>
        </w:tc>
        <w:tc>
          <w:tcPr>
            <w:tcW w:w="1126" w:type="dxa"/>
          </w:tcPr>
          <w:p w14:paraId="2E0A75E0" w14:textId="603D120E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86" w:type="dxa"/>
          </w:tcPr>
          <w:p w14:paraId="37E6D868" w14:textId="6EFFF03D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206" w:type="dxa"/>
          </w:tcPr>
          <w:p w14:paraId="21ECA69C" w14:textId="6BB05303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KK</w:t>
            </w:r>
          </w:p>
        </w:tc>
        <w:tc>
          <w:tcPr>
            <w:tcW w:w="1032" w:type="dxa"/>
          </w:tcPr>
          <w:p w14:paraId="5A91308C" w14:textId="015E83A3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BF6B32" w:rsidRPr="00D6059C" w14:paraId="09D9BDB0" w14:textId="25DB9D85" w:rsidTr="00BF6B32">
        <w:trPr>
          <w:trHeight w:val="347"/>
          <w:jc w:val="center"/>
        </w:trPr>
        <w:tc>
          <w:tcPr>
            <w:tcW w:w="0" w:type="auto"/>
          </w:tcPr>
          <w:p w14:paraId="328C70BD" w14:textId="2DA9055F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KK</w:t>
            </w:r>
          </w:p>
        </w:tc>
        <w:tc>
          <w:tcPr>
            <w:tcW w:w="1268" w:type="dxa"/>
          </w:tcPr>
          <w:p w14:paraId="50CDD6CE" w14:textId="203EE118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κB</w:t>
            </w:r>
            <w:proofErr w:type="spellEnd"/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/NF-κB</w:t>
            </w:r>
          </w:p>
        </w:tc>
        <w:tc>
          <w:tcPr>
            <w:tcW w:w="1126" w:type="dxa"/>
          </w:tcPr>
          <w:p w14:paraId="03B67601" w14:textId="21EA944E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86" w:type="dxa"/>
          </w:tcPr>
          <w:p w14:paraId="61AF767F" w14:textId="1301E0CF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KK</w:t>
            </w:r>
          </w:p>
        </w:tc>
        <w:tc>
          <w:tcPr>
            <w:tcW w:w="1206" w:type="dxa"/>
          </w:tcPr>
          <w:p w14:paraId="2F172B4A" w14:textId="4A1A2F87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κB</w:t>
            </w:r>
            <w:proofErr w:type="spellEnd"/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/NF-κB</w:t>
            </w:r>
          </w:p>
        </w:tc>
        <w:tc>
          <w:tcPr>
            <w:tcW w:w="1032" w:type="dxa"/>
          </w:tcPr>
          <w:p w14:paraId="3690F81C" w14:textId="33F3E7FA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BF6B32" w:rsidRPr="00D6059C" w14:paraId="163C32BA" w14:textId="46DE9273" w:rsidTr="00BF6B32">
        <w:trPr>
          <w:trHeight w:val="347"/>
          <w:jc w:val="center"/>
        </w:trPr>
        <w:tc>
          <w:tcPr>
            <w:tcW w:w="0" w:type="auto"/>
          </w:tcPr>
          <w:p w14:paraId="2C8EA326" w14:textId="606D9042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κB</w:t>
            </w:r>
            <w:proofErr w:type="spellEnd"/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/NF-κB</w:t>
            </w:r>
          </w:p>
        </w:tc>
        <w:tc>
          <w:tcPr>
            <w:tcW w:w="1268" w:type="dxa"/>
          </w:tcPr>
          <w:p w14:paraId="7715AFFC" w14:textId="3053C8D5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kB</w:t>
            </w:r>
            <w:proofErr w:type="spellEnd"/>
            <w:r w:rsidRPr="00D6059C">
              <w:rPr>
                <w:rFonts w:ascii="Times New Roman" w:hAnsi="Times New Roman" w:cs="Times New Roman"/>
                <w:sz w:val="18"/>
                <w:szCs w:val="18"/>
              </w:rPr>
              <w:t xml:space="preserve"> Degradation</w:t>
            </w:r>
          </w:p>
        </w:tc>
        <w:tc>
          <w:tcPr>
            <w:tcW w:w="1126" w:type="dxa"/>
          </w:tcPr>
          <w:p w14:paraId="160D45D1" w14:textId="3F48396C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86" w:type="dxa"/>
          </w:tcPr>
          <w:p w14:paraId="4957299B" w14:textId="7480CE5B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κB</w:t>
            </w:r>
            <w:proofErr w:type="spellEnd"/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/NF-κB</w:t>
            </w:r>
          </w:p>
        </w:tc>
        <w:tc>
          <w:tcPr>
            <w:tcW w:w="1206" w:type="dxa"/>
          </w:tcPr>
          <w:p w14:paraId="64A5308B" w14:textId="0C796CD4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kB</w:t>
            </w:r>
            <w:proofErr w:type="spellEnd"/>
            <w:r w:rsidRPr="00D6059C">
              <w:rPr>
                <w:rFonts w:ascii="Times New Roman" w:hAnsi="Times New Roman" w:cs="Times New Roman"/>
                <w:sz w:val="18"/>
                <w:szCs w:val="18"/>
              </w:rPr>
              <w:t xml:space="preserve"> Degradation</w:t>
            </w:r>
          </w:p>
        </w:tc>
        <w:tc>
          <w:tcPr>
            <w:tcW w:w="1032" w:type="dxa"/>
          </w:tcPr>
          <w:p w14:paraId="46410205" w14:textId="6FE5F998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BF6B32" w:rsidRPr="00D6059C" w14:paraId="5485AC67" w14:textId="3EE8A135" w:rsidTr="00BF6B32">
        <w:trPr>
          <w:trHeight w:val="347"/>
          <w:jc w:val="center"/>
        </w:trPr>
        <w:tc>
          <w:tcPr>
            <w:tcW w:w="0" w:type="auto"/>
          </w:tcPr>
          <w:p w14:paraId="3F6D21CA" w14:textId="03BB7765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κB</w:t>
            </w:r>
            <w:proofErr w:type="spellEnd"/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/NF-κB</w:t>
            </w:r>
          </w:p>
        </w:tc>
        <w:tc>
          <w:tcPr>
            <w:tcW w:w="1268" w:type="dxa"/>
          </w:tcPr>
          <w:p w14:paraId="58B612C8" w14:textId="7FCEA757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NF-κB Translocation</w:t>
            </w:r>
          </w:p>
        </w:tc>
        <w:tc>
          <w:tcPr>
            <w:tcW w:w="1126" w:type="dxa"/>
          </w:tcPr>
          <w:p w14:paraId="5BFB58AC" w14:textId="2944EDE7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86" w:type="dxa"/>
          </w:tcPr>
          <w:p w14:paraId="31909CC1" w14:textId="16126F81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κB</w:t>
            </w:r>
            <w:proofErr w:type="spellEnd"/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/NF-κB</w:t>
            </w:r>
          </w:p>
        </w:tc>
        <w:tc>
          <w:tcPr>
            <w:tcW w:w="1206" w:type="dxa"/>
          </w:tcPr>
          <w:p w14:paraId="54673730" w14:textId="5C4C5A24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NF-κB Translocation</w:t>
            </w:r>
          </w:p>
        </w:tc>
        <w:tc>
          <w:tcPr>
            <w:tcW w:w="1032" w:type="dxa"/>
          </w:tcPr>
          <w:p w14:paraId="50857F0F" w14:textId="1C49C069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BF6B32" w:rsidRPr="00D6059C" w14:paraId="0BD0509C" w14:textId="1B5DA231" w:rsidTr="00BF6B32">
        <w:trPr>
          <w:trHeight w:val="347"/>
          <w:jc w:val="center"/>
        </w:trPr>
        <w:tc>
          <w:tcPr>
            <w:tcW w:w="0" w:type="auto"/>
          </w:tcPr>
          <w:p w14:paraId="4DF0865A" w14:textId="3CF7ABE5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NF-κB Translocation</w:t>
            </w:r>
          </w:p>
        </w:tc>
        <w:tc>
          <w:tcPr>
            <w:tcW w:w="1268" w:type="dxa"/>
          </w:tcPr>
          <w:p w14:paraId="1F5EF8C6" w14:textId="305E486D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126" w:type="dxa"/>
          </w:tcPr>
          <w:p w14:paraId="197A81C0" w14:textId="54677016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86" w:type="dxa"/>
          </w:tcPr>
          <w:p w14:paraId="72E4195D" w14:textId="782AEC58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NF-κB Translocation</w:t>
            </w:r>
          </w:p>
        </w:tc>
        <w:tc>
          <w:tcPr>
            <w:tcW w:w="1206" w:type="dxa"/>
          </w:tcPr>
          <w:p w14:paraId="559020D9" w14:textId="21B9E0EF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032" w:type="dxa"/>
          </w:tcPr>
          <w:p w14:paraId="29BC35E1" w14:textId="1A8E0630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BF6B32" w:rsidRPr="00D6059C" w14:paraId="612F3C21" w14:textId="6AC59DCD" w:rsidTr="00BF6B32">
        <w:trPr>
          <w:trHeight w:val="347"/>
          <w:jc w:val="center"/>
        </w:trPr>
        <w:tc>
          <w:tcPr>
            <w:tcW w:w="0" w:type="auto"/>
          </w:tcPr>
          <w:p w14:paraId="07A9ECAD" w14:textId="02865A49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BSO</w:t>
            </w:r>
          </w:p>
        </w:tc>
        <w:tc>
          <w:tcPr>
            <w:tcW w:w="1268" w:type="dxa"/>
          </w:tcPr>
          <w:p w14:paraId="1CE951FC" w14:textId="24751D0B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γ-GCS</w:t>
            </w:r>
          </w:p>
        </w:tc>
        <w:tc>
          <w:tcPr>
            <w:tcW w:w="1126" w:type="dxa"/>
          </w:tcPr>
          <w:p w14:paraId="3DFAFFAC" w14:textId="20F29F7D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86" w:type="dxa"/>
          </w:tcPr>
          <w:p w14:paraId="7E73A46E" w14:textId="07C04BB2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BSO</w:t>
            </w:r>
          </w:p>
        </w:tc>
        <w:tc>
          <w:tcPr>
            <w:tcW w:w="1206" w:type="dxa"/>
          </w:tcPr>
          <w:p w14:paraId="05AC6060" w14:textId="7724A3EF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γ-GCS</w:t>
            </w:r>
          </w:p>
        </w:tc>
        <w:tc>
          <w:tcPr>
            <w:tcW w:w="1032" w:type="dxa"/>
          </w:tcPr>
          <w:p w14:paraId="1E769A69" w14:textId="0514AFE4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F6B32" w:rsidRPr="00D6059C" w14:paraId="1C77E886" w14:textId="708BB248" w:rsidTr="00BF6B32">
        <w:trPr>
          <w:trHeight w:val="347"/>
          <w:jc w:val="center"/>
        </w:trPr>
        <w:tc>
          <w:tcPr>
            <w:tcW w:w="0" w:type="auto"/>
          </w:tcPr>
          <w:p w14:paraId="4015EEB0" w14:textId="0FFF5B32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268" w:type="dxa"/>
          </w:tcPr>
          <w:p w14:paraId="2472A956" w14:textId="53C5D603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126" w:type="dxa"/>
          </w:tcPr>
          <w:p w14:paraId="5DD70216" w14:textId="14263278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86" w:type="dxa"/>
          </w:tcPr>
          <w:p w14:paraId="2FC4E370" w14:textId="6C898D4A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206" w:type="dxa"/>
          </w:tcPr>
          <w:p w14:paraId="6A750FFB" w14:textId="73FE4405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032" w:type="dxa"/>
          </w:tcPr>
          <w:p w14:paraId="5E5AB33A" w14:textId="4CFB944C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F6B32" w:rsidRPr="00D6059C" w14:paraId="3DD74EF7" w14:textId="70CB6A4C" w:rsidTr="00BF6B32">
        <w:trPr>
          <w:trHeight w:val="347"/>
          <w:jc w:val="center"/>
        </w:trPr>
        <w:tc>
          <w:tcPr>
            <w:tcW w:w="0" w:type="auto"/>
          </w:tcPr>
          <w:p w14:paraId="5B92C6E8" w14:textId="2533DEAA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268" w:type="dxa"/>
          </w:tcPr>
          <w:p w14:paraId="28E58FB8" w14:textId="51F1E49E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126" w:type="dxa"/>
          </w:tcPr>
          <w:p w14:paraId="09C74CBB" w14:textId="47DC5877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86" w:type="dxa"/>
          </w:tcPr>
          <w:p w14:paraId="2553083C" w14:textId="7C8462A2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206" w:type="dxa"/>
          </w:tcPr>
          <w:p w14:paraId="5332F82B" w14:textId="7DC8D390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032" w:type="dxa"/>
          </w:tcPr>
          <w:p w14:paraId="67D89B87" w14:textId="6935E22E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BF6B32" w:rsidRPr="00D6059C" w14:paraId="26697FC9" w14:textId="193C78A6" w:rsidTr="00BF6B32">
        <w:trPr>
          <w:trHeight w:val="347"/>
          <w:jc w:val="center"/>
        </w:trPr>
        <w:tc>
          <w:tcPr>
            <w:tcW w:w="0" w:type="auto"/>
          </w:tcPr>
          <w:p w14:paraId="779BACF4" w14:textId="7441A8B0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268" w:type="dxa"/>
          </w:tcPr>
          <w:p w14:paraId="2A46F4A5" w14:textId="58ED015A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ARE</w:t>
            </w:r>
          </w:p>
        </w:tc>
        <w:tc>
          <w:tcPr>
            <w:tcW w:w="1126" w:type="dxa"/>
          </w:tcPr>
          <w:p w14:paraId="7F2415E9" w14:textId="78E47119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86" w:type="dxa"/>
          </w:tcPr>
          <w:p w14:paraId="5D923DBA" w14:textId="1C693F1D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206" w:type="dxa"/>
          </w:tcPr>
          <w:p w14:paraId="7F3ADA86" w14:textId="0CA7027F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ARE</w:t>
            </w:r>
          </w:p>
        </w:tc>
        <w:tc>
          <w:tcPr>
            <w:tcW w:w="1032" w:type="dxa"/>
          </w:tcPr>
          <w:p w14:paraId="3EAD64F3" w14:textId="375CD3EC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F6B32" w:rsidRPr="00D6059C" w14:paraId="307CFAF0" w14:textId="1344DA8C" w:rsidTr="00BF6B32">
        <w:trPr>
          <w:trHeight w:val="347"/>
          <w:jc w:val="center"/>
        </w:trPr>
        <w:tc>
          <w:tcPr>
            <w:tcW w:w="0" w:type="auto"/>
          </w:tcPr>
          <w:p w14:paraId="291D3CCF" w14:textId="5ACECC4E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ARE</w:t>
            </w:r>
          </w:p>
        </w:tc>
        <w:tc>
          <w:tcPr>
            <w:tcW w:w="1268" w:type="dxa"/>
          </w:tcPr>
          <w:p w14:paraId="61B29C80" w14:textId="483E7C0F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126" w:type="dxa"/>
          </w:tcPr>
          <w:p w14:paraId="1C2AC965" w14:textId="202A2D15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86" w:type="dxa"/>
          </w:tcPr>
          <w:p w14:paraId="1BA12C85" w14:textId="651BF8CD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ARE</w:t>
            </w:r>
          </w:p>
        </w:tc>
        <w:tc>
          <w:tcPr>
            <w:tcW w:w="1206" w:type="dxa"/>
          </w:tcPr>
          <w:p w14:paraId="2CE3BBC9" w14:textId="7D24B373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032" w:type="dxa"/>
          </w:tcPr>
          <w:p w14:paraId="180A77AC" w14:textId="75468185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</w:tr>
      <w:tr w:rsidR="00BF6B32" w:rsidRPr="00D6059C" w14:paraId="14901E18" w14:textId="684AA259" w:rsidTr="00BF6B32">
        <w:trPr>
          <w:trHeight w:val="347"/>
          <w:jc w:val="center"/>
        </w:trPr>
        <w:tc>
          <w:tcPr>
            <w:tcW w:w="0" w:type="auto"/>
          </w:tcPr>
          <w:p w14:paraId="6FB63E41" w14:textId="18540C52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268" w:type="dxa"/>
          </w:tcPr>
          <w:p w14:paraId="3D7F4038" w14:textId="4E843FBC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Hsp27</w:t>
            </w:r>
          </w:p>
        </w:tc>
        <w:tc>
          <w:tcPr>
            <w:tcW w:w="1126" w:type="dxa"/>
          </w:tcPr>
          <w:p w14:paraId="55CF80E1" w14:textId="406A5624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86" w:type="dxa"/>
          </w:tcPr>
          <w:p w14:paraId="45C1E978" w14:textId="5899CC59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206" w:type="dxa"/>
          </w:tcPr>
          <w:p w14:paraId="2BAB9DFF" w14:textId="1F4147E7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Hsp27</w:t>
            </w:r>
          </w:p>
        </w:tc>
        <w:tc>
          <w:tcPr>
            <w:tcW w:w="1032" w:type="dxa"/>
          </w:tcPr>
          <w:p w14:paraId="746F6F9C" w14:textId="61EBBC81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F6B32" w:rsidRPr="00D6059C" w14:paraId="4C2967C6" w14:textId="3E45018A" w:rsidTr="00BF6B32">
        <w:trPr>
          <w:trHeight w:val="347"/>
          <w:jc w:val="center"/>
        </w:trPr>
        <w:tc>
          <w:tcPr>
            <w:tcW w:w="0" w:type="auto"/>
          </w:tcPr>
          <w:p w14:paraId="2CDD2CBA" w14:textId="5E73748C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268" w:type="dxa"/>
          </w:tcPr>
          <w:p w14:paraId="3C09A347" w14:textId="0E4B1373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126" w:type="dxa"/>
          </w:tcPr>
          <w:p w14:paraId="58C9AE1D" w14:textId="7135EE87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  <w:tc>
          <w:tcPr>
            <w:tcW w:w="1286" w:type="dxa"/>
          </w:tcPr>
          <w:p w14:paraId="38429894" w14:textId="26702D08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206" w:type="dxa"/>
          </w:tcPr>
          <w:p w14:paraId="081E2674" w14:textId="387C43A7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032" w:type="dxa"/>
          </w:tcPr>
          <w:p w14:paraId="32E276E5" w14:textId="4C26D09E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BF6B32" w:rsidRPr="00D6059C" w14:paraId="7F806F56" w14:textId="652E5295" w:rsidTr="00BF6B32">
        <w:trPr>
          <w:trHeight w:val="347"/>
          <w:jc w:val="center"/>
        </w:trPr>
        <w:tc>
          <w:tcPr>
            <w:tcW w:w="0" w:type="auto"/>
          </w:tcPr>
          <w:p w14:paraId="217A5D7A" w14:textId="6EE69EF4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GSH</w:t>
            </w:r>
          </w:p>
        </w:tc>
        <w:tc>
          <w:tcPr>
            <w:tcW w:w="1268" w:type="dxa"/>
          </w:tcPr>
          <w:p w14:paraId="6E60E58A" w14:textId="5F635446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126" w:type="dxa"/>
          </w:tcPr>
          <w:p w14:paraId="1652BF45" w14:textId="15C15B67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  <w:tc>
          <w:tcPr>
            <w:tcW w:w="1286" w:type="dxa"/>
          </w:tcPr>
          <w:p w14:paraId="3EA4ECF2" w14:textId="2BF93E97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GSH</w:t>
            </w:r>
          </w:p>
        </w:tc>
        <w:tc>
          <w:tcPr>
            <w:tcW w:w="1206" w:type="dxa"/>
          </w:tcPr>
          <w:p w14:paraId="5BE99A67" w14:textId="13E2E413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032" w:type="dxa"/>
          </w:tcPr>
          <w:p w14:paraId="6AA5A09B" w14:textId="21B5F0F5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F6B32" w:rsidRPr="00D6059C" w14:paraId="3BA273E3" w14:textId="179BE6EA" w:rsidTr="00BF6B32">
        <w:trPr>
          <w:trHeight w:val="347"/>
          <w:jc w:val="center"/>
        </w:trPr>
        <w:tc>
          <w:tcPr>
            <w:tcW w:w="0" w:type="auto"/>
          </w:tcPr>
          <w:p w14:paraId="2EA61F36" w14:textId="41F778BE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268" w:type="dxa"/>
          </w:tcPr>
          <w:p w14:paraId="36082805" w14:textId="2793245E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GSH</w:t>
            </w:r>
          </w:p>
        </w:tc>
        <w:tc>
          <w:tcPr>
            <w:tcW w:w="1126" w:type="dxa"/>
          </w:tcPr>
          <w:p w14:paraId="71F413A4" w14:textId="35DC2DA0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  <w:tc>
          <w:tcPr>
            <w:tcW w:w="1286" w:type="dxa"/>
          </w:tcPr>
          <w:p w14:paraId="5EEA9D79" w14:textId="02546FBE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206" w:type="dxa"/>
          </w:tcPr>
          <w:p w14:paraId="357212BF" w14:textId="7C4F8065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GSH</w:t>
            </w:r>
          </w:p>
        </w:tc>
        <w:tc>
          <w:tcPr>
            <w:tcW w:w="1032" w:type="dxa"/>
          </w:tcPr>
          <w:p w14:paraId="7AF2A449" w14:textId="368207CD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</w:tr>
      <w:tr w:rsidR="00BF6B32" w:rsidRPr="00D6059C" w14:paraId="195759CB" w14:textId="76B9139D" w:rsidTr="00BF6B32">
        <w:trPr>
          <w:trHeight w:val="347"/>
          <w:jc w:val="center"/>
        </w:trPr>
        <w:tc>
          <w:tcPr>
            <w:tcW w:w="0" w:type="auto"/>
          </w:tcPr>
          <w:p w14:paraId="24E342ED" w14:textId="2F1F2D04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Hsp27</w:t>
            </w:r>
          </w:p>
        </w:tc>
        <w:tc>
          <w:tcPr>
            <w:tcW w:w="1268" w:type="dxa"/>
          </w:tcPr>
          <w:p w14:paraId="3D8B5012" w14:textId="59355197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126" w:type="dxa"/>
          </w:tcPr>
          <w:p w14:paraId="248B9171" w14:textId="34A5BEBA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  <w:tc>
          <w:tcPr>
            <w:tcW w:w="1286" w:type="dxa"/>
          </w:tcPr>
          <w:p w14:paraId="2769A1EE" w14:textId="6D2E3623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Hsp27</w:t>
            </w:r>
          </w:p>
        </w:tc>
        <w:tc>
          <w:tcPr>
            <w:tcW w:w="1206" w:type="dxa"/>
          </w:tcPr>
          <w:p w14:paraId="57B2CDFB" w14:textId="20DFD3B4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032" w:type="dxa"/>
          </w:tcPr>
          <w:p w14:paraId="21E73E95" w14:textId="20362193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F6B32" w:rsidRPr="00D6059C" w14:paraId="5A683FA3" w14:textId="2C5043D4" w:rsidTr="00BF6B32">
        <w:trPr>
          <w:trHeight w:val="347"/>
          <w:jc w:val="center"/>
        </w:trPr>
        <w:tc>
          <w:tcPr>
            <w:tcW w:w="0" w:type="auto"/>
          </w:tcPr>
          <w:p w14:paraId="0DD2F1CD" w14:textId="3BA8A01E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γ-GT</w:t>
            </w:r>
          </w:p>
        </w:tc>
        <w:tc>
          <w:tcPr>
            <w:tcW w:w="1268" w:type="dxa"/>
          </w:tcPr>
          <w:p w14:paraId="70930768" w14:textId="3936E5DB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126" w:type="dxa"/>
          </w:tcPr>
          <w:p w14:paraId="53901AFD" w14:textId="0EF6798F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  <w:tc>
          <w:tcPr>
            <w:tcW w:w="1286" w:type="dxa"/>
          </w:tcPr>
          <w:p w14:paraId="247719D4" w14:textId="5A329FD5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γ-GT</w:t>
            </w:r>
          </w:p>
        </w:tc>
        <w:tc>
          <w:tcPr>
            <w:tcW w:w="1206" w:type="dxa"/>
          </w:tcPr>
          <w:p w14:paraId="49302DB5" w14:textId="632A9B3F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032" w:type="dxa"/>
          </w:tcPr>
          <w:p w14:paraId="4A1B9059" w14:textId="13B606D1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</w:tr>
      <w:tr w:rsidR="00BF6B32" w:rsidRPr="00D6059C" w14:paraId="3EE293BA" w14:textId="19CF0F00" w:rsidTr="00BF6B32">
        <w:trPr>
          <w:trHeight w:val="347"/>
          <w:jc w:val="center"/>
        </w:trPr>
        <w:tc>
          <w:tcPr>
            <w:tcW w:w="0" w:type="auto"/>
          </w:tcPr>
          <w:p w14:paraId="3303C716" w14:textId="0DD9EB33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268" w:type="dxa"/>
          </w:tcPr>
          <w:p w14:paraId="32F95BDA" w14:textId="351F55A7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126" w:type="dxa"/>
          </w:tcPr>
          <w:p w14:paraId="23459144" w14:textId="259D2937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86" w:type="dxa"/>
          </w:tcPr>
          <w:p w14:paraId="791BEB18" w14:textId="3C6FE912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206" w:type="dxa"/>
          </w:tcPr>
          <w:p w14:paraId="15FCC6C0" w14:textId="2C4D3846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032" w:type="dxa"/>
          </w:tcPr>
          <w:p w14:paraId="1C08ABD1" w14:textId="2383E534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</w:tr>
      <w:tr w:rsidR="00BF6B32" w:rsidRPr="00D6059C" w14:paraId="72523B3F" w14:textId="1B10C24A" w:rsidTr="00BF6B32">
        <w:trPr>
          <w:trHeight w:val="347"/>
          <w:jc w:val="center"/>
        </w:trPr>
        <w:tc>
          <w:tcPr>
            <w:tcW w:w="0" w:type="auto"/>
          </w:tcPr>
          <w:p w14:paraId="69DA14C5" w14:textId="50DD2709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268" w:type="dxa"/>
          </w:tcPr>
          <w:p w14:paraId="6E5BAD4B" w14:textId="73F0C83E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126" w:type="dxa"/>
          </w:tcPr>
          <w:p w14:paraId="4E140D62" w14:textId="69A9EDC7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86" w:type="dxa"/>
          </w:tcPr>
          <w:p w14:paraId="2846CCD7" w14:textId="7991FCF9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206" w:type="dxa"/>
          </w:tcPr>
          <w:p w14:paraId="3178F5D1" w14:textId="70A2CD26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032" w:type="dxa"/>
          </w:tcPr>
          <w:p w14:paraId="01ED8467" w14:textId="630AD422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F6B32" w:rsidRPr="00D6059C" w14:paraId="65988980" w14:textId="2BFA48F5" w:rsidTr="00BF6B32">
        <w:trPr>
          <w:trHeight w:val="347"/>
          <w:jc w:val="center"/>
        </w:trPr>
        <w:tc>
          <w:tcPr>
            <w:tcW w:w="0" w:type="auto"/>
          </w:tcPr>
          <w:p w14:paraId="4F9B41C5" w14:textId="6682AE97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SB-203580</w:t>
            </w:r>
          </w:p>
        </w:tc>
        <w:tc>
          <w:tcPr>
            <w:tcW w:w="1268" w:type="dxa"/>
          </w:tcPr>
          <w:p w14:paraId="1236FFDB" w14:textId="2AC2E215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126" w:type="dxa"/>
          </w:tcPr>
          <w:p w14:paraId="63022D81" w14:textId="08FF0924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86" w:type="dxa"/>
          </w:tcPr>
          <w:p w14:paraId="6186BBBC" w14:textId="46C3F346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SB-203580</w:t>
            </w:r>
          </w:p>
        </w:tc>
        <w:tc>
          <w:tcPr>
            <w:tcW w:w="1206" w:type="dxa"/>
          </w:tcPr>
          <w:p w14:paraId="049ECEF0" w14:textId="665898CC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032" w:type="dxa"/>
          </w:tcPr>
          <w:p w14:paraId="17552054" w14:textId="73C5C18A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BF6B32" w:rsidRPr="00D6059C" w14:paraId="1A96FD49" w14:textId="78CF6084" w:rsidTr="00BF6B32">
        <w:trPr>
          <w:trHeight w:val="347"/>
          <w:jc w:val="center"/>
        </w:trPr>
        <w:tc>
          <w:tcPr>
            <w:tcW w:w="0" w:type="auto"/>
          </w:tcPr>
          <w:p w14:paraId="7FC2F74C" w14:textId="6A85BAAE" w:rsidR="00BF6B32" w:rsidRPr="00D6059C" w:rsidRDefault="00BF6B32" w:rsidP="00BF6B3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SB-203580</w:t>
            </w:r>
          </w:p>
        </w:tc>
        <w:tc>
          <w:tcPr>
            <w:tcW w:w="1268" w:type="dxa"/>
          </w:tcPr>
          <w:p w14:paraId="7596172B" w14:textId="02E482F1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126" w:type="dxa"/>
          </w:tcPr>
          <w:p w14:paraId="1A03B081" w14:textId="57F10D89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86" w:type="dxa"/>
          </w:tcPr>
          <w:p w14:paraId="0DAD002E" w14:textId="1AA89009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6"/>
                <w:szCs w:val="16"/>
              </w:rPr>
              <w:t>SB-203580</w:t>
            </w:r>
          </w:p>
        </w:tc>
        <w:tc>
          <w:tcPr>
            <w:tcW w:w="1206" w:type="dxa"/>
          </w:tcPr>
          <w:p w14:paraId="30FC9BD3" w14:textId="4FAA5C25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032" w:type="dxa"/>
          </w:tcPr>
          <w:p w14:paraId="3CDE5B97" w14:textId="2899D7E8" w:rsidR="00BF6B32" w:rsidRPr="00D6059C" w:rsidRDefault="00BF6B32" w:rsidP="00BF6B3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</w:tbl>
    <w:p w14:paraId="32211584" w14:textId="3C3BFD5C" w:rsidR="007A6171" w:rsidRPr="00D6059C" w:rsidRDefault="007A6171" w:rsidP="007A617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4AD09BC" w14:textId="77777777" w:rsidR="00745DC4" w:rsidRPr="00D6059C" w:rsidRDefault="00745DC4" w:rsidP="001154DD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6756D84E" w14:textId="77777777" w:rsidR="00D62243" w:rsidRPr="00D6059C" w:rsidRDefault="00D62243" w:rsidP="00E41F71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7362" w:type="dxa"/>
        <w:jc w:val="center"/>
        <w:tblLook w:val="04A0" w:firstRow="1" w:lastRow="0" w:firstColumn="1" w:lastColumn="0" w:noHBand="0" w:noVBand="1"/>
      </w:tblPr>
      <w:tblGrid>
        <w:gridCol w:w="1383"/>
        <w:gridCol w:w="1383"/>
        <w:gridCol w:w="1295"/>
        <w:gridCol w:w="1383"/>
        <w:gridCol w:w="1383"/>
        <w:gridCol w:w="1061"/>
      </w:tblGrid>
      <w:tr w:rsidR="004E035F" w:rsidRPr="00D6059C" w14:paraId="744C6467" w14:textId="3CF3B9F0" w:rsidTr="004E035F">
        <w:trPr>
          <w:trHeight w:val="249"/>
          <w:jc w:val="center"/>
        </w:trPr>
        <w:tc>
          <w:tcPr>
            <w:tcW w:w="1289" w:type="dxa"/>
            <w:hideMark/>
          </w:tcPr>
          <w:p w14:paraId="001EB0A3" w14:textId="77777777" w:rsidR="004E035F" w:rsidRPr="00D6059C" w:rsidRDefault="004E035F" w:rsidP="004E035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0" w:name="_Hlk168238419"/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290" w:type="dxa"/>
            <w:hideMark/>
          </w:tcPr>
          <w:p w14:paraId="346B0E85" w14:textId="77777777" w:rsidR="004E035F" w:rsidRPr="00D6059C" w:rsidRDefault="004E035F" w:rsidP="004E035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09" w:type="dxa"/>
            <w:hideMark/>
          </w:tcPr>
          <w:p w14:paraId="0A18CBBA" w14:textId="77777777" w:rsidR="004E035F" w:rsidRPr="00D6059C" w:rsidRDefault="004E035F" w:rsidP="004E035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290" w:type="dxa"/>
          </w:tcPr>
          <w:p w14:paraId="00F70D48" w14:textId="1A6D554A" w:rsidR="004E035F" w:rsidRPr="00D6059C" w:rsidRDefault="004E035F" w:rsidP="004E035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290" w:type="dxa"/>
          </w:tcPr>
          <w:p w14:paraId="6F4791BE" w14:textId="6F6DC069" w:rsidR="004E035F" w:rsidRPr="00D6059C" w:rsidRDefault="004E035F" w:rsidP="004E03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994" w:type="dxa"/>
          </w:tcPr>
          <w:p w14:paraId="589F622F" w14:textId="27AE92EF" w:rsidR="004E035F" w:rsidRPr="00D6059C" w:rsidRDefault="004E035F" w:rsidP="004E035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</w:tr>
      <w:tr w:rsidR="004E035F" w:rsidRPr="00D6059C" w14:paraId="755AA5F0" w14:textId="5C79CCFF" w:rsidTr="004E035F">
        <w:trPr>
          <w:trHeight w:val="249"/>
          <w:jc w:val="center"/>
        </w:trPr>
        <w:tc>
          <w:tcPr>
            <w:tcW w:w="1289" w:type="dxa"/>
            <w:hideMark/>
          </w:tcPr>
          <w:p w14:paraId="31B4A859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igand</w:t>
            </w:r>
          </w:p>
        </w:tc>
        <w:tc>
          <w:tcPr>
            <w:tcW w:w="1290" w:type="dxa"/>
            <w:hideMark/>
          </w:tcPr>
          <w:p w14:paraId="7AAB2B94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09" w:type="dxa"/>
            <w:hideMark/>
          </w:tcPr>
          <w:p w14:paraId="13B3D763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0" w:type="dxa"/>
          </w:tcPr>
          <w:p w14:paraId="74781CF2" w14:textId="7B613F75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igand</w:t>
            </w:r>
          </w:p>
        </w:tc>
        <w:tc>
          <w:tcPr>
            <w:tcW w:w="1290" w:type="dxa"/>
          </w:tcPr>
          <w:p w14:paraId="1D07298A" w14:textId="5CCC5D3E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994" w:type="dxa"/>
          </w:tcPr>
          <w:p w14:paraId="673C86CC" w14:textId="66EC946E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E035F" w:rsidRPr="00D6059C" w14:paraId="273BAD1D" w14:textId="6D166791" w:rsidTr="004E035F">
        <w:trPr>
          <w:trHeight w:val="249"/>
          <w:jc w:val="center"/>
        </w:trPr>
        <w:tc>
          <w:tcPr>
            <w:tcW w:w="1289" w:type="dxa"/>
            <w:hideMark/>
          </w:tcPr>
          <w:p w14:paraId="319CD223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igand</w:t>
            </w:r>
          </w:p>
        </w:tc>
        <w:tc>
          <w:tcPr>
            <w:tcW w:w="1290" w:type="dxa"/>
            <w:hideMark/>
          </w:tcPr>
          <w:p w14:paraId="68365C8F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igand-induced degradation</w:t>
            </w:r>
          </w:p>
        </w:tc>
        <w:tc>
          <w:tcPr>
            <w:tcW w:w="1209" w:type="dxa"/>
            <w:hideMark/>
          </w:tcPr>
          <w:p w14:paraId="0889BD9C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0" w:type="dxa"/>
          </w:tcPr>
          <w:p w14:paraId="0450A26E" w14:textId="5FD4A9D4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igand</w:t>
            </w:r>
          </w:p>
        </w:tc>
        <w:tc>
          <w:tcPr>
            <w:tcW w:w="1290" w:type="dxa"/>
          </w:tcPr>
          <w:p w14:paraId="7692858C" w14:textId="7C841AC8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igand-induced degradation</w:t>
            </w:r>
          </w:p>
        </w:tc>
        <w:tc>
          <w:tcPr>
            <w:tcW w:w="994" w:type="dxa"/>
          </w:tcPr>
          <w:p w14:paraId="10F8763E" w14:textId="0809AF30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E035F" w:rsidRPr="00D6059C" w14:paraId="6E7FFBE7" w14:textId="78968F0A" w:rsidTr="004E035F">
        <w:trPr>
          <w:trHeight w:val="263"/>
          <w:jc w:val="center"/>
        </w:trPr>
        <w:tc>
          <w:tcPr>
            <w:tcW w:w="1289" w:type="dxa"/>
            <w:hideMark/>
          </w:tcPr>
          <w:p w14:paraId="376D0827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90" w:type="dxa"/>
            <w:hideMark/>
          </w:tcPr>
          <w:p w14:paraId="6CDE991B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ternalization</w:t>
            </w:r>
          </w:p>
        </w:tc>
        <w:tc>
          <w:tcPr>
            <w:tcW w:w="1209" w:type="dxa"/>
            <w:hideMark/>
          </w:tcPr>
          <w:p w14:paraId="32A491F4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0" w:type="dxa"/>
          </w:tcPr>
          <w:p w14:paraId="2D243968" w14:textId="07E3D55F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90" w:type="dxa"/>
          </w:tcPr>
          <w:p w14:paraId="74C357C3" w14:textId="4A7D4500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ternalization</w:t>
            </w:r>
          </w:p>
        </w:tc>
        <w:tc>
          <w:tcPr>
            <w:tcW w:w="994" w:type="dxa"/>
          </w:tcPr>
          <w:p w14:paraId="00AB9712" w14:textId="3AD76826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E035F" w:rsidRPr="00D6059C" w14:paraId="6A91331B" w14:textId="4A75F1A4" w:rsidTr="004E035F">
        <w:trPr>
          <w:trHeight w:val="249"/>
          <w:jc w:val="center"/>
        </w:trPr>
        <w:tc>
          <w:tcPr>
            <w:tcW w:w="1289" w:type="dxa"/>
            <w:hideMark/>
          </w:tcPr>
          <w:p w14:paraId="3EEFCAF3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90" w:type="dxa"/>
            <w:hideMark/>
          </w:tcPr>
          <w:p w14:paraId="104993D6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209" w:type="dxa"/>
            <w:hideMark/>
          </w:tcPr>
          <w:p w14:paraId="71B93E20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0" w:type="dxa"/>
          </w:tcPr>
          <w:p w14:paraId="149D82FC" w14:textId="48C4BE03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90" w:type="dxa"/>
          </w:tcPr>
          <w:p w14:paraId="0B4A0382" w14:textId="3EBA5819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994" w:type="dxa"/>
          </w:tcPr>
          <w:p w14:paraId="79D4728C" w14:textId="01D609FE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E035F" w:rsidRPr="00D6059C" w14:paraId="0317CBB2" w14:textId="5F63A1E2" w:rsidTr="004E035F">
        <w:trPr>
          <w:trHeight w:val="249"/>
          <w:jc w:val="center"/>
        </w:trPr>
        <w:tc>
          <w:tcPr>
            <w:tcW w:w="1289" w:type="dxa"/>
            <w:hideMark/>
          </w:tcPr>
          <w:p w14:paraId="5F6278C9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290" w:type="dxa"/>
            <w:hideMark/>
          </w:tcPr>
          <w:p w14:paraId="5FC09906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</w:t>
            </w:r>
          </w:p>
        </w:tc>
        <w:tc>
          <w:tcPr>
            <w:tcW w:w="1209" w:type="dxa"/>
            <w:hideMark/>
          </w:tcPr>
          <w:p w14:paraId="7ABB6B7E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0" w:type="dxa"/>
          </w:tcPr>
          <w:p w14:paraId="16F01765" w14:textId="63E5EA32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290" w:type="dxa"/>
          </w:tcPr>
          <w:p w14:paraId="79F85AD5" w14:textId="0656683E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</w:t>
            </w:r>
          </w:p>
        </w:tc>
        <w:tc>
          <w:tcPr>
            <w:tcW w:w="994" w:type="dxa"/>
          </w:tcPr>
          <w:p w14:paraId="6A45B23B" w14:textId="3849957B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E035F" w:rsidRPr="00D6059C" w14:paraId="7F80D744" w14:textId="405D9A1D" w:rsidTr="004E035F">
        <w:trPr>
          <w:trHeight w:val="249"/>
          <w:jc w:val="center"/>
        </w:trPr>
        <w:tc>
          <w:tcPr>
            <w:tcW w:w="1289" w:type="dxa"/>
            <w:hideMark/>
          </w:tcPr>
          <w:p w14:paraId="42EE1626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90" w:type="dxa"/>
            <w:hideMark/>
          </w:tcPr>
          <w:p w14:paraId="42D48946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ycling</w:t>
            </w:r>
          </w:p>
        </w:tc>
        <w:tc>
          <w:tcPr>
            <w:tcW w:w="1209" w:type="dxa"/>
            <w:hideMark/>
          </w:tcPr>
          <w:p w14:paraId="6EA30843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0" w:type="dxa"/>
          </w:tcPr>
          <w:p w14:paraId="7F46AB7C" w14:textId="14158BE3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90" w:type="dxa"/>
          </w:tcPr>
          <w:p w14:paraId="73BF4EB4" w14:textId="19A44C26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ycling</w:t>
            </w:r>
          </w:p>
        </w:tc>
        <w:tc>
          <w:tcPr>
            <w:tcW w:w="994" w:type="dxa"/>
          </w:tcPr>
          <w:p w14:paraId="799496D7" w14:textId="05825338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E035F" w:rsidRPr="00D6059C" w14:paraId="3DF0BEF5" w14:textId="31892FDF" w:rsidTr="004E035F">
        <w:trPr>
          <w:trHeight w:val="249"/>
          <w:jc w:val="center"/>
        </w:trPr>
        <w:tc>
          <w:tcPr>
            <w:tcW w:w="1289" w:type="dxa"/>
            <w:hideMark/>
          </w:tcPr>
          <w:p w14:paraId="0CCF3F52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onstitutive degradation</w:t>
            </w:r>
          </w:p>
        </w:tc>
        <w:tc>
          <w:tcPr>
            <w:tcW w:w="1290" w:type="dxa"/>
            <w:hideMark/>
          </w:tcPr>
          <w:p w14:paraId="05BCEAC2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09" w:type="dxa"/>
            <w:hideMark/>
          </w:tcPr>
          <w:p w14:paraId="3B86D045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0" w:type="dxa"/>
          </w:tcPr>
          <w:p w14:paraId="3AA99917" w14:textId="4EF9AC2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onstitutive degradation</w:t>
            </w:r>
          </w:p>
        </w:tc>
        <w:tc>
          <w:tcPr>
            <w:tcW w:w="1290" w:type="dxa"/>
          </w:tcPr>
          <w:p w14:paraId="5EBC4426" w14:textId="5B4E3FB0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994" w:type="dxa"/>
          </w:tcPr>
          <w:p w14:paraId="003FDCD1" w14:textId="5C4BB06E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E035F" w:rsidRPr="00D6059C" w14:paraId="342944A9" w14:textId="410E9EB1" w:rsidTr="004E035F">
        <w:trPr>
          <w:trHeight w:val="249"/>
          <w:jc w:val="center"/>
        </w:trPr>
        <w:tc>
          <w:tcPr>
            <w:tcW w:w="1289" w:type="dxa"/>
            <w:hideMark/>
          </w:tcPr>
          <w:p w14:paraId="57DA9950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ternalization</w:t>
            </w:r>
          </w:p>
        </w:tc>
        <w:tc>
          <w:tcPr>
            <w:tcW w:w="1290" w:type="dxa"/>
            <w:hideMark/>
          </w:tcPr>
          <w:p w14:paraId="783889DF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production</w:t>
            </w:r>
          </w:p>
        </w:tc>
        <w:tc>
          <w:tcPr>
            <w:tcW w:w="1209" w:type="dxa"/>
            <w:hideMark/>
          </w:tcPr>
          <w:p w14:paraId="2C0E1ADC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0" w:type="dxa"/>
          </w:tcPr>
          <w:p w14:paraId="2F78F4CE" w14:textId="4495C4A4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ternalization</w:t>
            </w:r>
          </w:p>
        </w:tc>
        <w:tc>
          <w:tcPr>
            <w:tcW w:w="1290" w:type="dxa"/>
          </w:tcPr>
          <w:p w14:paraId="7E6F23CF" w14:textId="40A5A17E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production</w:t>
            </w:r>
          </w:p>
        </w:tc>
        <w:tc>
          <w:tcPr>
            <w:tcW w:w="994" w:type="dxa"/>
          </w:tcPr>
          <w:p w14:paraId="5ADF2083" w14:textId="21CADC38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35F" w:rsidRPr="00D6059C" w14:paraId="41B22E53" w14:textId="05ECC5A9" w:rsidTr="004E035F">
        <w:trPr>
          <w:trHeight w:val="249"/>
          <w:jc w:val="center"/>
        </w:trPr>
        <w:tc>
          <w:tcPr>
            <w:tcW w:w="1289" w:type="dxa"/>
            <w:hideMark/>
          </w:tcPr>
          <w:p w14:paraId="2E3BDFF6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production</w:t>
            </w:r>
          </w:p>
        </w:tc>
        <w:tc>
          <w:tcPr>
            <w:tcW w:w="1290" w:type="dxa"/>
            <w:hideMark/>
          </w:tcPr>
          <w:p w14:paraId="4A0BAEAB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09" w:type="dxa"/>
            <w:hideMark/>
          </w:tcPr>
          <w:p w14:paraId="3D38A8D8" w14:textId="7777777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0" w:type="dxa"/>
          </w:tcPr>
          <w:p w14:paraId="6AAF8659" w14:textId="2D31376A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production</w:t>
            </w:r>
          </w:p>
        </w:tc>
        <w:tc>
          <w:tcPr>
            <w:tcW w:w="1290" w:type="dxa"/>
          </w:tcPr>
          <w:p w14:paraId="134D8F99" w14:textId="5427B2C6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994" w:type="dxa"/>
          </w:tcPr>
          <w:p w14:paraId="3253365F" w14:textId="07B70528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E035F" w:rsidRPr="00D6059C" w14:paraId="03F5E0C6" w14:textId="77777777" w:rsidTr="004E035F">
        <w:trPr>
          <w:trHeight w:val="249"/>
          <w:jc w:val="center"/>
        </w:trPr>
        <w:tc>
          <w:tcPr>
            <w:tcW w:w="1289" w:type="dxa"/>
          </w:tcPr>
          <w:p w14:paraId="6498ED03" w14:textId="223A42AB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90" w:type="dxa"/>
          </w:tcPr>
          <w:p w14:paraId="59C97D75" w14:textId="301C504C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209" w:type="dxa"/>
          </w:tcPr>
          <w:p w14:paraId="21DEC487" w14:textId="49413399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0" w:type="dxa"/>
          </w:tcPr>
          <w:p w14:paraId="7A262C68" w14:textId="7CFFFB6B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90" w:type="dxa"/>
          </w:tcPr>
          <w:p w14:paraId="7D1F6752" w14:textId="035D3BF9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994" w:type="dxa"/>
          </w:tcPr>
          <w:p w14:paraId="258288EB" w14:textId="01C4FCB5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E035F" w:rsidRPr="00D6059C" w14:paraId="602D5B65" w14:textId="77777777" w:rsidTr="004E035F">
        <w:trPr>
          <w:trHeight w:val="249"/>
          <w:jc w:val="center"/>
        </w:trPr>
        <w:tc>
          <w:tcPr>
            <w:tcW w:w="1289" w:type="dxa"/>
          </w:tcPr>
          <w:p w14:paraId="7965D1D5" w14:textId="471827DA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290" w:type="dxa"/>
          </w:tcPr>
          <w:p w14:paraId="522FC600" w14:textId="426E21E7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ycling</w:t>
            </w:r>
          </w:p>
        </w:tc>
        <w:tc>
          <w:tcPr>
            <w:tcW w:w="1209" w:type="dxa"/>
          </w:tcPr>
          <w:p w14:paraId="0DCBBDF4" w14:textId="1D6336B2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0" w:type="dxa"/>
          </w:tcPr>
          <w:p w14:paraId="5C42E5D9" w14:textId="2AD27BED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290" w:type="dxa"/>
          </w:tcPr>
          <w:p w14:paraId="6BB40D0A" w14:textId="67E8FCFA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ycling</w:t>
            </w:r>
          </w:p>
        </w:tc>
        <w:tc>
          <w:tcPr>
            <w:tcW w:w="994" w:type="dxa"/>
          </w:tcPr>
          <w:p w14:paraId="0D78961E" w14:textId="73785DD1" w:rsidR="004E035F" w:rsidRPr="00D6059C" w:rsidRDefault="004E035F" w:rsidP="004E035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0"/>
    </w:tbl>
    <w:p w14:paraId="6490FF8A" w14:textId="7E5DF5CE" w:rsidR="00363B55" w:rsidRPr="00D6059C" w:rsidRDefault="00363B55" w:rsidP="00CA522D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DB7C4C8" w14:textId="77777777" w:rsidR="005D7554" w:rsidRPr="00D6059C" w:rsidRDefault="005D7554"/>
    <w:p w14:paraId="2449949D" w14:textId="5C875407" w:rsidR="00045A68" w:rsidRPr="00D6059C" w:rsidRDefault="00045A68" w:rsidP="00045A68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7234" w:type="dxa"/>
        <w:jc w:val="center"/>
        <w:tblLook w:val="04A0" w:firstRow="1" w:lastRow="0" w:firstColumn="1" w:lastColumn="0" w:noHBand="0" w:noVBand="1"/>
      </w:tblPr>
      <w:tblGrid>
        <w:gridCol w:w="1232"/>
        <w:gridCol w:w="1249"/>
        <w:gridCol w:w="1270"/>
        <w:gridCol w:w="1204"/>
        <w:gridCol w:w="1204"/>
        <w:gridCol w:w="1075"/>
      </w:tblGrid>
      <w:tr w:rsidR="00B67BD0" w:rsidRPr="00D6059C" w14:paraId="664ABF4C" w14:textId="77777777" w:rsidTr="00B67BD0">
        <w:trPr>
          <w:trHeight w:val="300"/>
          <w:jc w:val="center"/>
        </w:trPr>
        <w:tc>
          <w:tcPr>
            <w:tcW w:w="3751" w:type="dxa"/>
            <w:gridSpan w:val="3"/>
          </w:tcPr>
          <w:p w14:paraId="3FB72430" w14:textId="71748BF7" w:rsidR="00B67BD0" w:rsidRPr="00D6059C" w:rsidRDefault="00B67BD0" w:rsidP="00045A68">
            <w:pPr>
              <w:rPr>
                <w:b/>
                <w:bCs/>
                <w:sz w:val="20"/>
                <w:szCs w:val="20"/>
              </w:rPr>
            </w:pPr>
            <w:bookmarkStart w:id="1" w:name="_Hlk168238487"/>
            <w:r w:rsidRPr="00D6059C">
              <w:rPr>
                <w:b/>
                <w:bCs/>
                <w:sz w:val="20"/>
                <w:szCs w:val="20"/>
              </w:rPr>
              <w:t xml:space="preserve">Ground  truth </w:t>
            </w:r>
          </w:p>
        </w:tc>
        <w:tc>
          <w:tcPr>
            <w:tcW w:w="1204" w:type="dxa"/>
          </w:tcPr>
          <w:p w14:paraId="6FF4099F" w14:textId="77777777" w:rsidR="00B67BD0" w:rsidRPr="00D6059C" w:rsidRDefault="00B67BD0" w:rsidP="00045A6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04" w:type="dxa"/>
          </w:tcPr>
          <w:p w14:paraId="677F7D95" w14:textId="77777777" w:rsidR="00B67BD0" w:rsidRPr="00D6059C" w:rsidRDefault="00B67BD0" w:rsidP="00045A6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14:paraId="0021FDD8" w14:textId="7E8C4D54" w:rsidR="00B67BD0" w:rsidRPr="00D6059C" w:rsidRDefault="00B67BD0" w:rsidP="00045A6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67BD0" w:rsidRPr="00D6059C" w14:paraId="25D8BD1F" w14:textId="6663E656" w:rsidTr="00B67BD0">
        <w:trPr>
          <w:trHeight w:val="300"/>
          <w:jc w:val="center"/>
        </w:trPr>
        <w:tc>
          <w:tcPr>
            <w:tcW w:w="1232" w:type="dxa"/>
            <w:hideMark/>
          </w:tcPr>
          <w:p w14:paraId="35D71973" w14:textId="77777777" w:rsidR="00B67BD0" w:rsidRPr="00D6059C" w:rsidRDefault="00B67BD0" w:rsidP="00B67BD0">
            <w:pPr>
              <w:spacing w:after="160" w:line="259" w:lineRule="auto"/>
              <w:rPr>
                <w:b/>
                <w:bCs/>
                <w:sz w:val="20"/>
                <w:szCs w:val="20"/>
              </w:rPr>
            </w:pPr>
            <w:r w:rsidRPr="00D6059C">
              <w:rPr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249" w:type="dxa"/>
            <w:hideMark/>
          </w:tcPr>
          <w:p w14:paraId="17F81AC6" w14:textId="77777777" w:rsidR="00B67BD0" w:rsidRPr="00D6059C" w:rsidRDefault="00B67BD0" w:rsidP="00B67BD0">
            <w:pPr>
              <w:spacing w:after="160" w:line="259" w:lineRule="auto"/>
              <w:rPr>
                <w:b/>
                <w:bCs/>
                <w:sz w:val="20"/>
                <w:szCs w:val="20"/>
              </w:rPr>
            </w:pPr>
            <w:r w:rsidRPr="00D6059C">
              <w:rPr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70" w:type="dxa"/>
            <w:hideMark/>
          </w:tcPr>
          <w:p w14:paraId="2427CC63" w14:textId="77777777" w:rsidR="00B67BD0" w:rsidRPr="00D6059C" w:rsidRDefault="00B67BD0" w:rsidP="00B67BD0">
            <w:pPr>
              <w:spacing w:after="160" w:line="259" w:lineRule="auto"/>
              <w:rPr>
                <w:b/>
                <w:bCs/>
                <w:sz w:val="20"/>
                <w:szCs w:val="20"/>
              </w:rPr>
            </w:pPr>
            <w:r w:rsidRPr="00D6059C">
              <w:rPr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204" w:type="dxa"/>
          </w:tcPr>
          <w:p w14:paraId="43E9B41C" w14:textId="449034FE" w:rsidR="00B67BD0" w:rsidRPr="00D6059C" w:rsidRDefault="00B67BD0" w:rsidP="00B67BD0">
            <w:pPr>
              <w:rPr>
                <w:b/>
                <w:bCs/>
                <w:sz w:val="20"/>
                <w:szCs w:val="20"/>
              </w:rPr>
            </w:pPr>
            <w:r w:rsidRPr="00D6059C">
              <w:rPr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204" w:type="dxa"/>
          </w:tcPr>
          <w:p w14:paraId="448C64D3" w14:textId="6B4DCEC9" w:rsidR="00B67BD0" w:rsidRPr="00D6059C" w:rsidRDefault="00B67BD0" w:rsidP="00B67BD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075" w:type="dxa"/>
          </w:tcPr>
          <w:p w14:paraId="2EE2EADA" w14:textId="68BD6303" w:rsidR="00B67BD0" w:rsidRPr="00D6059C" w:rsidRDefault="00B67BD0" w:rsidP="00B67BD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</w:tr>
      <w:tr w:rsidR="00B67BD0" w:rsidRPr="00D6059C" w14:paraId="5DEDAF8E" w14:textId="7C9FC3A2" w:rsidTr="00B67BD0">
        <w:trPr>
          <w:trHeight w:val="292"/>
          <w:jc w:val="center"/>
        </w:trPr>
        <w:tc>
          <w:tcPr>
            <w:tcW w:w="1232" w:type="dxa"/>
            <w:hideMark/>
          </w:tcPr>
          <w:p w14:paraId="06DC08DC" w14:textId="77777777" w:rsidR="00B67BD0" w:rsidRPr="00D6059C" w:rsidRDefault="00B67BD0" w:rsidP="00B67BD0">
            <w:pPr>
              <w:spacing w:after="160" w:line="259" w:lineRule="auto"/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TCR</w:t>
            </w:r>
          </w:p>
        </w:tc>
        <w:tc>
          <w:tcPr>
            <w:tcW w:w="1249" w:type="dxa"/>
            <w:hideMark/>
          </w:tcPr>
          <w:p w14:paraId="424C950C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ZAP70</w:t>
            </w:r>
          </w:p>
        </w:tc>
        <w:tc>
          <w:tcPr>
            <w:tcW w:w="1270" w:type="dxa"/>
            <w:hideMark/>
          </w:tcPr>
          <w:p w14:paraId="0EFEBEE2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  <w:tc>
          <w:tcPr>
            <w:tcW w:w="1204" w:type="dxa"/>
          </w:tcPr>
          <w:p w14:paraId="5390E5AF" w14:textId="403383BC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TCR</w:t>
            </w:r>
          </w:p>
        </w:tc>
        <w:tc>
          <w:tcPr>
            <w:tcW w:w="1204" w:type="dxa"/>
          </w:tcPr>
          <w:p w14:paraId="28BDD8FE" w14:textId="13519BDD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ZAP70</w:t>
            </w:r>
          </w:p>
        </w:tc>
        <w:tc>
          <w:tcPr>
            <w:tcW w:w="1075" w:type="dxa"/>
          </w:tcPr>
          <w:p w14:paraId="3E275DD6" w14:textId="0F040844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</w:tr>
      <w:tr w:rsidR="00B67BD0" w:rsidRPr="00D6059C" w14:paraId="4CD6E79B" w14:textId="4AA8C757" w:rsidTr="00B67BD0">
        <w:trPr>
          <w:trHeight w:val="300"/>
          <w:jc w:val="center"/>
        </w:trPr>
        <w:tc>
          <w:tcPr>
            <w:tcW w:w="1232" w:type="dxa"/>
            <w:hideMark/>
          </w:tcPr>
          <w:p w14:paraId="0274B10F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ZAP70</w:t>
            </w:r>
          </w:p>
        </w:tc>
        <w:tc>
          <w:tcPr>
            <w:tcW w:w="1249" w:type="dxa"/>
            <w:hideMark/>
          </w:tcPr>
          <w:p w14:paraId="51B93117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GADD45α/β</w:t>
            </w:r>
          </w:p>
        </w:tc>
        <w:tc>
          <w:tcPr>
            <w:tcW w:w="1270" w:type="dxa"/>
            <w:hideMark/>
          </w:tcPr>
          <w:p w14:paraId="489D1261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  <w:tc>
          <w:tcPr>
            <w:tcW w:w="1204" w:type="dxa"/>
          </w:tcPr>
          <w:p w14:paraId="3A020BE2" w14:textId="5B5BBC36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ZAP70</w:t>
            </w:r>
          </w:p>
        </w:tc>
        <w:tc>
          <w:tcPr>
            <w:tcW w:w="1204" w:type="dxa"/>
          </w:tcPr>
          <w:p w14:paraId="1A9E5E5A" w14:textId="695051D6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GADD45α/β</w:t>
            </w:r>
          </w:p>
        </w:tc>
        <w:tc>
          <w:tcPr>
            <w:tcW w:w="1075" w:type="dxa"/>
          </w:tcPr>
          <w:p w14:paraId="51D6F29A" w14:textId="0F49BB2D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</w:tr>
      <w:tr w:rsidR="00B67BD0" w:rsidRPr="00D6059C" w14:paraId="7DD17E16" w14:textId="6BC790C2" w:rsidTr="00B67BD0">
        <w:trPr>
          <w:trHeight w:val="300"/>
          <w:jc w:val="center"/>
        </w:trPr>
        <w:tc>
          <w:tcPr>
            <w:tcW w:w="1232" w:type="dxa"/>
            <w:hideMark/>
          </w:tcPr>
          <w:p w14:paraId="6B801360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GADD45α/β</w:t>
            </w:r>
          </w:p>
        </w:tc>
        <w:tc>
          <w:tcPr>
            <w:tcW w:w="1249" w:type="dxa"/>
            <w:hideMark/>
          </w:tcPr>
          <w:p w14:paraId="2B74438F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MEKK4</w:t>
            </w:r>
          </w:p>
        </w:tc>
        <w:tc>
          <w:tcPr>
            <w:tcW w:w="1270" w:type="dxa"/>
            <w:hideMark/>
          </w:tcPr>
          <w:p w14:paraId="26509E31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  <w:tc>
          <w:tcPr>
            <w:tcW w:w="1204" w:type="dxa"/>
          </w:tcPr>
          <w:p w14:paraId="0EE3B9F6" w14:textId="114FB100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GADD45α/β</w:t>
            </w:r>
          </w:p>
        </w:tc>
        <w:tc>
          <w:tcPr>
            <w:tcW w:w="1204" w:type="dxa"/>
          </w:tcPr>
          <w:p w14:paraId="05BA7CC9" w14:textId="39460E0A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MEKK4</w:t>
            </w:r>
          </w:p>
        </w:tc>
        <w:tc>
          <w:tcPr>
            <w:tcW w:w="1075" w:type="dxa"/>
          </w:tcPr>
          <w:p w14:paraId="4BA8A0A1" w14:textId="5BFCA10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</w:tr>
      <w:tr w:rsidR="00B67BD0" w:rsidRPr="00D6059C" w14:paraId="6CFBA0A6" w14:textId="76C62850" w:rsidTr="00B67BD0">
        <w:trPr>
          <w:trHeight w:val="300"/>
          <w:jc w:val="center"/>
        </w:trPr>
        <w:tc>
          <w:tcPr>
            <w:tcW w:w="1232" w:type="dxa"/>
            <w:hideMark/>
          </w:tcPr>
          <w:p w14:paraId="68DF0C59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MEKK4</w:t>
            </w:r>
          </w:p>
        </w:tc>
        <w:tc>
          <w:tcPr>
            <w:tcW w:w="1249" w:type="dxa"/>
            <w:hideMark/>
          </w:tcPr>
          <w:p w14:paraId="4FE9A3FF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MKK3/4/6</w:t>
            </w:r>
          </w:p>
        </w:tc>
        <w:tc>
          <w:tcPr>
            <w:tcW w:w="1270" w:type="dxa"/>
            <w:hideMark/>
          </w:tcPr>
          <w:p w14:paraId="51455C88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  <w:tc>
          <w:tcPr>
            <w:tcW w:w="1204" w:type="dxa"/>
          </w:tcPr>
          <w:p w14:paraId="5FB3B6CA" w14:textId="30F3DCE0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MEKK4</w:t>
            </w:r>
          </w:p>
        </w:tc>
        <w:tc>
          <w:tcPr>
            <w:tcW w:w="1204" w:type="dxa"/>
          </w:tcPr>
          <w:p w14:paraId="5FB911CB" w14:textId="166D42B0" w:rsidR="00B67BD0" w:rsidRPr="00D6059C" w:rsidRDefault="00B67BD0" w:rsidP="00B67BD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MKK3/4/6</w:t>
            </w:r>
          </w:p>
        </w:tc>
        <w:tc>
          <w:tcPr>
            <w:tcW w:w="1075" w:type="dxa"/>
          </w:tcPr>
          <w:p w14:paraId="2F1AD8B7" w14:textId="7049F140" w:rsidR="00B67BD0" w:rsidRPr="00D6059C" w:rsidRDefault="00B67BD0" w:rsidP="00B67BD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B67BD0" w:rsidRPr="00D6059C" w14:paraId="5EB4FD71" w14:textId="76A07D35" w:rsidTr="00B67BD0">
        <w:trPr>
          <w:trHeight w:val="292"/>
          <w:jc w:val="center"/>
        </w:trPr>
        <w:tc>
          <w:tcPr>
            <w:tcW w:w="1232" w:type="dxa"/>
            <w:hideMark/>
          </w:tcPr>
          <w:p w14:paraId="0C4EF8F1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MKK3/4/6</w:t>
            </w:r>
          </w:p>
        </w:tc>
        <w:tc>
          <w:tcPr>
            <w:tcW w:w="1249" w:type="dxa"/>
            <w:hideMark/>
          </w:tcPr>
          <w:p w14:paraId="4CB0FA1C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p38</w:t>
            </w:r>
          </w:p>
        </w:tc>
        <w:tc>
          <w:tcPr>
            <w:tcW w:w="1270" w:type="dxa"/>
            <w:hideMark/>
          </w:tcPr>
          <w:p w14:paraId="3C77E5BB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  <w:tc>
          <w:tcPr>
            <w:tcW w:w="1204" w:type="dxa"/>
          </w:tcPr>
          <w:p w14:paraId="4EFEEF60" w14:textId="48BD4C04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MKK3/4/6</w:t>
            </w:r>
          </w:p>
        </w:tc>
        <w:tc>
          <w:tcPr>
            <w:tcW w:w="1204" w:type="dxa"/>
          </w:tcPr>
          <w:p w14:paraId="00CCE2EE" w14:textId="211A1032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p38</w:t>
            </w:r>
          </w:p>
        </w:tc>
        <w:tc>
          <w:tcPr>
            <w:tcW w:w="1075" w:type="dxa"/>
          </w:tcPr>
          <w:p w14:paraId="61A2EAE8" w14:textId="7C346328" w:rsidR="00B67BD0" w:rsidRPr="00D6059C" w:rsidRDefault="00B67BD0" w:rsidP="00B67BD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</w:tr>
      <w:tr w:rsidR="00B67BD0" w:rsidRPr="00D6059C" w14:paraId="298D9D26" w14:textId="7174C662" w:rsidTr="00B67BD0">
        <w:trPr>
          <w:trHeight w:val="300"/>
          <w:jc w:val="center"/>
        </w:trPr>
        <w:tc>
          <w:tcPr>
            <w:tcW w:w="1232" w:type="dxa"/>
            <w:hideMark/>
          </w:tcPr>
          <w:p w14:paraId="606BAEF7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p38</w:t>
            </w:r>
          </w:p>
        </w:tc>
        <w:tc>
          <w:tcPr>
            <w:tcW w:w="1249" w:type="dxa"/>
            <w:hideMark/>
          </w:tcPr>
          <w:p w14:paraId="1E242E8C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T180/Y182</w:t>
            </w:r>
          </w:p>
        </w:tc>
        <w:tc>
          <w:tcPr>
            <w:tcW w:w="1270" w:type="dxa"/>
            <w:hideMark/>
          </w:tcPr>
          <w:p w14:paraId="6D1A6B27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  <w:tc>
          <w:tcPr>
            <w:tcW w:w="1204" w:type="dxa"/>
          </w:tcPr>
          <w:p w14:paraId="0436779E" w14:textId="7FEC005D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p38</w:t>
            </w:r>
          </w:p>
        </w:tc>
        <w:tc>
          <w:tcPr>
            <w:tcW w:w="1204" w:type="dxa"/>
          </w:tcPr>
          <w:p w14:paraId="760C33C6" w14:textId="1BD6E473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T180/Y182</w:t>
            </w:r>
          </w:p>
        </w:tc>
        <w:tc>
          <w:tcPr>
            <w:tcW w:w="1075" w:type="dxa"/>
          </w:tcPr>
          <w:p w14:paraId="4F66C336" w14:textId="184A50D8" w:rsidR="00B67BD0" w:rsidRPr="00D6059C" w:rsidRDefault="00B67BD0" w:rsidP="00B67BD0">
            <w:pPr>
              <w:rPr>
                <w:sz w:val="20"/>
                <w:szCs w:val="20"/>
              </w:rPr>
            </w:pPr>
          </w:p>
        </w:tc>
      </w:tr>
      <w:tr w:rsidR="00B67BD0" w:rsidRPr="00D6059C" w14:paraId="08941964" w14:textId="1298BA66" w:rsidTr="00B67BD0">
        <w:trPr>
          <w:trHeight w:val="300"/>
          <w:jc w:val="center"/>
        </w:trPr>
        <w:tc>
          <w:tcPr>
            <w:tcW w:w="1232" w:type="dxa"/>
            <w:hideMark/>
          </w:tcPr>
          <w:p w14:paraId="38D27686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T180/Y182</w:t>
            </w:r>
          </w:p>
        </w:tc>
        <w:tc>
          <w:tcPr>
            <w:tcW w:w="1249" w:type="dxa"/>
            <w:hideMark/>
          </w:tcPr>
          <w:p w14:paraId="7D19C399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Substrates</w:t>
            </w:r>
          </w:p>
        </w:tc>
        <w:tc>
          <w:tcPr>
            <w:tcW w:w="1270" w:type="dxa"/>
            <w:hideMark/>
          </w:tcPr>
          <w:p w14:paraId="6071CB60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  <w:tc>
          <w:tcPr>
            <w:tcW w:w="1204" w:type="dxa"/>
          </w:tcPr>
          <w:p w14:paraId="1B5F737E" w14:textId="092EF03B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T180/Y182</w:t>
            </w:r>
          </w:p>
        </w:tc>
        <w:tc>
          <w:tcPr>
            <w:tcW w:w="1204" w:type="dxa"/>
          </w:tcPr>
          <w:p w14:paraId="72AC9D16" w14:textId="68C2BE34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Substrates</w:t>
            </w:r>
          </w:p>
        </w:tc>
        <w:tc>
          <w:tcPr>
            <w:tcW w:w="1075" w:type="dxa"/>
          </w:tcPr>
          <w:p w14:paraId="3690DD42" w14:textId="0257859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</w:tr>
      <w:tr w:rsidR="00B67BD0" w:rsidRPr="00D6059C" w14:paraId="66989638" w14:textId="2BC6A4AF" w:rsidTr="00B67BD0">
        <w:trPr>
          <w:trHeight w:val="292"/>
          <w:jc w:val="center"/>
        </w:trPr>
        <w:tc>
          <w:tcPr>
            <w:tcW w:w="1232" w:type="dxa"/>
            <w:hideMark/>
          </w:tcPr>
          <w:p w14:paraId="349EB9F1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GADD45α</w:t>
            </w:r>
          </w:p>
        </w:tc>
        <w:tc>
          <w:tcPr>
            <w:tcW w:w="1249" w:type="dxa"/>
            <w:hideMark/>
          </w:tcPr>
          <w:p w14:paraId="48501743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Y323</w:t>
            </w:r>
          </w:p>
        </w:tc>
        <w:tc>
          <w:tcPr>
            <w:tcW w:w="1270" w:type="dxa"/>
            <w:hideMark/>
          </w:tcPr>
          <w:p w14:paraId="43992E78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  <w:tc>
          <w:tcPr>
            <w:tcW w:w="1204" w:type="dxa"/>
          </w:tcPr>
          <w:p w14:paraId="4B0F3184" w14:textId="4FA88601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GADD45α</w:t>
            </w:r>
          </w:p>
        </w:tc>
        <w:tc>
          <w:tcPr>
            <w:tcW w:w="1204" w:type="dxa"/>
          </w:tcPr>
          <w:p w14:paraId="568757FA" w14:textId="0F29B313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Y323</w:t>
            </w:r>
          </w:p>
        </w:tc>
        <w:tc>
          <w:tcPr>
            <w:tcW w:w="1075" w:type="dxa"/>
          </w:tcPr>
          <w:p w14:paraId="64CE564F" w14:textId="4E70C020" w:rsidR="00B67BD0" w:rsidRPr="00D6059C" w:rsidRDefault="00B67BD0" w:rsidP="00B67BD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</w:tr>
      <w:tr w:rsidR="00B67BD0" w:rsidRPr="00D6059C" w14:paraId="0AD0F275" w14:textId="3B1F6D34" w:rsidTr="00B67BD0">
        <w:trPr>
          <w:trHeight w:val="300"/>
          <w:jc w:val="center"/>
        </w:trPr>
        <w:tc>
          <w:tcPr>
            <w:tcW w:w="1232" w:type="dxa"/>
            <w:hideMark/>
          </w:tcPr>
          <w:p w14:paraId="06C7E060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Y323</w:t>
            </w:r>
          </w:p>
        </w:tc>
        <w:tc>
          <w:tcPr>
            <w:tcW w:w="1249" w:type="dxa"/>
            <w:hideMark/>
          </w:tcPr>
          <w:p w14:paraId="3CF78A48" w14:textId="5ABA252D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T180/Y182</w:t>
            </w:r>
          </w:p>
        </w:tc>
        <w:tc>
          <w:tcPr>
            <w:tcW w:w="1270" w:type="dxa"/>
            <w:hideMark/>
          </w:tcPr>
          <w:p w14:paraId="7F80C9F7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  <w:tc>
          <w:tcPr>
            <w:tcW w:w="1204" w:type="dxa"/>
          </w:tcPr>
          <w:p w14:paraId="6C32287F" w14:textId="7FD79A9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Y323</w:t>
            </w:r>
          </w:p>
        </w:tc>
        <w:tc>
          <w:tcPr>
            <w:tcW w:w="1204" w:type="dxa"/>
          </w:tcPr>
          <w:p w14:paraId="27F9976F" w14:textId="0D529FCD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T180/Y182</w:t>
            </w:r>
          </w:p>
        </w:tc>
        <w:tc>
          <w:tcPr>
            <w:tcW w:w="1075" w:type="dxa"/>
          </w:tcPr>
          <w:p w14:paraId="5D158E44" w14:textId="3183CA6D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</w:tr>
      <w:tr w:rsidR="00B67BD0" w:rsidRPr="00D6059C" w14:paraId="1E17D235" w14:textId="3EAB42B0" w:rsidTr="00B67BD0">
        <w:trPr>
          <w:trHeight w:val="300"/>
          <w:jc w:val="center"/>
        </w:trPr>
        <w:tc>
          <w:tcPr>
            <w:tcW w:w="1232" w:type="dxa"/>
          </w:tcPr>
          <w:p w14:paraId="2EA492CB" w14:textId="01C3971D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GADD45α</w:t>
            </w:r>
          </w:p>
        </w:tc>
        <w:tc>
          <w:tcPr>
            <w:tcW w:w="1249" w:type="dxa"/>
          </w:tcPr>
          <w:p w14:paraId="7AA04C83" w14:textId="108814A0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T180/Y182</w:t>
            </w:r>
          </w:p>
        </w:tc>
        <w:tc>
          <w:tcPr>
            <w:tcW w:w="1270" w:type="dxa"/>
          </w:tcPr>
          <w:p w14:paraId="72A42477" w14:textId="3CA5E1AD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204" w:type="dxa"/>
          </w:tcPr>
          <w:p w14:paraId="2B339E1F" w14:textId="003247F0" w:rsidR="00B67BD0" w:rsidRPr="00D6059C" w:rsidRDefault="00B67BD0" w:rsidP="00B67BD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GADD45α</w:t>
            </w:r>
          </w:p>
        </w:tc>
        <w:tc>
          <w:tcPr>
            <w:tcW w:w="1204" w:type="dxa"/>
          </w:tcPr>
          <w:p w14:paraId="24DB68A8" w14:textId="23FE7F42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T180/Y182</w:t>
            </w:r>
          </w:p>
        </w:tc>
        <w:tc>
          <w:tcPr>
            <w:tcW w:w="1075" w:type="dxa"/>
          </w:tcPr>
          <w:p w14:paraId="29BE7803" w14:textId="3ED5A302" w:rsidR="00B67BD0" w:rsidRPr="00D6059C" w:rsidRDefault="00B67BD0" w:rsidP="00B67BD0">
            <w:pPr>
              <w:rPr>
                <w:sz w:val="20"/>
                <w:szCs w:val="20"/>
              </w:rPr>
            </w:pPr>
          </w:p>
        </w:tc>
      </w:tr>
      <w:tr w:rsidR="00B67BD0" w:rsidRPr="00D6059C" w14:paraId="28ED6AEC" w14:textId="0195EA53" w:rsidTr="00B67BD0">
        <w:trPr>
          <w:trHeight w:val="300"/>
          <w:jc w:val="center"/>
        </w:trPr>
        <w:tc>
          <w:tcPr>
            <w:tcW w:w="1232" w:type="dxa"/>
          </w:tcPr>
          <w:p w14:paraId="17B1768E" w14:textId="0241AD96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GADD45α</w:t>
            </w:r>
          </w:p>
        </w:tc>
        <w:tc>
          <w:tcPr>
            <w:tcW w:w="1249" w:type="dxa"/>
          </w:tcPr>
          <w:p w14:paraId="0E1DF6E3" w14:textId="44F3220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Y323</w:t>
            </w:r>
          </w:p>
        </w:tc>
        <w:tc>
          <w:tcPr>
            <w:tcW w:w="1270" w:type="dxa"/>
          </w:tcPr>
          <w:p w14:paraId="2E951904" w14:textId="08E4F57C" w:rsidR="00B67BD0" w:rsidRPr="00D6059C" w:rsidRDefault="00B67BD0" w:rsidP="00B67BD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204" w:type="dxa"/>
          </w:tcPr>
          <w:p w14:paraId="5C350640" w14:textId="348871BE" w:rsidR="00B67BD0" w:rsidRPr="00D6059C" w:rsidRDefault="00B67BD0" w:rsidP="00B67BD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GADD45α</w:t>
            </w:r>
          </w:p>
        </w:tc>
        <w:tc>
          <w:tcPr>
            <w:tcW w:w="1204" w:type="dxa"/>
          </w:tcPr>
          <w:p w14:paraId="61AD8BB0" w14:textId="7180591E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Y323</w:t>
            </w:r>
          </w:p>
        </w:tc>
        <w:tc>
          <w:tcPr>
            <w:tcW w:w="1075" w:type="dxa"/>
          </w:tcPr>
          <w:p w14:paraId="4FCA18E5" w14:textId="4230B571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</w:tr>
      <w:tr w:rsidR="00B67BD0" w:rsidRPr="00D6059C" w14:paraId="3F5E5571" w14:textId="36EEFA6E" w:rsidTr="00B67BD0">
        <w:trPr>
          <w:trHeight w:val="300"/>
          <w:jc w:val="center"/>
        </w:trPr>
        <w:tc>
          <w:tcPr>
            <w:tcW w:w="1232" w:type="dxa"/>
          </w:tcPr>
          <w:p w14:paraId="7D077A3E" w14:textId="2100AD7D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ZAP70</w:t>
            </w:r>
          </w:p>
        </w:tc>
        <w:tc>
          <w:tcPr>
            <w:tcW w:w="1249" w:type="dxa"/>
          </w:tcPr>
          <w:p w14:paraId="22E98A5F" w14:textId="5525B6C9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Y323</w:t>
            </w:r>
          </w:p>
        </w:tc>
        <w:tc>
          <w:tcPr>
            <w:tcW w:w="1270" w:type="dxa"/>
          </w:tcPr>
          <w:p w14:paraId="746E1D13" w14:textId="56BB65A6" w:rsidR="00B67BD0" w:rsidRPr="00D6059C" w:rsidRDefault="00B67BD0" w:rsidP="00B67BD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  <w:tc>
          <w:tcPr>
            <w:tcW w:w="1204" w:type="dxa"/>
          </w:tcPr>
          <w:p w14:paraId="3DF0A94C" w14:textId="63E7BE98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ZAP70</w:t>
            </w:r>
          </w:p>
        </w:tc>
        <w:tc>
          <w:tcPr>
            <w:tcW w:w="1204" w:type="dxa"/>
          </w:tcPr>
          <w:p w14:paraId="5F10CEB1" w14:textId="4C87C03C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Y323</w:t>
            </w:r>
          </w:p>
        </w:tc>
        <w:tc>
          <w:tcPr>
            <w:tcW w:w="1075" w:type="dxa"/>
          </w:tcPr>
          <w:p w14:paraId="0460933D" w14:textId="785E91EB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</w:tr>
      <w:tr w:rsidR="00B67BD0" w:rsidRPr="00D6059C" w14:paraId="4BC4B053" w14:textId="75BC7512" w:rsidTr="00B67BD0">
        <w:trPr>
          <w:trHeight w:val="300"/>
          <w:jc w:val="center"/>
        </w:trPr>
        <w:tc>
          <w:tcPr>
            <w:tcW w:w="1232" w:type="dxa"/>
            <w:hideMark/>
          </w:tcPr>
          <w:p w14:paraId="0CF2315F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CD28</w:t>
            </w:r>
          </w:p>
        </w:tc>
        <w:tc>
          <w:tcPr>
            <w:tcW w:w="1249" w:type="dxa"/>
            <w:hideMark/>
          </w:tcPr>
          <w:p w14:paraId="425CCC33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GADD45α/β</w:t>
            </w:r>
          </w:p>
        </w:tc>
        <w:tc>
          <w:tcPr>
            <w:tcW w:w="1270" w:type="dxa"/>
            <w:hideMark/>
          </w:tcPr>
          <w:p w14:paraId="7D128D53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  <w:tc>
          <w:tcPr>
            <w:tcW w:w="1204" w:type="dxa"/>
          </w:tcPr>
          <w:p w14:paraId="1AC8C335" w14:textId="3E48C5EA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CD28</w:t>
            </w:r>
          </w:p>
        </w:tc>
        <w:tc>
          <w:tcPr>
            <w:tcW w:w="1204" w:type="dxa"/>
          </w:tcPr>
          <w:p w14:paraId="20CCB82B" w14:textId="08DD7B07" w:rsidR="00B67BD0" w:rsidRPr="00D6059C" w:rsidRDefault="00B67BD0" w:rsidP="00B67BD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GADD45α/β</w:t>
            </w:r>
          </w:p>
        </w:tc>
        <w:tc>
          <w:tcPr>
            <w:tcW w:w="1075" w:type="dxa"/>
          </w:tcPr>
          <w:p w14:paraId="7654E9FB" w14:textId="58787927" w:rsidR="00B67BD0" w:rsidRPr="00D6059C" w:rsidRDefault="00B67BD0" w:rsidP="00B67BD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B67BD0" w:rsidRPr="00D6059C" w14:paraId="65546C4E" w14:textId="7BA9CA69" w:rsidTr="00B67BD0">
        <w:trPr>
          <w:trHeight w:val="300"/>
          <w:jc w:val="center"/>
        </w:trPr>
        <w:tc>
          <w:tcPr>
            <w:tcW w:w="1232" w:type="dxa"/>
            <w:hideMark/>
          </w:tcPr>
          <w:p w14:paraId="53AD2DB4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IL-12R or IL-18R</w:t>
            </w:r>
          </w:p>
        </w:tc>
        <w:tc>
          <w:tcPr>
            <w:tcW w:w="1249" w:type="dxa"/>
            <w:hideMark/>
          </w:tcPr>
          <w:p w14:paraId="35BF2C28" w14:textId="1BEE0B08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GADD45α/β</w:t>
            </w:r>
          </w:p>
        </w:tc>
        <w:tc>
          <w:tcPr>
            <w:tcW w:w="1270" w:type="dxa"/>
            <w:hideMark/>
          </w:tcPr>
          <w:p w14:paraId="020DC53D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  <w:tc>
          <w:tcPr>
            <w:tcW w:w="1204" w:type="dxa"/>
          </w:tcPr>
          <w:p w14:paraId="019E5DD5" w14:textId="370A7275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IL-12R or IL-18R</w:t>
            </w:r>
          </w:p>
        </w:tc>
        <w:tc>
          <w:tcPr>
            <w:tcW w:w="1204" w:type="dxa"/>
          </w:tcPr>
          <w:p w14:paraId="3DBB1CE8" w14:textId="26D5BC9C" w:rsidR="00B67BD0" w:rsidRPr="00D6059C" w:rsidRDefault="00B67BD0" w:rsidP="00B67BD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GADD45α/β</w:t>
            </w:r>
          </w:p>
        </w:tc>
        <w:tc>
          <w:tcPr>
            <w:tcW w:w="1075" w:type="dxa"/>
          </w:tcPr>
          <w:p w14:paraId="3BA24CBF" w14:textId="0E8FCD13" w:rsidR="00B67BD0" w:rsidRPr="00D6059C" w:rsidRDefault="00B67BD0" w:rsidP="00B67BD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B67BD0" w:rsidRPr="00D6059C" w14:paraId="01746629" w14:textId="7D8ADF5F" w:rsidTr="00B67BD0">
        <w:trPr>
          <w:trHeight w:val="292"/>
          <w:jc w:val="center"/>
        </w:trPr>
        <w:tc>
          <w:tcPr>
            <w:tcW w:w="1232" w:type="dxa"/>
            <w:hideMark/>
          </w:tcPr>
          <w:p w14:paraId="72CBE08D" w14:textId="64D25E69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MKKK</w:t>
            </w:r>
          </w:p>
        </w:tc>
        <w:tc>
          <w:tcPr>
            <w:tcW w:w="1249" w:type="dxa"/>
            <w:hideMark/>
          </w:tcPr>
          <w:p w14:paraId="12726781" w14:textId="757CDEF9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MKK</w:t>
            </w:r>
          </w:p>
        </w:tc>
        <w:tc>
          <w:tcPr>
            <w:tcW w:w="1270" w:type="dxa"/>
            <w:hideMark/>
          </w:tcPr>
          <w:p w14:paraId="49F97117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  <w:tc>
          <w:tcPr>
            <w:tcW w:w="1204" w:type="dxa"/>
          </w:tcPr>
          <w:p w14:paraId="0B858E20" w14:textId="637418ED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MKKK</w:t>
            </w:r>
          </w:p>
        </w:tc>
        <w:tc>
          <w:tcPr>
            <w:tcW w:w="1204" w:type="dxa"/>
          </w:tcPr>
          <w:p w14:paraId="5B15E3C1" w14:textId="77ED2ECF" w:rsidR="00B67BD0" w:rsidRPr="00D6059C" w:rsidRDefault="00B67BD0" w:rsidP="00B67BD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MKK</w:t>
            </w:r>
          </w:p>
        </w:tc>
        <w:tc>
          <w:tcPr>
            <w:tcW w:w="1075" w:type="dxa"/>
          </w:tcPr>
          <w:p w14:paraId="631EF67D" w14:textId="2D957E2A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B67BD0" w:rsidRPr="00D6059C" w14:paraId="0BDD95B9" w14:textId="54864764" w:rsidTr="00B67BD0">
        <w:trPr>
          <w:trHeight w:val="300"/>
          <w:jc w:val="center"/>
        </w:trPr>
        <w:tc>
          <w:tcPr>
            <w:tcW w:w="1232" w:type="dxa"/>
            <w:hideMark/>
          </w:tcPr>
          <w:p w14:paraId="697FEE76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lastRenderedPageBreak/>
              <w:t>MKKK</w:t>
            </w:r>
          </w:p>
        </w:tc>
        <w:tc>
          <w:tcPr>
            <w:tcW w:w="1249" w:type="dxa"/>
            <w:hideMark/>
          </w:tcPr>
          <w:p w14:paraId="6BEC0E37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MAPK</w:t>
            </w:r>
          </w:p>
        </w:tc>
        <w:tc>
          <w:tcPr>
            <w:tcW w:w="1270" w:type="dxa"/>
            <w:hideMark/>
          </w:tcPr>
          <w:p w14:paraId="59EA481E" w14:textId="77777777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Activation</w:t>
            </w:r>
          </w:p>
        </w:tc>
        <w:tc>
          <w:tcPr>
            <w:tcW w:w="1204" w:type="dxa"/>
          </w:tcPr>
          <w:p w14:paraId="404B31EB" w14:textId="198E4A2A" w:rsidR="00B67BD0" w:rsidRPr="00D6059C" w:rsidRDefault="00B67BD0" w:rsidP="00B67BD0">
            <w:pPr>
              <w:rPr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MKKK</w:t>
            </w:r>
          </w:p>
        </w:tc>
        <w:tc>
          <w:tcPr>
            <w:tcW w:w="1204" w:type="dxa"/>
          </w:tcPr>
          <w:p w14:paraId="0CE0BAD2" w14:textId="02BFEC5A" w:rsidR="00B67BD0" w:rsidRPr="00D6059C" w:rsidRDefault="00B67BD0" w:rsidP="00B67BD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sz w:val="20"/>
                <w:szCs w:val="20"/>
              </w:rPr>
              <w:t>MAPK</w:t>
            </w:r>
          </w:p>
        </w:tc>
        <w:tc>
          <w:tcPr>
            <w:tcW w:w="1075" w:type="dxa"/>
          </w:tcPr>
          <w:p w14:paraId="53AD6E14" w14:textId="6BAAA74A" w:rsidR="00B67BD0" w:rsidRPr="00D6059C" w:rsidRDefault="00B67BD0" w:rsidP="00B67BD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bookmarkEnd w:id="1"/>
    </w:tbl>
    <w:p w14:paraId="41C9C10D" w14:textId="77777777" w:rsidR="007B5BFD" w:rsidRPr="00D6059C" w:rsidRDefault="007B5BFD"/>
    <w:p w14:paraId="727503D5" w14:textId="309310C0" w:rsidR="00363B55" w:rsidRPr="00D6059C" w:rsidRDefault="00363B55" w:rsidP="00363B5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10EAF9E" w14:textId="77777777" w:rsidR="005022CA" w:rsidRPr="00D6059C" w:rsidRDefault="005022CA" w:rsidP="00894A4D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1372A37C" w14:textId="1C9A42E0" w:rsidR="007B5BFD" w:rsidRPr="00D6059C" w:rsidRDefault="007B5BFD" w:rsidP="007B5BFD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19"/>
        <w:tblW w:w="0" w:type="auto"/>
        <w:tblLook w:val="04A0" w:firstRow="1" w:lastRow="0" w:firstColumn="1" w:lastColumn="0" w:noHBand="0" w:noVBand="1"/>
      </w:tblPr>
      <w:tblGrid>
        <w:gridCol w:w="1594"/>
        <w:gridCol w:w="1594"/>
        <w:gridCol w:w="1261"/>
        <w:gridCol w:w="1594"/>
        <w:gridCol w:w="1594"/>
        <w:gridCol w:w="1038"/>
      </w:tblGrid>
      <w:tr w:rsidR="005022CA" w:rsidRPr="00D6059C" w14:paraId="38A47F09" w14:textId="77777777" w:rsidTr="005022CA">
        <w:tc>
          <w:tcPr>
            <w:tcW w:w="3860" w:type="dxa"/>
            <w:gridSpan w:val="3"/>
          </w:tcPr>
          <w:p w14:paraId="401FD12D" w14:textId="715C1E65" w:rsidR="005022CA" w:rsidRPr="00D6059C" w:rsidRDefault="005022CA" w:rsidP="008F1420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bookmarkStart w:id="2" w:name="_Hlk168238548"/>
            <w:r w:rsidRPr="00D6059C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Ground truth </w:t>
            </w:r>
          </w:p>
        </w:tc>
        <w:tc>
          <w:tcPr>
            <w:tcW w:w="1380" w:type="dxa"/>
          </w:tcPr>
          <w:p w14:paraId="1FA87D19" w14:textId="77777777" w:rsidR="005022CA" w:rsidRPr="00D6059C" w:rsidRDefault="005022CA" w:rsidP="008F1420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380" w:type="dxa"/>
          </w:tcPr>
          <w:p w14:paraId="6FBEE634" w14:textId="77777777" w:rsidR="005022CA" w:rsidRPr="00D6059C" w:rsidRDefault="005022CA" w:rsidP="008F142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10" w:type="dxa"/>
          </w:tcPr>
          <w:p w14:paraId="1DD3E214" w14:textId="214BB080" w:rsidR="005022CA" w:rsidRPr="00D6059C" w:rsidRDefault="005022CA" w:rsidP="008F142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022CA" w:rsidRPr="00D6059C" w14:paraId="12E83069" w14:textId="3809419A" w:rsidTr="005022CA">
        <w:tc>
          <w:tcPr>
            <w:tcW w:w="1381" w:type="dxa"/>
            <w:hideMark/>
          </w:tcPr>
          <w:p w14:paraId="7D30B338" w14:textId="77777777" w:rsidR="005022CA" w:rsidRPr="00D6059C" w:rsidRDefault="005022CA" w:rsidP="005022C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380" w:type="dxa"/>
            <w:hideMark/>
          </w:tcPr>
          <w:p w14:paraId="50585BF6" w14:textId="77777777" w:rsidR="005022CA" w:rsidRPr="00D6059C" w:rsidRDefault="005022CA" w:rsidP="005022C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099" w:type="dxa"/>
            <w:hideMark/>
          </w:tcPr>
          <w:p w14:paraId="68CCC681" w14:textId="77777777" w:rsidR="005022CA" w:rsidRPr="00D6059C" w:rsidRDefault="005022CA" w:rsidP="005022CA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lationship</w:t>
            </w:r>
          </w:p>
        </w:tc>
        <w:tc>
          <w:tcPr>
            <w:tcW w:w="1380" w:type="dxa"/>
          </w:tcPr>
          <w:p w14:paraId="308EE924" w14:textId="65423C2E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380" w:type="dxa"/>
          </w:tcPr>
          <w:p w14:paraId="4B7C776E" w14:textId="390BADC4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910" w:type="dxa"/>
          </w:tcPr>
          <w:p w14:paraId="2339AFD7" w14:textId="5C7D3C3A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</w:tr>
      <w:tr w:rsidR="005022CA" w:rsidRPr="00D6059C" w14:paraId="131D6BB3" w14:textId="3AC78F0C" w:rsidTr="005022CA">
        <w:tc>
          <w:tcPr>
            <w:tcW w:w="1381" w:type="dxa"/>
            <w:hideMark/>
          </w:tcPr>
          <w:p w14:paraId="7095F50C" w14:textId="77777777" w:rsidR="005022CA" w:rsidRPr="00D6059C" w:rsidRDefault="005022CA" w:rsidP="005022CA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PB, Sepsis, Injury</w:t>
            </w:r>
          </w:p>
        </w:tc>
        <w:tc>
          <w:tcPr>
            <w:tcW w:w="1380" w:type="dxa"/>
            <w:hideMark/>
          </w:tcPr>
          <w:p w14:paraId="43E6C372" w14:textId="06197942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099" w:type="dxa"/>
            <w:hideMark/>
          </w:tcPr>
          <w:p w14:paraId="06E4D072" w14:textId="77777777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0" w:type="dxa"/>
          </w:tcPr>
          <w:p w14:paraId="56240908" w14:textId="3AA7D731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PB, Sepsis, Injury</w:t>
            </w:r>
          </w:p>
        </w:tc>
        <w:tc>
          <w:tcPr>
            <w:tcW w:w="1380" w:type="dxa"/>
          </w:tcPr>
          <w:p w14:paraId="2E1C2B88" w14:textId="53F757A7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910" w:type="dxa"/>
          </w:tcPr>
          <w:p w14:paraId="6D405AC7" w14:textId="18EBEE28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5022CA" w:rsidRPr="00D6059C" w14:paraId="7840C674" w14:textId="5D64B200" w:rsidTr="005022CA">
        <w:tc>
          <w:tcPr>
            <w:tcW w:w="1381" w:type="dxa"/>
            <w:hideMark/>
          </w:tcPr>
          <w:p w14:paraId="6AB97409" w14:textId="77777777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380" w:type="dxa"/>
            <w:hideMark/>
          </w:tcPr>
          <w:p w14:paraId="67A57E72" w14:textId="77777777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2 Immune cells</w:t>
            </w:r>
          </w:p>
        </w:tc>
        <w:tc>
          <w:tcPr>
            <w:tcW w:w="1099" w:type="dxa"/>
            <w:hideMark/>
          </w:tcPr>
          <w:p w14:paraId="52F0BAF2" w14:textId="77777777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0" w:type="dxa"/>
          </w:tcPr>
          <w:p w14:paraId="2BEAF287" w14:textId="0B5F9B92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380" w:type="dxa"/>
          </w:tcPr>
          <w:p w14:paraId="023150C1" w14:textId="6DDFE89C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2 Immune cells</w:t>
            </w:r>
          </w:p>
        </w:tc>
        <w:tc>
          <w:tcPr>
            <w:tcW w:w="910" w:type="dxa"/>
          </w:tcPr>
          <w:p w14:paraId="0597C7E9" w14:textId="68A44D2B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5022CA" w:rsidRPr="00D6059C" w14:paraId="3957935B" w14:textId="0135D571" w:rsidTr="005022CA">
        <w:tc>
          <w:tcPr>
            <w:tcW w:w="1381" w:type="dxa"/>
          </w:tcPr>
          <w:p w14:paraId="72A41DF9" w14:textId="41C69E79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380" w:type="dxa"/>
          </w:tcPr>
          <w:p w14:paraId="1D1EDB3D" w14:textId="167EC01B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099" w:type="dxa"/>
          </w:tcPr>
          <w:p w14:paraId="43CD62E4" w14:textId="6ECA4E7E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0" w:type="dxa"/>
          </w:tcPr>
          <w:p w14:paraId="3D37F831" w14:textId="41EB87D5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380" w:type="dxa"/>
          </w:tcPr>
          <w:p w14:paraId="59551DEB" w14:textId="03C6C43C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910" w:type="dxa"/>
          </w:tcPr>
          <w:p w14:paraId="7B5AB2CF" w14:textId="70C53A29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5022CA" w:rsidRPr="00D6059C" w14:paraId="3AA0DD57" w14:textId="6A09EF9D" w:rsidTr="005022CA">
        <w:tc>
          <w:tcPr>
            <w:tcW w:w="1381" w:type="dxa"/>
          </w:tcPr>
          <w:p w14:paraId="7D2E6142" w14:textId="0B4D2236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380" w:type="dxa"/>
          </w:tcPr>
          <w:p w14:paraId="77561ABB" w14:textId="35AE809A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D74</w:t>
            </w:r>
          </w:p>
        </w:tc>
        <w:tc>
          <w:tcPr>
            <w:tcW w:w="1099" w:type="dxa"/>
          </w:tcPr>
          <w:p w14:paraId="3D4C7E95" w14:textId="62323594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0" w:type="dxa"/>
          </w:tcPr>
          <w:p w14:paraId="25342B53" w14:textId="1A6D3257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380" w:type="dxa"/>
          </w:tcPr>
          <w:p w14:paraId="6FE2FD53" w14:textId="6A30EC53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D74</w:t>
            </w:r>
          </w:p>
        </w:tc>
        <w:tc>
          <w:tcPr>
            <w:tcW w:w="910" w:type="dxa"/>
          </w:tcPr>
          <w:p w14:paraId="5B68D4C7" w14:textId="579AFCD9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5022CA" w:rsidRPr="00D6059C" w14:paraId="51002679" w14:textId="28CB5697" w:rsidTr="005022CA">
        <w:tc>
          <w:tcPr>
            <w:tcW w:w="1381" w:type="dxa"/>
          </w:tcPr>
          <w:p w14:paraId="0CE27FC1" w14:textId="0DD0D81C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D74</w:t>
            </w:r>
          </w:p>
        </w:tc>
        <w:tc>
          <w:tcPr>
            <w:tcW w:w="1380" w:type="dxa"/>
          </w:tcPr>
          <w:p w14:paraId="684BD71E" w14:textId="2EB9A137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roinflammatory Cytokines Chemokines</w:t>
            </w:r>
          </w:p>
        </w:tc>
        <w:tc>
          <w:tcPr>
            <w:tcW w:w="1099" w:type="dxa"/>
          </w:tcPr>
          <w:p w14:paraId="40888918" w14:textId="226A92CC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0" w:type="dxa"/>
          </w:tcPr>
          <w:p w14:paraId="17E40651" w14:textId="49C071B5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D74</w:t>
            </w:r>
          </w:p>
        </w:tc>
        <w:tc>
          <w:tcPr>
            <w:tcW w:w="1380" w:type="dxa"/>
          </w:tcPr>
          <w:p w14:paraId="713BDDD5" w14:textId="76D71547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roinflammatory Cytokines Chemokines</w:t>
            </w:r>
          </w:p>
        </w:tc>
        <w:tc>
          <w:tcPr>
            <w:tcW w:w="910" w:type="dxa"/>
          </w:tcPr>
          <w:p w14:paraId="3B63D716" w14:textId="7DF31364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5022CA" w:rsidRPr="00D6059C" w14:paraId="32011DDD" w14:textId="1B02BA7D" w:rsidTr="005022CA">
        <w:tc>
          <w:tcPr>
            <w:tcW w:w="1381" w:type="dxa"/>
          </w:tcPr>
          <w:p w14:paraId="2E563052" w14:textId="2C10B4E5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roinflammatory Cytokines</w:t>
            </w:r>
          </w:p>
        </w:tc>
        <w:tc>
          <w:tcPr>
            <w:tcW w:w="1380" w:type="dxa"/>
          </w:tcPr>
          <w:p w14:paraId="3B8873B6" w14:textId="17F87CC0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IRS</w:t>
            </w:r>
          </w:p>
        </w:tc>
        <w:tc>
          <w:tcPr>
            <w:tcW w:w="1099" w:type="dxa"/>
          </w:tcPr>
          <w:p w14:paraId="7CCBD040" w14:textId="32D69722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0" w:type="dxa"/>
          </w:tcPr>
          <w:p w14:paraId="7BF10F69" w14:textId="35D804F0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roinflammatory Cytokines</w:t>
            </w:r>
          </w:p>
        </w:tc>
        <w:tc>
          <w:tcPr>
            <w:tcW w:w="1380" w:type="dxa"/>
          </w:tcPr>
          <w:p w14:paraId="199792C8" w14:textId="3B42440E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IRS</w:t>
            </w:r>
          </w:p>
        </w:tc>
        <w:tc>
          <w:tcPr>
            <w:tcW w:w="910" w:type="dxa"/>
          </w:tcPr>
          <w:p w14:paraId="17F46D31" w14:textId="32D4679C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5022CA" w:rsidRPr="00D6059C" w14:paraId="3027F53A" w14:textId="288503DA" w:rsidTr="005022CA">
        <w:tc>
          <w:tcPr>
            <w:tcW w:w="1381" w:type="dxa"/>
          </w:tcPr>
          <w:p w14:paraId="50733EF9" w14:textId="6D70D4D5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IRS</w:t>
            </w:r>
          </w:p>
        </w:tc>
        <w:tc>
          <w:tcPr>
            <w:tcW w:w="1380" w:type="dxa"/>
          </w:tcPr>
          <w:p w14:paraId="7043A906" w14:textId="1CA1D549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ODS</w:t>
            </w:r>
          </w:p>
        </w:tc>
        <w:tc>
          <w:tcPr>
            <w:tcW w:w="1099" w:type="dxa"/>
          </w:tcPr>
          <w:p w14:paraId="6EB851D3" w14:textId="07800633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0" w:type="dxa"/>
          </w:tcPr>
          <w:p w14:paraId="5FC0C2E6" w14:textId="537889CA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IRS</w:t>
            </w:r>
          </w:p>
        </w:tc>
        <w:tc>
          <w:tcPr>
            <w:tcW w:w="1380" w:type="dxa"/>
          </w:tcPr>
          <w:p w14:paraId="4987D166" w14:textId="524AFA1A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ODS</w:t>
            </w:r>
          </w:p>
        </w:tc>
        <w:tc>
          <w:tcPr>
            <w:tcW w:w="910" w:type="dxa"/>
          </w:tcPr>
          <w:p w14:paraId="32E68965" w14:textId="25E47C78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5022CA" w:rsidRPr="00D6059C" w14:paraId="4878263D" w14:textId="05F39159" w:rsidTr="005022CA">
        <w:tc>
          <w:tcPr>
            <w:tcW w:w="1381" w:type="dxa"/>
          </w:tcPr>
          <w:p w14:paraId="12B6F9C5" w14:textId="7E562996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L-10, IL-4</w:t>
            </w:r>
          </w:p>
        </w:tc>
        <w:tc>
          <w:tcPr>
            <w:tcW w:w="1380" w:type="dxa"/>
          </w:tcPr>
          <w:p w14:paraId="1098BEAE" w14:textId="0BC9B3BF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2 Immune cells</w:t>
            </w:r>
          </w:p>
        </w:tc>
        <w:tc>
          <w:tcPr>
            <w:tcW w:w="1099" w:type="dxa"/>
          </w:tcPr>
          <w:p w14:paraId="4ED7D0F5" w14:textId="6DC7629D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0" w:type="dxa"/>
          </w:tcPr>
          <w:p w14:paraId="159FE679" w14:textId="68F79AB3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L-10, IL-4</w:t>
            </w:r>
          </w:p>
        </w:tc>
        <w:tc>
          <w:tcPr>
            <w:tcW w:w="1380" w:type="dxa"/>
          </w:tcPr>
          <w:p w14:paraId="16E5DA3A" w14:textId="7DF6B3EB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2 Immune cells</w:t>
            </w:r>
          </w:p>
        </w:tc>
        <w:tc>
          <w:tcPr>
            <w:tcW w:w="910" w:type="dxa"/>
          </w:tcPr>
          <w:p w14:paraId="04FBD91A" w14:textId="2EA54F74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5022CA" w:rsidRPr="00D6059C" w14:paraId="0B1FC4F7" w14:textId="3265F1B3" w:rsidTr="005022CA">
        <w:tc>
          <w:tcPr>
            <w:tcW w:w="1381" w:type="dxa"/>
            <w:hideMark/>
          </w:tcPr>
          <w:p w14:paraId="680A4999" w14:textId="4B295D2E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1380" w:type="dxa"/>
            <w:hideMark/>
          </w:tcPr>
          <w:p w14:paraId="6DB65D5A" w14:textId="372529B8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1 Immune cells</w:t>
            </w:r>
          </w:p>
        </w:tc>
        <w:tc>
          <w:tcPr>
            <w:tcW w:w="1099" w:type="dxa"/>
            <w:hideMark/>
          </w:tcPr>
          <w:p w14:paraId="08283FAF" w14:textId="1EABFBED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0" w:type="dxa"/>
          </w:tcPr>
          <w:p w14:paraId="77806E89" w14:textId="38AD6A88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1380" w:type="dxa"/>
          </w:tcPr>
          <w:p w14:paraId="0E0A5D7B" w14:textId="6FDCAEDB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1 Immune cells</w:t>
            </w:r>
          </w:p>
        </w:tc>
        <w:tc>
          <w:tcPr>
            <w:tcW w:w="910" w:type="dxa"/>
          </w:tcPr>
          <w:p w14:paraId="16D7E27C" w14:textId="16AD3657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5022CA" w:rsidRPr="00D6059C" w14:paraId="6D25E1B3" w14:textId="3D50986C" w:rsidTr="005022CA">
        <w:tc>
          <w:tcPr>
            <w:tcW w:w="1381" w:type="dxa"/>
          </w:tcPr>
          <w:p w14:paraId="5CD3E789" w14:textId="186D1167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380" w:type="dxa"/>
          </w:tcPr>
          <w:p w14:paraId="48664843" w14:textId="54664327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1099" w:type="dxa"/>
          </w:tcPr>
          <w:p w14:paraId="16EF15D9" w14:textId="3EE8C359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0" w:type="dxa"/>
          </w:tcPr>
          <w:p w14:paraId="6AF0C6F7" w14:textId="5A0E3B7B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380" w:type="dxa"/>
          </w:tcPr>
          <w:p w14:paraId="7AA909A6" w14:textId="6F0CBEA4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910" w:type="dxa"/>
          </w:tcPr>
          <w:p w14:paraId="492C3A06" w14:textId="2B627180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5022CA" w:rsidRPr="00D6059C" w14:paraId="40F71588" w14:textId="1CD79420" w:rsidTr="005022CA">
        <w:tc>
          <w:tcPr>
            <w:tcW w:w="1381" w:type="dxa"/>
          </w:tcPr>
          <w:p w14:paraId="3F7852A7" w14:textId="051C5F3A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H</w:t>
            </w:r>
          </w:p>
        </w:tc>
        <w:tc>
          <w:tcPr>
            <w:tcW w:w="1380" w:type="dxa"/>
          </w:tcPr>
          <w:p w14:paraId="06079DC6" w14:textId="2C7DDA6F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1099" w:type="dxa"/>
          </w:tcPr>
          <w:p w14:paraId="6D3C64E2" w14:textId="7331AE29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0" w:type="dxa"/>
          </w:tcPr>
          <w:p w14:paraId="7B3D88C0" w14:textId="56FA8373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H</w:t>
            </w:r>
          </w:p>
        </w:tc>
        <w:tc>
          <w:tcPr>
            <w:tcW w:w="1380" w:type="dxa"/>
          </w:tcPr>
          <w:p w14:paraId="1CDE51F2" w14:textId="6391C5F1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910" w:type="dxa"/>
          </w:tcPr>
          <w:p w14:paraId="5D6D9D4A" w14:textId="7C607E68" w:rsidR="005022CA" w:rsidRPr="00D6059C" w:rsidRDefault="005022CA" w:rsidP="005022CA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bookmarkEnd w:id="2"/>
    </w:tbl>
    <w:p w14:paraId="59F7DB52" w14:textId="10221CAC" w:rsidR="00917B08" w:rsidRPr="00D6059C" w:rsidRDefault="00917B08" w:rsidP="00917B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B9761A3" w14:textId="77777777" w:rsidR="00805A98" w:rsidRPr="00D6059C" w:rsidRDefault="00805A98" w:rsidP="00D045A4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3504A3EC" w14:textId="77777777" w:rsidR="00E573EC" w:rsidRPr="00D6059C" w:rsidRDefault="00E573EC" w:rsidP="00732FBC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BE8E4CD" w14:textId="77777777" w:rsidR="00E573EC" w:rsidRPr="00D6059C" w:rsidRDefault="00E573EC" w:rsidP="00732FBC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17FB9A69" w14:textId="77777777" w:rsidR="00E573EC" w:rsidRPr="00D6059C" w:rsidRDefault="00E573EC" w:rsidP="00732FBC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28815ED0" w14:textId="77777777" w:rsidR="00E573EC" w:rsidRPr="00D6059C" w:rsidRDefault="00E573EC" w:rsidP="00732FBC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4B42161" w14:textId="77777777" w:rsidR="00E573EC" w:rsidRPr="00D6059C" w:rsidRDefault="00E573EC" w:rsidP="00732FBC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79B6AA9" w14:textId="77777777" w:rsidR="00E573EC" w:rsidRPr="00D6059C" w:rsidRDefault="00E573EC" w:rsidP="00732FBC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2D609430" w14:textId="77777777" w:rsidR="00E573EC" w:rsidRPr="00D6059C" w:rsidRDefault="00E573EC" w:rsidP="00732FBC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3679BFE" w14:textId="77777777" w:rsidR="00E573EC" w:rsidRPr="00D6059C" w:rsidRDefault="00E573EC" w:rsidP="00732FBC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1B4A513E" w14:textId="77777777" w:rsidR="00E573EC" w:rsidRPr="00D6059C" w:rsidRDefault="00E573EC" w:rsidP="00732FBC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22396CE" w14:textId="77777777" w:rsidR="00E573EC" w:rsidRPr="00D6059C" w:rsidRDefault="00E573EC" w:rsidP="00732FBC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01B9163" w14:textId="39851F7C" w:rsidR="00E573EC" w:rsidRPr="00D6059C" w:rsidRDefault="00E573EC" w:rsidP="005D4C96">
      <w:pPr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88"/>
        <w:gridCol w:w="1388"/>
        <w:gridCol w:w="1295"/>
        <w:gridCol w:w="1388"/>
        <w:gridCol w:w="1388"/>
        <w:gridCol w:w="1061"/>
      </w:tblGrid>
      <w:tr w:rsidR="005022CA" w:rsidRPr="00D6059C" w14:paraId="60C6F696" w14:textId="77777777" w:rsidTr="00C73B1C">
        <w:trPr>
          <w:jc w:val="center"/>
        </w:trPr>
        <w:tc>
          <w:tcPr>
            <w:tcW w:w="3790" w:type="dxa"/>
            <w:gridSpan w:val="3"/>
          </w:tcPr>
          <w:p w14:paraId="058B84F5" w14:textId="7F748953" w:rsidR="005022CA" w:rsidRPr="00D6059C" w:rsidRDefault="005022CA" w:rsidP="00E109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3" w:name="_Hlk168238580"/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round Truth</w:t>
            </w:r>
          </w:p>
        </w:tc>
        <w:tc>
          <w:tcPr>
            <w:tcW w:w="1292" w:type="dxa"/>
          </w:tcPr>
          <w:p w14:paraId="60FA53C1" w14:textId="77777777" w:rsidR="005022CA" w:rsidRPr="00D6059C" w:rsidRDefault="005022CA" w:rsidP="00E109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92" w:type="dxa"/>
          </w:tcPr>
          <w:p w14:paraId="54786513" w14:textId="486B8C83" w:rsidR="005022CA" w:rsidRPr="00D6059C" w:rsidRDefault="005022CA" w:rsidP="00E109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</w:tcPr>
          <w:p w14:paraId="29CA5AFA" w14:textId="77777777" w:rsidR="005022CA" w:rsidRPr="00D6059C" w:rsidRDefault="005022CA" w:rsidP="00E109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5022CA" w:rsidRPr="00D6059C" w14:paraId="113426BE" w14:textId="27D62B6D" w:rsidTr="00C73B1C">
        <w:trPr>
          <w:jc w:val="center"/>
        </w:trPr>
        <w:tc>
          <w:tcPr>
            <w:tcW w:w="1291" w:type="dxa"/>
            <w:hideMark/>
          </w:tcPr>
          <w:p w14:paraId="7689EE49" w14:textId="77777777" w:rsidR="005022CA" w:rsidRPr="00D6059C" w:rsidRDefault="005022CA" w:rsidP="005022CA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292" w:type="dxa"/>
            <w:hideMark/>
          </w:tcPr>
          <w:p w14:paraId="24875258" w14:textId="77777777" w:rsidR="005022CA" w:rsidRPr="00D6059C" w:rsidRDefault="005022CA" w:rsidP="005022CA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07" w:type="dxa"/>
            <w:hideMark/>
          </w:tcPr>
          <w:p w14:paraId="766EBC21" w14:textId="77777777" w:rsidR="005022CA" w:rsidRPr="00D6059C" w:rsidRDefault="005022CA" w:rsidP="005022CA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292" w:type="dxa"/>
          </w:tcPr>
          <w:p w14:paraId="35D9B86C" w14:textId="3362039C" w:rsidR="005022CA" w:rsidRPr="00D6059C" w:rsidRDefault="005022CA" w:rsidP="005022C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292" w:type="dxa"/>
          </w:tcPr>
          <w:p w14:paraId="04F9E4AD" w14:textId="48646805" w:rsidR="005022CA" w:rsidRPr="00D6059C" w:rsidRDefault="005022CA" w:rsidP="005022C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992" w:type="dxa"/>
          </w:tcPr>
          <w:p w14:paraId="2610D675" w14:textId="3029EB2B" w:rsidR="005022CA" w:rsidRPr="00D6059C" w:rsidRDefault="005022CA" w:rsidP="005022C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5022CA" w:rsidRPr="00D6059C" w14:paraId="139219B1" w14:textId="69244155" w:rsidTr="00C73B1C">
        <w:trPr>
          <w:jc w:val="center"/>
        </w:trPr>
        <w:tc>
          <w:tcPr>
            <w:tcW w:w="1291" w:type="dxa"/>
            <w:hideMark/>
          </w:tcPr>
          <w:p w14:paraId="18BEF81B" w14:textId="77777777" w:rsidR="005022CA" w:rsidRPr="00D6059C" w:rsidRDefault="005022CA" w:rsidP="005022CA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nervation</w:t>
            </w:r>
          </w:p>
        </w:tc>
        <w:tc>
          <w:tcPr>
            <w:tcW w:w="1292" w:type="dxa"/>
            <w:hideMark/>
          </w:tcPr>
          <w:p w14:paraId="7140D64F" w14:textId="77777777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207" w:type="dxa"/>
            <w:hideMark/>
          </w:tcPr>
          <w:p w14:paraId="5F6A7EDF" w14:textId="77777777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32B69483" w14:textId="4EF7724A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nervation</w:t>
            </w:r>
          </w:p>
        </w:tc>
        <w:tc>
          <w:tcPr>
            <w:tcW w:w="1292" w:type="dxa"/>
          </w:tcPr>
          <w:p w14:paraId="6734343E" w14:textId="3E911582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992" w:type="dxa"/>
          </w:tcPr>
          <w:p w14:paraId="3F7E9BBC" w14:textId="6BF50302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022CA" w:rsidRPr="00D6059C" w14:paraId="320F1F95" w14:textId="435F3497" w:rsidTr="00C73B1C">
        <w:trPr>
          <w:jc w:val="center"/>
        </w:trPr>
        <w:tc>
          <w:tcPr>
            <w:tcW w:w="1291" w:type="dxa"/>
          </w:tcPr>
          <w:p w14:paraId="33661EB0" w14:textId="4824AEDF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nervation</w:t>
            </w:r>
          </w:p>
        </w:tc>
        <w:tc>
          <w:tcPr>
            <w:tcW w:w="1292" w:type="dxa"/>
          </w:tcPr>
          <w:p w14:paraId="6FB418A8" w14:textId="503B204F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flammatory Cells</w:t>
            </w:r>
          </w:p>
        </w:tc>
        <w:tc>
          <w:tcPr>
            <w:tcW w:w="1207" w:type="dxa"/>
          </w:tcPr>
          <w:p w14:paraId="6B22D340" w14:textId="7F218350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3372A4A8" w14:textId="5EF2F0E5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nervation</w:t>
            </w:r>
          </w:p>
        </w:tc>
        <w:tc>
          <w:tcPr>
            <w:tcW w:w="1292" w:type="dxa"/>
          </w:tcPr>
          <w:p w14:paraId="2E0C641C" w14:textId="74F6C2C3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flammatory Cells</w:t>
            </w:r>
          </w:p>
        </w:tc>
        <w:tc>
          <w:tcPr>
            <w:tcW w:w="992" w:type="dxa"/>
          </w:tcPr>
          <w:p w14:paraId="20B6C2B4" w14:textId="31814775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022CA" w:rsidRPr="00D6059C" w14:paraId="2F0F6FA8" w14:textId="2E1D51AB" w:rsidTr="00C73B1C">
        <w:trPr>
          <w:jc w:val="center"/>
        </w:trPr>
        <w:tc>
          <w:tcPr>
            <w:tcW w:w="1291" w:type="dxa"/>
          </w:tcPr>
          <w:p w14:paraId="6940853E" w14:textId="4A065D2C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flammatory Cells</w:t>
            </w:r>
          </w:p>
        </w:tc>
        <w:tc>
          <w:tcPr>
            <w:tcW w:w="1292" w:type="dxa"/>
          </w:tcPr>
          <w:p w14:paraId="6B44925B" w14:textId="0A44801C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pithelium</w:t>
            </w:r>
          </w:p>
        </w:tc>
        <w:tc>
          <w:tcPr>
            <w:tcW w:w="1207" w:type="dxa"/>
          </w:tcPr>
          <w:p w14:paraId="40AFB068" w14:textId="43B788CD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237E171F" w14:textId="399AB3F1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flammatory Cells</w:t>
            </w:r>
          </w:p>
        </w:tc>
        <w:tc>
          <w:tcPr>
            <w:tcW w:w="1292" w:type="dxa"/>
          </w:tcPr>
          <w:p w14:paraId="3033DA80" w14:textId="3DFF1612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pithelium</w:t>
            </w:r>
          </w:p>
        </w:tc>
        <w:tc>
          <w:tcPr>
            <w:tcW w:w="992" w:type="dxa"/>
          </w:tcPr>
          <w:p w14:paraId="549D65F0" w14:textId="479F245A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022CA" w:rsidRPr="00D6059C" w14:paraId="359373BD" w14:textId="00181E52" w:rsidTr="00C73B1C">
        <w:trPr>
          <w:jc w:val="center"/>
        </w:trPr>
        <w:tc>
          <w:tcPr>
            <w:tcW w:w="1291" w:type="dxa"/>
            <w:hideMark/>
          </w:tcPr>
          <w:p w14:paraId="66F04542" w14:textId="77777777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292" w:type="dxa"/>
            <w:hideMark/>
          </w:tcPr>
          <w:p w14:paraId="2A9DEA64" w14:textId="77777777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1207" w:type="dxa"/>
            <w:hideMark/>
          </w:tcPr>
          <w:p w14:paraId="0735CA02" w14:textId="141AA0BD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6DE72CCC" w14:textId="7DFE7F49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292" w:type="dxa"/>
          </w:tcPr>
          <w:p w14:paraId="7A47DB69" w14:textId="1182985E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992" w:type="dxa"/>
          </w:tcPr>
          <w:p w14:paraId="48BD083E" w14:textId="3F426A29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022CA" w:rsidRPr="00D6059C" w14:paraId="79B2235D" w14:textId="2E5FCA38" w:rsidTr="00C73B1C">
        <w:trPr>
          <w:jc w:val="center"/>
        </w:trPr>
        <w:tc>
          <w:tcPr>
            <w:tcW w:w="1291" w:type="dxa"/>
            <w:hideMark/>
          </w:tcPr>
          <w:p w14:paraId="74CBD84C" w14:textId="77777777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flammatory Cells</w:t>
            </w:r>
          </w:p>
        </w:tc>
        <w:tc>
          <w:tcPr>
            <w:tcW w:w="1292" w:type="dxa"/>
            <w:hideMark/>
          </w:tcPr>
          <w:p w14:paraId="4B35D61E" w14:textId="77777777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Leukotrienes, Histamines, Cytokines, etc.</w:t>
            </w:r>
          </w:p>
        </w:tc>
        <w:tc>
          <w:tcPr>
            <w:tcW w:w="1207" w:type="dxa"/>
            <w:hideMark/>
          </w:tcPr>
          <w:p w14:paraId="6B641623" w14:textId="60D95EE7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2D4C0D28" w14:textId="5A1C193A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flammatory Cells</w:t>
            </w:r>
          </w:p>
        </w:tc>
        <w:tc>
          <w:tcPr>
            <w:tcW w:w="1292" w:type="dxa"/>
          </w:tcPr>
          <w:p w14:paraId="610803E5" w14:textId="4A093F0F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Leukotrienes, Histamines, Cytokines, etc.</w:t>
            </w:r>
          </w:p>
        </w:tc>
        <w:tc>
          <w:tcPr>
            <w:tcW w:w="992" w:type="dxa"/>
          </w:tcPr>
          <w:p w14:paraId="54A96721" w14:textId="71EF7C16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022CA" w:rsidRPr="00D6059C" w14:paraId="1C89467D" w14:textId="2196DF07" w:rsidTr="00C73B1C">
        <w:trPr>
          <w:jc w:val="center"/>
        </w:trPr>
        <w:tc>
          <w:tcPr>
            <w:tcW w:w="1291" w:type="dxa"/>
          </w:tcPr>
          <w:p w14:paraId="0E695D1F" w14:textId="6F74C8FC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pithelium</w:t>
            </w:r>
          </w:p>
        </w:tc>
        <w:tc>
          <w:tcPr>
            <w:tcW w:w="1292" w:type="dxa"/>
          </w:tcPr>
          <w:p w14:paraId="7B261CCA" w14:textId="6E4F6AFF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ndothelin, etc.</w:t>
            </w:r>
          </w:p>
        </w:tc>
        <w:tc>
          <w:tcPr>
            <w:tcW w:w="1207" w:type="dxa"/>
          </w:tcPr>
          <w:p w14:paraId="002B69DF" w14:textId="308A1179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5BE28731" w14:textId="5FC4F399" w:rsidR="005022CA" w:rsidRPr="00D6059C" w:rsidRDefault="005022CA" w:rsidP="005022C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pithelium</w:t>
            </w:r>
          </w:p>
        </w:tc>
        <w:tc>
          <w:tcPr>
            <w:tcW w:w="1292" w:type="dxa"/>
          </w:tcPr>
          <w:p w14:paraId="6ADDB4DA" w14:textId="2E81C1F5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ndothelin, etc.</w:t>
            </w:r>
          </w:p>
        </w:tc>
        <w:tc>
          <w:tcPr>
            <w:tcW w:w="992" w:type="dxa"/>
          </w:tcPr>
          <w:p w14:paraId="0A7F9EBD" w14:textId="10A2881B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5022CA" w:rsidRPr="00D6059C" w14:paraId="1AB25D50" w14:textId="40D69C15" w:rsidTr="00C73B1C">
        <w:trPr>
          <w:jc w:val="center"/>
        </w:trPr>
        <w:tc>
          <w:tcPr>
            <w:tcW w:w="1291" w:type="dxa"/>
          </w:tcPr>
          <w:p w14:paraId="1F2BCE69" w14:textId="0CC73762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292" w:type="dxa"/>
          </w:tcPr>
          <w:p w14:paraId="6E9A53B4" w14:textId="4D44D70C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1207" w:type="dxa"/>
          </w:tcPr>
          <w:p w14:paraId="318A1E1F" w14:textId="3BCD28CC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1BBC3F82" w14:textId="42FA9DF5" w:rsidR="005022CA" w:rsidRPr="00D6059C" w:rsidRDefault="005022CA" w:rsidP="005022C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292" w:type="dxa"/>
          </w:tcPr>
          <w:p w14:paraId="37F29717" w14:textId="18D7D2A6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992" w:type="dxa"/>
          </w:tcPr>
          <w:p w14:paraId="39238F16" w14:textId="71C875FC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5022CA" w:rsidRPr="00D6059C" w14:paraId="4B613823" w14:textId="0D30E10F" w:rsidTr="00C73B1C">
        <w:trPr>
          <w:jc w:val="center"/>
        </w:trPr>
        <w:tc>
          <w:tcPr>
            <w:tcW w:w="1291" w:type="dxa"/>
          </w:tcPr>
          <w:p w14:paraId="7657E302" w14:textId="373F4B20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 xml:space="preserve">Leukotrienes, Histamines, Cytokines, </w:t>
            </w: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1292" w:type="dxa"/>
          </w:tcPr>
          <w:p w14:paraId="24ACCB33" w14:textId="64FAC072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1207" w:type="dxa"/>
          </w:tcPr>
          <w:p w14:paraId="13FC2697" w14:textId="48A2EBC8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505E0617" w14:textId="2AB8F5D6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 xml:space="preserve">Leukotrienes, Histamines, Cytokines, </w:t>
            </w: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1292" w:type="dxa"/>
          </w:tcPr>
          <w:p w14:paraId="4ADEFD41" w14:textId="14BBC9D1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992" w:type="dxa"/>
          </w:tcPr>
          <w:p w14:paraId="06BD28AB" w14:textId="2224A12E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5022CA" w:rsidRPr="00D6059C" w14:paraId="1CD1CA01" w14:textId="26D7B6DD" w:rsidTr="00C73B1C">
        <w:trPr>
          <w:jc w:val="center"/>
        </w:trPr>
        <w:tc>
          <w:tcPr>
            <w:tcW w:w="1291" w:type="dxa"/>
          </w:tcPr>
          <w:p w14:paraId="35665979" w14:textId="63BD7069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ndothelin, etc.</w:t>
            </w:r>
          </w:p>
        </w:tc>
        <w:tc>
          <w:tcPr>
            <w:tcW w:w="1292" w:type="dxa"/>
          </w:tcPr>
          <w:p w14:paraId="32833779" w14:textId="02B5D47F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1207" w:type="dxa"/>
          </w:tcPr>
          <w:p w14:paraId="6EF3DF7E" w14:textId="2D3C310C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0E57F039" w14:textId="033A1DD0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ndothelin, etc.</w:t>
            </w:r>
          </w:p>
        </w:tc>
        <w:tc>
          <w:tcPr>
            <w:tcW w:w="1292" w:type="dxa"/>
          </w:tcPr>
          <w:p w14:paraId="7529612F" w14:textId="0F2AE46F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992" w:type="dxa"/>
          </w:tcPr>
          <w:p w14:paraId="79504DB7" w14:textId="661067E2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022CA" w:rsidRPr="00D6059C" w14:paraId="5839FB1F" w14:textId="7A7A8A89" w:rsidTr="00C73B1C">
        <w:trPr>
          <w:jc w:val="center"/>
        </w:trPr>
        <w:tc>
          <w:tcPr>
            <w:tcW w:w="1291" w:type="dxa"/>
          </w:tcPr>
          <w:p w14:paraId="4D2C3317" w14:textId="13DE1069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292" w:type="dxa"/>
          </w:tcPr>
          <w:p w14:paraId="33B0E0E8" w14:textId="26F94124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207" w:type="dxa"/>
          </w:tcPr>
          <w:p w14:paraId="23B0FF2C" w14:textId="79326795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2D4F65D2" w14:textId="7B8A2321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292" w:type="dxa"/>
          </w:tcPr>
          <w:p w14:paraId="41D8290F" w14:textId="30A3E7A3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992" w:type="dxa"/>
          </w:tcPr>
          <w:p w14:paraId="340F8DB4" w14:textId="72096197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5022CA" w:rsidRPr="00D6059C" w14:paraId="707FA464" w14:textId="4AFD3B08" w:rsidTr="00C73B1C">
        <w:trPr>
          <w:jc w:val="center"/>
        </w:trPr>
        <w:tc>
          <w:tcPr>
            <w:tcW w:w="1291" w:type="dxa"/>
          </w:tcPr>
          <w:p w14:paraId="4363C0AF" w14:textId="49283F52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 xml:space="preserve">Leukotrienes, Histamines, Cytokines, </w:t>
            </w: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1292" w:type="dxa"/>
          </w:tcPr>
          <w:p w14:paraId="64E3CD0B" w14:textId="4344CFA1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207" w:type="dxa"/>
          </w:tcPr>
          <w:p w14:paraId="123E062D" w14:textId="1DBCB13F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5863C562" w14:textId="1AFA3282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 xml:space="preserve">Leukotrienes, Histamines, Cytokines, </w:t>
            </w: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1292" w:type="dxa"/>
          </w:tcPr>
          <w:p w14:paraId="60370B31" w14:textId="6F52AB35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992" w:type="dxa"/>
          </w:tcPr>
          <w:p w14:paraId="7DF57E0A" w14:textId="043EF235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022CA" w:rsidRPr="00D6059C" w14:paraId="00504A3C" w14:textId="75B3B077" w:rsidTr="00C73B1C">
        <w:trPr>
          <w:jc w:val="center"/>
        </w:trPr>
        <w:tc>
          <w:tcPr>
            <w:tcW w:w="1291" w:type="dxa"/>
          </w:tcPr>
          <w:p w14:paraId="6BD28B6F" w14:textId="281208F4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ndothelin, etc.</w:t>
            </w:r>
          </w:p>
        </w:tc>
        <w:tc>
          <w:tcPr>
            <w:tcW w:w="1292" w:type="dxa"/>
          </w:tcPr>
          <w:p w14:paraId="073C0BF3" w14:textId="41DE2D41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207" w:type="dxa"/>
          </w:tcPr>
          <w:p w14:paraId="25A32F0A" w14:textId="6AE889F0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1D0E3BA5" w14:textId="517F0717" w:rsidR="005022CA" w:rsidRPr="00D6059C" w:rsidRDefault="005022CA" w:rsidP="005022CA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ndothelin, etc.</w:t>
            </w:r>
          </w:p>
        </w:tc>
        <w:tc>
          <w:tcPr>
            <w:tcW w:w="1292" w:type="dxa"/>
          </w:tcPr>
          <w:p w14:paraId="54A49E40" w14:textId="59ADE525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992" w:type="dxa"/>
          </w:tcPr>
          <w:p w14:paraId="4B10E1A3" w14:textId="6783DFAB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022CA" w:rsidRPr="00D6059C" w14:paraId="218ED08D" w14:textId="7F2EBA6D" w:rsidTr="00C73B1C">
        <w:trPr>
          <w:jc w:val="center"/>
        </w:trPr>
        <w:tc>
          <w:tcPr>
            <w:tcW w:w="1291" w:type="dxa"/>
            <w:hideMark/>
          </w:tcPr>
          <w:p w14:paraId="47B27591" w14:textId="77777777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ndothelin, etc.</w:t>
            </w:r>
          </w:p>
        </w:tc>
        <w:tc>
          <w:tcPr>
            <w:tcW w:w="1292" w:type="dxa"/>
            <w:hideMark/>
          </w:tcPr>
          <w:p w14:paraId="24551BA9" w14:textId="77777777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1207" w:type="dxa"/>
            <w:hideMark/>
          </w:tcPr>
          <w:p w14:paraId="7012F005" w14:textId="11A1E42F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0E66B04B" w14:textId="7F3CA051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ndothelin, etc.</w:t>
            </w:r>
          </w:p>
        </w:tc>
        <w:tc>
          <w:tcPr>
            <w:tcW w:w="1292" w:type="dxa"/>
          </w:tcPr>
          <w:p w14:paraId="4DBC7745" w14:textId="37ED20C1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992" w:type="dxa"/>
          </w:tcPr>
          <w:p w14:paraId="3E37F493" w14:textId="1E6E3048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022CA" w:rsidRPr="00D6059C" w14:paraId="2728FED3" w14:textId="3ABD3108" w:rsidTr="00C73B1C">
        <w:trPr>
          <w:jc w:val="center"/>
        </w:trPr>
        <w:tc>
          <w:tcPr>
            <w:tcW w:w="1291" w:type="dxa"/>
          </w:tcPr>
          <w:p w14:paraId="7EE377E0" w14:textId="39545D2D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292" w:type="dxa"/>
          </w:tcPr>
          <w:p w14:paraId="777AD797" w14:textId="74874ED4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ontraction</w:t>
            </w:r>
          </w:p>
        </w:tc>
        <w:tc>
          <w:tcPr>
            <w:tcW w:w="1207" w:type="dxa"/>
          </w:tcPr>
          <w:p w14:paraId="3EADA894" w14:textId="5A78EB4E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6069E9B8" w14:textId="1F0E662E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292" w:type="dxa"/>
          </w:tcPr>
          <w:p w14:paraId="3DEAF524" w14:textId="7946FB1F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ontraction</w:t>
            </w:r>
          </w:p>
        </w:tc>
        <w:tc>
          <w:tcPr>
            <w:tcW w:w="992" w:type="dxa"/>
          </w:tcPr>
          <w:p w14:paraId="187717A4" w14:textId="349EB4E4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022CA" w:rsidRPr="00D6059C" w14:paraId="1A47D676" w14:textId="048E745A" w:rsidTr="00C73B1C">
        <w:trPr>
          <w:jc w:val="center"/>
        </w:trPr>
        <w:tc>
          <w:tcPr>
            <w:tcW w:w="1291" w:type="dxa"/>
          </w:tcPr>
          <w:p w14:paraId="6AC49BF2" w14:textId="645F2908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292" w:type="dxa"/>
          </w:tcPr>
          <w:p w14:paraId="139F9511" w14:textId="62E06818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1207" w:type="dxa"/>
          </w:tcPr>
          <w:p w14:paraId="6C267448" w14:textId="6BE7F7B5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6221A607" w14:textId="331CC9FA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292" w:type="dxa"/>
          </w:tcPr>
          <w:p w14:paraId="02F357CD" w14:textId="727D3D15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992" w:type="dxa"/>
          </w:tcPr>
          <w:p w14:paraId="32EC51CD" w14:textId="478E4DC5" w:rsidR="005022CA" w:rsidRPr="00D6059C" w:rsidRDefault="005022CA" w:rsidP="005022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3"/>
    </w:tbl>
    <w:p w14:paraId="00603E4C" w14:textId="31329B51" w:rsidR="00917B08" w:rsidRPr="00D6059C" w:rsidRDefault="00917B08" w:rsidP="00917B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A2CE3D6" w14:textId="77777777" w:rsidR="00983ACA" w:rsidRPr="00D6059C" w:rsidRDefault="00983ACA"/>
    <w:p w14:paraId="2D1B1CBE" w14:textId="77777777" w:rsidR="00983ACA" w:rsidRPr="00D6059C" w:rsidRDefault="00983ACA"/>
    <w:p w14:paraId="12C94649" w14:textId="43159AF5" w:rsidR="00983ACA" w:rsidRPr="00D6059C" w:rsidRDefault="00983ACA" w:rsidP="00983ACA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75707D9" w14:textId="1A237006" w:rsidR="00983ACA" w:rsidRPr="00D6059C" w:rsidRDefault="00983ACA" w:rsidP="00983ACA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94"/>
        <w:gridCol w:w="1549"/>
        <w:gridCol w:w="1295"/>
        <w:gridCol w:w="1294"/>
        <w:gridCol w:w="1549"/>
        <w:gridCol w:w="1061"/>
      </w:tblGrid>
      <w:tr w:rsidR="00C73B1C" w:rsidRPr="00D6059C" w14:paraId="513D0F69" w14:textId="57919747" w:rsidTr="00C73B1C">
        <w:trPr>
          <w:jc w:val="center"/>
        </w:trPr>
        <w:tc>
          <w:tcPr>
            <w:tcW w:w="3803" w:type="dxa"/>
            <w:gridSpan w:val="3"/>
          </w:tcPr>
          <w:p w14:paraId="2B0FEECE" w14:textId="18A5C89E" w:rsidR="00C73B1C" w:rsidRPr="00D6059C" w:rsidRDefault="00C73B1C" w:rsidP="00983AC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4" w:name="_Hlk168238598"/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190" w:type="dxa"/>
          </w:tcPr>
          <w:p w14:paraId="1D492F94" w14:textId="77777777" w:rsidR="00C73B1C" w:rsidRPr="00D6059C" w:rsidRDefault="00C73B1C" w:rsidP="00983AC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20" w:type="dxa"/>
          </w:tcPr>
          <w:p w14:paraId="7F577424" w14:textId="77777777" w:rsidR="00C73B1C" w:rsidRPr="00D6059C" w:rsidRDefault="00C73B1C" w:rsidP="00983AC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79" w:type="dxa"/>
          </w:tcPr>
          <w:p w14:paraId="1BB2F2F8" w14:textId="3460C44C" w:rsidR="00C73B1C" w:rsidRPr="00D6059C" w:rsidRDefault="00C73B1C" w:rsidP="00983AC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73B1C" w:rsidRPr="00D6059C" w14:paraId="67D90797" w14:textId="076982B2" w:rsidTr="00C73B1C">
        <w:trPr>
          <w:jc w:val="center"/>
        </w:trPr>
        <w:tc>
          <w:tcPr>
            <w:tcW w:w="1191" w:type="dxa"/>
            <w:hideMark/>
          </w:tcPr>
          <w:p w14:paraId="40D5059F" w14:textId="77777777" w:rsidR="00C73B1C" w:rsidRPr="00D6059C" w:rsidRDefault="00C73B1C" w:rsidP="00C73B1C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421" w:type="dxa"/>
            <w:hideMark/>
          </w:tcPr>
          <w:p w14:paraId="47456CEB" w14:textId="77777777" w:rsidR="00C73B1C" w:rsidRPr="00D6059C" w:rsidRDefault="00C73B1C" w:rsidP="00C73B1C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191" w:type="dxa"/>
            <w:hideMark/>
          </w:tcPr>
          <w:p w14:paraId="4D704A23" w14:textId="77777777" w:rsidR="00C73B1C" w:rsidRPr="00D6059C" w:rsidRDefault="00C73B1C" w:rsidP="00C73B1C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190" w:type="dxa"/>
          </w:tcPr>
          <w:p w14:paraId="5DF2DBED" w14:textId="6A6E0898" w:rsidR="00C73B1C" w:rsidRPr="00D6059C" w:rsidRDefault="00C73B1C" w:rsidP="00C73B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420" w:type="dxa"/>
          </w:tcPr>
          <w:p w14:paraId="40684FA6" w14:textId="1A4C92F3" w:rsidR="00C73B1C" w:rsidRPr="00D6059C" w:rsidRDefault="00C73B1C" w:rsidP="00C73B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979" w:type="dxa"/>
          </w:tcPr>
          <w:p w14:paraId="13864323" w14:textId="000E51E4" w:rsidR="00C73B1C" w:rsidRPr="00D6059C" w:rsidRDefault="00C73B1C" w:rsidP="00C73B1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C73B1C" w:rsidRPr="00D6059C" w14:paraId="1F5A60D6" w14:textId="778D712D" w:rsidTr="00C73B1C">
        <w:trPr>
          <w:jc w:val="center"/>
        </w:trPr>
        <w:tc>
          <w:tcPr>
            <w:tcW w:w="1191" w:type="dxa"/>
            <w:hideMark/>
          </w:tcPr>
          <w:p w14:paraId="0C0514C2" w14:textId="77777777" w:rsidR="00C73B1C" w:rsidRPr="00D6059C" w:rsidRDefault="00C73B1C" w:rsidP="00C73B1C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GF-I</w:t>
            </w:r>
          </w:p>
        </w:tc>
        <w:tc>
          <w:tcPr>
            <w:tcW w:w="1421" w:type="dxa"/>
            <w:hideMark/>
          </w:tcPr>
          <w:p w14:paraId="39FA1558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1191" w:type="dxa"/>
            <w:hideMark/>
          </w:tcPr>
          <w:p w14:paraId="4A1193A8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0" w:type="dxa"/>
          </w:tcPr>
          <w:p w14:paraId="58E6C746" w14:textId="669BD63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GF-I</w:t>
            </w:r>
          </w:p>
        </w:tc>
        <w:tc>
          <w:tcPr>
            <w:tcW w:w="1420" w:type="dxa"/>
          </w:tcPr>
          <w:p w14:paraId="73091EBF" w14:textId="0375FBAA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979" w:type="dxa"/>
          </w:tcPr>
          <w:p w14:paraId="3FC08B79" w14:textId="0DAAF86D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73B1C" w:rsidRPr="00D6059C" w14:paraId="2D6A588D" w14:textId="3ACC0327" w:rsidTr="00C73B1C">
        <w:trPr>
          <w:jc w:val="center"/>
        </w:trPr>
        <w:tc>
          <w:tcPr>
            <w:tcW w:w="1191" w:type="dxa"/>
            <w:hideMark/>
          </w:tcPr>
          <w:p w14:paraId="6941AC2F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1421" w:type="dxa"/>
            <w:hideMark/>
          </w:tcPr>
          <w:p w14:paraId="17777AFE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191" w:type="dxa"/>
            <w:hideMark/>
          </w:tcPr>
          <w:p w14:paraId="5DB615AC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0" w:type="dxa"/>
          </w:tcPr>
          <w:p w14:paraId="3463E0CB" w14:textId="36CA5B8B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1420" w:type="dxa"/>
          </w:tcPr>
          <w:p w14:paraId="4BC349A9" w14:textId="0C26AF1A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979" w:type="dxa"/>
          </w:tcPr>
          <w:p w14:paraId="1CC809CF" w14:textId="779FE28E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73B1C" w:rsidRPr="00D6059C" w14:paraId="1700D4DA" w14:textId="2056E6D1" w:rsidTr="00C73B1C">
        <w:trPr>
          <w:jc w:val="center"/>
        </w:trPr>
        <w:tc>
          <w:tcPr>
            <w:tcW w:w="1191" w:type="dxa"/>
            <w:hideMark/>
          </w:tcPr>
          <w:p w14:paraId="63D3F6BB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421" w:type="dxa"/>
            <w:hideMark/>
          </w:tcPr>
          <w:p w14:paraId="55AD5825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1191" w:type="dxa"/>
            <w:hideMark/>
          </w:tcPr>
          <w:p w14:paraId="761B7913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0" w:type="dxa"/>
          </w:tcPr>
          <w:p w14:paraId="13BCF90B" w14:textId="12EF1C2D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420" w:type="dxa"/>
          </w:tcPr>
          <w:p w14:paraId="526CD5FF" w14:textId="7A1897C0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979" w:type="dxa"/>
          </w:tcPr>
          <w:p w14:paraId="2A4ECA49" w14:textId="4F2B7D25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73B1C" w:rsidRPr="00D6059C" w14:paraId="6BA17727" w14:textId="2EB03443" w:rsidTr="00C73B1C">
        <w:trPr>
          <w:jc w:val="center"/>
        </w:trPr>
        <w:tc>
          <w:tcPr>
            <w:tcW w:w="1191" w:type="dxa"/>
            <w:hideMark/>
          </w:tcPr>
          <w:p w14:paraId="15F267EB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1421" w:type="dxa"/>
            <w:hideMark/>
          </w:tcPr>
          <w:p w14:paraId="0F89691B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191" w:type="dxa"/>
            <w:hideMark/>
          </w:tcPr>
          <w:p w14:paraId="2591F645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0" w:type="dxa"/>
          </w:tcPr>
          <w:p w14:paraId="15353077" w14:textId="5AD2BD79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1420" w:type="dxa"/>
          </w:tcPr>
          <w:p w14:paraId="09DE567D" w14:textId="61BBA82B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979" w:type="dxa"/>
          </w:tcPr>
          <w:p w14:paraId="016F4175" w14:textId="2C81C7E5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73B1C" w:rsidRPr="00D6059C" w14:paraId="49D50C06" w14:textId="62D1CAC8" w:rsidTr="00C73B1C">
        <w:trPr>
          <w:jc w:val="center"/>
        </w:trPr>
        <w:tc>
          <w:tcPr>
            <w:tcW w:w="1191" w:type="dxa"/>
            <w:hideMark/>
          </w:tcPr>
          <w:p w14:paraId="2C64F4F3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DGFs</w:t>
            </w:r>
          </w:p>
        </w:tc>
        <w:tc>
          <w:tcPr>
            <w:tcW w:w="1421" w:type="dxa"/>
            <w:hideMark/>
          </w:tcPr>
          <w:p w14:paraId="3815E9C4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191" w:type="dxa"/>
            <w:hideMark/>
          </w:tcPr>
          <w:p w14:paraId="3BB5D5BA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0" w:type="dxa"/>
          </w:tcPr>
          <w:p w14:paraId="51300A7D" w14:textId="772F51F5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DGFs</w:t>
            </w:r>
          </w:p>
        </w:tc>
        <w:tc>
          <w:tcPr>
            <w:tcW w:w="1420" w:type="dxa"/>
          </w:tcPr>
          <w:p w14:paraId="4EEDB4E2" w14:textId="6D682A20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979" w:type="dxa"/>
          </w:tcPr>
          <w:p w14:paraId="6648AF73" w14:textId="0FD3E465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73B1C" w:rsidRPr="00D6059C" w14:paraId="05ED9694" w14:textId="4F1E0BFF" w:rsidTr="00C73B1C">
        <w:trPr>
          <w:jc w:val="center"/>
        </w:trPr>
        <w:tc>
          <w:tcPr>
            <w:tcW w:w="1191" w:type="dxa"/>
            <w:hideMark/>
          </w:tcPr>
          <w:p w14:paraId="0D3B18A6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421" w:type="dxa"/>
            <w:hideMark/>
          </w:tcPr>
          <w:p w14:paraId="2F2D634F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1191" w:type="dxa"/>
            <w:hideMark/>
          </w:tcPr>
          <w:p w14:paraId="7B47A0B7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0" w:type="dxa"/>
          </w:tcPr>
          <w:p w14:paraId="298242F3" w14:textId="339F88AB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420" w:type="dxa"/>
          </w:tcPr>
          <w:p w14:paraId="468BD692" w14:textId="0A4ACC4F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979" w:type="dxa"/>
          </w:tcPr>
          <w:p w14:paraId="5EE07D3A" w14:textId="2AD4F370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73B1C" w:rsidRPr="00D6059C" w14:paraId="4E79EF7B" w14:textId="390591C2" w:rsidTr="00C73B1C">
        <w:trPr>
          <w:jc w:val="center"/>
        </w:trPr>
        <w:tc>
          <w:tcPr>
            <w:tcW w:w="1191" w:type="dxa"/>
            <w:hideMark/>
          </w:tcPr>
          <w:p w14:paraId="06B65641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421" w:type="dxa"/>
            <w:hideMark/>
          </w:tcPr>
          <w:p w14:paraId="1C17AEB8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1191" w:type="dxa"/>
            <w:hideMark/>
          </w:tcPr>
          <w:p w14:paraId="539677AC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0" w:type="dxa"/>
          </w:tcPr>
          <w:p w14:paraId="1D1A8EAD" w14:textId="728CB169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420" w:type="dxa"/>
          </w:tcPr>
          <w:p w14:paraId="12EE6E8F" w14:textId="1A7F0AA0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979" w:type="dxa"/>
          </w:tcPr>
          <w:p w14:paraId="6F25B55C" w14:textId="1133FFF1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73B1C" w:rsidRPr="00D6059C" w14:paraId="0BF110B9" w14:textId="25883AE2" w:rsidTr="00C73B1C">
        <w:trPr>
          <w:jc w:val="center"/>
        </w:trPr>
        <w:tc>
          <w:tcPr>
            <w:tcW w:w="1191" w:type="dxa"/>
            <w:hideMark/>
          </w:tcPr>
          <w:p w14:paraId="36E50E09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1421" w:type="dxa"/>
            <w:hideMark/>
          </w:tcPr>
          <w:p w14:paraId="0C584CA2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191" w:type="dxa"/>
            <w:hideMark/>
          </w:tcPr>
          <w:p w14:paraId="3280A2C4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0" w:type="dxa"/>
          </w:tcPr>
          <w:p w14:paraId="33F3E8F9" w14:textId="768DA0E4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1420" w:type="dxa"/>
          </w:tcPr>
          <w:p w14:paraId="4E326F7A" w14:textId="326245C9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979" w:type="dxa"/>
          </w:tcPr>
          <w:p w14:paraId="37D8BC10" w14:textId="047D18F0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73B1C" w:rsidRPr="00D6059C" w14:paraId="0034333E" w14:textId="0F772E90" w:rsidTr="00C73B1C">
        <w:trPr>
          <w:jc w:val="center"/>
        </w:trPr>
        <w:tc>
          <w:tcPr>
            <w:tcW w:w="1191" w:type="dxa"/>
            <w:hideMark/>
          </w:tcPr>
          <w:p w14:paraId="3A1B42AD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1421" w:type="dxa"/>
            <w:hideMark/>
          </w:tcPr>
          <w:p w14:paraId="42D9CCE6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191" w:type="dxa"/>
            <w:hideMark/>
          </w:tcPr>
          <w:p w14:paraId="38967C88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0" w:type="dxa"/>
          </w:tcPr>
          <w:p w14:paraId="64A89CC3" w14:textId="7F1C0CB4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1420" w:type="dxa"/>
          </w:tcPr>
          <w:p w14:paraId="39623088" w14:textId="722049AD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979" w:type="dxa"/>
          </w:tcPr>
          <w:p w14:paraId="2D61634D" w14:textId="50AA894D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73B1C" w:rsidRPr="00D6059C" w14:paraId="5B7419DA" w14:textId="757C0573" w:rsidTr="00C73B1C">
        <w:trPr>
          <w:jc w:val="center"/>
        </w:trPr>
        <w:tc>
          <w:tcPr>
            <w:tcW w:w="1191" w:type="dxa"/>
            <w:hideMark/>
          </w:tcPr>
          <w:p w14:paraId="6D9E9016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421" w:type="dxa"/>
            <w:hideMark/>
          </w:tcPr>
          <w:p w14:paraId="770A8F88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191" w:type="dxa"/>
            <w:hideMark/>
          </w:tcPr>
          <w:p w14:paraId="6B314013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0" w:type="dxa"/>
          </w:tcPr>
          <w:p w14:paraId="37F6EB7D" w14:textId="271534AE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420" w:type="dxa"/>
          </w:tcPr>
          <w:p w14:paraId="2499F785" w14:textId="7392B732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979" w:type="dxa"/>
          </w:tcPr>
          <w:p w14:paraId="4A3DAE54" w14:textId="5C1ECC8C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73B1C" w:rsidRPr="00D6059C" w14:paraId="7EAB64B4" w14:textId="7F547360" w:rsidTr="00C73B1C">
        <w:trPr>
          <w:jc w:val="center"/>
        </w:trPr>
        <w:tc>
          <w:tcPr>
            <w:tcW w:w="1191" w:type="dxa"/>
            <w:hideMark/>
          </w:tcPr>
          <w:p w14:paraId="1010B144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421" w:type="dxa"/>
            <w:hideMark/>
          </w:tcPr>
          <w:p w14:paraId="6B6D34D9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191" w:type="dxa"/>
            <w:hideMark/>
          </w:tcPr>
          <w:p w14:paraId="57915D0B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0" w:type="dxa"/>
          </w:tcPr>
          <w:p w14:paraId="74C72137" w14:textId="153F94E1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420" w:type="dxa"/>
          </w:tcPr>
          <w:p w14:paraId="04E6646B" w14:textId="433F42C5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979" w:type="dxa"/>
          </w:tcPr>
          <w:p w14:paraId="300F49AA" w14:textId="44E4498C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73B1C" w:rsidRPr="00D6059C" w14:paraId="087EA876" w14:textId="06921134" w:rsidTr="00C73B1C">
        <w:trPr>
          <w:jc w:val="center"/>
        </w:trPr>
        <w:tc>
          <w:tcPr>
            <w:tcW w:w="1191" w:type="dxa"/>
            <w:hideMark/>
          </w:tcPr>
          <w:p w14:paraId="10435B4F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 xml:space="preserve"> or EGF</w:t>
            </w:r>
          </w:p>
        </w:tc>
        <w:tc>
          <w:tcPr>
            <w:tcW w:w="1421" w:type="dxa"/>
            <w:hideMark/>
          </w:tcPr>
          <w:p w14:paraId="03129A61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1191" w:type="dxa"/>
            <w:hideMark/>
          </w:tcPr>
          <w:p w14:paraId="7BB922F2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0" w:type="dxa"/>
          </w:tcPr>
          <w:p w14:paraId="1EE100B2" w14:textId="6CF160E5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 xml:space="preserve"> or EGF</w:t>
            </w:r>
          </w:p>
        </w:tc>
        <w:tc>
          <w:tcPr>
            <w:tcW w:w="1420" w:type="dxa"/>
          </w:tcPr>
          <w:p w14:paraId="52CECBA0" w14:textId="031F2F86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979" w:type="dxa"/>
          </w:tcPr>
          <w:p w14:paraId="7DB2D87C" w14:textId="76FFEA5C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73B1C" w:rsidRPr="00D6059C" w14:paraId="2B4F7E2E" w14:textId="7D8E006F" w:rsidTr="00C73B1C">
        <w:trPr>
          <w:jc w:val="center"/>
        </w:trPr>
        <w:tc>
          <w:tcPr>
            <w:tcW w:w="1191" w:type="dxa"/>
            <w:hideMark/>
          </w:tcPr>
          <w:p w14:paraId="7E117BB9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1421" w:type="dxa"/>
            <w:hideMark/>
          </w:tcPr>
          <w:p w14:paraId="7FC465A2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1191" w:type="dxa"/>
            <w:hideMark/>
          </w:tcPr>
          <w:p w14:paraId="2C7BFAC1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0" w:type="dxa"/>
          </w:tcPr>
          <w:p w14:paraId="2C50C200" w14:textId="5F4A4EA6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1420" w:type="dxa"/>
          </w:tcPr>
          <w:p w14:paraId="36623C87" w14:textId="40B8304A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979" w:type="dxa"/>
          </w:tcPr>
          <w:p w14:paraId="1C765C1F" w14:textId="46729F9E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73B1C" w:rsidRPr="00D6059C" w14:paraId="72D121F7" w14:textId="0C1BD26F" w:rsidTr="00C73B1C">
        <w:trPr>
          <w:jc w:val="center"/>
        </w:trPr>
        <w:tc>
          <w:tcPr>
            <w:tcW w:w="1191" w:type="dxa"/>
            <w:hideMark/>
          </w:tcPr>
          <w:p w14:paraId="23A869CD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LY294002</w:t>
            </w:r>
          </w:p>
        </w:tc>
        <w:tc>
          <w:tcPr>
            <w:tcW w:w="1421" w:type="dxa"/>
            <w:hideMark/>
          </w:tcPr>
          <w:p w14:paraId="0EEFB511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191" w:type="dxa"/>
            <w:hideMark/>
          </w:tcPr>
          <w:p w14:paraId="1D020D9E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90" w:type="dxa"/>
          </w:tcPr>
          <w:p w14:paraId="33E47322" w14:textId="1ADEFE06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LY294002</w:t>
            </w:r>
          </w:p>
        </w:tc>
        <w:tc>
          <w:tcPr>
            <w:tcW w:w="1420" w:type="dxa"/>
          </w:tcPr>
          <w:p w14:paraId="739D40B6" w14:textId="77C3DB75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979" w:type="dxa"/>
          </w:tcPr>
          <w:p w14:paraId="76258D30" w14:textId="60D201D5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73B1C" w:rsidRPr="00D6059C" w14:paraId="52DB3E34" w14:textId="4AA02FFC" w:rsidTr="00C73B1C">
        <w:trPr>
          <w:jc w:val="center"/>
        </w:trPr>
        <w:tc>
          <w:tcPr>
            <w:tcW w:w="1191" w:type="dxa"/>
            <w:hideMark/>
          </w:tcPr>
          <w:p w14:paraId="5C10EA14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Wortmannin</w:t>
            </w:r>
          </w:p>
        </w:tc>
        <w:tc>
          <w:tcPr>
            <w:tcW w:w="1421" w:type="dxa"/>
            <w:hideMark/>
          </w:tcPr>
          <w:p w14:paraId="0FF0EA18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191" w:type="dxa"/>
            <w:hideMark/>
          </w:tcPr>
          <w:p w14:paraId="2851529E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90" w:type="dxa"/>
          </w:tcPr>
          <w:p w14:paraId="6740E180" w14:textId="01AF060F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Wortmannin</w:t>
            </w:r>
          </w:p>
        </w:tc>
        <w:tc>
          <w:tcPr>
            <w:tcW w:w="1420" w:type="dxa"/>
          </w:tcPr>
          <w:p w14:paraId="5761775C" w14:textId="32880E45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979" w:type="dxa"/>
          </w:tcPr>
          <w:p w14:paraId="1B352BEC" w14:textId="6D79092A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73B1C" w:rsidRPr="00D6059C" w14:paraId="6D9B7CC5" w14:textId="4F0C2139" w:rsidTr="00C73B1C">
        <w:trPr>
          <w:jc w:val="center"/>
        </w:trPr>
        <w:tc>
          <w:tcPr>
            <w:tcW w:w="1191" w:type="dxa"/>
            <w:hideMark/>
          </w:tcPr>
          <w:p w14:paraId="3FEE43AE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D98059</w:t>
            </w:r>
          </w:p>
        </w:tc>
        <w:tc>
          <w:tcPr>
            <w:tcW w:w="1421" w:type="dxa"/>
            <w:hideMark/>
          </w:tcPr>
          <w:p w14:paraId="32A74E8B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1191" w:type="dxa"/>
            <w:hideMark/>
          </w:tcPr>
          <w:p w14:paraId="577CE64A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90" w:type="dxa"/>
          </w:tcPr>
          <w:p w14:paraId="6ED766A6" w14:textId="725B782E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D98059</w:t>
            </w:r>
          </w:p>
        </w:tc>
        <w:tc>
          <w:tcPr>
            <w:tcW w:w="1420" w:type="dxa"/>
          </w:tcPr>
          <w:p w14:paraId="6560E46B" w14:textId="3A1E7E0A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979" w:type="dxa"/>
          </w:tcPr>
          <w:p w14:paraId="3230F5C8" w14:textId="0C5649FB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73B1C" w:rsidRPr="00D6059C" w14:paraId="0B8D5EA5" w14:textId="682FA149" w:rsidTr="00C73B1C">
        <w:trPr>
          <w:jc w:val="center"/>
        </w:trPr>
        <w:tc>
          <w:tcPr>
            <w:tcW w:w="1191" w:type="dxa"/>
            <w:hideMark/>
          </w:tcPr>
          <w:p w14:paraId="010E943F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SB203580</w:t>
            </w:r>
          </w:p>
        </w:tc>
        <w:tc>
          <w:tcPr>
            <w:tcW w:w="1421" w:type="dxa"/>
            <w:hideMark/>
          </w:tcPr>
          <w:p w14:paraId="2759DFF9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191" w:type="dxa"/>
            <w:hideMark/>
          </w:tcPr>
          <w:p w14:paraId="3DF217F1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90" w:type="dxa"/>
          </w:tcPr>
          <w:p w14:paraId="2D057606" w14:textId="34B956B4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SB203580</w:t>
            </w:r>
          </w:p>
        </w:tc>
        <w:tc>
          <w:tcPr>
            <w:tcW w:w="1420" w:type="dxa"/>
          </w:tcPr>
          <w:p w14:paraId="55BF7870" w14:textId="454002FE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979" w:type="dxa"/>
          </w:tcPr>
          <w:p w14:paraId="4BF70194" w14:textId="080227DA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73B1C" w:rsidRPr="00D6059C" w14:paraId="46BA8345" w14:textId="31BE43BC" w:rsidTr="00C73B1C">
        <w:trPr>
          <w:jc w:val="center"/>
        </w:trPr>
        <w:tc>
          <w:tcPr>
            <w:tcW w:w="1191" w:type="dxa"/>
            <w:hideMark/>
          </w:tcPr>
          <w:p w14:paraId="497492E4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421" w:type="dxa"/>
            <w:hideMark/>
          </w:tcPr>
          <w:p w14:paraId="18342273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Maintaining a differentiated phenotype</w:t>
            </w:r>
          </w:p>
        </w:tc>
        <w:tc>
          <w:tcPr>
            <w:tcW w:w="1191" w:type="dxa"/>
            <w:hideMark/>
          </w:tcPr>
          <w:p w14:paraId="231A65A7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0" w:type="dxa"/>
          </w:tcPr>
          <w:p w14:paraId="6C1DD45E" w14:textId="2B9D0BF9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420" w:type="dxa"/>
          </w:tcPr>
          <w:p w14:paraId="69166940" w14:textId="42E1233A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Maintaining a differentiated phenotype</w:t>
            </w:r>
          </w:p>
        </w:tc>
        <w:tc>
          <w:tcPr>
            <w:tcW w:w="979" w:type="dxa"/>
          </w:tcPr>
          <w:p w14:paraId="6F8F1071" w14:textId="38AD3D53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73B1C" w:rsidRPr="00D6059C" w14:paraId="25136F98" w14:textId="089F1B4C" w:rsidTr="00C73B1C">
        <w:trPr>
          <w:jc w:val="center"/>
        </w:trPr>
        <w:tc>
          <w:tcPr>
            <w:tcW w:w="1191" w:type="dxa"/>
            <w:hideMark/>
          </w:tcPr>
          <w:p w14:paraId="7C4AD278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421" w:type="dxa"/>
            <w:hideMark/>
          </w:tcPr>
          <w:p w14:paraId="5D792EB7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1191" w:type="dxa"/>
            <w:hideMark/>
          </w:tcPr>
          <w:p w14:paraId="0D021CB1" w14:textId="77777777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0" w:type="dxa"/>
          </w:tcPr>
          <w:p w14:paraId="74B70809" w14:textId="7B879466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420" w:type="dxa"/>
          </w:tcPr>
          <w:p w14:paraId="44FF0418" w14:textId="1B5509AA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979" w:type="dxa"/>
          </w:tcPr>
          <w:p w14:paraId="2B2140AA" w14:textId="700D3033" w:rsidR="00C73B1C" w:rsidRPr="00D6059C" w:rsidRDefault="00C73B1C" w:rsidP="00C73B1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bookmarkEnd w:id="4"/>
    </w:tbl>
    <w:p w14:paraId="40A1424E" w14:textId="77777777" w:rsidR="00983ACA" w:rsidRPr="00D6059C" w:rsidRDefault="00983ACA"/>
    <w:p w14:paraId="01B67F05" w14:textId="69742EFC" w:rsidR="00C43B58" w:rsidRPr="00D6059C" w:rsidRDefault="00C43B58" w:rsidP="007A7616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848" w:type="dxa"/>
        <w:tblLook w:val="04A0" w:firstRow="1" w:lastRow="0" w:firstColumn="1" w:lastColumn="0" w:noHBand="0" w:noVBand="1"/>
      </w:tblPr>
      <w:tblGrid>
        <w:gridCol w:w="1666"/>
        <w:gridCol w:w="2153"/>
        <w:gridCol w:w="1503"/>
        <w:gridCol w:w="1128"/>
        <w:gridCol w:w="1246"/>
        <w:gridCol w:w="1152"/>
      </w:tblGrid>
      <w:tr w:rsidR="00A961B1" w:rsidRPr="00D6059C" w14:paraId="0B469054" w14:textId="4867CD5B" w:rsidTr="00A961B1">
        <w:trPr>
          <w:trHeight w:val="284"/>
        </w:trPr>
        <w:tc>
          <w:tcPr>
            <w:tcW w:w="5322" w:type="dxa"/>
            <w:gridSpan w:val="3"/>
            <w:noWrap/>
          </w:tcPr>
          <w:p w14:paraId="477EC7A2" w14:textId="5FA36B88" w:rsidR="00A961B1" w:rsidRPr="00D6059C" w:rsidRDefault="00A961B1" w:rsidP="00C43B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bookmarkStart w:id="5" w:name="_Hlk168238615"/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Ground truth </w:t>
            </w:r>
          </w:p>
        </w:tc>
        <w:tc>
          <w:tcPr>
            <w:tcW w:w="1128" w:type="dxa"/>
          </w:tcPr>
          <w:p w14:paraId="30D66EA2" w14:textId="77777777" w:rsidR="00A961B1" w:rsidRPr="00D6059C" w:rsidRDefault="00A961B1" w:rsidP="00C43B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46" w:type="dxa"/>
          </w:tcPr>
          <w:p w14:paraId="65BD785A" w14:textId="2C4D6989" w:rsidR="00A961B1" w:rsidRPr="00D6059C" w:rsidRDefault="00A961B1" w:rsidP="00C43B5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52" w:type="dxa"/>
          </w:tcPr>
          <w:p w14:paraId="30BF011E" w14:textId="77777777" w:rsidR="00A961B1" w:rsidRPr="00D6059C" w:rsidRDefault="00A961B1" w:rsidP="00C43B5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961B1" w:rsidRPr="00D6059C" w14:paraId="119B142C" w14:textId="112A9E50" w:rsidTr="00A961B1">
        <w:trPr>
          <w:trHeight w:val="284"/>
        </w:trPr>
        <w:tc>
          <w:tcPr>
            <w:tcW w:w="1666" w:type="dxa"/>
            <w:noWrap/>
            <w:hideMark/>
          </w:tcPr>
          <w:p w14:paraId="219ACE95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rter (gene1)</w:t>
            </w:r>
          </w:p>
        </w:tc>
        <w:tc>
          <w:tcPr>
            <w:tcW w:w="2153" w:type="dxa"/>
            <w:noWrap/>
            <w:hideMark/>
          </w:tcPr>
          <w:p w14:paraId="4AF3DF41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ceptor (gene2)</w:t>
            </w:r>
          </w:p>
        </w:tc>
        <w:tc>
          <w:tcPr>
            <w:tcW w:w="1503" w:type="dxa"/>
            <w:noWrap/>
            <w:hideMark/>
          </w:tcPr>
          <w:p w14:paraId="08C89224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lationship</w:t>
            </w:r>
          </w:p>
        </w:tc>
        <w:tc>
          <w:tcPr>
            <w:tcW w:w="1128" w:type="dxa"/>
          </w:tcPr>
          <w:p w14:paraId="4813C1FA" w14:textId="79BEC8D6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rter (gene1)</w:t>
            </w:r>
          </w:p>
        </w:tc>
        <w:tc>
          <w:tcPr>
            <w:tcW w:w="1246" w:type="dxa"/>
          </w:tcPr>
          <w:p w14:paraId="301F4FFE" w14:textId="504A901C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ceptor (gene2)</w:t>
            </w:r>
          </w:p>
        </w:tc>
        <w:tc>
          <w:tcPr>
            <w:tcW w:w="1152" w:type="dxa"/>
          </w:tcPr>
          <w:p w14:paraId="19B0A8DF" w14:textId="43855F48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A961B1" w:rsidRPr="00D6059C" w14:paraId="5B011FC7" w14:textId="11481CC7" w:rsidTr="00A961B1">
        <w:trPr>
          <w:trHeight w:val="284"/>
        </w:trPr>
        <w:tc>
          <w:tcPr>
            <w:tcW w:w="1666" w:type="dxa"/>
            <w:noWrap/>
            <w:hideMark/>
          </w:tcPr>
          <w:p w14:paraId="05618C18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2153" w:type="dxa"/>
            <w:noWrap/>
            <w:hideMark/>
          </w:tcPr>
          <w:p w14:paraId="0A48195D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proliferation</w:t>
            </w:r>
          </w:p>
        </w:tc>
        <w:tc>
          <w:tcPr>
            <w:tcW w:w="1503" w:type="dxa"/>
            <w:noWrap/>
            <w:hideMark/>
          </w:tcPr>
          <w:p w14:paraId="0B01B172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28" w:type="dxa"/>
          </w:tcPr>
          <w:p w14:paraId="62A5CD3A" w14:textId="57876B38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1246" w:type="dxa"/>
          </w:tcPr>
          <w:p w14:paraId="3EAA25C2" w14:textId="251CFA09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proliferation</w:t>
            </w:r>
          </w:p>
        </w:tc>
        <w:tc>
          <w:tcPr>
            <w:tcW w:w="1152" w:type="dxa"/>
          </w:tcPr>
          <w:p w14:paraId="3961BFA8" w14:textId="0E6D9A7F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A961B1" w:rsidRPr="00D6059C" w14:paraId="5574F68B" w14:textId="5F9B1E38" w:rsidTr="00A961B1">
        <w:trPr>
          <w:trHeight w:val="284"/>
        </w:trPr>
        <w:tc>
          <w:tcPr>
            <w:tcW w:w="1666" w:type="dxa"/>
            <w:noWrap/>
            <w:hideMark/>
          </w:tcPr>
          <w:p w14:paraId="552D0C6E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2153" w:type="dxa"/>
            <w:noWrap/>
            <w:hideMark/>
          </w:tcPr>
          <w:p w14:paraId="3C42AA75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migration</w:t>
            </w:r>
          </w:p>
        </w:tc>
        <w:tc>
          <w:tcPr>
            <w:tcW w:w="1503" w:type="dxa"/>
            <w:noWrap/>
            <w:hideMark/>
          </w:tcPr>
          <w:p w14:paraId="649223D1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28" w:type="dxa"/>
          </w:tcPr>
          <w:p w14:paraId="36D3FA0C" w14:textId="63B0F8D2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1246" w:type="dxa"/>
          </w:tcPr>
          <w:p w14:paraId="5B8DADA1" w14:textId="0518A1E8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migration</w:t>
            </w:r>
          </w:p>
        </w:tc>
        <w:tc>
          <w:tcPr>
            <w:tcW w:w="1152" w:type="dxa"/>
          </w:tcPr>
          <w:p w14:paraId="657B800D" w14:textId="1DBA0828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hibition</w:t>
            </w:r>
          </w:p>
        </w:tc>
      </w:tr>
      <w:tr w:rsidR="00A961B1" w:rsidRPr="00D6059C" w14:paraId="5C5C7D34" w14:textId="1BA64006" w:rsidTr="00A961B1">
        <w:trPr>
          <w:trHeight w:val="284"/>
        </w:trPr>
        <w:tc>
          <w:tcPr>
            <w:tcW w:w="1666" w:type="dxa"/>
            <w:noWrap/>
            <w:hideMark/>
          </w:tcPr>
          <w:p w14:paraId="032328BD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lastRenderedPageBreak/>
              <w:t>VEGF</w:t>
            </w:r>
          </w:p>
        </w:tc>
        <w:tc>
          <w:tcPr>
            <w:tcW w:w="2153" w:type="dxa"/>
            <w:noWrap/>
            <w:hideMark/>
          </w:tcPr>
          <w:p w14:paraId="76DE7FE6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creased vascular permeability</w:t>
            </w:r>
          </w:p>
        </w:tc>
        <w:tc>
          <w:tcPr>
            <w:tcW w:w="1503" w:type="dxa"/>
            <w:noWrap/>
            <w:hideMark/>
          </w:tcPr>
          <w:p w14:paraId="50DD7EF6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28" w:type="dxa"/>
          </w:tcPr>
          <w:p w14:paraId="4AB1D217" w14:textId="1D07E22D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1246" w:type="dxa"/>
          </w:tcPr>
          <w:p w14:paraId="3EDD04B4" w14:textId="134E5E50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creased vascular permeability</w:t>
            </w:r>
          </w:p>
        </w:tc>
        <w:tc>
          <w:tcPr>
            <w:tcW w:w="1152" w:type="dxa"/>
          </w:tcPr>
          <w:p w14:paraId="1029BDC6" w14:textId="4E52E70C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A961B1" w:rsidRPr="00D6059C" w14:paraId="7756D9F7" w14:textId="0880A46B" w:rsidTr="00A961B1">
        <w:trPr>
          <w:trHeight w:val="284"/>
        </w:trPr>
        <w:tc>
          <w:tcPr>
            <w:tcW w:w="1666" w:type="dxa"/>
            <w:noWrap/>
            <w:hideMark/>
          </w:tcPr>
          <w:p w14:paraId="633C2BED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2153" w:type="dxa"/>
            <w:noWrap/>
            <w:hideMark/>
          </w:tcPr>
          <w:p w14:paraId="166DFC7D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survival</w:t>
            </w:r>
          </w:p>
        </w:tc>
        <w:tc>
          <w:tcPr>
            <w:tcW w:w="1503" w:type="dxa"/>
            <w:noWrap/>
            <w:hideMark/>
          </w:tcPr>
          <w:p w14:paraId="147C15A3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28" w:type="dxa"/>
          </w:tcPr>
          <w:p w14:paraId="1CC7DCA5" w14:textId="4084E11A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1246" w:type="dxa"/>
          </w:tcPr>
          <w:p w14:paraId="35F6C17C" w14:textId="104333D0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survival</w:t>
            </w:r>
          </w:p>
        </w:tc>
        <w:tc>
          <w:tcPr>
            <w:tcW w:w="1152" w:type="dxa"/>
          </w:tcPr>
          <w:p w14:paraId="0D3B4536" w14:textId="4E1A95B8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A961B1" w:rsidRPr="00D6059C" w14:paraId="5CD40E89" w14:textId="646F9BE1" w:rsidTr="00A961B1">
        <w:trPr>
          <w:trHeight w:val="284"/>
        </w:trPr>
        <w:tc>
          <w:tcPr>
            <w:tcW w:w="1666" w:type="dxa"/>
            <w:noWrap/>
            <w:hideMark/>
          </w:tcPr>
          <w:p w14:paraId="59F4CB12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2153" w:type="dxa"/>
            <w:noWrap/>
            <w:hideMark/>
          </w:tcPr>
          <w:p w14:paraId="1F1F5293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proliferation</w:t>
            </w:r>
          </w:p>
        </w:tc>
        <w:tc>
          <w:tcPr>
            <w:tcW w:w="1503" w:type="dxa"/>
            <w:noWrap/>
            <w:hideMark/>
          </w:tcPr>
          <w:p w14:paraId="0FAF8D80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28" w:type="dxa"/>
          </w:tcPr>
          <w:p w14:paraId="5B5FCC41" w14:textId="7D2768E2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1246" w:type="dxa"/>
          </w:tcPr>
          <w:p w14:paraId="6A33A68D" w14:textId="6202C492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proliferation</w:t>
            </w:r>
          </w:p>
        </w:tc>
        <w:tc>
          <w:tcPr>
            <w:tcW w:w="1152" w:type="dxa"/>
          </w:tcPr>
          <w:p w14:paraId="5DE98F5E" w14:textId="7FFC5BA5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A961B1" w:rsidRPr="00D6059C" w14:paraId="404D438C" w14:textId="25AAF006" w:rsidTr="00A961B1">
        <w:trPr>
          <w:trHeight w:val="284"/>
        </w:trPr>
        <w:tc>
          <w:tcPr>
            <w:tcW w:w="1666" w:type="dxa"/>
            <w:noWrap/>
            <w:hideMark/>
          </w:tcPr>
          <w:p w14:paraId="4E3E8FF6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2153" w:type="dxa"/>
            <w:noWrap/>
            <w:hideMark/>
          </w:tcPr>
          <w:p w14:paraId="5125A350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migration</w:t>
            </w:r>
          </w:p>
        </w:tc>
        <w:tc>
          <w:tcPr>
            <w:tcW w:w="1503" w:type="dxa"/>
            <w:noWrap/>
            <w:hideMark/>
          </w:tcPr>
          <w:p w14:paraId="2BF710D3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28" w:type="dxa"/>
          </w:tcPr>
          <w:p w14:paraId="4C250192" w14:textId="1F3BF194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1246" w:type="dxa"/>
          </w:tcPr>
          <w:p w14:paraId="525E0F1B" w14:textId="3C051C99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migration</w:t>
            </w:r>
          </w:p>
        </w:tc>
        <w:tc>
          <w:tcPr>
            <w:tcW w:w="1152" w:type="dxa"/>
          </w:tcPr>
          <w:p w14:paraId="4103F49B" w14:textId="42BD66FD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A961B1" w:rsidRPr="00D6059C" w14:paraId="20E28929" w14:textId="321B2D8F" w:rsidTr="00A961B1">
        <w:trPr>
          <w:trHeight w:val="284"/>
        </w:trPr>
        <w:tc>
          <w:tcPr>
            <w:tcW w:w="1666" w:type="dxa"/>
            <w:noWrap/>
            <w:hideMark/>
          </w:tcPr>
          <w:p w14:paraId="6F2523FA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2153" w:type="dxa"/>
            <w:noWrap/>
            <w:hideMark/>
          </w:tcPr>
          <w:p w14:paraId="7EE23104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creased vascular permeability</w:t>
            </w:r>
          </w:p>
        </w:tc>
        <w:tc>
          <w:tcPr>
            <w:tcW w:w="1503" w:type="dxa"/>
            <w:noWrap/>
            <w:hideMark/>
          </w:tcPr>
          <w:p w14:paraId="467F68C1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28" w:type="dxa"/>
          </w:tcPr>
          <w:p w14:paraId="65FD5DDF" w14:textId="2B26F54C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1246" w:type="dxa"/>
          </w:tcPr>
          <w:p w14:paraId="03A14CB5" w14:textId="109D24AD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creased vascular permeability</w:t>
            </w:r>
          </w:p>
        </w:tc>
        <w:tc>
          <w:tcPr>
            <w:tcW w:w="1152" w:type="dxa"/>
          </w:tcPr>
          <w:p w14:paraId="00895A3F" w14:textId="5FCB9E6C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hibition</w:t>
            </w:r>
          </w:p>
        </w:tc>
      </w:tr>
      <w:tr w:rsidR="00A961B1" w:rsidRPr="00D6059C" w14:paraId="10B1874A" w14:textId="317A0E59" w:rsidTr="00A961B1">
        <w:trPr>
          <w:trHeight w:val="284"/>
        </w:trPr>
        <w:tc>
          <w:tcPr>
            <w:tcW w:w="1666" w:type="dxa"/>
            <w:noWrap/>
            <w:hideMark/>
          </w:tcPr>
          <w:p w14:paraId="2DB4A397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2153" w:type="dxa"/>
            <w:noWrap/>
            <w:hideMark/>
          </w:tcPr>
          <w:p w14:paraId="05F4AC74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survival</w:t>
            </w:r>
          </w:p>
        </w:tc>
        <w:tc>
          <w:tcPr>
            <w:tcW w:w="1503" w:type="dxa"/>
            <w:noWrap/>
            <w:hideMark/>
          </w:tcPr>
          <w:p w14:paraId="16889464" w14:textId="77777777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28" w:type="dxa"/>
          </w:tcPr>
          <w:p w14:paraId="07E2244F" w14:textId="7794BFEF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1246" w:type="dxa"/>
          </w:tcPr>
          <w:p w14:paraId="43503061" w14:textId="7046862B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survival</w:t>
            </w:r>
          </w:p>
        </w:tc>
        <w:tc>
          <w:tcPr>
            <w:tcW w:w="1152" w:type="dxa"/>
          </w:tcPr>
          <w:p w14:paraId="18D0325F" w14:textId="171C101C" w:rsidR="00A961B1" w:rsidRPr="00D6059C" w:rsidRDefault="00A961B1" w:rsidP="00A961B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bookmarkEnd w:id="5"/>
    </w:tbl>
    <w:p w14:paraId="2CEBE047" w14:textId="77777777" w:rsidR="00837FF8" w:rsidRPr="00D6059C" w:rsidRDefault="00837FF8" w:rsidP="00174C1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7DA0C83" w14:textId="293B6F1C" w:rsidR="00837FF8" w:rsidRPr="00D6059C" w:rsidRDefault="00837FF8" w:rsidP="005D4C96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06C780EA" w14:textId="77777777" w:rsidR="00174C1B" w:rsidRPr="00D6059C" w:rsidRDefault="00174C1B"/>
    <w:tbl>
      <w:tblPr>
        <w:tblStyle w:val="TableGrid"/>
        <w:tblW w:w="7426" w:type="dxa"/>
        <w:tblLook w:val="04A0" w:firstRow="1" w:lastRow="0" w:firstColumn="1" w:lastColumn="0" w:noHBand="0" w:noVBand="1"/>
      </w:tblPr>
      <w:tblGrid>
        <w:gridCol w:w="2319"/>
        <w:gridCol w:w="1633"/>
        <w:gridCol w:w="1300"/>
        <w:gridCol w:w="2146"/>
        <w:gridCol w:w="866"/>
        <w:gridCol w:w="976"/>
      </w:tblGrid>
      <w:tr w:rsidR="0072206C" w:rsidRPr="00D6059C" w14:paraId="48119E33" w14:textId="42DAD3CA" w:rsidTr="0072206C">
        <w:trPr>
          <w:trHeight w:val="300"/>
        </w:trPr>
        <w:tc>
          <w:tcPr>
            <w:tcW w:w="5252" w:type="dxa"/>
            <w:gridSpan w:val="3"/>
            <w:noWrap/>
          </w:tcPr>
          <w:p w14:paraId="3CC1C5D2" w14:textId="08AA8108" w:rsidR="0072206C" w:rsidRPr="00D6059C" w:rsidRDefault="0072206C" w:rsidP="00174C1B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bookmarkStart w:id="6" w:name="_Hlk168238635"/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Ground truth </w:t>
            </w:r>
          </w:p>
        </w:tc>
        <w:tc>
          <w:tcPr>
            <w:tcW w:w="222" w:type="dxa"/>
          </w:tcPr>
          <w:p w14:paraId="47ACB912" w14:textId="77777777" w:rsidR="0072206C" w:rsidRPr="00D6059C" w:rsidRDefault="0072206C" w:rsidP="00174C1B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76" w:type="dxa"/>
          </w:tcPr>
          <w:p w14:paraId="70CEE67C" w14:textId="2E31CDB1" w:rsidR="0072206C" w:rsidRPr="00D6059C" w:rsidRDefault="0072206C" w:rsidP="00174C1B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76" w:type="dxa"/>
          </w:tcPr>
          <w:p w14:paraId="4C6D21D3" w14:textId="77777777" w:rsidR="0072206C" w:rsidRPr="00D6059C" w:rsidRDefault="0072206C" w:rsidP="00174C1B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72206C" w:rsidRPr="00D6059C" w14:paraId="2761DC42" w14:textId="7C5D0A74" w:rsidTr="0072206C">
        <w:trPr>
          <w:trHeight w:val="300"/>
        </w:trPr>
        <w:tc>
          <w:tcPr>
            <w:tcW w:w="2319" w:type="dxa"/>
            <w:noWrap/>
            <w:hideMark/>
          </w:tcPr>
          <w:p w14:paraId="1CEF1CE0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arter (gene1)</w:t>
            </w:r>
          </w:p>
        </w:tc>
        <w:tc>
          <w:tcPr>
            <w:tcW w:w="1633" w:type="dxa"/>
            <w:noWrap/>
            <w:hideMark/>
          </w:tcPr>
          <w:p w14:paraId="1C339199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ceptor (gene2)</w:t>
            </w:r>
          </w:p>
        </w:tc>
        <w:tc>
          <w:tcPr>
            <w:tcW w:w="1300" w:type="dxa"/>
            <w:noWrap/>
            <w:hideMark/>
          </w:tcPr>
          <w:p w14:paraId="0165545B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lationship</w:t>
            </w:r>
          </w:p>
        </w:tc>
        <w:tc>
          <w:tcPr>
            <w:tcW w:w="222" w:type="dxa"/>
          </w:tcPr>
          <w:p w14:paraId="3166FF29" w14:textId="4010E39D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arter (gene1)</w:t>
            </w:r>
          </w:p>
        </w:tc>
        <w:tc>
          <w:tcPr>
            <w:tcW w:w="976" w:type="dxa"/>
          </w:tcPr>
          <w:p w14:paraId="17189871" w14:textId="7E3F6C66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ceptor (gene2)</w:t>
            </w:r>
          </w:p>
        </w:tc>
        <w:tc>
          <w:tcPr>
            <w:tcW w:w="976" w:type="dxa"/>
          </w:tcPr>
          <w:p w14:paraId="68289BFA" w14:textId="129B1F6F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laude-3</w:t>
            </w:r>
          </w:p>
        </w:tc>
      </w:tr>
      <w:tr w:rsidR="0072206C" w:rsidRPr="00D6059C" w14:paraId="4B721F2F" w14:textId="5FB46871" w:rsidTr="0072206C">
        <w:trPr>
          <w:trHeight w:val="300"/>
        </w:trPr>
        <w:tc>
          <w:tcPr>
            <w:tcW w:w="2319" w:type="dxa"/>
            <w:noWrap/>
            <w:hideMark/>
          </w:tcPr>
          <w:p w14:paraId="704BA877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633" w:type="dxa"/>
            <w:noWrap/>
            <w:hideMark/>
          </w:tcPr>
          <w:p w14:paraId="218AD66E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1300" w:type="dxa"/>
            <w:noWrap/>
            <w:hideMark/>
          </w:tcPr>
          <w:p w14:paraId="6650F920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222" w:type="dxa"/>
          </w:tcPr>
          <w:p w14:paraId="7A75D2CB" w14:textId="622E81E2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976" w:type="dxa"/>
          </w:tcPr>
          <w:p w14:paraId="08E3C7A7" w14:textId="18A00A5C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976" w:type="dxa"/>
          </w:tcPr>
          <w:p w14:paraId="5E2A1917" w14:textId="4FE03772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2206C" w:rsidRPr="00D6059C" w14:paraId="7516CB18" w14:textId="0F58D632" w:rsidTr="0072206C">
        <w:trPr>
          <w:trHeight w:val="300"/>
        </w:trPr>
        <w:tc>
          <w:tcPr>
            <w:tcW w:w="2319" w:type="dxa"/>
            <w:noWrap/>
            <w:hideMark/>
          </w:tcPr>
          <w:p w14:paraId="742330C0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633" w:type="dxa"/>
            <w:noWrap/>
            <w:hideMark/>
          </w:tcPr>
          <w:p w14:paraId="05123E6C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1300" w:type="dxa"/>
            <w:noWrap/>
            <w:hideMark/>
          </w:tcPr>
          <w:p w14:paraId="27F174B3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222" w:type="dxa"/>
          </w:tcPr>
          <w:p w14:paraId="6C5F0E7B" w14:textId="4EBA208C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976" w:type="dxa"/>
          </w:tcPr>
          <w:p w14:paraId="026519A4" w14:textId="146DB70F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976" w:type="dxa"/>
          </w:tcPr>
          <w:p w14:paraId="3D1AE234" w14:textId="67BBECB9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2206C" w:rsidRPr="00D6059C" w14:paraId="30A3C86B" w14:textId="173B16C8" w:rsidTr="0072206C">
        <w:trPr>
          <w:trHeight w:val="300"/>
        </w:trPr>
        <w:tc>
          <w:tcPr>
            <w:tcW w:w="2319" w:type="dxa"/>
            <w:noWrap/>
            <w:hideMark/>
          </w:tcPr>
          <w:p w14:paraId="067A5048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1633" w:type="dxa"/>
            <w:noWrap/>
            <w:hideMark/>
          </w:tcPr>
          <w:p w14:paraId="1D6697AD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f</w:t>
            </w:r>
          </w:p>
        </w:tc>
        <w:tc>
          <w:tcPr>
            <w:tcW w:w="1300" w:type="dxa"/>
            <w:noWrap/>
            <w:hideMark/>
          </w:tcPr>
          <w:p w14:paraId="03D58033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222" w:type="dxa"/>
          </w:tcPr>
          <w:p w14:paraId="6C3B605B" w14:textId="50146A8D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976" w:type="dxa"/>
          </w:tcPr>
          <w:p w14:paraId="16D07A25" w14:textId="0D7937E1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f</w:t>
            </w:r>
          </w:p>
        </w:tc>
        <w:tc>
          <w:tcPr>
            <w:tcW w:w="976" w:type="dxa"/>
          </w:tcPr>
          <w:p w14:paraId="49DDA656" w14:textId="2F756D05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2206C" w:rsidRPr="00D6059C" w14:paraId="77F111C3" w14:textId="2943ACF0" w:rsidTr="0072206C">
        <w:trPr>
          <w:trHeight w:val="300"/>
        </w:trPr>
        <w:tc>
          <w:tcPr>
            <w:tcW w:w="2319" w:type="dxa"/>
            <w:noWrap/>
            <w:hideMark/>
          </w:tcPr>
          <w:p w14:paraId="164C8AF0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f</w:t>
            </w:r>
          </w:p>
        </w:tc>
        <w:tc>
          <w:tcPr>
            <w:tcW w:w="1633" w:type="dxa"/>
            <w:noWrap/>
            <w:hideMark/>
          </w:tcPr>
          <w:p w14:paraId="117AD967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K</w:t>
            </w:r>
          </w:p>
        </w:tc>
        <w:tc>
          <w:tcPr>
            <w:tcW w:w="1300" w:type="dxa"/>
            <w:noWrap/>
            <w:hideMark/>
          </w:tcPr>
          <w:p w14:paraId="30F31172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222" w:type="dxa"/>
          </w:tcPr>
          <w:p w14:paraId="689EA769" w14:textId="7E61701A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f</w:t>
            </w:r>
          </w:p>
        </w:tc>
        <w:tc>
          <w:tcPr>
            <w:tcW w:w="976" w:type="dxa"/>
          </w:tcPr>
          <w:p w14:paraId="4A04980B" w14:textId="7B168C94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K</w:t>
            </w:r>
          </w:p>
        </w:tc>
        <w:tc>
          <w:tcPr>
            <w:tcW w:w="976" w:type="dxa"/>
          </w:tcPr>
          <w:p w14:paraId="2BAF6CDB" w14:textId="46E41D4D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2206C" w:rsidRPr="00D6059C" w14:paraId="0BC472C3" w14:textId="2309B670" w:rsidTr="0072206C">
        <w:trPr>
          <w:trHeight w:val="300"/>
        </w:trPr>
        <w:tc>
          <w:tcPr>
            <w:tcW w:w="2319" w:type="dxa"/>
            <w:noWrap/>
            <w:hideMark/>
          </w:tcPr>
          <w:p w14:paraId="76434D63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K</w:t>
            </w:r>
          </w:p>
        </w:tc>
        <w:tc>
          <w:tcPr>
            <w:tcW w:w="1633" w:type="dxa"/>
            <w:noWrap/>
            <w:hideMark/>
          </w:tcPr>
          <w:p w14:paraId="0EFCD05F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RK</w:t>
            </w:r>
          </w:p>
        </w:tc>
        <w:tc>
          <w:tcPr>
            <w:tcW w:w="1300" w:type="dxa"/>
            <w:noWrap/>
            <w:hideMark/>
          </w:tcPr>
          <w:p w14:paraId="13D2744D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222" w:type="dxa"/>
          </w:tcPr>
          <w:p w14:paraId="39654ECA" w14:textId="2B1C02C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K</w:t>
            </w:r>
          </w:p>
        </w:tc>
        <w:tc>
          <w:tcPr>
            <w:tcW w:w="976" w:type="dxa"/>
          </w:tcPr>
          <w:p w14:paraId="1D5E2DCA" w14:textId="4FD7A2F5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RK</w:t>
            </w:r>
          </w:p>
        </w:tc>
        <w:tc>
          <w:tcPr>
            <w:tcW w:w="976" w:type="dxa"/>
          </w:tcPr>
          <w:p w14:paraId="67BF025C" w14:textId="3844ED90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2206C" w:rsidRPr="00D6059C" w14:paraId="69DF78D2" w14:textId="7FBFE6BB" w:rsidTr="0072206C">
        <w:trPr>
          <w:trHeight w:val="300"/>
        </w:trPr>
        <w:tc>
          <w:tcPr>
            <w:tcW w:w="2319" w:type="dxa"/>
            <w:noWrap/>
            <w:hideMark/>
          </w:tcPr>
          <w:p w14:paraId="0A734C94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1633" w:type="dxa"/>
            <w:noWrap/>
            <w:hideMark/>
          </w:tcPr>
          <w:p w14:paraId="044D83EA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t</w:t>
            </w:r>
          </w:p>
        </w:tc>
        <w:tc>
          <w:tcPr>
            <w:tcW w:w="1300" w:type="dxa"/>
            <w:noWrap/>
            <w:hideMark/>
          </w:tcPr>
          <w:p w14:paraId="2CCA59B0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222" w:type="dxa"/>
          </w:tcPr>
          <w:p w14:paraId="2B81629E" w14:textId="1E938405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976" w:type="dxa"/>
          </w:tcPr>
          <w:p w14:paraId="12F9D906" w14:textId="1C3C86B1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t</w:t>
            </w:r>
          </w:p>
        </w:tc>
        <w:tc>
          <w:tcPr>
            <w:tcW w:w="976" w:type="dxa"/>
          </w:tcPr>
          <w:p w14:paraId="6410A04E" w14:textId="78D5EBDD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72206C" w:rsidRPr="00D6059C" w14:paraId="5093710C" w14:textId="01DA8887" w:rsidTr="0072206C">
        <w:trPr>
          <w:trHeight w:val="300"/>
        </w:trPr>
        <w:tc>
          <w:tcPr>
            <w:tcW w:w="2319" w:type="dxa"/>
            <w:noWrap/>
            <w:hideMark/>
          </w:tcPr>
          <w:p w14:paraId="3D2AFFDC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t</w:t>
            </w:r>
          </w:p>
        </w:tc>
        <w:tc>
          <w:tcPr>
            <w:tcW w:w="1633" w:type="dxa"/>
            <w:noWrap/>
            <w:hideMark/>
          </w:tcPr>
          <w:p w14:paraId="35A66028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1300" w:type="dxa"/>
            <w:noWrap/>
            <w:hideMark/>
          </w:tcPr>
          <w:p w14:paraId="4AC3B213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222" w:type="dxa"/>
          </w:tcPr>
          <w:p w14:paraId="66EDFF44" w14:textId="5907E3BB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t</w:t>
            </w:r>
          </w:p>
        </w:tc>
        <w:tc>
          <w:tcPr>
            <w:tcW w:w="976" w:type="dxa"/>
          </w:tcPr>
          <w:p w14:paraId="20A5047A" w14:textId="20C61D0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976" w:type="dxa"/>
          </w:tcPr>
          <w:p w14:paraId="3479CA80" w14:textId="74B82F1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2206C" w:rsidRPr="00D6059C" w14:paraId="7DF774CF" w14:textId="050F6735" w:rsidTr="0072206C">
        <w:trPr>
          <w:trHeight w:val="300"/>
        </w:trPr>
        <w:tc>
          <w:tcPr>
            <w:tcW w:w="2319" w:type="dxa"/>
            <w:noWrap/>
            <w:hideMark/>
          </w:tcPr>
          <w:p w14:paraId="4364B3A6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tuximab</w:t>
            </w:r>
          </w:p>
        </w:tc>
        <w:tc>
          <w:tcPr>
            <w:tcW w:w="1633" w:type="dxa"/>
            <w:noWrap/>
            <w:hideMark/>
          </w:tcPr>
          <w:p w14:paraId="094CBC6D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300" w:type="dxa"/>
            <w:noWrap/>
            <w:hideMark/>
          </w:tcPr>
          <w:p w14:paraId="5FE56242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222" w:type="dxa"/>
          </w:tcPr>
          <w:p w14:paraId="40E0F755" w14:textId="6B544F89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tuximab</w:t>
            </w:r>
          </w:p>
        </w:tc>
        <w:tc>
          <w:tcPr>
            <w:tcW w:w="976" w:type="dxa"/>
          </w:tcPr>
          <w:p w14:paraId="1992BF58" w14:textId="62938F5C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976" w:type="dxa"/>
          </w:tcPr>
          <w:p w14:paraId="69781838" w14:textId="41C66570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72206C" w:rsidRPr="00D6059C" w14:paraId="69A41504" w14:textId="2B22A0AB" w:rsidTr="0072206C">
        <w:trPr>
          <w:trHeight w:val="300"/>
        </w:trPr>
        <w:tc>
          <w:tcPr>
            <w:tcW w:w="2319" w:type="dxa"/>
            <w:noWrap/>
            <w:hideMark/>
          </w:tcPr>
          <w:p w14:paraId="19492C8D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rlotinib/Gefitinib</w:t>
            </w:r>
          </w:p>
        </w:tc>
        <w:tc>
          <w:tcPr>
            <w:tcW w:w="1633" w:type="dxa"/>
            <w:noWrap/>
            <w:hideMark/>
          </w:tcPr>
          <w:p w14:paraId="273EE0BC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300" w:type="dxa"/>
            <w:noWrap/>
            <w:hideMark/>
          </w:tcPr>
          <w:p w14:paraId="32405906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222" w:type="dxa"/>
          </w:tcPr>
          <w:p w14:paraId="1340ABBD" w14:textId="51EFB235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rlotinib/Gefitinib</w:t>
            </w:r>
          </w:p>
        </w:tc>
        <w:tc>
          <w:tcPr>
            <w:tcW w:w="976" w:type="dxa"/>
          </w:tcPr>
          <w:p w14:paraId="6BEEA6FF" w14:textId="247647B3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976" w:type="dxa"/>
          </w:tcPr>
          <w:p w14:paraId="33CA4F9C" w14:textId="4474DAF3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2206C" w:rsidRPr="00D6059C" w14:paraId="7EDE7AC7" w14:textId="39BE7F49" w:rsidTr="0072206C">
        <w:trPr>
          <w:trHeight w:val="300"/>
        </w:trPr>
        <w:tc>
          <w:tcPr>
            <w:tcW w:w="2319" w:type="dxa"/>
            <w:noWrap/>
            <w:hideMark/>
          </w:tcPr>
          <w:p w14:paraId="56C7327D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F-00299804/BIBW2992</w:t>
            </w:r>
          </w:p>
        </w:tc>
        <w:tc>
          <w:tcPr>
            <w:tcW w:w="1633" w:type="dxa"/>
            <w:noWrap/>
            <w:hideMark/>
          </w:tcPr>
          <w:p w14:paraId="32E8BECD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300" w:type="dxa"/>
            <w:noWrap/>
            <w:hideMark/>
          </w:tcPr>
          <w:p w14:paraId="25EC8CB3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222" w:type="dxa"/>
          </w:tcPr>
          <w:p w14:paraId="76606180" w14:textId="68A95EB0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F-00299804/BIBW2992</w:t>
            </w:r>
          </w:p>
        </w:tc>
        <w:tc>
          <w:tcPr>
            <w:tcW w:w="976" w:type="dxa"/>
          </w:tcPr>
          <w:p w14:paraId="17C5B0C1" w14:textId="289994EB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976" w:type="dxa"/>
          </w:tcPr>
          <w:p w14:paraId="5E618C6E" w14:textId="75EE5802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2206C" w:rsidRPr="00D6059C" w14:paraId="324E121A" w14:textId="5025978A" w:rsidTr="0072206C">
        <w:trPr>
          <w:trHeight w:val="300"/>
        </w:trPr>
        <w:tc>
          <w:tcPr>
            <w:tcW w:w="2319" w:type="dxa"/>
            <w:noWrap/>
          </w:tcPr>
          <w:p w14:paraId="0F8B0C8D" w14:textId="2A466EDE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F-00299804/BIBW2992</w:t>
            </w:r>
          </w:p>
        </w:tc>
        <w:tc>
          <w:tcPr>
            <w:tcW w:w="1633" w:type="dxa"/>
            <w:noWrap/>
          </w:tcPr>
          <w:p w14:paraId="646D441A" w14:textId="56AD39E4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R</w:t>
            </w:r>
          </w:p>
        </w:tc>
        <w:tc>
          <w:tcPr>
            <w:tcW w:w="1300" w:type="dxa"/>
            <w:noWrap/>
          </w:tcPr>
          <w:p w14:paraId="4EDA9334" w14:textId="12057D0E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222" w:type="dxa"/>
          </w:tcPr>
          <w:p w14:paraId="39CF4F98" w14:textId="26F2BECF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F-00299804/BIBW2992</w:t>
            </w:r>
          </w:p>
        </w:tc>
        <w:tc>
          <w:tcPr>
            <w:tcW w:w="976" w:type="dxa"/>
          </w:tcPr>
          <w:p w14:paraId="7AF98257" w14:textId="06F324F8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R</w:t>
            </w:r>
          </w:p>
        </w:tc>
        <w:tc>
          <w:tcPr>
            <w:tcW w:w="976" w:type="dxa"/>
          </w:tcPr>
          <w:p w14:paraId="460F2248" w14:textId="1E637DE3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72206C" w:rsidRPr="00D6059C" w14:paraId="1642085A" w14:textId="62E3CC6A" w:rsidTr="0072206C">
        <w:trPr>
          <w:trHeight w:val="300"/>
        </w:trPr>
        <w:tc>
          <w:tcPr>
            <w:tcW w:w="2319" w:type="dxa"/>
            <w:noWrap/>
            <w:hideMark/>
          </w:tcPr>
          <w:p w14:paraId="381916A2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alirasib</w:t>
            </w:r>
          </w:p>
        </w:tc>
        <w:tc>
          <w:tcPr>
            <w:tcW w:w="1633" w:type="dxa"/>
            <w:noWrap/>
            <w:hideMark/>
          </w:tcPr>
          <w:p w14:paraId="358625E2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1300" w:type="dxa"/>
            <w:noWrap/>
            <w:hideMark/>
          </w:tcPr>
          <w:p w14:paraId="7668318E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222" w:type="dxa"/>
          </w:tcPr>
          <w:p w14:paraId="03295642" w14:textId="38DDE90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alirasib</w:t>
            </w:r>
          </w:p>
        </w:tc>
        <w:tc>
          <w:tcPr>
            <w:tcW w:w="976" w:type="dxa"/>
          </w:tcPr>
          <w:p w14:paraId="5955E48F" w14:textId="5202DAF8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976" w:type="dxa"/>
          </w:tcPr>
          <w:p w14:paraId="67827011" w14:textId="69E12C1A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2206C" w:rsidRPr="00D6059C" w14:paraId="07E53691" w14:textId="700898FC" w:rsidTr="0072206C">
        <w:trPr>
          <w:trHeight w:val="300"/>
        </w:trPr>
        <w:tc>
          <w:tcPr>
            <w:tcW w:w="2319" w:type="dxa"/>
            <w:noWrap/>
            <w:hideMark/>
          </w:tcPr>
          <w:p w14:paraId="7E473098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Y294002</w:t>
            </w:r>
          </w:p>
        </w:tc>
        <w:tc>
          <w:tcPr>
            <w:tcW w:w="1633" w:type="dxa"/>
            <w:noWrap/>
            <w:hideMark/>
          </w:tcPr>
          <w:p w14:paraId="0C203780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1300" w:type="dxa"/>
            <w:noWrap/>
            <w:hideMark/>
          </w:tcPr>
          <w:p w14:paraId="4AFDDBC7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222" w:type="dxa"/>
          </w:tcPr>
          <w:p w14:paraId="3F3767B3" w14:textId="52974C56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Y294002</w:t>
            </w:r>
          </w:p>
        </w:tc>
        <w:tc>
          <w:tcPr>
            <w:tcW w:w="976" w:type="dxa"/>
          </w:tcPr>
          <w:p w14:paraId="4D14C661" w14:textId="05EE05D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976" w:type="dxa"/>
          </w:tcPr>
          <w:p w14:paraId="35C240E3" w14:textId="7E65DBF3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2206C" w:rsidRPr="00D6059C" w14:paraId="5E30F1F2" w14:textId="26421ED8" w:rsidTr="0072206C">
        <w:trPr>
          <w:trHeight w:val="300"/>
        </w:trPr>
        <w:tc>
          <w:tcPr>
            <w:tcW w:w="2319" w:type="dxa"/>
            <w:noWrap/>
            <w:hideMark/>
          </w:tcPr>
          <w:p w14:paraId="7F6B00E9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Z235</w:t>
            </w:r>
          </w:p>
        </w:tc>
        <w:tc>
          <w:tcPr>
            <w:tcW w:w="1633" w:type="dxa"/>
            <w:noWrap/>
            <w:hideMark/>
          </w:tcPr>
          <w:p w14:paraId="470ED93D" w14:textId="67B35B62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1300" w:type="dxa"/>
            <w:noWrap/>
            <w:hideMark/>
          </w:tcPr>
          <w:p w14:paraId="1FB0D6E6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222" w:type="dxa"/>
          </w:tcPr>
          <w:p w14:paraId="4968D790" w14:textId="1762ADE6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Z235</w:t>
            </w:r>
          </w:p>
        </w:tc>
        <w:tc>
          <w:tcPr>
            <w:tcW w:w="976" w:type="dxa"/>
          </w:tcPr>
          <w:p w14:paraId="5AE8D7E7" w14:textId="45D68C4B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976" w:type="dxa"/>
          </w:tcPr>
          <w:p w14:paraId="4E64E977" w14:textId="24B3F8CF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72206C" w:rsidRPr="00D6059C" w14:paraId="4290B023" w14:textId="04A776C7" w:rsidTr="0072206C">
        <w:trPr>
          <w:trHeight w:val="300"/>
        </w:trPr>
        <w:tc>
          <w:tcPr>
            <w:tcW w:w="2319" w:type="dxa"/>
            <w:noWrap/>
          </w:tcPr>
          <w:p w14:paraId="0F3F597B" w14:textId="459B7F41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Z235</w:t>
            </w:r>
          </w:p>
        </w:tc>
        <w:tc>
          <w:tcPr>
            <w:tcW w:w="1633" w:type="dxa"/>
            <w:noWrap/>
          </w:tcPr>
          <w:p w14:paraId="0C58883F" w14:textId="4F5942B8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1300" w:type="dxa"/>
            <w:noWrap/>
          </w:tcPr>
          <w:p w14:paraId="3B6F9415" w14:textId="10E9DE15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222" w:type="dxa"/>
          </w:tcPr>
          <w:p w14:paraId="0A057400" w14:textId="52D0EAC4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Z235</w:t>
            </w:r>
          </w:p>
        </w:tc>
        <w:tc>
          <w:tcPr>
            <w:tcW w:w="976" w:type="dxa"/>
          </w:tcPr>
          <w:p w14:paraId="3DCE545C" w14:textId="33CB5305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976" w:type="dxa"/>
          </w:tcPr>
          <w:p w14:paraId="2CAADFBB" w14:textId="505055DB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72206C" w:rsidRPr="00D6059C" w14:paraId="2DC8E324" w14:textId="7B1BADF2" w:rsidTr="0072206C">
        <w:trPr>
          <w:trHeight w:val="300"/>
        </w:trPr>
        <w:tc>
          <w:tcPr>
            <w:tcW w:w="2319" w:type="dxa"/>
            <w:noWrap/>
            <w:hideMark/>
          </w:tcPr>
          <w:p w14:paraId="16BEBA31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pamycin/RAD001/CCI-779</w:t>
            </w:r>
          </w:p>
        </w:tc>
        <w:tc>
          <w:tcPr>
            <w:tcW w:w="1633" w:type="dxa"/>
            <w:noWrap/>
            <w:hideMark/>
          </w:tcPr>
          <w:p w14:paraId="2DF9A525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1300" w:type="dxa"/>
            <w:noWrap/>
            <w:hideMark/>
          </w:tcPr>
          <w:p w14:paraId="5D4150E2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222" w:type="dxa"/>
          </w:tcPr>
          <w:p w14:paraId="35643E9B" w14:textId="1A3CBD49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pamycin/RAD001/CCI-779</w:t>
            </w:r>
          </w:p>
        </w:tc>
        <w:tc>
          <w:tcPr>
            <w:tcW w:w="976" w:type="dxa"/>
          </w:tcPr>
          <w:p w14:paraId="0DC5EC3F" w14:textId="27366486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976" w:type="dxa"/>
          </w:tcPr>
          <w:p w14:paraId="74A39708" w14:textId="2FA4442D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2206C" w:rsidRPr="00D6059C" w14:paraId="3E62E466" w14:textId="3B5D05AB" w:rsidTr="0072206C">
        <w:trPr>
          <w:trHeight w:val="300"/>
        </w:trPr>
        <w:tc>
          <w:tcPr>
            <w:tcW w:w="2319" w:type="dxa"/>
            <w:noWrap/>
            <w:hideMark/>
          </w:tcPr>
          <w:p w14:paraId="0EBEAB48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1633" w:type="dxa"/>
            <w:noWrap/>
            <w:hideMark/>
          </w:tcPr>
          <w:p w14:paraId="43BD9C68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GFR</w:t>
            </w:r>
          </w:p>
        </w:tc>
        <w:tc>
          <w:tcPr>
            <w:tcW w:w="1300" w:type="dxa"/>
            <w:noWrap/>
            <w:hideMark/>
          </w:tcPr>
          <w:p w14:paraId="5C2624E9" w14:textId="2D9EA743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hibition</w:t>
            </w:r>
          </w:p>
        </w:tc>
        <w:tc>
          <w:tcPr>
            <w:tcW w:w="222" w:type="dxa"/>
          </w:tcPr>
          <w:p w14:paraId="78727C1C" w14:textId="6CBB3BB3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976" w:type="dxa"/>
          </w:tcPr>
          <w:p w14:paraId="63278D44" w14:textId="7C2B5452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GFR</w:t>
            </w:r>
          </w:p>
        </w:tc>
        <w:tc>
          <w:tcPr>
            <w:tcW w:w="976" w:type="dxa"/>
          </w:tcPr>
          <w:p w14:paraId="7E813075" w14:textId="34FA99E3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72206C" w:rsidRPr="00D6059C" w14:paraId="5F86B39A" w14:textId="5AD288B5" w:rsidTr="0072206C">
        <w:trPr>
          <w:trHeight w:val="300"/>
        </w:trPr>
        <w:tc>
          <w:tcPr>
            <w:tcW w:w="2319" w:type="dxa"/>
            <w:noWrap/>
            <w:hideMark/>
          </w:tcPr>
          <w:p w14:paraId="72E0EA27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1633" w:type="dxa"/>
            <w:noWrap/>
            <w:hideMark/>
          </w:tcPr>
          <w:p w14:paraId="3983D6D9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DGFR</w:t>
            </w:r>
          </w:p>
        </w:tc>
        <w:tc>
          <w:tcPr>
            <w:tcW w:w="1300" w:type="dxa"/>
            <w:noWrap/>
            <w:hideMark/>
          </w:tcPr>
          <w:p w14:paraId="11D62644" w14:textId="104ADC93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222" w:type="dxa"/>
          </w:tcPr>
          <w:p w14:paraId="42AE7748" w14:textId="254ECD9E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976" w:type="dxa"/>
          </w:tcPr>
          <w:p w14:paraId="7B52D2C5" w14:textId="4DF07D9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DGFR</w:t>
            </w:r>
          </w:p>
        </w:tc>
        <w:tc>
          <w:tcPr>
            <w:tcW w:w="976" w:type="dxa"/>
          </w:tcPr>
          <w:p w14:paraId="79EADC50" w14:textId="0CEE5F74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72206C" w:rsidRPr="00D6059C" w14:paraId="79AC4443" w14:textId="78615086" w:rsidTr="0072206C">
        <w:trPr>
          <w:trHeight w:val="300"/>
        </w:trPr>
        <w:tc>
          <w:tcPr>
            <w:tcW w:w="2319" w:type="dxa"/>
            <w:noWrap/>
            <w:hideMark/>
          </w:tcPr>
          <w:p w14:paraId="4DA4FDED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1633" w:type="dxa"/>
            <w:noWrap/>
            <w:hideMark/>
          </w:tcPr>
          <w:p w14:paraId="4DAE44EA" w14:textId="77777777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GFR</w:t>
            </w:r>
          </w:p>
        </w:tc>
        <w:tc>
          <w:tcPr>
            <w:tcW w:w="1300" w:type="dxa"/>
            <w:noWrap/>
            <w:hideMark/>
          </w:tcPr>
          <w:p w14:paraId="31969A5A" w14:textId="5CF7DFF1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hibition</w:t>
            </w:r>
          </w:p>
        </w:tc>
        <w:tc>
          <w:tcPr>
            <w:tcW w:w="222" w:type="dxa"/>
          </w:tcPr>
          <w:p w14:paraId="14C367BF" w14:textId="1E0EF455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976" w:type="dxa"/>
          </w:tcPr>
          <w:p w14:paraId="67170F52" w14:textId="6A7D915B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GFR</w:t>
            </w:r>
          </w:p>
        </w:tc>
        <w:tc>
          <w:tcPr>
            <w:tcW w:w="976" w:type="dxa"/>
          </w:tcPr>
          <w:p w14:paraId="08A5EF8C" w14:textId="51739474" w:rsidR="0072206C" w:rsidRPr="00D6059C" w:rsidRDefault="0072206C" w:rsidP="0072206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D6059C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hibition</w:t>
            </w:r>
          </w:p>
        </w:tc>
      </w:tr>
      <w:bookmarkEnd w:id="6"/>
    </w:tbl>
    <w:p w14:paraId="49D70DAC" w14:textId="099B2827" w:rsidR="00174C1B" w:rsidRPr="00D6059C" w:rsidRDefault="00174C1B" w:rsidP="00174C1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A345C18" w14:textId="293DDE92" w:rsidR="00174C1B" w:rsidRPr="00D6059C" w:rsidRDefault="00174C1B" w:rsidP="00174C1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7468" w:type="dxa"/>
        <w:jc w:val="center"/>
        <w:tblLook w:val="04A0" w:firstRow="1" w:lastRow="0" w:firstColumn="1" w:lastColumn="0" w:noHBand="0" w:noVBand="1"/>
      </w:tblPr>
      <w:tblGrid>
        <w:gridCol w:w="2001"/>
        <w:gridCol w:w="1326"/>
        <w:gridCol w:w="1224"/>
        <w:gridCol w:w="988"/>
        <w:gridCol w:w="1291"/>
        <w:gridCol w:w="1039"/>
      </w:tblGrid>
      <w:tr w:rsidR="00A07357" w:rsidRPr="00D6059C" w14:paraId="0C2043C9" w14:textId="77777777" w:rsidTr="00A07357">
        <w:trPr>
          <w:trHeight w:val="300"/>
          <w:jc w:val="center"/>
        </w:trPr>
        <w:tc>
          <w:tcPr>
            <w:tcW w:w="4468" w:type="dxa"/>
            <w:gridSpan w:val="3"/>
            <w:noWrap/>
          </w:tcPr>
          <w:p w14:paraId="7F3CA273" w14:textId="3C9E5FF3" w:rsidR="00A07357" w:rsidRPr="00D6059C" w:rsidRDefault="00A07357" w:rsidP="00F8332C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bookmarkStart w:id="7" w:name="_Hlk168238651"/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lastRenderedPageBreak/>
              <w:t>Ground Truth</w:t>
            </w:r>
          </w:p>
        </w:tc>
        <w:tc>
          <w:tcPr>
            <w:tcW w:w="896" w:type="dxa"/>
          </w:tcPr>
          <w:p w14:paraId="5AD89A52" w14:textId="77777777" w:rsidR="00A07357" w:rsidRPr="00D6059C" w:rsidRDefault="00A07357" w:rsidP="00F8332C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63" w:type="dxa"/>
          </w:tcPr>
          <w:p w14:paraId="54310AD0" w14:textId="0599081B" w:rsidR="00A07357" w:rsidRPr="00D6059C" w:rsidRDefault="00A07357" w:rsidP="00F8332C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941" w:type="dxa"/>
          </w:tcPr>
          <w:p w14:paraId="7878C346" w14:textId="77777777" w:rsidR="00A07357" w:rsidRPr="00D6059C" w:rsidRDefault="00A07357" w:rsidP="00F8332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07357" w:rsidRPr="00D6059C" w14:paraId="302CDC8C" w14:textId="153A426F" w:rsidTr="00A07357">
        <w:trPr>
          <w:trHeight w:val="300"/>
          <w:jc w:val="center"/>
        </w:trPr>
        <w:tc>
          <w:tcPr>
            <w:tcW w:w="2001" w:type="dxa"/>
            <w:noWrap/>
            <w:hideMark/>
          </w:tcPr>
          <w:p w14:paraId="7DF50A56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rter (gene1)</w:t>
            </w:r>
          </w:p>
        </w:tc>
        <w:tc>
          <w:tcPr>
            <w:tcW w:w="1326" w:type="dxa"/>
            <w:noWrap/>
            <w:hideMark/>
          </w:tcPr>
          <w:p w14:paraId="3C9A8479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ceptor (gene2)</w:t>
            </w:r>
          </w:p>
        </w:tc>
        <w:tc>
          <w:tcPr>
            <w:tcW w:w="1141" w:type="dxa"/>
            <w:noWrap/>
            <w:hideMark/>
          </w:tcPr>
          <w:p w14:paraId="0ED8D9EC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lationship</w:t>
            </w:r>
          </w:p>
        </w:tc>
        <w:tc>
          <w:tcPr>
            <w:tcW w:w="896" w:type="dxa"/>
          </w:tcPr>
          <w:p w14:paraId="6171B575" w14:textId="65D3AF6B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rter (gene1)</w:t>
            </w:r>
          </w:p>
        </w:tc>
        <w:tc>
          <w:tcPr>
            <w:tcW w:w="1163" w:type="dxa"/>
          </w:tcPr>
          <w:p w14:paraId="01F6F790" w14:textId="0C2EE68F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ceptor (gene2)</w:t>
            </w:r>
          </w:p>
        </w:tc>
        <w:tc>
          <w:tcPr>
            <w:tcW w:w="941" w:type="dxa"/>
          </w:tcPr>
          <w:p w14:paraId="2C698026" w14:textId="23D10059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A07357" w:rsidRPr="00D6059C" w14:paraId="204F7430" w14:textId="4C1CCD55" w:rsidTr="00A07357">
        <w:trPr>
          <w:trHeight w:val="300"/>
          <w:jc w:val="center"/>
        </w:trPr>
        <w:tc>
          <w:tcPr>
            <w:tcW w:w="2001" w:type="dxa"/>
            <w:noWrap/>
            <w:hideMark/>
          </w:tcPr>
          <w:p w14:paraId="4415A7F9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, TGF-Î±, or other ligands</w:t>
            </w:r>
          </w:p>
        </w:tc>
        <w:tc>
          <w:tcPr>
            <w:tcW w:w="1326" w:type="dxa"/>
            <w:noWrap/>
            <w:hideMark/>
          </w:tcPr>
          <w:p w14:paraId="0DD9CF61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141" w:type="dxa"/>
            <w:noWrap/>
            <w:hideMark/>
          </w:tcPr>
          <w:p w14:paraId="77F5807F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896" w:type="dxa"/>
          </w:tcPr>
          <w:p w14:paraId="6CA3E6CA" w14:textId="7E4FA95A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, TGF-Î±, or other ligands</w:t>
            </w:r>
          </w:p>
        </w:tc>
        <w:tc>
          <w:tcPr>
            <w:tcW w:w="1163" w:type="dxa"/>
          </w:tcPr>
          <w:p w14:paraId="3BF5C343" w14:textId="75F44162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941" w:type="dxa"/>
          </w:tcPr>
          <w:p w14:paraId="2D28B3B0" w14:textId="15998285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A07357" w:rsidRPr="00D6059C" w14:paraId="6F13F0F1" w14:textId="36A70CA1" w:rsidTr="00A07357">
        <w:trPr>
          <w:trHeight w:val="300"/>
          <w:jc w:val="center"/>
        </w:trPr>
        <w:tc>
          <w:tcPr>
            <w:tcW w:w="2001" w:type="dxa"/>
            <w:noWrap/>
            <w:hideMark/>
          </w:tcPr>
          <w:p w14:paraId="23290638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326" w:type="dxa"/>
            <w:noWrap/>
            <w:hideMark/>
          </w:tcPr>
          <w:p w14:paraId="77E04F55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I3K</w:t>
            </w:r>
          </w:p>
        </w:tc>
        <w:tc>
          <w:tcPr>
            <w:tcW w:w="1141" w:type="dxa"/>
            <w:noWrap/>
            <w:hideMark/>
          </w:tcPr>
          <w:p w14:paraId="73506A89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896" w:type="dxa"/>
          </w:tcPr>
          <w:p w14:paraId="56459CD9" w14:textId="367D502D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163" w:type="dxa"/>
          </w:tcPr>
          <w:p w14:paraId="42B0B4B7" w14:textId="55FC8DB2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I3K</w:t>
            </w:r>
          </w:p>
        </w:tc>
        <w:tc>
          <w:tcPr>
            <w:tcW w:w="941" w:type="dxa"/>
          </w:tcPr>
          <w:p w14:paraId="339EAA75" w14:textId="3D30E89C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A07357" w:rsidRPr="00D6059C" w14:paraId="3F103EB4" w14:textId="415D5A94" w:rsidTr="00A07357">
        <w:trPr>
          <w:trHeight w:val="300"/>
          <w:jc w:val="center"/>
        </w:trPr>
        <w:tc>
          <w:tcPr>
            <w:tcW w:w="2001" w:type="dxa"/>
            <w:noWrap/>
            <w:hideMark/>
          </w:tcPr>
          <w:p w14:paraId="6B0F5265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I3K</w:t>
            </w:r>
          </w:p>
        </w:tc>
        <w:tc>
          <w:tcPr>
            <w:tcW w:w="1326" w:type="dxa"/>
            <w:noWrap/>
            <w:hideMark/>
          </w:tcPr>
          <w:p w14:paraId="45D8EED8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kt</w:t>
            </w:r>
          </w:p>
        </w:tc>
        <w:tc>
          <w:tcPr>
            <w:tcW w:w="1141" w:type="dxa"/>
            <w:noWrap/>
            <w:hideMark/>
          </w:tcPr>
          <w:p w14:paraId="2E4F9B94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896" w:type="dxa"/>
          </w:tcPr>
          <w:p w14:paraId="4A91583E" w14:textId="54D4C4C0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I3K</w:t>
            </w:r>
          </w:p>
        </w:tc>
        <w:tc>
          <w:tcPr>
            <w:tcW w:w="1163" w:type="dxa"/>
          </w:tcPr>
          <w:p w14:paraId="37B0C7B8" w14:textId="018CCBF3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kt</w:t>
            </w:r>
          </w:p>
        </w:tc>
        <w:tc>
          <w:tcPr>
            <w:tcW w:w="941" w:type="dxa"/>
          </w:tcPr>
          <w:p w14:paraId="28AE94E1" w14:textId="6BB59188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hibition</w:t>
            </w:r>
          </w:p>
        </w:tc>
      </w:tr>
      <w:tr w:rsidR="00A07357" w:rsidRPr="00D6059C" w14:paraId="15FCC147" w14:textId="39B510C1" w:rsidTr="00A07357">
        <w:trPr>
          <w:trHeight w:val="300"/>
          <w:jc w:val="center"/>
        </w:trPr>
        <w:tc>
          <w:tcPr>
            <w:tcW w:w="2001" w:type="dxa"/>
            <w:noWrap/>
            <w:hideMark/>
          </w:tcPr>
          <w:p w14:paraId="6D42533C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kt</w:t>
            </w:r>
          </w:p>
        </w:tc>
        <w:tc>
          <w:tcPr>
            <w:tcW w:w="1326" w:type="dxa"/>
            <w:noWrap/>
            <w:hideMark/>
          </w:tcPr>
          <w:p w14:paraId="24800874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TOR</w:t>
            </w:r>
          </w:p>
        </w:tc>
        <w:tc>
          <w:tcPr>
            <w:tcW w:w="1141" w:type="dxa"/>
            <w:noWrap/>
            <w:hideMark/>
          </w:tcPr>
          <w:p w14:paraId="5ED11418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896" w:type="dxa"/>
          </w:tcPr>
          <w:p w14:paraId="14A515D3" w14:textId="1178E6B9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kt</w:t>
            </w:r>
          </w:p>
        </w:tc>
        <w:tc>
          <w:tcPr>
            <w:tcW w:w="1163" w:type="dxa"/>
          </w:tcPr>
          <w:p w14:paraId="3A84D2E7" w14:textId="0C486C5F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TOR</w:t>
            </w:r>
          </w:p>
        </w:tc>
        <w:tc>
          <w:tcPr>
            <w:tcW w:w="941" w:type="dxa"/>
          </w:tcPr>
          <w:p w14:paraId="1DEAA89E" w14:textId="3501A28B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hibition</w:t>
            </w:r>
          </w:p>
        </w:tc>
      </w:tr>
      <w:tr w:rsidR="00A07357" w:rsidRPr="00D6059C" w14:paraId="76513035" w14:textId="26DE367E" w:rsidTr="00A07357">
        <w:trPr>
          <w:trHeight w:val="300"/>
          <w:jc w:val="center"/>
        </w:trPr>
        <w:tc>
          <w:tcPr>
            <w:tcW w:w="2001" w:type="dxa"/>
            <w:noWrap/>
            <w:hideMark/>
          </w:tcPr>
          <w:p w14:paraId="1C8F6B21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326" w:type="dxa"/>
            <w:noWrap/>
            <w:hideMark/>
          </w:tcPr>
          <w:p w14:paraId="450D9C84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141" w:type="dxa"/>
            <w:noWrap/>
            <w:hideMark/>
          </w:tcPr>
          <w:p w14:paraId="363A5164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896" w:type="dxa"/>
          </w:tcPr>
          <w:p w14:paraId="116F0974" w14:textId="51723A73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163" w:type="dxa"/>
          </w:tcPr>
          <w:p w14:paraId="5C653E87" w14:textId="78CBB46A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941" w:type="dxa"/>
          </w:tcPr>
          <w:p w14:paraId="39881B76" w14:textId="5293ADAC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A07357" w:rsidRPr="00D6059C" w14:paraId="4EE40356" w14:textId="347FEFBA" w:rsidTr="00A07357">
        <w:trPr>
          <w:trHeight w:val="300"/>
          <w:jc w:val="center"/>
        </w:trPr>
        <w:tc>
          <w:tcPr>
            <w:tcW w:w="2001" w:type="dxa"/>
            <w:noWrap/>
            <w:hideMark/>
          </w:tcPr>
          <w:p w14:paraId="23B35B04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326" w:type="dxa"/>
            <w:noWrap/>
            <w:hideMark/>
          </w:tcPr>
          <w:p w14:paraId="32B76260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urvival</w:t>
            </w:r>
          </w:p>
        </w:tc>
        <w:tc>
          <w:tcPr>
            <w:tcW w:w="1141" w:type="dxa"/>
            <w:noWrap/>
            <w:hideMark/>
          </w:tcPr>
          <w:p w14:paraId="4045C003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896" w:type="dxa"/>
          </w:tcPr>
          <w:p w14:paraId="4267C245" w14:textId="39D536AD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163" w:type="dxa"/>
          </w:tcPr>
          <w:p w14:paraId="3791B68D" w14:textId="546DCB0A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urvival</w:t>
            </w:r>
          </w:p>
        </w:tc>
        <w:tc>
          <w:tcPr>
            <w:tcW w:w="941" w:type="dxa"/>
          </w:tcPr>
          <w:p w14:paraId="27286D87" w14:textId="67F9A0C0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A07357" w:rsidRPr="00D6059C" w14:paraId="5E0AEFC5" w14:textId="186A8286" w:rsidTr="00A07357">
        <w:trPr>
          <w:trHeight w:val="300"/>
          <w:jc w:val="center"/>
        </w:trPr>
        <w:tc>
          <w:tcPr>
            <w:tcW w:w="2001" w:type="dxa"/>
            <w:noWrap/>
            <w:hideMark/>
          </w:tcPr>
          <w:p w14:paraId="1C60E8B0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326" w:type="dxa"/>
            <w:noWrap/>
            <w:hideMark/>
          </w:tcPr>
          <w:p w14:paraId="4CCB77BC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ranscription</w:t>
            </w:r>
          </w:p>
        </w:tc>
        <w:tc>
          <w:tcPr>
            <w:tcW w:w="1141" w:type="dxa"/>
            <w:noWrap/>
            <w:hideMark/>
          </w:tcPr>
          <w:p w14:paraId="34BD524C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896" w:type="dxa"/>
          </w:tcPr>
          <w:p w14:paraId="2548F5D2" w14:textId="13132BA8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163" w:type="dxa"/>
          </w:tcPr>
          <w:p w14:paraId="7C113390" w14:textId="4E94FCE3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ranscription</w:t>
            </w:r>
          </w:p>
        </w:tc>
        <w:tc>
          <w:tcPr>
            <w:tcW w:w="941" w:type="dxa"/>
          </w:tcPr>
          <w:p w14:paraId="3E099F2C" w14:textId="26FECCAC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A07357" w:rsidRPr="00D6059C" w14:paraId="18AACFFC" w14:textId="206CAAD3" w:rsidTr="00A07357">
        <w:trPr>
          <w:trHeight w:val="300"/>
          <w:jc w:val="center"/>
        </w:trPr>
        <w:tc>
          <w:tcPr>
            <w:tcW w:w="2001" w:type="dxa"/>
            <w:noWrap/>
            <w:hideMark/>
          </w:tcPr>
          <w:p w14:paraId="649D4150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326" w:type="dxa"/>
            <w:noWrap/>
            <w:hideMark/>
          </w:tcPr>
          <w:p w14:paraId="7FDF97B7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liferation</w:t>
            </w:r>
          </w:p>
        </w:tc>
        <w:tc>
          <w:tcPr>
            <w:tcW w:w="1141" w:type="dxa"/>
            <w:noWrap/>
            <w:hideMark/>
          </w:tcPr>
          <w:p w14:paraId="3FCC38C6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896" w:type="dxa"/>
          </w:tcPr>
          <w:p w14:paraId="32AC6CB8" w14:textId="44B671DF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163" w:type="dxa"/>
          </w:tcPr>
          <w:p w14:paraId="58005911" w14:textId="4D836113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liferation</w:t>
            </w:r>
          </w:p>
        </w:tc>
        <w:tc>
          <w:tcPr>
            <w:tcW w:w="941" w:type="dxa"/>
          </w:tcPr>
          <w:p w14:paraId="4019BDB6" w14:textId="562305C2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A07357" w:rsidRPr="00D6059C" w14:paraId="5295B381" w14:textId="61933212" w:rsidTr="00A07357">
        <w:trPr>
          <w:trHeight w:val="300"/>
          <w:jc w:val="center"/>
        </w:trPr>
        <w:tc>
          <w:tcPr>
            <w:tcW w:w="2001" w:type="dxa"/>
            <w:noWrap/>
            <w:hideMark/>
          </w:tcPr>
          <w:p w14:paraId="6BF9B808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326" w:type="dxa"/>
            <w:noWrap/>
            <w:hideMark/>
          </w:tcPr>
          <w:p w14:paraId="661601AA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s</w:t>
            </w:r>
          </w:p>
        </w:tc>
        <w:tc>
          <w:tcPr>
            <w:tcW w:w="1141" w:type="dxa"/>
            <w:noWrap/>
            <w:hideMark/>
          </w:tcPr>
          <w:p w14:paraId="754AD336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896" w:type="dxa"/>
          </w:tcPr>
          <w:p w14:paraId="4D0983E7" w14:textId="442FE39A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163" w:type="dxa"/>
          </w:tcPr>
          <w:p w14:paraId="504ABAC6" w14:textId="0FAA0CC5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s</w:t>
            </w:r>
          </w:p>
        </w:tc>
        <w:tc>
          <w:tcPr>
            <w:tcW w:w="941" w:type="dxa"/>
          </w:tcPr>
          <w:p w14:paraId="4B4DA718" w14:textId="18A0CB54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hibition</w:t>
            </w:r>
          </w:p>
        </w:tc>
      </w:tr>
      <w:tr w:rsidR="00A07357" w:rsidRPr="00D6059C" w14:paraId="56BC8D6C" w14:textId="2D52400D" w:rsidTr="00A07357">
        <w:trPr>
          <w:trHeight w:val="300"/>
          <w:jc w:val="center"/>
        </w:trPr>
        <w:tc>
          <w:tcPr>
            <w:tcW w:w="2001" w:type="dxa"/>
            <w:noWrap/>
            <w:hideMark/>
          </w:tcPr>
          <w:p w14:paraId="5414437D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s</w:t>
            </w:r>
          </w:p>
        </w:tc>
        <w:tc>
          <w:tcPr>
            <w:tcW w:w="1326" w:type="dxa"/>
            <w:noWrap/>
            <w:hideMark/>
          </w:tcPr>
          <w:p w14:paraId="286DF445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f</w:t>
            </w:r>
          </w:p>
        </w:tc>
        <w:tc>
          <w:tcPr>
            <w:tcW w:w="1141" w:type="dxa"/>
            <w:noWrap/>
            <w:hideMark/>
          </w:tcPr>
          <w:p w14:paraId="1D40B716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896" w:type="dxa"/>
          </w:tcPr>
          <w:p w14:paraId="0529A34F" w14:textId="09B8998B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s</w:t>
            </w:r>
          </w:p>
        </w:tc>
        <w:tc>
          <w:tcPr>
            <w:tcW w:w="1163" w:type="dxa"/>
          </w:tcPr>
          <w:p w14:paraId="5D508152" w14:textId="008082F4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f</w:t>
            </w:r>
          </w:p>
        </w:tc>
        <w:tc>
          <w:tcPr>
            <w:tcW w:w="941" w:type="dxa"/>
          </w:tcPr>
          <w:p w14:paraId="4120ABB5" w14:textId="17FEA480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A07357" w:rsidRPr="00D6059C" w14:paraId="1D6F6B06" w14:textId="110CE6E0" w:rsidTr="00A07357">
        <w:trPr>
          <w:trHeight w:val="300"/>
          <w:jc w:val="center"/>
        </w:trPr>
        <w:tc>
          <w:tcPr>
            <w:tcW w:w="2001" w:type="dxa"/>
            <w:noWrap/>
            <w:hideMark/>
          </w:tcPr>
          <w:p w14:paraId="1A8A5E8C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f</w:t>
            </w:r>
          </w:p>
        </w:tc>
        <w:tc>
          <w:tcPr>
            <w:tcW w:w="1326" w:type="dxa"/>
            <w:noWrap/>
            <w:hideMark/>
          </w:tcPr>
          <w:p w14:paraId="4959F36E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PK</w:t>
            </w:r>
          </w:p>
        </w:tc>
        <w:tc>
          <w:tcPr>
            <w:tcW w:w="1141" w:type="dxa"/>
            <w:noWrap/>
            <w:hideMark/>
          </w:tcPr>
          <w:p w14:paraId="1ADCA33F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896" w:type="dxa"/>
          </w:tcPr>
          <w:p w14:paraId="570070DA" w14:textId="5D2C88FB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f</w:t>
            </w:r>
          </w:p>
        </w:tc>
        <w:tc>
          <w:tcPr>
            <w:tcW w:w="1163" w:type="dxa"/>
          </w:tcPr>
          <w:p w14:paraId="276565E6" w14:textId="108FE3D3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PK</w:t>
            </w:r>
          </w:p>
        </w:tc>
        <w:tc>
          <w:tcPr>
            <w:tcW w:w="941" w:type="dxa"/>
          </w:tcPr>
          <w:p w14:paraId="2254AE7B" w14:textId="39AC580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A07357" w:rsidRPr="00D6059C" w14:paraId="317024BF" w14:textId="54C758E6" w:rsidTr="00A07357">
        <w:trPr>
          <w:trHeight w:val="300"/>
          <w:jc w:val="center"/>
        </w:trPr>
        <w:tc>
          <w:tcPr>
            <w:tcW w:w="2001" w:type="dxa"/>
            <w:noWrap/>
            <w:hideMark/>
          </w:tcPr>
          <w:p w14:paraId="5669956D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PK</w:t>
            </w:r>
          </w:p>
        </w:tc>
        <w:tc>
          <w:tcPr>
            <w:tcW w:w="1326" w:type="dxa"/>
            <w:noWrap/>
            <w:hideMark/>
          </w:tcPr>
          <w:p w14:paraId="2B96650B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liferation</w:t>
            </w:r>
          </w:p>
        </w:tc>
        <w:tc>
          <w:tcPr>
            <w:tcW w:w="1141" w:type="dxa"/>
            <w:noWrap/>
            <w:hideMark/>
          </w:tcPr>
          <w:p w14:paraId="43AF26CB" w14:textId="77777777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896" w:type="dxa"/>
          </w:tcPr>
          <w:p w14:paraId="11A411DA" w14:textId="7B23BE09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PK</w:t>
            </w:r>
          </w:p>
        </w:tc>
        <w:tc>
          <w:tcPr>
            <w:tcW w:w="1163" w:type="dxa"/>
          </w:tcPr>
          <w:p w14:paraId="51550931" w14:textId="64549D1D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6059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liferation</w:t>
            </w:r>
          </w:p>
        </w:tc>
        <w:tc>
          <w:tcPr>
            <w:tcW w:w="941" w:type="dxa"/>
          </w:tcPr>
          <w:p w14:paraId="767471DF" w14:textId="1EF976F4" w:rsidR="00A07357" w:rsidRPr="00D6059C" w:rsidRDefault="00A07357" w:rsidP="00A0735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bookmarkEnd w:id="7"/>
    </w:tbl>
    <w:p w14:paraId="6F3077FB" w14:textId="77777777" w:rsidR="001B4678" w:rsidRPr="00D6059C" w:rsidRDefault="001B4678" w:rsidP="001B4678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79424743" w14:textId="22A77E0D" w:rsidR="006C671F" w:rsidRPr="00D6059C" w:rsidRDefault="006C671F" w:rsidP="005D4C96">
      <w:pPr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0"/>
        <w:gridCol w:w="1524"/>
        <w:gridCol w:w="1876"/>
        <w:gridCol w:w="1273"/>
        <w:gridCol w:w="1273"/>
        <w:gridCol w:w="1273"/>
      </w:tblGrid>
      <w:tr w:rsidR="00327990" w:rsidRPr="00D6059C" w14:paraId="3C0073AA" w14:textId="77777777" w:rsidTr="00023401">
        <w:trPr>
          <w:jc w:val="center"/>
        </w:trPr>
        <w:tc>
          <w:tcPr>
            <w:tcW w:w="4470" w:type="dxa"/>
            <w:gridSpan w:val="3"/>
          </w:tcPr>
          <w:p w14:paraId="1BBCC0CF" w14:textId="70C32A99" w:rsidR="00327990" w:rsidRPr="00D6059C" w:rsidRDefault="00327990" w:rsidP="00983B1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8" w:name="_Hlk168238670"/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273" w:type="dxa"/>
          </w:tcPr>
          <w:p w14:paraId="5AD6E23E" w14:textId="77777777" w:rsidR="00327990" w:rsidRPr="00D6059C" w:rsidRDefault="00327990" w:rsidP="00983B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73" w:type="dxa"/>
          </w:tcPr>
          <w:p w14:paraId="333D856A" w14:textId="532F5B85" w:rsidR="00327990" w:rsidRPr="00D6059C" w:rsidRDefault="00327990" w:rsidP="00983B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73" w:type="dxa"/>
          </w:tcPr>
          <w:p w14:paraId="5A340088" w14:textId="77777777" w:rsidR="00327990" w:rsidRPr="00D6059C" w:rsidRDefault="00327990" w:rsidP="00983B1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327990" w:rsidRPr="00D6059C" w14:paraId="62D086B7" w14:textId="61B45418" w:rsidTr="00023401">
        <w:trPr>
          <w:jc w:val="center"/>
        </w:trPr>
        <w:tc>
          <w:tcPr>
            <w:tcW w:w="1070" w:type="dxa"/>
            <w:hideMark/>
          </w:tcPr>
          <w:p w14:paraId="7EB4D4A4" w14:textId="77777777" w:rsidR="00327990" w:rsidRPr="00D6059C" w:rsidRDefault="00327990" w:rsidP="00327990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24" w:type="dxa"/>
            <w:hideMark/>
          </w:tcPr>
          <w:p w14:paraId="7A4E88CB" w14:textId="77777777" w:rsidR="00327990" w:rsidRPr="00D6059C" w:rsidRDefault="00327990" w:rsidP="00327990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876" w:type="dxa"/>
            <w:hideMark/>
          </w:tcPr>
          <w:p w14:paraId="31E2BF45" w14:textId="77777777" w:rsidR="00327990" w:rsidRPr="00D6059C" w:rsidRDefault="00327990" w:rsidP="00327990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273" w:type="dxa"/>
          </w:tcPr>
          <w:p w14:paraId="48479C6E" w14:textId="0F578210" w:rsidR="00327990" w:rsidRPr="00D6059C" w:rsidRDefault="00327990" w:rsidP="0032799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273" w:type="dxa"/>
          </w:tcPr>
          <w:p w14:paraId="2F687318" w14:textId="51ED9012" w:rsidR="00327990" w:rsidRPr="00D6059C" w:rsidRDefault="00327990" w:rsidP="0032799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73" w:type="dxa"/>
          </w:tcPr>
          <w:p w14:paraId="777A559E" w14:textId="72284F4A" w:rsidR="00327990" w:rsidRPr="00D6059C" w:rsidRDefault="00327990" w:rsidP="0032799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327990" w:rsidRPr="00D6059C" w14:paraId="5A8E361B" w14:textId="29CAC2F5" w:rsidTr="00023401">
        <w:trPr>
          <w:jc w:val="center"/>
        </w:trPr>
        <w:tc>
          <w:tcPr>
            <w:tcW w:w="1070" w:type="dxa"/>
            <w:hideMark/>
          </w:tcPr>
          <w:p w14:paraId="74CD13B6" w14:textId="77777777" w:rsidR="00327990" w:rsidRPr="00D6059C" w:rsidRDefault="00327990" w:rsidP="00327990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524" w:type="dxa"/>
            <w:hideMark/>
          </w:tcPr>
          <w:p w14:paraId="7A7A2945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130Cas</w:t>
            </w:r>
          </w:p>
        </w:tc>
        <w:tc>
          <w:tcPr>
            <w:tcW w:w="1876" w:type="dxa"/>
            <w:hideMark/>
          </w:tcPr>
          <w:p w14:paraId="3B8E3B85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057525DC" w14:textId="21BCEC6A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273" w:type="dxa"/>
          </w:tcPr>
          <w:p w14:paraId="0530F49D" w14:textId="420CB6A3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130Cas</w:t>
            </w:r>
          </w:p>
        </w:tc>
        <w:tc>
          <w:tcPr>
            <w:tcW w:w="1273" w:type="dxa"/>
          </w:tcPr>
          <w:p w14:paraId="1128AB61" w14:textId="6412BA22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27990" w:rsidRPr="00D6059C" w14:paraId="22D4A731" w14:textId="4A9625AC" w:rsidTr="00023401">
        <w:trPr>
          <w:jc w:val="center"/>
        </w:trPr>
        <w:tc>
          <w:tcPr>
            <w:tcW w:w="1070" w:type="dxa"/>
            <w:hideMark/>
          </w:tcPr>
          <w:p w14:paraId="1CBE8D04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524" w:type="dxa"/>
            <w:hideMark/>
          </w:tcPr>
          <w:p w14:paraId="553498CF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axillin</w:t>
            </w:r>
          </w:p>
        </w:tc>
        <w:tc>
          <w:tcPr>
            <w:tcW w:w="1876" w:type="dxa"/>
            <w:hideMark/>
          </w:tcPr>
          <w:p w14:paraId="5DD72C8B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2E70DEA5" w14:textId="7CC75CE2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273" w:type="dxa"/>
          </w:tcPr>
          <w:p w14:paraId="033A14AE" w14:textId="3B7524DC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axillin</w:t>
            </w:r>
          </w:p>
        </w:tc>
        <w:tc>
          <w:tcPr>
            <w:tcW w:w="1273" w:type="dxa"/>
          </w:tcPr>
          <w:p w14:paraId="5819EB8A" w14:textId="3D7B9905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27990" w:rsidRPr="00D6059C" w14:paraId="0FD8A36A" w14:textId="45146E89" w:rsidTr="00023401">
        <w:trPr>
          <w:jc w:val="center"/>
        </w:trPr>
        <w:tc>
          <w:tcPr>
            <w:tcW w:w="1070" w:type="dxa"/>
            <w:hideMark/>
          </w:tcPr>
          <w:p w14:paraId="531EBC58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130Cas</w:t>
            </w:r>
          </w:p>
        </w:tc>
        <w:tc>
          <w:tcPr>
            <w:tcW w:w="1524" w:type="dxa"/>
            <w:hideMark/>
          </w:tcPr>
          <w:p w14:paraId="5D2C68FD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rk</w:t>
            </w:r>
            <w:proofErr w:type="spellEnd"/>
          </w:p>
        </w:tc>
        <w:tc>
          <w:tcPr>
            <w:tcW w:w="1876" w:type="dxa"/>
            <w:hideMark/>
          </w:tcPr>
          <w:p w14:paraId="0BC496C4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5C88CB83" w14:textId="1813DEA5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130Cas</w:t>
            </w:r>
          </w:p>
        </w:tc>
        <w:tc>
          <w:tcPr>
            <w:tcW w:w="1273" w:type="dxa"/>
          </w:tcPr>
          <w:p w14:paraId="3825B238" w14:textId="3D709E5E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rk</w:t>
            </w:r>
            <w:proofErr w:type="spellEnd"/>
          </w:p>
        </w:tc>
        <w:tc>
          <w:tcPr>
            <w:tcW w:w="1273" w:type="dxa"/>
          </w:tcPr>
          <w:p w14:paraId="637B4449" w14:textId="49AA3985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27990" w:rsidRPr="00D6059C" w14:paraId="682AC100" w14:textId="7AA2F880" w:rsidTr="00023401">
        <w:trPr>
          <w:jc w:val="center"/>
        </w:trPr>
        <w:tc>
          <w:tcPr>
            <w:tcW w:w="1070" w:type="dxa"/>
            <w:hideMark/>
          </w:tcPr>
          <w:p w14:paraId="0501D48E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axillin</w:t>
            </w:r>
          </w:p>
        </w:tc>
        <w:tc>
          <w:tcPr>
            <w:tcW w:w="1524" w:type="dxa"/>
            <w:hideMark/>
          </w:tcPr>
          <w:p w14:paraId="32440428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1876" w:type="dxa"/>
            <w:hideMark/>
          </w:tcPr>
          <w:p w14:paraId="766051B0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48BB02CA" w14:textId="24784D26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axillin</w:t>
            </w:r>
          </w:p>
        </w:tc>
        <w:tc>
          <w:tcPr>
            <w:tcW w:w="1273" w:type="dxa"/>
          </w:tcPr>
          <w:p w14:paraId="757C98E2" w14:textId="141A0A6C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1273" w:type="dxa"/>
          </w:tcPr>
          <w:p w14:paraId="73AE1B94" w14:textId="51D81A6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27990" w:rsidRPr="00D6059C" w14:paraId="4BD34B83" w14:textId="2A2428A1" w:rsidTr="00023401">
        <w:trPr>
          <w:jc w:val="center"/>
        </w:trPr>
        <w:tc>
          <w:tcPr>
            <w:tcW w:w="1070" w:type="dxa"/>
            <w:hideMark/>
          </w:tcPr>
          <w:p w14:paraId="4B3B04C6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rk</w:t>
            </w:r>
            <w:proofErr w:type="spellEnd"/>
          </w:p>
        </w:tc>
        <w:tc>
          <w:tcPr>
            <w:tcW w:w="1524" w:type="dxa"/>
            <w:hideMark/>
          </w:tcPr>
          <w:p w14:paraId="32330FB9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876" w:type="dxa"/>
            <w:hideMark/>
          </w:tcPr>
          <w:p w14:paraId="6BEF0658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04EC0C48" w14:textId="460E999D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rk</w:t>
            </w:r>
            <w:proofErr w:type="spellEnd"/>
          </w:p>
        </w:tc>
        <w:tc>
          <w:tcPr>
            <w:tcW w:w="1273" w:type="dxa"/>
          </w:tcPr>
          <w:p w14:paraId="21FFEE93" w14:textId="4FBC8544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273" w:type="dxa"/>
          </w:tcPr>
          <w:p w14:paraId="5A51B156" w14:textId="010AD0B6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27990" w:rsidRPr="00D6059C" w14:paraId="226F0A26" w14:textId="5D4DADB6" w:rsidTr="00023401">
        <w:trPr>
          <w:jc w:val="center"/>
        </w:trPr>
        <w:tc>
          <w:tcPr>
            <w:tcW w:w="1070" w:type="dxa"/>
            <w:hideMark/>
          </w:tcPr>
          <w:p w14:paraId="0404D003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1524" w:type="dxa"/>
            <w:hideMark/>
          </w:tcPr>
          <w:p w14:paraId="47ACBA63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876" w:type="dxa"/>
            <w:hideMark/>
          </w:tcPr>
          <w:p w14:paraId="487743C0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739AEDFF" w14:textId="0E516BBB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1273" w:type="dxa"/>
          </w:tcPr>
          <w:p w14:paraId="080B6F5F" w14:textId="649E993B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273" w:type="dxa"/>
          </w:tcPr>
          <w:p w14:paraId="6DE4E30F" w14:textId="63C6683C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27990" w:rsidRPr="00D6059C" w14:paraId="6A7DF448" w14:textId="3DD50AE9" w:rsidTr="00023401">
        <w:trPr>
          <w:jc w:val="center"/>
        </w:trPr>
        <w:tc>
          <w:tcPr>
            <w:tcW w:w="1070" w:type="dxa"/>
            <w:hideMark/>
          </w:tcPr>
          <w:p w14:paraId="18E50EC7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524" w:type="dxa"/>
            <w:hideMark/>
          </w:tcPr>
          <w:p w14:paraId="267499E6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tegrin-mediated Cell Motility</w:t>
            </w:r>
          </w:p>
        </w:tc>
        <w:tc>
          <w:tcPr>
            <w:tcW w:w="1876" w:type="dxa"/>
            <w:hideMark/>
          </w:tcPr>
          <w:p w14:paraId="6240C978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461E464E" w14:textId="33696465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273" w:type="dxa"/>
          </w:tcPr>
          <w:p w14:paraId="7763DFEC" w14:textId="632AAFE1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tegrin-mediated Cell Motility</w:t>
            </w:r>
          </w:p>
        </w:tc>
        <w:tc>
          <w:tcPr>
            <w:tcW w:w="1273" w:type="dxa"/>
          </w:tcPr>
          <w:p w14:paraId="0929A044" w14:textId="6A79C931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27990" w:rsidRPr="00D6059C" w14:paraId="101E4A5E" w14:textId="1FC1F795" w:rsidTr="00023401">
        <w:trPr>
          <w:jc w:val="center"/>
        </w:trPr>
        <w:tc>
          <w:tcPr>
            <w:tcW w:w="1070" w:type="dxa"/>
            <w:hideMark/>
          </w:tcPr>
          <w:p w14:paraId="7D115960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524" w:type="dxa"/>
            <w:hideMark/>
          </w:tcPr>
          <w:p w14:paraId="1D9EB54F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N-Cadherin Adhesion</w:t>
            </w:r>
          </w:p>
        </w:tc>
        <w:tc>
          <w:tcPr>
            <w:tcW w:w="1876" w:type="dxa"/>
            <w:hideMark/>
          </w:tcPr>
          <w:p w14:paraId="6C9E4DDF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12B772BB" w14:textId="77AA3C8D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273" w:type="dxa"/>
          </w:tcPr>
          <w:p w14:paraId="4B095085" w14:textId="58E1EA0D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N-Cadherin Adhesion</w:t>
            </w:r>
          </w:p>
        </w:tc>
        <w:tc>
          <w:tcPr>
            <w:tcW w:w="1273" w:type="dxa"/>
          </w:tcPr>
          <w:p w14:paraId="6A2EB38E" w14:textId="5EC548B8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27990" w:rsidRPr="00D6059C" w14:paraId="65B26271" w14:textId="40693A11" w:rsidTr="00023401">
        <w:trPr>
          <w:jc w:val="center"/>
        </w:trPr>
        <w:tc>
          <w:tcPr>
            <w:tcW w:w="1070" w:type="dxa"/>
            <w:hideMark/>
          </w:tcPr>
          <w:p w14:paraId="7517B06B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N-Cadherin</w:t>
            </w:r>
          </w:p>
        </w:tc>
        <w:tc>
          <w:tcPr>
            <w:tcW w:w="1524" w:type="dxa"/>
            <w:hideMark/>
          </w:tcPr>
          <w:p w14:paraId="28D7E286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N-Cadherin Adhesion</w:t>
            </w:r>
          </w:p>
        </w:tc>
        <w:tc>
          <w:tcPr>
            <w:tcW w:w="1876" w:type="dxa"/>
            <w:hideMark/>
          </w:tcPr>
          <w:p w14:paraId="7D19E6A6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2E6AA2DD" w14:textId="6DDCE63D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N-Cadherin</w:t>
            </w:r>
          </w:p>
        </w:tc>
        <w:tc>
          <w:tcPr>
            <w:tcW w:w="1273" w:type="dxa"/>
          </w:tcPr>
          <w:p w14:paraId="7899EEB3" w14:textId="290DC18A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N-Cadherin Adhesion</w:t>
            </w:r>
          </w:p>
        </w:tc>
        <w:tc>
          <w:tcPr>
            <w:tcW w:w="1273" w:type="dxa"/>
          </w:tcPr>
          <w:p w14:paraId="2A2A3607" w14:textId="2650D256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27990" w:rsidRPr="00D6059C" w14:paraId="0E2802D5" w14:textId="6800B543" w:rsidTr="00023401">
        <w:trPr>
          <w:jc w:val="center"/>
        </w:trPr>
        <w:tc>
          <w:tcPr>
            <w:tcW w:w="1070" w:type="dxa"/>
            <w:hideMark/>
          </w:tcPr>
          <w:p w14:paraId="077777E0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Fak (pY861)</w:t>
            </w:r>
          </w:p>
        </w:tc>
        <w:tc>
          <w:tcPr>
            <w:tcW w:w="1524" w:type="dxa"/>
            <w:hideMark/>
          </w:tcPr>
          <w:p w14:paraId="0D3E724B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876" w:type="dxa"/>
            <w:hideMark/>
          </w:tcPr>
          <w:p w14:paraId="2FB35747" w14:textId="77777777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73" w:type="dxa"/>
          </w:tcPr>
          <w:p w14:paraId="0DF971C5" w14:textId="0FC6843B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Fak (pY861)</w:t>
            </w:r>
          </w:p>
        </w:tc>
        <w:tc>
          <w:tcPr>
            <w:tcW w:w="1273" w:type="dxa"/>
          </w:tcPr>
          <w:p w14:paraId="424FC0BB" w14:textId="152C2729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273" w:type="dxa"/>
          </w:tcPr>
          <w:p w14:paraId="6D0E2B30" w14:textId="734EBDEF" w:rsidR="00327990" w:rsidRPr="00D6059C" w:rsidRDefault="00327990" w:rsidP="003279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bookmarkEnd w:id="8"/>
    </w:tbl>
    <w:p w14:paraId="283B872E" w14:textId="77777777" w:rsidR="00F81C12" w:rsidRPr="00D6059C" w:rsidRDefault="00F81C12" w:rsidP="00A617A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731F340" w14:textId="77777777" w:rsidR="00F81C12" w:rsidRPr="00D6059C" w:rsidRDefault="00F81C12" w:rsidP="006C671F"/>
    <w:p w14:paraId="7CA9B4D4" w14:textId="162B7AFD" w:rsidR="006C671F" w:rsidRPr="00D6059C" w:rsidRDefault="006C671F" w:rsidP="006C671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62"/>
        <w:gridCol w:w="1584"/>
        <w:gridCol w:w="1526"/>
        <w:gridCol w:w="1421"/>
        <w:gridCol w:w="1421"/>
        <w:gridCol w:w="1421"/>
      </w:tblGrid>
      <w:tr w:rsidR="002717BA" w:rsidRPr="00D6059C" w14:paraId="266465B3" w14:textId="77777777" w:rsidTr="0026626F">
        <w:trPr>
          <w:jc w:val="center"/>
        </w:trPr>
        <w:tc>
          <w:tcPr>
            <w:tcW w:w="4072" w:type="dxa"/>
            <w:gridSpan w:val="3"/>
          </w:tcPr>
          <w:p w14:paraId="53B3C46F" w14:textId="205195AA" w:rsidR="002717BA" w:rsidRPr="00D6059C" w:rsidRDefault="002717BA" w:rsidP="006C671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9" w:name="_Hlk168238692"/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421" w:type="dxa"/>
          </w:tcPr>
          <w:p w14:paraId="74D0AF1B" w14:textId="77777777" w:rsidR="002717BA" w:rsidRPr="00D6059C" w:rsidRDefault="002717BA" w:rsidP="006C671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21" w:type="dxa"/>
          </w:tcPr>
          <w:p w14:paraId="3283C811" w14:textId="0BE1E9BD" w:rsidR="002717BA" w:rsidRPr="00D6059C" w:rsidRDefault="002717BA" w:rsidP="006C671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21" w:type="dxa"/>
          </w:tcPr>
          <w:p w14:paraId="049F03AE" w14:textId="77777777" w:rsidR="002717BA" w:rsidRPr="00D6059C" w:rsidRDefault="002717BA" w:rsidP="006C671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717BA" w:rsidRPr="00D6059C" w14:paraId="0DA33D3F" w14:textId="2E7B07EE" w:rsidTr="0026626F">
        <w:trPr>
          <w:jc w:val="center"/>
        </w:trPr>
        <w:tc>
          <w:tcPr>
            <w:tcW w:w="962" w:type="dxa"/>
            <w:hideMark/>
          </w:tcPr>
          <w:p w14:paraId="158B1524" w14:textId="77777777" w:rsidR="002717BA" w:rsidRPr="00D6059C" w:rsidRDefault="002717BA" w:rsidP="002717BA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84" w:type="dxa"/>
            <w:hideMark/>
          </w:tcPr>
          <w:p w14:paraId="13B6BDC1" w14:textId="77777777" w:rsidR="002717BA" w:rsidRPr="00D6059C" w:rsidRDefault="002717BA" w:rsidP="002717BA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526" w:type="dxa"/>
            <w:hideMark/>
          </w:tcPr>
          <w:p w14:paraId="649A4703" w14:textId="77777777" w:rsidR="002717BA" w:rsidRPr="00D6059C" w:rsidRDefault="002717BA" w:rsidP="002717BA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421" w:type="dxa"/>
          </w:tcPr>
          <w:p w14:paraId="7EFE1BB7" w14:textId="2DC9925C" w:rsidR="002717BA" w:rsidRPr="00D6059C" w:rsidRDefault="002717BA" w:rsidP="002717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421" w:type="dxa"/>
          </w:tcPr>
          <w:p w14:paraId="5FBE7D6E" w14:textId="188B25F5" w:rsidR="002717BA" w:rsidRPr="00D6059C" w:rsidRDefault="002717BA" w:rsidP="002717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421" w:type="dxa"/>
          </w:tcPr>
          <w:p w14:paraId="7D743CA8" w14:textId="50435D07" w:rsidR="002717BA" w:rsidRPr="00D6059C" w:rsidRDefault="002717BA" w:rsidP="002717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2717BA" w:rsidRPr="00D6059C" w14:paraId="0ABE8FEA" w14:textId="27A97F71" w:rsidTr="0026626F">
        <w:trPr>
          <w:jc w:val="center"/>
        </w:trPr>
        <w:tc>
          <w:tcPr>
            <w:tcW w:w="962" w:type="dxa"/>
            <w:hideMark/>
          </w:tcPr>
          <w:p w14:paraId="4A7156BA" w14:textId="77777777" w:rsidR="002717BA" w:rsidRPr="00D6059C" w:rsidRDefault="002717BA" w:rsidP="002717BA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gonist</w:t>
            </w:r>
          </w:p>
        </w:tc>
        <w:tc>
          <w:tcPr>
            <w:tcW w:w="1584" w:type="dxa"/>
            <w:hideMark/>
          </w:tcPr>
          <w:p w14:paraId="79190A4A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β1-AR</w:t>
            </w:r>
          </w:p>
        </w:tc>
        <w:tc>
          <w:tcPr>
            <w:tcW w:w="1526" w:type="dxa"/>
            <w:hideMark/>
          </w:tcPr>
          <w:p w14:paraId="50ACA83A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382A20D2" w14:textId="2D3BDDCE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gonist</w:t>
            </w:r>
          </w:p>
        </w:tc>
        <w:tc>
          <w:tcPr>
            <w:tcW w:w="1421" w:type="dxa"/>
          </w:tcPr>
          <w:p w14:paraId="26659E79" w14:textId="0D298210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β1-AR</w:t>
            </w:r>
          </w:p>
        </w:tc>
        <w:tc>
          <w:tcPr>
            <w:tcW w:w="1421" w:type="dxa"/>
          </w:tcPr>
          <w:p w14:paraId="4C95F57B" w14:textId="29E3EA1C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717BA" w:rsidRPr="00D6059C" w14:paraId="33845729" w14:textId="22D4142E" w:rsidTr="0026626F">
        <w:trPr>
          <w:jc w:val="center"/>
        </w:trPr>
        <w:tc>
          <w:tcPr>
            <w:tcW w:w="962" w:type="dxa"/>
            <w:hideMark/>
          </w:tcPr>
          <w:p w14:paraId="4BA3CB7D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gonist</w:t>
            </w:r>
          </w:p>
        </w:tc>
        <w:tc>
          <w:tcPr>
            <w:tcW w:w="1584" w:type="dxa"/>
            <w:hideMark/>
          </w:tcPr>
          <w:p w14:paraId="65C25F30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β2-AR</w:t>
            </w:r>
          </w:p>
        </w:tc>
        <w:tc>
          <w:tcPr>
            <w:tcW w:w="1526" w:type="dxa"/>
            <w:hideMark/>
          </w:tcPr>
          <w:p w14:paraId="6CCA9A0A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279AFFE3" w14:textId="0C6F534B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gonist</w:t>
            </w:r>
          </w:p>
        </w:tc>
        <w:tc>
          <w:tcPr>
            <w:tcW w:w="1421" w:type="dxa"/>
          </w:tcPr>
          <w:p w14:paraId="6B58E1B0" w14:textId="5FF093F9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β2-AR</w:t>
            </w:r>
          </w:p>
        </w:tc>
        <w:tc>
          <w:tcPr>
            <w:tcW w:w="1421" w:type="dxa"/>
          </w:tcPr>
          <w:p w14:paraId="6640D4B1" w14:textId="2798FD3B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717BA" w:rsidRPr="00D6059C" w14:paraId="7AA8E8FD" w14:textId="6798B455" w:rsidTr="0026626F">
        <w:trPr>
          <w:jc w:val="center"/>
        </w:trPr>
        <w:tc>
          <w:tcPr>
            <w:tcW w:w="962" w:type="dxa"/>
            <w:hideMark/>
          </w:tcPr>
          <w:p w14:paraId="77109E87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β1-AR</w:t>
            </w:r>
          </w:p>
        </w:tc>
        <w:tc>
          <w:tcPr>
            <w:tcW w:w="1584" w:type="dxa"/>
            <w:hideMark/>
          </w:tcPr>
          <w:p w14:paraId="539E8AB1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Gs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α</w:t>
            </w:r>
          </w:p>
        </w:tc>
        <w:tc>
          <w:tcPr>
            <w:tcW w:w="1526" w:type="dxa"/>
            <w:hideMark/>
          </w:tcPr>
          <w:p w14:paraId="043B86A4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1B3D0BD0" w14:textId="2B69AC0C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β1-AR</w:t>
            </w:r>
          </w:p>
        </w:tc>
        <w:tc>
          <w:tcPr>
            <w:tcW w:w="1421" w:type="dxa"/>
          </w:tcPr>
          <w:p w14:paraId="6E089B70" w14:textId="07E26884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Gs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α</w:t>
            </w:r>
          </w:p>
        </w:tc>
        <w:tc>
          <w:tcPr>
            <w:tcW w:w="1421" w:type="dxa"/>
          </w:tcPr>
          <w:p w14:paraId="1C473803" w14:textId="333777BB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717BA" w:rsidRPr="00D6059C" w14:paraId="7ABBF89B" w14:textId="07FCF4BD" w:rsidTr="0026626F">
        <w:trPr>
          <w:jc w:val="center"/>
        </w:trPr>
        <w:tc>
          <w:tcPr>
            <w:tcW w:w="962" w:type="dxa"/>
            <w:hideMark/>
          </w:tcPr>
          <w:p w14:paraId="3CFF2094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β2-AR</w:t>
            </w:r>
          </w:p>
        </w:tc>
        <w:tc>
          <w:tcPr>
            <w:tcW w:w="1584" w:type="dxa"/>
            <w:hideMark/>
          </w:tcPr>
          <w:p w14:paraId="2291B28C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Gs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α</w:t>
            </w:r>
          </w:p>
        </w:tc>
        <w:tc>
          <w:tcPr>
            <w:tcW w:w="1526" w:type="dxa"/>
            <w:hideMark/>
          </w:tcPr>
          <w:p w14:paraId="4A7B6419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6D911E91" w14:textId="13D04A7A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β2-AR</w:t>
            </w:r>
          </w:p>
        </w:tc>
        <w:tc>
          <w:tcPr>
            <w:tcW w:w="1421" w:type="dxa"/>
          </w:tcPr>
          <w:p w14:paraId="5359DF33" w14:textId="190E95F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Gs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α</w:t>
            </w:r>
          </w:p>
        </w:tc>
        <w:tc>
          <w:tcPr>
            <w:tcW w:w="1421" w:type="dxa"/>
          </w:tcPr>
          <w:p w14:paraId="6ACF2B82" w14:textId="71F91CB8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717BA" w:rsidRPr="00D6059C" w14:paraId="0A23C0B8" w14:textId="2CAFD2D2" w:rsidTr="0026626F">
        <w:trPr>
          <w:jc w:val="center"/>
        </w:trPr>
        <w:tc>
          <w:tcPr>
            <w:tcW w:w="962" w:type="dxa"/>
            <w:hideMark/>
          </w:tcPr>
          <w:p w14:paraId="183D573C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Gs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α</w:t>
            </w:r>
          </w:p>
        </w:tc>
        <w:tc>
          <w:tcPr>
            <w:tcW w:w="1584" w:type="dxa"/>
            <w:hideMark/>
          </w:tcPr>
          <w:p w14:paraId="04485545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denylyl cyclase</w:t>
            </w:r>
          </w:p>
        </w:tc>
        <w:tc>
          <w:tcPr>
            <w:tcW w:w="1526" w:type="dxa"/>
            <w:hideMark/>
          </w:tcPr>
          <w:p w14:paraId="65FBDB95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0874BC0A" w14:textId="5F9BEFCF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Gs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α</w:t>
            </w:r>
          </w:p>
        </w:tc>
        <w:tc>
          <w:tcPr>
            <w:tcW w:w="1421" w:type="dxa"/>
          </w:tcPr>
          <w:p w14:paraId="0167A993" w14:textId="7EFFBB0B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denylyl cyclase</w:t>
            </w:r>
          </w:p>
        </w:tc>
        <w:tc>
          <w:tcPr>
            <w:tcW w:w="1421" w:type="dxa"/>
          </w:tcPr>
          <w:p w14:paraId="102AF5C3" w14:textId="125114D4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717BA" w:rsidRPr="00D6059C" w14:paraId="6EF36D9D" w14:textId="0BCCD667" w:rsidTr="0026626F">
        <w:trPr>
          <w:jc w:val="center"/>
        </w:trPr>
        <w:tc>
          <w:tcPr>
            <w:tcW w:w="962" w:type="dxa"/>
            <w:hideMark/>
          </w:tcPr>
          <w:p w14:paraId="18A5014D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denylyl cyclase</w:t>
            </w:r>
          </w:p>
        </w:tc>
        <w:tc>
          <w:tcPr>
            <w:tcW w:w="1584" w:type="dxa"/>
            <w:hideMark/>
          </w:tcPr>
          <w:p w14:paraId="0D2FB221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526" w:type="dxa"/>
            <w:hideMark/>
          </w:tcPr>
          <w:p w14:paraId="79D15694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37619A80" w14:textId="33B78C82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denylyl cyclase</w:t>
            </w:r>
          </w:p>
        </w:tc>
        <w:tc>
          <w:tcPr>
            <w:tcW w:w="1421" w:type="dxa"/>
          </w:tcPr>
          <w:p w14:paraId="01D54F76" w14:textId="52473D78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421" w:type="dxa"/>
          </w:tcPr>
          <w:p w14:paraId="0D658919" w14:textId="3CDD46F2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717BA" w:rsidRPr="00D6059C" w14:paraId="63E57860" w14:textId="5C96DAC3" w:rsidTr="0026626F">
        <w:trPr>
          <w:jc w:val="center"/>
        </w:trPr>
        <w:tc>
          <w:tcPr>
            <w:tcW w:w="962" w:type="dxa"/>
            <w:hideMark/>
          </w:tcPr>
          <w:p w14:paraId="0BC11800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584" w:type="dxa"/>
            <w:hideMark/>
          </w:tcPr>
          <w:p w14:paraId="09C26423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526" w:type="dxa"/>
            <w:hideMark/>
          </w:tcPr>
          <w:p w14:paraId="018845AC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53957AF8" w14:textId="120E0FF8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421" w:type="dxa"/>
          </w:tcPr>
          <w:p w14:paraId="4050C9E1" w14:textId="23D70F72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421" w:type="dxa"/>
          </w:tcPr>
          <w:p w14:paraId="05572D15" w14:textId="5BE796D0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717BA" w:rsidRPr="00D6059C" w14:paraId="6FAE2108" w14:textId="55352A0A" w:rsidTr="0026626F">
        <w:trPr>
          <w:jc w:val="center"/>
        </w:trPr>
        <w:tc>
          <w:tcPr>
            <w:tcW w:w="962" w:type="dxa"/>
            <w:hideMark/>
          </w:tcPr>
          <w:p w14:paraId="7547F11C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584" w:type="dxa"/>
            <w:hideMark/>
          </w:tcPr>
          <w:p w14:paraId="63F9BC9A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Troponin I-P</w:t>
            </w:r>
          </w:p>
        </w:tc>
        <w:tc>
          <w:tcPr>
            <w:tcW w:w="1526" w:type="dxa"/>
            <w:hideMark/>
          </w:tcPr>
          <w:p w14:paraId="7EC53C7A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39E61516" w14:textId="0C783B38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421" w:type="dxa"/>
          </w:tcPr>
          <w:p w14:paraId="2AB9226E" w14:textId="27152DE0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Troponin I-P</w:t>
            </w:r>
          </w:p>
        </w:tc>
        <w:tc>
          <w:tcPr>
            <w:tcW w:w="1421" w:type="dxa"/>
          </w:tcPr>
          <w:p w14:paraId="28637F6C" w14:textId="2987D81D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17BA" w:rsidRPr="00D6059C" w14:paraId="03408305" w14:textId="3808A402" w:rsidTr="0026626F">
        <w:trPr>
          <w:jc w:val="center"/>
        </w:trPr>
        <w:tc>
          <w:tcPr>
            <w:tcW w:w="962" w:type="dxa"/>
            <w:hideMark/>
          </w:tcPr>
          <w:p w14:paraId="063634E8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584" w:type="dxa"/>
            <w:hideMark/>
          </w:tcPr>
          <w:p w14:paraId="68986BA4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yR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-P</w:t>
            </w:r>
          </w:p>
        </w:tc>
        <w:tc>
          <w:tcPr>
            <w:tcW w:w="1526" w:type="dxa"/>
            <w:hideMark/>
          </w:tcPr>
          <w:p w14:paraId="3A6657BB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1B3016B4" w14:textId="728DB53A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421" w:type="dxa"/>
          </w:tcPr>
          <w:p w14:paraId="4CA644C3" w14:textId="42067D13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yR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-P</w:t>
            </w:r>
          </w:p>
        </w:tc>
        <w:tc>
          <w:tcPr>
            <w:tcW w:w="1421" w:type="dxa"/>
          </w:tcPr>
          <w:p w14:paraId="07E5CD0B" w14:textId="11E05BC5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717BA" w:rsidRPr="00D6059C" w14:paraId="61AD373B" w14:textId="5BFDA03F" w:rsidTr="0026626F">
        <w:trPr>
          <w:jc w:val="center"/>
        </w:trPr>
        <w:tc>
          <w:tcPr>
            <w:tcW w:w="962" w:type="dxa"/>
            <w:hideMark/>
          </w:tcPr>
          <w:p w14:paraId="5CEF0160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584" w:type="dxa"/>
            <w:hideMark/>
          </w:tcPr>
          <w:p w14:paraId="5814A04F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LB-P</w:t>
            </w:r>
          </w:p>
        </w:tc>
        <w:tc>
          <w:tcPr>
            <w:tcW w:w="1526" w:type="dxa"/>
            <w:hideMark/>
          </w:tcPr>
          <w:p w14:paraId="2A56DEC7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3DD024CB" w14:textId="0DF91FDE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421" w:type="dxa"/>
          </w:tcPr>
          <w:p w14:paraId="53C3D6AD" w14:textId="51C95B0A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LB-P</w:t>
            </w:r>
          </w:p>
        </w:tc>
        <w:tc>
          <w:tcPr>
            <w:tcW w:w="1421" w:type="dxa"/>
          </w:tcPr>
          <w:p w14:paraId="324E626B" w14:textId="35B0F9C6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717BA" w:rsidRPr="00D6059C" w14:paraId="549204FC" w14:textId="4C6DC1AD" w:rsidTr="0026626F">
        <w:trPr>
          <w:jc w:val="center"/>
        </w:trPr>
        <w:tc>
          <w:tcPr>
            <w:tcW w:w="962" w:type="dxa"/>
            <w:hideMark/>
          </w:tcPr>
          <w:p w14:paraId="4D2CC273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584" w:type="dxa"/>
            <w:hideMark/>
          </w:tcPr>
          <w:p w14:paraId="492CA4D2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PLA2</w:t>
            </w:r>
          </w:p>
        </w:tc>
        <w:tc>
          <w:tcPr>
            <w:tcW w:w="1526" w:type="dxa"/>
            <w:hideMark/>
          </w:tcPr>
          <w:p w14:paraId="50BBED78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660C6569" w14:textId="34B671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421" w:type="dxa"/>
          </w:tcPr>
          <w:p w14:paraId="7C858136" w14:textId="64768BC1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PLA2</w:t>
            </w:r>
          </w:p>
        </w:tc>
        <w:tc>
          <w:tcPr>
            <w:tcW w:w="1421" w:type="dxa"/>
          </w:tcPr>
          <w:p w14:paraId="6D4A4055" w14:textId="5B7A8CDA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17BA" w:rsidRPr="00D6059C" w14:paraId="1AE3E5E4" w14:textId="7E21685B" w:rsidTr="0026626F">
        <w:trPr>
          <w:jc w:val="center"/>
        </w:trPr>
        <w:tc>
          <w:tcPr>
            <w:tcW w:w="962" w:type="dxa"/>
            <w:hideMark/>
          </w:tcPr>
          <w:p w14:paraId="00D62313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Troponin I-P</w:t>
            </w:r>
          </w:p>
        </w:tc>
        <w:tc>
          <w:tcPr>
            <w:tcW w:w="1584" w:type="dxa"/>
            <w:hideMark/>
          </w:tcPr>
          <w:p w14:paraId="320C361E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526" w:type="dxa"/>
            <w:hideMark/>
          </w:tcPr>
          <w:p w14:paraId="1984E8CE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6F440437" w14:textId="32DC664C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Troponin I-P</w:t>
            </w:r>
          </w:p>
        </w:tc>
        <w:tc>
          <w:tcPr>
            <w:tcW w:w="1421" w:type="dxa"/>
          </w:tcPr>
          <w:p w14:paraId="1D281F52" w14:textId="4C4D3CC3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421" w:type="dxa"/>
          </w:tcPr>
          <w:p w14:paraId="0135257F" w14:textId="5D1C82FF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717BA" w:rsidRPr="00D6059C" w14:paraId="3341B485" w14:textId="10DCAAE4" w:rsidTr="0026626F">
        <w:trPr>
          <w:jc w:val="center"/>
        </w:trPr>
        <w:tc>
          <w:tcPr>
            <w:tcW w:w="962" w:type="dxa"/>
            <w:hideMark/>
          </w:tcPr>
          <w:p w14:paraId="33F71CC1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yR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-P</w:t>
            </w:r>
          </w:p>
        </w:tc>
        <w:tc>
          <w:tcPr>
            <w:tcW w:w="1584" w:type="dxa"/>
            <w:hideMark/>
          </w:tcPr>
          <w:p w14:paraId="2A16EDCC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526" w:type="dxa"/>
            <w:hideMark/>
          </w:tcPr>
          <w:p w14:paraId="4CAD667D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3BAEDEA2" w14:textId="4A20E5CC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yR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-P</w:t>
            </w:r>
          </w:p>
        </w:tc>
        <w:tc>
          <w:tcPr>
            <w:tcW w:w="1421" w:type="dxa"/>
          </w:tcPr>
          <w:p w14:paraId="2C06753E" w14:textId="43FD251B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421" w:type="dxa"/>
          </w:tcPr>
          <w:p w14:paraId="0B1B2578" w14:textId="22A738AF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717BA" w:rsidRPr="00D6059C" w14:paraId="1FC7F846" w14:textId="4F82F756" w:rsidTr="0026626F">
        <w:trPr>
          <w:jc w:val="center"/>
        </w:trPr>
        <w:tc>
          <w:tcPr>
            <w:tcW w:w="962" w:type="dxa"/>
            <w:hideMark/>
          </w:tcPr>
          <w:p w14:paraId="7AB73212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LB-P</w:t>
            </w:r>
          </w:p>
        </w:tc>
        <w:tc>
          <w:tcPr>
            <w:tcW w:w="1584" w:type="dxa"/>
            <w:hideMark/>
          </w:tcPr>
          <w:p w14:paraId="6108E1FC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526" w:type="dxa"/>
            <w:hideMark/>
          </w:tcPr>
          <w:p w14:paraId="2CD26DB8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090A973C" w14:textId="61854842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PLB-P</w:t>
            </w:r>
          </w:p>
        </w:tc>
        <w:tc>
          <w:tcPr>
            <w:tcW w:w="1421" w:type="dxa"/>
          </w:tcPr>
          <w:p w14:paraId="4F577109" w14:textId="0788B835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421" w:type="dxa"/>
          </w:tcPr>
          <w:p w14:paraId="4E3FCF95" w14:textId="077A6981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17BA" w:rsidRPr="00D6059C" w14:paraId="5FD3C484" w14:textId="444CE333" w:rsidTr="0026626F">
        <w:trPr>
          <w:jc w:val="center"/>
        </w:trPr>
        <w:tc>
          <w:tcPr>
            <w:tcW w:w="962" w:type="dxa"/>
            <w:hideMark/>
          </w:tcPr>
          <w:p w14:paraId="558C5365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PLA2</w:t>
            </w:r>
          </w:p>
        </w:tc>
        <w:tc>
          <w:tcPr>
            <w:tcW w:w="1584" w:type="dxa"/>
            <w:hideMark/>
          </w:tcPr>
          <w:p w14:paraId="03682BDA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educed cardiac contractility</w:t>
            </w:r>
          </w:p>
        </w:tc>
        <w:tc>
          <w:tcPr>
            <w:tcW w:w="1526" w:type="dxa"/>
            <w:hideMark/>
          </w:tcPr>
          <w:p w14:paraId="4E66FBB9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3905704E" w14:textId="230F75EA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PLA2</w:t>
            </w:r>
          </w:p>
        </w:tc>
        <w:tc>
          <w:tcPr>
            <w:tcW w:w="1421" w:type="dxa"/>
          </w:tcPr>
          <w:p w14:paraId="7136DC1B" w14:textId="232B4F60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educed cardiac contractility</w:t>
            </w:r>
          </w:p>
        </w:tc>
        <w:tc>
          <w:tcPr>
            <w:tcW w:w="1421" w:type="dxa"/>
          </w:tcPr>
          <w:p w14:paraId="54093413" w14:textId="7E2E3953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717BA" w:rsidRPr="00D6059C" w14:paraId="518451AC" w14:textId="4D1C7331" w:rsidTr="0026626F">
        <w:trPr>
          <w:jc w:val="center"/>
        </w:trPr>
        <w:tc>
          <w:tcPr>
            <w:tcW w:w="962" w:type="dxa"/>
            <w:hideMark/>
          </w:tcPr>
          <w:p w14:paraId="5A26F3C3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584" w:type="dxa"/>
            <w:hideMark/>
          </w:tcPr>
          <w:p w14:paraId="23626AB1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L-type Ca2+ channel</w:t>
            </w:r>
          </w:p>
        </w:tc>
        <w:tc>
          <w:tcPr>
            <w:tcW w:w="1526" w:type="dxa"/>
            <w:hideMark/>
          </w:tcPr>
          <w:p w14:paraId="11A3BC87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1D5E544F" w14:textId="4F90E6A6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421" w:type="dxa"/>
          </w:tcPr>
          <w:p w14:paraId="0ECFC3BF" w14:textId="04ED40CE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L-type Ca2+ channel</w:t>
            </w:r>
          </w:p>
        </w:tc>
        <w:tc>
          <w:tcPr>
            <w:tcW w:w="1421" w:type="dxa"/>
          </w:tcPr>
          <w:p w14:paraId="0BD4049E" w14:textId="62D64F08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717BA" w:rsidRPr="00D6059C" w14:paraId="6C178D4C" w14:textId="30858159" w:rsidTr="0026626F">
        <w:trPr>
          <w:jc w:val="center"/>
        </w:trPr>
        <w:tc>
          <w:tcPr>
            <w:tcW w:w="962" w:type="dxa"/>
            <w:hideMark/>
          </w:tcPr>
          <w:p w14:paraId="5C3E0A06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Giβ</w:t>
            </w:r>
          </w:p>
        </w:tc>
        <w:tc>
          <w:tcPr>
            <w:tcW w:w="1584" w:type="dxa"/>
            <w:hideMark/>
          </w:tcPr>
          <w:p w14:paraId="53138084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526" w:type="dxa"/>
            <w:hideMark/>
          </w:tcPr>
          <w:p w14:paraId="2E3616DB" w14:textId="77777777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421" w:type="dxa"/>
          </w:tcPr>
          <w:p w14:paraId="4163A2D2" w14:textId="1CDBD1CA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Giβ</w:t>
            </w:r>
          </w:p>
        </w:tc>
        <w:tc>
          <w:tcPr>
            <w:tcW w:w="1421" w:type="dxa"/>
          </w:tcPr>
          <w:p w14:paraId="44A56A72" w14:textId="3E74D874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421" w:type="dxa"/>
          </w:tcPr>
          <w:p w14:paraId="23AAFC4F" w14:textId="52A2C36A" w:rsidR="002717BA" w:rsidRPr="00D6059C" w:rsidRDefault="002717BA" w:rsidP="002717B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9"/>
    </w:tbl>
    <w:p w14:paraId="28B696D5" w14:textId="217343EB" w:rsidR="00F81C12" w:rsidRPr="00D6059C" w:rsidRDefault="00F81C12" w:rsidP="00F81C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8E81B89" w14:textId="77777777" w:rsidR="00E01FC6" w:rsidRPr="00D6059C" w:rsidRDefault="00E01FC6" w:rsidP="00E01FC6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74D4F78C" w14:textId="2EFFD1A4" w:rsidR="001C1090" w:rsidRPr="00D6059C" w:rsidRDefault="001C1090" w:rsidP="001C1090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72"/>
        <w:gridCol w:w="1269"/>
        <w:gridCol w:w="1261"/>
        <w:gridCol w:w="1387"/>
        <w:gridCol w:w="1387"/>
        <w:gridCol w:w="1387"/>
      </w:tblGrid>
      <w:tr w:rsidR="00E01FC6" w:rsidRPr="00D6059C" w14:paraId="0787B4CC" w14:textId="77777777" w:rsidTr="00E62C97">
        <w:trPr>
          <w:jc w:val="center"/>
        </w:trPr>
        <w:tc>
          <w:tcPr>
            <w:tcW w:w="3802" w:type="dxa"/>
            <w:gridSpan w:val="3"/>
          </w:tcPr>
          <w:p w14:paraId="75A22E0C" w14:textId="26A6BCAE" w:rsidR="00E01FC6" w:rsidRPr="00D6059C" w:rsidRDefault="00E01FC6" w:rsidP="001C1090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bookmarkStart w:id="10" w:name="_Hlk168238705"/>
            <w:r w:rsidRPr="00D6059C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Ground truth </w:t>
            </w:r>
          </w:p>
        </w:tc>
        <w:tc>
          <w:tcPr>
            <w:tcW w:w="1387" w:type="dxa"/>
          </w:tcPr>
          <w:p w14:paraId="35CC412F" w14:textId="77777777" w:rsidR="00E01FC6" w:rsidRPr="00D6059C" w:rsidRDefault="00E01FC6" w:rsidP="001C1090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387" w:type="dxa"/>
          </w:tcPr>
          <w:p w14:paraId="69CD84A8" w14:textId="4BB9E67E" w:rsidR="00E01FC6" w:rsidRPr="00D6059C" w:rsidRDefault="00E01FC6" w:rsidP="001C1090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387" w:type="dxa"/>
          </w:tcPr>
          <w:p w14:paraId="0C671C71" w14:textId="77777777" w:rsidR="00E01FC6" w:rsidRPr="00D6059C" w:rsidRDefault="00E01FC6" w:rsidP="00781ED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E01FC6" w:rsidRPr="00D6059C" w14:paraId="62D19B6F" w14:textId="025460C9" w:rsidTr="00E62C97">
        <w:trPr>
          <w:jc w:val="center"/>
        </w:trPr>
        <w:tc>
          <w:tcPr>
            <w:tcW w:w="1272" w:type="dxa"/>
            <w:hideMark/>
          </w:tcPr>
          <w:p w14:paraId="2929A13C" w14:textId="77777777" w:rsidR="00E01FC6" w:rsidRPr="00D6059C" w:rsidRDefault="00E01FC6" w:rsidP="00E01FC6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lastRenderedPageBreak/>
              <w:t>Starter (gene1)</w:t>
            </w:r>
          </w:p>
        </w:tc>
        <w:tc>
          <w:tcPr>
            <w:tcW w:w="1269" w:type="dxa"/>
            <w:hideMark/>
          </w:tcPr>
          <w:p w14:paraId="3D1B3983" w14:textId="77777777" w:rsidR="00E01FC6" w:rsidRPr="00D6059C" w:rsidRDefault="00E01FC6" w:rsidP="00E01FC6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261" w:type="dxa"/>
            <w:hideMark/>
          </w:tcPr>
          <w:p w14:paraId="587A31B4" w14:textId="77777777" w:rsidR="00E01FC6" w:rsidRPr="00D6059C" w:rsidRDefault="00E01FC6" w:rsidP="00E01FC6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lationship</w:t>
            </w:r>
          </w:p>
        </w:tc>
        <w:tc>
          <w:tcPr>
            <w:tcW w:w="1387" w:type="dxa"/>
          </w:tcPr>
          <w:p w14:paraId="4FD4F5E8" w14:textId="0281ED13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387" w:type="dxa"/>
          </w:tcPr>
          <w:p w14:paraId="71A77CFE" w14:textId="77821505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387" w:type="dxa"/>
          </w:tcPr>
          <w:p w14:paraId="03779ED5" w14:textId="667A516D" w:rsidR="00E01FC6" w:rsidRPr="00D6059C" w:rsidRDefault="00E01FC6" w:rsidP="00E01FC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E01FC6" w:rsidRPr="00D6059C" w14:paraId="299A0440" w14:textId="5C0D436B" w:rsidTr="00E62C97">
        <w:trPr>
          <w:jc w:val="center"/>
        </w:trPr>
        <w:tc>
          <w:tcPr>
            <w:tcW w:w="1272" w:type="dxa"/>
            <w:hideMark/>
          </w:tcPr>
          <w:p w14:paraId="1E44D162" w14:textId="77777777" w:rsidR="00E01FC6" w:rsidRPr="00D6059C" w:rsidRDefault="00E01FC6" w:rsidP="00E01FC6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269" w:type="dxa"/>
            <w:hideMark/>
          </w:tcPr>
          <w:p w14:paraId="51217132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261" w:type="dxa"/>
            <w:hideMark/>
          </w:tcPr>
          <w:p w14:paraId="0B0067C7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3BF27CA5" w14:textId="546D50AF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387" w:type="dxa"/>
          </w:tcPr>
          <w:p w14:paraId="3E7A08A0" w14:textId="741E1E81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387" w:type="dxa"/>
          </w:tcPr>
          <w:p w14:paraId="6E5DD872" w14:textId="431199C5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E01FC6" w:rsidRPr="00D6059C" w14:paraId="355BDE78" w14:textId="4F3605B4" w:rsidTr="00E62C97">
        <w:trPr>
          <w:jc w:val="center"/>
        </w:trPr>
        <w:tc>
          <w:tcPr>
            <w:tcW w:w="1272" w:type="dxa"/>
            <w:hideMark/>
          </w:tcPr>
          <w:p w14:paraId="14A1E59E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269" w:type="dxa"/>
            <w:hideMark/>
          </w:tcPr>
          <w:p w14:paraId="21F29420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261" w:type="dxa"/>
            <w:hideMark/>
          </w:tcPr>
          <w:p w14:paraId="72294C2A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355777A6" w14:textId="42852663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387" w:type="dxa"/>
          </w:tcPr>
          <w:p w14:paraId="3F286B89" w14:textId="718DDC5A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387" w:type="dxa"/>
          </w:tcPr>
          <w:p w14:paraId="7FBB737D" w14:textId="1544F5AF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E01FC6" w:rsidRPr="00D6059C" w14:paraId="4C241BF5" w14:textId="4FDB2FA5" w:rsidTr="00E62C97">
        <w:trPr>
          <w:jc w:val="center"/>
        </w:trPr>
        <w:tc>
          <w:tcPr>
            <w:tcW w:w="1272" w:type="dxa"/>
            <w:hideMark/>
          </w:tcPr>
          <w:p w14:paraId="20727B23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269" w:type="dxa"/>
            <w:hideMark/>
          </w:tcPr>
          <w:p w14:paraId="62EAA383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SK1</w:t>
            </w:r>
          </w:p>
        </w:tc>
        <w:tc>
          <w:tcPr>
            <w:tcW w:w="1261" w:type="dxa"/>
            <w:hideMark/>
          </w:tcPr>
          <w:p w14:paraId="5E8FC276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3C110ED6" w14:textId="6A4B5005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387" w:type="dxa"/>
          </w:tcPr>
          <w:p w14:paraId="1F874248" w14:textId="35C743A2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SK1</w:t>
            </w:r>
          </w:p>
        </w:tc>
        <w:tc>
          <w:tcPr>
            <w:tcW w:w="1387" w:type="dxa"/>
          </w:tcPr>
          <w:p w14:paraId="3423DD9C" w14:textId="1191E942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E01FC6" w:rsidRPr="00D6059C" w14:paraId="29ACDAE5" w14:textId="0929D2A3" w:rsidTr="00E62C97">
        <w:trPr>
          <w:jc w:val="center"/>
        </w:trPr>
        <w:tc>
          <w:tcPr>
            <w:tcW w:w="1272" w:type="dxa"/>
            <w:hideMark/>
          </w:tcPr>
          <w:p w14:paraId="20515FD8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GF-I</w:t>
            </w:r>
          </w:p>
        </w:tc>
        <w:tc>
          <w:tcPr>
            <w:tcW w:w="1269" w:type="dxa"/>
            <w:hideMark/>
          </w:tcPr>
          <w:p w14:paraId="6CD6B323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261" w:type="dxa"/>
            <w:hideMark/>
          </w:tcPr>
          <w:p w14:paraId="03A34579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3A237B66" w14:textId="387A5EAA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GF-I</w:t>
            </w:r>
          </w:p>
        </w:tc>
        <w:tc>
          <w:tcPr>
            <w:tcW w:w="1387" w:type="dxa"/>
          </w:tcPr>
          <w:p w14:paraId="4DC369E5" w14:textId="7A8B0C5D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387" w:type="dxa"/>
          </w:tcPr>
          <w:p w14:paraId="4672F6FC" w14:textId="3E8DF8BC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E01FC6" w:rsidRPr="00D6059C" w14:paraId="27D189A5" w14:textId="70C42E11" w:rsidTr="00E62C97">
        <w:trPr>
          <w:jc w:val="center"/>
        </w:trPr>
        <w:tc>
          <w:tcPr>
            <w:tcW w:w="1272" w:type="dxa"/>
            <w:hideMark/>
          </w:tcPr>
          <w:p w14:paraId="675655E9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sulin</w:t>
            </w:r>
          </w:p>
        </w:tc>
        <w:tc>
          <w:tcPr>
            <w:tcW w:w="1269" w:type="dxa"/>
            <w:hideMark/>
          </w:tcPr>
          <w:p w14:paraId="762AB9DC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261" w:type="dxa"/>
            <w:hideMark/>
          </w:tcPr>
          <w:p w14:paraId="6029348A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7FB56596" w14:textId="43663655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sulin</w:t>
            </w:r>
          </w:p>
        </w:tc>
        <w:tc>
          <w:tcPr>
            <w:tcW w:w="1387" w:type="dxa"/>
          </w:tcPr>
          <w:p w14:paraId="5FAC5D8B" w14:textId="6C8B34DB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387" w:type="dxa"/>
          </w:tcPr>
          <w:p w14:paraId="040A7877" w14:textId="14679DCA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E01FC6" w:rsidRPr="00D6059C" w14:paraId="792BCA1A" w14:textId="0E5AC345" w:rsidTr="00E62C97">
        <w:trPr>
          <w:jc w:val="center"/>
        </w:trPr>
        <w:tc>
          <w:tcPr>
            <w:tcW w:w="1272" w:type="dxa"/>
            <w:hideMark/>
          </w:tcPr>
          <w:p w14:paraId="2C9A4DEB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269" w:type="dxa"/>
            <w:hideMark/>
          </w:tcPr>
          <w:p w14:paraId="36ABF515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261" w:type="dxa"/>
            <w:hideMark/>
          </w:tcPr>
          <w:p w14:paraId="7DE5EFC1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6377B8B9" w14:textId="3377A8B9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387" w:type="dxa"/>
          </w:tcPr>
          <w:p w14:paraId="7A881C97" w14:textId="17A720E1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387" w:type="dxa"/>
          </w:tcPr>
          <w:p w14:paraId="0CF57A25" w14:textId="2DA3FCE1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E01FC6" w:rsidRPr="00D6059C" w14:paraId="7DB0F60D" w14:textId="23806991" w:rsidTr="00E62C97">
        <w:trPr>
          <w:jc w:val="center"/>
        </w:trPr>
        <w:tc>
          <w:tcPr>
            <w:tcW w:w="1272" w:type="dxa"/>
            <w:hideMark/>
          </w:tcPr>
          <w:p w14:paraId="1FF5458D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269" w:type="dxa"/>
            <w:hideMark/>
          </w:tcPr>
          <w:p w14:paraId="1F7A00AD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261" w:type="dxa"/>
            <w:hideMark/>
          </w:tcPr>
          <w:p w14:paraId="2678A725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3382C9D7" w14:textId="01A50706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387" w:type="dxa"/>
          </w:tcPr>
          <w:p w14:paraId="1FC31ABB" w14:textId="330B15E5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387" w:type="dxa"/>
          </w:tcPr>
          <w:p w14:paraId="01351F41" w14:textId="07290AB3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E01FC6" w:rsidRPr="00D6059C" w14:paraId="58891E54" w14:textId="21FDF234" w:rsidTr="00E62C97">
        <w:trPr>
          <w:jc w:val="center"/>
        </w:trPr>
        <w:tc>
          <w:tcPr>
            <w:tcW w:w="1272" w:type="dxa"/>
            <w:hideMark/>
          </w:tcPr>
          <w:p w14:paraId="08DC5919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269" w:type="dxa"/>
            <w:hideMark/>
          </w:tcPr>
          <w:p w14:paraId="0852B7AD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ICTOR</w:t>
            </w:r>
          </w:p>
        </w:tc>
        <w:tc>
          <w:tcPr>
            <w:tcW w:w="1261" w:type="dxa"/>
            <w:hideMark/>
          </w:tcPr>
          <w:p w14:paraId="685D2609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0811EFAD" w14:textId="4B53CC2E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387" w:type="dxa"/>
          </w:tcPr>
          <w:p w14:paraId="4224DE54" w14:textId="187FB70D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ICTOR</w:t>
            </w:r>
          </w:p>
        </w:tc>
        <w:tc>
          <w:tcPr>
            <w:tcW w:w="1387" w:type="dxa"/>
          </w:tcPr>
          <w:p w14:paraId="6CE10C18" w14:textId="661D05FA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E01FC6" w:rsidRPr="00D6059C" w14:paraId="72289476" w14:textId="6EC051D7" w:rsidTr="00E62C97">
        <w:trPr>
          <w:jc w:val="center"/>
        </w:trPr>
        <w:tc>
          <w:tcPr>
            <w:tcW w:w="1272" w:type="dxa"/>
            <w:hideMark/>
          </w:tcPr>
          <w:p w14:paraId="1F5D6E69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1</w:t>
            </w:r>
          </w:p>
        </w:tc>
        <w:tc>
          <w:tcPr>
            <w:tcW w:w="1269" w:type="dxa"/>
            <w:hideMark/>
          </w:tcPr>
          <w:p w14:paraId="5E616937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261" w:type="dxa"/>
            <w:hideMark/>
          </w:tcPr>
          <w:p w14:paraId="5A0E503A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3E190405" w14:textId="769E2671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1</w:t>
            </w:r>
          </w:p>
        </w:tc>
        <w:tc>
          <w:tcPr>
            <w:tcW w:w="1387" w:type="dxa"/>
          </w:tcPr>
          <w:p w14:paraId="22A2A22E" w14:textId="21CD3944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387" w:type="dxa"/>
          </w:tcPr>
          <w:p w14:paraId="6A8BA0D4" w14:textId="380ECDA1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E01FC6" w:rsidRPr="00D6059C" w14:paraId="19662C31" w14:textId="7C78810E" w:rsidTr="00E62C97">
        <w:trPr>
          <w:jc w:val="center"/>
        </w:trPr>
        <w:tc>
          <w:tcPr>
            <w:tcW w:w="1272" w:type="dxa"/>
            <w:hideMark/>
          </w:tcPr>
          <w:p w14:paraId="19D47971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269" w:type="dxa"/>
            <w:hideMark/>
          </w:tcPr>
          <w:p w14:paraId="0743A039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261" w:type="dxa"/>
            <w:hideMark/>
          </w:tcPr>
          <w:p w14:paraId="486658B6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74F4934A" w14:textId="591AA7CA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387" w:type="dxa"/>
          </w:tcPr>
          <w:p w14:paraId="772A6741" w14:textId="6EA3D229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387" w:type="dxa"/>
          </w:tcPr>
          <w:p w14:paraId="55C538E2" w14:textId="2AF37C65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E01FC6" w:rsidRPr="00D6059C" w14:paraId="5F177637" w14:textId="29CB8DD3" w:rsidTr="00E62C97">
        <w:trPr>
          <w:jc w:val="center"/>
        </w:trPr>
        <w:tc>
          <w:tcPr>
            <w:tcW w:w="1272" w:type="dxa"/>
            <w:hideMark/>
          </w:tcPr>
          <w:p w14:paraId="7FBA00C1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269" w:type="dxa"/>
            <w:hideMark/>
          </w:tcPr>
          <w:p w14:paraId="1DBBEBB8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1261" w:type="dxa"/>
            <w:hideMark/>
          </w:tcPr>
          <w:p w14:paraId="4D4EB235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127EB9D0" w14:textId="1DC270AC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387" w:type="dxa"/>
          </w:tcPr>
          <w:p w14:paraId="0EEBB699" w14:textId="2BF0EC35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1387" w:type="dxa"/>
          </w:tcPr>
          <w:p w14:paraId="1DBFFAFF" w14:textId="027B3F7C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E01FC6" w:rsidRPr="00D6059C" w14:paraId="05042DD5" w14:textId="15B601DD" w:rsidTr="00E62C97">
        <w:trPr>
          <w:jc w:val="center"/>
        </w:trPr>
        <w:tc>
          <w:tcPr>
            <w:tcW w:w="1272" w:type="dxa"/>
            <w:hideMark/>
          </w:tcPr>
          <w:p w14:paraId="221F0974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269" w:type="dxa"/>
            <w:hideMark/>
          </w:tcPr>
          <w:p w14:paraId="1BBA6914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BP1</w:t>
            </w:r>
          </w:p>
        </w:tc>
        <w:tc>
          <w:tcPr>
            <w:tcW w:w="1261" w:type="dxa"/>
            <w:hideMark/>
          </w:tcPr>
          <w:p w14:paraId="595DF81C" w14:textId="024C8931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6DC23B34" w14:textId="54A28358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387" w:type="dxa"/>
          </w:tcPr>
          <w:p w14:paraId="225F59DD" w14:textId="0054A830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BP1</w:t>
            </w:r>
          </w:p>
        </w:tc>
        <w:tc>
          <w:tcPr>
            <w:tcW w:w="1387" w:type="dxa"/>
          </w:tcPr>
          <w:p w14:paraId="5BCE2954" w14:textId="1A132A9A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E01FC6" w:rsidRPr="00D6059C" w14:paraId="11611F7D" w14:textId="3EE5BB58" w:rsidTr="00E62C97">
        <w:trPr>
          <w:jc w:val="center"/>
        </w:trPr>
        <w:tc>
          <w:tcPr>
            <w:tcW w:w="1272" w:type="dxa"/>
            <w:hideMark/>
          </w:tcPr>
          <w:p w14:paraId="0C5EE7D3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269" w:type="dxa"/>
            <w:hideMark/>
          </w:tcPr>
          <w:p w14:paraId="2FF039E8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261" w:type="dxa"/>
            <w:hideMark/>
          </w:tcPr>
          <w:p w14:paraId="2DEA5239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0518D2B3" w14:textId="4AC4F501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387" w:type="dxa"/>
          </w:tcPr>
          <w:p w14:paraId="0A02516A" w14:textId="47A60D2E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387" w:type="dxa"/>
          </w:tcPr>
          <w:p w14:paraId="1EF6AE2D" w14:textId="6C5604C6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E01FC6" w:rsidRPr="00D6059C" w14:paraId="6D9C89D3" w14:textId="282C7820" w:rsidTr="00E62C97">
        <w:trPr>
          <w:jc w:val="center"/>
        </w:trPr>
        <w:tc>
          <w:tcPr>
            <w:tcW w:w="1272" w:type="dxa"/>
            <w:hideMark/>
          </w:tcPr>
          <w:p w14:paraId="5601BC86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269" w:type="dxa"/>
            <w:hideMark/>
          </w:tcPr>
          <w:p w14:paraId="1BAA50C6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261" w:type="dxa"/>
            <w:hideMark/>
          </w:tcPr>
          <w:p w14:paraId="6FE98B93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37FC28C2" w14:textId="4854693D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387" w:type="dxa"/>
          </w:tcPr>
          <w:p w14:paraId="77461CB6" w14:textId="6956320F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387" w:type="dxa"/>
          </w:tcPr>
          <w:p w14:paraId="526575D1" w14:textId="3B020DED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E01FC6" w:rsidRPr="00D6059C" w14:paraId="5209C78E" w14:textId="0EC21C62" w:rsidTr="00E62C97">
        <w:trPr>
          <w:jc w:val="center"/>
        </w:trPr>
        <w:tc>
          <w:tcPr>
            <w:tcW w:w="1272" w:type="dxa"/>
            <w:hideMark/>
          </w:tcPr>
          <w:p w14:paraId="29605492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SK1</w:t>
            </w:r>
          </w:p>
        </w:tc>
        <w:tc>
          <w:tcPr>
            <w:tcW w:w="1269" w:type="dxa"/>
            <w:hideMark/>
          </w:tcPr>
          <w:p w14:paraId="6F9934AF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261" w:type="dxa"/>
            <w:hideMark/>
          </w:tcPr>
          <w:p w14:paraId="638720FF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27C7DEFD" w14:textId="2ACB4EAE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SK1</w:t>
            </w:r>
          </w:p>
        </w:tc>
        <w:tc>
          <w:tcPr>
            <w:tcW w:w="1387" w:type="dxa"/>
          </w:tcPr>
          <w:p w14:paraId="7FF09E79" w14:textId="201EE35C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387" w:type="dxa"/>
          </w:tcPr>
          <w:p w14:paraId="7139EC2A" w14:textId="7C41F240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E01FC6" w:rsidRPr="00D6059C" w14:paraId="360195F3" w14:textId="704234D5" w:rsidTr="00E62C97">
        <w:trPr>
          <w:jc w:val="center"/>
        </w:trPr>
        <w:tc>
          <w:tcPr>
            <w:tcW w:w="1272" w:type="dxa"/>
            <w:hideMark/>
          </w:tcPr>
          <w:p w14:paraId="5C396229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pamycin</w:t>
            </w:r>
          </w:p>
        </w:tc>
        <w:tc>
          <w:tcPr>
            <w:tcW w:w="1269" w:type="dxa"/>
            <w:hideMark/>
          </w:tcPr>
          <w:p w14:paraId="207794FD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261" w:type="dxa"/>
            <w:hideMark/>
          </w:tcPr>
          <w:p w14:paraId="269B7C70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61DC2A65" w14:textId="5C04FADD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pamycin</w:t>
            </w:r>
          </w:p>
        </w:tc>
        <w:tc>
          <w:tcPr>
            <w:tcW w:w="1387" w:type="dxa"/>
          </w:tcPr>
          <w:p w14:paraId="655504FE" w14:textId="43F7524B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387" w:type="dxa"/>
          </w:tcPr>
          <w:p w14:paraId="6C7D847D" w14:textId="32C05E24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E01FC6" w:rsidRPr="00D6059C" w14:paraId="233B0AC1" w14:textId="7E231BBD" w:rsidTr="00E62C97">
        <w:trPr>
          <w:jc w:val="center"/>
        </w:trPr>
        <w:tc>
          <w:tcPr>
            <w:tcW w:w="1272" w:type="dxa"/>
            <w:hideMark/>
          </w:tcPr>
          <w:p w14:paraId="75E26D21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269" w:type="dxa"/>
            <w:hideMark/>
          </w:tcPr>
          <w:p w14:paraId="0A8193BC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261" w:type="dxa"/>
            <w:hideMark/>
          </w:tcPr>
          <w:p w14:paraId="280D59CE" w14:textId="42D7039F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4D89304B" w14:textId="021CD1F4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387" w:type="dxa"/>
          </w:tcPr>
          <w:p w14:paraId="404A9F75" w14:textId="26AF34CA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387" w:type="dxa"/>
          </w:tcPr>
          <w:p w14:paraId="5F417AA1" w14:textId="18E84AFF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E01FC6" w:rsidRPr="00D6059C" w14:paraId="67AA448B" w14:textId="37B06187" w:rsidTr="00E62C97">
        <w:trPr>
          <w:jc w:val="center"/>
        </w:trPr>
        <w:tc>
          <w:tcPr>
            <w:tcW w:w="1272" w:type="dxa"/>
            <w:hideMark/>
          </w:tcPr>
          <w:p w14:paraId="2B185C91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269" w:type="dxa"/>
            <w:hideMark/>
          </w:tcPr>
          <w:p w14:paraId="60A3E0F8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261" w:type="dxa"/>
            <w:hideMark/>
          </w:tcPr>
          <w:p w14:paraId="09FA7013" w14:textId="055C5935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2252E4EF" w14:textId="2A88F73D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387" w:type="dxa"/>
          </w:tcPr>
          <w:p w14:paraId="256E15EA" w14:textId="7EC0736A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387" w:type="dxa"/>
          </w:tcPr>
          <w:p w14:paraId="5C89406E" w14:textId="2291C9CB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E01FC6" w:rsidRPr="00D6059C" w14:paraId="67B6541C" w14:textId="4A80B876" w:rsidTr="00E62C97">
        <w:trPr>
          <w:jc w:val="center"/>
        </w:trPr>
        <w:tc>
          <w:tcPr>
            <w:tcW w:w="1272" w:type="dxa"/>
            <w:hideMark/>
          </w:tcPr>
          <w:p w14:paraId="0A1478D1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269" w:type="dxa"/>
            <w:hideMark/>
          </w:tcPr>
          <w:p w14:paraId="4E6BA81E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 (via MEK1/2)</w:t>
            </w:r>
          </w:p>
        </w:tc>
        <w:tc>
          <w:tcPr>
            <w:tcW w:w="1261" w:type="dxa"/>
            <w:hideMark/>
          </w:tcPr>
          <w:p w14:paraId="131D5799" w14:textId="1140FDFC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6A09EF14" w14:textId="3818AFB5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387" w:type="dxa"/>
          </w:tcPr>
          <w:p w14:paraId="4DBE0BDA" w14:textId="394B21E6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 (via MEK1/2)</w:t>
            </w:r>
          </w:p>
        </w:tc>
        <w:tc>
          <w:tcPr>
            <w:tcW w:w="1387" w:type="dxa"/>
          </w:tcPr>
          <w:p w14:paraId="2CC74D5C" w14:textId="4D3F2E98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E01FC6" w:rsidRPr="00D6059C" w14:paraId="5F536D64" w14:textId="78E81EA2" w:rsidTr="00E62C97">
        <w:trPr>
          <w:jc w:val="center"/>
        </w:trPr>
        <w:tc>
          <w:tcPr>
            <w:tcW w:w="1272" w:type="dxa"/>
            <w:hideMark/>
          </w:tcPr>
          <w:p w14:paraId="58C5939B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269" w:type="dxa"/>
            <w:hideMark/>
          </w:tcPr>
          <w:p w14:paraId="2EBC8E8E" w14:textId="77777777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 (via Erk1/2)</w:t>
            </w:r>
          </w:p>
        </w:tc>
        <w:tc>
          <w:tcPr>
            <w:tcW w:w="1261" w:type="dxa"/>
            <w:hideMark/>
          </w:tcPr>
          <w:p w14:paraId="12B5B0FC" w14:textId="0BB09B43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07DB41FA" w14:textId="12603645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387" w:type="dxa"/>
          </w:tcPr>
          <w:p w14:paraId="3BA9F5CE" w14:textId="1F1C7A62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 (via Erk1/2)</w:t>
            </w:r>
          </w:p>
        </w:tc>
        <w:tc>
          <w:tcPr>
            <w:tcW w:w="1387" w:type="dxa"/>
          </w:tcPr>
          <w:p w14:paraId="6BAEAB31" w14:textId="0BEB600E" w:rsidR="00E01FC6" w:rsidRPr="00D6059C" w:rsidRDefault="00E01FC6" w:rsidP="00E01FC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bookmarkEnd w:id="10"/>
    </w:tbl>
    <w:p w14:paraId="563E8456" w14:textId="77777777" w:rsidR="001C1090" w:rsidRPr="00D6059C" w:rsidRDefault="001C1090" w:rsidP="006C671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30CECF3" w14:textId="3029CC8D" w:rsidR="001C1090" w:rsidRPr="00D6059C" w:rsidRDefault="001C1090" w:rsidP="0009709A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61"/>
        <w:gridCol w:w="1860"/>
        <w:gridCol w:w="1295"/>
        <w:gridCol w:w="1438"/>
        <w:gridCol w:w="1438"/>
        <w:gridCol w:w="1091"/>
      </w:tblGrid>
      <w:tr w:rsidR="00A66F6A" w:rsidRPr="00D6059C" w14:paraId="1560670F" w14:textId="77777777" w:rsidTr="00A343E5">
        <w:trPr>
          <w:jc w:val="center"/>
        </w:trPr>
        <w:tc>
          <w:tcPr>
            <w:tcW w:w="5016" w:type="dxa"/>
            <w:gridSpan w:val="3"/>
          </w:tcPr>
          <w:p w14:paraId="4B33116C" w14:textId="7718B609" w:rsidR="00A66F6A" w:rsidRPr="00D6059C" w:rsidRDefault="00A66F6A" w:rsidP="001C10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1" w:name="_Hlk168238733"/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091" w:type="dxa"/>
          </w:tcPr>
          <w:p w14:paraId="0FED11DB" w14:textId="77777777" w:rsidR="00A66F6A" w:rsidRPr="00D6059C" w:rsidRDefault="00A66F6A" w:rsidP="001C10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91" w:type="dxa"/>
          </w:tcPr>
          <w:p w14:paraId="013031E2" w14:textId="75B73159" w:rsidR="00A66F6A" w:rsidRPr="00D6059C" w:rsidRDefault="00A66F6A" w:rsidP="001C10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91" w:type="dxa"/>
          </w:tcPr>
          <w:p w14:paraId="30F666D2" w14:textId="77777777" w:rsidR="00A66F6A" w:rsidRPr="00D6059C" w:rsidRDefault="00A66F6A" w:rsidP="001C109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66F6A" w:rsidRPr="00D6059C" w14:paraId="1BEF06F4" w14:textId="355776E7" w:rsidTr="00A343E5">
        <w:trPr>
          <w:jc w:val="center"/>
        </w:trPr>
        <w:tc>
          <w:tcPr>
            <w:tcW w:w="1861" w:type="dxa"/>
            <w:hideMark/>
          </w:tcPr>
          <w:p w14:paraId="31EB0A02" w14:textId="77777777" w:rsidR="00A66F6A" w:rsidRPr="00D6059C" w:rsidRDefault="00A66F6A" w:rsidP="00A66F6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860" w:type="dxa"/>
            <w:hideMark/>
          </w:tcPr>
          <w:p w14:paraId="20EBBF80" w14:textId="77777777" w:rsidR="00A66F6A" w:rsidRPr="00D6059C" w:rsidRDefault="00A66F6A" w:rsidP="00A66F6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95" w:type="dxa"/>
            <w:hideMark/>
          </w:tcPr>
          <w:p w14:paraId="0F1E6400" w14:textId="77777777" w:rsidR="00A66F6A" w:rsidRPr="00D6059C" w:rsidRDefault="00A66F6A" w:rsidP="00A66F6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091" w:type="dxa"/>
          </w:tcPr>
          <w:p w14:paraId="7EE035BD" w14:textId="7D1E4210" w:rsidR="00A66F6A" w:rsidRPr="00D6059C" w:rsidRDefault="0035142E" w:rsidP="00A66F6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s</w:t>
            </w:r>
          </w:p>
        </w:tc>
        <w:tc>
          <w:tcPr>
            <w:tcW w:w="1091" w:type="dxa"/>
          </w:tcPr>
          <w:p w14:paraId="7CF95C38" w14:textId="716F6FD9" w:rsidR="00A66F6A" w:rsidRPr="00D6059C" w:rsidRDefault="00A66F6A" w:rsidP="00A66F6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091" w:type="dxa"/>
          </w:tcPr>
          <w:p w14:paraId="659CA335" w14:textId="7E1B1566" w:rsidR="00A66F6A" w:rsidRPr="00D6059C" w:rsidRDefault="00A66F6A" w:rsidP="00A66F6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A66F6A" w:rsidRPr="00D6059C" w14:paraId="08559BB8" w14:textId="2DEA909D" w:rsidTr="00A343E5">
        <w:trPr>
          <w:jc w:val="center"/>
        </w:trPr>
        <w:tc>
          <w:tcPr>
            <w:tcW w:w="1861" w:type="dxa"/>
            <w:hideMark/>
          </w:tcPr>
          <w:p w14:paraId="3BEA85E6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860" w:type="dxa"/>
            <w:hideMark/>
          </w:tcPr>
          <w:p w14:paraId="2F1F986E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295" w:type="dxa"/>
            <w:hideMark/>
          </w:tcPr>
          <w:p w14:paraId="6A277F90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55DA4175" w14:textId="5B22D31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091" w:type="dxa"/>
          </w:tcPr>
          <w:p w14:paraId="0FB9387B" w14:textId="0CFC101D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563FEA9A" w14:textId="1789463D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6F6A" w:rsidRPr="00D6059C" w14:paraId="628D1F90" w14:textId="3B7F103C" w:rsidTr="00A343E5">
        <w:trPr>
          <w:jc w:val="center"/>
        </w:trPr>
        <w:tc>
          <w:tcPr>
            <w:tcW w:w="1861" w:type="dxa"/>
            <w:hideMark/>
          </w:tcPr>
          <w:p w14:paraId="5743A49B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860" w:type="dxa"/>
            <w:hideMark/>
          </w:tcPr>
          <w:p w14:paraId="590EA214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HFR</w:t>
            </w:r>
          </w:p>
        </w:tc>
        <w:tc>
          <w:tcPr>
            <w:tcW w:w="1295" w:type="dxa"/>
            <w:hideMark/>
          </w:tcPr>
          <w:p w14:paraId="216CB5F4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386B1DAA" w14:textId="3D02EB72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4F6F7921" w14:textId="4B67B7B5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HFR</w:t>
            </w:r>
          </w:p>
        </w:tc>
        <w:tc>
          <w:tcPr>
            <w:tcW w:w="1091" w:type="dxa"/>
          </w:tcPr>
          <w:p w14:paraId="380E1162" w14:textId="08585AEB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6F6A" w:rsidRPr="00D6059C" w14:paraId="790D8771" w14:textId="1F7CC4A9" w:rsidTr="00A343E5">
        <w:trPr>
          <w:jc w:val="center"/>
        </w:trPr>
        <w:tc>
          <w:tcPr>
            <w:tcW w:w="1861" w:type="dxa"/>
            <w:hideMark/>
          </w:tcPr>
          <w:p w14:paraId="5B00D3EB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HFR</w:t>
            </w:r>
          </w:p>
        </w:tc>
        <w:tc>
          <w:tcPr>
            <w:tcW w:w="1860" w:type="dxa"/>
            <w:hideMark/>
          </w:tcPr>
          <w:p w14:paraId="49CEBAD5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H2</w:t>
            </w:r>
          </w:p>
        </w:tc>
        <w:tc>
          <w:tcPr>
            <w:tcW w:w="1295" w:type="dxa"/>
            <w:hideMark/>
          </w:tcPr>
          <w:p w14:paraId="1AE25CC4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3CD359B6" w14:textId="64FF696D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HFR</w:t>
            </w:r>
          </w:p>
        </w:tc>
        <w:tc>
          <w:tcPr>
            <w:tcW w:w="1091" w:type="dxa"/>
          </w:tcPr>
          <w:p w14:paraId="7787ED0E" w14:textId="01E7AE83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H2</w:t>
            </w:r>
          </w:p>
        </w:tc>
        <w:tc>
          <w:tcPr>
            <w:tcW w:w="1091" w:type="dxa"/>
          </w:tcPr>
          <w:p w14:paraId="2A61460F" w14:textId="40A4AB29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6F6A" w:rsidRPr="00D6059C" w14:paraId="54D994D1" w14:textId="1B2440ED" w:rsidTr="00A343E5">
        <w:trPr>
          <w:jc w:val="center"/>
        </w:trPr>
        <w:tc>
          <w:tcPr>
            <w:tcW w:w="1861" w:type="dxa"/>
            <w:hideMark/>
          </w:tcPr>
          <w:p w14:paraId="1711FBC1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H2</w:t>
            </w:r>
          </w:p>
        </w:tc>
        <w:tc>
          <w:tcPr>
            <w:tcW w:w="1860" w:type="dxa"/>
            <w:hideMark/>
          </w:tcPr>
          <w:p w14:paraId="27F3DEC6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295" w:type="dxa"/>
            <w:hideMark/>
          </w:tcPr>
          <w:p w14:paraId="51B62C98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64506C6C" w14:textId="301E945C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H2</w:t>
            </w:r>
          </w:p>
        </w:tc>
        <w:tc>
          <w:tcPr>
            <w:tcW w:w="1091" w:type="dxa"/>
          </w:tcPr>
          <w:p w14:paraId="7C2A0C6F" w14:textId="2B45ABAB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091" w:type="dxa"/>
          </w:tcPr>
          <w:p w14:paraId="4FCFCED4" w14:textId="084709CE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6F6A" w:rsidRPr="00D6059C" w14:paraId="2C72065B" w14:textId="4CF33DDC" w:rsidTr="00A343E5">
        <w:trPr>
          <w:jc w:val="center"/>
        </w:trPr>
        <w:tc>
          <w:tcPr>
            <w:tcW w:w="1861" w:type="dxa"/>
            <w:hideMark/>
          </w:tcPr>
          <w:p w14:paraId="3A2EE859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860" w:type="dxa"/>
            <w:hideMark/>
          </w:tcPr>
          <w:p w14:paraId="349470AE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295" w:type="dxa"/>
            <w:hideMark/>
          </w:tcPr>
          <w:p w14:paraId="3DB38E97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06471A6F" w14:textId="2AD78C60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091" w:type="dxa"/>
          </w:tcPr>
          <w:p w14:paraId="2F812D58" w14:textId="2A30FCC4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091" w:type="dxa"/>
          </w:tcPr>
          <w:p w14:paraId="67245279" w14:textId="284FE95F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6F6A" w:rsidRPr="00D6059C" w14:paraId="5AB7753F" w14:textId="5EC476FE" w:rsidTr="00A343E5">
        <w:trPr>
          <w:jc w:val="center"/>
        </w:trPr>
        <w:tc>
          <w:tcPr>
            <w:tcW w:w="1861" w:type="dxa"/>
            <w:hideMark/>
          </w:tcPr>
          <w:p w14:paraId="2D6AA02F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860" w:type="dxa"/>
            <w:hideMark/>
          </w:tcPr>
          <w:p w14:paraId="6E8FFDB8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NA ← dTMP</w:t>
            </w:r>
          </w:p>
        </w:tc>
        <w:tc>
          <w:tcPr>
            <w:tcW w:w="1295" w:type="dxa"/>
            <w:hideMark/>
          </w:tcPr>
          <w:p w14:paraId="25056319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7F503133" w14:textId="345DC664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091" w:type="dxa"/>
          </w:tcPr>
          <w:p w14:paraId="0C3264DB" w14:textId="2915D38B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NA ← dTMP</w:t>
            </w:r>
          </w:p>
        </w:tc>
        <w:tc>
          <w:tcPr>
            <w:tcW w:w="1091" w:type="dxa"/>
          </w:tcPr>
          <w:p w14:paraId="48BD5F55" w14:textId="1CB8AA92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6F6A" w:rsidRPr="00D6059C" w14:paraId="66ED4301" w14:textId="52C57E74" w:rsidTr="00A343E5">
        <w:trPr>
          <w:jc w:val="center"/>
        </w:trPr>
        <w:tc>
          <w:tcPr>
            <w:tcW w:w="1861" w:type="dxa"/>
            <w:hideMark/>
          </w:tcPr>
          <w:p w14:paraId="4B19D072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NA ← dTMP</w:t>
            </w:r>
          </w:p>
        </w:tc>
        <w:tc>
          <w:tcPr>
            <w:tcW w:w="1860" w:type="dxa"/>
            <w:hideMark/>
          </w:tcPr>
          <w:p w14:paraId="385E8818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UMP</w:t>
            </w:r>
            <w:proofErr w:type="spellEnd"/>
          </w:p>
        </w:tc>
        <w:tc>
          <w:tcPr>
            <w:tcW w:w="1295" w:type="dxa"/>
            <w:hideMark/>
          </w:tcPr>
          <w:p w14:paraId="1D97E307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010DA1DF" w14:textId="456150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NA ← dTMP</w:t>
            </w:r>
          </w:p>
        </w:tc>
        <w:tc>
          <w:tcPr>
            <w:tcW w:w="1091" w:type="dxa"/>
          </w:tcPr>
          <w:p w14:paraId="11B5DEB7" w14:textId="048A2882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UMP</w:t>
            </w:r>
            <w:proofErr w:type="spellEnd"/>
          </w:p>
        </w:tc>
        <w:tc>
          <w:tcPr>
            <w:tcW w:w="1091" w:type="dxa"/>
          </w:tcPr>
          <w:p w14:paraId="3E1E05E4" w14:textId="73745A55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66F6A" w:rsidRPr="00D6059C" w14:paraId="18C7D7D2" w14:textId="192FCF75" w:rsidTr="00A343E5">
        <w:trPr>
          <w:jc w:val="center"/>
        </w:trPr>
        <w:tc>
          <w:tcPr>
            <w:tcW w:w="1861" w:type="dxa"/>
            <w:hideMark/>
          </w:tcPr>
          <w:p w14:paraId="373077CC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UMP</w:t>
            </w:r>
            <w:proofErr w:type="spellEnd"/>
          </w:p>
        </w:tc>
        <w:tc>
          <w:tcPr>
            <w:tcW w:w="1860" w:type="dxa"/>
            <w:hideMark/>
          </w:tcPr>
          <w:p w14:paraId="59709F4E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295" w:type="dxa"/>
            <w:hideMark/>
          </w:tcPr>
          <w:p w14:paraId="509C5724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306C8FC6" w14:textId="4340B91A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UMP</w:t>
            </w:r>
            <w:proofErr w:type="spellEnd"/>
          </w:p>
        </w:tc>
        <w:tc>
          <w:tcPr>
            <w:tcW w:w="1091" w:type="dxa"/>
          </w:tcPr>
          <w:p w14:paraId="48014710" w14:textId="07A020B5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091" w:type="dxa"/>
          </w:tcPr>
          <w:p w14:paraId="1A10C3F6" w14:textId="73AFB48F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66F6A" w:rsidRPr="00D6059C" w14:paraId="45733639" w14:textId="3794631D" w:rsidTr="00A343E5">
        <w:trPr>
          <w:jc w:val="center"/>
        </w:trPr>
        <w:tc>
          <w:tcPr>
            <w:tcW w:w="1861" w:type="dxa"/>
            <w:hideMark/>
          </w:tcPr>
          <w:p w14:paraId="45AF61AA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860" w:type="dxa"/>
            <w:hideMark/>
          </w:tcPr>
          <w:p w14:paraId="74429072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295" w:type="dxa"/>
            <w:hideMark/>
          </w:tcPr>
          <w:p w14:paraId="38AC4F83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01384D34" w14:textId="2513739B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091" w:type="dxa"/>
          </w:tcPr>
          <w:p w14:paraId="2804AF18" w14:textId="1591A6A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7B62420B" w14:textId="1838BB0F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F6A" w:rsidRPr="00D6059C" w14:paraId="3125D6D3" w14:textId="5E79E45F" w:rsidTr="00A343E5">
        <w:trPr>
          <w:jc w:val="center"/>
        </w:trPr>
        <w:tc>
          <w:tcPr>
            <w:tcW w:w="1861" w:type="dxa"/>
            <w:hideMark/>
          </w:tcPr>
          <w:p w14:paraId="6FF3F62E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MTX</w:t>
            </w:r>
          </w:p>
        </w:tc>
        <w:tc>
          <w:tcPr>
            <w:tcW w:w="1860" w:type="dxa"/>
            <w:hideMark/>
          </w:tcPr>
          <w:p w14:paraId="7D383BDE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flux SLC19A1</w:t>
            </w:r>
          </w:p>
        </w:tc>
        <w:tc>
          <w:tcPr>
            <w:tcW w:w="1295" w:type="dxa"/>
            <w:hideMark/>
          </w:tcPr>
          <w:p w14:paraId="715DA8E9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0557E1B4" w14:textId="0FB324EB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091" w:type="dxa"/>
          </w:tcPr>
          <w:p w14:paraId="57CCB975" w14:textId="0CA318F1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flux SLC19A1</w:t>
            </w:r>
          </w:p>
        </w:tc>
        <w:tc>
          <w:tcPr>
            <w:tcW w:w="1091" w:type="dxa"/>
          </w:tcPr>
          <w:p w14:paraId="4E7ACA2C" w14:textId="220CE664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66F6A" w:rsidRPr="00D6059C" w14:paraId="78F68D0E" w14:textId="0E1291AA" w:rsidTr="00A343E5">
        <w:trPr>
          <w:jc w:val="center"/>
        </w:trPr>
        <w:tc>
          <w:tcPr>
            <w:tcW w:w="1861" w:type="dxa"/>
            <w:hideMark/>
          </w:tcPr>
          <w:p w14:paraId="13AF30F3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flux SLC19A1</w:t>
            </w:r>
          </w:p>
        </w:tc>
        <w:tc>
          <w:tcPr>
            <w:tcW w:w="1860" w:type="dxa"/>
            <w:hideMark/>
          </w:tcPr>
          <w:p w14:paraId="42F59B04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295" w:type="dxa"/>
            <w:hideMark/>
          </w:tcPr>
          <w:p w14:paraId="6348BFE5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29EB3BFB" w14:textId="68009A2F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flux SLC19A1</w:t>
            </w:r>
          </w:p>
        </w:tc>
        <w:tc>
          <w:tcPr>
            <w:tcW w:w="1091" w:type="dxa"/>
          </w:tcPr>
          <w:p w14:paraId="4B741597" w14:textId="7A27E599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091" w:type="dxa"/>
          </w:tcPr>
          <w:p w14:paraId="23B18896" w14:textId="63EF5E2C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66F6A" w:rsidRPr="00D6059C" w14:paraId="31DEF553" w14:textId="6E1FEE83" w:rsidTr="00A343E5">
        <w:trPr>
          <w:jc w:val="center"/>
        </w:trPr>
        <w:tc>
          <w:tcPr>
            <w:tcW w:w="1861" w:type="dxa"/>
            <w:hideMark/>
          </w:tcPr>
          <w:p w14:paraId="258E3C43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860" w:type="dxa"/>
            <w:hideMark/>
          </w:tcPr>
          <w:p w14:paraId="5CAA98A6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fflux ABCC1-C4/ABCG2</w:t>
            </w:r>
          </w:p>
        </w:tc>
        <w:tc>
          <w:tcPr>
            <w:tcW w:w="1295" w:type="dxa"/>
            <w:hideMark/>
          </w:tcPr>
          <w:p w14:paraId="17AF0EFE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747B93BE" w14:textId="67A00754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091" w:type="dxa"/>
          </w:tcPr>
          <w:p w14:paraId="22CFF008" w14:textId="7A2C65A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fflux ABCC1-C4/ABCG2</w:t>
            </w:r>
          </w:p>
        </w:tc>
        <w:tc>
          <w:tcPr>
            <w:tcW w:w="1091" w:type="dxa"/>
          </w:tcPr>
          <w:p w14:paraId="6E0E58BE" w14:textId="70FCA1A3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6F6A" w:rsidRPr="00D6059C" w14:paraId="2015EC3E" w14:textId="16030BE8" w:rsidTr="00A343E5">
        <w:trPr>
          <w:jc w:val="center"/>
        </w:trPr>
        <w:tc>
          <w:tcPr>
            <w:tcW w:w="1861" w:type="dxa"/>
            <w:hideMark/>
          </w:tcPr>
          <w:p w14:paraId="51763CD4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fflux ABCC1-C4/ABCG2</w:t>
            </w:r>
          </w:p>
        </w:tc>
        <w:tc>
          <w:tcPr>
            <w:tcW w:w="1860" w:type="dxa"/>
            <w:hideMark/>
          </w:tcPr>
          <w:p w14:paraId="40087C63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295" w:type="dxa"/>
            <w:hideMark/>
          </w:tcPr>
          <w:p w14:paraId="2098C6F8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16D6E88C" w14:textId="1444A1D8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fflux ABCC1-C4/ABCG2</w:t>
            </w:r>
          </w:p>
        </w:tc>
        <w:tc>
          <w:tcPr>
            <w:tcW w:w="1091" w:type="dxa"/>
          </w:tcPr>
          <w:p w14:paraId="1C45D73E" w14:textId="62C97E10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091" w:type="dxa"/>
          </w:tcPr>
          <w:p w14:paraId="21BDF52C" w14:textId="26D1DA62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6F6A" w:rsidRPr="00D6059C" w14:paraId="4C360BC6" w14:textId="14366A07" w:rsidTr="00A343E5">
        <w:trPr>
          <w:jc w:val="center"/>
        </w:trPr>
        <w:tc>
          <w:tcPr>
            <w:tcW w:w="1861" w:type="dxa"/>
            <w:hideMark/>
          </w:tcPr>
          <w:p w14:paraId="0414B954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860" w:type="dxa"/>
            <w:hideMark/>
          </w:tcPr>
          <w:p w14:paraId="2A1684D6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PGS</w:t>
            </w:r>
          </w:p>
        </w:tc>
        <w:tc>
          <w:tcPr>
            <w:tcW w:w="1295" w:type="dxa"/>
            <w:hideMark/>
          </w:tcPr>
          <w:p w14:paraId="3CF2DDDC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16DFE497" w14:textId="66F60C65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14C06A0F" w14:textId="0E858228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PGS</w:t>
            </w:r>
          </w:p>
        </w:tc>
        <w:tc>
          <w:tcPr>
            <w:tcW w:w="1091" w:type="dxa"/>
          </w:tcPr>
          <w:p w14:paraId="3CDCA044" w14:textId="18CAB2C6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6F6A" w:rsidRPr="00D6059C" w14:paraId="717C5B18" w14:textId="4EEDE5A9" w:rsidTr="00A343E5">
        <w:trPr>
          <w:jc w:val="center"/>
        </w:trPr>
        <w:tc>
          <w:tcPr>
            <w:tcW w:w="1861" w:type="dxa"/>
            <w:hideMark/>
          </w:tcPr>
          <w:p w14:paraId="506E9660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PGS</w:t>
            </w:r>
          </w:p>
        </w:tc>
        <w:tc>
          <w:tcPr>
            <w:tcW w:w="1860" w:type="dxa"/>
            <w:hideMark/>
          </w:tcPr>
          <w:p w14:paraId="3D8BCCD9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295" w:type="dxa"/>
            <w:hideMark/>
          </w:tcPr>
          <w:p w14:paraId="373E70DB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1562A200" w14:textId="32DF021D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PGS</w:t>
            </w:r>
          </w:p>
        </w:tc>
        <w:tc>
          <w:tcPr>
            <w:tcW w:w="1091" w:type="dxa"/>
          </w:tcPr>
          <w:p w14:paraId="318EAEB8" w14:textId="3060D440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12402147" w14:textId="2F27A113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6F6A" w:rsidRPr="00D6059C" w14:paraId="416A6D47" w14:textId="06619199" w:rsidTr="00A343E5">
        <w:trPr>
          <w:jc w:val="center"/>
        </w:trPr>
        <w:tc>
          <w:tcPr>
            <w:tcW w:w="1861" w:type="dxa"/>
            <w:hideMark/>
          </w:tcPr>
          <w:p w14:paraId="4ABFAA3E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860" w:type="dxa"/>
            <w:hideMark/>
          </w:tcPr>
          <w:p w14:paraId="35F2F68C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GH</w:t>
            </w:r>
          </w:p>
        </w:tc>
        <w:tc>
          <w:tcPr>
            <w:tcW w:w="1295" w:type="dxa"/>
            <w:hideMark/>
          </w:tcPr>
          <w:p w14:paraId="44E93386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374CB450" w14:textId="0DBB5A31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5D5319B3" w14:textId="2DDFF830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GH</w:t>
            </w:r>
          </w:p>
        </w:tc>
        <w:tc>
          <w:tcPr>
            <w:tcW w:w="1091" w:type="dxa"/>
          </w:tcPr>
          <w:p w14:paraId="6BD07E67" w14:textId="7E16C62F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6F6A" w:rsidRPr="00D6059C" w14:paraId="6F8A38B0" w14:textId="212B18B7" w:rsidTr="00A343E5">
        <w:trPr>
          <w:jc w:val="center"/>
        </w:trPr>
        <w:tc>
          <w:tcPr>
            <w:tcW w:w="1861" w:type="dxa"/>
            <w:hideMark/>
          </w:tcPr>
          <w:p w14:paraId="2AEF0F37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GH</w:t>
            </w:r>
          </w:p>
        </w:tc>
        <w:tc>
          <w:tcPr>
            <w:tcW w:w="1860" w:type="dxa"/>
            <w:hideMark/>
          </w:tcPr>
          <w:p w14:paraId="30278354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295" w:type="dxa"/>
            <w:hideMark/>
          </w:tcPr>
          <w:p w14:paraId="76E5F8E4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5F301530" w14:textId="04410443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GH</w:t>
            </w:r>
          </w:p>
        </w:tc>
        <w:tc>
          <w:tcPr>
            <w:tcW w:w="1091" w:type="dxa"/>
          </w:tcPr>
          <w:p w14:paraId="3FCBD89B" w14:textId="231E6BE3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348CABF5" w14:textId="4ABE044A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66F6A" w:rsidRPr="00D6059C" w14:paraId="550BE166" w14:textId="305A459E" w:rsidTr="00A343E5">
        <w:trPr>
          <w:jc w:val="center"/>
        </w:trPr>
        <w:tc>
          <w:tcPr>
            <w:tcW w:w="1861" w:type="dxa"/>
            <w:hideMark/>
          </w:tcPr>
          <w:p w14:paraId="24ADAD81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860" w:type="dxa"/>
            <w:hideMark/>
          </w:tcPr>
          <w:p w14:paraId="35E5E131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H4</w:t>
            </w:r>
          </w:p>
        </w:tc>
        <w:tc>
          <w:tcPr>
            <w:tcW w:w="1295" w:type="dxa"/>
            <w:hideMark/>
          </w:tcPr>
          <w:p w14:paraId="4EFCD889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3BECFE6D" w14:textId="611DB00A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091" w:type="dxa"/>
          </w:tcPr>
          <w:p w14:paraId="3FD51C28" w14:textId="0F738E79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H4</w:t>
            </w:r>
          </w:p>
        </w:tc>
        <w:tc>
          <w:tcPr>
            <w:tcW w:w="1091" w:type="dxa"/>
          </w:tcPr>
          <w:p w14:paraId="7F1E0BFA" w14:textId="536CE5D2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F6A" w:rsidRPr="00D6059C" w14:paraId="2666396F" w14:textId="3831166F" w:rsidTr="00A343E5">
        <w:trPr>
          <w:jc w:val="center"/>
        </w:trPr>
        <w:tc>
          <w:tcPr>
            <w:tcW w:w="1861" w:type="dxa"/>
            <w:hideMark/>
          </w:tcPr>
          <w:p w14:paraId="43D2F9E5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H4</w:t>
            </w:r>
          </w:p>
        </w:tc>
        <w:tc>
          <w:tcPr>
            <w:tcW w:w="1860" w:type="dxa"/>
            <w:hideMark/>
          </w:tcPr>
          <w:p w14:paraId="0FC998FE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295" w:type="dxa"/>
            <w:hideMark/>
          </w:tcPr>
          <w:p w14:paraId="43FEF0BC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5B5F3422" w14:textId="5F2D6A3B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H4</w:t>
            </w:r>
          </w:p>
        </w:tc>
        <w:tc>
          <w:tcPr>
            <w:tcW w:w="1091" w:type="dxa"/>
          </w:tcPr>
          <w:p w14:paraId="53106215" w14:textId="6C515510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091" w:type="dxa"/>
          </w:tcPr>
          <w:p w14:paraId="4AE0F2FB" w14:textId="77743E49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6F6A" w:rsidRPr="00D6059C" w14:paraId="5B139A82" w14:textId="4E9E31AF" w:rsidTr="00A343E5">
        <w:trPr>
          <w:jc w:val="center"/>
        </w:trPr>
        <w:tc>
          <w:tcPr>
            <w:tcW w:w="1861" w:type="dxa"/>
            <w:hideMark/>
          </w:tcPr>
          <w:p w14:paraId="3AB628B2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860" w:type="dxa"/>
            <w:hideMark/>
          </w:tcPr>
          <w:p w14:paraId="7944188A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denosine accumulation</w:t>
            </w:r>
          </w:p>
        </w:tc>
        <w:tc>
          <w:tcPr>
            <w:tcW w:w="1295" w:type="dxa"/>
            <w:hideMark/>
          </w:tcPr>
          <w:p w14:paraId="446E6B35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37B7FA7C" w14:textId="07393BC8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091" w:type="dxa"/>
          </w:tcPr>
          <w:p w14:paraId="321CE2A6" w14:textId="3DF81749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denosine accumulation</w:t>
            </w:r>
          </w:p>
        </w:tc>
        <w:tc>
          <w:tcPr>
            <w:tcW w:w="1091" w:type="dxa"/>
          </w:tcPr>
          <w:p w14:paraId="2F0B125C" w14:textId="0DF5C1C0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66F6A" w:rsidRPr="00D6059C" w14:paraId="1122D78B" w14:textId="3DEC548C" w:rsidTr="00A343E5">
        <w:trPr>
          <w:jc w:val="center"/>
        </w:trPr>
        <w:tc>
          <w:tcPr>
            <w:tcW w:w="1861" w:type="dxa"/>
            <w:hideMark/>
          </w:tcPr>
          <w:p w14:paraId="1A1B474B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denosine accumulation</w:t>
            </w:r>
          </w:p>
        </w:tc>
        <w:tc>
          <w:tcPr>
            <w:tcW w:w="1860" w:type="dxa"/>
            <w:hideMark/>
          </w:tcPr>
          <w:p w14:paraId="238AC876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arget cell</w:t>
            </w:r>
          </w:p>
        </w:tc>
        <w:tc>
          <w:tcPr>
            <w:tcW w:w="1295" w:type="dxa"/>
            <w:hideMark/>
          </w:tcPr>
          <w:p w14:paraId="1E3923E5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3E464088" w14:textId="71A22A2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denosine accumulation</w:t>
            </w:r>
          </w:p>
        </w:tc>
        <w:tc>
          <w:tcPr>
            <w:tcW w:w="1091" w:type="dxa"/>
          </w:tcPr>
          <w:p w14:paraId="3C677754" w14:textId="00F74744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arget cell</w:t>
            </w:r>
          </w:p>
        </w:tc>
        <w:tc>
          <w:tcPr>
            <w:tcW w:w="1091" w:type="dxa"/>
          </w:tcPr>
          <w:p w14:paraId="4804AF5C" w14:textId="13B98C0C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F6A" w:rsidRPr="00D6059C" w14:paraId="0BCA5313" w14:textId="1435E691" w:rsidTr="00A343E5">
        <w:trPr>
          <w:jc w:val="center"/>
        </w:trPr>
        <w:tc>
          <w:tcPr>
            <w:tcW w:w="1861" w:type="dxa"/>
            <w:hideMark/>
          </w:tcPr>
          <w:p w14:paraId="00B3B0B0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arget cell</w:t>
            </w:r>
          </w:p>
        </w:tc>
        <w:tc>
          <w:tcPr>
            <w:tcW w:w="1860" w:type="dxa"/>
            <w:hideMark/>
          </w:tcPr>
          <w:p w14:paraId="088E0477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DORA 1/2A</w:t>
            </w:r>
          </w:p>
        </w:tc>
        <w:tc>
          <w:tcPr>
            <w:tcW w:w="1295" w:type="dxa"/>
            <w:hideMark/>
          </w:tcPr>
          <w:p w14:paraId="4B4E095F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6CE8DF13" w14:textId="2975A331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arget cell</w:t>
            </w:r>
          </w:p>
        </w:tc>
        <w:tc>
          <w:tcPr>
            <w:tcW w:w="1091" w:type="dxa"/>
          </w:tcPr>
          <w:p w14:paraId="5F5BFBC0" w14:textId="72DFEAFC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DORA 1/2A</w:t>
            </w:r>
          </w:p>
        </w:tc>
        <w:tc>
          <w:tcPr>
            <w:tcW w:w="1091" w:type="dxa"/>
          </w:tcPr>
          <w:p w14:paraId="363986EE" w14:textId="05A617C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F6A" w:rsidRPr="00D6059C" w14:paraId="18C62AE0" w14:textId="1AF4D544" w:rsidTr="00A343E5">
        <w:trPr>
          <w:jc w:val="center"/>
        </w:trPr>
        <w:tc>
          <w:tcPr>
            <w:tcW w:w="1861" w:type="dxa"/>
            <w:hideMark/>
          </w:tcPr>
          <w:p w14:paraId="6BE1BBB1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860" w:type="dxa"/>
            <w:hideMark/>
          </w:tcPr>
          <w:p w14:paraId="4DEA738E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295" w:type="dxa"/>
            <w:hideMark/>
          </w:tcPr>
          <w:p w14:paraId="365FEAF9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91" w:type="dxa"/>
          </w:tcPr>
          <w:p w14:paraId="5AE1F33C" w14:textId="1346B335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4AA6ED2D" w14:textId="6592A09E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091" w:type="dxa"/>
          </w:tcPr>
          <w:p w14:paraId="13B24791" w14:textId="1B62F6FF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6F6A" w:rsidRPr="00D6059C" w14:paraId="7ECF0F24" w14:textId="757851BC" w:rsidTr="00A343E5">
        <w:trPr>
          <w:jc w:val="center"/>
        </w:trPr>
        <w:tc>
          <w:tcPr>
            <w:tcW w:w="1861" w:type="dxa"/>
          </w:tcPr>
          <w:p w14:paraId="6942E8A5" w14:textId="3901EF64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860" w:type="dxa"/>
          </w:tcPr>
          <w:p w14:paraId="46E3FC77" w14:textId="352BA6B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295" w:type="dxa"/>
          </w:tcPr>
          <w:p w14:paraId="33592AE3" w14:textId="1839194B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91" w:type="dxa"/>
          </w:tcPr>
          <w:p w14:paraId="553835B0" w14:textId="4528C31C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49C027FD" w14:textId="5C0CC418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091" w:type="dxa"/>
          </w:tcPr>
          <w:p w14:paraId="158B58B8" w14:textId="503E6B45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6F6A" w:rsidRPr="00D6059C" w14:paraId="678110CE" w14:textId="5A397128" w:rsidTr="00A343E5">
        <w:trPr>
          <w:jc w:val="center"/>
        </w:trPr>
        <w:tc>
          <w:tcPr>
            <w:tcW w:w="1861" w:type="dxa"/>
            <w:hideMark/>
          </w:tcPr>
          <w:p w14:paraId="056793BE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HFR</w:t>
            </w:r>
          </w:p>
        </w:tc>
        <w:tc>
          <w:tcPr>
            <w:tcW w:w="1860" w:type="dxa"/>
            <w:hideMark/>
          </w:tcPr>
          <w:p w14:paraId="719B949F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295" w:type="dxa"/>
            <w:hideMark/>
          </w:tcPr>
          <w:p w14:paraId="78A1853B" w14:textId="77777777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91" w:type="dxa"/>
          </w:tcPr>
          <w:p w14:paraId="41C35978" w14:textId="70CBB338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HFR</w:t>
            </w:r>
          </w:p>
        </w:tc>
        <w:tc>
          <w:tcPr>
            <w:tcW w:w="1091" w:type="dxa"/>
          </w:tcPr>
          <w:p w14:paraId="1C5E1805" w14:textId="1BDECDC0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091" w:type="dxa"/>
          </w:tcPr>
          <w:p w14:paraId="0FFF4E9E" w14:textId="276C1D63" w:rsidR="00A66F6A" w:rsidRPr="00D6059C" w:rsidRDefault="00A66F6A" w:rsidP="00A66F6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11"/>
    </w:tbl>
    <w:p w14:paraId="4D3D5B51" w14:textId="77777777" w:rsidR="001C1090" w:rsidRPr="00D6059C" w:rsidRDefault="001C1090" w:rsidP="006C671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4EC5401A" w14:textId="77777777" w:rsidR="001C1090" w:rsidRPr="00D6059C" w:rsidRDefault="001C1090" w:rsidP="006C671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D65ED7A" w14:textId="37B9ECD1" w:rsidR="001C1090" w:rsidRPr="00D6059C" w:rsidRDefault="001C1090" w:rsidP="00C72D8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11"/>
        <w:gridCol w:w="1933"/>
        <w:gridCol w:w="1295"/>
        <w:gridCol w:w="1061"/>
        <w:gridCol w:w="1061"/>
        <w:gridCol w:w="1061"/>
        <w:gridCol w:w="1061"/>
      </w:tblGrid>
      <w:tr w:rsidR="00A733DD" w:rsidRPr="00D6059C" w14:paraId="22200B75" w14:textId="77777777" w:rsidTr="007B0728">
        <w:trPr>
          <w:jc w:val="center"/>
        </w:trPr>
        <w:tc>
          <w:tcPr>
            <w:tcW w:w="0" w:type="auto"/>
            <w:gridSpan w:val="3"/>
          </w:tcPr>
          <w:p w14:paraId="7287ED83" w14:textId="785DAE83" w:rsidR="00A733DD" w:rsidRPr="00D6059C" w:rsidRDefault="00A733DD" w:rsidP="001C10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2" w:name="_Hlk168238750"/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061" w:type="dxa"/>
          </w:tcPr>
          <w:p w14:paraId="63AFA403" w14:textId="77777777" w:rsidR="00A733DD" w:rsidRPr="00D6059C" w:rsidRDefault="00A733DD" w:rsidP="001C10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61" w:type="dxa"/>
          </w:tcPr>
          <w:p w14:paraId="6433F6CE" w14:textId="77777777" w:rsidR="00A733DD" w:rsidRPr="00D6059C" w:rsidRDefault="00A733DD" w:rsidP="001C109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61" w:type="dxa"/>
          </w:tcPr>
          <w:p w14:paraId="3890365F" w14:textId="77777777" w:rsidR="00A733DD" w:rsidRPr="00D6059C" w:rsidRDefault="00A733DD" w:rsidP="001C109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0F82A5D1" w14:textId="77777777" w:rsidR="00A733DD" w:rsidRPr="00D6059C" w:rsidRDefault="00A733DD" w:rsidP="001C109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92E84" w:rsidRPr="00D6059C" w14:paraId="45DEC22B" w14:textId="33BCB8A8" w:rsidTr="00D96EB4">
        <w:trPr>
          <w:jc w:val="center"/>
        </w:trPr>
        <w:tc>
          <w:tcPr>
            <w:tcW w:w="0" w:type="auto"/>
            <w:hideMark/>
          </w:tcPr>
          <w:p w14:paraId="4A54554F" w14:textId="77777777" w:rsidR="00A92E84" w:rsidRPr="00D6059C" w:rsidRDefault="00A92E84" w:rsidP="001C10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2059986F" w14:textId="77777777" w:rsidR="00A92E84" w:rsidRPr="00D6059C" w:rsidRDefault="00A92E84" w:rsidP="001C10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2839A0E9" w14:textId="77777777" w:rsidR="00A92E84" w:rsidRPr="00D6059C" w:rsidRDefault="00A92E84" w:rsidP="001C10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061" w:type="dxa"/>
          </w:tcPr>
          <w:p w14:paraId="3C2DDBAB" w14:textId="6BFBB67E" w:rsidR="00A92E84" w:rsidRPr="00D6059C" w:rsidRDefault="00A92E84" w:rsidP="001C10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  <w:tc>
          <w:tcPr>
            <w:tcW w:w="1061" w:type="dxa"/>
          </w:tcPr>
          <w:p w14:paraId="1F245BD1" w14:textId="11E4984C" w:rsidR="00A92E84" w:rsidRPr="00D6059C" w:rsidRDefault="00A92E84" w:rsidP="001C10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  <w:tc>
          <w:tcPr>
            <w:tcW w:w="1061" w:type="dxa"/>
          </w:tcPr>
          <w:p w14:paraId="6F1FF1BE" w14:textId="2D23F1A7" w:rsidR="00A92E84" w:rsidRPr="00D6059C" w:rsidRDefault="00A92E84" w:rsidP="001C109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61" w:type="dxa"/>
          </w:tcPr>
          <w:p w14:paraId="6A04DF2B" w14:textId="6C5EB7F6" w:rsidR="00A92E84" w:rsidRPr="00D6059C" w:rsidRDefault="00A92E84" w:rsidP="001C109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A92E84" w:rsidRPr="00D6059C" w14:paraId="6AF96CEE" w14:textId="69620EC4" w:rsidTr="00D96EB4">
        <w:trPr>
          <w:jc w:val="center"/>
        </w:trPr>
        <w:tc>
          <w:tcPr>
            <w:tcW w:w="0" w:type="auto"/>
            <w:hideMark/>
          </w:tcPr>
          <w:p w14:paraId="0DCBB5F4" w14:textId="77777777" w:rsidR="00A92E84" w:rsidRPr="00D6059C" w:rsidRDefault="00A92E84" w:rsidP="00DD12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PS</w:t>
            </w:r>
          </w:p>
        </w:tc>
        <w:tc>
          <w:tcPr>
            <w:tcW w:w="0" w:type="auto"/>
            <w:hideMark/>
          </w:tcPr>
          <w:p w14:paraId="5B100C4F" w14:textId="77777777" w:rsidR="00A92E84" w:rsidRPr="00D6059C" w:rsidRDefault="00A92E84" w:rsidP="00DD12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11B51528" w14:textId="77777777" w:rsidR="00A92E84" w:rsidRPr="00D6059C" w:rsidRDefault="00A92E84" w:rsidP="00DD12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3A4A95EB" w14:textId="461E6CA7" w:rsidR="00A92E84" w:rsidRPr="00D6059C" w:rsidRDefault="00A92E84" w:rsidP="00DD12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4F5B2C7" w14:textId="43217664" w:rsidR="00A92E84" w:rsidRPr="00D6059C" w:rsidRDefault="00A92E84" w:rsidP="00DD12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515FF915" w14:textId="5CAAF92B" w:rsidR="00A92E84" w:rsidRPr="00D6059C" w:rsidRDefault="00A92E84" w:rsidP="00DD12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71DD593B" w14:textId="77777777" w:rsidR="00A92E84" w:rsidRPr="00D6059C" w:rsidRDefault="00A92E84" w:rsidP="00DD12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2E84" w:rsidRPr="00D6059C" w14:paraId="4CECD6E0" w14:textId="5FE1BA22" w:rsidTr="00D96EB4">
        <w:trPr>
          <w:jc w:val="center"/>
        </w:trPr>
        <w:tc>
          <w:tcPr>
            <w:tcW w:w="0" w:type="auto"/>
            <w:hideMark/>
          </w:tcPr>
          <w:p w14:paraId="7DD4D8A6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BP</w:t>
            </w:r>
          </w:p>
        </w:tc>
        <w:tc>
          <w:tcPr>
            <w:tcW w:w="0" w:type="auto"/>
            <w:hideMark/>
          </w:tcPr>
          <w:p w14:paraId="6988519D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2DAFD0DF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7F1AA1BB" w14:textId="183B1EE8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47CAC23F" w14:textId="75C7B86F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559C32A0" w14:textId="2625C4A8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71AE81A4" w14:textId="6BBCC883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92E84" w:rsidRPr="00D6059C" w14:paraId="628881A3" w14:textId="361C71AA" w:rsidTr="00D96EB4">
        <w:trPr>
          <w:jc w:val="center"/>
        </w:trPr>
        <w:tc>
          <w:tcPr>
            <w:tcW w:w="0" w:type="auto"/>
            <w:hideMark/>
          </w:tcPr>
          <w:p w14:paraId="34FC1D60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D14</w:t>
            </w:r>
          </w:p>
        </w:tc>
        <w:tc>
          <w:tcPr>
            <w:tcW w:w="0" w:type="auto"/>
            <w:hideMark/>
          </w:tcPr>
          <w:p w14:paraId="46FFC916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5DD22955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64627CAF" w14:textId="2F1D74C3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36DA36A5" w14:textId="09FB7FED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37123DB8" w14:textId="11F6394D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7C415727" w14:textId="44653111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92E84" w:rsidRPr="00D6059C" w14:paraId="1A2ACE12" w14:textId="01772D1E" w:rsidTr="00D96EB4">
        <w:trPr>
          <w:jc w:val="center"/>
        </w:trPr>
        <w:tc>
          <w:tcPr>
            <w:tcW w:w="0" w:type="auto"/>
            <w:hideMark/>
          </w:tcPr>
          <w:p w14:paraId="29E2294D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645735B4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00B42637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78A70FA7" w14:textId="18152573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6F685873" w14:textId="1067557B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7B4024E6" w14:textId="460D2AD2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540A9A0F" w14:textId="79182D2B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92E84" w:rsidRPr="00D6059C" w14:paraId="7D20AB52" w14:textId="1F8A286F" w:rsidTr="00D96EB4">
        <w:trPr>
          <w:jc w:val="center"/>
        </w:trPr>
        <w:tc>
          <w:tcPr>
            <w:tcW w:w="0" w:type="auto"/>
            <w:hideMark/>
          </w:tcPr>
          <w:p w14:paraId="773043F5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11ABF4EC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ec Kinases</w:t>
            </w:r>
          </w:p>
        </w:tc>
        <w:tc>
          <w:tcPr>
            <w:tcW w:w="0" w:type="auto"/>
            <w:hideMark/>
          </w:tcPr>
          <w:p w14:paraId="0CDFB49D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6389F934" w14:textId="7E4A60A0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2A2980C7" w14:textId="674713DE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4C1CC2EF" w14:textId="1E44D56D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123DE5AC" w14:textId="2F89BC3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92E84" w:rsidRPr="00D6059C" w14:paraId="1D52B2A3" w14:textId="4CEE9E0B" w:rsidTr="00D96EB4">
        <w:trPr>
          <w:jc w:val="center"/>
        </w:trPr>
        <w:tc>
          <w:tcPr>
            <w:tcW w:w="0" w:type="auto"/>
            <w:hideMark/>
          </w:tcPr>
          <w:p w14:paraId="69596325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253D741C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419C1EB4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FBCDE10" w14:textId="0669CEA4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4A9AE1AF" w14:textId="4791E591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4837678D" w14:textId="6AD409A1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931F38B" w14:textId="52064B8B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92E84" w:rsidRPr="00D6059C" w14:paraId="5EFA3C65" w14:textId="02A81DC3" w:rsidTr="00D96EB4">
        <w:trPr>
          <w:jc w:val="center"/>
        </w:trPr>
        <w:tc>
          <w:tcPr>
            <w:tcW w:w="0" w:type="auto"/>
            <w:hideMark/>
          </w:tcPr>
          <w:p w14:paraId="089BE97D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605924D1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yk</w:t>
            </w:r>
            <w:proofErr w:type="spellEnd"/>
          </w:p>
        </w:tc>
        <w:tc>
          <w:tcPr>
            <w:tcW w:w="0" w:type="auto"/>
            <w:hideMark/>
          </w:tcPr>
          <w:p w14:paraId="56E65FE8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11EDEC2" w14:textId="284D5CBA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dxa"/>
          </w:tcPr>
          <w:p w14:paraId="1782DC08" w14:textId="6042D2A1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6CF8D52" w14:textId="04386D16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068A6AD4" w14:textId="0B5EC4E6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2E84" w:rsidRPr="00D6059C" w14:paraId="55EF0C52" w14:textId="56020E1B" w:rsidTr="00D96EB4">
        <w:trPr>
          <w:jc w:val="center"/>
        </w:trPr>
        <w:tc>
          <w:tcPr>
            <w:tcW w:w="0" w:type="auto"/>
            <w:hideMark/>
          </w:tcPr>
          <w:p w14:paraId="40EBC4DC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2FEC016B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L-8</w:t>
            </w:r>
          </w:p>
        </w:tc>
        <w:tc>
          <w:tcPr>
            <w:tcW w:w="0" w:type="auto"/>
            <w:hideMark/>
          </w:tcPr>
          <w:p w14:paraId="0BFF2304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0FEE5BDE" w14:textId="38933CCB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255A87FF" w14:textId="3B4D309E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49513E8F" w14:textId="0B3E29BE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dxa"/>
          </w:tcPr>
          <w:p w14:paraId="27E41460" w14:textId="771AF22E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92E84" w:rsidRPr="00D6059C" w14:paraId="1E297F55" w14:textId="2C6C38D5" w:rsidTr="00D96EB4">
        <w:trPr>
          <w:jc w:val="center"/>
        </w:trPr>
        <w:tc>
          <w:tcPr>
            <w:tcW w:w="0" w:type="auto"/>
            <w:hideMark/>
          </w:tcPr>
          <w:p w14:paraId="4EB884A6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17C5AC80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ell Adhesion</w:t>
            </w:r>
          </w:p>
        </w:tc>
        <w:tc>
          <w:tcPr>
            <w:tcW w:w="0" w:type="auto"/>
            <w:hideMark/>
          </w:tcPr>
          <w:p w14:paraId="157755F6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4B32EA94" w14:textId="48A09D6E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2B917B11" w14:textId="7E976524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dxa"/>
          </w:tcPr>
          <w:p w14:paraId="3A0EB9EE" w14:textId="1C219EAC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4ECD0ADC" w14:textId="4DB472E3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2E84" w:rsidRPr="00D6059C" w14:paraId="7D0F9675" w14:textId="2C21CC05" w:rsidTr="00D96EB4">
        <w:trPr>
          <w:jc w:val="center"/>
        </w:trPr>
        <w:tc>
          <w:tcPr>
            <w:tcW w:w="0" w:type="auto"/>
            <w:hideMark/>
          </w:tcPr>
          <w:p w14:paraId="3906A5DD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4F15DBC9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F-κB</w:t>
            </w:r>
          </w:p>
        </w:tc>
        <w:tc>
          <w:tcPr>
            <w:tcW w:w="0" w:type="auto"/>
            <w:hideMark/>
          </w:tcPr>
          <w:p w14:paraId="149D9952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246A3678" w14:textId="41606BEA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82ABBC7" w14:textId="405E4619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7A38E38" w14:textId="50D0F384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279C9417" w14:textId="5964B796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92E84" w:rsidRPr="00D6059C" w14:paraId="182004A9" w14:textId="5E13AD0A" w:rsidTr="00D96EB4">
        <w:trPr>
          <w:trHeight w:val="287"/>
          <w:jc w:val="center"/>
        </w:trPr>
        <w:tc>
          <w:tcPr>
            <w:tcW w:w="0" w:type="auto"/>
            <w:hideMark/>
          </w:tcPr>
          <w:p w14:paraId="5A0C0522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ec Kinases</w:t>
            </w:r>
          </w:p>
        </w:tc>
        <w:tc>
          <w:tcPr>
            <w:tcW w:w="0" w:type="auto"/>
            <w:hideMark/>
          </w:tcPr>
          <w:p w14:paraId="1A2DC24B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0" w:type="auto"/>
            <w:hideMark/>
          </w:tcPr>
          <w:p w14:paraId="68838206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2588A8F" w14:textId="089EDA5F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2519C70B" w14:textId="7BB409B1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63C57434" w14:textId="7B1AF048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33E24F8C" w14:textId="07E3E8BC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92E84" w:rsidRPr="00D6059C" w14:paraId="185EE62E" w14:textId="566B4EA3" w:rsidTr="00D96EB4">
        <w:trPr>
          <w:jc w:val="center"/>
        </w:trPr>
        <w:tc>
          <w:tcPr>
            <w:tcW w:w="0" w:type="auto"/>
            <w:hideMark/>
          </w:tcPr>
          <w:p w14:paraId="1F5F9120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304F4846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0" w:type="auto"/>
            <w:hideMark/>
          </w:tcPr>
          <w:p w14:paraId="6C94827D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0FC7ACA9" w14:textId="2809371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7106C708" w14:textId="1110238C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</w:t>
            </w:r>
          </w:p>
        </w:tc>
        <w:tc>
          <w:tcPr>
            <w:tcW w:w="1061" w:type="dxa"/>
          </w:tcPr>
          <w:p w14:paraId="415B4C3B" w14:textId="5380F87C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6DB49DA7" w14:textId="4D6435B5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92E84" w:rsidRPr="00D6059C" w14:paraId="22AC0111" w14:textId="4A597E3D" w:rsidTr="00D96EB4">
        <w:trPr>
          <w:jc w:val="center"/>
        </w:trPr>
        <w:tc>
          <w:tcPr>
            <w:tcW w:w="0" w:type="auto"/>
            <w:hideMark/>
          </w:tcPr>
          <w:p w14:paraId="0BB1346D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yk</w:t>
            </w:r>
            <w:proofErr w:type="spellEnd"/>
          </w:p>
        </w:tc>
        <w:tc>
          <w:tcPr>
            <w:tcW w:w="0" w:type="auto"/>
            <w:hideMark/>
          </w:tcPr>
          <w:p w14:paraId="2834F88A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0" w:type="auto"/>
            <w:hideMark/>
          </w:tcPr>
          <w:p w14:paraId="132F8FCA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381FFB6D" w14:textId="66866272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52FFE1D1" w14:textId="158B8634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32F094D3" w14:textId="15C9907B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664CB7DC" w14:textId="1EA8454F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92E84" w:rsidRPr="00D6059C" w14:paraId="77E376BB" w14:textId="44824EC1" w:rsidTr="00D96EB4">
        <w:trPr>
          <w:jc w:val="center"/>
        </w:trPr>
        <w:tc>
          <w:tcPr>
            <w:tcW w:w="0" w:type="auto"/>
            <w:hideMark/>
          </w:tcPr>
          <w:p w14:paraId="3BB1A3FF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0" w:type="auto"/>
            <w:hideMark/>
          </w:tcPr>
          <w:p w14:paraId="28ED37AB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0" w:type="auto"/>
            <w:hideMark/>
          </w:tcPr>
          <w:p w14:paraId="2F7D6048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31462DB5" w14:textId="4C7B97CA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57810ED" w14:textId="24A83596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505F5BAF" w14:textId="70B87395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561408EB" w14:textId="34B7E500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92E84" w:rsidRPr="00D6059C" w14:paraId="4BA30C55" w14:textId="6ECCD3DC" w:rsidTr="00D96EB4">
        <w:trPr>
          <w:jc w:val="center"/>
        </w:trPr>
        <w:tc>
          <w:tcPr>
            <w:tcW w:w="0" w:type="auto"/>
            <w:hideMark/>
          </w:tcPr>
          <w:p w14:paraId="6C4ED632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0" w:type="auto"/>
            <w:hideMark/>
          </w:tcPr>
          <w:p w14:paraId="277C3C85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n Assembly</w:t>
            </w:r>
          </w:p>
        </w:tc>
        <w:tc>
          <w:tcPr>
            <w:tcW w:w="0" w:type="auto"/>
            <w:hideMark/>
          </w:tcPr>
          <w:p w14:paraId="642A73A2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7C0738F9" w14:textId="72BED80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1BEDF9D" w14:textId="641C73E9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0D752CDF" w14:textId="229059AF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2E89D53" w14:textId="39FC2519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92E84" w:rsidRPr="00D6059C" w14:paraId="7B6710B6" w14:textId="27883C67" w:rsidTr="00D96EB4">
        <w:trPr>
          <w:jc w:val="center"/>
        </w:trPr>
        <w:tc>
          <w:tcPr>
            <w:tcW w:w="0" w:type="auto"/>
            <w:hideMark/>
          </w:tcPr>
          <w:p w14:paraId="491CE3BB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Actin Assembly</w:t>
            </w:r>
          </w:p>
        </w:tc>
        <w:tc>
          <w:tcPr>
            <w:tcW w:w="0" w:type="auto"/>
            <w:hideMark/>
          </w:tcPr>
          <w:p w14:paraId="74596861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eutrophil Migration</w:t>
            </w:r>
          </w:p>
        </w:tc>
        <w:tc>
          <w:tcPr>
            <w:tcW w:w="0" w:type="auto"/>
            <w:hideMark/>
          </w:tcPr>
          <w:p w14:paraId="25063D36" w14:textId="77777777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4D5153A2" w14:textId="55038CB2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6BAE9B82" w14:textId="333062F0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7801BEA" w14:textId="16CD62DF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dxa"/>
          </w:tcPr>
          <w:p w14:paraId="3081F6EA" w14:textId="1927F026" w:rsidR="00A92E84" w:rsidRPr="00D6059C" w:rsidRDefault="00A92E84" w:rsidP="00A92E8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92E84" w:rsidRPr="00D6059C" w14:paraId="7E989D3F" w14:textId="4EFE53C5" w:rsidTr="00D96EB4">
        <w:trPr>
          <w:jc w:val="center"/>
        </w:trPr>
        <w:tc>
          <w:tcPr>
            <w:tcW w:w="0" w:type="auto"/>
            <w:hideMark/>
          </w:tcPr>
          <w:p w14:paraId="3BF91CFD" w14:textId="77777777" w:rsidR="00A92E84" w:rsidRPr="00D6059C" w:rsidRDefault="00A92E84" w:rsidP="00DD12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5ED9EDF3" w14:textId="77777777" w:rsidR="00A92E84" w:rsidRPr="00D6059C" w:rsidRDefault="00A92E84" w:rsidP="00DD12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NF-α</w:t>
            </w:r>
          </w:p>
        </w:tc>
        <w:tc>
          <w:tcPr>
            <w:tcW w:w="0" w:type="auto"/>
            <w:hideMark/>
          </w:tcPr>
          <w:p w14:paraId="698A6D86" w14:textId="7D1CB68F" w:rsidR="00A92E84" w:rsidRPr="00D6059C" w:rsidRDefault="00A92E84" w:rsidP="00DD12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26514F50" w14:textId="1E727709" w:rsidR="00A92E84" w:rsidRPr="00D6059C" w:rsidRDefault="00A92E84" w:rsidP="00DD12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dxa"/>
          </w:tcPr>
          <w:p w14:paraId="23B2B3AB" w14:textId="7F44125F" w:rsidR="00A92E84" w:rsidRPr="00D6059C" w:rsidRDefault="00A92E84" w:rsidP="00DD12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6F721F32" w14:textId="6056C5C0" w:rsidR="00A92E84" w:rsidRPr="00D6059C" w:rsidRDefault="00A92E84" w:rsidP="00DD12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DE07F24" w14:textId="77777777" w:rsidR="00A92E84" w:rsidRPr="00D6059C" w:rsidRDefault="00A92E84" w:rsidP="00DD12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12"/>
    </w:tbl>
    <w:p w14:paraId="50454095" w14:textId="086B475E" w:rsidR="00E823CC" w:rsidRPr="00D6059C" w:rsidRDefault="00E823CC" w:rsidP="00E82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ECA246" w14:textId="45FE63BE" w:rsidR="001C1090" w:rsidRPr="00D6059C" w:rsidRDefault="001C1090" w:rsidP="006C7748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0"/>
        <w:gridCol w:w="1028"/>
        <w:gridCol w:w="1228"/>
        <w:gridCol w:w="1192"/>
        <w:gridCol w:w="1238"/>
        <w:gridCol w:w="1238"/>
      </w:tblGrid>
      <w:tr w:rsidR="00234650" w:rsidRPr="00D6059C" w14:paraId="0482919A" w14:textId="77777777" w:rsidTr="00234650">
        <w:trPr>
          <w:trHeight w:val="314"/>
          <w:jc w:val="center"/>
        </w:trPr>
        <w:tc>
          <w:tcPr>
            <w:tcW w:w="3206" w:type="dxa"/>
            <w:gridSpan w:val="3"/>
          </w:tcPr>
          <w:p w14:paraId="02D8BB47" w14:textId="37C556B9" w:rsidR="00234650" w:rsidRPr="00D6059C" w:rsidRDefault="00234650" w:rsidP="001C109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13" w:name="_Hlk168238802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round Truth </w:t>
            </w:r>
          </w:p>
        </w:tc>
        <w:tc>
          <w:tcPr>
            <w:tcW w:w="1192" w:type="dxa"/>
          </w:tcPr>
          <w:p w14:paraId="3DDFEF43" w14:textId="77777777" w:rsidR="00234650" w:rsidRPr="00D6059C" w:rsidRDefault="00234650" w:rsidP="001C109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8" w:type="dxa"/>
          </w:tcPr>
          <w:p w14:paraId="4F95510F" w14:textId="73707FB3" w:rsidR="00234650" w:rsidRPr="00D6059C" w:rsidRDefault="00234650" w:rsidP="001C109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38" w:type="dxa"/>
          </w:tcPr>
          <w:p w14:paraId="2E53841E" w14:textId="77777777" w:rsidR="00234650" w:rsidRPr="00D6059C" w:rsidRDefault="00234650" w:rsidP="001C109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34650" w:rsidRPr="00D6059C" w14:paraId="259961A7" w14:textId="71FA034E" w:rsidTr="00234650">
        <w:trPr>
          <w:trHeight w:val="314"/>
          <w:jc w:val="center"/>
        </w:trPr>
        <w:tc>
          <w:tcPr>
            <w:tcW w:w="950" w:type="dxa"/>
            <w:hideMark/>
          </w:tcPr>
          <w:p w14:paraId="6D1A04E9" w14:textId="77777777" w:rsidR="00234650" w:rsidRPr="00D6059C" w:rsidRDefault="00234650" w:rsidP="0023465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1028" w:type="dxa"/>
            <w:hideMark/>
          </w:tcPr>
          <w:p w14:paraId="1A3B424D" w14:textId="77777777" w:rsidR="00234650" w:rsidRPr="00D6059C" w:rsidRDefault="00234650" w:rsidP="0023465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1228" w:type="dxa"/>
            <w:hideMark/>
          </w:tcPr>
          <w:p w14:paraId="6E6B4DED" w14:textId="77777777" w:rsidR="00234650" w:rsidRPr="00D6059C" w:rsidRDefault="00234650" w:rsidP="0023465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1192" w:type="dxa"/>
          </w:tcPr>
          <w:p w14:paraId="4B4874F4" w14:textId="2CE1291C" w:rsidR="00234650" w:rsidRPr="00D6059C" w:rsidRDefault="00234650" w:rsidP="0023465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1238" w:type="dxa"/>
          </w:tcPr>
          <w:p w14:paraId="3B1DDA42" w14:textId="078D8C55" w:rsidR="00234650" w:rsidRPr="00D6059C" w:rsidRDefault="00234650" w:rsidP="0023465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1238" w:type="dxa"/>
          </w:tcPr>
          <w:p w14:paraId="3C0EFB4F" w14:textId="234CE920" w:rsidR="00234650" w:rsidRPr="00D6059C" w:rsidRDefault="00234650" w:rsidP="0023465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234650" w:rsidRPr="00D6059C" w14:paraId="14EFC6CF" w14:textId="212006DF" w:rsidTr="00234650">
        <w:trPr>
          <w:jc w:val="center"/>
        </w:trPr>
        <w:tc>
          <w:tcPr>
            <w:tcW w:w="950" w:type="dxa"/>
            <w:hideMark/>
          </w:tcPr>
          <w:p w14:paraId="08441485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cr</w:t>
            </w:r>
            <w:proofErr w:type="spellEnd"/>
          </w:p>
        </w:tc>
        <w:tc>
          <w:tcPr>
            <w:tcW w:w="1028" w:type="dxa"/>
            <w:hideMark/>
          </w:tcPr>
          <w:p w14:paraId="36D3E56B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1228" w:type="dxa"/>
            <w:hideMark/>
          </w:tcPr>
          <w:p w14:paraId="7A150F10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2" w:type="dxa"/>
          </w:tcPr>
          <w:p w14:paraId="4B894641" w14:textId="5C4D5EA3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cr</w:t>
            </w:r>
            <w:proofErr w:type="spellEnd"/>
          </w:p>
        </w:tc>
        <w:tc>
          <w:tcPr>
            <w:tcW w:w="1238" w:type="dxa"/>
          </w:tcPr>
          <w:p w14:paraId="6D65EAD8" w14:textId="39E69CA5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1238" w:type="dxa"/>
          </w:tcPr>
          <w:p w14:paraId="7F97D909" w14:textId="4E9756B0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34650" w:rsidRPr="00D6059C" w14:paraId="7048A84B" w14:textId="41F41515" w:rsidTr="00234650">
        <w:trPr>
          <w:jc w:val="center"/>
        </w:trPr>
        <w:tc>
          <w:tcPr>
            <w:tcW w:w="950" w:type="dxa"/>
            <w:hideMark/>
          </w:tcPr>
          <w:p w14:paraId="4DAABF8D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1028" w:type="dxa"/>
            <w:hideMark/>
          </w:tcPr>
          <w:p w14:paraId="2A836196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T</w:t>
            </w:r>
          </w:p>
        </w:tc>
        <w:tc>
          <w:tcPr>
            <w:tcW w:w="1228" w:type="dxa"/>
            <w:hideMark/>
          </w:tcPr>
          <w:p w14:paraId="0D437769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2" w:type="dxa"/>
          </w:tcPr>
          <w:p w14:paraId="163DD7CE" w14:textId="5F1442DA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1238" w:type="dxa"/>
          </w:tcPr>
          <w:p w14:paraId="469DDF6E" w14:textId="17503E6D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T</w:t>
            </w:r>
          </w:p>
        </w:tc>
        <w:tc>
          <w:tcPr>
            <w:tcW w:w="1238" w:type="dxa"/>
          </w:tcPr>
          <w:p w14:paraId="68F44031" w14:textId="1EE58B7C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34650" w:rsidRPr="00D6059C" w14:paraId="3479E8F6" w14:textId="6D0C78C8" w:rsidTr="00234650">
        <w:trPr>
          <w:jc w:val="center"/>
        </w:trPr>
        <w:tc>
          <w:tcPr>
            <w:tcW w:w="950" w:type="dxa"/>
            <w:hideMark/>
          </w:tcPr>
          <w:p w14:paraId="2E6D4B72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1028" w:type="dxa"/>
            <w:hideMark/>
          </w:tcPr>
          <w:p w14:paraId="31F4142E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1228" w:type="dxa"/>
            <w:hideMark/>
          </w:tcPr>
          <w:p w14:paraId="7BB6F24A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2" w:type="dxa"/>
          </w:tcPr>
          <w:p w14:paraId="73E739D9" w14:textId="7C7792D1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1238" w:type="dxa"/>
          </w:tcPr>
          <w:p w14:paraId="15063DA3" w14:textId="7C429852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1238" w:type="dxa"/>
          </w:tcPr>
          <w:p w14:paraId="472203C5" w14:textId="6724DCF3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34650" w:rsidRPr="00D6059C" w14:paraId="791C770B" w14:textId="5B981A8F" w:rsidTr="00234650">
        <w:trPr>
          <w:jc w:val="center"/>
        </w:trPr>
        <w:tc>
          <w:tcPr>
            <w:tcW w:w="950" w:type="dxa"/>
            <w:hideMark/>
          </w:tcPr>
          <w:p w14:paraId="43EAE462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1028" w:type="dxa"/>
            <w:hideMark/>
          </w:tcPr>
          <w:p w14:paraId="2548543A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228" w:type="dxa"/>
            <w:hideMark/>
          </w:tcPr>
          <w:p w14:paraId="62D3F9A1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2" w:type="dxa"/>
          </w:tcPr>
          <w:p w14:paraId="7F2457A8" w14:textId="21DA891D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1238" w:type="dxa"/>
          </w:tcPr>
          <w:p w14:paraId="0FAA0EC5" w14:textId="1B062EA9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238" w:type="dxa"/>
          </w:tcPr>
          <w:p w14:paraId="4849F6E0" w14:textId="0C3D4C5E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34650" w:rsidRPr="00D6059C" w14:paraId="7ED30F2B" w14:textId="27038D52" w:rsidTr="00234650">
        <w:trPr>
          <w:jc w:val="center"/>
        </w:trPr>
        <w:tc>
          <w:tcPr>
            <w:tcW w:w="950" w:type="dxa"/>
            <w:hideMark/>
          </w:tcPr>
          <w:p w14:paraId="540FCDDE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T</w:t>
            </w:r>
          </w:p>
        </w:tc>
        <w:tc>
          <w:tcPr>
            <w:tcW w:w="1028" w:type="dxa"/>
            <w:hideMark/>
          </w:tcPr>
          <w:p w14:paraId="7D5994A3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cl-xL</w:t>
            </w:r>
            <w:proofErr w:type="spellEnd"/>
          </w:p>
        </w:tc>
        <w:tc>
          <w:tcPr>
            <w:tcW w:w="1228" w:type="dxa"/>
            <w:hideMark/>
          </w:tcPr>
          <w:p w14:paraId="70A82CFE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2" w:type="dxa"/>
          </w:tcPr>
          <w:p w14:paraId="2B419BD1" w14:textId="5738CC9B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T</w:t>
            </w:r>
          </w:p>
        </w:tc>
        <w:tc>
          <w:tcPr>
            <w:tcW w:w="1238" w:type="dxa"/>
          </w:tcPr>
          <w:p w14:paraId="2288EB00" w14:textId="6FF55800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cl-xL</w:t>
            </w:r>
            <w:proofErr w:type="spellEnd"/>
          </w:p>
        </w:tc>
        <w:tc>
          <w:tcPr>
            <w:tcW w:w="1238" w:type="dxa"/>
          </w:tcPr>
          <w:p w14:paraId="3AB8D322" w14:textId="4FFE55A3" w:rsidR="00234650" w:rsidRPr="00D6059C" w:rsidRDefault="00234650" w:rsidP="0023465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34650" w:rsidRPr="00D6059C" w14:paraId="3117AEC1" w14:textId="27548834" w:rsidTr="00234650">
        <w:trPr>
          <w:jc w:val="center"/>
        </w:trPr>
        <w:tc>
          <w:tcPr>
            <w:tcW w:w="950" w:type="dxa"/>
            <w:hideMark/>
          </w:tcPr>
          <w:p w14:paraId="01F9F16A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cl-xL</w:t>
            </w:r>
            <w:proofErr w:type="spellEnd"/>
          </w:p>
        </w:tc>
        <w:tc>
          <w:tcPr>
            <w:tcW w:w="1028" w:type="dxa"/>
            <w:hideMark/>
          </w:tcPr>
          <w:p w14:paraId="6CAF2EAC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1228" w:type="dxa"/>
            <w:hideMark/>
          </w:tcPr>
          <w:p w14:paraId="179E5B0D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2" w:type="dxa"/>
          </w:tcPr>
          <w:p w14:paraId="4544CA55" w14:textId="323DEE8A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cl-xL</w:t>
            </w:r>
            <w:proofErr w:type="spellEnd"/>
          </w:p>
        </w:tc>
        <w:tc>
          <w:tcPr>
            <w:tcW w:w="1238" w:type="dxa"/>
          </w:tcPr>
          <w:p w14:paraId="59C9D27D" w14:textId="2A11358D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1238" w:type="dxa"/>
          </w:tcPr>
          <w:p w14:paraId="17831C3B" w14:textId="2CEB3469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4650" w:rsidRPr="00D6059C" w14:paraId="0C71487A" w14:textId="3C89155A" w:rsidTr="00234650">
        <w:trPr>
          <w:jc w:val="center"/>
        </w:trPr>
        <w:tc>
          <w:tcPr>
            <w:tcW w:w="950" w:type="dxa"/>
            <w:hideMark/>
          </w:tcPr>
          <w:p w14:paraId="74980251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1028" w:type="dxa"/>
            <w:hideMark/>
          </w:tcPr>
          <w:p w14:paraId="069DE653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228" w:type="dxa"/>
            <w:hideMark/>
          </w:tcPr>
          <w:p w14:paraId="7299AC3B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2" w:type="dxa"/>
          </w:tcPr>
          <w:p w14:paraId="2AF9F70C" w14:textId="71401E3D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1238" w:type="dxa"/>
          </w:tcPr>
          <w:p w14:paraId="0E868AF3" w14:textId="43D4F6F5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238" w:type="dxa"/>
          </w:tcPr>
          <w:p w14:paraId="2BD036A7" w14:textId="7F98F4C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34650" w:rsidRPr="00D6059C" w14:paraId="1A6131F1" w14:textId="07101AF0" w:rsidTr="00234650">
        <w:trPr>
          <w:jc w:val="center"/>
        </w:trPr>
        <w:tc>
          <w:tcPr>
            <w:tcW w:w="950" w:type="dxa"/>
            <w:hideMark/>
          </w:tcPr>
          <w:p w14:paraId="70F6194E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028" w:type="dxa"/>
            <w:hideMark/>
          </w:tcPr>
          <w:p w14:paraId="2C35ACE3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1228" w:type="dxa"/>
            <w:hideMark/>
          </w:tcPr>
          <w:p w14:paraId="22365B81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2" w:type="dxa"/>
          </w:tcPr>
          <w:p w14:paraId="3FCF427B" w14:textId="5C12E4F3" w:rsidR="00234650" w:rsidRPr="00D6059C" w:rsidRDefault="00234650" w:rsidP="0023465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238" w:type="dxa"/>
          </w:tcPr>
          <w:p w14:paraId="5921765A" w14:textId="29E0F2E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1238" w:type="dxa"/>
          </w:tcPr>
          <w:p w14:paraId="0A791FF1" w14:textId="3D865E2A" w:rsidR="00234650" w:rsidRPr="00D6059C" w:rsidRDefault="00234650" w:rsidP="0023465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34650" w:rsidRPr="00D6059C" w14:paraId="296705B8" w14:textId="1E65E3E2" w:rsidTr="00234650">
        <w:trPr>
          <w:jc w:val="center"/>
        </w:trPr>
        <w:tc>
          <w:tcPr>
            <w:tcW w:w="950" w:type="dxa"/>
            <w:hideMark/>
          </w:tcPr>
          <w:p w14:paraId="1DC5A85E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1028" w:type="dxa"/>
            <w:hideMark/>
          </w:tcPr>
          <w:p w14:paraId="42D8F25E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1228" w:type="dxa"/>
            <w:hideMark/>
          </w:tcPr>
          <w:p w14:paraId="17D6E049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2" w:type="dxa"/>
          </w:tcPr>
          <w:p w14:paraId="442782D6" w14:textId="35D34B0E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1238" w:type="dxa"/>
          </w:tcPr>
          <w:p w14:paraId="3E039ACB" w14:textId="5C5F3352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1238" w:type="dxa"/>
          </w:tcPr>
          <w:p w14:paraId="7CBFC388" w14:textId="564664B4" w:rsidR="00234650" w:rsidRPr="00D6059C" w:rsidRDefault="00234650" w:rsidP="0023465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234650" w:rsidRPr="00D6059C" w14:paraId="5FDD845E" w14:textId="7AA01038" w:rsidTr="00234650">
        <w:trPr>
          <w:jc w:val="center"/>
        </w:trPr>
        <w:tc>
          <w:tcPr>
            <w:tcW w:w="950" w:type="dxa"/>
            <w:hideMark/>
          </w:tcPr>
          <w:p w14:paraId="70533C55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028" w:type="dxa"/>
            <w:hideMark/>
          </w:tcPr>
          <w:p w14:paraId="443E7693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228" w:type="dxa"/>
            <w:hideMark/>
          </w:tcPr>
          <w:p w14:paraId="2B57BC3F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2" w:type="dxa"/>
          </w:tcPr>
          <w:p w14:paraId="300743F9" w14:textId="4B40C6F3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238" w:type="dxa"/>
          </w:tcPr>
          <w:p w14:paraId="362AC72C" w14:textId="70AABCF4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238" w:type="dxa"/>
          </w:tcPr>
          <w:p w14:paraId="0BC84631" w14:textId="6D102FD8" w:rsidR="00234650" w:rsidRPr="00D6059C" w:rsidRDefault="00234650" w:rsidP="0023465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34650" w:rsidRPr="00D6059C" w14:paraId="58331525" w14:textId="738163BE" w:rsidTr="00234650">
        <w:trPr>
          <w:jc w:val="center"/>
        </w:trPr>
        <w:tc>
          <w:tcPr>
            <w:tcW w:w="950" w:type="dxa"/>
            <w:hideMark/>
          </w:tcPr>
          <w:p w14:paraId="502BEEED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028" w:type="dxa"/>
            <w:hideMark/>
          </w:tcPr>
          <w:p w14:paraId="4079DFB3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1228" w:type="dxa"/>
            <w:hideMark/>
          </w:tcPr>
          <w:p w14:paraId="1E87BB8F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2" w:type="dxa"/>
          </w:tcPr>
          <w:p w14:paraId="70B41A02" w14:textId="611FC564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238" w:type="dxa"/>
          </w:tcPr>
          <w:p w14:paraId="363436B5" w14:textId="46FAB26E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1238" w:type="dxa"/>
          </w:tcPr>
          <w:p w14:paraId="63009E2B" w14:textId="0BF9532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34650" w:rsidRPr="00D6059C" w14:paraId="4B5592EF" w14:textId="1911CC21" w:rsidTr="00234650">
        <w:trPr>
          <w:jc w:val="center"/>
        </w:trPr>
        <w:tc>
          <w:tcPr>
            <w:tcW w:w="950" w:type="dxa"/>
            <w:hideMark/>
          </w:tcPr>
          <w:p w14:paraId="3ABF0F1F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1028" w:type="dxa"/>
            <w:hideMark/>
          </w:tcPr>
          <w:p w14:paraId="4EB3FA91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1228" w:type="dxa"/>
            <w:hideMark/>
          </w:tcPr>
          <w:p w14:paraId="69A07280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2" w:type="dxa"/>
          </w:tcPr>
          <w:p w14:paraId="57422904" w14:textId="1A9C1023" w:rsidR="00234650" w:rsidRPr="00D6059C" w:rsidRDefault="00234650" w:rsidP="0023465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1238" w:type="dxa"/>
          </w:tcPr>
          <w:p w14:paraId="075FD2CA" w14:textId="2913E9FF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1238" w:type="dxa"/>
          </w:tcPr>
          <w:p w14:paraId="43633DBF" w14:textId="76F7B018" w:rsidR="00234650" w:rsidRPr="00D6059C" w:rsidRDefault="00234650" w:rsidP="0023465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234650" w:rsidRPr="00D6059C" w14:paraId="63C59E50" w14:textId="40B22F8C" w:rsidTr="00234650">
        <w:trPr>
          <w:jc w:val="center"/>
        </w:trPr>
        <w:tc>
          <w:tcPr>
            <w:tcW w:w="950" w:type="dxa"/>
            <w:hideMark/>
          </w:tcPr>
          <w:p w14:paraId="2CF2AD06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028" w:type="dxa"/>
            <w:hideMark/>
          </w:tcPr>
          <w:p w14:paraId="74E47C9E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1228" w:type="dxa"/>
            <w:hideMark/>
          </w:tcPr>
          <w:p w14:paraId="7C8DB780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2" w:type="dxa"/>
          </w:tcPr>
          <w:p w14:paraId="21D468A0" w14:textId="7C04AEE1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238" w:type="dxa"/>
          </w:tcPr>
          <w:p w14:paraId="3B01A96B" w14:textId="0F53B570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1238" w:type="dxa"/>
          </w:tcPr>
          <w:p w14:paraId="39F0C3A3" w14:textId="62FFFE62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234650" w:rsidRPr="00D6059C" w14:paraId="2047B6C5" w14:textId="2C875EF2" w:rsidTr="00234650">
        <w:trPr>
          <w:jc w:val="center"/>
        </w:trPr>
        <w:tc>
          <w:tcPr>
            <w:tcW w:w="950" w:type="dxa"/>
            <w:hideMark/>
          </w:tcPr>
          <w:p w14:paraId="2F5743CC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1028" w:type="dxa"/>
            <w:hideMark/>
          </w:tcPr>
          <w:p w14:paraId="41D0AFB1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1228" w:type="dxa"/>
            <w:hideMark/>
          </w:tcPr>
          <w:p w14:paraId="7DF0F72F" w14:textId="7777777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2" w:type="dxa"/>
          </w:tcPr>
          <w:p w14:paraId="0BD2F10D" w14:textId="196444E2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1238" w:type="dxa"/>
          </w:tcPr>
          <w:p w14:paraId="432A3281" w14:textId="36B3589C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1238" w:type="dxa"/>
          </w:tcPr>
          <w:p w14:paraId="3633298B" w14:textId="65922EF2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4650" w:rsidRPr="00D6059C" w14:paraId="74A96217" w14:textId="47334552" w:rsidTr="00234650">
        <w:trPr>
          <w:jc w:val="center"/>
        </w:trPr>
        <w:tc>
          <w:tcPr>
            <w:tcW w:w="950" w:type="dxa"/>
          </w:tcPr>
          <w:p w14:paraId="114C8598" w14:textId="7D3D22C4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028" w:type="dxa"/>
          </w:tcPr>
          <w:p w14:paraId="3FADDA75" w14:textId="24796B33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1228" w:type="dxa"/>
          </w:tcPr>
          <w:p w14:paraId="0BA283DD" w14:textId="75B1BAE0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92" w:type="dxa"/>
          </w:tcPr>
          <w:p w14:paraId="66CE1541" w14:textId="195B2F97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238" w:type="dxa"/>
          </w:tcPr>
          <w:p w14:paraId="5A847C8E" w14:textId="04BCCAFF" w:rsidR="00234650" w:rsidRPr="00D6059C" w:rsidRDefault="00234650" w:rsidP="0023465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1238" w:type="dxa"/>
          </w:tcPr>
          <w:p w14:paraId="0A85E7C9" w14:textId="341FE6C9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4650" w:rsidRPr="00D6059C" w14:paraId="7F9D1726" w14:textId="221D30C6" w:rsidTr="00234650">
        <w:trPr>
          <w:jc w:val="center"/>
        </w:trPr>
        <w:tc>
          <w:tcPr>
            <w:tcW w:w="950" w:type="dxa"/>
          </w:tcPr>
          <w:p w14:paraId="6A04D4F2" w14:textId="2D6BB86F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028" w:type="dxa"/>
          </w:tcPr>
          <w:p w14:paraId="566A330F" w14:textId="14D4427F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1228" w:type="dxa"/>
          </w:tcPr>
          <w:p w14:paraId="4335BCE9" w14:textId="3E5B162B" w:rsidR="00234650" w:rsidRPr="00D6059C" w:rsidRDefault="00234650" w:rsidP="0023465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92" w:type="dxa"/>
          </w:tcPr>
          <w:p w14:paraId="1EACF2B3" w14:textId="59C45840" w:rsidR="00234650" w:rsidRPr="00D6059C" w:rsidRDefault="00234650" w:rsidP="0023465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238" w:type="dxa"/>
          </w:tcPr>
          <w:p w14:paraId="43B2EC1D" w14:textId="5C7A7141" w:rsidR="00234650" w:rsidRPr="00D6059C" w:rsidRDefault="00234650" w:rsidP="0023465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1238" w:type="dxa"/>
          </w:tcPr>
          <w:p w14:paraId="243F374E" w14:textId="2730F003" w:rsidR="00234650" w:rsidRPr="00D6059C" w:rsidRDefault="00234650" w:rsidP="00234650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bookmarkEnd w:id="13"/>
    </w:tbl>
    <w:p w14:paraId="6DD0469D" w14:textId="6C3B0E49" w:rsidR="00E823CC" w:rsidRPr="00D6059C" w:rsidRDefault="00E823CC" w:rsidP="00E823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2BE9BB" w14:textId="77777777" w:rsidR="001C1090" w:rsidRPr="00D6059C" w:rsidRDefault="001C1090" w:rsidP="006C671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60DFCCE" w14:textId="77777777" w:rsidR="00793884" w:rsidRPr="00D6059C" w:rsidRDefault="00793884" w:rsidP="006C671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A8218DE" w14:textId="4B454897" w:rsidR="00170ADD" w:rsidRPr="00D6059C" w:rsidRDefault="00170ADD" w:rsidP="00793884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94"/>
        <w:gridCol w:w="1328"/>
        <w:gridCol w:w="1295"/>
        <w:gridCol w:w="1194"/>
        <w:gridCol w:w="1328"/>
        <w:gridCol w:w="1061"/>
      </w:tblGrid>
      <w:tr w:rsidR="006C3490" w:rsidRPr="00D6059C" w14:paraId="5100F7B2" w14:textId="77777777" w:rsidTr="006C3490">
        <w:trPr>
          <w:jc w:val="center"/>
        </w:trPr>
        <w:tc>
          <w:tcPr>
            <w:tcW w:w="3749" w:type="dxa"/>
            <w:gridSpan w:val="3"/>
          </w:tcPr>
          <w:p w14:paraId="26133CD8" w14:textId="766101E0" w:rsidR="006C3490" w:rsidRPr="00D6059C" w:rsidRDefault="006C3490" w:rsidP="00170AD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4" w:name="_Hlk168238825"/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172" w:type="dxa"/>
          </w:tcPr>
          <w:p w14:paraId="4B11DED8" w14:textId="77777777" w:rsidR="006C3490" w:rsidRPr="00D6059C" w:rsidRDefault="006C3490" w:rsidP="00170AD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03" w:type="dxa"/>
          </w:tcPr>
          <w:p w14:paraId="61E60D0A" w14:textId="77777777" w:rsidR="006C3490" w:rsidRPr="00D6059C" w:rsidRDefault="006C3490" w:rsidP="00170A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42" w:type="dxa"/>
          </w:tcPr>
          <w:p w14:paraId="079EDD0A" w14:textId="5A9A0606" w:rsidR="006C3490" w:rsidRPr="00D6059C" w:rsidRDefault="006C3490" w:rsidP="00170A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6C3490" w:rsidRPr="00D6059C" w14:paraId="5C2E29ED" w14:textId="499734EE" w:rsidTr="006C3490">
        <w:trPr>
          <w:jc w:val="center"/>
        </w:trPr>
        <w:tc>
          <w:tcPr>
            <w:tcW w:w="1173" w:type="dxa"/>
            <w:hideMark/>
          </w:tcPr>
          <w:p w14:paraId="6C0100AB" w14:textId="77777777" w:rsidR="006C3490" w:rsidRPr="00D6059C" w:rsidRDefault="006C3490" w:rsidP="006C3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304" w:type="dxa"/>
            <w:hideMark/>
          </w:tcPr>
          <w:p w14:paraId="7D83A26B" w14:textId="77777777" w:rsidR="006C3490" w:rsidRPr="00D6059C" w:rsidRDefault="006C3490" w:rsidP="006C3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72" w:type="dxa"/>
            <w:hideMark/>
          </w:tcPr>
          <w:p w14:paraId="3DFADE47" w14:textId="77777777" w:rsidR="006C3490" w:rsidRPr="00D6059C" w:rsidRDefault="006C3490" w:rsidP="006C3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172" w:type="dxa"/>
          </w:tcPr>
          <w:p w14:paraId="37E9EC70" w14:textId="0AEA641C" w:rsidR="006C3490" w:rsidRPr="00D6059C" w:rsidRDefault="006C3490" w:rsidP="006C3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303" w:type="dxa"/>
          </w:tcPr>
          <w:p w14:paraId="030BEEB3" w14:textId="5D0F4855" w:rsidR="006C3490" w:rsidRPr="00D6059C" w:rsidRDefault="006C3490" w:rsidP="006C349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042" w:type="dxa"/>
          </w:tcPr>
          <w:p w14:paraId="21D8A255" w14:textId="21277DA5" w:rsidR="006C3490" w:rsidRPr="00D6059C" w:rsidRDefault="006C3490" w:rsidP="006C34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6C3490" w:rsidRPr="00D6059C" w14:paraId="145F1ED3" w14:textId="54CF8D79" w:rsidTr="006C3490">
        <w:trPr>
          <w:jc w:val="center"/>
        </w:trPr>
        <w:tc>
          <w:tcPr>
            <w:tcW w:w="1173" w:type="dxa"/>
            <w:hideMark/>
          </w:tcPr>
          <w:p w14:paraId="720B44A8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athogen</w:t>
            </w:r>
          </w:p>
        </w:tc>
        <w:tc>
          <w:tcPr>
            <w:tcW w:w="1304" w:type="dxa"/>
            <w:hideMark/>
          </w:tcPr>
          <w:p w14:paraId="3555DFE3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272" w:type="dxa"/>
            <w:hideMark/>
          </w:tcPr>
          <w:p w14:paraId="3A7ACEDF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13F96CA0" w14:textId="531B70C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athogen</w:t>
            </w:r>
          </w:p>
        </w:tc>
        <w:tc>
          <w:tcPr>
            <w:tcW w:w="1303" w:type="dxa"/>
          </w:tcPr>
          <w:p w14:paraId="522674E7" w14:textId="5EC27395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042" w:type="dxa"/>
          </w:tcPr>
          <w:p w14:paraId="50F33189" w14:textId="0FB29C64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C3490" w:rsidRPr="00D6059C" w14:paraId="1D53873C" w14:textId="3BA91EB8" w:rsidTr="006C3490">
        <w:trPr>
          <w:jc w:val="center"/>
        </w:trPr>
        <w:tc>
          <w:tcPr>
            <w:tcW w:w="1173" w:type="dxa"/>
            <w:hideMark/>
          </w:tcPr>
          <w:p w14:paraId="202E4804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lg22</w:t>
            </w:r>
          </w:p>
        </w:tc>
        <w:tc>
          <w:tcPr>
            <w:tcW w:w="1304" w:type="dxa"/>
            <w:hideMark/>
          </w:tcPr>
          <w:p w14:paraId="2A8D803F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272" w:type="dxa"/>
            <w:hideMark/>
          </w:tcPr>
          <w:p w14:paraId="117DAC9C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1C8C9467" w14:textId="75E97558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lg22</w:t>
            </w:r>
          </w:p>
        </w:tc>
        <w:tc>
          <w:tcPr>
            <w:tcW w:w="1303" w:type="dxa"/>
          </w:tcPr>
          <w:p w14:paraId="7DCEF890" w14:textId="1847A7BC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042" w:type="dxa"/>
          </w:tcPr>
          <w:p w14:paraId="6752CF27" w14:textId="0C4CEA8E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C3490" w:rsidRPr="00D6059C" w14:paraId="43882AD0" w14:textId="26363FFD" w:rsidTr="006C3490">
        <w:trPr>
          <w:jc w:val="center"/>
        </w:trPr>
        <w:tc>
          <w:tcPr>
            <w:tcW w:w="1173" w:type="dxa"/>
            <w:hideMark/>
          </w:tcPr>
          <w:p w14:paraId="2877C2DE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304" w:type="dxa"/>
            <w:hideMark/>
          </w:tcPr>
          <w:p w14:paraId="157B8FB9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272" w:type="dxa"/>
            <w:hideMark/>
          </w:tcPr>
          <w:p w14:paraId="40457437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2E7D5C6F" w14:textId="191AE612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303" w:type="dxa"/>
          </w:tcPr>
          <w:p w14:paraId="16FCB268" w14:textId="37F901CD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042" w:type="dxa"/>
          </w:tcPr>
          <w:p w14:paraId="4036EA93" w14:textId="0F3FA07E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C3490" w:rsidRPr="00D6059C" w14:paraId="453FAA62" w14:textId="6FD23938" w:rsidTr="006C3490">
        <w:trPr>
          <w:jc w:val="center"/>
        </w:trPr>
        <w:tc>
          <w:tcPr>
            <w:tcW w:w="1173" w:type="dxa"/>
            <w:hideMark/>
          </w:tcPr>
          <w:p w14:paraId="59DF3651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304" w:type="dxa"/>
            <w:hideMark/>
          </w:tcPr>
          <w:p w14:paraId="6333A993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1272" w:type="dxa"/>
            <w:hideMark/>
          </w:tcPr>
          <w:p w14:paraId="4FFD58AC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250C2D83" w14:textId="7A0B33E5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303" w:type="dxa"/>
          </w:tcPr>
          <w:p w14:paraId="5DB3EFCC" w14:textId="1AD2C4FD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1042" w:type="dxa"/>
          </w:tcPr>
          <w:p w14:paraId="3213EF4C" w14:textId="1D22DE39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C3490" w:rsidRPr="00D6059C" w14:paraId="78D3CF62" w14:textId="7D7E6EC0" w:rsidTr="006C3490">
        <w:trPr>
          <w:jc w:val="center"/>
        </w:trPr>
        <w:tc>
          <w:tcPr>
            <w:tcW w:w="1173" w:type="dxa"/>
            <w:hideMark/>
          </w:tcPr>
          <w:p w14:paraId="36783AA8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1304" w:type="dxa"/>
            <w:hideMark/>
          </w:tcPr>
          <w:p w14:paraId="3D6F1CB1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1P</w:t>
            </w:r>
          </w:p>
        </w:tc>
        <w:tc>
          <w:tcPr>
            <w:tcW w:w="1272" w:type="dxa"/>
            <w:hideMark/>
          </w:tcPr>
          <w:p w14:paraId="6AAC8E16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5837DA8A" w14:textId="6A40E37E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1303" w:type="dxa"/>
          </w:tcPr>
          <w:p w14:paraId="09C2E844" w14:textId="5664390E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1P</w:t>
            </w:r>
          </w:p>
        </w:tc>
        <w:tc>
          <w:tcPr>
            <w:tcW w:w="1042" w:type="dxa"/>
          </w:tcPr>
          <w:p w14:paraId="45FF2909" w14:textId="7AE6F7F2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C3490" w:rsidRPr="00D6059C" w14:paraId="032837AA" w14:textId="0061BF53" w:rsidTr="006C3490">
        <w:trPr>
          <w:jc w:val="center"/>
        </w:trPr>
        <w:tc>
          <w:tcPr>
            <w:tcW w:w="1173" w:type="dxa"/>
            <w:hideMark/>
          </w:tcPr>
          <w:p w14:paraId="70C7EA4B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1P</w:t>
            </w:r>
          </w:p>
        </w:tc>
        <w:tc>
          <w:tcPr>
            <w:tcW w:w="1304" w:type="dxa"/>
            <w:hideMark/>
          </w:tcPr>
          <w:p w14:paraId="40743DA7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272" w:type="dxa"/>
            <w:hideMark/>
          </w:tcPr>
          <w:p w14:paraId="466DF3A1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6B78CA83" w14:textId="03A8C5BF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1P</w:t>
            </w:r>
          </w:p>
        </w:tc>
        <w:tc>
          <w:tcPr>
            <w:tcW w:w="1303" w:type="dxa"/>
          </w:tcPr>
          <w:p w14:paraId="70E3B10D" w14:textId="7CB6D21A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042" w:type="dxa"/>
          </w:tcPr>
          <w:p w14:paraId="50590C1C" w14:textId="7AA6ED1F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C3490" w:rsidRPr="00D6059C" w14:paraId="476061F9" w14:textId="43BFE10A" w:rsidTr="006C3490">
        <w:trPr>
          <w:jc w:val="center"/>
        </w:trPr>
        <w:tc>
          <w:tcPr>
            <w:tcW w:w="1173" w:type="dxa"/>
            <w:hideMark/>
          </w:tcPr>
          <w:p w14:paraId="38EC35DF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304" w:type="dxa"/>
            <w:hideMark/>
          </w:tcPr>
          <w:p w14:paraId="58DB7FEF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OST1</w:t>
            </w:r>
          </w:p>
        </w:tc>
        <w:tc>
          <w:tcPr>
            <w:tcW w:w="1272" w:type="dxa"/>
            <w:hideMark/>
          </w:tcPr>
          <w:p w14:paraId="77C7CF15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565CEA64" w14:textId="0CA7259C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303" w:type="dxa"/>
          </w:tcPr>
          <w:p w14:paraId="61E5004A" w14:textId="035A9663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OST1</w:t>
            </w:r>
          </w:p>
        </w:tc>
        <w:tc>
          <w:tcPr>
            <w:tcW w:w="1042" w:type="dxa"/>
          </w:tcPr>
          <w:p w14:paraId="5B1EB526" w14:textId="65E01DD2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C3490" w:rsidRPr="00D6059C" w14:paraId="52CD7AE3" w14:textId="553DC6A3" w:rsidTr="006C3490">
        <w:trPr>
          <w:jc w:val="center"/>
        </w:trPr>
        <w:tc>
          <w:tcPr>
            <w:tcW w:w="1173" w:type="dxa"/>
            <w:hideMark/>
          </w:tcPr>
          <w:p w14:paraId="579B6559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304" w:type="dxa"/>
            <w:hideMark/>
          </w:tcPr>
          <w:p w14:paraId="7F8BE3A4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272" w:type="dxa"/>
            <w:hideMark/>
          </w:tcPr>
          <w:p w14:paraId="34A90264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1F45887B" w14:textId="74D1488F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303" w:type="dxa"/>
          </w:tcPr>
          <w:p w14:paraId="0496C2AA" w14:textId="1BD993FB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042" w:type="dxa"/>
          </w:tcPr>
          <w:p w14:paraId="1CCD1ADD" w14:textId="16E5AFD2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C3490" w:rsidRPr="00D6059C" w14:paraId="37996202" w14:textId="7B36DE2E" w:rsidTr="006C3490">
        <w:trPr>
          <w:jc w:val="center"/>
        </w:trPr>
        <w:tc>
          <w:tcPr>
            <w:tcW w:w="1173" w:type="dxa"/>
            <w:hideMark/>
          </w:tcPr>
          <w:p w14:paraId="2FF03806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OST1</w:t>
            </w:r>
          </w:p>
        </w:tc>
        <w:tc>
          <w:tcPr>
            <w:tcW w:w="1304" w:type="dxa"/>
            <w:hideMark/>
          </w:tcPr>
          <w:p w14:paraId="2DA204B0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272" w:type="dxa"/>
            <w:hideMark/>
          </w:tcPr>
          <w:p w14:paraId="3B9AAADB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29F1CC60" w14:textId="23AAFD69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OST1</w:t>
            </w:r>
          </w:p>
        </w:tc>
        <w:tc>
          <w:tcPr>
            <w:tcW w:w="1303" w:type="dxa"/>
          </w:tcPr>
          <w:p w14:paraId="7952A7E6" w14:textId="71C86043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042" w:type="dxa"/>
          </w:tcPr>
          <w:p w14:paraId="229CA817" w14:textId="49345FF9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C3490" w:rsidRPr="00D6059C" w14:paraId="3FDAC8E2" w14:textId="1A5D79E1" w:rsidTr="006C3490">
        <w:trPr>
          <w:jc w:val="center"/>
        </w:trPr>
        <w:tc>
          <w:tcPr>
            <w:tcW w:w="1173" w:type="dxa"/>
            <w:hideMark/>
          </w:tcPr>
          <w:p w14:paraId="1251C763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304" w:type="dxa"/>
            <w:hideMark/>
          </w:tcPr>
          <w:p w14:paraId="665AE094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72" w:type="dxa"/>
            <w:hideMark/>
          </w:tcPr>
          <w:p w14:paraId="47666FC6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268D450A" w14:textId="2F21D03E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303" w:type="dxa"/>
          </w:tcPr>
          <w:p w14:paraId="5F607ED4" w14:textId="3F3EB590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042" w:type="dxa"/>
          </w:tcPr>
          <w:p w14:paraId="5FDE476E" w14:textId="44612F4D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C3490" w:rsidRPr="00D6059C" w14:paraId="4524304E" w14:textId="4B7BB37F" w:rsidTr="006C3490">
        <w:trPr>
          <w:jc w:val="center"/>
        </w:trPr>
        <w:tc>
          <w:tcPr>
            <w:tcW w:w="1173" w:type="dxa"/>
            <w:hideMark/>
          </w:tcPr>
          <w:p w14:paraId="47596AA8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NO</w:t>
            </w:r>
          </w:p>
        </w:tc>
        <w:tc>
          <w:tcPr>
            <w:tcW w:w="1304" w:type="dxa"/>
            <w:hideMark/>
          </w:tcPr>
          <w:p w14:paraId="4C5D7FBB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272" w:type="dxa"/>
            <w:hideMark/>
          </w:tcPr>
          <w:p w14:paraId="39F9F476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5422C7AB" w14:textId="10027126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303" w:type="dxa"/>
          </w:tcPr>
          <w:p w14:paraId="551D02FE" w14:textId="48BB6CA9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042" w:type="dxa"/>
          </w:tcPr>
          <w:p w14:paraId="1F943D2C" w14:textId="1E37935C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C3490" w:rsidRPr="00D6059C" w14:paraId="4822032E" w14:textId="6784B73A" w:rsidTr="006C3490">
        <w:trPr>
          <w:jc w:val="center"/>
        </w:trPr>
        <w:tc>
          <w:tcPr>
            <w:tcW w:w="1173" w:type="dxa"/>
            <w:hideMark/>
          </w:tcPr>
          <w:p w14:paraId="185DE739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304" w:type="dxa"/>
            <w:hideMark/>
          </w:tcPr>
          <w:p w14:paraId="657C22BD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NG2/DND1 channels</w:t>
            </w:r>
          </w:p>
        </w:tc>
        <w:tc>
          <w:tcPr>
            <w:tcW w:w="1272" w:type="dxa"/>
            <w:hideMark/>
          </w:tcPr>
          <w:p w14:paraId="664D8CDE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6F0AC2C8" w14:textId="59446F8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303" w:type="dxa"/>
          </w:tcPr>
          <w:p w14:paraId="7B19099A" w14:textId="3177699B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NG2/DND1 channels</w:t>
            </w:r>
          </w:p>
        </w:tc>
        <w:tc>
          <w:tcPr>
            <w:tcW w:w="1042" w:type="dxa"/>
          </w:tcPr>
          <w:p w14:paraId="1DDC2EC6" w14:textId="0911633E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C3490" w:rsidRPr="00D6059C" w14:paraId="76DBB08D" w14:textId="6E12A899" w:rsidTr="006C3490">
        <w:trPr>
          <w:jc w:val="center"/>
        </w:trPr>
        <w:tc>
          <w:tcPr>
            <w:tcW w:w="1173" w:type="dxa"/>
            <w:hideMark/>
          </w:tcPr>
          <w:p w14:paraId="5BE0D014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304" w:type="dxa"/>
            <w:hideMark/>
          </w:tcPr>
          <w:p w14:paraId="5A9B7D56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272" w:type="dxa"/>
            <w:hideMark/>
          </w:tcPr>
          <w:p w14:paraId="1A241F91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5B4B4217" w14:textId="28387ACE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303" w:type="dxa"/>
          </w:tcPr>
          <w:p w14:paraId="57551810" w14:textId="19CC07AE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042" w:type="dxa"/>
          </w:tcPr>
          <w:p w14:paraId="1D252446" w14:textId="370F0C3C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C3490" w:rsidRPr="00D6059C" w14:paraId="15DCB95F" w14:textId="6E202CD1" w:rsidTr="006C3490">
        <w:trPr>
          <w:jc w:val="center"/>
        </w:trPr>
        <w:tc>
          <w:tcPr>
            <w:tcW w:w="1173" w:type="dxa"/>
            <w:hideMark/>
          </w:tcPr>
          <w:p w14:paraId="6510F7DF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304" w:type="dxa"/>
            <w:hideMark/>
          </w:tcPr>
          <w:p w14:paraId="57022085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272" w:type="dxa"/>
            <w:hideMark/>
          </w:tcPr>
          <w:p w14:paraId="07A6677C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57F74264" w14:textId="57FD1C14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303" w:type="dxa"/>
          </w:tcPr>
          <w:p w14:paraId="3B5753EE" w14:textId="242B10DF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042" w:type="dxa"/>
          </w:tcPr>
          <w:p w14:paraId="32C15F90" w14:textId="10D44B3E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C3490" w:rsidRPr="00D6059C" w14:paraId="0E7F67E2" w14:textId="5AA21E80" w:rsidTr="006C3490">
        <w:trPr>
          <w:jc w:val="center"/>
        </w:trPr>
        <w:tc>
          <w:tcPr>
            <w:tcW w:w="1173" w:type="dxa"/>
            <w:hideMark/>
          </w:tcPr>
          <w:p w14:paraId="4FC02343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PK3</w:t>
            </w:r>
          </w:p>
        </w:tc>
        <w:tc>
          <w:tcPr>
            <w:tcW w:w="1304" w:type="dxa"/>
            <w:hideMark/>
          </w:tcPr>
          <w:p w14:paraId="1915B28F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272" w:type="dxa"/>
            <w:hideMark/>
          </w:tcPr>
          <w:p w14:paraId="706FDD08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1C44B258" w14:textId="75B46EE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PK3</w:t>
            </w:r>
          </w:p>
        </w:tc>
        <w:tc>
          <w:tcPr>
            <w:tcW w:w="1303" w:type="dxa"/>
          </w:tcPr>
          <w:p w14:paraId="38598A9C" w14:textId="260F9CF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042" w:type="dxa"/>
          </w:tcPr>
          <w:p w14:paraId="1871B3D6" w14:textId="5EC14AA5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C3490" w:rsidRPr="00D6059C" w14:paraId="78811021" w14:textId="770FF4A5" w:rsidTr="006C3490">
        <w:trPr>
          <w:jc w:val="center"/>
        </w:trPr>
        <w:tc>
          <w:tcPr>
            <w:tcW w:w="1173" w:type="dxa"/>
            <w:hideMark/>
          </w:tcPr>
          <w:p w14:paraId="48C0F2D6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304" w:type="dxa"/>
            <w:hideMark/>
          </w:tcPr>
          <w:p w14:paraId="2D30DC40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[pH]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yt</w:t>
            </w:r>
            <w:proofErr w:type="spellEnd"/>
          </w:p>
        </w:tc>
        <w:tc>
          <w:tcPr>
            <w:tcW w:w="1272" w:type="dxa"/>
            <w:hideMark/>
          </w:tcPr>
          <w:p w14:paraId="467E5B4A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20539954" w14:textId="2B036B2F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303" w:type="dxa"/>
          </w:tcPr>
          <w:p w14:paraId="2F6ACF90" w14:textId="3D33BA06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[pH]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yt</w:t>
            </w:r>
            <w:proofErr w:type="spellEnd"/>
          </w:p>
        </w:tc>
        <w:tc>
          <w:tcPr>
            <w:tcW w:w="1042" w:type="dxa"/>
          </w:tcPr>
          <w:p w14:paraId="38DBAAE8" w14:textId="5CA7E0E0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C3490" w:rsidRPr="00D6059C" w14:paraId="2E072B6F" w14:textId="0AD1EF4E" w:rsidTr="006C3490">
        <w:trPr>
          <w:jc w:val="center"/>
        </w:trPr>
        <w:tc>
          <w:tcPr>
            <w:tcW w:w="1173" w:type="dxa"/>
            <w:hideMark/>
          </w:tcPr>
          <w:p w14:paraId="0A54B18F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304" w:type="dxa"/>
            <w:hideMark/>
          </w:tcPr>
          <w:p w14:paraId="6E2C8041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272" w:type="dxa"/>
            <w:hideMark/>
          </w:tcPr>
          <w:p w14:paraId="3C413E7E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72" w:type="dxa"/>
          </w:tcPr>
          <w:p w14:paraId="5D5C2991" w14:textId="04744AC1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303" w:type="dxa"/>
          </w:tcPr>
          <w:p w14:paraId="79182300" w14:textId="7C648808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042" w:type="dxa"/>
          </w:tcPr>
          <w:p w14:paraId="514943A9" w14:textId="03A55770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C3490" w:rsidRPr="00D6059C" w14:paraId="2FCE05A7" w14:textId="7193825C" w:rsidTr="006C3490">
        <w:trPr>
          <w:jc w:val="center"/>
        </w:trPr>
        <w:tc>
          <w:tcPr>
            <w:tcW w:w="1173" w:type="dxa"/>
            <w:hideMark/>
          </w:tcPr>
          <w:p w14:paraId="641A1BFC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304" w:type="dxa"/>
            <w:hideMark/>
          </w:tcPr>
          <w:p w14:paraId="58B08A82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272" w:type="dxa"/>
            <w:hideMark/>
          </w:tcPr>
          <w:p w14:paraId="07BE6FA7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72" w:type="dxa"/>
          </w:tcPr>
          <w:p w14:paraId="6E775AD3" w14:textId="62BB5A0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303" w:type="dxa"/>
          </w:tcPr>
          <w:p w14:paraId="2FD60A4A" w14:textId="4879ACFD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042" w:type="dxa"/>
          </w:tcPr>
          <w:p w14:paraId="56B0EC48" w14:textId="1E75FF76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C3490" w:rsidRPr="00D6059C" w14:paraId="2722CC02" w14:textId="6A821FB3" w:rsidTr="006C3490">
        <w:trPr>
          <w:jc w:val="center"/>
        </w:trPr>
        <w:tc>
          <w:tcPr>
            <w:tcW w:w="1173" w:type="dxa"/>
            <w:hideMark/>
          </w:tcPr>
          <w:p w14:paraId="0DBBA30D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304" w:type="dxa"/>
            <w:hideMark/>
          </w:tcPr>
          <w:p w14:paraId="726AD2DB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272" w:type="dxa"/>
            <w:hideMark/>
          </w:tcPr>
          <w:p w14:paraId="0728110D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72" w:type="dxa"/>
          </w:tcPr>
          <w:p w14:paraId="241C51D1" w14:textId="138F4BC1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303" w:type="dxa"/>
          </w:tcPr>
          <w:p w14:paraId="16AC99E6" w14:textId="7B59ED46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042" w:type="dxa"/>
          </w:tcPr>
          <w:p w14:paraId="62500AB2" w14:textId="5ABCC3B3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C3490" w:rsidRPr="00D6059C" w14:paraId="624E5CDB" w14:textId="10EAECC8" w:rsidTr="006C3490">
        <w:trPr>
          <w:jc w:val="center"/>
        </w:trPr>
        <w:tc>
          <w:tcPr>
            <w:tcW w:w="1173" w:type="dxa"/>
            <w:hideMark/>
          </w:tcPr>
          <w:p w14:paraId="7CF9299C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304" w:type="dxa"/>
            <w:hideMark/>
          </w:tcPr>
          <w:p w14:paraId="7DBE5169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272" w:type="dxa"/>
            <w:hideMark/>
          </w:tcPr>
          <w:p w14:paraId="09462036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72" w:type="dxa"/>
          </w:tcPr>
          <w:p w14:paraId="26941834" w14:textId="43F07F2E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303" w:type="dxa"/>
          </w:tcPr>
          <w:p w14:paraId="63B47F4B" w14:textId="7C4BDF26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042" w:type="dxa"/>
          </w:tcPr>
          <w:p w14:paraId="00F45FF8" w14:textId="702F5A9F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C3490" w:rsidRPr="00D6059C" w14:paraId="33136D21" w14:textId="29EACDDA" w:rsidTr="006C3490">
        <w:trPr>
          <w:jc w:val="center"/>
        </w:trPr>
        <w:tc>
          <w:tcPr>
            <w:tcW w:w="1173" w:type="dxa"/>
            <w:hideMark/>
          </w:tcPr>
          <w:p w14:paraId="734D21F6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304" w:type="dxa"/>
            <w:hideMark/>
          </w:tcPr>
          <w:p w14:paraId="711CC37D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272" w:type="dxa"/>
            <w:hideMark/>
          </w:tcPr>
          <w:p w14:paraId="77848C9D" w14:textId="0C0A0C46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17CA2B54" w14:textId="3353813B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303" w:type="dxa"/>
          </w:tcPr>
          <w:p w14:paraId="43A9CEEA" w14:textId="2591849C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042" w:type="dxa"/>
          </w:tcPr>
          <w:p w14:paraId="56118C95" w14:textId="06F6C32A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C3490" w:rsidRPr="00D6059C" w14:paraId="4C713B69" w14:textId="6ED10C6E" w:rsidTr="006C3490">
        <w:trPr>
          <w:trHeight w:val="350"/>
          <w:jc w:val="center"/>
        </w:trPr>
        <w:tc>
          <w:tcPr>
            <w:tcW w:w="1173" w:type="dxa"/>
            <w:hideMark/>
          </w:tcPr>
          <w:p w14:paraId="0B4E5BD7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304" w:type="dxa"/>
            <w:hideMark/>
          </w:tcPr>
          <w:p w14:paraId="5825FA35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272" w:type="dxa"/>
            <w:hideMark/>
          </w:tcPr>
          <w:p w14:paraId="43FC9873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72" w:type="dxa"/>
          </w:tcPr>
          <w:p w14:paraId="3820C8D2" w14:textId="3DE593F1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303" w:type="dxa"/>
          </w:tcPr>
          <w:p w14:paraId="0D4DE29B" w14:textId="2B6948D0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042" w:type="dxa"/>
          </w:tcPr>
          <w:p w14:paraId="6CABB035" w14:textId="254CC5D2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C3490" w:rsidRPr="00D6059C" w14:paraId="788278E1" w14:textId="1F590DD5" w:rsidTr="006C3490">
        <w:trPr>
          <w:jc w:val="center"/>
        </w:trPr>
        <w:tc>
          <w:tcPr>
            <w:tcW w:w="1173" w:type="dxa"/>
            <w:hideMark/>
          </w:tcPr>
          <w:p w14:paraId="54BAC73B" w14:textId="4E6FAE56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304" w:type="dxa"/>
            <w:hideMark/>
          </w:tcPr>
          <w:p w14:paraId="1C79FE4C" w14:textId="77777777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NG2/DND1 channels</w:t>
            </w:r>
          </w:p>
        </w:tc>
        <w:tc>
          <w:tcPr>
            <w:tcW w:w="1272" w:type="dxa"/>
            <w:hideMark/>
          </w:tcPr>
          <w:p w14:paraId="0F1D779D" w14:textId="7BA20A68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  <w:tc>
          <w:tcPr>
            <w:tcW w:w="1172" w:type="dxa"/>
          </w:tcPr>
          <w:p w14:paraId="53D86FF1" w14:textId="07A45CE2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303" w:type="dxa"/>
          </w:tcPr>
          <w:p w14:paraId="318CDFCC" w14:textId="478BF928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NG2/DND1 channels</w:t>
            </w:r>
          </w:p>
        </w:tc>
        <w:tc>
          <w:tcPr>
            <w:tcW w:w="1042" w:type="dxa"/>
          </w:tcPr>
          <w:p w14:paraId="0D36BF66" w14:textId="1B4141FA" w:rsidR="006C3490" w:rsidRPr="00D6059C" w:rsidRDefault="006C3490" w:rsidP="006C349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</w:tr>
      <w:bookmarkEnd w:id="14"/>
    </w:tbl>
    <w:p w14:paraId="15B076D9" w14:textId="0C6A6B0A" w:rsidR="00170ADD" w:rsidRPr="00D6059C" w:rsidRDefault="00170ADD" w:rsidP="00172216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3"/>
        <w:gridCol w:w="1310"/>
        <w:gridCol w:w="1510"/>
        <w:gridCol w:w="1243"/>
        <w:gridCol w:w="1310"/>
        <w:gridCol w:w="1230"/>
      </w:tblGrid>
      <w:tr w:rsidR="003D3347" w:rsidRPr="00D6059C" w14:paraId="4C4219F3" w14:textId="77777777" w:rsidTr="003D3347">
        <w:tc>
          <w:tcPr>
            <w:tcW w:w="3682" w:type="dxa"/>
            <w:gridSpan w:val="3"/>
          </w:tcPr>
          <w:p w14:paraId="7C1D998C" w14:textId="69CB9381" w:rsidR="003D3347" w:rsidRPr="00D6059C" w:rsidRDefault="003D3347" w:rsidP="00170AD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bookmarkStart w:id="15" w:name="_Hlk168238852"/>
            <w:r w:rsidRPr="00D605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Ground Truth </w:t>
            </w:r>
          </w:p>
        </w:tc>
        <w:tc>
          <w:tcPr>
            <w:tcW w:w="1129" w:type="dxa"/>
          </w:tcPr>
          <w:p w14:paraId="169886C6" w14:textId="77777777" w:rsidR="003D3347" w:rsidRPr="00D6059C" w:rsidRDefault="003D3347" w:rsidP="00170AD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188" w:type="dxa"/>
          </w:tcPr>
          <w:p w14:paraId="13978FD4" w14:textId="77777777" w:rsidR="003D3347" w:rsidRPr="00D6059C" w:rsidRDefault="003D3347" w:rsidP="00170A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17" w:type="dxa"/>
          </w:tcPr>
          <w:p w14:paraId="74771798" w14:textId="4EA10DB4" w:rsidR="003D3347" w:rsidRPr="00D6059C" w:rsidRDefault="003D3347" w:rsidP="00170A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3D3347" w:rsidRPr="00D6059C" w14:paraId="1FE1F029" w14:textId="211C416D" w:rsidTr="003D3347">
        <w:tc>
          <w:tcPr>
            <w:tcW w:w="1128" w:type="dxa"/>
            <w:hideMark/>
          </w:tcPr>
          <w:p w14:paraId="2DCC26F1" w14:textId="77777777" w:rsidR="003D3347" w:rsidRPr="00D6059C" w:rsidRDefault="003D3347" w:rsidP="003D3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rter (gene1)</w:t>
            </w:r>
          </w:p>
        </w:tc>
        <w:tc>
          <w:tcPr>
            <w:tcW w:w="1188" w:type="dxa"/>
            <w:hideMark/>
          </w:tcPr>
          <w:p w14:paraId="0BFEC9AA" w14:textId="77777777" w:rsidR="003D3347" w:rsidRPr="00D6059C" w:rsidRDefault="003D3347" w:rsidP="003D3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ceptor (gene2)</w:t>
            </w:r>
          </w:p>
        </w:tc>
        <w:tc>
          <w:tcPr>
            <w:tcW w:w="1366" w:type="dxa"/>
            <w:hideMark/>
          </w:tcPr>
          <w:p w14:paraId="488B37A1" w14:textId="77777777" w:rsidR="003D3347" w:rsidRPr="00D6059C" w:rsidRDefault="003D3347" w:rsidP="003D3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lationship</w:t>
            </w:r>
          </w:p>
        </w:tc>
        <w:tc>
          <w:tcPr>
            <w:tcW w:w="1129" w:type="dxa"/>
          </w:tcPr>
          <w:p w14:paraId="16C71BCC" w14:textId="2A6002D5" w:rsidR="003D3347" w:rsidRPr="00D6059C" w:rsidRDefault="003D3347" w:rsidP="003D3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rter (gene1)</w:t>
            </w:r>
          </w:p>
        </w:tc>
        <w:tc>
          <w:tcPr>
            <w:tcW w:w="1188" w:type="dxa"/>
          </w:tcPr>
          <w:p w14:paraId="0381E995" w14:textId="405966DE" w:rsidR="003D3347" w:rsidRPr="00D6059C" w:rsidRDefault="003D3347" w:rsidP="003D334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ceptor (gene2)</w:t>
            </w:r>
          </w:p>
        </w:tc>
        <w:tc>
          <w:tcPr>
            <w:tcW w:w="1117" w:type="dxa"/>
          </w:tcPr>
          <w:p w14:paraId="42FD4A50" w14:textId="14A11A7D" w:rsidR="003D3347" w:rsidRPr="00D6059C" w:rsidRDefault="003D3347" w:rsidP="003D3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3D3347" w:rsidRPr="00D6059C" w14:paraId="7CA857D0" w14:textId="4AC2C772" w:rsidTr="003D3347">
        <w:tc>
          <w:tcPr>
            <w:tcW w:w="1128" w:type="dxa"/>
            <w:hideMark/>
          </w:tcPr>
          <w:p w14:paraId="39C7121D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TEN</w:t>
            </w:r>
          </w:p>
        </w:tc>
        <w:tc>
          <w:tcPr>
            <w:tcW w:w="1188" w:type="dxa"/>
            <w:hideMark/>
          </w:tcPr>
          <w:p w14:paraId="250EA560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I3K</w:t>
            </w:r>
          </w:p>
        </w:tc>
        <w:tc>
          <w:tcPr>
            <w:tcW w:w="1366" w:type="dxa"/>
            <w:hideMark/>
          </w:tcPr>
          <w:p w14:paraId="3DEB0840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2CB94B0C" w14:textId="72695960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TEN</w:t>
            </w:r>
          </w:p>
        </w:tc>
        <w:tc>
          <w:tcPr>
            <w:tcW w:w="1188" w:type="dxa"/>
          </w:tcPr>
          <w:p w14:paraId="1599D3D4" w14:textId="4E96A5CB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I3K</w:t>
            </w:r>
          </w:p>
        </w:tc>
        <w:tc>
          <w:tcPr>
            <w:tcW w:w="1117" w:type="dxa"/>
          </w:tcPr>
          <w:p w14:paraId="4B1EA464" w14:textId="5D154F8E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75956817" w14:textId="4AE2E6E3" w:rsidTr="003D3347">
        <w:tc>
          <w:tcPr>
            <w:tcW w:w="1128" w:type="dxa"/>
            <w:hideMark/>
          </w:tcPr>
          <w:p w14:paraId="613DBB39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I3K</w:t>
            </w:r>
          </w:p>
        </w:tc>
        <w:tc>
          <w:tcPr>
            <w:tcW w:w="1188" w:type="dxa"/>
            <w:hideMark/>
          </w:tcPr>
          <w:p w14:paraId="184472DE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DK1</w:t>
            </w:r>
          </w:p>
        </w:tc>
        <w:tc>
          <w:tcPr>
            <w:tcW w:w="1366" w:type="dxa"/>
            <w:hideMark/>
          </w:tcPr>
          <w:p w14:paraId="14F77D7A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7E2F33A8" w14:textId="6FE3CB20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I3K</w:t>
            </w:r>
          </w:p>
        </w:tc>
        <w:tc>
          <w:tcPr>
            <w:tcW w:w="1188" w:type="dxa"/>
          </w:tcPr>
          <w:p w14:paraId="6E7BDBBB" w14:textId="10F46C69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DK1</w:t>
            </w:r>
          </w:p>
        </w:tc>
        <w:tc>
          <w:tcPr>
            <w:tcW w:w="1117" w:type="dxa"/>
          </w:tcPr>
          <w:p w14:paraId="7639E189" w14:textId="0798081C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5A8E6522" w14:textId="0EFA4089" w:rsidTr="003D3347">
        <w:tc>
          <w:tcPr>
            <w:tcW w:w="1128" w:type="dxa"/>
            <w:hideMark/>
          </w:tcPr>
          <w:p w14:paraId="7FC73216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DK1</w:t>
            </w:r>
          </w:p>
        </w:tc>
        <w:tc>
          <w:tcPr>
            <w:tcW w:w="1188" w:type="dxa"/>
            <w:hideMark/>
          </w:tcPr>
          <w:p w14:paraId="17D98063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KT/PKB (T308)</w:t>
            </w:r>
          </w:p>
        </w:tc>
        <w:tc>
          <w:tcPr>
            <w:tcW w:w="1366" w:type="dxa"/>
            <w:hideMark/>
          </w:tcPr>
          <w:p w14:paraId="0E1F1C53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654D5202" w14:textId="04D70198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DK1</w:t>
            </w:r>
          </w:p>
        </w:tc>
        <w:tc>
          <w:tcPr>
            <w:tcW w:w="1188" w:type="dxa"/>
          </w:tcPr>
          <w:p w14:paraId="758FFA5F" w14:textId="4764C94F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KT/PKB (T308)</w:t>
            </w:r>
          </w:p>
        </w:tc>
        <w:tc>
          <w:tcPr>
            <w:tcW w:w="1117" w:type="dxa"/>
          </w:tcPr>
          <w:p w14:paraId="572F4239" w14:textId="6B2495B4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1B7E8B0B" w14:textId="267C1CB8" w:rsidTr="003D3347">
        <w:tc>
          <w:tcPr>
            <w:tcW w:w="1128" w:type="dxa"/>
            <w:hideMark/>
          </w:tcPr>
          <w:p w14:paraId="23CAA00C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KT/PKB</w:t>
            </w:r>
          </w:p>
        </w:tc>
        <w:tc>
          <w:tcPr>
            <w:tcW w:w="1188" w:type="dxa"/>
            <w:hideMark/>
          </w:tcPr>
          <w:p w14:paraId="2F6AA5E8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TSC1/2 (S478)</w:t>
            </w:r>
          </w:p>
        </w:tc>
        <w:tc>
          <w:tcPr>
            <w:tcW w:w="1366" w:type="dxa"/>
            <w:hideMark/>
          </w:tcPr>
          <w:p w14:paraId="296B7BF1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6A011FCB" w14:textId="0A3EE6A1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KT/PKB</w:t>
            </w:r>
          </w:p>
        </w:tc>
        <w:tc>
          <w:tcPr>
            <w:tcW w:w="1188" w:type="dxa"/>
          </w:tcPr>
          <w:p w14:paraId="44162638" w14:textId="2A225B26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TSC1/2 (S478)</w:t>
            </w:r>
          </w:p>
        </w:tc>
        <w:tc>
          <w:tcPr>
            <w:tcW w:w="1117" w:type="dxa"/>
          </w:tcPr>
          <w:p w14:paraId="2D32C707" w14:textId="26271324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72D950A7" w14:textId="306CF8F9" w:rsidTr="003D3347">
        <w:tc>
          <w:tcPr>
            <w:tcW w:w="1128" w:type="dxa"/>
            <w:hideMark/>
          </w:tcPr>
          <w:p w14:paraId="60A8EB34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TSC1/2</w:t>
            </w:r>
          </w:p>
        </w:tc>
        <w:tc>
          <w:tcPr>
            <w:tcW w:w="1188" w:type="dxa"/>
            <w:hideMark/>
          </w:tcPr>
          <w:p w14:paraId="4B540B4C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Rheb</w:t>
            </w:r>
            <w:proofErr w:type="spellEnd"/>
          </w:p>
        </w:tc>
        <w:tc>
          <w:tcPr>
            <w:tcW w:w="1366" w:type="dxa"/>
            <w:hideMark/>
          </w:tcPr>
          <w:p w14:paraId="7242418A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67B9749D" w14:textId="06216AE9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TSC1/2</w:t>
            </w:r>
          </w:p>
        </w:tc>
        <w:tc>
          <w:tcPr>
            <w:tcW w:w="1188" w:type="dxa"/>
          </w:tcPr>
          <w:p w14:paraId="750E2E07" w14:textId="4B0F1931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Rheb</w:t>
            </w:r>
            <w:proofErr w:type="spellEnd"/>
          </w:p>
        </w:tc>
        <w:tc>
          <w:tcPr>
            <w:tcW w:w="1117" w:type="dxa"/>
          </w:tcPr>
          <w:p w14:paraId="527001BD" w14:textId="4A1DD200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42452F67" w14:textId="1B964C44" w:rsidTr="003D3347">
        <w:tc>
          <w:tcPr>
            <w:tcW w:w="1128" w:type="dxa"/>
            <w:hideMark/>
          </w:tcPr>
          <w:p w14:paraId="15F80AE2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Rheb</w:t>
            </w:r>
            <w:proofErr w:type="spellEnd"/>
          </w:p>
        </w:tc>
        <w:tc>
          <w:tcPr>
            <w:tcW w:w="1188" w:type="dxa"/>
            <w:hideMark/>
          </w:tcPr>
          <w:p w14:paraId="67C64F73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366" w:type="dxa"/>
            <w:hideMark/>
          </w:tcPr>
          <w:p w14:paraId="3DE2D654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303C1808" w14:textId="2C8D81A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Rheb</w:t>
            </w:r>
            <w:proofErr w:type="spellEnd"/>
          </w:p>
        </w:tc>
        <w:tc>
          <w:tcPr>
            <w:tcW w:w="1188" w:type="dxa"/>
          </w:tcPr>
          <w:p w14:paraId="51AA5030" w14:textId="4BB3A4A1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17" w:type="dxa"/>
          </w:tcPr>
          <w:p w14:paraId="3D053279" w14:textId="0A39421F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6E246B06" w14:textId="4E4DB0E3" w:rsidTr="003D3347">
        <w:tc>
          <w:tcPr>
            <w:tcW w:w="1128" w:type="dxa"/>
            <w:hideMark/>
          </w:tcPr>
          <w:p w14:paraId="733868EB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88" w:type="dxa"/>
            <w:hideMark/>
          </w:tcPr>
          <w:p w14:paraId="561DEBCB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4E-BP1</w:t>
            </w:r>
          </w:p>
        </w:tc>
        <w:tc>
          <w:tcPr>
            <w:tcW w:w="1366" w:type="dxa"/>
            <w:hideMark/>
          </w:tcPr>
          <w:p w14:paraId="54EB9E4A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048CB63F" w14:textId="6389FE3E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88" w:type="dxa"/>
          </w:tcPr>
          <w:p w14:paraId="7F274674" w14:textId="3FEB7BD2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4E-BP1</w:t>
            </w:r>
          </w:p>
        </w:tc>
        <w:tc>
          <w:tcPr>
            <w:tcW w:w="1117" w:type="dxa"/>
          </w:tcPr>
          <w:p w14:paraId="65EF5670" w14:textId="797E58F2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D3347" w:rsidRPr="00D6059C" w14:paraId="290DF1A0" w14:textId="6723192B" w:rsidTr="003D3347">
        <w:tc>
          <w:tcPr>
            <w:tcW w:w="1128" w:type="dxa"/>
            <w:hideMark/>
          </w:tcPr>
          <w:p w14:paraId="062AC5D6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88" w:type="dxa"/>
            <w:hideMark/>
          </w:tcPr>
          <w:p w14:paraId="31F45193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S6K</w:t>
            </w:r>
          </w:p>
        </w:tc>
        <w:tc>
          <w:tcPr>
            <w:tcW w:w="1366" w:type="dxa"/>
            <w:hideMark/>
          </w:tcPr>
          <w:p w14:paraId="04EA3C0A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42330225" w14:textId="47FA0553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88" w:type="dxa"/>
          </w:tcPr>
          <w:p w14:paraId="1F934835" w14:textId="5DAB196B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S6K</w:t>
            </w:r>
          </w:p>
        </w:tc>
        <w:tc>
          <w:tcPr>
            <w:tcW w:w="1117" w:type="dxa"/>
          </w:tcPr>
          <w:p w14:paraId="343AA815" w14:textId="230F5DEE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2ECE6A24" w14:textId="23E7B5A6" w:rsidTr="003D3347">
        <w:tc>
          <w:tcPr>
            <w:tcW w:w="1128" w:type="dxa"/>
            <w:hideMark/>
          </w:tcPr>
          <w:p w14:paraId="16FB3E20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4E-BP1</w:t>
            </w:r>
          </w:p>
        </w:tc>
        <w:tc>
          <w:tcPr>
            <w:tcW w:w="1188" w:type="dxa"/>
            <w:hideMark/>
          </w:tcPr>
          <w:p w14:paraId="3F8B118A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ribosome biogenesis</w:t>
            </w:r>
          </w:p>
        </w:tc>
        <w:tc>
          <w:tcPr>
            <w:tcW w:w="1366" w:type="dxa"/>
            <w:hideMark/>
          </w:tcPr>
          <w:p w14:paraId="552CB2A6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57CB4E54" w14:textId="41D5949A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4E-BP1</w:t>
            </w:r>
          </w:p>
        </w:tc>
        <w:tc>
          <w:tcPr>
            <w:tcW w:w="1188" w:type="dxa"/>
          </w:tcPr>
          <w:p w14:paraId="711A1056" w14:textId="39B29E4E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ribosome biogenesis</w:t>
            </w:r>
          </w:p>
        </w:tc>
        <w:tc>
          <w:tcPr>
            <w:tcW w:w="1117" w:type="dxa"/>
          </w:tcPr>
          <w:p w14:paraId="5A7EB2C9" w14:textId="7AA39863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0282416E" w14:textId="4AF9E603" w:rsidTr="003D3347">
        <w:tc>
          <w:tcPr>
            <w:tcW w:w="1128" w:type="dxa"/>
            <w:hideMark/>
          </w:tcPr>
          <w:p w14:paraId="3FCAA6C4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S6K</w:t>
            </w:r>
          </w:p>
        </w:tc>
        <w:tc>
          <w:tcPr>
            <w:tcW w:w="1188" w:type="dxa"/>
            <w:hideMark/>
          </w:tcPr>
          <w:p w14:paraId="5C6C962D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Translation</w:t>
            </w:r>
          </w:p>
        </w:tc>
        <w:tc>
          <w:tcPr>
            <w:tcW w:w="1366" w:type="dxa"/>
            <w:hideMark/>
          </w:tcPr>
          <w:p w14:paraId="4CCA288B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340AA0EE" w14:textId="22D6FD1F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S6K</w:t>
            </w:r>
          </w:p>
        </w:tc>
        <w:tc>
          <w:tcPr>
            <w:tcW w:w="1188" w:type="dxa"/>
          </w:tcPr>
          <w:p w14:paraId="03ABFC66" w14:textId="2CB947CF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Translation</w:t>
            </w:r>
          </w:p>
        </w:tc>
        <w:tc>
          <w:tcPr>
            <w:tcW w:w="1117" w:type="dxa"/>
          </w:tcPr>
          <w:p w14:paraId="64B0F75A" w14:textId="77DA1030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6EAE3FD1" w14:textId="472C2855" w:rsidTr="003D3347">
        <w:tc>
          <w:tcPr>
            <w:tcW w:w="1128" w:type="dxa"/>
            <w:hideMark/>
          </w:tcPr>
          <w:p w14:paraId="5A14BFC6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88" w:type="dxa"/>
            <w:hideMark/>
          </w:tcPr>
          <w:p w14:paraId="690DEC37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DEPTOR</w:t>
            </w:r>
          </w:p>
        </w:tc>
        <w:tc>
          <w:tcPr>
            <w:tcW w:w="1366" w:type="dxa"/>
            <w:hideMark/>
          </w:tcPr>
          <w:p w14:paraId="562BF04B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1D012876" w14:textId="5A1C3469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88" w:type="dxa"/>
          </w:tcPr>
          <w:p w14:paraId="6E3C0E09" w14:textId="07138CB8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DEPTOR</w:t>
            </w:r>
          </w:p>
        </w:tc>
        <w:tc>
          <w:tcPr>
            <w:tcW w:w="1117" w:type="dxa"/>
          </w:tcPr>
          <w:p w14:paraId="34847614" w14:textId="5B65DF80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D3347" w:rsidRPr="00D6059C" w14:paraId="044B00C3" w14:textId="0307E045" w:rsidTr="003D3347">
        <w:tc>
          <w:tcPr>
            <w:tcW w:w="1128" w:type="dxa"/>
            <w:hideMark/>
          </w:tcPr>
          <w:p w14:paraId="2DD31536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88" w:type="dxa"/>
            <w:hideMark/>
          </w:tcPr>
          <w:p w14:paraId="15E17BD5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Raptor</w:t>
            </w:r>
          </w:p>
        </w:tc>
        <w:tc>
          <w:tcPr>
            <w:tcW w:w="1366" w:type="dxa"/>
            <w:hideMark/>
          </w:tcPr>
          <w:p w14:paraId="06584B3C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2611AA1B" w14:textId="64F5C866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88" w:type="dxa"/>
          </w:tcPr>
          <w:p w14:paraId="5174AECA" w14:textId="4415D03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Raptor</w:t>
            </w:r>
          </w:p>
        </w:tc>
        <w:tc>
          <w:tcPr>
            <w:tcW w:w="1117" w:type="dxa"/>
          </w:tcPr>
          <w:p w14:paraId="73C2C857" w14:textId="49AB735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3627B707" w14:textId="31F5187C" w:rsidTr="003D3347">
        <w:tc>
          <w:tcPr>
            <w:tcW w:w="1128" w:type="dxa"/>
            <w:hideMark/>
          </w:tcPr>
          <w:p w14:paraId="4C68E2A6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88" w:type="dxa"/>
            <w:hideMark/>
          </w:tcPr>
          <w:p w14:paraId="6ECBE1C7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RAS40</w:t>
            </w:r>
          </w:p>
        </w:tc>
        <w:tc>
          <w:tcPr>
            <w:tcW w:w="1366" w:type="dxa"/>
            <w:hideMark/>
          </w:tcPr>
          <w:p w14:paraId="1EA18994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3879659A" w14:textId="511E49E9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88" w:type="dxa"/>
          </w:tcPr>
          <w:p w14:paraId="48D81F2B" w14:textId="12065879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RAS40</w:t>
            </w:r>
          </w:p>
        </w:tc>
        <w:tc>
          <w:tcPr>
            <w:tcW w:w="1117" w:type="dxa"/>
          </w:tcPr>
          <w:p w14:paraId="583EFF0C" w14:textId="25DDCB9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Inhibition</w:t>
            </w:r>
          </w:p>
        </w:tc>
      </w:tr>
      <w:tr w:rsidR="003D3347" w:rsidRPr="00D6059C" w14:paraId="4E126BF8" w14:textId="12E1AA3D" w:rsidTr="003D3347">
        <w:tc>
          <w:tcPr>
            <w:tcW w:w="1128" w:type="dxa"/>
            <w:hideMark/>
          </w:tcPr>
          <w:p w14:paraId="2CA54D3A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88" w:type="dxa"/>
            <w:hideMark/>
          </w:tcPr>
          <w:p w14:paraId="5C908110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LST8</w:t>
            </w:r>
          </w:p>
        </w:tc>
        <w:tc>
          <w:tcPr>
            <w:tcW w:w="1366" w:type="dxa"/>
            <w:hideMark/>
          </w:tcPr>
          <w:p w14:paraId="2EB4183B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65B72CEF" w14:textId="078B855F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88" w:type="dxa"/>
          </w:tcPr>
          <w:p w14:paraId="2CE83665" w14:textId="0E883394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LST8</w:t>
            </w:r>
          </w:p>
        </w:tc>
        <w:tc>
          <w:tcPr>
            <w:tcW w:w="1117" w:type="dxa"/>
          </w:tcPr>
          <w:p w14:paraId="2480C350" w14:textId="05A8844D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D3347" w:rsidRPr="00D6059C" w14:paraId="1015B422" w14:textId="4D6C4374" w:rsidTr="003D3347">
        <w:tc>
          <w:tcPr>
            <w:tcW w:w="1128" w:type="dxa"/>
            <w:hideMark/>
          </w:tcPr>
          <w:p w14:paraId="33C4EF72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88" w:type="dxa"/>
            <w:hideMark/>
          </w:tcPr>
          <w:p w14:paraId="2522C6E7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DEPTOR</w:t>
            </w:r>
          </w:p>
        </w:tc>
        <w:tc>
          <w:tcPr>
            <w:tcW w:w="1366" w:type="dxa"/>
            <w:hideMark/>
          </w:tcPr>
          <w:p w14:paraId="42354144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16FB910E" w14:textId="2951521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88" w:type="dxa"/>
          </w:tcPr>
          <w:p w14:paraId="1B2178F1" w14:textId="2FC7143F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DEPTOR</w:t>
            </w:r>
          </w:p>
        </w:tc>
        <w:tc>
          <w:tcPr>
            <w:tcW w:w="1117" w:type="dxa"/>
          </w:tcPr>
          <w:p w14:paraId="53640378" w14:textId="1CCDB83B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10D85A2C" w14:textId="6802DBCF" w:rsidTr="003D3347">
        <w:tc>
          <w:tcPr>
            <w:tcW w:w="1128" w:type="dxa"/>
            <w:hideMark/>
          </w:tcPr>
          <w:p w14:paraId="2BAC3B71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88" w:type="dxa"/>
            <w:hideMark/>
          </w:tcPr>
          <w:p w14:paraId="097135A5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RR5/5L</w:t>
            </w:r>
          </w:p>
        </w:tc>
        <w:tc>
          <w:tcPr>
            <w:tcW w:w="1366" w:type="dxa"/>
            <w:hideMark/>
          </w:tcPr>
          <w:p w14:paraId="5723BB61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7E7E4583" w14:textId="03609134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88" w:type="dxa"/>
          </w:tcPr>
          <w:p w14:paraId="7BBC0446" w14:textId="2AAF22FA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RR5/5L</w:t>
            </w:r>
          </w:p>
        </w:tc>
        <w:tc>
          <w:tcPr>
            <w:tcW w:w="1117" w:type="dxa"/>
          </w:tcPr>
          <w:p w14:paraId="1E60067D" w14:textId="2EC94DD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625038E0" w14:textId="40066689" w:rsidTr="003D3347">
        <w:tc>
          <w:tcPr>
            <w:tcW w:w="1128" w:type="dxa"/>
            <w:hideMark/>
          </w:tcPr>
          <w:p w14:paraId="57080CF8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88" w:type="dxa"/>
            <w:hideMark/>
          </w:tcPr>
          <w:p w14:paraId="6AE66EC4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RicTOR</w:t>
            </w:r>
          </w:p>
        </w:tc>
        <w:tc>
          <w:tcPr>
            <w:tcW w:w="1366" w:type="dxa"/>
            <w:hideMark/>
          </w:tcPr>
          <w:p w14:paraId="25344BE4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5E7F0C6A" w14:textId="1EB5ABED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88" w:type="dxa"/>
          </w:tcPr>
          <w:p w14:paraId="74DF0630" w14:textId="3A916DBA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RicTOR</w:t>
            </w:r>
          </w:p>
        </w:tc>
        <w:tc>
          <w:tcPr>
            <w:tcW w:w="1117" w:type="dxa"/>
          </w:tcPr>
          <w:p w14:paraId="312E7385" w14:textId="61578039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477C352B" w14:textId="1BFF975D" w:rsidTr="003D3347">
        <w:tc>
          <w:tcPr>
            <w:tcW w:w="1128" w:type="dxa"/>
            <w:hideMark/>
          </w:tcPr>
          <w:p w14:paraId="3AA2DB6B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RTKs</w:t>
            </w:r>
          </w:p>
        </w:tc>
        <w:tc>
          <w:tcPr>
            <w:tcW w:w="1188" w:type="dxa"/>
            <w:hideMark/>
          </w:tcPr>
          <w:p w14:paraId="14C85CE2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I3K</w:t>
            </w:r>
          </w:p>
        </w:tc>
        <w:tc>
          <w:tcPr>
            <w:tcW w:w="1366" w:type="dxa"/>
            <w:hideMark/>
          </w:tcPr>
          <w:p w14:paraId="65A008BD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1AD8D742" w14:textId="3086DD82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RTKs</w:t>
            </w:r>
          </w:p>
        </w:tc>
        <w:tc>
          <w:tcPr>
            <w:tcW w:w="1188" w:type="dxa"/>
          </w:tcPr>
          <w:p w14:paraId="3E215F91" w14:textId="40EC934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I3K</w:t>
            </w:r>
          </w:p>
        </w:tc>
        <w:tc>
          <w:tcPr>
            <w:tcW w:w="1117" w:type="dxa"/>
          </w:tcPr>
          <w:p w14:paraId="38B0E2E2" w14:textId="79549D3E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D3347" w:rsidRPr="00D6059C" w14:paraId="02CF6F16" w14:textId="0CEF1B35" w:rsidTr="003D3347">
        <w:tc>
          <w:tcPr>
            <w:tcW w:w="1128" w:type="dxa"/>
            <w:hideMark/>
          </w:tcPr>
          <w:p w14:paraId="03108BCA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IRS-1</w:t>
            </w:r>
          </w:p>
        </w:tc>
        <w:tc>
          <w:tcPr>
            <w:tcW w:w="1188" w:type="dxa"/>
            <w:hideMark/>
          </w:tcPr>
          <w:p w14:paraId="2CCF7DB4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I3K</w:t>
            </w:r>
          </w:p>
        </w:tc>
        <w:tc>
          <w:tcPr>
            <w:tcW w:w="1366" w:type="dxa"/>
            <w:hideMark/>
          </w:tcPr>
          <w:p w14:paraId="2F163A83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5F1B6003" w14:textId="4EDAD678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IRS-1</w:t>
            </w:r>
          </w:p>
        </w:tc>
        <w:tc>
          <w:tcPr>
            <w:tcW w:w="1188" w:type="dxa"/>
          </w:tcPr>
          <w:p w14:paraId="210ABC0E" w14:textId="3C62A4F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I3K</w:t>
            </w:r>
          </w:p>
        </w:tc>
        <w:tc>
          <w:tcPr>
            <w:tcW w:w="1117" w:type="dxa"/>
          </w:tcPr>
          <w:p w14:paraId="00A36D46" w14:textId="47EB1829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296EA74E" w14:textId="0666B374" w:rsidTr="003D3347">
        <w:tc>
          <w:tcPr>
            <w:tcW w:w="1128" w:type="dxa"/>
            <w:hideMark/>
          </w:tcPr>
          <w:p w14:paraId="6AE55B02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LKB1</w:t>
            </w:r>
          </w:p>
        </w:tc>
        <w:tc>
          <w:tcPr>
            <w:tcW w:w="1188" w:type="dxa"/>
            <w:hideMark/>
          </w:tcPr>
          <w:p w14:paraId="7BE14885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MPK</w:t>
            </w:r>
          </w:p>
        </w:tc>
        <w:tc>
          <w:tcPr>
            <w:tcW w:w="1366" w:type="dxa"/>
            <w:hideMark/>
          </w:tcPr>
          <w:p w14:paraId="0CA823B6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0506FC2E" w14:textId="7D410C70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LKB1</w:t>
            </w:r>
          </w:p>
        </w:tc>
        <w:tc>
          <w:tcPr>
            <w:tcW w:w="1188" w:type="dxa"/>
          </w:tcPr>
          <w:p w14:paraId="15B4DD62" w14:textId="4387243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MPK</w:t>
            </w:r>
          </w:p>
        </w:tc>
        <w:tc>
          <w:tcPr>
            <w:tcW w:w="1117" w:type="dxa"/>
          </w:tcPr>
          <w:p w14:paraId="10629107" w14:textId="3143EBAB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65D75109" w14:textId="3EF0A5AC" w:rsidTr="003D3347">
        <w:tc>
          <w:tcPr>
            <w:tcW w:w="1128" w:type="dxa"/>
            <w:hideMark/>
          </w:tcPr>
          <w:p w14:paraId="151518EE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MPK</w:t>
            </w:r>
          </w:p>
        </w:tc>
        <w:tc>
          <w:tcPr>
            <w:tcW w:w="1188" w:type="dxa"/>
            <w:hideMark/>
          </w:tcPr>
          <w:p w14:paraId="656A21C6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TSC1/2</w:t>
            </w:r>
          </w:p>
        </w:tc>
        <w:tc>
          <w:tcPr>
            <w:tcW w:w="1366" w:type="dxa"/>
            <w:hideMark/>
          </w:tcPr>
          <w:p w14:paraId="339E956D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475CE06E" w14:textId="3AD4DE9E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MPK</w:t>
            </w:r>
          </w:p>
        </w:tc>
        <w:tc>
          <w:tcPr>
            <w:tcW w:w="1188" w:type="dxa"/>
          </w:tcPr>
          <w:p w14:paraId="4D160C61" w14:textId="136D1603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TSC1/2</w:t>
            </w:r>
          </w:p>
        </w:tc>
        <w:tc>
          <w:tcPr>
            <w:tcW w:w="1117" w:type="dxa"/>
          </w:tcPr>
          <w:p w14:paraId="17A38A57" w14:textId="298E245F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6180C516" w14:textId="0AAD7C11" w:rsidTr="003D3347">
        <w:tc>
          <w:tcPr>
            <w:tcW w:w="1128" w:type="dxa"/>
            <w:hideMark/>
          </w:tcPr>
          <w:p w14:paraId="104CA954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Hypoxia</w:t>
            </w:r>
          </w:p>
        </w:tc>
        <w:tc>
          <w:tcPr>
            <w:tcW w:w="1188" w:type="dxa"/>
            <w:hideMark/>
          </w:tcPr>
          <w:p w14:paraId="6808B3EF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HIF1α</w:t>
            </w:r>
          </w:p>
        </w:tc>
        <w:tc>
          <w:tcPr>
            <w:tcW w:w="1366" w:type="dxa"/>
            <w:hideMark/>
          </w:tcPr>
          <w:p w14:paraId="30EBCF69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75EE7CB6" w14:textId="1931E0AA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Hypoxia</w:t>
            </w:r>
          </w:p>
        </w:tc>
        <w:tc>
          <w:tcPr>
            <w:tcW w:w="1188" w:type="dxa"/>
          </w:tcPr>
          <w:p w14:paraId="07669494" w14:textId="2984A6F0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HIF1α</w:t>
            </w:r>
          </w:p>
        </w:tc>
        <w:tc>
          <w:tcPr>
            <w:tcW w:w="1117" w:type="dxa"/>
          </w:tcPr>
          <w:p w14:paraId="69D039F5" w14:textId="21A30E41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36E7F134" w14:textId="3F082773" w:rsidTr="003D3347">
        <w:tc>
          <w:tcPr>
            <w:tcW w:w="1128" w:type="dxa"/>
            <w:hideMark/>
          </w:tcPr>
          <w:p w14:paraId="17B17F2B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RAG</w:t>
            </w:r>
          </w:p>
        </w:tc>
        <w:tc>
          <w:tcPr>
            <w:tcW w:w="1188" w:type="dxa"/>
            <w:hideMark/>
          </w:tcPr>
          <w:p w14:paraId="0F6860FA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366" w:type="dxa"/>
            <w:hideMark/>
          </w:tcPr>
          <w:p w14:paraId="325D0DD2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71719E9D" w14:textId="17489D7C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RAG</w:t>
            </w:r>
          </w:p>
        </w:tc>
        <w:tc>
          <w:tcPr>
            <w:tcW w:w="1188" w:type="dxa"/>
          </w:tcPr>
          <w:p w14:paraId="2ADA47E5" w14:textId="57CE5352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17" w:type="dxa"/>
          </w:tcPr>
          <w:p w14:paraId="6EDDB87C" w14:textId="52553B8C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677F75D6" w14:textId="5273C144" w:rsidTr="003D3347">
        <w:tc>
          <w:tcPr>
            <w:tcW w:w="1128" w:type="dxa"/>
            <w:hideMark/>
          </w:tcPr>
          <w:p w14:paraId="7B1D2F67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mino acids</w:t>
            </w:r>
          </w:p>
        </w:tc>
        <w:tc>
          <w:tcPr>
            <w:tcW w:w="1188" w:type="dxa"/>
            <w:hideMark/>
          </w:tcPr>
          <w:p w14:paraId="29B0889E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366" w:type="dxa"/>
            <w:hideMark/>
          </w:tcPr>
          <w:p w14:paraId="7475D529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36563B4C" w14:textId="60966A76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mino acids</w:t>
            </w:r>
          </w:p>
        </w:tc>
        <w:tc>
          <w:tcPr>
            <w:tcW w:w="1188" w:type="dxa"/>
          </w:tcPr>
          <w:p w14:paraId="78D1B57F" w14:textId="057F0816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17" w:type="dxa"/>
          </w:tcPr>
          <w:p w14:paraId="714013DE" w14:textId="1A8EF174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32D59E89" w14:textId="5F64ED97" w:rsidTr="003D3347">
        <w:tc>
          <w:tcPr>
            <w:tcW w:w="1128" w:type="dxa"/>
          </w:tcPr>
          <w:p w14:paraId="1FF510B7" w14:textId="1B9B43CD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Stress</w:t>
            </w:r>
          </w:p>
        </w:tc>
        <w:tc>
          <w:tcPr>
            <w:tcW w:w="1188" w:type="dxa"/>
          </w:tcPr>
          <w:p w14:paraId="178EF32E" w14:textId="767468B3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366" w:type="dxa"/>
          </w:tcPr>
          <w:p w14:paraId="6213F61D" w14:textId="6BF0CC20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Inhibition</w:t>
            </w:r>
          </w:p>
        </w:tc>
        <w:tc>
          <w:tcPr>
            <w:tcW w:w="1129" w:type="dxa"/>
          </w:tcPr>
          <w:p w14:paraId="2243A8DA" w14:textId="63E61BD0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Stress</w:t>
            </w:r>
          </w:p>
        </w:tc>
        <w:tc>
          <w:tcPr>
            <w:tcW w:w="1188" w:type="dxa"/>
          </w:tcPr>
          <w:p w14:paraId="7188789B" w14:textId="0DC5E231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17" w:type="dxa"/>
          </w:tcPr>
          <w:p w14:paraId="12E84521" w14:textId="28AF8B8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7E46E970" w14:textId="2858DD32" w:rsidTr="003D3347">
        <w:tc>
          <w:tcPr>
            <w:tcW w:w="1128" w:type="dxa"/>
            <w:hideMark/>
          </w:tcPr>
          <w:p w14:paraId="1FD87AF8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53</w:t>
            </w:r>
          </w:p>
        </w:tc>
        <w:tc>
          <w:tcPr>
            <w:tcW w:w="1188" w:type="dxa"/>
            <w:hideMark/>
          </w:tcPr>
          <w:p w14:paraId="4EF248F8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TSC1/2</w:t>
            </w:r>
          </w:p>
        </w:tc>
        <w:tc>
          <w:tcPr>
            <w:tcW w:w="1366" w:type="dxa"/>
            <w:hideMark/>
          </w:tcPr>
          <w:p w14:paraId="3FE639DF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Inhibition</w:t>
            </w:r>
          </w:p>
        </w:tc>
        <w:tc>
          <w:tcPr>
            <w:tcW w:w="1129" w:type="dxa"/>
          </w:tcPr>
          <w:p w14:paraId="155BA39A" w14:textId="7B832D4A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53</w:t>
            </w:r>
          </w:p>
        </w:tc>
        <w:tc>
          <w:tcPr>
            <w:tcW w:w="1188" w:type="dxa"/>
          </w:tcPr>
          <w:p w14:paraId="516F91AC" w14:textId="726D78A0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TSC1/2</w:t>
            </w:r>
          </w:p>
        </w:tc>
        <w:tc>
          <w:tcPr>
            <w:tcW w:w="1117" w:type="dxa"/>
          </w:tcPr>
          <w:p w14:paraId="4F2775B2" w14:textId="0C2A64F4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21BB3739" w14:textId="79FFA667" w:rsidTr="003D3347">
        <w:tc>
          <w:tcPr>
            <w:tcW w:w="1128" w:type="dxa"/>
            <w:hideMark/>
          </w:tcPr>
          <w:p w14:paraId="01766E32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TSC1/2</w:t>
            </w:r>
          </w:p>
        </w:tc>
        <w:tc>
          <w:tcPr>
            <w:tcW w:w="1188" w:type="dxa"/>
            <w:hideMark/>
          </w:tcPr>
          <w:p w14:paraId="376E150F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Rheb</w:t>
            </w:r>
            <w:proofErr w:type="spellEnd"/>
          </w:p>
        </w:tc>
        <w:tc>
          <w:tcPr>
            <w:tcW w:w="1366" w:type="dxa"/>
            <w:hideMark/>
          </w:tcPr>
          <w:p w14:paraId="152AB054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Inhibition</w:t>
            </w:r>
          </w:p>
        </w:tc>
        <w:tc>
          <w:tcPr>
            <w:tcW w:w="1129" w:type="dxa"/>
          </w:tcPr>
          <w:p w14:paraId="111F75FF" w14:textId="2349D3A1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TSC1/2</w:t>
            </w:r>
          </w:p>
        </w:tc>
        <w:tc>
          <w:tcPr>
            <w:tcW w:w="1188" w:type="dxa"/>
          </w:tcPr>
          <w:p w14:paraId="2B5B3775" w14:textId="62489CFB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Rheb</w:t>
            </w:r>
            <w:proofErr w:type="spellEnd"/>
          </w:p>
        </w:tc>
        <w:tc>
          <w:tcPr>
            <w:tcW w:w="1117" w:type="dxa"/>
          </w:tcPr>
          <w:p w14:paraId="3D8AA915" w14:textId="4949B2BF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D3347" w:rsidRPr="00D6059C" w14:paraId="1804B86A" w14:textId="7D2B8646" w:rsidTr="003D3347">
        <w:tc>
          <w:tcPr>
            <w:tcW w:w="1128" w:type="dxa"/>
            <w:hideMark/>
          </w:tcPr>
          <w:p w14:paraId="26423BBB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RAS40</w:t>
            </w:r>
          </w:p>
        </w:tc>
        <w:tc>
          <w:tcPr>
            <w:tcW w:w="1188" w:type="dxa"/>
            <w:hideMark/>
          </w:tcPr>
          <w:p w14:paraId="55FA4D59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366" w:type="dxa"/>
            <w:hideMark/>
          </w:tcPr>
          <w:p w14:paraId="7E76360E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Inhibition</w:t>
            </w:r>
          </w:p>
        </w:tc>
        <w:tc>
          <w:tcPr>
            <w:tcW w:w="1129" w:type="dxa"/>
          </w:tcPr>
          <w:p w14:paraId="357DC179" w14:textId="25AE3E2C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RAS40</w:t>
            </w:r>
          </w:p>
        </w:tc>
        <w:tc>
          <w:tcPr>
            <w:tcW w:w="1188" w:type="dxa"/>
          </w:tcPr>
          <w:p w14:paraId="22CB8CAE" w14:textId="2893D67B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17" w:type="dxa"/>
          </w:tcPr>
          <w:p w14:paraId="22A4808C" w14:textId="1DC4D27B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0A31F70E" w14:textId="03EF468C" w:rsidTr="003D3347">
        <w:tc>
          <w:tcPr>
            <w:tcW w:w="1128" w:type="dxa"/>
            <w:hideMark/>
          </w:tcPr>
          <w:p w14:paraId="082381C5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DEPTOR</w:t>
            </w:r>
          </w:p>
        </w:tc>
        <w:tc>
          <w:tcPr>
            <w:tcW w:w="1188" w:type="dxa"/>
            <w:hideMark/>
          </w:tcPr>
          <w:p w14:paraId="55360C13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366" w:type="dxa"/>
            <w:hideMark/>
          </w:tcPr>
          <w:p w14:paraId="157A26DF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Inhibition</w:t>
            </w:r>
          </w:p>
        </w:tc>
        <w:tc>
          <w:tcPr>
            <w:tcW w:w="1129" w:type="dxa"/>
          </w:tcPr>
          <w:p w14:paraId="157880D7" w14:textId="4A9804E0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DEPTOR</w:t>
            </w:r>
          </w:p>
        </w:tc>
        <w:tc>
          <w:tcPr>
            <w:tcW w:w="1188" w:type="dxa"/>
          </w:tcPr>
          <w:p w14:paraId="0F3C1930" w14:textId="44FFD732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117" w:type="dxa"/>
          </w:tcPr>
          <w:p w14:paraId="064B15B8" w14:textId="19D1587B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35F34AC7" w14:textId="00FCD829" w:rsidTr="003D3347">
        <w:tc>
          <w:tcPr>
            <w:tcW w:w="1128" w:type="dxa"/>
            <w:hideMark/>
          </w:tcPr>
          <w:p w14:paraId="39DF96D9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S6K</w:t>
            </w:r>
          </w:p>
        </w:tc>
        <w:tc>
          <w:tcPr>
            <w:tcW w:w="1188" w:type="dxa"/>
            <w:hideMark/>
          </w:tcPr>
          <w:p w14:paraId="51AAD69A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IRS-1</w:t>
            </w:r>
          </w:p>
        </w:tc>
        <w:tc>
          <w:tcPr>
            <w:tcW w:w="1366" w:type="dxa"/>
            <w:hideMark/>
          </w:tcPr>
          <w:p w14:paraId="21F7AEA2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Inhibition</w:t>
            </w:r>
          </w:p>
        </w:tc>
        <w:tc>
          <w:tcPr>
            <w:tcW w:w="1129" w:type="dxa"/>
          </w:tcPr>
          <w:p w14:paraId="6294C8FA" w14:textId="702127C1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S6K</w:t>
            </w:r>
          </w:p>
        </w:tc>
        <w:tc>
          <w:tcPr>
            <w:tcW w:w="1188" w:type="dxa"/>
          </w:tcPr>
          <w:p w14:paraId="1A613960" w14:textId="42FF09FA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IRS-1</w:t>
            </w:r>
          </w:p>
        </w:tc>
        <w:tc>
          <w:tcPr>
            <w:tcW w:w="1117" w:type="dxa"/>
          </w:tcPr>
          <w:p w14:paraId="03B09F9E" w14:textId="67B4B3C3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D3347" w:rsidRPr="00D6059C" w14:paraId="3C99889B" w14:textId="6B2920D6" w:rsidTr="003D3347">
        <w:tc>
          <w:tcPr>
            <w:tcW w:w="1128" w:type="dxa"/>
            <w:hideMark/>
          </w:tcPr>
          <w:p w14:paraId="51888A89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Insulin, growth factors, hormones</w:t>
            </w:r>
          </w:p>
        </w:tc>
        <w:tc>
          <w:tcPr>
            <w:tcW w:w="1188" w:type="dxa"/>
            <w:hideMark/>
          </w:tcPr>
          <w:p w14:paraId="7E37863A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IRS-1</w:t>
            </w:r>
          </w:p>
        </w:tc>
        <w:tc>
          <w:tcPr>
            <w:tcW w:w="1366" w:type="dxa"/>
            <w:hideMark/>
          </w:tcPr>
          <w:p w14:paraId="332564D2" w14:textId="382987D1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0B566C16" w14:textId="11D0E7CF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Insulin, growth factors, hormones</w:t>
            </w:r>
          </w:p>
        </w:tc>
        <w:tc>
          <w:tcPr>
            <w:tcW w:w="1188" w:type="dxa"/>
          </w:tcPr>
          <w:p w14:paraId="0B7324D8" w14:textId="16599DFC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IRS-1</w:t>
            </w:r>
          </w:p>
        </w:tc>
        <w:tc>
          <w:tcPr>
            <w:tcW w:w="1117" w:type="dxa"/>
          </w:tcPr>
          <w:p w14:paraId="10D02EF6" w14:textId="7BA531C4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3D3347" w:rsidRPr="00D6059C" w14:paraId="24B0BF42" w14:textId="0DB3B5AC" w:rsidTr="003D3347">
        <w:tc>
          <w:tcPr>
            <w:tcW w:w="1128" w:type="dxa"/>
            <w:hideMark/>
          </w:tcPr>
          <w:p w14:paraId="691A849D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53</w:t>
            </w:r>
          </w:p>
        </w:tc>
        <w:tc>
          <w:tcPr>
            <w:tcW w:w="1188" w:type="dxa"/>
            <w:hideMark/>
          </w:tcPr>
          <w:p w14:paraId="395E60DD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Energy</w:t>
            </w:r>
          </w:p>
        </w:tc>
        <w:tc>
          <w:tcPr>
            <w:tcW w:w="1366" w:type="dxa"/>
            <w:hideMark/>
          </w:tcPr>
          <w:p w14:paraId="74B6D25A" w14:textId="2C4C31F9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129" w:type="dxa"/>
          </w:tcPr>
          <w:p w14:paraId="10DC0D68" w14:textId="52385904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P53</w:t>
            </w:r>
          </w:p>
        </w:tc>
        <w:tc>
          <w:tcPr>
            <w:tcW w:w="1188" w:type="dxa"/>
          </w:tcPr>
          <w:p w14:paraId="2FACAE90" w14:textId="56BBC691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Energy</w:t>
            </w:r>
          </w:p>
        </w:tc>
        <w:tc>
          <w:tcPr>
            <w:tcW w:w="1117" w:type="dxa"/>
          </w:tcPr>
          <w:p w14:paraId="1336E1DC" w14:textId="0D166851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bookmarkEnd w:id="15"/>
    </w:tbl>
    <w:p w14:paraId="73AC99DD" w14:textId="686EE5AB" w:rsidR="00170ADD" w:rsidRPr="00D6059C" w:rsidRDefault="00170ADD" w:rsidP="00172216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28"/>
        <w:gridCol w:w="1272"/>
        <w:gridCol w:w="1295"/>
        <w:gridCol w:w="1328"/>
        <w:gridCol w:w="1272"/>
        <w:gridCol w:w="1061"/>
      </w:tblGrid>
      <w:tr w:rsidR="003D3347" w:rsidRPr="00D6059C" w14:paraId="4B7580C7" w14:textId="77777777" w:rsidTr="003D3347">
        <w:trPr>
          <w:jc w:val="center"/>
        </w:trPr>
        <w:tc>
          <w:tcPr>
            <w:tcW w:w="3762" w:type="dxa"/>
            <w:gridSpan w:val="3"/>
          </w:tcPr>
          <w:p w14:paraId="61876606" w14:textId="02EE879C" w:rsidR="003D3347" w:rsidRPr="00D6059C" w:rsidRDefault="003D3347" w:rsidP="00170AD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6" w:name="_Hlk168238864"/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282" w:type="dxa"/>
          </w:tcPr>
          <w:p w14:paraId="7882232C" w14:textId="77777777" w:rsidR="003D3347" w:rsidRPr="00D6059C" w:rsidRDefault="003D3347" w:rsidP="00170AD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28" w:type="dxa"/>
          </w:tcPr>
          <w:p w14:paraId="2261E254" w14:textId="06835C8C" w:rsidR="003D3347" w:rsidRPr="00D6059C" w:rsidRDefault="003D3347" w:rsidP="00170AD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26" w:type="dxa"/>
          </w:tcPr>
          <w:p w14:paraId="20346471" w14:textId="77777777" w:rsidR="003D3347" w:rsidRPr="00D6059C" w:rsidRDefault="003D3347" w:rsidP="00170A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3D3347" w:rsidRPr="00D6059C" w14:paraId="4ACD53FE" w14:textId="7770DDF2" w:rsidTr="003D3347">
        <w:trPr>
          <w:jc w:val="center"/>
        </w:trPr>
        <w:tc>
          <w:tcPr>
            <w:tcW w:w="1283" w:type="dxa"/>
            <w:hideMark/>
          </w:tcPr>
          <w:p w14:paraId="3F97A746" w14:textId="77777777" w:rsidR="003D3347" w:rsidRPr="00D6059C" w:rsidRDefault="003D3347" w:rsidP="003D3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229" w:type="dxa"/>
            <w:hideMark/>
          </w:tcPr>
          <w:p w14:paraId="37F9092A" w14:textId="77777777" w:rsidR="003D3347" w:rsidRPr="00D6059C" w:rsidRDefault="003D3347" w:rsidP="003D3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50" w:type="dxa"/>
            <w:hideMark/>
          </w:tcPr>
          <w:p w14:paraId="67E156D7" w14:textId="77777777" w:rsidR="003D3347" w:rsidRPr="00D6059C" w:rsidRDefault="003D3347" w:rsidP="003D3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282" w:type="dxa"/>
          </w:tcPr>
          <w:p w14:paraId="6F07AE73" w14:textId="38896289" w:rsidR="003D3347" w:rsidRPr="00D6059C" w:rsidRDefault="003D3347" w:rsidP="003D3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228" w:type="dxa"/>
          </w:tcPr>
          <w:p w14:paraId="155D1434" w14:textId="56A3A6B8" w:rsidR="003D3347" w:rsidRPr="00D6059C" w:rsidRDefault="003D3347" w:rsidP="003D3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026" w:type="dxa"/>
          </w:tcPr>
          <w:p w14:paraId="369C4241" w14:textId="55E06EF1" w:rsidR="003D3347" w:rsidRPr="00D6059C" w:rsidRDefault="003D3347" w:rsidP="003D334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3D3347" w:rsidRPr="00D6059C" w14:paraId="5A4A5F31" w14:textId="1DF81E1D" w:rsidTr="003D3347">
        <w:trPr>
          <w:jc w:val="center"/>
        </w:trPr>
        <w:tc>
          <w:tcPr>
            <w:tcW w:w="1283" w:type="dxa"/>
            <w:hideMark/>
          </w:tcPr>
          <w:p w14:paraId="421C019A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tyrosine kinase (ALK, Trk, IGF1R)</w:t>
            </w:r>
          </w:p>
        </w:tc>
        <w:tc>
          <w:tcPr>
            <w:tcW w:w="1229" w:type="dxa"/>
            <w:hideMark/>
          </w:tcPr>
          <w:p w14:paraId="477651FA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250" w:type="dxa"/>
            <w:hideMark/>
          </w:tcPr>
          <w:p w14:paraId="2133C647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82" w:type="dxa"/>
          </w:tcPr>
          <w:p w14:paraId="4ACDD0A7" w14:textId="5F3FBBF4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tyrosine kinase (ALK, Trk, IGF1R)</w:t>
            </w:r>
          </w:p>
        </w:tc>
        <w:tc>
          <w:tcPr>
            <w:tcW w:w="1228" w:type="dxa"/>
          </w:tcPr>
          <w:p w14:paraId="754098B5" w14:textId="31EF5B6B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026" w:type="dxa"/>
          </w:tcPr>
          <w:p w14:paraId="2E2565E9" w14:textId="410B67E8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3347" w:rsidRPr="00D6059C" w14:paraId="715B9492" w14:textId="04EAB155" w:rsidTr="003D3347">
        <w:trPr>
          <w:jc w:val="center"/>
        </w:trPr>
        <w:tc>
          <w:tcPr>
            <w:tcW w:w="1283" w:type="dxa"/>
            <w:hideMark/>
          </w:tcPr>
          <w:p w14:paraId="7232CCFD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229" w:type="dxa"/>
            <w:hideMark/>
          </w:tcPr>
          <w:p w14:paraId="21EEFF39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K1 (S473)</w:t>
            </w:r>
          </w:p>
        </w:tc>
        <w:tc>
          <w:tcPr>
            <w:tcW w:w="1250" w:type="dxa"/>
            <w:hideMark/>
          </w:tcPr>
          <w:p w14:paraId="68C1E42E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82" w:type="dxa"/>
          </w:tcPr>
          <w:p w14:paraId="48294A6B" w14:textId="4692EC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228" w:type="dxa"/>
          </w:tcPr>
          <w:p w14:paraId="2B751937" w14:textId="7930BE6C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K1 (S473)</w:t>
            </w:r>
          </w:p>
        </w:tc>
        <w:tc>
          <w:tcPr>
            <w:tcW w:w="1026" w:type="dxa"/>
          </w:tcPr>
          <w:p w14:paraId="616AE9A3" w14:textId="6D9DFC61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3347" w:rsidRPr="00D6059C" w14:paraId="756ACFA9" w14:textId="62D67A31" w:rsidTr="003D3347">
        <w:trPr>
          <w:jc w:val="center"/>
        </w:trPr>
        <w:tc>
          <w:tcPr>
            <w:tcW w:w="1283" w:type="dxa"/>
            <w:hideMark/>
          </w:tcPr>
          <w:p w14:paraId="615F9967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229" w:type="dxa"/>
            <w:hideMark/>
          </w:tcPr>
          <w:p w14:paraId="2B8CE1B5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 (T308)</w:t>
            </w:r>
          </w:p>
        </w:tc>
        <w:tc>
          <w:tcPr>
            <w:tcW w:w="1250" w:type="dxa"/>
            <w:hideMark/>
          </w:tcPr>
          <w:p w14:paraId="56BB95B3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82" w:type="dxa"/>
          </w:tcPr>
          <w:p w14:paraId="4C407E8C" w14:textId="5E0635F6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228" w:type="dxa"/>
          </w:tcPr>
          <w:p w14:paraId="11807558" w14:textId="50AAD6C9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 (T308)</w:t>
            </w:r>
          </w:p>
        </w:tc>
        <w:tc>
          <w:tcPr>
            <w:tcW w:w="1026" w:type="dxa"/>
          </w:tcPr>
          <w:p w14:paraId="2E4BFBC8" w14:textId="60E811EB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3347" w:rsidRPr="00D6059C" w14:paraId="6BBBB793" w14:textId="14ED36D7" w:rsidTr="003D3347">
        <w:trPr>
          <w:jc w:val="center"/>
        </w:trPr>
        <w:tc>
          <w:tcPr>
            <w:tcW w:w="1283" w:type="dxa"/>
            <w:hideMark/>
          </w:tcPr>
          <w:p w14:paraId="1DAD8C38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229" w:type="dxa"/>
            <w:hideMark/>
          </w:tcPr>
          <w:p w14:paraId="25E903B5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250" w:type="dxa"/>
            <w:hideMark/>
          </w:tcPr>
          <w:p w14:paraId="773FF58A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82" w:type="dxa"/>
          </w:tcPr>
          <w:p w14:paraId="1BE38416" w14:textId="44FECBFD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228" w:type="dxa"/>
          </w:tcPr>
          <w:p w14:paraId="72F340BF" w14:textId="428730C6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026" w:type="dxa"/>
          </w:tcPr>
          <w:p w14:paraId="636DC8DE" w14:textId="420447CD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3347" w:rsidRPr="00D6059C" w14:paraId="08895298" w14:textId="2EBEBF91" w:rsidTr="003D3347">
        <w:trPr>
          <w:jc w:val="center"/>
        </w:trPr>
        <w:tc>
          <w:tcPr>
            <w:tcW w:w="1283" w:type="dxa"/>
            <w:hideMark/>
          </w:tcPr>
          <w:p w14:paraId="1B7E79C4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229" w:type="dxa"/>
            <w:hideMark/>
          </w:tcPr>
          <w:p w14:paraId="5E121550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SK3β</w:t>
            </w:r>
          </w:p>
        </w:tc>
        <w:tc>
          <w:tcPr>
            <w:tcW w:w="1250" w:type="dxa"/>
            <w:hideMark/>
          </w:tcPr>
          <w:p w14:paraId="76C89858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82" w:type="dxa"/>
          </w:tcPr>
          <w:p w14:paraId="3DFBC976" w14:textId="5767072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228" w:type="dxa"/>
          </w:tcPr>
          <w:p w14:paraId="272C83CB" w14:textId="268A3A3D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SK3β</w:t>
            </w:r>
          </w:p>
        </w:tc>
        <w:tc>
          <w:tcPr>
            <w:tcW w:w="1026" w:type="dxa"/>
          </w:tcPr>
          <w:p w14:paraId="4EA36C98" w14:textId="39435EBC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3347" w:rsidRPr="00D6059C" w14:paraId="2B46148E" w14:textId="57FBD631" w:rsidTr="003D3347">
        <w:trPr>
          <w:jc w:val="center"/>
        </w:trPr>
        <w:tc>
          <w:tcPr>
            <w:tcW w:w="1283" w:type="dxa"/>
            <w:hideMark/>
          </w:tcPr>
          <w:p w14:paraId="173256FB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229" w:type="dxa"/>
            <w:hideMark/>
          </w:tcPr>
          <w:p w14:paraId="013F92C9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S62)</w:t>
            </w:r>
          </w:p>
        </w:tc>
        <w:tc>
          <w:tcPr>
            <w:tcW w:w="1250" w:type="dxa"/>
            <w:hideMark/>
          </w:tcPr>
          <w:p w14:paraId="7EEED3F3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82" w:type="dxa"/>
          </w:tcPr>
          <w:p w14:paraId="0CC82B20" w14:textId="1FE8EC30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228" w:type="dxa"/>
          </w:tcPr>
          <w:p w14:paraId="771425EB" w14:textId="7D286522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S62)</w:t>
            </w:r>
          </w:p>
        </w:tc>
        <w:tc>
          <w:tcPr>
            <w:tcW w:w="1026" w:type="dxa"/>
          </w:tcPr>
          <w:p w14:paraId="68B0E105" w14:textId="68963546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3347" w:rsidRPr="00D6059C" w14:paraId="261BCE79" w14:textId="31624A19" w:rsidTr="003D3347">
        <w:trPr>
          <w:jc w:val="center"/>
        </w:trPr>
        <w:tc>
          <w:tcPr>
            <w:tcW w:w="1283" w:type="dxa"/>
            <w:hideMark/>
          </w:tcPr>
          <w:p w14:paraId="3A8F5398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SK3β</w:t>
            </w:r>
          </w:p>
        </w:tc>
        <w:tc>
          <w:tcPr>
            <w:tcW w:w="1229" w:type="dxa"/>
            <w:hideMark/>
          </w:tcPr>
          <w:p w14:paraId="2786B70D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250" w:type="dxa"/>
            <w:hideMark/>
          </w:tcPr>
          <w:p w14:paraId="7629367A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82" w:type="dxa"/>
          </w:tcPr>
          <w:p w14:paraId="46244073" w14:textId="11BCCAAE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SK3β</w:t>
            </w:r>
          </w:p>
        </w:tc>
        <w:tc>
          <w:tcPr>
            <w:tcW w:w="1228" w:type="dxa"/>
          </w:tcPr>
          <w:p w14:paraId="02167F68" w14:textId="40F49778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026" w:type="dxa"/>
          </w:tcPr>
          <w:p w14:paraId="08EEA818" w14:textId="6586BC9B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3347" w:rsidRPr="00D6059C" w14:paraId="5185FF0E" w14:textId="2AD00C05" w:rsidTr="003D3347">
        <w:trPr>
          <w:jc w:val="center"/>
        </w:trPr>
        <w:tc>
          <w:tcPr>
            <w:tcW w:w="1283" w:type="dxa"/>
            <w:hideMark/>
          </w:tcPr>
          <w:p w14:paraId="13CCBE05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229" w:type="dxa"/>
            <w:hideMark/>
          </w:tcPr>
          <w:p w14:paraId="30A272ED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250" w:type="dxa"/>
            <w:hideMark/>
          </w:tcPr>
          <w:p w14:paraId="631FAEE9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82" w:type="dxa"/>
          </w:tcPr>
          <w:p w14:paraId="34700B90" w14:textId="0263A233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228" w:type="dxa"/>
          </w:tcPr>
          <w:p w14:paraId="4E972473" w14:textId="44EA6FCD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026" w:type="dxa"/>
          </w:tcPr>
          <w:p w14:paraId="0BA66D05" w14:textId="7CFE8203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D3347" w:rsidRPr="00D6059C" w14:paraId="58510371" w14:textId="479BAAA5" w:rsidTr="003D3347">
        <w:trPr>
          <w:jc w:val="center"/>
        </w:trPr>
        <w:tc>
          <w:tcPr>
            <w:tcW w:w="1283" w:type="dxa"/>
            <w:hideMark/>
          </w:tcPr>
          <w:p w14:paraId="1C9690D5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229" w:type="dxa"/>
            <w:hideMark/>
          </w:tcPr>
          <w:p w14:paraId="573EFF90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4EBP</w:t>
            </w:r>
          </w:p>
        </w:tc>
        <w:tc>
          <w:tcPr>
            <w:tcW w:w="1250" w:type="dxa"/>
            <w:hideMark/>
          </w:tcPr>
          <w:p w14:paraId="26DF1C65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82" w:type="dxa"/>
          </w:tcPr>
          <w:p w14:paraId="1C645615" w14:textId="70CFF63E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228" w:type="dxa"/>
          </w:tcPr>
          <w:p w14:paraId="209ED4CB" w14:textId="663523F9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4EBP</w:t>
            </w:r>
          </w:p>
        </w:tc>
        <w:tc>
          <w:tcPr>
            <w:tcW w:w="1026" w:type="dxa"/>
          </w:tcPr>
          <w:p w14:paraId="73FC2887" w14:textId="4ACEA905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D3347" w:rsidRPr="00D6059C" w14:paraId="25E4AE14" w14:textId="16F22D6A" w:rsidTr="003D3347">
        <w:trPr>
          <w:jc w:val="center"/>
        </w:trPr>
        <w:tc>
          <w:tcPr>
            <w:tcW w:w="1283" w:type="dxa"/>
            <w:hideMark/>
          </w:tcPr>
          <w:p w14:paraId="36FDDB18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229" w:type="dxa"/>
            <w:hideMark/>
          </w:tcPr>
          <w:p w14:paraId="43CB07C7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anslational Control</w:t>
            </w:r>
          </w:p>
        </w:tc>
        <w:tc>
          <w:tcPr>
            <w:tcW w:w="1250" w:type="dxa"/>
            <w:hideMark/>
          </w:tcPr>
          <w:p w14:paraId="5EF631E3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82" w:type="dxa"/>
          </w:tcPr>
          <w:p w14:paraId="380F0DAC" w14:textId="1FB20411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228" w:type="dxa"/>
          </w:tcPr>
          <w:p w14:paraId="786C620E" w14:textId="0B52B64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anslational Control</w:t>
            </w:r>
          </w:p>
        </w:tc>
        <w:tc>
          <w:tcPr>
            <w:tcW w:w="1026" w:type="dxa"/>
          </w:tcPr>
          <w:p w14:paraId="7CEB531A" w14:textId="75370F70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3347" w:rsidRPr="00D6059C" w14:paraId="66EFAC07" w14:textId="701ADED0" w:rsidTr="003D3347">
        <w:trPr>
          <w:jc w:val="center"/>
        </w:trPr>
        <w:tc>
          <w:tcPr>
            <w:tcW w:w="1283" w:type="dxa"/>
            <w:hideMark/>
          </w:tcPr>
          <w:p w14:paraId="50F6FC39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4EBP</w:t>
            </w:r>
          </w:p>
        </w:tc>
        <w:tc>
          <w:tcPr>
            <w:tcW w:w="1229" w:type="dxa"/>
            <w:hideMark/>
          </w:tcPr>
          <w:p w14:paraId="2E36F112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anslational Control</w:t>
            </w:r>
          </w:p>
        </w:tc>
        <w:tc>
          <w:tcPr>
            <w:tcW w:w="1250" w:type="dxa"/>
            <w:hideMark/>
          </w:tcPr>
          <w:p w14:paraId="0CCB1BA1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82" w:type="dxa"/>
          </w:tcPr>
          <w:p w14:paraId="232B6C24" w14:textId="7F277ACF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4EBP</w:t>
            </w:r>
          </w:p>
        </w:tc>
        <w:tc>
          <w:tcPr>
            <w:tcW w:w="1228" w:type="dxa"/>
          </w:tcPr>
          <w:p w14:paraId="6C32EF6B" w14:textId="05392CF6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anslational Control</w:t>
            </w:r>
          </w:p>
        </w:tc>
        <w:tc>
          <w:tcPr>
            <w:tcW w:w="1026" w:type="dxa"/>
          </w:tcPr>
          <w:p w14:paraId="6C9E8194" w14:textId="5C5827BC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3347" w:rsidRPr="00D6059C" w14:paraId="38EF8700" w14:textId="7962EB4B" w:rsidTr="003D3347">
        <w:trPr>
          <w:jc w:val="center"/>
        </w:trPr>
        <w:tc>
          <w:tcPr>
            <w:tcW w:w="1283" w:type="dxa"/>
            <w:hideMark/>
          </w:tcPr>
          <w:p w14:paraId="13A77FC2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229" w:type="dxa"/>
            <w:hideMark/>
          </w:tcPr>
          <w:p w14:paraId="1BDCE895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2 (PDK2)</w:t>
            </w:r>
          </w:p>
        </w:tc>
        <w:tc>
          <w:tcPr>
            <w:tcW w:w="1250" w:type="dxa"/>
            <w:hideMark/>
          </w:tcPr>
          <w:p w14:paraId="04D34AF7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82" w:type="dxa"/>
          </w:tcPr>
          <w:p w14:paraId="21ADDA86" w14:textId="7D7E9CF3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228" w:type="dxa"/>
          </w:tcPr>
          <w:p w14:paraId="3544A4D4" w14:textId="36778909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2 (PDK2)</w:t>
            </w:r>
          </w:p>
        </w:tc>
        <w:tc>
          <w:tcPr>
            <w:tcW w:w="1026" w:type="dxa"/>
          </w:tcPr>
          <w:p w14:paraId="20E5190E" w14:textId="3CF92E70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3347" w:rsidRPr="00D6059C" w14:paraId="7108474C" w14:textId="06D993D0" w:rsidTr="003D3347">
        <w:trPr>
          <w:jc w:val="center"/>
        </w:trPr>
        <w:tc>
          <w:tcPr>
            <w:tcW w:w="1283" w:type="dxa"/>
            <w:hideMark/>
          </w:tcPr>
          <w:p w14:paraId="581AD75A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2</w:t>
            </w:r>
          </w:p>
        </w:tc>
        <w:tc>
          <w:tcPr>
            <w:tcW w:w="1229" w:type="dxa"/>
            <w:hideMark/>
          </w:tcPr>
          <w:p w14:paraId="18C4750F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250" w:type="dxa"/>
            <w:hideMark/>
          </w:tcPr>
          <w:p w14:paraId="43CB805D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82" w:type="dxa"/>
          </w:tcPr>
          <w:p w14:paraId="0F274E3D" w14:textId="22D0F75D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2</w:t>
            </w:r>
          </w:p>
        </w:tc>
        <w:tc>
          <w:tcPr>
            <w:tcW w:w="1228" w:type="dxa"/>
          </w:tcPr>
          <w:p w14:paraId="20A52B19" w14:textId="45AE5D23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026" w:type="dxa"/>
          </w:tcPr>
          <w:p w14:paraId="7EF6D348" w14:textId="3E77620B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3347" w:rsidRPr="00D6059C" w14:paraId="62841FC6" w14:textId="14BC8B12" w:rsidTr="003D3347">
        <w:trPr>
          <w:jc w:val="center"/>
        </w:trPr>
        <w:tc>
          <w:tcPr>
            <w:tcW w:w="1283" w:type="dxa"/>
            <w:hideMark/>
          </w:tcPr>
          <w:p w14:paraId="65A434CE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229" w:type="dxa"/>
            <w:hideMark/>
          </w:tcPr>
          <w:p w14:paraId="678AA8F6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ptor</w:t>
            </w:r>
          </w:p>
        </w:tc>
        <w:tc>
          <w:tcPr>
            <w:tcW w:w="1250" w:type="dxa"/>
            <w:hideMark/>
          </w:tcPr>
          <w:p w14:paraId="4D80D54F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82" w:type="dxa"/>
          </w:tcPr>
          <w:p w14:paraId="08243449" w14:textId="4D37E3F3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228" w:type="dxa"/>
          </w:tcPr>
          <w:p w14:paraId="2AE56814" w14:textId="0FF9B7DF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ptor</w:t>
            </w:r>
          </w:p>
        </w:tc>
        <w:tc>
          <w:tcPr>
            <w:tcW w:w="1026" w:type="dxa"/>
          </w:tcPr>
          <w:p w14:paraId="624AB8C7" w14:textId="61A0C9F3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3347" w:rsidRPr="00D6059C" w14:paraId="02D5157A" w14:textId="7B1C2689" w:rsidTr="003D3347">
        <w:trPr>
          <w:jc w:val="center"/>
        </w:trPr>
        <w:tc>
          <w:tcPr>
            <w:tcW w:w="1283" w:type="dxa"/>
            <w:hideMark/>
          </w:tcPr>
          <w:p w14:paraId="01C3D43D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ptor</w:t>
            </w:r>
          </w:p>
        </w:tc>
        <w:tc>
          <w:tcPr>
            <w:tcW w:w="1229" w:type="dxa"/>
            <w:hideMark/>
          </w:tcPr>
          <w:p w14:paraId="50B1CB73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250" w:type="dxa"/>
            <w:hideMark/>
          </w:tcPr>
          <w:p w14:paraId="4FD6E9D3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82" w:type="dxa"/>
          </w:tcPr>
          <w:p w14:paraId="6C1FEFD1" w14:textId="7A0F99EF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ptor</w:t>
            </w:r>
          </w:p>
        </w:tc>
        <w:tc>
          <w:tcPr>
            <w:tcW w:w="1228" w:type="dxa"/>
          </w:tcPr>
          <w:p w14:paraId="403A4A0D" w14:textId="3B4ED45D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026" w:type="dxa"/>
          </w:tcPr>
          <w:p w14:paraId="3CE16C90" w14:textId="20022671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3347" w:rsidRPr="00D6059C" w14:paraId="2C278862" w14:textId="3F50EBAD" w:rsidTr="003D3347">
        <w:trPr>
          <w:jc w:val="center"/>
        </w:trPr>
        <w:tc>
          <w:tcPr>
            <w:tcW w:w="1283" w:type="dxa"/>
            <w:hideMark/>
          </w:tcPr>
          <w:p w14:paraId="43A5AA49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S62)</w:t>
            </w:r>
          </w:p>
        </w:tc>
        <w:tc>
          <w:tcPr>
            <w:tcW w:w="1229" w:type="dxa"/>
            <w:hideMark/>
          </w:tcPr>
          <w:p w14:paraId="45827881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nduction of 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ownstream target genes</w:t>
            </w:r>
          </w:p>
        </w:tc>
        <w:tc>
          <w:tcPr>
            <w:tcW w:w="1250" w:type="dxa"/>
            <w:hideMark/>
          </w:tcPr>
          <w:p w14:paraId="3955D05E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82" w:type="dxa"/>
          </w:tcPr>
          <w:p w14:paraId="605A42AC" w14:textId="5A35C442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S62)</w:t>
            </w:r>
          </w:p>
        </w:tc>
        <w:tc>
          <w:tcPr>
            <w:tcW w:w="1228" w:type="dxa"/>
          </w:tcPr>
          <w:p w14:paraId="2EE1499D" w14:textId="5BB6F4F6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nduction of 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ownstream target genes</w:t>
            </w:r>
          </w:p>
        </w:tc>
        <w:tc>
          <w:tcPr>
            <w:tcW w:w="1026" w:type="dxa"/>
          </w:tcPr>
          <w:p w14:paraId="11E45B66" w14:textId="39CC37FD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3347" w:rsidRPr="00D6059C" w14:paraId="2D90D094" w14:textId="08738B82" w:rsidTr="003D3347">
        <w:trPr>
          <w:jc w:val="center"/>
        </w:trPr>
        <w:tc>
          <w:tcPr>
            <w:tcW w:w="1283" w:type="dxa"/>
            <w:hideMark/>
          </w:tcPr>
          <w:p w14:paraId="03A7D01A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229" w:type="dxa"/>
            <w:hideMark/>
          </w:tcPr>
          <w:p w14:paraId="57E72746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yclin B</w:t>
            </w:r>
          </w:p>
        </w:tc>
        <w:tc>
          <w:tcPr>
            <w:tcW w:w="1250" w:type="dxa"/>
            <w:hideMark/>
          </w:tcPr>
          <w:p w14:paraId="59DA7A40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82" w:type="dxa"/>
          </w:tcPr>
          <w:p w14:paraId="2BE462F7" w14:textId="14E06B2B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228" w:type="dxa"/>
          </w:tcPr>
          <w:p w14:paraId="409E0B98" w14:textId="33736533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yclin B</w:t>
            </w:r>
          </w:p>
        </w:tc>
        <w:tc>
          <w:tcPr>
            <w:tcW w:w="1026" w:type="dxa"/>
          </w:tcPr>
          <w:p w14:paraId="10016056" w14:textId="6A8CBDC6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3347" w:rsidRPr="00D6059C" w14:paraId="517943E5" w14:textId="047B6D77" w:rsidTr="003D3347">
        <w:trPr>
          <w:jc w:val="center"/>
        </w:trPr>
        <w:tc>
          <w:tcPr>
            <w:tcW w:w="1283" w:type="dxa"/>
            <w:hideMark/>
          </w:tcPr>
          <w:p w14:paraId="279E83C0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CDK1/Cyclin B</w:t>
            </w:r>
          </w:p>
        </w:tc>
        <w:tc>
          <w:tcPr>
            <w:tcW w:w="1229" w:type="dxa"/>
            <w:hideMark/>
          </w:tcPr>
          <w:p w14:paraId="07312941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250" w:type="dxa"/>
            <w:hideMark/>
          </w:tcPr>
          <w:p w14:paraId="0408678D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82" w:type="dxa"/>
          </w:tcPr>
          <w:p w14:paraId="7F2CB66D" w14:textId="6CFE26D3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DK1/Cyclin B</w:t>
            </w:r>
          </w:p>
        </w:tc>
        <w:tc>
          <w:tcPr>
            <w:tcW w:w="1228" w:type="dxa"/>
          </w:tcPr>
          <w:p w14:paraId="1554F787" w14:textId="25E03855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026" w:type="dxa"/>
          </w:tcPr>
          <w:p w14:paraId="4DB0AC08" w14:textId="34593F1B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3347" w:rsidRPr="00D6059C" w14:paraId="7801717F" w14:textId="574DD452" w:rsidTr="003D3347">
        <w:trPr>
          <w:jc w:val="center"/>
        </w:trPr>
        <w:tc>
          <w:tcPr>
            <w:tcW w:w="1283" w:type="dxa"/>
            <w:hideMark/>
          </w:tcPr>
          <w:p w14:paraId="342E8075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P2A</w:t>
            </w:r>
          </w:p>
        </w:tc>
        <w:tc>
          <w:tcPr>
            <w:tcW w:w="1229" w:type="dxa"/>
            <w:hideMark/>
          </w:tcPr>
          <w:p w14:paraId="7702E14A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250" w:type="dxa"/>
            <w:hideMark/>
          </w:tcPr>
          <w:p w14:paraId="4489DD74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82" w:type="dxa"/>
          </w:tcPr>
          <w:p w14:paraId="745A66AB" w14:textId="25DDCF8D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P2A</w:t>
            </w:r>
          </w:p>
        </w:tc>
        <w:tc>
          <w:tcPr>
            <w:tcW w:w="1228" w:type="dxa"/>
          </w:tcPr>
          <w:p w14:paraId="7152CB45" w14:textId="6B2EC0D3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026" w:type="dxa"/>
          </w:tcPr>
          <w:p w14:paraId="218EBBBD" w14:textId="74C4CCF2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D3347" w:rsidRPr="00D6059C" w14:paraId="7C24F474" w14:textId="72CCA88B" w:rsidTr="003D3347">
        <w:trPr>
          <w:jc w:val="center"/>
        </w:trPr>
        <w:tc>
          <w:tcPr>
            <w:tcW w:w="1283" w:type="dxa"/>
            <w:hideMark/>
          </w:tcPr>
          <w:p w14:paraId="6A6C047A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bw7</w:t>
            </w:r>
          </w:p>
        </w:tc>
        <w:tc>
          <w:tcPr>
            <w:tcW w:w="1229" w:type="dxa"/>
            <w:hideMark/>
          </w:tcPr>
          <w:p w14:paraId="4CF4B986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250" w:type="dxa"/>
            <w:hideMark/>
          </w:tcPr>
          <w:p w14:paraId="637E3786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82" w:type="dxa"/>
          </w:tcPr>
          <w:p w14:paraId="2C125E96" w14:textId="7BA850D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bw7</w:t>
            </w:r>
          </w:p>
        </w:tc>
        <w:tc>
          <w:tcPr>
            <w:tcW w:w="1228" w:type="dxa"/>
          </w:tcPr>
          <w:p w14:paraId="75021ECA" w14:textId="3A045C58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026" w:type="dxa"/>
          </w:tcPr>
          <w:p w14:paraId="4E2E241B" w14:textId="6D52E2B6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D3347" w:rsidRPr="00D6059C" w14:paraId="07464B28" w14:textId="1CC96C00" w:rsidTr="003D3347">
        <w:trPr>
          <w:jc w:val="center"/>
        </w:trPr>
        <w:tc>
          <w:tcPr>
            <w:tcW w:w="1283" w:type="dxa"/>
            <w:hideMark/>
          </w:tcPr>
          <w:p w14:paraId="30C3121C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unstable)</w:t>
            </w:r>
          </w:p>
        </w:tc>
        <w:tc>
          <w:tcPr>
            <w:tcW w:w="1229" w:type="dxa"/>
            <w:hideMark/>
          </w:tcPr>
          <w:p w14:paraId="469A7B56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250" w:type="dxa"/>
            <w:hideMark/>
          </w:tcPr>
          <w:p w14:paraId="2F7A70CE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82" w:type="dxa"/>
          </w:tcPr>
          <w:p w14:paraId="22717FFC" w14:textId="545777D5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unstable)</w:t>
            </w:r>
          </w:p>
        </w:tc>
        <w:tc>
          <w:tcPr>
            <w:tcW w:w="1228" w:type="dxa"/>
          </w:tcPr>
          <w:p w14:paraId="488A0D67" w14:textId="35CA82BF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026" w:type="dxa"/>
          </w:tcPr>
          <w:p w14:paraId="333C6758" w14:textId="3CF756D3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D3347" w:rsidRPr="00D6059C" w14:paraId="5581E78D" w14:textId="0E2DC0A8" w:rsidTr="003D3347">
        <w:trPr>
          <w:jc w:val="center"/>
        </w:trPr>
        <w:tc>
          <w:tcPr>
            <w:tcW w:w="1283" w:type="dxa"/>
            <w:hideMark/>
          </w:tcPr>
          <w:p w14:paraId="2EBDF97A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 inhibitors</w:t>
            </w:r>
          </w:p>
        </w:tc>
        <w:tc>
          <w:tcPr>
            <w:tcW w:w="1229" w:type="dxa"/>
            <w:hideMark/>
          </w:tcPr>
          <w:p w14:paraId="49187CC9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250" w:type="dxa"/>
            <w:hideMark/>
          </w:tcPr>
          <w:p w14:paraId="4B77FF17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82" w:type="dxa"/>
          </w:tcPr>
          <w:p w14:paraId="74C33E56" w14:textId="3506B28D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 inhibitors</w:t>
            </w:r>
          </w:p>
        </w:tc>
        <w:tc>
          <w:tcPr>
            <w:tcW w:w="1228" w:type="dxa"/>
          </w:tcPr>
          <w:p w14:paraId="20C74377" w14:textId="64355E65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026" w:type="dxa"/>
          </w:tcPr>
          <w:p w14:paraId="08904BF1" w14:textId="170C2720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3347" w:rsidRPr="00D6059C" w14:paraId="41D2C4C0" w14:textId="1C143707" w:rsidTr="003D3347">
        <w:trPr>
          <w:jc w:val="center"/>
        </w:trPr>
        <w:tc>
          <w:tcPr>
            <w:tcW w:w="1283" w:type="dxa"/>
            <w:hideMark/>
          </w:tcPr>
          <w:p w14:paraId="739CF006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DK inhibitors</w:t>
            </w:r>
          </w:p>
        </w:tc>
        <w:tc>
          <w:tcPr>
            <w:tcW w:w="1229" w:type="dxa"/>
            <w:hideMark/>
          </w:tcPr>
          <w:p w14:paraId="66B11448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250" w:type="dxa"/>
            <w:hideMark/>
          </w:tcPr>
          <w:p w14:paraId="326402F8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82" w:type="dxa"/>
          </w:tcPr>
          <w:p w14:paraId="3428C4CA" w14:textId="6E7339E8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DK inhibitors</w:t>
            </w:r>
          </w:p>
        </w:tc>
        <w:tc>
          <w:tcPr>
            <w:tcW w:w="1228" w:type="dxa"/>
          </w:tcPr>
          <w:p w14:paraId="4D739C0D" w14:textId="60021FB1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026" w:type="dxa"/>
          </w:tcPr>
          <w:p w14:paraId="250584C1" w14:textId="4845A6BB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3347" w:rsidRPr="00D6059C" w14:paraId="20591666" w14:textId="2F1E74EA" w:rsidTr="003D3347">
        <w:trPr>
          <w:jc w:val="center"/>
        </w:trPr>
        <w:tc>
          <w:tcPr>
            <w:tcW w:w="1283" w:type="dxa"/>
            <w:hideMark/>
          </w:tcPr>
          <w:p w14:paraId="4DD2DFBA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 inhibitors</w:t>
            </w:r>
          </w:p>
        </w:tc>
        <w:tc>
          <w:tcPr>
            <w:tcW w:w="1229" w:type="dxa"/>
            <w:hideMark/>
          </w:tcPr>
          <w:p w14:paraId="2DDDC494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250" w:type="dxa"/>
            <w:hideMark/>
          </w:tcPr>
          <w:p w14:paraId="2FCB2BB9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82" w:type="dxa"/>
          </w:tcPr>
          <w:p w14:paraId="7674EBD2" w14:textId="4C86A743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 inhibitors</w:t>
            </w:r>
          </w:p>
        </w:tc>
        <w:tc>
          <w:tcPr>
            <w:tcW w:w="1228" w:type="dxa"/>
          </w:tcPr>
          <w:p w14:paraId="14241E90" w14:textId="6EF8F820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026" w:type="dxa"/>
          </w:tcPr>
          <w:p w14:paraId="33FD2030" w14:textId="331A1EF0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D3347" w:rsidRPr="00D6059C" w14:paraId="45F28F56" w14:textId="25A1AD58" w:rsidTr="003D3347">
        <w:trPr>
          <w:jc w:val="center"/>
        </w:trPr>
        <w:tc>
          <w:tcPr>
            <w:tcW w:w="1283" w:type="dxa"/>
            <w:hideMark/>
          </w:tcPr>
          <w:p w14:paraId="14BD17C1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 allosteric inhibitors</w:t>
            </w:r>
          </w:p>
        </w:tc>
        <w:tc>
          <w:tcPr>
            <w:tcW w:w="1229" w:type="dxa"/>
            <w:hideMark/>
          </w:tcPr>
          <w:p w14:paraId="354512A4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250" w:type="dxa"/>
            <w:hideMark/>
          </w:tcPr>
          <w:p w14:paraId="35E8FB04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82" w:type="dxa"/>
          </w:tcPr>
          <w:p w14:paraId="205BE6C5" w14:textId="6053C674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 allosteric inhibitors</w:t>
            </w:r>
          </w:p>
        </w:tc>
        <w:tc>
          <w:tcPr>
            <w:tcW w:w="1228" w:type="dxa"/>
          </w:tcPr>
          <w:p w14:paraId="06BC4012" w14:textId="2A42AD0F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026" w:type="dxa"/>
          </w:tcPr>
          <w:p w14:paraId="4B50D26B" w14:textId="384EBFDC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D3347" w:rsidRPr="00D6059C" w14:paraId="44A222A6" w14:textId="4C8F31BC" w:rsidTr="003D3347">
        <w:trPr>
          <w:jc w:val="center"/>
        </w:trPr>
        <w:tc>
          <w:tcPr>
            <w:tcW w:w="1283" w:type="dxa"/>
            <w:hideMark/>
          </w:tcPr>
          <w:p w14:paraId="0571A9A4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 inhibitors</w:t>
            </w:r>
          </w:p>
        </w:tc>
        <w:tc>
          <w:tcPr>
            <w:tcW w:w="1229" w:type="dxa"/>
            <w:hideMark/>
          </w:tcPr>
          <w:p w14:paraId="7485B26B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250" w:type="dxa"/>
            <w:hideMark/>
          </w:tcPr>
          <w:p w14:paraId="481ABBC4" w14:textId="709EACB8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  <w:tc>
          <w:tcPr>
            <w:tcW w:w="1282" w:type="dxa"/>
          </w:tcPr>
          <w:p w14:paraId="79D648D7" w14:textId="5AF5E925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 inhibitors</w:t>
            </w:r>
          </w:p>
        </w:tc>
        <w:tc>
          <w:tcPr>
            <w:tcW w:w="1228" w:type="dxa"/>
          </w:tcPr>
          <w:p w14:paraId="1BE60C39" w14:textId="26FE2256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026" w:type="dxa"/>
          </w:tcPr>
          <w:p w14:paraId="0E3689DE" w14:textId="77CAC0AE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D3347" w:rsidRPr="00D6059C" w14:paraId="1876DA1D" w14:textId="344928C2" w:rsidTr="003D3347">
        <w:trPr>
          <w:jc w:val="center"/>
        </w:trPr>
        <w:tc>
          <w:tcPr>
            <w:tcW w:w="1283" w:type="dxa"/>
            <w:hideMark/>
          </w:tcPr>
          <w:p w14:paraId="1B1808FB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K inhibitors</w:t>
            </w:r>
          </w:p>
        </w:tc>
        <w:tc>
          <w:tcPr>
            <w:tcW w:w="1229" w:type="dxa"/>
            <w:hideMark/>
          </w:tcPr>
          <w:p w14:paraId="041D5463" w14:textId="77777777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250" w:type="dxa"/>
            <w:hideMark/>
          </w:tcPr>
          <w:p w14:paraId="743B0D37" w14:textId="65E8A754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82" w:type="dxa"/>
          </w:tcPr>
          <w:p w14:paraId="1D5CF2D5" w14:textId="7E77F450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K inhibitors</w:t>
            </w:r>
          </w:p>
        </w:tc>
        <w:tc>
          <w:tcPr>
            <w:tcW w:w="1228" w:type="dxa"/>
          </w:tcPr>
          <w:p w14:paraId="36F1CC7E" w14:textId="5AE48E4F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026" w:type="dxa"/>
          </w:tcPr>
          <w:p w14:paraId="12D44E8F" w14:textId="40231D15" w:rsidR="003D3347" w:rsidRPr="00D6059C" w:rsidRDefault="003D3347" w:rsidP="003D334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16"/>
    </w:tbl>
    <w:p w14:paraId="6F078A5D" w14:textId="77777777" w:rsidR="00E96DBE" w:rsidRPr="00D6059C" w:rsidRDefault="00E96DBE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2C1CA5D" w14:textId="5B408F30" w:rsidR="00170ADD" w:rsidRPr="00D6059C" w:rsidRDefault="00170ADD" w:rsidP="00172216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2175"/>
        <w:gridCol w:w="1078"/>
        <w:gridCol w:w="1493"/>
        <w:gridCol w:w="2175"/>
        <w:gridCol w:w="936"/>
      </w:tblGrid>
      <w:tr w:rsidR="00E05E20" w:rsidRPr="00D6059C" w14:paraId="029BC006" w14:textId="77777777" w:rsidTr="00E05E20">
        <w:tc>
          <w:tcPr>
            <w:tcW w:w="3937" w:type="dxa"/>
            <w:gridSpan w:val="3"/>
          </w:tcPr>
          <w:p w14:paraId="5275835E" w14:textId="233F897F" w:rsidR="00E05E20" w:rsidRPr="00D6059C" w:rsidRDefault="00E05E20" w:rsidP="00BF1FE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17" w:name="_Hlk168238879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round truth </w:t>
            </w:r>
          </w:p>
        </w:tc>
        <w:tc>
          <w:tcPr>
            <w:tcW w:w="1242" w:type="dxa"/>
          </w:tcPr>
          <w:p w14:paraId="47884E87" w14:textId="77777777" w:rsidR="00E05E20" w:rsidRPr="00D6059C" w:rsidRDefault="00E05E20" w:rsidP="00BF1FE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9" w:type="dxa"/>
          </w:tcPr>
          <w:p w14:paraId="013D9587" w14:textId="010C14D8" w:rsidR="00E05E20" w:rsidRPr="00D6059C" w:rsidRDefault="00E05E20" w:rsidP="00BF1FE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4" w:type="dxa"/>
          </w:tcPr>
          <w:p w14:paraId="329E107E" w14:textId="77777777" w:rsidR="00E05E20" w:rsidRPr="00D6059C" w:rsidRDefault="00E05E20" w:rsidP="00BF1FE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E05E20" w:rsidRPr="00D6059C" w14:paraId="43F72C6F" w14:textId="0125BE15" w:rsidTr="00E05E20">
        <w:tc>
          <w:tcPr>
            <w:tcW w:w="1241" w:type="dxa"/>
            <w:hideMark/>
          </w:tcPr>
          <w:p w14:paraId="3F7D3404" w14:textId="77777777" w:rsidR="00E05E20" w:rsidRPr="00D6059C" w:rsidRDefault="00E05E20" w:rsidP="00E05E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1788" w:type="dxa"/>
            <w:hideMark/>
          </w:tcPr>
          <w:p w14:paraId="41415C50" w14:textId="77777777" w:rsidR="00E05E20" w:rsidRPr="00D6059C" w:rsidRDefault="00E05E20" w:rsidP="00E05E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908" w:type="dxa"/>
            <w:hideMark/>
          </w:tcPr>
          <w:p w14:paraId="037F4142" w14:textId="77777777" w:rsidR="00E05E20" w:rsidRPr="00D6059C" w:rsidRDefault="00E05E20" w:rsidP="00E05E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1242" w:type="dxa"/>
          </w:tcPr>
          <w:p w14:paraId="2058D703" w14:textId="70A8EFD7" w:rsidR="00E05E20" w:rsidRPr="00D6059C" w:rsidRDefault="00E05E20" w:rsidP="00E05E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1789" w:type="dxa"/>
          </w:tcPr>
          <w:p w14:paraId="0A48DDBD" w14:textId="2DF5805B" w:rsidR="00E05E20" w:rsidRPr="00D6059C" w:rsidRDefault="00E05E20" w:rsidP="00E05E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794" w:type="dxa"/>
          </w:tcPr>
          <w:p w14:paraId="59147F3F" w14:textId="7BEAC096" w:rsidR="00E05E20" w:rsidRPr="00D6059C" w:rsidRDefault="00E05E20" w:rsidP="00E05E2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E05E20" w:rsidRPr="00D6059C" w14:paraId="768C88A8" w14:textId="63C79BF0" w:rsidTr="00E05E20">
        <w:tc>
          <w:tcPr>
            <w:tcW w:w="1241" w:type="dxa"/>
            <w:hideMark/>
          </w:tcPr>
          <w:p w14:paraId="7C7085A6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1788" w:type="dxa"/>
            <w:hideMark/>
          </w:tcPr>
          <w:p w14:paraId="03C41DA8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908" w:type="dxa"/>
            <w:hideMark/>
          </w:tcPr>
          <w:p w14:paraId="15B25C53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2" w:type="dxa"/>
          </w:tcPr>
          <w:p w14:paraId="45E8FB44" w14:textId="3E49F661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1789" w:type="dxa"/>
          </w:tcPr>
          <w:p w14:paraId="4D1294C2" w14:textId="114DEEFA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794" w:type="dxa"/>
          </w:tcPr>
          <w:p w14:paraId="45E0EC82" w14:textId="730459CD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05E20" w:rsidRPr="00D6059C" w14:paraId="595784B6" w14:textId="6D6FBD23" w:rsidTr="00E05E20">
        <w:tc>
          <w:tcPr>
            <w:tcW w:w="1241" w:type="dxa"/>
            <w:hideMark/>
          </w:tcPr>
          <w:p w14:paraId="08639131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1788" w:type="dxa"/>
            <w:hideMark/>
          </w:tcPr>
          <w:p w14:paraId="6EC5B786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908" w:type="dxa"/>
            <w:hideMark/>
          </w:tcPr>
          <w:p w14:paraId="321E8EC2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2" w:type="dxa"/>
          </w:tcPr>
          <w:p w14:paraId="374F5A3A" w14:textId="75D59A73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1789" w:type="dxa"/>
          </w:tcPr>
          <w:p w14:paraId="1BA4B534" w14:textId="0D274114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794" w:type="dxa"/>
          </w:tcPr>
          <w:p w14:paraId="255969F3" w14:textId="08F61240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05E20" w:rsidRPr="00D6059C" w14:paraId="24EF35A3" w14:textId="4F952D14" w:rsidTr="00E05E20">
        <w:tc>
          <w:tcPr>
            <w:tcW w:w="1241" w:type="dxa"/>
            <w:hideMark/>
          </w:tcPr>
          <w:p w14:paraId="0D8B2AF6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1788" w:type="dxa"/>
            <w:hideMark/>
          </w:tcPr>
          <w:p w14:paraId="2EFBE7F9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908" w:type="dxa"/>
            <w:hideMark/>
          </w:tcPr>
          <w:p w14:paraId="10FF15AD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2" w:type="dxa"/>
          </w:tcPr>
          <w:p w14:paraId="27D0FEFE" w14:textId="35F84D45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1789" w:type="dxa"/>
          </w:tcPr>
          <w:p w14:paraId="6932FFF9" w14:textId="0658C8AA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794" w:type="dxa"/>
          </w:tcPr>
          <w:p w14:paraId="0C3D135D" w14:textId="32E70CB4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05E20" w:rsidRPr="00D6059C" w14:paraId="1CCDCAE6" w14:textId="56163A0E" w:rsidTr="00E05E20">
        <w:tc>
          <w:tcPr>
            <w:tcW w:w="1241" w:type="dxa"/>
            <w:hideMark/>
          </w:tcPr>
          <w:p w14:paraId="07E97301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1788" w:type="dxa"/>
            <w:hideMark/>
          </w:tcPr>
          <w:p w14:paraId="21ED971A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908" w:type="dxa"/>
            <w:hideMark/>
          </w:tcPr>
          <w:p w14:paraId="32CA7A97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2" w:type="dxa"/>
          </w:tcPr>
          <w:p w14:paraId="4C752D33" w14:textId="1716E39F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1789" w:type="dxa"/>
          </w:tcPr>
          <w:p w14:paraId="17DC1A20" w14:textId="4AC2AFFD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794" w:type="dxa"/>
          </w:tcPr>
          <w:p w14:paraId="5CF36EAB" w14:textId="5D63A74C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05E20" w:rsidRPr="00D6059C" w14:paraId="71DFD929" w14:textId="2277281B" w:rsidTr="00E05E20">
        <w:tc>
          <w:tcPr>
            <w:tcW w:w="1241" w:type="dxa"/>
            <w:hideMark/>
          </w:tcPr>
          <w:p w14:paraId="1DED9D71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1788" w:type="dxa"/>
            <w:hideMark/>
          </w:tcPr>
          <w:p w14:paraId="3FBDC142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/AKT/mTOR pathway</w:t>
            </w:r>
          </w:p>
        </w:tc>
        <w:tc>
          <w:tcPr>
            <w:tcW w:w="908" w:type="dxa"/>
            <w:hideMark/>
          </w:tcPr>
          <w:p w14:paraId="6DABC635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2" w:type="dxa"/>
          </w:tcPr>
          <w:p w14:paraId="0E2DA7B4" w14:textId="29E66CB4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1789" w:type="dxa"/>
          </w:tcPr>
          <w:p w14:paraId="2D4EA6AD" w14:textId="79919B96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/AKT/mTOR pathway</w:t>
            </w:r>
          </w:p>
        </w:tc>
        <w:tc>
          <w:tcPr>
            <w:tcW w:w="794" w:type="dxa"/>
          </w:tcPr>
          <w:p w14:paraId="22955AF7" w14:textId="439CC885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05E20" w:rsidRPr="00D6059C" w14:paraId="10EDDF51" w14:textId="0566769C" w:rsidTr="00E05E20">
        <w:tc>
          <w:tcPr>
            <w:tcW w:w="1241" w:type="dxa"/>
            <w:hideMark/>
          </w:tcPr>
          <w:p w14:paraId="339AE81D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1788" w:type="dxa"/>
            <w:hideMark/>
          </w:tcPr>
          <w:p w14:paraId="58C781DE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/MAPK/ERK pathway</w:t>
            </w:r>
          </w:p>
        </w:tc>
        <w:tc>
          <w:tcPr>
            <w:tcW w:w="908" w:type="dxa"/>
            <w:hideMark/>
          </w:tcPr>
          <w:p w14:paraId="78CDF99C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2" w:type="dxa"/>
          </w:tcPr>
          <w:p w14:paraId="7C6711E6" w14:textId="620AB8C2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1789" w:type="dxa"/>
          </w:tcPr>
          <w:p w14:paraId="18E88438" w14:textId="505EE0A3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/MAPK/ERK pathway</w:t>
            </w:r>
          </w:p>
        </w:tc>
        <w:tc>
          <w:tcPr>
            <w:tcW w:w="794" w:type="dxa"/>
          </w:tcPr>
          <w:p w14:paraId="03C4A57E" w14:textId="49296572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E05E20" w:rsidRPr="00D6059C" w14:paraId="16035B59" w14:textId="2419D2EF" w:rsidTr="00E05E20">
        <w:tc>
          <w:tcPr>
            <w:tcW w:w="1241" w:type="dxa"/>
            <w:hideMark/>
          </w:tcPr>
          <w:p w14:paraId="109CF3D4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/AKT/mTOR pathway</w:t>
            </w:r>
          </w:p>
        </w:tc>
        <w:tc>
          <w:tcPr>
            <w:tcW w:w="1788" w:type="dxa"/>
            <w:hideMark/>
          </w:tcPr>
          <w:p w14:paraId="7042D7D7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otein translation/Proliferation/Cell Survival</w:t>
            </w:r>
          </w:p>
        </w:tc>
        <w:tc>
          <w:tcPr>
            <w:tcW w:w="908" w:type="dxa"/>
            <w:hideMark/>
          </w:tcPr>
          <w:p w14:paraId="4F5F4C6A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2" w:type="dxa"/>
          </w:tcPr>
          <w:p w14:paraId="1B49911F" w14:textId="62DCB836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/AKT/mTOR pathway</w:t>
            </w:r>
          </w:p>
        </w:tc>
        <w:tc>
          <w:tcPr>
            <w:tcW w:w="1789" w:type="dxa"/>
          </w:tcPr>
          <w:p w14:paraId="12A68389" w14:textId="6AD7C5D3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otein translation/Proliferation/Cell Survival</w:t>
            </w:r>
          </w:p>
        </w:tc>
        <w:tc>
          <w:tcPr>
            <w:tcW w:w="794" w:type="dxa"/>
          </w:tcPr>
          <w:p w14:paraId="2414FF4B" w14:textId="118BA2A6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E05E20" w:rsidRPr="00D6059C" w14:paraId="0A5CE51F" w14:textId="15C002AF" w:rsidTr="00E05E20">
        <w:tc>
          <w:tcPr>
            <w:tcW w:w="1241" w:type="dxa"/>
            <w:hideMark/>
          </w:tcPr>
          <w:p w14:paraId="19D41AD5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/MAPK/ERK pathway</w:t>
            </w:r>
          </w:p>
        </w:tc>
        <w:tc>
          <w:tcPr>
            <w:tcW w:w="1788" w:type="dxa"/>
            <w:hideMark/>
          </w:tcPr>
          <w:p w14:paraId="79162B60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otein translation/Proliferation/Cell Survival</w:t>
            </w:r>
          </w:p>
        </w:tc>
        <w:tc>
          <w:tcPr>
            <w:tcW w:w="908" w:type="dxa"/>
            <w:hideMark/>
          </w:tcPr>
          <w:p w14:paraId="628B0573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2" w:type="dxa"/>
          </w:tcPr>
          <w:p w14:paraId="6D13C09F" w14:textId="72CD2D4E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/MAPK/ERK pathway</w:t>
            </w:r>
          </w:p>
        </w:tc>
        <w:tc>
          <w:tcPr>
            <w:tcW w:w="1789" w:type="dxa"/>
          </w:tcPr>
          <w:p w14:paraId="53FE9890" w14:textId="444FFAB4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otein translation/Proliferation/Cell Survival</w:t>
            </w:r>
          </w:p>
        </w:tc>
        <w:tc>
          <w:tcPr>
            <w:tcW w:w="794" w:type="dxa"/>
          </w:tcPr>
          <w:p w14:paraId="22FC700B" w14:textId="359F8421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05E20" w:rsidRPr="00D6059C" w14:paraId="6525544F" w14:textId="09496596" w:rsidTr="00E05E20">
        <w:tc>
          <w:tcPr>
            <w:tcW w:w="1241" w:type="dxa"/>
            <w:hideMark/>
          </w:tcPr>
          <w:p w14:paraId="28CE8FA9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2R</w:t>
            </w:r>
          </w:p>
        </w:tc>
        <w:tc>
          <w:tcPr>
            <w:tcW w:w="1788" w:type="dxa"/>
            <w:hideMark/>
          </w:tcPr>
          <w:p w14:paraId="1769FF1E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908" w:type="dxa"/>
            <w:hideMark/>
          </w:tcPr>
          <w:p w14:paraId="586CE8A1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42" w:type="dxa"/>
          </w:tcPr>
          <w:p w14:paraId="702B101B" w14:textId="4B519E7C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2R</w:t>
            </w:r>
          </w:p>
        </w:tc>
        <w:tc>
          <w:tcPr>
            <w:tcW w:w="1789" w:type="dxa"/>
          </w:tcPr>
          <w:p w14:paraId="62A349E2" w14:textId="692F9D09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794" w:type="dxa"/>
          </w:tcPr>
          <w:p w14:paraId="672C9F84" w14:textId="7293E3E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05E20" w:rsidRPr="00D6059C" w14:paraId="3CB929D6" w14:textId="554632C2" w:rsidTr="00E05E20">
        <w:tc>
          <w:tcPr>
            <w:tcW w:w="1241" w:type="dxa"/>
            <w:hideMark/>
          </w:tcPr>
          <w:p w14:paraId="64204326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BP1/3</w:t>
            </w:r>
          </w:p>
        </w:tc>
        <w:tc>
          <w:tcPr>
            <w:tcW w:w="1788" w:type="dxa"/>
            <w:hideMark/>
          </w:tcPr>
          <w:p w14:paraId="44BCEA96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908" w:type="dxa"/>
            <w:hideMark/>
          </w:tcPr>
          <w:p w14:paraId="1E8057E8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42" w:type="dxa"/>
          </w:tcPr>
          <w:p w14:paraId="473FDB83" w14:textId="62A85B80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BP1/3</w:t>
            </w:r>
          </w:p>
        </w:tc>
        <w:tc>
          <w:tcPr>
            <w:tcW w:w="1789" w:type="dxa"/>
          </w:tcPr>
          <w:p w14:paraId="04B932B0" w14:textId="626FBB0B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794" w:type="dxa"/>
          </w:tcPr>
          <w:p w14:paraId="1071CFA4" w14:textId="6957170E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05E20" w:rsidRPr="00D6059C" w14:paraId="0CBBCABC" w14:textId="5E2056FF" w:rsidTr="00E05E20">
        <w:tc>
          <w:tcPr>
            <w:tcW w:w="1241" w:type="dxa"/>
            <w:hideMark/>
          </w:tcPr>
          <w:p w14:paraId="2686C651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BP1/3</w:t>
            </w:r>
          </w:p>
        </w:tc>
        <w:tc>
          <w:tcPr>
            <w:tcW w:w="1788" w:type="dxa"/>
            <w:hideMark/>
          </w:tcPr>
          <w:p w14:paraId="1B72E785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908" w:type="dxa"/>
            <w:hideMark/>
          </w:tcPr>
          <w:p w14:paraId="2228A7D8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42" w:type="dxa"/>
          </w:tcPr>
          <w:p w14:paraId="170323C5" w14:textId="73678D1A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BP1/3</w:t>
            </w:r>
          </w:p>
        </w:tc>
        <w:tc>
          <w:tcPr>
            <w:tcW w:w="1789" w:type="dxa"/>
          </w:tcPr>
          <w:p w14:paraId="67D424CA" w14:textId="35A7ACE0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794" w:type="dxa"/>
          </w:tcPr>
          <w:p w14:paraId="68A50663" w14:textId="53DA7844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05E20" w:rsidRPr="00D6059C" w14:paraId="1979BA2A" w14:textId="32732435" w:rsidTr="00E05E20">
        <w:tc>
          <w:tcPr>
            <w:tcW w:w="1241" w:type="dxa"/>
            <w:hideMark/>
          </w:tcPr>
          <w:p w14:paraId="1B5D49CB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1788" w:type="dxa"/>
            <w:hideMark/>
          </w:tcPr>
          <w:p w14:paraId="64E4ACC3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908" w:type="dxa"/>
            <w:hideMark/>
          </w:tcPr>
          <w:p w14:paraId="33C4A1A3" w14:textId="1F11D7FF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2" w:type="dxa"/>
          </w:tcPr>
          <w:p w14:paraId="4B2EC30A" w14:textId="7C9FE76F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1789" w:type="dxa"/>
          </w:tcPr>
          <w:p w14:paraId="0E4DEAA6" w14:textId="1CF0EFCF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794" w:type="dxa"/>
          </w:tcPr>
          <w:p w14:paraId="5FB1CB3D" w14:textId="70C56AAF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05E20" w:rsidRPr="00D6059C" w14:paraId="5872D35D" w14:textId="6BA482A5" w:rsidTr="00E05E20">
        <w:tc>
          <w:tcPr>
            <w:tcW w:w="1241" w:type="dxa"/>
            <w:hideMark/>
          </w:tcPr>
          <w:p w14:paraId="6DE7AFD4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1788" w:type="dxa"/>
            <w:hideMark/>
          </w:tcPr>
          <w:p w14:paraId="6C51384C" w14:textId="7777777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908" w:type="dxa"/>
            <w:hideMark/>
          </w:tcPr>
          <w:p w14:paraId="02E9A530" w14:textId="09364B1A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2" w:type="dxa"/>
          </w:tcPr>
          <w:p w14:paraId="55704977" w14:textId="622C8827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1789" w:type="dxa"/>
          </w:tcPr>
          <w:p w14:paraId="3B28A951" w14:textId="26127FD9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794" w:type="dxa"/>
          </w:tcPr>
          <w:p w14:paraId="0CD78502" w14:textId="3E4974B5" w:rsidR="00E05E20" w:rsidRPr="00D6059C" w:rsidRDefault="00E05E20" w:rsidP="00E05E2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17"/>
    </w:tbl>
    <w:p w14:paraId="1961126F" w14:textId="4AFAE418" w:rsidR="00DF732A" w:rsidRPr="00D6059C" w:rsidRDefault="00DF732A" w:rsidP="00DF73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4A562D0" w14:textId="77777777" w:rsidR="00170ADD" w:rsidRPr="00D6059C" w:rsidRDefault="00170ADD" w:rsidP="006C671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32831E8" w14:textId="30E85FEB" w:rsidR="00170ADD" w:rsidRPr="00D6059C" w:rsidRDefault="00170ADD" w:rsidP="00172216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27"/>
        <w:gridCol w:w="1903"/>
        <w:gridCol w:w="1228"/>
        <w:gridCol w:w="1628"/>
        <w:gridCol w:w="1903"/>
        <w:gridCol w:w="1061"/>
      </w:tblGrid>
      <w:tr w:rsidR="000A1496" w:rsidRPr="00D6059C" w14:paraId="026DE50A" w14:textId="77777777" w:rsidTr="000A1496">
        <w:trPr>
          <w:jc w:val="center"/>
        </w:trPr>
        <w:tc>
          <w:tcPr>
            <w:tcW w:w="0" w:type="auto"/>
            <w:gridSpan w:val="3"/>
          </w:tcPr>
          <w:p w14:paraId="7CB7FF9C" w14:textId="5C92CB3B" w:rsidR="000A1496" w:rsidRPr="00D6059C" w:rsidRDefault="000A1496" w:rsidP="00170AD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18" w:name="_Hlk168238892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round Truth </w:t>
            </w:r>
          </w:p>
        </w:tc>
        <w:tc>
          <w:tcPr>
            <w:tcW w:w="0" w:type="auto"/>
          </w:tcPr>
          <w:p w14:paraId="54C4DE8E" w14:textId="77777777" w:rsidR="000A1496" w:rsidRPr="00D6059C" w:rsidRDefault="000A1496" w:rsidP="00170AD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9D60A05" w14:textId="6E3A7C71" w:rsidR="000A1496" w:rsidRPr="00D6059C" w:rsidRDefault="000A1496" w:rsidP="00170AD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34B2F84" w14:textId="77777777" w:rsidR="000A1496" w:rsidRPr="00D6059C" w:rsidRDefault="000A1496" w:rsidP="00170AD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0A1496" w:rsidRPr="00D6059C" w14:paraId="7356C8D8" w14:textId="782DC89B" w:rsidTr="000A1496">
        <w:trPr>
          <w:jc w:val="center"/>
        </w:trPr>
        <w:tc>
          <w:tcPr>
            <w:tcW w:w="0" w:type="auto"/>
            <w:hideMark/>
          </w:tcPr>
          <w:p w14:paraId="480F81E6" w14:textId="77777777" w:rsidR="000A1496" w:rsidRPr="00D6059C" w:rsidRDefault="000A1496" w:rsidP="000A149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15F72E9F" w14:textId="77777777" w:rsidR="000A1496" w:rsidRPr="00D6059C" w:rsidRDefault="000A1496" w:rsidP="000A149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46C449FA" w14:textId="77777777" w:rsidR="000A1496" w:rsidRPr="00D6059C" w:rsidRDefault="000A1496" w:rsidP="000A149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4C3A5F70" w14:textId="368F4749" w:rsidR="000A1496" w:rsidRPr="00D6059C" w:rsidRDefault="000A1496" w:rsidP="000A149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54AB353A" w14:textId="0D82F953" w:rsidR="000A1496" w:rsidRPr="00D6059C" w:rsidRDefault="000A1496" w:rsidP="000A149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439C92D7" w14:textId="3E121EAC" w:rsidR="000A1496" w:rsidRPr="00D6059C" w:rsidRDefault="000A1496" w:rsidP="000A149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0A1496" w:rsidRPr="00D6059C" w14:paraId="1CA64A77" w14:textId="7F9F9D9D" w:rsidTr="000A1496">
        <w:trPr>
          <w:jc w:val="center"/>
        </w:trPr>
        <w:tc>
          <w:tcPr>
            <w:tcW w:w="0" w:type="auto"/>
            <w:hideMark/>
          </w:tcPr>
          <w:p w14:paraId="6363FC2E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s</w:t>
            </w:r>
          </w:p>
        </w:tc>
        <w:tc>
          <w:tcPr>
            <w:tcW w:w="0" w:type="auto"/>
            <w:hideMark/>
          </w:tcPr>
          <w:p w14:paraId="0DCE5857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401FBD19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78E937A" w14:textId="74A3AECE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s</w:t>
            </w:r>
          </w:p>
        </w:tc>
        <w:tc>
          <w:tcPr>
            <w:tcW w:w="0" w:type="auto"/>
          </w:tcPr>
          <w:p w14:paraId="035A9AC0" w14:textId="387FB012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1FDD9707" w14:textId="1C51F830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A1496" w:rsidRPr="00D6059C" w14:paraId="2FB5FC96" w14:textId="479904FF" w:rsidTr="000A1496">
        <w:trPr>
          <w:jc w:val="center"/>
        </w:trPr>
        <w:tc>
          <w:tcPr>
            <w:tcW w:w="0" w:type="auto"/>
            <w:hideMark/>
          </w:tcPr>
          <w:p w14:paraId="32837DAA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7978B2B4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266C9C54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AB60674" w14:textId="15927A82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29A108FD" w14:textId="582A7AC4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162061C7" w14:textId="0FAAFD84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A1496" w:rsidRPr="00D6059C" w14:paraId="1FE83D69" w14:textId="0D148256" w:rsidTr="000A1496">
        <w:trPr>
          <w:jc w:val="center"/>
        </w:trPr>
        <w:tc>
          <w:tcPr>
            <w:tcW w:w="0" w:type="auto"/>
            <w:hideMark/>
          </w:tcPr>
          <w:p w14:paraId="73A7D790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09059DB0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377F0B7B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6EC9AEC" w14:textId="70B49C6C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556C123D" w14:textId="0241CE4C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39EA7704" w14:textId="2DCC6DA5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A1496" w:rsidRPr="00D6059C" w14:paraId="66AC0A48" w14:textId="3D6DF47C" w:rsidTr="000A1496">
        <w:trPr>
          <w:jc w:val="center"/>
        </w:trPr>
        <w:tc>
          <w:tcPr>
            <w:tcW w:w="0" w:type="auto"/>
            <w:hideMark/>
          </w:tcPr>
          <w:p w14:paraId="2B88A2D0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ypoxia</w:t>
            </w:r>
          </w:p>
        </w:tc>
        <w:tc>
          <w:tcPr>
            <w:tcW w:w="0" w:type="auto"/>
            <w:hideMark/>
          </w:tcPr>
          <w:p w14:paraId="33DACBD9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DD1</w:t>
            </w:r>
          </w:p>
        </w:tc>
        <w:tc>
          <w:tcPr>
            <w:tcW w:w="0" w:type="auto"/>
            <w:hideMark/>
          </w:tcPr>
          <w:p w14:paraId="6BCB05D7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D1B7A39" w14:textId="3193F999" w:rsidR="000A1496" w:rsidRPr="00D6059C" w:rsidRDefault="000A1496" w:rsidP="000A1496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ypoxia</w:t>
            </w:r>
          </w:p>
        </w:tc>
        <w:tc>
          <w:tcPr>
            <w:tcW w:w="0" w:type="auto"/>
          </w:tcPr>
          <w:p w14:paraId="5D183B1F" w14:textId="3A5C1BE4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DD1</w:t>
            </w:r>
          </w:p>
        </w:tc>
        <w:tc>
          <w:tcPr>
            <w:tcW w:w="0" w:type="auto"/>
          </w:tcPr>
          <w:p w14:paraId="0CEA8D2B" w14:textId="169731BB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A1496" w:rsidRPr="00D6059C" w14:paraId="3A1760BC" w14:textId="4F90016D" w:rsidTr="000A1496">
        <w:trPr>
          <w:jc w:val="center"/>
        </w:trPr>
        <w:tc>
          <w:tcPr>
            <w:tcW w:w="0" w:type="auto"/>
            <w:hideMark/>
          </w:tcPr>
          <w:p w14:paraId="71134BB0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DD1</w:t>
            </w:r>
          </w:p>
        </w:tc>
        <w:tc>
          <w:tcPr>
            <w:tcW w:w="0" w:type="auto"/>
            <w:hideMark/>
          </w:tcPr>
          <w:p w14:paraId="0C4B8F7C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49CC34EE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B1A983E" w14:textId="7AA6D72F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DD1</w:t>
            </w:r>
          </w:p>
        </w:tc>
        <w:tc>
          <w:tcPr>
            <w:tcW w:w="0" w:type="auto"/>
          </w:tcPr>
          <w:p w14:paraId="029DD76C" w14:textId="4F986E12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030E4F9F" w14:textId="55F07F3B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A1496" w:rsidRPr="00D6059C" w14:paraId="4312784B" w14:textId="71601075" w:rsidTr="000A1496">
        <w:trPr>
          <w:jc w:val="center"/>
        </w:trPr>
        <w:tc>
          <w:tcPr>
            <w:tcW w:w="0" w:type="auto"/>
            <w:hideMark/>
          </w:tcPr>
          <w:p w14:paraId="2DE6D0B5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ioenergy (↑AMP/ATP)</w:t>
            </w:r>
          </w:p>
        </w:tc>
        <w:tc>
          <w:tcPr>
            <w:tcW w:w="0" w:type="auto"/>
            <w:hideMark/>
          </w:tcPr>
          <w:p w14:paraId="0AE18361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0879C8A1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1269AB4" w14:textId="25C38F6B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ioenergy (↑AMP/ATP)</w:t>
            </w:r>
          </w:p>
        </w:tc>
        <w:tc>
          <w:tcPr>
            <w:tcW w:w="0" w:type="auto"/>
          </w:tcPr>
          <w:p w14:paraId="27575D8F" w14:textId="72D28102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7F8C6873" w14:textId="6DF5AAB0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A1496" w:rsidRPr="00D6059C" w14:paraId="2FE2AB45" w14:textId="11D69A06" w:rsidTr="000A1496">
        <w:trPr>
          <w:jc w:val="center"/>
        </w:trPr>
        <w:tc>
          <w:tcPr>
            <w:tcW w:w="0" w:type="auto"/>
            <w:hideMark/>
          </w:tcPr>
          <w:p w14:paraId="369DAABD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59ABF82A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355C457D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6E11668" w14:textId="10AC12C7" w:rsidR="000A1496" w:rsidRPr="00D6059C" w:rsidRDefault="000A1496" w:rsidP="000A1496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76E47CAB" w14:textId="5B901E44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47858A18" w14:textId="04A208E5" w:rsidR="000A1496" w:rsidRPr="00D6059C" w:rsidRDefault="000A1496" w:rsidP="000A1496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0A1496" w:rsidRPr="00D6059C" w14:paraId="0D5A26AD" w14:textId="0A9AF2F9" w:rsidTr="000A1496">
        <w:trPr>
          <w:trHeight w:val="296"/>
          <w:jc w:val="center"/>
        </w:trPr>
        <w:tc>
          <w:tcPr>
            <w:tcW w:w="0" w:type="auto"/>
            <w:hideMark/>
          </w:tcPr>
          <w:p w14:paraId="25D14E42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enotoxic stress</w:t>
            </w:r>
          </w:p>
        </w:tc>
        <w:tc>
          <w:tcPr>
            <w:tcW w:w="0" w:type="auto"/>
            <w:hideMark/>
          </w:tcPr>
          <w:p w14:paraId="69B40BCC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0" w:type="auto"/>
            <w:hideMark/>
          </w:tcPr>
          <w:p w14:paraId="3B357870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E841D36" w14:textId="42E60260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enotoxic stress</w:t>
            </w:r>
          </w:p>
        </w:tc>
        <w:tc>
          <w:tcPr>
            <w:tcW w:w="0" w:type="auto"/>
          </w:tcPr>
          <w:p w14:paraId="300F1F18" w14:textId="0CF5F764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0" w:type="auto"/>
          </w:tcPr>
          <w:p w14:paraId="5FA7B51F" w14:textId="04C133F5" w:rsidR="000A1496" w:rsidRPr="00D6059C" w:rsidRDefault="000A1496" w:rsidP="000A1496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A1496" w:rsidRPr="00D6059C" w14:paraId="346B7721" w14:textId="7F731EAF" w:rsidTr="000A1496">
        <w:trPr>
          <w:jc w:val="center"/>
        </w:trPr>
        <w:tc>
          <w:tcPr>
            <w:tcW w:w="0" w:type="auto"/>
            <w:hideMark/>
          </w:tcPr>
          <w:p w14:paraId="568A60FC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0" w:type="auto"/>
            <w:hideMark/>
          </w:tcPr>
          <w:p w14:paraId="15B78ED9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3DEFD281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6B7E433" w14:textId="53207AFD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0" w:type="auto"/>
          </w:tcPr>
          <w:p w14:paraId="52A80C55" w14:textId="4A3DD700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55F7EE36" w14:textId="064DDD0B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A1496" w:rsidRPr="00D6059C" w14:paraId="6EF09AE6" w14:textId="07C8CCD7" w:rsidTr="000A1496">
        <w:trPr>
          <w:jc w:val="center"/>
        </w:trPr>
        <w:tc>
          <w:tcPr>
            <w:tcW w:w="0" w:type="auto"/>
            <w:hideMark/>
          </w:tcPr>
          <w:p w14:paraId="19C605C8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estrins1,2</w:t>
            </w:r>
          </w:p>
        </w:tc>
        <w:tc>
          <w:tcPr>
            <w:tcW w:w="0" w:type="auto"/>
            <w:hideMark/>
          </w:tcPr>
          <w:p w14:paraId="5CD8867F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79ACA2DB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4783148" w14:textId="416DED6C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estrins1,2</w:t>
            </w:r>
          </w:p>
        </w:tc>
        <w:tc>
          <w:tcPr>
            <w:tcW w:w="0" w:type="auto"/>
          </w:tcPr>
          <w:p w14:paraId="070CB45E" w14:textId="1D1A9182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3B070E24" w14:textId="66138003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A1496" w:rsidRPr="00D6059C" w14:paraId="4B4DBE2B" w14:textId="2305DEA3" w:rsidTr="000A1496">
        <w:trPr>
          <w:jc w:val="center"/>
        </w:trPr>
        <w:tc>
          <w:tcPr>
            <w:tcW w:w="0" w:type="auto"/>
            <w:hideMark/>
          </w:tcPr>
          <w:p w14:paraId="1F7366C3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ino acids</w:t>
            </w:r>
          </w:p>
        </w:tc>
        <w:tc>
          <w:tcPr>
            <w:tcW w:w="0" w:type="auto"/>
            <w:hideMark/>
          </w:tcPr>
          <w:p w14:paraId="293A0E66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gA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gC</w:t>
            </w:r>
            <w:proofErr w:type="spellEnd"/>
          </w:p>
        </w:tc>
        <w:tc>
          <w:tcPr>
            <w:tcW w:w="0" w:type="auto"/>
            <w:hideMark/>
          </w:tcPr>
          <w:p w14:paraId="33472470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ED3833C" w14:textId="1F4CF7BA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ino acids</w:t>
            </w:r>
          </w:p>
        </w:tc>
        <w:tc>
          <w:tcPr>
            <w:tcW w:w="0" w:type="auto"/>
          </w:tcPr>
          <w:p w14:paraId="08906233" w14:textId="318BA450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gA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gC</w:t>
            </w:r>
            <w:proofErr w:type="spellEnd"/>
          </w:p>
        </w:tc>
        <w:tc>
          <w:tcPr>
            <w:tcW w:w="0" w:type="auto"/>
          </w:tcPr>
          <w:p w14:paraId="7628F813" w14:textId="77C58276" w:rsidR="000A1496" w:rsidRPr="00D6059C" w:rsidRDefault="000A1496" w:rsidP="000A1496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A1496" w:rsidRPr="00D6059C" w14:paraId="3FAC7F0D" w14:textId="2845C18F" w:rsidTr="000A1496">
        <w:trPr>
          <w:jc w:val="center"/>
        </w:trPr>
        <w:tc>
          <w:tcPr>
            <w:tcW w:w="0" w:type="auto"/>
            <w:hideMark/>
          </w:tcPr>
          <w:p w14:paraId="00855D87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gA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gC</w:t>
            </w:r>
            <w:proofErr w:type="spellEnd"/>
          </w:p>
        </w:tc>
        <w:tc>
          <w:tcPr>
            <w:tcW w:w="0" w:type="auto"/>
            <w:hideMark/>
          </w:tcPr>
          <w:p w14:paraId="1761B8B8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1AF838EC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FFA1FB2" w14:textId="552B51F3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gA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gC</w:t>
            </w:r>
            <w:proofErr w:type="spellEnd"/>
          </w:p>
        </w:tc>
        <w:tc>
          <w:tcPr>
            <w:tcW w:w="0" w:type="auto"/>
          </w:tcPr>
          <w:p w14:paraId="5AA12075" w14:textId="79F3BCA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3F69E43A" w14:textId="4FA39B99" w:rsidR="000A1496" w:rsidRPr="00D6059C" w:rsidRDefault="000A1496" w:rsidP="000A1496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0A1496" w:rsidRPr="00D6059C" w14:paraId="212CF4E7" w14:textId="49733B61" w:rsidTr="000A1496">
        <w:trPr>
          <w:jc w:val="center"/>
        </w:trPr>
        <w:tc>
          <w:tcPr>
            <w:tcW w:w="0" w:type="auto"/>
            <w:hideMark/>
          </w:tcPr>
          <w:p w14:paraId="5792F897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3C57995D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  <w:hideMark/>
          </w:tcPr>
          <w:p w14:paraId="07A35CD4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2CFDA11" w14:textId="169949A8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659CCB7C" w14:textId="79F16069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</w:tcPr>
          <w:p w14:paraId="1DF47817" w14:textId="7425A3F8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A1496" w:rsidRPr="00D6059C" w14:paraId="1041C961" w14:textId="79F3FC7A" w:rsidTr="000A1496">
        <w:trPr>
          <w:jc w:val="center"/>
        </w:trPr>
        <w:tc>
          <w:tcPr>
            <w:tcW w:w="0" w:type="auto"/>
            <w:hideMark/>
          </w:tcPr>
          <w:p w14:paraId="54BC0B1F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  <w:hideMark/>
          </w:tcPr>
          <w:p w14:paraId="4D038FDC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1CB2BE78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4D04C65" w14:textId="3C0C8904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</w:tcPr>
          <w:p w14:paraId="01A39A4F" w14:textId="47F13572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5A0AF6C0" w14:textId="404CF395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A1496" w:rsidRPr="00D6059C" w14:paraId="35575D64" w14:textId="033E9CA1" w:rsidTr="000A1496">
        <w:trPr>
          <w:jc w:val="center"/>
        </w:trPr>
        <w:tc>
          <w:tcPr>
            <w:tcW w:w="0" w:type="auto"/>
            <w:hideMark/>
          </w:tcPr>
          <w:p w14:paraId="46D7422A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4B121A60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ell growth, survival &amp; proliferation</w:t>
            </w:r>
          </w:p>
        </w:tc>
        <w:tc>
          <w:tcPr>
            <w:tcW w:w="0" w:type="auto"/>
            <w:hideMark/>
          </w:tcPr>
          <w:p w14:paraId="108ABBE8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36F66CB" w14:textId="0B9C2BD6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1E081EA1" w14:textId="1E5B055D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ell growth, survival &amp; proliferation</w:t>
            </w:r>
          </w:p>
        </w:tc>
        <w:tc>
          <w:tcPr>
            <w:tcW w:w="0" w:type="auto"/>
          </w:tcPr>
          <w:p w14:paraId="24ABF685" w14:textId="6329750B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A1496" w:rsidRPr="00D6059C" w14:paraId="17A58531" w14:textId="707BCDC9" w:rsidTr="000A1496">
        <w:trPr>
          <w:jc w:val="center"/>
        </w:trPr>
        <w:tc>
          <w:tcPr>
            <w:tcW w:w="0" w:type="auto"/>
            <w:hideMark/>
          </w:tcPr>
          <w:p w14:paraId="2732C8CD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624E209C" w14:textId="77777777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6A45ED17" w14:textId="370A92FF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26B8BD5" w14:textId="24E978E9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5CB8FAC5" w14:textId="6FBA2DD9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78F6E72C" w14:textId="487BFFA3" w:rsidR="000A1496" w:rsidRPr="00D6059C" w:rsidRDefault="000A1496" w:rsidP="000A14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18"/>
    </w:tbl>
    <w:p w14:paraId="410BBF28" w14:textId="2BBDBD4B" w:rsidR="00EF5827" w:rsidRPr="00D6059C" w:rsidRDefault="00EF5827" w:rsidP="00EF5827"/>
    <w:p w14:paraId="74FE14B4" w14:textId="7E3760AE" w:rsidR="00170ADD" w:rsidRPr="00D6059C" w:rsidRDefault="00170ADD" w:rsidP="00170ADD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38"/>
        <w:gridCol w:w="1337"/>
        <w:gridCol w:w="1261"/>
        <w:gridCol w:w="1150"/>
        <w:gridCol w:w="1150"/>
        <w:gridCol w:w="1038"/>
      </w:tblGrid>
      <w:tr w:rsidR="006A3121" w:rsidRPr="00D6059C" w14:paraId="59F588F9" w14:textId="08ADB800" w:rsidTr="006A3121">
        <w:trPr>
          <w:jc w:val="center"/>
        </w:trPr>
        <w:tc>
          <w:tcPr>
            <w:tcW w:w="1338" w:type="dxa"/>
            <w:hideMark/>
          </w:tcPr>
          <w:p w14:paraId="526D2DEF" w14:textId="77777777" w:rsidR="006A3121" w:rsidRPr="00D6059C" w:rsidRDefault="006A3121" w:rsidP="006A3121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bookmarkStart w:id="19" w:name="_Hlk168238967"/>
            <w:r w:rsidRPr="00D6059C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337" w:type="dxa"/>
            <w:hideMark/>
          </w:tcPr>
          <w:p w14:paraId="4187FD12" w14:textId="77777777" w:rsidR="006A3121" w:rsidRPr="00D6059C" w:rsidRDefault="006A3121" w:rsidP="006A3121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261" w:type="dxa"/>
            <w:hideMark/>
          </w:tcPr>
          <w:p w14:paraId="19046DD0" w14:textId="77777777" w:rsidR="006A3121" w:rsidRPr="00D6059C" w:rsidRDefault="006A3121" w:rsidP="006A3121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lationship</w:t>
            </w:r>
          </w:p>
        </w:tc>
        <w:tc>
          <w:tcPr>
            <w:tcW w:w="1150" w:type="dxa"/>
          </w:tcPr>
          <w:p w14:paraId="1DBC02EF" w14:textId="0DE8B0B4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150" w:type="dxa"/>
          </w:tcPr>
          <w:p w14:paraId="73593F3B" w14:textId="604EF300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038" w:type="dxa"/>
          </w:tcPr>
          <w:p w14:paraId="13827BD1" w14:textId="31F51FAE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6A3121" w:rsidRPr="00D6059C" w14:paraId="25457642" w14:textId="03041E21" w:rsidTr="006A3121">
        <w:trPr>
          <w:jc w:val="center"/>
        </w:trPr>
        <w:tc>
          <w:tcPr>
            <w:tcW w:w="1338" w:type="dxa"/>
            <w:hideMark/>
          </w:tcPr>
          <w:p w14:paraId="3B948C14" w14:textId="77777777" w:rsidR="006A3121" w:rsidRPr="00D6059C" w:rsidRDefault="006A3121" w:rsidP="006A3121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UVB</w:t>
            </w:r>
          </w:p>
        </w:tc>
        <w:tc>
          <w:tcPr>
            <w:tcW w:w="1337" w:type="dxa"/>
            <w:hideMark/>
          </w:tcPr>
          <w:p w14:paraId="4CCEAA04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1261" w:type="dxa"/>
            <w:hideMark/>
          </w:tcPr>
          <w:p w14:paraId="2F5D319F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764CCFD7" w14:textId="4FCD4148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UVB</w:t>
            </w:r>
          </w:p>
        </w:tc>
        <w:tc>
          <w:tcPr>
            <w:tcW w:w="1150" w:type="dxa"/>
          </w:tcPr>
          <w:p w14:paraId="59114640" w14:textId="27A42B5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1038" w:type="dxa"/>
          </w:tcPr>
          <w:p w14:paraId="7A06035C" w14:textId="1E6D788D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A3121" w:rsidRPr="00D6059C" w14:paraId="123370E5" w14:textId="23E87F2D" w:rsidTr="006A3121">
        <w:trPr>
          <w:jc w:val="center"/>
        </w:trPr>
        <w:tc>
          <w:tcPr>
            <w:tcW w:w="1338" w:type="dxa"/>
            <w:hideMark/>
          </w:tcPr>
          <w:p w14:paraId="74D67F1D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UVB</w:t>
            </w:r>
          </w:p>
        </w:tc>
        <w:tc>
          <w:tcPr>
            <w:tcW w:w="1337" w:type="dxa"/>
            <w:hideMark/>
          </w:tcPr>
          <w:p w14:paraId="63D78421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1261" w:type="dxa"/>
            <w:hideMark/>
          </w:tcPr>
          <w:p w14:paraId="5DF4C4EC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527DBD4E" w14:textId="601F7F98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UVB</w:t>
            </w:r>
          </w:p>
        </w:tc>
        <w:tc>
          <w:tcPr>
            <w:tcW w:w="1150" w:type="dxa"/>
          </w:tcPr>
          <w:p w14:paraId="3D0044DC" w14:textId="407A6A89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1038" w:type="dxa"/>
          </w:tcPr>
          <w:p w14:paraId="15E25FE0" w14:textId="68B6857F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A3121" w:rsidRPr="00D6059C" w14:paraId="071301E9" w14:textId="76520999" w:rsidTr="006A3121">
        <w:trPr>
          <w:jc w:val="center"/>
        </w:trPr>
        <w:tc>
          <w:tcPr>
            <w:tcW w:w="1338" w:type="dxa"/>
            <w:hideMark/>
          </w:tcPr>
          <w:p w14:paraId="5A7ECEE4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1337" w:type="dxa"/>
            <w:hideMark/>
          </w:tcPr>
          <w:p w14:paraId="4DD3E887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REB</w:t>
            </w:r>
          </w:p>
        </w:tc>
        <w:tc>
          <w:tcPr>
            <w:tcW w:w="1261" w:type="dxa"/>
            <w:hideMark/>
          </w:tcPr>
          <w:p w14:paraId="558C6BDE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3FCCED40" w14:textId="3355F01F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1150" w:type="dxa"/>
          </w:tcPr>
          <w:p w14:paraId="3C7AC241" w14:textId="02E9B3C0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REB</w:t>
            </w:r>
          </w:p>
        </w:tc>
        <w:tc>
          <w:tcPr>
            <w:tcW w:w="1038" w:type="dxa"/>
          </w:tcPr>
          <w:p w14:paraId="4908B2D7" w14:textId="3D2C55E5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A3121" w:rsidRPr="00D6059C" w14:paraId="38042F85" w14:textId="6174F95A" w:rsidTr="006A3121">
        <w:trPr>
          <w:jc w:val="center"/>
        </w:trPr>
        <w:tc>
          <w:tcPr>
            <w:tcW w:w="1338" w:type="dxa"/>
            <w:hideMark/>
          </w:tcPr>
          <w:p w14:paraId="7F3D0E73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1337" w:type="dxa"/>
            <w:hideMark/>
          </w:tcPr>
          <w:p w14:paraId="64604491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261" w:type="dxa"/>
            <w:hideMark/>
          </w:tcPr>
          <w:p w14:paraId="5C335301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05406956" w14:textId="5AA18219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1150" w:type="dxa"/>
          </w:tcPr>
          <w:p w14:paraId="5CDBC4A2" w14:textId="4C737AAF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038" w:type="dxa"/>
          </w:tcPr>
          <w:p w14:paraId="53AD5B3C" w14:textId="68E7F639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A3121" w:rsidRPr="00D6059C" w14:paraId="47BB9E2F" w14:textId="1D6BADEA" w:rsidTr="006A3121">
        <w:trPr>
          <w:jc w:val="center"/>
        </w:trPr>
        <w:tc>
          <w:tcPr>
            <w:tcW w:w="1338" w:type="dxa"/>
            <w:hideMark/>
          </w:tcPr>
          <w:p w14:paraId="139FD936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337" w:type="dxa"/>
            <w:hideMark/>
          </w:tcPr>
          <w:p w14:paraId="765CA290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1261" w:type="dxa"/>
            <w:hideMark/>
          </w:tcPr>
          <w:p w14:paraId="5AD5661F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3B9E11BA" w14:textId="05365A1B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150" w:type="dxa"/>
          </w:tcPr>
          <w:p w14:paraId="0E7B2533" w14:textId="48AEC5D3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1038" w:type="dxa"/>
          </w:tcPr>
          <w:p w14:paraId="5A9DAEB3" w14:textId="4E3717CF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A3121" w:rsidRPr="00D6059C" w14:paraId="2DB7C70F" w14:textId="797B4EB5" w:rsidTr="006A3121">
        <w:trPr>
          <w:jc w:val="center"/>
        </w:trPr>
        <w:tc>
          <w:tcPr>
            <w:tcW w:w="1338" w:type="dxa"/>
            <w:hideMark/>
          </w:tcPr>
          <w:p w14:paraId="03B052A3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1337" w:type="dxa"/>
            <w:hideMark/>
          </w:tcPr>
          <w:p w14:paraId="1E5ED75D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1261" w:type="dxa"/>
            <w:hideMark/>
          </w:tcPr>
          <w:p w14:paraId="3778BB57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502B8C7F" w14:textId="73E80152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1150" w:type="dxa"/>
          </w:tcPr>
          <w:p w14:paraId="3497CE98" w14:textId="3D0CF0CC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1038" w:type="dxa"/>
          </w:tcPr>
          <w:p w14:paraId="7F5C823A" w14:textId="4CD588F9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A3121" w:rsidRPr="00D6059C" w14:paraId="30D5FB8D" w14:textId="273DD35C" w:rsidTr="006A3121">
        <w:trPr>
          <w:jc w:val="center"/>
        </w:trPr>
        <w:tc>
          <w:tcPr>
            <w:tcW w:w="1338" w:type="dxa"/>
            <w:hideMark/>
          </w:tcPr>
          <w:p w14:paraId="7E5C44BD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1337" w:type="dxa"/>
            <w:hideMark/>
          </w:tcPr>
          <w:p w14:paraId="34C61300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1261" w:type="dxa"/>
            <w:hideMark/>
          </w:tcPr>
          <w:p w14:paraId="2DD3C915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3017BFF0" w14:textId="347E94D5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1150" w:type="dxa"/>
          </w:tcPr>
          <w:p w14:paraId="7AE9D8A9" w14:textId="338B1A0E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1038" w:type="dxa"/>
          </w:tcPr>
          <w:p w14:paraId="78D653F0" w14:textId="36F48CC1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A3121" w:rsidRPr="00D6059C" w14:paraId="345363F3" w14:textId="2D0D1FF6" w:rsidTr="006A3121">
        <w:trPr>
          <w:jc w:val="center"/>
        </w:trPr>
        <w:tc>
          <w:tcPr>
            <w:tcW w:w="1338" w:type="dxa"/>
          </w:tcPr>
          <w:p w14:paraId="75C5785F" w14:textId="2B25705F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1337" w:type="dxa"/>
          </w:tcPr>
          <w:p w14:paraId="33A7BBB0" w14:textId="0C89D332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1261" w:type="dxa"/>
          </w:tcPr>
          <w:p w14:paraId="44D82D6C" w14:textId="33C1F826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50" w:type="dxa"/>
          </w:tcPr>
          <w:p w14:paraId="15A8F53C" w14:textId="7A735C3B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1150" w:type="dxa"/>
          </w:tcPr>
          <w:p w14:paraId="5CABDA01" w14:textId="21DCC8CA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1038" w:type="dxa"/>
          </w:tcPr>
          <w:p w14:paraId="19C1EBC8" w14:textId="32993A7D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A3121" w:rsidRPr="00D6059C" w14:paraId="11161FC2" w14:textId="6555C39C" w:rsidTr="006A3121">
        <w:trPr>
          <w:jc w:val="center"/>
        </w:trPr>
        <w:tc>
          <w:tcPr>
            <w:tcW w:w="1338" w:type="dxa"/>
            <w:hideMark/>
          </w:tcPr>
          <w:p w14:paraId="1C2030A8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1337" w:type="dxa"/>
            <w:hideMark/>
          </w:tcPr>
          <w:p w14:paraId="19F76E1B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1261" w:type="dxa"/>
            <w:hideMark/>
          </w:tcPr>
          <w:p w14:paraId="4447C9D1" w14:textId="13B0B28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50" w:type="dxa"/>
          </w:tcPr>
          <w:p w14:paraId="42C48AA8" w14:textId="2E0FC473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1150" w:type="dxa"/>
          </w:tcPr>
          <w:p w14:paraId="0862F3D1" w14:textId="76A6BFAC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1038" w:type="dxa"/>
          </w:tcPr>
          <w:p w14:paraId="56CA874D" w14:textId="4E36EAA3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A3121" w:rsidRPr="00D6059C" w14:paraId="7AF201F3" w14:textId="627DC5F6" w:rsidTr="006A3121">
        <w:trPr>
          <w:jc w:val="center"/>
        </w:trPr>
        <w:tc>
          <w:tcPr>
            <w:tcW w:w="1338" w:type="dxa"/>
            <w:hideMark/>
          </w:tcPr>
          <w:p w14:paraId="18CD1E3C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1337" w:type="dxa"/>
            <w:hideMark/>
          </w:tcPr>
          <w:p w14:paraId="100DA596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1261" w:type="dxa"/>
            <w:hideMark/>
          </w:tcPr>
          <w:p w14:paraId="76963166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132D499E" w14:textId="76141035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1150" w:type="dxa"/>
          </w:tcPr>
          <w:p w14:paraId="4DE69CAC" w14:textId="033E752F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1038" w:type="dxa"/>
          </w:tcPr>
          <w:p w14:paraId="7A2EBAE1" w14:textId="2BD44815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A3121" w:rsidRPr="00D6059C" w14:paraId="6A2F7579" w14:textId="68B0EDDA" w:rsidTr="006A3121">
        <w:trPr>
          <w:jc w:val="center"/>
        </w:trPr>
        <w:tc>
          <w:tcPr>
            <w:tcW w:w="1338" w:type="dxa"/>
            <w:hideMark/>
          </w:tcPr>
          <w:p w14:paraId="3141B6B2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1337" w:type="dxa"/>
            <w:hideMark/>
          </w:tcPr>
          <w:p w14:paraId="410AA866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protein</w:t>
            </w:r>
          </w:p>
        </w:tc>
        <w:tc>
          <w:tcPr>
            <w:tcW w:w="1261" w:type="dxa"/>
            <w:hideMark/>
          </w:tcPr>
          <w:p w14:paraId="50EB33CF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2E4F514F" w14:textId="0E2250F0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1150" w:type="dxa"/>
          </w:tcPr>
          <w:p w14:paraId="4A9645EC" w14:textId="52A69938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protein</w:t>
            </w:r>
          </w:p>
        </w:tc>
        <w:tc>
          <w:tcPr>
            <w:tcW w:w="1038" w:type="dxa"/>
          </w:tcPr>
          <w:p w14:paraId="765DB9EF" w14:textId="035B903A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A3121" w:rsidRPr="00D6059C" w14:paraId="6EC1F0DF" w14:textId="52BC824B" w:rsidTr="006A3121">
        <w:trPr>
          <w:jc w:val="center"/>
        </w:trPr>
        <w:tc>
          <w:tcPr>
            <w:tcW w:w="1338" w:type="dxa"/>
            <w:hideMark/>
          </w:tcPr>
          <w:p w14:paraId="39BA84AA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protein</w:t>
            </w:r>
          </w:p>
        </w:tc>
        <w:tc>
          <w:tcPr>
            <w:tcW w:w="1337" w:type="dxa"/>
            <w:hideMark/>
          </w:tcPr>
          <w:p w14:paraId="43804234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mRNA</w:t>
            </w:r>
          </w:p>
        </w:tc>
        <w:tc>
          <w:tcPr>
            <w:tcW w:w="1261" w:type="dxa"/>
            <w:hideMark/>
          </w:tcPr>
          <w:p w14:paraId="2A789391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733D37A0" w14:textId="5C50C8B1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protein</w:t>
            </w:r>
          </w:p>
        </w:tc>
        <w:tc>
          <w:tcPr>
            <w:tcW w:w="1150" w:type="dxa"/>
          </w:tcPr>
          <w:p w14:paraId="53D2674C" w14:textId="223015DB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mRNA</w:t>
            </w:r>
          </w:p>
        </w:tc>
        <w:tc>
          <w:tcPr>
            <w:tcW w:w="1038" w:type="dxa"/>
          </w:tcPr>
          <w:p w14:paraId="4FD3710C" w14:textId="3B65A288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A3121" w:rsidRPr="00D6059C" w14:paraId="7E2D4B10" w14:textId="6B0949EA" w:rsidTr="006A3121">
        <w:trPr>
          <w:jc w:val="center"/>
        </w:trPr>
        <w:tc>
          <w:tcPr>
            <w:tcW w:w="1338" w:type="dxa"/>
            <w:hideMark/>
          </w:tcPr>
          <w:p w14:paraId="21429AFE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mRNA</w:t>
            </w:r>
          </w:p>
        </w:tc>
        <w:tc>
          <w:tcPr>
            <w:tcW w:w="1337" w:type="dxa"/>
            <w:hideMark/>
          </w:tcPr>
          <w:p w14:paraId="1340BF0B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REB</w:t>
            </w:r>
          </w:p>
        </w:tc>
        <w:tc>
          <w:tcPr>
            <w:tcW w:w="1261" w:type="dxa"/>
            <w:hideMark/>
          </w:tcPr>
          <w:p w14:paraId="35EDC863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45DE5C43" w14:textId="29C32716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mRNA</w:t>
            </w:r>
          </w:p>
        </w:tc>
        <w:tc>
          <w:tcPr>
            <w:tcW w:w="1150" w:type="dxa"/>
          </w:tcPr>
          <w:p w14:paraId="10B3D90F" w14:textId="48B2D969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REB</w:t>
            </w:r>
          </w:p>
        </w:tc>
        <w:tc>
          <w:tcPr>
            <w:tcW w:w="1038" w:type="dxa"/>
          </w:tcPr>
          <w:p w14:paraId="06379B28" w14:textId="3E0F863D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A3121" w:rsidRPr="00D6059C" w14:paraId="2B9DDB26" w14:textId="632BA76C" w:rsidTr="006A3121">
        <w:trPr>
          <w:jc w:val="center"/>
        </w:trPr>
        <w:tc>
          <w:tcPr>
            <w:tcW w:w="1338" w:type="dxa"/>
            <w:hideMark/>
          </w:tcPr>
          <w:p w14:paraId="2AA5A17F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lastRenderedPageBreak/>
              <w:t>AA</w:t>
            </w:r>
          </w:p>
        </w:tc>
        <w:tc>
          <w:tcPr>
            <w:tcW w:w="1337" w:type="dxa"/>
            <w:hideMark/>
          </w:tcPr>
          <w:p w14:paraId="2F314234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RNA stability</w:t>
            </w:r>
          </w:p>
        </w:tc>
        <w:tc>
          <w:tcPr>
            <w:tcW w:w="1261" w:type="dxa"/>
            <w:hideMark/>
          </w:tcPr>
          <w:p w14:paraId="0FC5A028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1937A6EF" w14:textId="104B649E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A</w:t>
            </w:r>
          </w:p>
        </w:tc>
        <w:tc>
          <w:tcPr>
            <w:tcW w:w="1150" w:type="dxa"/>
          </w:tcPr>
          <w:p w14:paraId="5D7FB976" w14:textId="375FC236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RNA stability</w:t>
            </w:r>
          </w:p>
        </w:tc>
        <w:tc>
          <w:tcPr>
            <w:tcW w:w="1038" w:type="dxa"/>
          </w:tcPr>
          <w:p w14:paraId="03232EA7" w14:textId="749DA554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A3121" w:rsidRPr="00D6059C" w14:paraId="55923359" w14:textId="5E183060" w:rsidTr="006A3121">
        <w:trPr>
          <w:jc w:val="center"/>
        </w:trPr>
        <w:tc>
          <w:tcPr>
            <w:tcW w:w="1338" w:type="dxa"/>
            <w:hideMark/>
          </w:tcPr>
          <w:p w14:paraId="61ED189E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</w:t>
            </w:r>
          </w:p>
        </w:tc>
        <w:tc>
          <w:tcPr>
            <w:tcW w:w="1337" w:type="dxa"/>
            <w:hideMark/>
          </w:tcPr>
          <w:p w14:paraId="5FD6611A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1261" w:type="dxa"/>
            <w:hideMark/>
          </w:tcPr>
          <w:p w14:paraId="3E581E61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50" w:type="dxa"/>
          </w:tcPr>
          <w:p w14:paraId="336616D5" w14:textId="6FAA7006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</w:t>
            </w:r>
          </w:p>
        </w:tc>
        <w:tc>
          <w:tcPr>
            <w:tcW w:w="1150" w:type="dxa"/>
          </w:tcPr>
          <w:p w14:paraId="05121CFD" w14:textId="100A8825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1038" w:type="dxa"/>
          </w:tcPr>
          <w:p w14:paraId="49AD315B" w14:textId="5EDC792E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A3121" w:rsidRPr="00D6059C" w14:paraId="62750B04" w14:textId="15F4B61C" w:rsidTr="006A3121">
        <w:trPr>
          <w:jc w:val="center"/>
        </w:trPr>
        <w:tc>
          <w:tcPr>
            <w:tcW w:w="1338" w:type="dxa"/>
            <w:hideMark/>
          </w:tcPr>
          <w:p w14:paraId="64C8BB71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+AA</w:t>
            </w:r>
            <w:proofErr w:type="spellEnd"/>
          </w:p>
        </w:tc>
        <w:tc>
          <w:tcPr>
            <w:tcW w:w="1337" w:type="dxa"/>
            <w:hideMark/>
          </w:tcPr>
          <w:p w14:paraId="03CBBD4A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1261" w:type="dxa"/>
            <w:hideMark/>
          </w:tcPr>
          <w:p w14:paraId="3A296E30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50" w:type="dxa"/>
          </w:tcPr>
          <w:p w14:paraId="1D303130" w14:textId="7F15B932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+AA</w:t>
            </w:r>
            <w:proofErr w:type="spellEnd"/>
          </w:p>
        </w:tc>
        <w:tc>
          <w:tcPr>
            <w:tcW w:w="1150" w:type="dxa"/>
          </w:tcPr>
          <w:p w14:paraId="192E717C" w14:textId="558207DB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1038" w:type="dxa"/>
          </w:tcPr>
          <w:p w14:paraId="026A80C9" w14:textId="4B21C8AE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A3121" w:rsidRPr="00D6059C" w14:paraId="702BD47E" w14:textId="572A16F7" w:rsidTr="006A3121">
        <w:trPr>
          <w:jc w:val="center"/>
        </w:trPr>
        <w:tc>
          <w:tcPr>
            <w:tcW w:w="1338" w:type="dxa"/>
          </w:tcPr>
          <w:p w14:paraId="237080D1" w14:textId="1424BE0C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+AA</w:t>
            </w:r>
            <w:proofErr w:type="spellEnd"/>
          </w:p>
        </w:tc>
        <w:tc>
          <w:tcPr>
            <w:tcW w:w="1337" w:type="dxa"/>
          </w:tcPr>
          <w:p w14:paraId="2E0AA04D" w14:textId="1AC90A1A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1261" w:type="dxa"/>
          </w:tcPr>
          <w:p w14:paraId="68B483A9" w14:textId="4B24E07F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50" w:type="dxa"/>
          </w:tcPr>
          <w:p w14:paraId="15D68F0E" w14:textId="7874477A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+AA</w:t>
            </w:r>
            <w:proofErr w:type="spellEnd"/>
          </w:p>
        </w:tc>
        <w:tc>
          <w:tcPr>
            <w:tcW w:w="1150" w:type="dxa"/>
          </w:tcPr>
          <w:p w14:paraId="29312536" w14:textId="000CE02F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1038" w:type="dxa"/>
          </w:tcPr>
          <w:p w14:paraId="2724920A" w14:textId="6A1C956C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A3121" w:rsidRPr="00D6059C" w14:paraId="676B48A1" w14:textId="7269198F" w:rsidTr="006A3121">
        <w:trPr>
          <w:jc w:val="center"/>
        </w:trPr>
        <w:tc>
          <w:tcPr>
            <w:tcW w:w="1338" w:type="dxa"/>
            <w:hideMark/>
          </w:tcPr>
          <w:p w14:paraId="3F3481A7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</w:t>
            </w:r>
          </w:p>
        </w:tc>
        <w:tc>
          <w:tcPr>
            <w:tcW w:w="1337" w:type="dxa"/>
            <w:hideMark/>
          </w:tcPr>
          <w:p w14:paraId="5C5EBE68" w14:textId="77777777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1261" w:type="dxa"/>
            <w:hideMark/>
          </w:tcPr>
          <w:p w14:paraId="39BB7459" w14:textId="4CCF090C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Activation</w:t>
            </w:r>
          </w:p>
        </w:tc>
        <w:tc>
          <w:tcPr>
            <w:tcW w:w="1150" w:type="dxa"/>
          </w:tcPr>
          <w:p w14:paraId="73C7B2FA" w14:textId="09012991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</w:t>
            </w:r>
          </w:p>
        </w:tc>
        <w:tc>
          <w:tcPr>
            <w:tcW w:w="1150" w:type="dxa"/>
          </w:tcPr>
          <w:p w14:paraId="3D5E3FAF" w14:textId="19E57E2B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1038" w:type="dxa"/>
          </w:tcPr>
          <w:p w14:paraId="011C57B7" w14:textId="45204DBB" w:rsidR="006A3121" w:rsidRPr="00D6059C" w:rsidRDefault="006A3121" w:rsidP="006A312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Inhibition</w:t>
            </w:r>
          </w:p>
        </w:tc>
      </w:tr>
      <w:bookmarkEnd w:id="19"/>
    </w:tbl>
    <w:p w14:paraId="054E5A0E" w14:textId="4689E882" w:rsidR="00170ADD" w:rsidRPr="00D6059C" w:rsidRDefault="00170ADD" w:rsidP="00170ADD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21"/>
        <w:gridCol w:w="1768"/>
        <w:gridCol w:w="1228"/>
        <w:gridCol w:w="1172"/>
        <w:gridCol w:w="1239"/>
        <w:gridCol w:w="1038"/>
      </w:tblGrid>
      <w:tr w:rsidR="00F63506" w:rsidRPr="00D6059C" w14:paraId="64C01D0A" w14:textId="77777777" w:rsidTr="00F63506">
        <w:trPr>
          <w:jc w:val="center"/>
        </w:trPr>
        <w:tc>
          <w:tcPr>
            <w:tcW w:w="4517" w:type="dxa"/>
            <w:gridSpan w:val="3"/>
          </w:tcPr>
          <w:p w14:paraId="1647A490" w14:textId="4AC176F8" w:rsidR="00F63506" w:rsidRPr="00D6059C" w:rsidRDefault="00F63506" w:rsidP="005D1EBF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bookmarkStart w:id="20" w:name="_Hlk168238977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ound Truth</w:t>
            </w:r>
          </w:p>
        </w:tc>
        <w:tc>
          <w:tcPr>
            <w:tcW w:w="681" w:type="dxa"/>
          </w:tcPr>
          <w:p w14:paraId="298C53B7" w14:textId="77777777" w:rsidR="00F63506" w:rsidRPr="00D6059C" w:rsidRDefault="00F63506" w:rsidP="00170ADD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038" w:type="dxa"/>
          </w:tcPr>
          <w:p w14:paraId="5580DCB0" w14:textId="23666062" w:rsidR="00F63506" w:rsidRPr="00D6059C" w:rsidRDefault="00F63506" w:rsidP="00170ADD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038" w:type="dxa"/>
          </w:tcPr>
          <w:p w14:paraId="4B9F2481" w14:textId="77777777" w:rsidR="00F63506" w:rsidRPr="00D6059C" w:rsidRDefault="00F63506" w:rsidP="00170ADD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F63506" w:rsidRPr="00D6059C" w14:paraId="55288308" w14:textId="6617555A" w:rsidTr="00F63506">
        <w:trPr>
          <w:jc w:val="center"/>
        </w:trPr>
        <w:tc>
          <w:tcPr>
            <w:tcW w:w="1521" w:type="dxa"/>
            <w:hideMark/>
          </w:tcPr>
          <w:p w14:paraId="29E189E1" w14:textId="77777777" w:rsidR="00F63506" w:rsidRPr="00D6059C" w:rsidRDefault="00F63506" w:rsidP="00F63506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768" w:type="dxa"/>
            <w:hideMark/>
          </w:tcPr>
          <w:p w14:paraId="4C733875" w14:textId="77777777" w:rsidR="00F63506" w:rsidRPr="00D6059C" w:rsidRDefault="00F63506" w:rsidP="00F63506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228" w:type="dxa"/>
            <w:hideMark/>
          </w:tcPr>
          <w:p w14:paraId="7B49B16C" w14:textId="77777777" w:rsidR="00F63506" w:rsidRPr="00D6059C" w:rsidRDefault="00F63506" w:rsidP="00F63506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lationship</w:t>
            </w:r>
          </w:p>
        </w:tc>
        <w:tc>
          <w:tcPr>
            <w:tcW w:w="681" w:type="dxa"/>
          </w:tcPr>
          <w:p w14:paraId="06CEE1F2" w14:textId="00AFD24A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038" w:type="dxa"/>
          </w:tcPr>
          <w:p w14:paraId="4C76ED47" w14:textId="7E8C44B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038" w:type="dxa"/>
          </w:tcPr>
          <w:p w14:paraId="5E62DB7D" w14:textId="2BDCAA69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F63506" w:rsidRPr="00D6059C" w14:paraId="01094ED0" w14:textId="20403A7F" w:rsidTr="00F63506">
        <w:trPr>
          <w:jc w:val="center"/>
        </w:trPr>
        <w:tc>
          <w:tcPr>
            <w:tcW w:w="1521" w:type="dxa"/>
            <w:hideMark/>
          </w:tcPr>
          <w:p w14:paraId="0E379B0F" w14:textId="77777777" w:rsidR="00F63506" w:rsidRPr="00D6059C" w:rsidRDefault="00F63506" w:rsidP="00F63506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7-β estradiol</w:t>
            </w:r>
          </w:p>
        </w:tc>
        <w:tc>
          <w:tcPr>
            <w:tcW w:w="1768" w:type="dxa"/>
            <w:hideMark/>
          </w:tcPr>
          <w:p w14:paraId="06443710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</w:t>
            </w:r>
          </w:p>
        </w:tc>
        <w:tc>
          <w:tcPr>
            <w:tcW w:w="1228" w:type="dxa"/>
            <w:hideMark/>
          </w:tcPr>
          <w:p w14:paraId="02012587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681" w:type="dxa"/>
          </w:tcPr>
          <w:p w14:paraId="465D1B1F" w14:textId="66350C73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7-β estradiol</w:t>
            </w:r>
          </w:p>
        </w:tc>
        <w:tc>
          <w:tcPr>
            <w:tcW w:w="1038" w:type="dxa"/>
          </w:tcPr>
          <w:p w14:paraId="775B8758" w14:textId="4DFC9AAB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</w:t>
            </w:r>
          </w:p>
        </w:tc>
        <w:tc>
          <w:tcPr>
            <w:tcW w:w="1038" w:type="dxa"/>
          </w:tcPr>
          <w:p w14:paraId="08834BB1" w14:textId="100A10C6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F63506" w:rsidRPr="00D6059C" w14:paraId="5942719E" w14:textId="1D10102F" w:rsidTr="00F63506">
        <w:trPr>
          <w:jc w:val="center"/>
        </w:trPr>
        <w:tc>
          <w:tcPr>
            <w:tcW w:w="1521" w:type="dxa"/>
            <w:hideMark/>
          </w:tcPr>
          <w:p w14:paraId="5D213FD4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R</w:t>
            </w:r>
          </w:p>
        </w:tc>
        <w:tc>
          <w:tcPr>
            <w:tcW w:w="1768" w:type="dxa"/>
            <w:hideMark/>
          </w:tcPr>
          <w:p w14:paraId="5F9A96AD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B2</w:t>
            </w:r>
          </w:p>
        </w:tc>
        <w:tc>
          <w:tcPr>
            <w:tcW w:w="1228" w:type="dxa"/>
            <w:hideMark/>
          </w:tcPr>
          <w:p w14:paraId="489362CF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681" w:type="dxa"/>
          </w:tcPr>
          <w:p w14:paraId="11D02EB8" w14:textId="6EC66A29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R</w:t>
            </w:r>
          </w:p>
        </w:tc>
        <w:tc>
          <w:tcPr>
            <w:tcW w:w="1038" w:type="dxa"/>
          </w:tcPr>
          <w:p w14:paraId="6A87CA6F" w14:textId="514401CC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B2</w:t>
            </w:r>
          </w:p>
        </w:tc>
        <w:tc>
          <w:tcPr>
            <w:tcW w:w="1038" w:type="dxa"/>
          </w:tcPr>
          <w:p w14:paraId="75F88434" w14:textId="6D3237B8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F63506" w:rsidRPr="00D6059C" w14:paraId="4458DC55" w14:textId="45D6DD0E" w:rsidTr="00F63506">
        <w:trPr>
          <w:jc w:val="center"/>
        </w:trPr>
        <w:tc>
          <w:tcPr>
            <w:tcW w:w="1521" w:type="dxa"/>
            <w:hideMark/>
          </w:tcPr>
          <w:p w14:paraId="650DB31B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B2</w:t>
            </w:r>
          </w:p>
        </w:tc>
        <w:tc>
          <w:tcPr>
            <w:tcW w:w="1768" w:type="dxa"/>
            <w:hideMark/>
          </w:tcPr>
          <w:p w14:paraId="599D048C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S</w:t>
            </w:r>
          </w:p>
        </w:tc>
        <w:tc>
          <w:tcPr>
            <w:tcW w:w="1228" w:type="dxa"/>
            <w:hideMark/>
          </w:tcPr>
          <w:p w14:paraId="77C464B8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681" w:type="dxa"/>
          </w:tcPr>
          <w:p w14:paraId="4F83B2D3" w14:textId="3905C248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B2</w:t>
            </w:r>
          </w:p>
        </w:tc>
        <w:tc>
          <w:tcPr>
            <w:tcW w:w="1038" w:type="dxa"/>
          </w:tcPr>
          <w:p w14:paraId="3C4E537E" w14:textId="368CEA66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S</w:t>
            </w:r>
          </w:p>
        </w:tc>
        <w:tc>
          <w:tcPr>
            <w:tcW w:w="1038" w:type="dxa"/>
          </w:tcPr>
          <w:p w14:paraId="508888A0" w14:textId="3A908C19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F63506" w:rsidRPr="00D6059C" w14:paraId="058675BB" w14:textId="15712865" w:rsidTr="00F63506">
        <w:trPr>
          <w:jc w:val="center"/>
        </w:trPr>
        <w:tc>
          <w:tcPr>
            <w:tcW w:w="1521" w:type="dxa"/>
            <w:hideMark/>
          </w:tcPr>
          <w:p w14:paraId="20097B87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S</w:t>
            </w:r>
          </w:p>
        </w:tc>
        <w:tc>
          <w:tcPr>
            <w:tcW w:w="1768" w:type="dxa"/>
            <w:hideMark/>
          </w:tcPr>
          <w:p w14:paraId="26D4AAEF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228" w:type="dxa"/>
            <w:hideMark/>
          </w:tcPr>
          <w:p w14:paraId="47AE51D7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681" w:type="dxa"/>
          </w:tcPr>
          <w:p w14:paraId="1E0621D1" w14:textId="57091E4D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S</w:t>
            </w:r>
          </w:p>
        </w:tc>
        <w:tc>
          <w:tcPr>
            <w:tcW w:w="1038" w:type="dxa"/>
          </w:tcPr>
          <w:p w14:paraId="08DE054C" w14:textId="03E62F4D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038" w:type="dxa"/>
          </w:tcPr>
          <w:p w14:paraId="3028F044" w14:textId="565B7778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F63506" w:rsidRPr="00D6059C" w14:paraId="182DD5F6" w14:textId="2BA85A3D" w:rsidTr="00F63506">
        <w:trPr>
          <w:jc w:val="center"/>
        </w:trPr>
        <w:tc>
          <w:tcPr>
            <w:tcW w:w="1521" w:type="dxa"/>
            <w:hideMark/>
          </w:tcPr>
          <w:p w14:paraId="125F4B7F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768" w:type="dxa"/>
            <w:hideMark/>
          </w:tcPr>
          <w:p w14:paraId="6CE00254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F</w:t>
            </w:r>
          </w:p>
        </w:tc>
        <w:tc>
          <w:tcPr>
            <w:tcW w:w="1228" w:type="dxa"/>
            <w:hideMark/>
          </w:tcPr>
          <w:p w14:paraId="68C63D62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681" w:type="dxa"/>
          </w:tcPr>
          <w:p w14:paraId="79918CD8" w14:textId="30B14A3B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038" w:type="dxa"/>
          </w:tcPr>
          <w:p w14:paraId="1AF606AB" w14:textId="7D6A493D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F</w:t>
            </w:r>
          </w:p>
        </w:tc>
        <w:tc>
          <w:tcPr>
            <w:tcW w:w="1038" w:type="dxa"/>
          </w:tcPr>
          <w:p w14:paraId="0CA23BB2" w14:textId="0E030F03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F63506" w:rsidRPr="00D6059C" w14:paraId="24DD38DC" w14:textId="35AD5EF5" w:rsidTr="00F63506">
        <w:trPr>
          <w:jc w:val="center"/>
        </w:trPr>
        <w:tc>
          <w:tcPr>
            <w:tcW w:w="1521" w:type="dxa"/>
            <w:hideMark/>
          </w:tcPr>
          <w:p w14:paraId="3175ED6C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F</w:t>
            </w:r>
          </w:p>
        </w:tc>
        <w:tc>
          <w:tcPr>
            <w:tcW w:w="1768" w:type="dxa"/>
            <w:hideMark/>
          </w:tcPr>
          <w:p w14:paraId="142224C6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</w:t>
            </w:r>
          </w:p>
        </w:tc>
        <w:tc>
          <w:tcPr>
            <w:tcW w:w="1228" w:type="dxa"/>
            <w:hideMark/>
          </w:tcPr>
          <w:p w14:paraId="7CE97FEA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681" w:type="dxa"/>
          </w:tcPr>
          <w:p w14:paraId="4A4B0DA7" w14:textId="7188A504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F</w:t>
            </w:r>
          </w:p>
        </w:tc>
        <w:tc>
          <w:tcPr>
            <w:tcW w:w="1038" w:type="dxa"/>
          </w:tcPr>
          <w:p w14:paraId="07B1A929" w14:textId="222F6E09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</w:t>
            </w:r>
          </w:p>
        </w:tc>
        <w:tc>
          <w:tcPr>
            <w:tcW w:w="1038" w:type="dxa"/>
          </w:tcPr>
          <w:p w14:paraId="103A0065" w14:textId="2663A675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F63506" w:rsidRPr="00D6059C" w14:paraId="08EE21DE" w14:textId="1E557987" w:rsidTr="00F63506">
        <w:trPr>
          <w:jc w:val="center"/>
        </w:trPr>
        <w:tc>
          <w:tcPr>
            <w:tcW w:w="1521" w:type="dxa"/>
            <w:hideMark/>
          </w:tcPr>
          <w:p w14:paraId="55DB0558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</w:t>
            </w:r>
          </w:p>
        </w:tc>
        <w:tc>
          <w:tcPr>
            <w:tcW w:w="1768" w:type="dxa"/>
            <w:hideMark/>
          </w:tcPr>
          <w:p w14:paraId="4E68EE5D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228" w:type="dxa"/>
            <w:hideMark/>
          </w:tcPr>
          <w:p w14:paraId="2A8D471E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681" w:type="dxa"/>
          </w:tcPr>
          <w:p w14:paraId="27CC8CBF" w14:textId="109D122F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</w:t>
            </w:r>
          </w:p>
        </w:tc>
        <w:tc>
          <w:tcPr>
            <w:tcW w:w="1038" w:type="dxa"/>
          </w:tcPr>
          <w:p w14:paraId="1CF91BEF" w14:textId="504CED51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038" w:type="dxa"/>
          </w:tcPr>
          <w:p w14:paraId="45B9F30C" w14:textId="7E7D2BFE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</w:t>
            </w:r>
          </w:p>
        </w:tc>
      </w:tr>
      <w:tr w:rsidR="00F63506" w:rsidRPr="00D6059C" w14:paraId="238B7EC7" w14:textId="23623C18" w:rsidTr="00F63506">
        <w:trPr>
          <w:jc w:val="center"/>
        </w:trPr>
        <w:tc>
          <w:tcPr>
            <w:tcW w:w="1521" w:type="dxa"/>
            <w:hideMark/>
          </w:tcPr>
          <w:p w14:paraId="3295FE91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768" w:type="dxa"/>
            <w:hideMark/>
          </w:tcPr>
          <w:p w14:paraId="3F53CE01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activator</w:t>
            </w:r>
          </w:p>
        </w:tc>
        <w:tc>
          <w:tcPr>
            <w:tcW w:w="1228" w:type="dxa"/>
            <w:hideMark/>
          </w:tcPr>
          <w:p w14:paraId="0D12C13A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681" w:type="dxa"/>
          </w:tcPr>
          <w:p w14:paraId="1728CD67" w14:textId="32390B2D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038" w:type="dxa"/>
          </w:tcPr>
          <w:p w14:paraId="32BBC420" w14:textId="1A1E0473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activator</w:t>
            </w:r>
          </w:p>
        </w:tc>
        <w:tc>
          <w:tcPr>
            <w:tcW w:w="1038" w:type="dxa"/>
          </w:tcPr>
          <w:p w14:paraId="28790AB4" w14:textId="468C9FBB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F63506" w:rsidRPr="00D6059C" w14:paraId="68994557" w14:textId="07ACD9C8" w:rsidTr="00F63506">
        <w:trPr>
          <w:jc w:val="center"/>
        </w:trPr>
        <w:tc>
          <w:tcPr>
            <w:tcW w:w="1521" w:type="dxa"/>
            <w:hideMark/>
          </w:tcPr>
          <w:p w14:paraId="398B4E51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768" w:type="dxa"/>
            <w:hideMark/>
          </w:tcPr>
          <w:p w14:paraId="304851D8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β-ERβ homodimer</w:t>
            </w:r>
          </w:p>
        </w:tc>
        <w:tc>
          <w:tcPr>
            <w:tcW w:w="1228" w:type="dxa"/>
            <w:hideMark/>
          </w:tcPr>
          <w:p w14:paraId="61788BD5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681" w:type="dxa"/>
          </w:tcPr>
          <w:p w14:paraId="54E01EED" w14:textId="0C9D6CEC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038" w:type="dxa"/>
          </w:tcPr>
          <w:p w14:paraId="7D8722A5" w14:textId="0E68559B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β-ERβ homodimer</w:t>
            </w:r>
          </w:p>
        </w:tc>
        <w:tc>
          <w:tcPr>
            <w:tcW w:w="1038" w:type="dxa"/>
          </w:tcPr>
          <w:p w14:paraId="3E1BFC85" w14:textId="60765CC6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F63506" w:rsidRPr="00D6059C" w14:paraId="765426F3" w14:textId="0CDD68BC" w:rsidTr="00F63506">
        <w:trPr>
          <w:jc w:val="center"/>
        </w:trPr>
        <w:tc>
          <w:tcPr>
            <w:tcW w:w="1521" w:type="dxa"/>
            <w:hideMark/>
          </w:tcPr>
          <w:p w14:paraId="5B060813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activator</w:t>
            </w:r>
          </w:p>
        </w:tc>
        <w:tc>
          <w:tcPr>
            <w:tcW w:w="1768" w:type="dxa"/>
            <w:hideMark/>
          </w:tcPr>
          <w:p w14:paraId="1170A935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1228" w:type="dxa"/>
            <w:hideMark/>
          </w:tcPr>
          <w:p w14:paraId="2A1803BD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681" w:type="dxa"/>
          </w:tcPr>
          <w:p w14:paraId="56980C0B" w14:textId="53A8D3CE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activator</w:t>
            </w:r>
          </w:p>
        </w:tc>
        <w:tc>
          <w:tcPr>
            <w:tcW w:w="1038" w:type="dxa"/>
          </w:tcPr>
          <w:p w14:paraId="328C7054" w14:textId="0ED25E08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1038" w:type="dxa"/>
          </w:tcPr>
          <w:p w14:paraId="113E95C9" w14:textId="022B71BF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F63506" w:rsidRPr="00D6059C" w14:paraId="632DCC80" w14:textId="63F2877F" w:rsidTr="00F63506">
        <w:trPr>
          <w:jc w:val="center"/>
        </w:trPr>
        <w:tc>
          <w:tcPr>
            <w:tcW w:w="1521" w:type="dxa"/>
            <w:hideMark/>
          </w:tcPr>
          <w:p w14:paraId="15672873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1768" w:type="dxa"/>
            <w:hideMark/>
          </w:tcPr>
          <w:p w14:paraId="3187741B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E</w:t>
            </w:r>
          </w:p>
        </w:tc>
        <w:tc>
          <w:tcPr>
            <w:tcW w:w="1228" w:type="dxa"/>
            <w:hideMark/>
          </w:tcPr>
          <w:p w14:paraId="347E0FB8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681" w:type="dxa"/>
          </w:tcPr>
          <w:p w14:paraId="212D0153" w14:textId="376E045E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1038" w:type="dxa"/>
          </w:tcPr>
          <w:p w14:paraId="4B6C3549" w14:textId="2A105D85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E</w:t>
            </w:r>
          </w:p>
        </w:tc>
        <w:tc>
          <w:tcPr>
            <w:tcW w:w="1038" w:type="dxa"/>
          </w:tcPr>
          <w:p w14:paraId="38EC35E9" w14:textId="75595184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F63506" w:rsidRPr="00D6059C" w14:paraId="2252D6FB" w14:textId="5A3233E0" w:rsidTr="00F63506">
        <w:trPr>
          <w:jc w:val="center"/>
        </w:trPr>
        <w:tc>
          <w:tcPr>
            <w:tcW w:w="1521" w:type="dxa"/>
            <w:hideMark/>
          </w:tcPr>
          <w:p w14:paraId="6F0B2F5A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β-ERβ homodimer</w:t>
            </w:r>
          </w:p>
        </w:tc>
        <w:tc>
          <w:tcPr>
            <w:tcW w:w="1768" w:type="dxa"/>
            <w:hideMark/>
          </w:tcPr>
          <w:p w14:paraId="1B247C45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ell growth/DNA synthesis</w:t>
            </w:r>
          </w:p>
        </w:tc>
        <w:tc>
          <w:tcPr>
            <w:tcW w:w="1228" w:type="dxa"/>
            <w:hideMark/>
          </w:tcPr>
          <w:p w14:paraId="61C01E2F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681" w:type="dxa"/>
          </w:tcPr>
          <w:p w14:paraId="67825FF6" w14:textId="50E083D1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β-ERβ homodimer</w:t>
            </w:r>
          </w:p>
        </w:tc>
        <w:tc>
          <w:tcPr>
            <w:tcW w:w="1038" w:type="dxa"/>
          </w:tcPr>
          <w:p w14:paraId="14D5193F" w14:textId="09336CBF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ell growth/DNA synthesis</w:t>
            </w:r>
          </w:p>
        </w:tc>
        <w:tc>
          <w:tcPr>
            <w:tcW w:w="1038" w:type="dxa"/>
          </w:tcPr>
          <w:p w14:paraId="2B116871" w14:textId="230D9EFE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F63506" w:rsidRPr="00D6059C" w14:paraId="62F79025" w14:textId="7B8DE234" w:rsidTr="00F63506">
        <w:trPr>
          <w:jc w:val="center"/>
        </w:trPr>
        <w:tc>
          <w:tcPr>
            <w:tcW w:w="1521" w:type="dxa"/>
            <w:hideMark/>
          </w:tcPr>
          <w:p w14:paraId="5F0E0FDB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ulvestrant</w:t>
            </w:r>
            <w:proofErr w:type="spellEnd"/>
          </w:p>
        </w:tc>
        <w:tc>
          <w:tcPr>
            <w:tcW w:w="1768" w:type="dxa"/>
            <w:hideMark/>
          </w:tcPr>
          <w:p w14:paraId="398338FF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</w:t>
            </w:r>
          </w:p>
        </w:tc>
        <w:tc>
          <w:tcPr>
            <w:tcW w:w="1228" w:type="dxa"/>
            <w:hideMark/>
          </w:tcPr>
          <w:p w14:paraId="7A2E72D0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681" w:type="dxa"/>
          </w:tcPr>
          <w:p w14:paraId="20959FC8" w14:textId="14DF8D4B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ulvestrant</w:t>
            </w:r>
            <w:proofErr w:type="spellEnd"/>
          </w:p>
        </w:tc>
        <w:tc>
          <w:tcPr>
            <w:tcW w:w="1038" w:type="dxa"/>
          </w:tcPr>
          <w:p w14:paraId="6009A962" w14:textId="21F131B1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</w:t>
            </w:r>
          </w:p>
        </w:tc>
        <w:tc>
          <w:tcPr>
            <w:tcW w:w="1038" w:type="dxa"/>
          </w:tcPr>
          <w:p w14:paraId="00309F0B" w14:textId="6AF8B081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F63506" w:rsidRPr="00D6059C" w14:paraId="1318570B" w14:textId="6D3C8288" w:rsidTr="00F63506">
        <w:trPr>
          <w:jc w:val="center"/>
        </w:trPr>
        <w:tc>
          <w:tcPr>
            <w:tcW w:w="1521" w:type="dxa"/>
            <w:hideMark/>
          </w:tcPr>
          <w:p w14:paraId="4E61BB93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HSP90</w:t>
            </w:r>
          </w:p>
        </w:tc>
        <w:tc>
          <w:tcPr>
            <w:tcW w:w="1768" w:type="dxa"/>
            <w:hideMark/>
          </w:tcPr>
          <w:p w14:paraId="1665D1F8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 (inactive)</w:t>
            </w:r>
          </w:p>
        </w:tc>
        <w:tc>
          <w:tcPr>
            <w:tcW w:w="1228" w:type="dxa"/>
            <w:hideMark/>
          </w:tcPr>
          <w:p w14:paraId="5B34C938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681" w:type="dxa"/>
          </w:tcPr>
          <w:p w14:paraId="7FCB114A" w14:textId="3D0C19A9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HSP90</w:t>
            </w:r>
          </w:p>
        </w:tc>
        <w:tc>
          <w:tcPr>
            <w:tcW w:w="1038" w:type="dxa"/>
          </w:tcPr>
          <w:p w14:paraId="3305001F" w14:textId="14413161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 (inactive)</w:t>
            </w:r>
          </w:p>
        </w:tc>
        <w:tc>
          <w:tcPr>
            <w:tcW w:w="1038" w:type="dxa"/>
          </w:tcPr>
          <w:p w14:paraId="363842DE" w14:textId="7FA64596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F63506" w:rsidRPr="00D6059C" w14:paraId="3C0A01EE" w14:textId="559EA939" w:rsidTr="00F63506">
        <w:trPr>
          <w:jc w:val="center"/>
        </w:trPr>
        <w:tc>
          <w:tcPr>
            <w:tcW w:w="1521" w:type="dxa"/>
            <w:hideMark/>
          </w:tcPr>
          <w:p w14:paraId="27CFF17A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768" w:type="dxa"/>
            <w:hideMark/>
          </w:tcPr>
          <w:p w14:paraId="6F6F9CCD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1228" w:type="dxa"/>
            <w:hideMark/>
          </w:tcPr>
          <w:p w14:paraId="27DF4941" w14:textId="573988AA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681" w:type="dxa"/>
          </w:tcPr>
          <w:p w14:paraId="45D9D0D1" w14:textId="24100692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038" w:type="dxa"/>
          </w:tcPr>
          <w:p w14:paraId="5793E1D6" w14:textId="3893E926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1038" w:type="dxa"/>
          </w:tcPr>
          <w:p w14:paraId="2709711D" w14:textId="297910AE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F63506" w:rsidRPr="00D6059C" w14:paraId="341E64ED" w14:textId="48A3E897" w:rsidTr="00F63506">
        <w:trPr>
          <w:jc w:val="center"/>
        </w:trPr>
        <w:tc>
          <w:tcPr>
            <w:tcW w:w="1521" w:type="dxa"/>
            <w:hideMark/>
          </w:tcPr>
          <w:p w14:paraId="66F8CD97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768" w:type="dxa"/>
            <w:hideMark/>
          </w:tcPr>
          <w:p w14:paraId="71F41AA8" w14:textId="7777777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E</w:t>
            </w:r>
          </w:p>
        </w:tc>
        <w:tc>
          <w:tcPr>
            <w:tcW w:w="1228" w:type="dxa"/>
            <w:hideMark/>
          </w:tcPr>
          <w:p w14:paraId="3CAF8216" w14:textId="553CB5E7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681" w:type="dxa"/>
          </w:tcPr>
          <w:p w14:paraId="244144C1" w14:textId="1D643BA9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038" w:type="dxa"/>
          </w:tcPr>
          <w:p w14:paraId="5E26109D" w14:textId="37F25D5A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E</w:t>
            </w:r>
          </w:p>
        </w:tc>
        <w:tc>
          <w:tcPr>
            <w:tcW w:w="1038" w:type="dxa"/>
          </w:tcPr>
          <w:p w14:paraId="6363B5F7" w14:textId="2481B363" w:rsidR="00F63506" w:rsidRPr="00D6059C" w:rsidRDefault="00F63506" w:rsidP="00F6350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bookmarkEnd w:id="20"/>
    </w:tbl>
    <w:p w14:paraId="409BE075" w14:textId="14D76E09" w:rsidR="00170ADD" w:rsidRPr="00D6059C" w:rsidRDefault="00170ADD" w:rsidP="00C07E97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1702"/>
        <w:gridCol w:w="1295"/>
        <w:gridCol w:w="1795"/>
        <w:gridCol w:w="1702"/>
        <w:gridCol w:w="1061"/>
      </w:tblGrid>
      <w:tr w:rsidR="00A25217" w:rsidRPr="00D6059C" w14:paraId="6E0BD275" w14:textId="77777777" w:rsidTr="00A25217">
        <w:trPr>
          <w:jc w:val="center"/>
        </w:trPr>
        <w:tc>
          <w:tcPr>
            <w:tcW w:w="0" w:type="auto"/>
            <w:gridSpan w:val="3"/>
          </w:tcPr>
          <w:p w14:paraId="2DC17875" w14:textId="79486165" w:rsidR="00A25217" w:rsidRPr="00D6059C" w:rsidRDefault="00A25217" w:rsidP="009829C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1" w:name="_Hlk168238998"/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0" w:type="auto"/>
          </w:tcPr>
          <w:p w14:paraId="7ACE29B3" w14:textId="77777777" w:rsidR="00A25217" w:rsidRPr="00D6059C" w:rsidRDefault="00A25217" w:rsidP="009829C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236E297" w14:textId="77AE7512" w:rsidR="00A25217" w:rsidRPr="00D6059C" w:rsidRDefault="00A25217" w:rsidP="009829C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E9F9CA3" w14:textId="77777777" w:rsidR="00A25217" w:rsidRPr="00D6059C" w:rsidRDefault="00A25217" w:rsidP="009829C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25217" w:rsidRPr="00D6059C" w14:paraId="5F1340DE" w14:textId="795E9971" w:rsidTr="00A25217">
        <w:trPr>
          <w:jc w:val="center"/>
        </w:trPr>
        <w:tc>
          <w:tcPr>
            <w:tcW w:w="0" w:type="auto"/>
            <w:hideMark/>
          </w:tcPr>
          <w:p w14:paraId="36FECBC9" w14:textId="77777777" w:rsidR="00A25217" w:rsidRPr="00D6059C" w:rsidRDefault="00A25217" w:rsidP="00A2521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67DCAB58" w14:textId="77777777" w:rsidR="00A25217" w:rsidRPr="00D6059C" w:rsidRDefault="00A25217" w:rsidP="00A2521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17A63A32" w14:textId="77777777" w:rsidR="00A25217" w:rsidRPr="00D6059C" w:rsidRDefault="00A25217" w:rsidP="00A2521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799FFD76" w14:textId="56FC20C8" w:rsidR="00A25217" w:rsidRPr="00D6059C" w:rsidRDefault="00A25217" w:rsidP="00A2521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2E023EE2" w14:textId="260D3130" w:rsidR="00A25217" w:rsidRPr="00D6059C" w:rsidRDefault="00A25217" w:rsidP="00A2521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1695528C" w14:textId="2E60F7A2" w:rsidR="00A25217" w:rsidRPr="00D6059C" w:rsidRDefault="00A25217" w:rsidP="00A2521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A25217" w:rsidRPr="00D6059C" w14:paraId="30866E8D" w14:textId="64297DE4" w:rsidTr="00A25217">
        <w:trPr>
          <w:jc w:val="center"/>
        </w:trPr>
        <w:tc>
          <w:tcPr>
            <w:tcW w:w="0" w:type="auto"/>
            <w:hideMark/>
          </w:tcPr>
          <w:p w14:paraId="00AC610A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BX1, EMX2, CBX2, LHX9</w:t>
            </w:r>
          </w:p>
        </w:tc>
        <w:tc>
          <w:tcPr>
            <w:tcW w:w="0" w:type="auto"/>
            <w:hideMark/>
          </w:tcPr>
          <w:p w14:paraId="70136EAF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  <w:hideMark/>
          </w:tcPr>
          <w:p w14:paraId="348A164E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68096DF" w14:textId="6324C5D8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BX1, EMX2, CBX2, LHX9</w:t>
            </w:r>
          </w:p>
        </w:tc>
        <w:tc>
          <w:tcPr>
            <w:tcW w:w="0" w:type="auto"/>
          </w:tcPr>
          <w:p w14:paraId="2920AC68" w14:textId="29BE0685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</w:tcPr>
          <w:p w14:paraId="1A561424" w14:textId="1D5CAF1C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25217" w:rsidRPr="00D6059C" w14:paraId="5833DE3D" w14:textId="21EC9FBD" w:rsidTr="00A25217">
        <w:trPr>
          <w:jc w:val="center"/>
        </w:trPr>
        <w:tc>
          <w:tcPr>
            <w:tcW w:w="0" w:type="auto"/>
            <w:hideMark/>
          </w:tcPr>
          <w:p w14:paraId="304BE440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WT1, NR5A1</w:t>
            </w:r>
          </w:p>
        </w:tc>
        <w:tc>
          <w:tcPr>
            <w:tcW w:w="0" w:type="auto"/>
            <w:hideMark/>
          </w:tcPr>
          <w:p w14:paraId="6A803A99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  <w:hideMark/>
          </w:tcPr>
          <w:p w14:paraId="5454E722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2F8EAB9" w14:textId="7A0CDB1A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WT1, NR5A1</w:t>
            </w:r>
          </w:p>
        </w:tc>
        <w:tc>
          <w:tcPr>
            <w:tcW w:w="0" w:type="auto"/>
          </w:tcPr>
          <w:p w14:paraId="35773D77" w14:textId="2A4A07D4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</w:tcPr>
          <w:p w14:paraId="6DB6387E" w14:textId="07B687AD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25217" w:rsidRPr="00D6059C" w14:paraId="341661DE" w14:textId="39CF6D23" w:rsidTr="00A25217">
        <w:trPr>
          <w:jc w:val="center"/>
        </w:trPr>
        <w:tc>
          <w:tcPr>
            <w:tcW w:w="0" w:type="auto"/>
            <w:hideMark/>
          </w:tcPr>
          <w:p w14:paraId="58E1B0A9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  <w:hideMark/>
          </w:tcPr>
          <w:p w14:paraId="65432FD0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WNT4</w:t>
            </w:r>
          </w:p>
        </w:tc>
        <w:tc>
          <w:tcPr>
            <w:tcW w:w="0" w:type="auto"/>
            <w:hideMark/>
          </w:tcPr>
          <w:p w14:paraId="5D8E3865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704E881" w14:textId="751B110D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</w:tcPr>
          <w:p w14:paraId="3C272BAD" w14:textId="42692F1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WNT4</w:t>
            </w:r>
          </w:p>
        </w:tc>
        <w:tc>
          <w:tcPr>
            <w:tcW w:w="0" w:type="auto"/>
          </w:tcPr>
          <w:p w14:paraId="7898365F" w14:textId="007FA00D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25217" w:rsidRPr="00D6059C" w14:paraId="5367C969" w14:textId="02B3C8B9" w:rsidTr="00A25217">
        <w:trPr>
          <w:jc w:val="center"/>
        </w:trPr>
        <w:tc>
          <w:tcPr>
            <w:tcW w:w="0" w:type="auto"/>
            <w:hideMark/>
          </w:tcPr>
          <w:p w14:paraId="59B5600F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WNT4/RSPO1</w:t>
            </w:r>
          </w:p>
        </w:tc>
        <w:tc>
          <w:tcPr>
            <w:tcW w:w="0" w:type="auto"/>
            <w:hideMark/>
          </w:tcPr>
          <w:p w14:paraId="1E32F432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  <w:hideMark/>
          </w:tcPr>
          <w:p w14:paraId="23CEE65A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A90A0EE" w14:textId="584051A2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WNT4/RSPO1</w:t>
            </w:r>
          </w:p>
        </w:tc>
        <w:tc>
          <w:tcPr>
            <w:tcW w:w="0" w:type="auto"/>
          </w:tcPr>
          <w:p w14:paraId="351A7D09" w14:textId="2F2C56EC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</w:tcPr>
          <w:p w14:paraId="43CD739E" w14:textId="3B2BC44A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25217" w:rsidRPr="00D6059C" w14:paraId="534875F8" w14:textId="1B166FB9" w:rsidTr="00A25217">
        <w:trPr>
          <w:trHeight w:val="404"/>
          <w:jc w:val="center"/>
        </w:trPr>
        <w:tc>
          <w:tcPr>
            <w:tcW w:w="0" w:type="auto"/>
            <w:hideMark/>
          </w:tcPr>
          <w:p w14:paraId="4FA69C42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  <w:hideMark/>
          </w:tcPr>
          <w:p w14:paraId="45C56505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40C150E0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45091DD" w14:textId="530F72E0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</w:tcPr>
          <w:p w14:paraId="5788AD03" w14:textId="0C8B803B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1060BA2B" w14:textId="35D23B50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25217" w:rsidRPr="00D6059C" w14:paraId="227923C6" w14:textId="61270B32" w:rsidTr="00A25217">
        <w:trPr>
          <w:jc w:val="center"/>
        </w:trPr>
        <w:tc>
          <w:tcPr>
            <w:tcW w:w="0" w:type="auto"/>
            <w:hideMark/>
          </w:tcPr>
          <w:p w14:paraId="1DE287B5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167CF1B7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5251AD7B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9065E85" w14:textId="5EC3182C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3B78D5DC" w14:textId="2B8C59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43A19038" w14:textId="1B936EE4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25217" w:rsidRPr="00D6059C" w14:paraId="4C4ED42A" w14:textId="29536414" w:rsidTr="00A25217">
        <w:trPr>
          <w:jc w:val="center"/>
        </w:trPr>
        <w:tc>
          <w:tcPr>
            <w:tcW w:w="0" w:type="auto"/>
            <w:hideMark/>
          </w:tcPr>
          <w:p w14:paraId="1C5E1F79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61EA35CE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eroidogenesis (Ovary)</w:t>
            </w:r>
          </w:p>
        </w:tc>
        <w:tc>
          <w:tcPr>
            <w:tcW w:w="0" w:type="auto"/>
            <w:hideMark/>
          </w:tcPr>
          <w:p w14:paraId="711EF94C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76EF1A4" w14:textId="4250EE31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472A5703" w14:textId="528F40EF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eroidogenesis (Ovary)</w:t>
            </w:r>
          </w:p>
        </w:tc>
        <w:tc>
          <w:tcPr>
            <w:tcW w:w="0" w:type="auto"/>
          </w:tcPr>
          <w:p w14:paraId="2D701BB3" w14:textId="0399E88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25217" w:rsidRPr="00D6059C" w14:paraId="104727D7" w14:textId="627DA81D" w:rsidTr="00A25217">
        <w:trPr>
          <w:jc w:val="center"/>
        </w:trPr>
        <w:tc>
          <w:tcPr>
            <w:tcW w:w="0" w:type="auto"/>
            <w:hideMark/>
          </w:tcPr>
          <w:p w14:paraId="072E3D55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  <w:hideMark/>
          </w:tcPr>
          <w:p w14:paraId="13F392D7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RY</w:t>
            </w:r>
          </w:p>
        </w:tc>
        <w:tc>
          <w:tcPr>
            <w:tcW w:w="0" w:type="auto"/>
            <w:hideMark/>
          </w:tcPr>
          <w:p w14:paraId="0254F4FC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1AA7D84" w14:textId="5CBAE4BE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</w:tcPr>
          <w:p w14:paraId="4B00FA9F" w14:textId="08E637A6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RY</w:t>
            </w:r>
          </w:p>
        </w:tc>
        <w:tc>
          <w:tcPr>
            <w:tcW w:w="0" w:type="auto"/>
          </w:tcPr>
          <w:p w14:paraId="182BAC07" w14:textId="62A4D659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25217" w:rsidRPr="00D6059C" w14:paraId="25E1A121" w14:textId="5CF640C4" w:rsidTr="00A25217">
        <w:trPr>
          <w:jc w:val="center"/>
        </w:trPr>
        <w:tc>
          <w:tcPr>
            <w:tcW w:w="0" w:type="auto"/>
            <w:hideMark/>
          </w:tcPr>
          <w:p w14:paraId="14D010BE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RY</w:t>
            </w:r>
          </w:p>
        </w:tc>
        <w:tc>
          <w:tcPr>
            <w:tcW w:w="0" w:type="auto"/>
            <w:hideMark/>
          </w:tcPr>
          <w:p w14:paraId="0D1F04E5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7A0B7DAF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E14F219" w14:textId="02F1A0FE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RY</w:t>
            </w:r>
          </w:p>
        </w:tc>
        <w:tc>
          <w:tcPr>
            <w:tcW w:w="0" w:type="auto"/>
          </w:tcPr>
          <w:p w14:paraId="10A5AE67" w14:textId="17F5D35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3A787C4A" w14:textId="63AC61B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25217" w:rsidRPr="00D6059C" w14:paraId="2BE21240" w14:textId="18AD5C10" w:rsidTr="00A25217">
        <w:trPr>
          <w:jc w:val="center"/>
        </w:trPr>
        <w:tc>
          <w:tcPr>
            <w:tcW w:w="0" w:type="auto"/>
            <w:hideMark/>
          </w:tcPr>
          <w:p w14:paraId="5BEF40E2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04990C66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H</w:t>
            </w:r>
          </w:p>
        </w:tc>
        <w:tc>
          <w:tcPr>
            <w:tcW w:w="0" w:type="auto"/>
            <w:hideMark/>
          </w:tcPr>
          <w:p w14:paraId="7E7D66EA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670C0F5" w14:textId="4CB97DC6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1B0C5B48" w14:textId="39821192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H</w:t>
            </w:r>
          </w:p>
        </w:tc>
        <w:tc>
          <w:tcPr>
            <w:tcW w:w="0" w:type="auto"/>
          </w:tcPr>
          <w:p w14:paraId="500BE2F9" w14:textId="5781D26D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25217" w:rsidRPr="00D6059C" w14:paraId="0C25995B" w14:textId="3F09F3D5" w:rsidTr="00A25217">
        <w:trPr>
          <w:jc w:val="center"/>
        </w:trPr>
        <w:tc>
          <w:tcPr>
            <w:tcW w:w="0" w:type="auto"/>
            <w:hideMark/>
          </w:tcPr>
          <w:p w14:paraId="1AE2E2D1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0D241CEF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3D76A85C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7622002" w14:textId="4DE8E0D6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406760BD" w14:textId="7A065791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62A5E902" w14:textId="672D83EB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25217" w:rsidRPr="00D6059C" w14:paraId="54B40435" w14:textId="70D1A0FC" w:rsidTr="00A25217">
        <w:trPr>
          <w:jc w:val="center"/>
        </w:trPr>
        <w:tc>
          <w:tcPr>
            <w:tcW w:w="0" w:type="auto"/>
            <w:hideMark/>
          </w:tcPr>
          <w:p w14:paraId="1978F9EC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H</w:t>
            </w:r>
          </w:p>
        </w:tc>
        <w:tc>
          <w:tcPr>
            <w:tcW w:w="0" w:type="auto"/>
            <w:hideMark/>
          </w:tcPr>
          <w:p w14:paraId="51189F9C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HH</w:t>
            </w:r>
          </w:p>
        </w:tc>
        <w:tc>
          <w:tcPr>
            <w:tcW w:w="0" w:type="auto"/>
            <w:hideMark/>
          </w:tcPr>
          <w:p w14:paraId="38B00B73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B6E679A" w14:textId="605A501B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H</w:t>
            </w:r>
          </w:p>
        </w:tc>
        <w:tc>
          <w:tcPr>
            <w:tcW w:w="0" w:type="auto"/>
          </w:tcPr>
          <w:p w14:paraId="7A261C16" w14:textId="7ADFFDB1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HH</w:t>
            </w:r>
          </w:p>
        </w:tc>
        <w:tc>
          <w:tcPr>
            <w:tcW w:w="0" w:type="auto"/>
          </w:tcPr>
          <w:p w14:paraId="6B7DF090" w14:textId="083BA63D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25217" w:rsidRPr="00D6059C" w14:paraId="42CC77F4" w14:textId="22147E53" w:rsidTr="00A25217">
        <w:trPr>
          <w:jc w:val="center"/>
        </w:trPr>
        <w:tc>
          <w:tcPr>
            <w:tcW w:w="0" w:type="auto"/>
            <w:hideMark/>
          </w:tcPr>
          <w:p w14:paraId="19123F65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HH</w:t>
            </w:r>
          </w:p>
        </w:tc>
        <w:tc>
          <w:tcPr>
            <w:tcW w:w="0" w:type="auto"/>
            <w:hideMark/>
          </w:tcPr>
          <w:p w14:paraId="6C16CCDF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R5A1</w:t>
            </w:r>
          </w:p>
        </w:tc>
        <w:tc>
          <w:tcPr>
            <w:tcW w:w="0" w:type="auto"/>
            <w:hideMark/>
          </w:tcPr>
          <w:p w14:paraId="41BE7648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B09F50A" w14:textId="7E146529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HH</w:t>
            </w:r>
          </w:p>
        </w:tc>
        <w:tc>
          <w:tcPr>
            <w:tcW w:w="0" w:type="auto"/>
          </w:tcPr>
          <w:p w14:paraId="2C46252E" w14:textId="2E7F2132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R5A1</w:t>
            </w:r>
          </w:p>
        </w:tc>
        <w:tc>
          <w:tcPr>
            <w:tcW w:w="0" w:type="auto"/>
          </w:tcPr>
          <w:p w14:paraId="4FBBFBAA" w14:textId="73651F0A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25217" w:rsidRPr="00D6059C" w14:paraId="20C74D70" w14:textId="19432002" w:rsidTr="00A25217">
        <w:trPr>
          <w:jc w:val="center"/>
        </w:trPr>
        <w:tc>
          <w:tcPr>
            <w:tcW w:w="0" w:type="auto"/>
            <w:hideMark/>
          </w:tcPr>
          <w:p w14:paraId="3922B6A4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NR5A1</w:t>
            </w:r>
          </w:p>
        </w:tc>
        <w:tc>
          <w:tcPr>
            <w:tcW w:w="0" w:type="auto"/>
            <w:hideMark/>
          </w:tcPr>
          <w:p w14:paraId="03C573BE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eroidogenesis (Testis)</w:t>
            </w:r>
          </w:p>
        </w:tc>
        <w:tc>
          <w:tcPr>
            <w:tcW w:w="0" w:type="auto"/>
            <w:hideMark/>
          </w:tcPr>
          <w:p w14:paraId="48F60269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46E73D1" w14:textId="5E293EF9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R5A1</w:t>
            </w:r>
          </w:p>
        </w:tc>
        <w:tc>
          <w:tcPr>
            <w:tcW w:w="0" w:type="auto"/>
          </w:tcPr>
          <w:p w14:paraId="3F9E2F41" w14:textId="13EB6BCF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eroidogenesis (Testis)</w:t>
            </w:r>
          </w:p>
        </w:tc>
        <w:tc>
          <w:tcPr>
            <w:tcW w:w="0" w:type="auto"/>
          </w:tcPr>
          <w:p w14:paraId="5A967E7C" w14:textId="582AB16D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25217" w:rsidRPr="00D6059C" w14:paraId="505E64E3" w14:textId="61DAAED3" w:rsidTr="00A25217">
        <w:trPr>
          <w:jc w:val="center"/>
        </w:trPr>
        <w:tc>
          <w:tcPr>
            <w:tcW w:w="0" w:type="auto"/>
            <w:hideMark/>
          </w:tcPr>
          <w:p w14:paraId="18F28C9E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  <w:hideMark/>
          </w:tcPr>
          <w:p w14:paraId="2C095574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7D2004A0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6D2C5C7" w14:textId="49939115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</w:tcPr>
          <w:p w14:paraId="48BF904A" w14:textId="3D31A4E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7CCB2F88" w14:textId="78710A9F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25217" w:rsidRPr="00D6059C" w14:paraId="50727CFC" w14:textId="391E6EE7" w:rsidTr="00A25217">
        <w:trPr>
          <w:jc w:val="center"/>
        </w:trPr>
        <w:tc>
          <w:tcPr>
            <w:tcW w:w="0" w:type="auto"/>
            <w:hideMark/>
          </w:tcPr>
          <w:p w14:paraId="50512E8F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5573F279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5C29F395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3D4B461" w14:textId="348FF654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1B83318B" w14:textId="50AFB5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3C058D63" w14:textId="23B17DAF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25217" w:rsidRPr="00D6059C" w14:paraId="7B0F99A5" w14:textId="5FFBF9B9" w:rsidTr="00A25217">
        <w:trPr>
          <w:jc w:val="center"/>
        </w:trPr>
        <w:tc>
          <w:tcPr>
            <w:tcW w:w="0" w:type="auto"/>
            <w:hideMark/>
          </w:tcPr>
          <w:p w14:paraId="5331B1ED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3483BDE5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OX9 (Testis)</w:t>
            </w:r>
          </w:p>
        </w:tc>
        <w:tc>
          <w:tcPr>
            <w:tcW w:w="0" w:type="auto"/>
            <w:hideMark/>
          </w:tcPr>
          <w:p w14:paraId="3D18CA24" w14:textId="77777777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1D6BE8E" w14:textId="7FD16C65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7B7880C1" w14:textId="2CF69071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OX9 (Testis)</w:t>
            </w:r>
          </w:p>
        </w:tc>
        <w:tc>
          <w:tcPr>
            <w:tcW w:w="0" w:type="auto"/>
          </w:tcPr>
          <w:p w14:paraId="683D0FE6" w14:textId="6B2F693B" w:rsidR="00A25217" w:rsidRPr="00D6059C" w:rsidRDefault="00A25217" w:rsidP="00A252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21"/>
    </w:tbl>
    <w:p w14:paraId="1E24409C" w14:textId="77777777" w:rsidR="00170ADD" w:rsidRPr="00D6059C" w:rsidRDefault="00170ADD" w:rsidP="006C671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DAD7B2C" w14:textId="71150037" w:rsidR="00392E6B" w:rsidRPr="00D6059C" w:rsidRDefault="006C671F" w:rsidP="00172216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6059C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05"/>
        <w:gridCol w:w="1208"/>
        <w:gridCol w:w="1489"/>
        <w:gridCol w:w="1164"/>
        <w:gridCol w:w="994"/>
        <w:gridCol w:w="1147"/>
      </w:tblGrid>
      <w:tr w:rsidR="00AF2D05" w:rsidRPr="00D6059C" w14:paraId="5B64165E" w14:textId="36A8099D" w:rsidTr="00AF2D05">
        <w:trPr>
          <w:jc w:val="center"/>
        </w:trPr>
        <w:tc>
          <w:tcPr>
            <w:tcW w:w="1205" w:type="dxa"/>
            <w:hideMark/>
          </w:tcPr>
          <w:p w14:paraId="035B4026" w14:textId="77777777" w:rsidR="00AF2D05" w:rsidRPr="00D6059C" w:rsidRDefault="00AF2D05" w:rsidP="00AF2D0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2" w:name="_Hlk168239016"/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208" w:type="dxa"/>
            <w:hideMark/>
          </w:tcPr>
          <w:p w14:paraId="5EB89A57" w14:textId="77777777" w:rsidR="00AF2D05" w:rsidRPr="00D6059C" w:rsidRDefault="00AF2D05" w:rsidP="00AF2D0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489" w:type="dxa"/>
            <w:hideMark/>
          </w:tcPr>
          <w:p w14:paraId="6B05DFB5" w14:textId="77777777" w:rsidR="00AF2D05" w:rsidRPr="00D6059C" w:rsidRDefault="00AF2D05" w:rsidP="00AF2D0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164" w:type="dxa"/>
          </w:tcPr>
          <w:p w14:paraId="6DAD789A" w14:textId="0895CD44" w:rsidR="00AF2D05" w:rsidRPr="00D6059C" w:rsidRDefault="00AF2D05" w:rsidP="00AF2D0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994" w:type="dxa"/>
          </w:tcPr>
          <w:p w14:paraId="2DDA183C" w14:textId="75F055AF" w:rsidR="00AF2D05" w:rsidRPr="00D6059C" w:rsidRDefault="00AF2D05" w:rsidP="00AF2D0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147" w:type="dxa"/>
          </w:tcPr>
          <w:p w14:paraId="1FED1D9D" w14:textId="48C0F73F" w:rsidR="00AF2D05" w:rsidRPr="00D6059C" w:rsidRDefault="00AF2D05" w:rsidP="00AF2D0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AF2D05" w:rsidRPr="00D6059C" w14:paraId="020465EF" w14:textId="5A99AE78" w:rsidTr="00AF2D05">
        <w:trPr>
          <w:jc w:val="center"/>
        </w:trPr>
        <w:tc>
          <w:tcPr>
            <w:tcW w:w="1205" w:type="dxa"/>
            <w:hideMark/>
          </w:tcPr>
          <w:p w14:paraId="29BAF87B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RS cell</w:t>
            </w:r>
          </w:p>
        </w:tc>
        <w:tc>
          <w:tcPr>
            <w:tcW w:w="1208" w:type="dxa"/>
            <w:hideMark/>
          </w:tcPr>
          <w:p w14:paraId="04DB427B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↑ IL-10, TARC, MDC (CCL22), CCL5</w:t>
            </w:r>
          </w:p>
        </w:tc>
        <w:tc>
          <w:tcPr>
            <w:tcW w:w="1489" w:type="dxa"/>
            <w:hideMark/>
          </w:tcPr>
          <w:p w14:paraId="6A921A35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4" w:type="dxa"/>
          </w:tcPr>
          <w:p w14:paraId="45274401" w14:textId="3C294F13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RS cell</w:t>
            </w:r>
          </w:p>
        </w:tc>
        <w:tc>
          <w:tcPr>
            <w:tcW w:w="994" w:type="dxa"/>
          </w:tcPr>
          <w:p w14:paraId="31109DB1" w14:textId="17CB68F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↑ IL-10, TARC, MDC (CCL22), CCL5</w:t>
            </w:r>
          </w:p>
        </w:tc>
        <w:tc>
          <w:tcPr>
            <w:tcW w:w="1147" w:type="dxa"/>
          </w:tcPr>
          <w:p w14:paraId="6613F96A" w14:textId="2ED80A51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F2D05" w:rsidRPr="00D6059C" w14:paraId="093EAF91" w14:textId="7A9482B4" w:rsidTr="00AF2D05">
        <w:trPr>
          <w:jc w:val="center"/>
        </w:trPr>
        <w:tc>
          <w:tcPr>
            <w:tcW w:w="1205" w:type="dxa"/>
            <w:hideMark/>
          </w:tcPr>
          <w:p w14:paraId="7DC72CE8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RS cell</w:t>
            </w:r>
          </w:p>
        </w:tc>
        <w:tc>
          <w:tcPr>
            <w:tcW w:w="1208" w:type="dxa"/>
            <w:hideMark/>
          </w:tcPr>
          <w:p w14:paraId="5D12AB21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1-L</w:t>
            </w:r>
          </w:p>
        </w:tc>
        <w:tc>
          <w:tcPr>
            <w:tcW w:w="1489" w:type="dxa"/>
            <w:hideMark/>
          </w:tcPr>
          <w:p w14:paraId="303C02A8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4" w:type="dxa"/>
          </w:tcPr>
          <w:p w14:paraId="0F94C437" w14:textId="533A7E5A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RS cell</w:t>
            </w:r>
          </w:p>
        </w:tc>
        <w:tc>
          <w:tcPr>
            <w:tcW w:w="994" w:type="dxa"/>
          </w:tcPr>
          <w:p w14:paraId="3E490677" w14:textId="060E2109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1-L</w:t>
            </w:r>
          </w:p>
        </w:tc>
        <w:tc>
          <w:tcPr>
            <w:tcW w:w="1147" w:type="dxa"/>
          </w:tcPr>
          <w:p w14:paraId="63A423BD" w14:textId="77B6E3AB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F2D05" w:rsidRPr="00D6059C" w14:paraId="64672784" w14:textId="4393D60D" w:rsidTr="00AF2D05">
        <w:trPr>
          <w:jc w:val="center"/>
        </w:trPr>
        <w:tc>
          <w:tcPr>
            <w:tcW w:w="1205" w:type="dxa"/>
            <w:hideMark/>
          </w:tcPr>
          <w:p w14:paraId="44E1FA8F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1-L</w:t>
            </w:r>
          </w:p>
        </w:tc>
        <w:tc>
          <w:tcPr>
            <w:tcW w:w="1208" w:type="dxa"/>
            <w:hideMark/>
          </w:tcPr>
          <w:p w14:paraId="2C561239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489" w:type="dxa"/>
            <w:hideMark/>
          </w:tcPr>
          <w:p w14:paraId="7D05D91D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4" w:type="dxa"/>
          </w:tcPr>
          <w:p w14:paraId="0FBA1384" w14:textId="51B1EAE1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1-L</w:t>
            </w:r>
          </w:p>
        </w:tc>
        <w:tc>
          <w:tcPr>
            <w:tcW w:w="994" w:type="dxa"/>
          </w:tcPr>
          <w:p w14:paraId="717E14D7" w14:textId="318C9E71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147" w:type="dxa"/>
          </w:tcPr>
          <w:p w14:paraId="20BD36DF" w14:textId="3BB6DE61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F2D05" w:rsidRPr="00D6059C" w14:paraId="43F1DD5F" w14:textId="4C9D7AE7" w:rsidTr="00AF2D05">
        <w:trPr>
          <w:jc w:val="center"/>
        </w:trPr>
        <w:tc>
          <w:tcPr>
            <w:tcW w:w="1205" w:type="dxa"/>
            <w:hideMark/>
          </w:tcPr>
          <w:p w14:paraId="6463E810" w14:textId="554B466A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L-10, TARC, MDC (CCL22), CCL5</w:t>
            </w:r>
          </w:p>
        </w:tc>
        <w:tc>
          <w:tcPr>
            <w:tcW w:w="1208" w:type="dxa"/>
            <w:hideMark/>
          </w:tcPr>
          <w:p w14:paraId="67CAAA57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h2</w:t>
            </w:r>
          </w:p>
        </w:tc>
        <w:tc>
          <w:tcPr>
            <w:tcW w:w="1489" w:type="dxa"/>
            <w:hideMark/>
          </w:tcPr>
          <w:p w14:paraId="64F5C776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4" w:type="dxa"/>
          </w:tcPr>
          <w:p w14:paraId="61590A41" w14:textId="7AA733AF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L-10, TARC, MDC (CCL22), CCL5</w:t>
            </w:r>
          </w:p>
        </w:tc>
        <w:tc>
          <w:tcPr>
            <w:tcW w:w="994" w:type="dxa"/>
          </w:tcPr>
          <w:p w14:paraId="094B42DA" w14:textId="7B76AA38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h2</w:t>
            </w:r>
          </w:p>
        </w:tc>
        <w:tc>
          <w:tcPr>
            <w:tcW w:w="1147" w:type="dxa"/>
          </w:tcPr>
          <w:p w14:paraId="426B7D11" w14:textId="760718B1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F2D05" w:rsidRPr="00D6059C" w14:paraId="051C7F12" w14:textId="62C954B8" w:rsidTr="00AF2D05">
        <w:trPr>
          <w:jc w:val="center"/>
        </w:trPr>
        <w:tc>
          <w:tcPr>
            <w:tcW w:w="1205" w:type="dxa"/>
            <w:hideMark/>
          </w:tcPr>
          <w:p w14:paraId="30C667BE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h2</w:t>
            </w:r>
          </w:p>
        </w:tc>
        <w:tc>
          <w:tcPr>
            <w:tcW w:w="1208" w:type="dxa"/>
            <w:hideMark/>
          </w:tcPr>
          <w:p w14:paraId="4686C2E2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489" w:type="dxa"/>
            <w:hideMark/>
          </w:tcPr>
          <w:p w14:paraId="3AEF304B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4" w:type="dxa"/>
          </w:tcPr>
          <w:p w14:paraId="05F13D6A" w14:textId="011912DA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h2</w:t>
            </w:r>
          </w:p>
        </w:tc>
        <w:tc>
          <w:tcPr>
            <w:tcW w:w="994" w:type="dxa"/>
          </w:tcPr>
          <w:p w14:paraId="2945589F" w14:textId="39F4DE1B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147" w:type="dxa"/>
          </w:tcPr>
          <w:p w14:paraId="12D82449" w14:textId="0B5DD1C6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F2D05" w:rsidRPr="00D6059C" w14:paraId="7F7E6D2C" w14:textId="34640AC3" w:rsidTr="00AF2D05">
        <w:trPr>
          <w:jc w:val="center"/>
        </w:trPr>
        <w:tc>
          <w:tcPr>
            <w:tcW w:w="1205" w:type="dxa"/>
            <w:hideMark/>
          </w:tcPr>
          <w:p w14:paraId="31439681" w14:textId="7C62D3B3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alectin 1, IL-10</w:t>
            </w:r>
          </w:p>
        </w:tc>
        <w:tc>
          <w:tcPr>
            <w:tcW w:w="1208" w:type="dxa"/>
            <w:hideMark/>
          </w:tcPr>
          <w:p w14:paraId="08F198DA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T1+ TAM</w:t>
            </w:r>
          </w:p>
        </w:tc>
        <w:tc>
          <w:tcPr>
            <w:tcW w:w="1489" w:type="dxa"/>
            <w:hideMark/>
          </w:tcPr>
          <w:p w14:paraId="37818956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4" w:type="dxa"/>
          </w:tcPr>
          <w:p w14:paraId="0F4CAC80" w14:textId="5E71F0CD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alectin 1, IL-10</w:t>
            </w:r>
          </w:p>
        </w:tc>
        <w:tc>
          <w:tcPr>
            <w:tcW w:w="994" w:type="dxa"/>
          </w:tcPr>
          <w:p w14:paraId="6D0EA8BF" w14:textId="542FC696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T1+ TAM</w:t>
            </w:r>
          </w:p>
        </w:tc>
        <w:tc>
          <w:tcPr>
            <w:tcW w:w="1147" w:type="dxa"/>
          </w:tcPr>
          <w:p w14:paraId="12F8672E" w14:textId="3B880AAF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2D05" w:rsidRPr="00D6059C" w14:paraId="170EA6C9" w14:textId="3815C5E0" w:rsidTr="00AF2D05">
        <w:trPr>
          <w:jc w:val="center"/>
        </w:trPr>
        <w:tc>
          <w:tcPr>
            <w:tcW w:w="1205" w:type="dxa"/>
            <w:hideMark/>
          </w:tcPr>
          <w:p w14:paraId="302F3562" w14:textId="6E80184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SF-1</w:t>
            </w:r>
          </w:p>
        </w:tc>
        <w:tc>
          <w:tcPr>
            <w:tcW w:w="1208" w:type="dxa"/>
            <w:hideMark/>
          </w:tcPr>
          <w:p w14:paraId="1E1FC8F2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T1+ TAM</w:t>
            </w:r>
          </w:p>
        </w:tc>
        <w:tc>
          <w:tcPr>
            <w:tcW w:w="1489" w:type="dxa"/>
            <w:hideMark/>
          </w:tcPr>
          <w:p w14:paraId="446CA54F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4" w:type="dxa"/>
          </w:tcPr>
          <w:p w14:paraId="714AB758" w14:textId="47E2385E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SF-1</w:t>
            </w:r>
          </w:p>
        </w:tc>
        <w:tc>
          <w:tcPr>
            <w:tcW w:w="994" w:type="dxa"/>
          </w:tcPr>
          <w:p w14:paraId="74AC4CC4" w14:textId="4C9939C0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T1+ TAM</w:t>
            </w:r>
          </w:p>
        </w:tc>
        <w:tc>
          <w:tcPr>
            <w:tcW w:w="1147" w:type="dxa"/>
          </w:tcPr>
          <w:p w14:paraId="7B7530CA" w14:textId="46318446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F2D05" w:rsidRPr="00D6059C" w14:paraId="0C7F9A32" w14:textId="75265CA7" w:rsidTr="00AF2D05">
        <w:trPr>
          <w:jc w:val="center"/>
        </w:trPr>
        <w:tc>
          <w:tcPr>
            <w:tcW w:w="1205" w:type="dxa"/>
            <w:hideMark/>
          </w:tcPr>
          <w:p w14:paraId="282133C1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208" w:type="dxa"/>
            <w:hideMark/>
          </w:tcPr>
          <w:p w14:paraId="1CCB3893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489" w:type="dxa"/>
            <w:hideMark/>
          </w:tcPr>
          <w:p w14:paraId="3B46217D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64" w:type="dxa"/>
          </w:tcPr>
          <w:p w14:paraId="52D8ACA6" w14:textId="72D4444A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994" w:type="dxa"/>
          </w:tcPr>
          <w:p w14:paraId="17842C32" w14:textId="544CC504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147" w:type="dxa"/>
          </w:tcPr>
          <w:p w14:paraId="0CF14734" w14:textId="40339FBF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F2D05" w:rsidRPr="00D6059C" w14:paraId="4EEBA210" w14:textId="258545C2" w:rsidTr="00AF2D05">
        <w:trPr>
          <w:jc w:val="center"/>
        </w:trPr>
        <w:tc>
          <w:tcPr>
            <w:tcW w:w="1205" w:type="dxa"/>
            <w:hideMark/>
          </w:tcPr>
          <w:p w14:paraId="164B2537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208" w:type="dxa"/>
            <w:hideMark/>
          </w:tcPr>
          <w:p w14:paraId="5BDF7988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489" w:type="dxa"/>
            <w:hideMark/>
          </w:tcPr>
          <w:p w14:paraId="27464C58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64" w:type="dxa"/>
          </w:tcPr>
          <w:p w14:paraId="7C0EB4C5" w14:textId="47377DBF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994" w:type="dxa"/>
          </w:tcPr>
          <w:p w14:paraId="1150C716" w14:textId="36DFD663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147" w:type="dxa"/>
          </w:tcPr>
          <w:p w14:paraId="109643C9" w14:textId="34D2AD58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F2D05" w:rsidRPr="00D6059C" w14:paraId="1C62E565" w14:textId="1D6D47EF" w:rsidTr="00AF2D05">
        <w:trPr>
          <w:jc w:val="center"/>
        </w:trPr>
        <w:tc>
          <w:tcPr>
            <w:tcW w:w="1205" w:type="dxa"/>
            <w:hideMark/>
          </w:tcPr>
          <w:p w14:paraId="40B50E56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208" w:type="dxa"/>
            <w:hideMark/>
          </w:tcPr>
          <w:p w14:paraId="7CF3E0DD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h1</w:t>
            </w:r>
          </w:p>
        </w:tc>
        <w:tc>
          <w:tcPr>
            <w:tcW w:w="1489" w:type="dxa"/>
            <w:hideMark/>
          </w:tcPr>
          <w:p w14:paraId="33068682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64" w:type="dxa"/>
          </w:tcPr>
          <w:p w14:paraId="0F833B8A" w14:textId="1172A3B1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994" w:type="dxa"/>
          </w:tcPr>
          <w:p w14:paraId="63877C2A" w14:textId="75FE76B1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h1</w:t>
            </w:r>
          </w:p>
        </w:tc>
        <w:tc>
          <w:tcPr>
            <w:tcW w:w="1147" w:type="dxa"/>
          </w:tcPr>
          <w:p w14:paraId="3336F3B5" w14:textId="3E44769F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2D05" w:rsidRPr="00D6059C" w14:paraId="65388074" w14:textId="2D55E4F0" w:rsidTr="00AF2D05">
        <w:trPr>
          <w:jc w:val="center"/>
        </w:trPr>
        <w:tc>
          <w:tcPr>
            <w:tcW w:w="1205" w:type="dxa"/>
            <w:hideMark/>
          </w:tcPr>
          <w:p w14:paraId="19072810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FNγ</w:t>
            </w:r>
            <w:proofErr w:type="spellEnd"/>
          </w:p>
        </w:tc>
        <w:tc>
          <w:tcPr>
            <w:tcW w:w="1208" w:type="dxa"/>
            <w:hideMark/>
          </w:tcPr>
          <w:p w14:paraId="4298B585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489" w:type="dxa"/>
            <w:hideMark/>
          </w:tcPr>
          <w:p w14:paraId="777882A2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64" w:type="dxa"/>
          </w:tcPr>
          <w:p w14:paraId="16AB2716" w14:textId="6311B18E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FNγ</w:t>
            </w:r>
            <w:proofErr w:type="spellEnd"/>
          </w:p>
        </w:tc>
        <w:tc>
          <w:tcPr>
            <w:tcW w:w="994" w:type="dxa"/>
          </w:tcPr>
          <w:p w14:paraId="45FAEF90" w14:textId="38D58760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147" w:type="dxa"/>
          </w:tcPr>
          <w:p w14:paraId="6EF62997" w14:textId="4D68BBD6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F2D05" w:rsidRPr="00D6059C" w14:paraId="4667E261" w14:textId="0419A2F4" w:rsidTr="00AF2D05">
        <w:trPr>
          <w:jc w:val="center"/>
        </w:trPr>
        <w:tc>
          <w:tcPr>
            <w:tcW w:w="1205" w:type="dxa"/>
            <w:hideMark/>
          </w:tcPr>
          <w:p w14:paraId="43A4C8DE" w14:textId="1795C165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208" w:type="dxa"/>
            <w:hideMark/>
          </w:tcPr>
          <w:p w14:paraId="23BAC79D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489" w:type="dxa"/>
            <w:hideMark/>
          </w:tcPr>
          <w:p w14:paraId="4F889924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64" w:type="dxa"/>
          </w:tcPr>
          <w:p w14:paraId="57CCA02F" w14:textId="7DD9770B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994" w:type="dxa"/>
          </w:tcPr>
          <w:p w14:paraId="051E44AA" w14:textId="1AB8DF6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147" w:type="dxa"/>
          </w:tcPr>
          <w:p w14:paraId="545366BE" w14:textId="6F1EA148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F2D05" w:rsidRPr="00D6059C" w14:paraId="6CC34105" w14:textId="7A2FAD18" w:rsidTr="00AF2D05">
        <w:trPr>
          <w:jc w:val="center"/>
        </w:trPr>
        <w:tc>
          <w:tcPr>
            <w:tcW w:w="1205" w:type="dxa"/>
          </w:tcPr>
          <w:p w14:paraId="14E00004" w14:textId="7CF8CDF2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1 Galaectin1 IL-10</w:t>
            </w:r>
          </w:p>
        </w:tc>
        <w:tc>
          <w:tcPr>
            <w:tcW w:w="1208" w:type="dxa"/>
          </w:tcPr>
          <w:p w14:paraId="706D4AAE" w14:textId="2600061E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489" w:type="dxa"/>
          </w:tcPr>
          <w:p w14:paraId="2BD6DC04" w14:textId="6237CF69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64" w:type="dxa"/>
          </w:tcPr>
          <w:p w14:paraId="4E5E1806" w14:textId="7CB5F768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1 Galaectin1 IL-10</w:t>
            </w:r>
          </w:p>
        </w:tc>
        <w:tc>
          <w:tcPr>
            <w:tcW w:w="994" w:type="dxa"/>
          </w:tcPr>
          <w:p w14:paraId="4AF65B78" w14:textId="6BE15E9E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147" w:type="dxa"/>
          </w:tcPr>
          <w:p w14:paraId="148F418B" w14:textId="2FE3A324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F2D05" w:rsidRPr="00D6059C" w14:paraId="4CE7ABE7" w14:textId="1CB711C2" w:rsidTr="00AF2D05">
        <w:trPr>
          <w:jc w:val="center"/>
        </w:trPr>
        <w:tc>
          <w:tcPr>
            <w:tcW w:w="1205" w:type="dxa"/>
          </w:tcPr>
          <w:p w14:paraId="7C67DA52" w14:textId="6710A7A3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1 Galaectin1 IL-10</w:t>
            </w:r>
          </w:p>
        </w:tc>
        <w:tc>
          <w:tcPr>
            <w:tcW w:w="1208" w:type="dxa"/>
          </w:tcPr>
          <w:p w14:paraId="372F75EC" w14:textId="3FE3DE0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h1</w:t>
            </w:r>
          </w:p>
        </w:tc>
        <w:tc>
          <w:tcPr>
            <w:tcW w:w="1489" w:type="dxa"/>
          </w:tcPr>
          <w:p w14:paraId="32CBBB92" w14:textId="121CE0AA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64" w:type="dxa"/>
          </w:tcPr>
          <w:p w14:paraId="3610A024" w14:textId="209D56C8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1 Galaectin1 IL-10</w:t>
            </w:r>
          </w:p>
        </w:tc>
        <w:tc>
          <w:tcPr>
            <w:tcW w:w="994" w:type="dxa"/>
          </w:tcPr>
          <w:p w14:paraId="1413274D" w14:textId="4F16FF30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h1</w:t>
            </w:r>
          </w:p>
        </w:tc>
        <w:tc>
          <w:tcPr>
            <w:tcW w:w="1147" w:type="dxa"/>
          </w:tcPr>
          <w:p w14:paraId="008D966C" w14:textId="0193899E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22"/>
    </w:tbl>
    <w:p w14:paraId="1C25B3E3" w14:textId="619AE980" w:rsidR="00392E6B" w:rsidRPr="00D6059C" w:rsidRDefault="00392E6B" w:rsidP="00172216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99"/>
        <w:gridCol w:w="1666"/>
        <w:gridCol w:w="1295"/>
        <w:gridCol w:w="1499"/>
        <w:gridCol w:w="1666"/>
        <w:gridCol w:w="1061"/>
      </w:tblGrid>
      <w:tr w:rsidR="00AF2D05" w:rsidRPr="00D6059C" w14:paraId="57A754F9" w14:textId="77777777" w:rsidTr="00AF2D05">
        <w:trPr>
          <w:jc w:val="center"/>
        </w:trPr>
        <w:tc>
          <w:tcPr>
            <w:tcW w:w="0" w:type="auto"/>
            <w:gridSpan w:val="3"/>
          </w:tcPr>
          <w:p w14:paraId="4293DDCA" w14:textId="0C388C21" w:rsidR="00AF2D05" w:rsidRPr="00D6059C" w:rsidRDefault="00AF2D05" w:rsidP="00294C8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3" w:name="_Hlk168239042"/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0" w:type="auto"/>
          </w:tcPr>
          <w:p w14:paraId="7281FF41" w14:textId="77777777" w:rsidR="00AF2D05" w:rsidRPr="00D6059C" w:rsidRDefault="00AF2D05" w:rsidP="00294C8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DB07662" w14:textId="6CB4E354" w:rsidR="00AF2D05" w:rsidRPr="00D6059C" w:rsidRDefault="00AF2D05" w:rsidP="00294C8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5BA6BF0" w14:textId="77777777" w:rsidR="00AF2D05" w:rsidRPr="00D6059C" w:rsidRDefault="00AF2D05" w:rsidP="00294C8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F2D05" w:rsidRPr="00D6059C" w14:paraId="1624897B" w14:textId="7DCDF05A" w:rsidTr="00AF2D05">
        <w:trPr>
          <w:jc w:val="center"/>
        </w:trPr>
        <w:tc>
          <w:tcPr>
            <w:tcW w:w="0" w:type="auto"/>
            <w:hideMark/>
          </w:tcPr>
          <w:p w14:paraId="6D72DAD0" w14:textId="77777777" w:rsidR="00AF2D05" w:rsidRPr="00D6059C" w:rsidRDefault="00AF2D05" w:rsidP="00AF2D0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6A41451C" w14:textId="77777777" w:rsidR="00AF2D05" w:rsidRPr="00D6059C" w:rsidRDefault="00AF2D05" w:rsidP="00AF2D0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65054492" w14:textId="77777777" w:rsidR="00AF2D05" w:rsidRPr="00D6059C" w:rsidRDefault="00AF2D05" w:rsidP="00AF2D0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38A34462" w14:textId="7DDD29B6" w:rsidR="00AF2D05" w:rsidRPr="00D6059C" w:rsidRDefault="00AF2D05" w:rsidP="00AF2D0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45DE9814" w14:textId="24285931" w:rsidR="00AF2D05" w:rsidRPr="00D6059C" w:rsidRDefault="00AF2D05" w:rsidP="00AF2D0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0268AAD6" w14:textId="6E9C1505" w:rsidR="00AF2D05" w:rsidRPr="00D6059C" w:rsidRDefault="00AF2D05" w:rsidP="00AF2D0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AF2D05" w:rsidRPr="00D6059C" w14:paraId="725A0361" w14:textId="21AB06C0" w:rsidTr="00AF2D05">
        <w:trPr>
          <w:jc w:val="center"/>
        </w:trPr>
        <w:tc>
          <w:tcPr>
            <w:tcW w:w="0" w:type="auto"/>
            <w:hideMark/>
          </w:tcPr>
          <w:p w14:paraId="12BAF181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ompound</w:t>
            </w:r>
          </w:p>
        </w:tc>
        <w:tc>
          <w:tcPr>
            <w:tcW w:w="0" w:type="auto"/>
            <w:hideMark/>
          </w:tcPr>
          <w:p w14:paraId="28CF8FB9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  <w:proofErr w:type="spellEnd"/>
          </w:p>
        </w:tc>
        <w:tc>
          <w:tcPr>
            <w:tcW w:w="0" w:type="auto"/>
            <w:hideMark/>
          </w:tcPr>
          <w:p w14:paraId="3DC965FA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9795736" w14:textId="3AF266CC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ompound</w:t>
            </w:r>
          </w:p>
        </w:tc>
        <w:tc>
          <w:tcPr>
            <w:tcW w:w="0" w:type="auto"/>
          </w:tcPr>
          <w:p w14:paraId="3D347C8A" w14:textId="411D8C1C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  <w:proofErr w:type="spellEnd"/>
          </w:p>
        </w:tc>
        <w:tc>
          <w:tcPr>
            <w:tcW w:w="0" w:type="auto"/>
          </w:tcPr>
          <w:p w14:paraId="1D74C8EC" w14:textId="7E01F729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F2D05" w:rsidRPr="00D6059C" w14:paraId="1AD4830B" w14:textId="1E13710B" w:rsidTr="00AF2D05">
        <w:trPr>
          <w:jc w:val="center"/>
        </w:trPr>
        <w:tc>
          <w:tcPr>
            <w:tcW w:w="0" w:type="auto"/>
            <w:hideMark/>
          </w:tcPr>
          <w:p w14:paraId="02409F19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ompound</w:t>
            </w:r>
          </w:p>
        </w:tc>
        <w:tc>
          <w:tcPr>
            <w:tcW w:w="0" w:type="auto"/>
            <w:hideMark/>
          </w:tcPr>
          <w:p w14:paraId="04242321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M</w:t>
            </w:r>
          </w:p>
        </w:tc>
        <w:tc>
          <w:tcPr>
            <w:tcW w:w="0" w:type="auto"/>
            <w:hideMark/>
          </w:tcPr>
          <w:p w14:paraId="7964606F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E497085" w14:textId="2594D6A2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ompound</w:t>
            </w:r>
          </w:p>
        </w:tc>
        <w:tc>
          <w:tcPr>
            <w:tcW w:w="0" w:type="auto"/>
          </w:tcPr>
          <w:p w14:paraId="1857AB77" w14:textId="029DDEC5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M</w:t>
            </w:r>
          </w:p>
        </w:tc>
        <w:tc>
          <w:tcPr>
            <w:tcW w:w="0" w:type="auto"/>
          </w:tcPr>
          <w:p w14:paraId="4C10BB1C" w14:textId="7F73E4FD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2D05" w:rsidRPr="00D6059C" w14:paraId="27A4FAE8" w14:textId="6AEF8932" w:rsidTr="00AF2D05">
        <w:trPr>
          <w:jc w:val="center"/>
        </w:trPr>
        <w:tc>
          <w:tcPr>
            <w:tcW w:w="0" w:type="auto"/>
            <w:hideMark/>
          </w:tcPr>
          <w:p w14:paraId="65B409F2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  <w:proofErr w:type="spellEnd"/>
          </w:p>
        </w:tc>
        <w:tc>
          <w:tcPr>
            <w:tcW w:w="0" w:type="auto"/>
            <w:hideMark/>
          </w:tcPr>
          <w:p w14:paraId="46EE77A8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21</w:t>
            </w:r>
          </w:p>
        </w:tc>
        <w:tc>
          <w:tcPr>
            <w:tcW w:w="0" w:type="auto"/>
            <w:hideMark/>
          </w:tcPr>
          <w:p w14:paraId="457153B4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4BE9435" w14:textId="7D77D79F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  <w:proofErr w:type="spellEnd"/>
          </w:p>
        </w:tc>
        <w:tc>
          <w:tcPr>
            <w:tcW w:w="0" w:type="auto"/>
          </w:tcPr>
          <w:p w14:paraId="0C817378" w14:textId="7997E778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21</w:t>
            </w:r>
          </w:p>
        </w:tc>
        <w:tc>
          <w:tcPr>
            <w:tcW w:w="0" w:type="auto"/>
          </w:tcPr>
          <w:p w14:paraId="237D7D26" w14:textId="7141353E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F2D05" w:rsidRPr="00D6059C" w14:paraId="073FA802" w14:textId="5F4010C0" w:rsidTr="00AF2D05">
        <w:trPr>
          <w:jc w:val="center"/>
        </w:trPr>
        <w:tc>
          <w:tcPr>
            <w:tcW w:w="0" w:type="auto"/>
            <w:hideMark/>
          </w:tcPr>
          <w:p w14:paraId="7F3A59F0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  <w:proofErr w:type="spellEnd"/>
          </w:p>
        </w:tc>
        <w:tc>
          <w:tcPr>
            <w:tcW w:w="0" w:type="auto"/>
            <w:hideMark/>
          </w:tcPr>
          <w:p w14:paraId="7C994D36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AG-1</w:t>
            </w:r>
          </w:p>
        </w:tc>
        <w:tc>
          <w:tcPr>
            <w:tcW w:w="0" w:type="auto"/>
            <w:hideMark/>
          </w:tcPr>
          <w:p w14:paraId="203408BB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972CE62" w14:textId="5397EF56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  <w:proofErr w:type="spellEnd"/>
          </w:p>
        </w:tc>
        <w:tc>
          <w:tcPr>
            <w:tcW w:w="0" w:type="auto"/>
          </w:tcPr>
          <w:p w14:paraId="5AE70DC4" w14:textId="670F6673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AG-1</w:t>
            </w:r>
          </w:p>
        </w:tc>
        <w:tc>
          <w:tcPr>
            <w:tcW w:w="0" w:type="auto"/>
          </w:tcPr>
          <w:p w14:paraId="4B17E3A7" w14:textId="5079BC7F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F2D05" w:rsidRPr="00D6059C" w14:paraId="26225CE5" w14:textId="7E618FCC" w:rsidTr="00AF2D05">
        <w:trPr>
          <w:jc w:val="center"/>
        </w:trPr>
        <w:tc>
          <w:tcPr>
            <w:tcW w:w="0" w:type="auto"/>
            <w:hideMark/>
          </w:tcPr>
          <w:p w14:paraId="301CFF70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M</w:t>
            </w:r>
          </w:p>
        </w:tc>
        <w:tc>
          <w:tcPr>
            <w:tcW w:w="0" w:type="auto"/>
            <w:hideMark/>
          </w:tcPr>
          <w:p w14:paraId="638033B1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53 (ser15)</w:t>
            </w:r>
          </w:p>
        </w:tc>
        <w:tc>
          <w:tcPr>
            <w:tcW w:w="0" w:type="auto"/>
            <w:hideMark/>
          </w:tcPr>
          <w:p w14:paraId="484BFC7F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2CE66DB" w14:textId="54DA3E9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M</w:t>
            </w:r>
          </w:p>
        </w:tc>
        <w:tc>
          <w:tcPr>
            <w:tcW w:w="0" w:type="auto"/>
          </w:tcPr>
          <w:p w14:paraId="466C6671" w14:textId="3D4D1291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53 (ser15)</w:t>
            </w:r>
          </w:p>
        </w:tc>
        <w:tc>
          <w:tcPr>
            <w:tcW w:w="0" w:type="auto"/>
          </w:tcPr>
          <w:p w14:paraId="08AB0A65" w14:textId="59E7EF0A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F2D05" w:rsidRPr="00D6059C" w14:paraId="61AFDDAB" w14:textId="4C4000D6" w:rsidTr="00AF2D05">
        <w:trPr>
          <w:jc w:val="center"/>
        </w:trPr>
        <w:tc>
          <w:tcPr>
            <w:tcW w:w="0" w:type="auto"/>
            <w:hideMark/>
          </w:tcPr>
          <w:p w14:paraId="0F527EFB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53 (ser15)</w:t>
            </w:r>
          </w:p>
        </w:tc>
        <w:tc>
          <w:tcPr>
            <w:tcW w:w="0" w:type="auto"/>
            <w:hideMark/>
          </w:tcPr>
          <w:p w14:paraId="6ADE2917" w14:textId="454EA90A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  <w:hideMark/>
          </w:tcPr>
          <w:p w14:paraId="67DB4340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4D440E0" w14:textId="50CE26AE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53 (ser15)</w:t>
            </w:r>
          </w:p>
        </w:tc>
        <w:tc>
          <w:tcPr>
            <w:tcW w:w="0" w:type="auto"/>
          </w:tcPr>
          <w:p w14:paraId="3F7D75C2" w14:textId="0FAED188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</w:tcPr>
          <w:p w14:paraId="669BE536" w14:textId="31CA4BA5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F2D05" w:rsidRPr="00D6059C" w14:paraId="45AA34BF" w14:textId="5C07C0CA" w:rsidTr="00AF2D05">
        <w:trPr>
          <w:jc w:val="center"/>
        </w:trPr>
        <w:tc>
          <w:tcPr>
            <w:tcW w:w="0" w:type="auto"/>
            <w:hideMark/>
          </w:tcPr>
          <w:p w14:paraId="32D7C6C8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AG-1</w:t>
            </w:r>
          </w:p>
        </w:tc>
        <w:tc>
          <w:tcPr>
            <w:tcW w:w="0" w:type="auto"/>
            <w:hideMark/>
          </w:tcPr>
          <w:p w14:paraId="1AF1C272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  <w:hideMark/>
          </w:tcPr>
          <w:p w14:paraId="47BD5672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C57CD63" w14:textId="40A90C99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AG-1</w:t>
            </w:r>
          </w:p>
        </w:tc>
        <w:tc>
          <w:tcPr>
            <w:tcW w:w="0" w:type="auto"/>
          </w:tcPr>
          <w:p w14:paraId="1B8875AB" w14:textId="4BDE07AF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</w:tcPr>
          <w:p w14:paraId="79F67066" w14:textId="578E0C1F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F2D05" w:rsidRPr="00D6059C" w14:paraId="6FEC88A9" w14:textId="1852A4A8" w:rsidTr="00AF2D05">
        <w:trPr>
          <w:jc w:val="center"/>
        </w:trPr>
        <w:tc>
          <w:tcPr>
            <w:tcW w:w="0" w:type="auto"/>
            <w:hideMark/>
          </w:tcPr>
          <w:p w14:paraId="2DB65B5B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21</w:t>
            </w:r>
          </w:p>
        </w:tc>
        <w:tc>
          <w:tcPr>
            <w:tcW w:w="0" w:type="auto"/>
            <w:hideMark/>
          </w:tcPr>
          <w:p w14:paraId="47DB6EFA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  <w:hideMark/>
          </w:tcPr>
          <w:p w14:paraId="483D3A25" w14:textId="77777777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CE3B600" w14:textId="1FD9A203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21</w:t>
            </w:r>
          </w:p>
        </w:tc>
        <w:tc>
          <w:tcPr>
            <w:tcW w:w="0" w:type="auto"/>
          </w:tcPr>
          <w:p w14:paraId="6E00A1C7" w14:textId="71F00AD9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</w:tcPr>
          <w:p w14:paraId="2E5CED2A" w14:textId="6E19DF64" w:rsidR="00AF2D05" w:rsidRPr="00D6059C" w:rsidRDefault="00AF2D05" w:rsidP="00AF2D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</w:tbl>
    <w:bookmarkEnd w:id="23"/>
    <w:p w14:paraId="757D5CC2" w14:textId="33A96569" w:rsidR="006C671F" w:rsidRPr="00D6059C" w:rsidRDefault="006C671F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D6059C">
        <w:rPr>
          <w:rFonts w:ascii="Times New Roman" w:hAnsi="Times New Roman" w:cs="Times New Roman"/>
          <w:i/>
          <w:iCs/>
          <w:sz w:val="24"/>
          <w:szCs w:val="24"/>
        </w:rPr>
        <w:t>27</w:t>
      </w:r>
    </w:p>
    <w:p w14:paraId="7B9A15B2" w14:textId="3A099430" w:rsidR="00392E6B" w:rsidRPr="00D6059C" w:rsidRDefault="00392E6B" w:rsidP="00392E6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0"/>
        <w:gridCol w:w="2054"/>
        <w:gridCol w:w="1228"/>
        <w:gridCol w:w="850"/>
        <w:gridCol w:w="1360"/>
        <w:gridCol w:w="1061"/>
      </w:tblGrid>
      <w:tr w:rsidR="00C668A1" w:rsidRPr="00D6059C" w14:paraId="34B2E6C3" w14:textId="77777777" w:rsidTr="00C668A1">
        <w:trPr>
          <w:jc w:val="center"/>
        </w:trPr>
        <w:tc>
          <w:tcPr>
            <w:tcW w:w="0" w:type="auto"/>
            <w:gridSpan w:val="3"/>
          </w:tcPr>
          <w:p w14:paraId="33226824" w14:textId="0AFA3A26" w:rsidR="00C668A1" w:rsidRPr="00D6059C" w:rsidRDefault="00C668A1" w:rsidP="00392E6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24" w:name="_Hlk168239053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Ground truth </w:t>
            </w:r>
          </w:p>
        </w:tc>
        <w:tc>
          <w:tcPr>
            <w:tcW w:w="850" w:type="dxa"/>
          </w:tcPr>
          <w:p w14:paraId="2425B957" w14:textId="77777777" w:rsidR="00C668A1" w:rsidRPr="00D6059C" w:rsidRDefault="00C668A1" w:rsidP="00392E6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0" w:type="dxa"/>
          </w:tcPr>
          <w:p w14:paraId="4A01FFA6" w14:textId="44A90B5D" w:rsidR="00C668A1" w:rsidRPr="00D6059C" w:rsidRDefault="00C668A1" w:rsidP="00392E6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9B96396" w14:textId="77777777" w:rsidR="00C668A1" w:rsidRPr="00D6059C" w:rsidRDefault="00C668A1" w:rsidP="00392E6B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668A1" w:rsidRPr="00D6059C" w14:paraId="32D38288" w14:textId="666AC9B9" w:rsidTr="00C668A1">
        <w:trPr>
          <w:jc w:val="center"/>
        </w:trPr>
        <w:tc>
          <w:tcPr>
            <w:tcW w:w="0" w:type="auto"/>
            <w:hideMark/>
          </w:tcPr>
          <w:p w14:paraId="613F50B6" w14:textId="77777777" w:rsidR="00C668A1" w:rsidRPr="00D6059C" w:rsidRDefault="00C668A1" w:rsidP="00C668A1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55084A7B" w14:textId="77777777" w:rsidR="00C668A1" w:rsidRPr="00D6059C" w:rsidRDefault="00C668A1" w:rsidP="00C668A1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3A1E2DE5" w14:textId="77777777" w:rsidR="00C668A1" w:rsidRPr="00D6059C" w:rsidRDefault="00C668A1" w:rsidP="00C668A1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850" w:type="dxa"/>
          </w:tcPr>
          <w:p w14:paraId="72B9DA0C" w14:textId="23F39E7C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1360" w:type="dxa"/>
          </w:tcPr>
          <w:p w14:paraId="0DD60F11" w14:textId="144E8302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60209F06" w14:textId="64D8E5DC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C668A1" w:rsidRPr="00D6059C" w14:paraId="79945DCB" w14:textId="4CE1EF6E" w:rsidTr="00C668A1">
        <w:trPr>
          <w:jc w:val="center"/>
        </w:trPr>
        <w:tc>
          <w:tcPr>
            <w:tcW w:w="0" w:type="auto"/>
            <w:hideMark/>
          </w:tcPr>
          <w:p w14:paraId="77437B29" w14:textId="77777777" w:rsidR="00C668A1" w:rsidRPr="00D6059C" w:rsidRDefault="00C668A1" w:rsidP="00C668A1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lcama</w:t>
            </w:r>
            <w:proofErr w:type="spellEnd"/>
          </w:p>
        </w:tc>
        <w:tc>
          <w:tcPr>
            <w:tcW w:w="0" w:type="auto"/>
            <w:hideMark/>
          </w:tcPr>
          <w:p w14:paraId="72D8D957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dnrb</w:t>
            </w:r>
            <w:proofErr w:type="spellEnd"/>
          </w:p>
        </w:tc>
        <w:tc>
          <w:tcPr>
            <w:tcW w:w="0" w:type="auto"/>
            <w:hideMark/>
          </w:tcPr>
          <w:p w14:paraId="0416CBC8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850" w:type="dxa"/>
          </w:tcPr>
          <w:p w14:paraId="1D3AA613" w14:textId="230494A8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lcama</w:t>
            </w:r>
            <w:proofErr w:type="spellEnd"/>
          </w:p>
        </w:tc>
        <w:tc>
          <w:tcPr>
            <w:tcW w:w="1360" w:type="dxa"/>
          </w:tcPr>
          <w:p w14:paraId="6EED3272" w14:textId="6682986B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dnrb</w:t>
            </w:r>
            <w:proofErr w:type="spellEnd"/>
          </w:p>
        </w:tc>
        <w:tc>
          <w:tcPr>
            <w:tcW w:w="0" w:type="auto"/>
          </w:tcPr>
          <w:p w14:paraId="10374A34" w14:textId="09E21891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668A1" w:rsidRPr="00D6059C" w14:paraId="2304B3C7" w14:textId="798F94DB" w:rsidTr="00C668A1">
        <w:trPr>
          <w:jc w:val="center"/>
        </w:trPr>
        <w:tc>
          <w:tcPr>
            <w:tcW w:w="0" w:type="auto"/>
            <w:hideMark/>
          </w:tcPr>
          <w:p w14:paraId="4BDF200B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dn1</w:t>
            </w:r>
          </w:p>
        </w:tc>
        <w:tc>
          <w:tcPr>
            <w:tcW w:w="0" w:type="auto"/>
            <w:hideMark/>
          </w:tcPr>
          <w:p w14:paraId="49DD2408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43BC1F2C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850" w:type="dxa"/>
          </w:tcPr>
          <w:p w14:paraId="72794D8A" w14:textId="3B1E28BA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dn1</w:t>
            </w:r>
          </w:p>
        </w:tc>
        <w:tc>
          <w:tcPr>
            <w:tcW w:w="1360" w:type="dxa"/>
          </w:tcPr>
          <w:p w14:paraId="53B37588" w14:textId="06DBB5A1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</w:tcPr>
          <w:p w14:paraId="77AF92AD" w14:textId="41D52720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668A1" w:rsidRPr="00D6059C" w14:paraId="0B010CCC" w14:textId="5665B664" w:rsidTr="00C668A1">
        <w:trPr>
          <w:jc w:val="center"/>
        </w:trPr>
        <w:tc>
          <w:tcPr>
            <w:tcW w:w="0" w:type="auto"/>
            <w:hideMark/>
          </w:tcPr>
          <w:p w14:paraId="06719623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4E998312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hand2</w:t>
            </w:r>
          </w:p>
        </w:tc>
        <w:tc>
          <w:tcPr>
            <w:tcW w:w="0" w:type="auto"/>
            <w:hideMark/>
          </w:tcPr>
          <w:p w14:paraId="724638E1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850" w:type="dxa"/>
          </w:tcPr>
          <w:p w14:paraId="064667E3" w14:textId="35D38382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1360" w:type="dxa"/>
          </w:tcPr>
          <w:p w14:paraId="06148542" w14:textId="67217D48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hand2</w:t>
            </w:r>
          </w:p>
        </w:tc>
        <w:tc>
          <w:tcPr>
            <w:tcW w:w="0" w:type="auto"/>
          </w:tcPr>
          <w:p w14:paraId="231EFEAF" w14:textId="294AD629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668A1" w:rsidRPr="00D6059C" w14:paraId="05254429" w14:textId="4C81773E" w:rsidTr="00C668A1">
        <w:trPr>
          <w:jc w:val="center"/>
        </w:trPr>
        <w:tc>
          <w:tcPr>
            <w:tcW w:w="0" w:type="auto"/>
            <w:hideMark/>
          </w:tcPr>
          <w:p w14:paraId="4254A7BB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44B37E8F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dlx3b</w:t>
            </w:r>
          </w:p>
        </w:tc>
        <w:tc>
          <w:tcPr>
            <w:tcW w:w="0" w:type="auto"/>
            <w:hideMark/>
          </w:tcPr>
          <w:p w14:paraId="350B14AF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850" w:type="dxa"/>
          </w:tcPr>
          <w:p w14:paraId="49A6ACAF" w14:textId="0AD01D2F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1360" w:type="dxa"/>
          </w:tcPr>
          <w:p w14:paraId="66B3321B" w14:textId="25715C79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dlx3b</w:t>
            </w:r>
          </w:p>
        </w:tc>
        <w:tc>
          <w:tcPr>
            <w:tcW w:w="0" w:type="auto"/>
          </w:tcPr>
          <w:p w14:paraId="197B09C0" w14:textId="4FB9008E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668A1" w:rsidRPr="00D6059C" w14:paraId="44C43366" w14:textId="77CFC951" w:rsidTr="00C668A1">
        <w:trPr>
          <w:jc w:val="center"/>
        </w:trPr>
        <w:tc>
          <w:tcPr>
            <w:tcW w:w="0" w:type="auto"/>
            <w:hideMark/>
          </w:tcPr>
          <w:p w14:paraId="01B4906C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07152334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dlx5a</w:t>
            </w:r>
          </w:p>
        </w:tc>
        <w:tc>
          <w:tcPr>
            <w:tcW w:w="0" w:type="auto"/>
            <w:hideMark/>
          </w:tcPr>
          <w:p w14:paraId="50F43C90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850" w:type="dxa"/>
          </w:tcPr>
          <w:p w14:paraId="01039742" w14:textId="08F56075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1360" w:type="dxa"/>
          </w:tcPr>
          <w:p w14:paraId="57F469AD" w14:textId="42641EC3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dlx5a</w:t>
            </w:r>
          </w:p>
        </w:tc>
        <w:tc>
          <w:tcPr>
            <w:tcW w:w="0" w:type="auto"/>
          </w:tcPr>
          <w:p w14:paraId="35AB57DC" w14:textId="162A8500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668A1" w:rsidRPr="00D6059C" w14:paraId="11B10956" w14:textId="712BEE98" w:rsidTr="00C668A1">
        <w:trPr>
          <w:jc w:val="center"/>
        </w:trPr>
        <w:tc>
          <w:tcPr>
            <w:tcW w:w="0" w:type="auto"/>
            <w:hideMark/>
          </w:tcPr>
          <w:p w14:paraId="35F4AB78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0662E527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dlx6a</w:t>
            </w:r>
          </w:p>
        </w:tc>
        <w:tc>
          <w:tcPr>
            <w:tcW w:w="0" w:type="auto"/>
            <w:hideMark/>
          </w:tcPr>
          <w:p w14:paraId="1AFDB262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850" w:type="dxa"/>
          </w:tcPr>
          <w:p w14:paraId="45152A6A" w14:textId="15FCEEB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1360" w:type="dxa"/>
          </w:tcPr>
          <w:p w14:paraId="68FD0D27" w14:textId="02494009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dlx6a</w:t>
            </w:r>
          </w:p>
        </w:tc>
        <w:tc>
          <w:tcPr>
            <w:tcW w:w="0" w:type="auto"/>
          </w:tcPr>
          <w:p w14:paraId="10C3A805" w14:textId="41C9F8EF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668A1" w:rsidRPr="00D6059C" w14:paraId="273BFC43" w14:textId="079A817D" w:rsidTr="00C668A1">
        <w:trPr>
          <w:jc w:val="center"/>
        </w:trPr>
        <w:tc>
          <w:tcPr>
            <w:tcW w:w="0" w:type="auto"/>
            <w:hideMark/>
          </w:tcPr>
          <w:p w14:paraId="177EAF33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72140779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NC differentiation</w:t>
            </w:r>
          </w:p>
        </w:tc>
        <w:tc>
          <w:tcPr>
            <w:tcW w:w="0" w:type="auto"/>
            <w:hideMark/>
          </w:tcPr>
          <w:p w14:paraId="056FA5E5" w14:textId="3DCCCC28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850" w:type="dxa"/>
          </w:tcPr>
          <w:p w14:paraId="2D24D877" w14:textId="4F2A5C08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1360" w:type="dxa"/>
          </w:tcPr>
          <w:p w14:paraId="0AB7D415" w14:textId="16514A8A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NC differentiation</w:t>
            </w:r>
          </w:p>
        </w:tc>
        <w:tc>
          <w:tcPr>
            <w:tcW w:w="0" w:type="auto"/>
          </w:tcPr>
          <w:p w14:paraId="26FCB8DC" w14:textId="5C3A9D7F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C668A1" w:rsidRPr="00D6059C" w14:paraId="2249B4C7" w14:textId="29F44A30" w:rsidTr="00C668A1">
        <w:trPr>
          <w:jc w:val="center"/>
        </w:trPr>
        <w:tc>
          <w:tcPr>
            <w:tcW w:w="0" w:type="auto"/>
            <w:hideMark/>
          </w:tcPr>
          <w:p w14:paraId="4349676A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72111583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 xml:space="preserve">cartilage </w:t>
            </w: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ventralization</w:t>
            </w:r>
            <w:proofErr w:type="spellEnd"/>
          </w:p>
        </w:tc>
        <w:tc>
          <w:tcPr>
            <w:tcW w:w="0" w:type="auto"/>
            <w:hideMark/>
          </w:tcPr>
          <w:p w14:paraId="147331C9" w14:textId="74C0E8AE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850" w:type="dxa"/>
          </w:tcPr>
          <w:p w14:paraId="16962F3D" w14:textId="47A554FE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1360" w:type="dxa"/>
          </w:tcPr>
          <w:p w14:paraId="70C8A9F4" w14:textId="2CBA6B5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 xml:space="preserve">cartilage </w:t>
            </w: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ventralization</w:t>
            </w:r>
            <w:proofErr w:type="spellEnd"/>
          </w:p>
        </w:tc>
        <w:tc>
          <w:tcPr>
            <w:tcW w:w="0" w:type="auto"/>
          </w:tcPr>
          <w:p w14:paraId="0C9D5AA4" w14:textId="358A3C6E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668A1" w:rsidRPr="00D6059C" w14:paraId="2F6A96B7" w14:textId="319D9ACC" w:rsidTr="00C668A1">
        <w:trPr>
          <w:jc w:val="center"/>
        </w:trPr>
        <w:tc>
          <w:tcPr>
            <w:tcW w:w="0" w:type="auto"/>
            <w:hideMark/>
          </w:tcPr>
          <w:p w14:paraId="00A8F816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6D420389" w14:textId="77777777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jaw joint formation</w:t>
            </w:r>
          </w:p>
        </w:tc>
        <w:tc>
          <w:tcPr>
            <w:tcW w:w="0" w:type="auto"/>
            <w:hideMark/>
          </w:tcPr>
          <w:p w14:paraId="188E8AAC" w14:textId="27AB465C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850" w:type="dxa"/>
          </w:tcPr>
          <w:p w14:paraId="210FB0F9" w14:textId="06B4C4FF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1360" w:type="dxa"/>
          </w:tcPr>
          <w:p w14:paraId="074A8BD2" w14:textId="7FB772A9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jaw joint formation</w:t>
            </w:r>
          </w:p>
        </w:tc>
        <w:tc>
          <w:tcPr>
            <w:tcW w:w="0" w:type="auto"/>
          </w:tcPr>
          <w:p w14:paraId="2D18C1A6" w14:textId="2980FF7A" w:rsidR="00C668A1" w:rsidRPr="00D6059C" w:rsidRDefault="00C668A1" w:rsidP="00C668A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24"/>
    </w:tbl>
    <w:p w14:paraId="46952577" w14:textId="2A29842E" w:rsidR="00392E6B" w:rsidRPr="00D6059C" w:rsidRDefault="00392E6B" w:rsidP="00C55740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7228" w:type="dxa"/>
        <w:jc w:val="center"/>
        <w:tblLook w:val="04A0" w:firstRow="1" w:lastRow="0" w:firstColumn="1" w:lastColumn="0" w:noHBand="0" w:noVBand="1"/>
      </w:tblPr>
      <w:tblGrid>
        <w:gridCol w:w="1348"/>
        <w:gridCol w:w="1088"/>
        <w:gridCol w:w="1295"/>
        <w:gridCol w:w="1348"/>
        <w:gridCol w:w="1088"/>
        <w:gridCol w:w="1061"/>
      </w:tblGrid>
      <w:tr w:rsidR="00AB416E" w:rsidRPr="00D6059C" w14:paraId="2BCE7682" w14:textId="58844FCF" w:rsidTr="00AB416E">
        <w:trPr>
          <w:trHeight w:val="249"/>
          <w:jc w:val="center"/>
        </w:trPr>
        <w:tc>
          <w:tcPr>
            <w:tcW w:w="0" w:type="auto"/>
            <w:gridSpan w:val="3"/>
          </w:tcPr>
          <w:p w14:paraId="61ACDEE2" w14:textId="7A0E0B89" w:rsidR="00AB416E" w:rsidRPr="00D6059C" w:rsidRDefault="00AB416E" w:rsidP="00392E6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5" w:name="_Hlk168239065"/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0" w:type="auto"/>
          </w:tcPr>
          <w:p w14:paraId="4160B27C" w14:textId="77777777" w:rsidR="00AB416E" w:rsidRPr="00D6059C" w:rsidRDefault="00AB416E" w:rsidP="00392E6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FEF68BB" w14:textId="064C8A42" w:rsidR="00AB416E" w:rsidRPr="00D6059C" w:rsidRDefault="00AB416E" w:rsidP="00392E6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E91A599" w14:textId="77777777" w:rsidR="00AB416E" w:rsidRPr="00D6059C" w:rsidRDefault="00AB416E" w:rsidP="00392E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B416E" w:rsidRPr="00D6059C" w14:paraId="4905DF5C" w14:textId="5901BD5A" w:rsidTr="00AB416E">
        <w:trPr>
          <w:trHeight w:val="249"/>
          <w:jc w:val="center"/>
        </w:trPr>
        <w:tc>
          <w:tcPr>
            <w:tcW w:w="0" w:type="auto"/>
            <w:hideMark/>
          </w:tcPr>
          <w:p w14:paraId="62CB23D1" w14:textId="77777777" w:rsidR="00AB416E" w:rsidRPr="00D6059C" w:rsidRDefault="00AB416E" w:rsidP="00AB41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2629E936" w14:textId="77777777" w:rsidR="00AB416E" w:rsidRPr="00D6059C" w:rsidRDefault="00AB416E" w:rsidP="00AB41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30E47FC1" w14:textId="77777777" w:rsidR="00AB416E" w:rsidRPr="00D6059C" w:rsidRDefault="00AB416E" w:rsidP="00AB41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4AFB2516" w14:textId="0B3A5815" w:rsidR="00AB416E" w:rsidRPr="00D6059C" w:rsidRDefault="00AB416E" w:rsidP="00AB41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26AFC496" w14:textId="55A78C4A" w:rsidR="00AB416E" w:rsidRPr="00D6059C" w:rsidRDefault="00AB416E" w:rsidP="00AB41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560DF270" w14:textId="71352A90" w:rsidR="00AB416E" w:rsidRPr="00D6059C" w:rsidRDefault="00AB416E" w:rsidP="00AB41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AB416E" w:rsidRPr="00D6059C" w14:paraId="46F60635" w14:textId="59025328" w:rsidTr="00AB416E">
        <w:trPr>
          <w:trHeight w:val="249"/>
          <w:jc w:val="center"/>
        </w:trPr>
        <w:tc>
          <w:tcPr>
            <w:tcW w:w="0" w:type="auto"/>
            <w:hideMark/>
          </w:tcPr>
          <w:p w14:paraId="0156BADF" w14:textId="77777777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PARα/RXR</w:t>
            </w:r>
          </w:p>
        </w:tc>
        <w:tc>
          <w:tcPr>
            <w:tcW w:w="0" w:type="auto"/>
            <w:hideMark/>
          </w:tcPr>
          <w:p w14:paraId="774BA672" w14:textId="77777777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  <w:hideMark/>
          </w:tcPr>
          <w:p w14:paraId="2C3D4E6A" w14:textId="77777777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3EDCB2E" w14:textId="17BDDF9B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PARα/RXR</w:t>
            </w:r>
          </w:p>
        </w:tc>
        <w:tc>
          <w:tcPr>
            <w:tcW w:w="0" w:type="auto"/>
          </w:tcPr>
          <w:p w14:paraId="0BE46A63" w14:textId="02561B94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</w:tcPr>
          <w:p w14:paraId="335B8D56" w14:textId="38125B03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B416E" w:rsidRPr="00D6059C" w14:paraId="2E72CE95" w14:textId="30ED95BB" w:rsidTr="00AB416E">
        <w:trPr>
          <w:trHeight w:val="249"/>
          <w:jc w:val="center"/>
        </w:trPr>
        <w:tc>
          <w:tcPr>
            <w:tcW w:w="0" w:type="auto"/>
            <w:hideMark/>
          </w:tcPr>
          <w:p w14:paraId="675906F4" w14:textId="77777777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  <w:hideMark/>
          </w:tcPr>
          <w:p w14:paraId="5D6CA777" w14:textId="77777777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GFR1c? βKlotho?</w:t>
            </w:r>
          </w:p>
        </w:tc>
        <w:tc>
          <w:tcPr>
            <w:tcW w:w="0" w:type="auto"/>
            <w:hideMark/>
          </w:tcPr>
          <w:p w14:paraId="2C615E7E" w14:textId="77777777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EBE6E06" w14:textId="3C6CB650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</w:tcPr>
          <w:p w14:paraId="19BE689B" w14:textId="1DD24BB4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GFR1c? βKlotho?</w:t>
            </w:r>
          </w:p>
        </w:tc>
        <w:tc>
          <w:tcPr>
            <w:tcW w:w="0" w:type="auto"/>
          </w:tcPr>
          <w:p w14:paraId="30193ADC" w14:textId="333A6226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B416E" w:rsidRPr="00D6059C" w14:paraId="6B6EFB25" w14:textId="3B6FA19C" w:rsidTr="00AB416E">
        <w:trPr>
          <w:trHeight w:val="263"/>
          <w:jc w:val="center"/>
        </w:trPr>
        <w:tc>
          <w:tcPr>
            <w:tcW w:w="0" w:type="auto"/>
            <w:hideMark/>
          </w:tcPr>
          <w:p w14:paraId="056BF68F" w14:textId="77777777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rvation</w:t>
            </w:r>
          </w:p>
        </w:tc>
        <w:tc>
          <w:tcPr>
            <w:tcW w:w="0" w:type="auto"/>
            <w:hideMark/>
          </w:tcPr>
          <w:p w14:paraId="19DE89EB" w14:textId="77777777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  <w:hideMark/>
          </w:tcPr>
          <w:p w14:paraId="095DB82B" w14:textId="77777777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650E6F1" w14:textId="27AEF589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rvation</w:t>
            </w:r>
          </w:p>
        </w:tc>
        <w:tc>
          <w:tcPr>
            <w:tcW w:w="0" w:type="auto"/>
          </w:tcPr>
          <w:p w14:paraId="476CE411" w14:textId="046C0014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</w:tcPr>
          <w:p w14:paraId="3BCA1D1F" w14:textId="61D42066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B416E" w:rsidRPr="00D6059C" w14:paraId="59101F83" w14:textId="2F7C236D" w:rsidTr="00AB416E">
        <w:trPr>
          <w:trHeight w:val="249"/>
          <w:jc w:val="center"/>
        </w:trPr>
        <w:tc>
          <w:tcPr>
            <w:tcW w:w="0" w:type="auto"/>
            <w:hideMark/>
          </w:tcPr>
          <w:p w14:paraId="1BA5BD1E" w14:textId="77777777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  <w:hideMark/>
          </w:tcPr>
          <w:p w14:paraId="4054F959" w14:textId="77777777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orpor</w:t>
            </w:r>
          </w:p>
        </w:tc>
        <w:tc>
          <w:tcPr>
            <w:tcW w:w="0" w:type="auto"/>
            <w:hideMark/>
          </w:tcPr>
          <w:p w14:paraId="16EE8FD2" w14:textId="38821DFC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  <w:tc>
          <w:tcPr>
            <w:tcW w:w="0" w:type="auto"/>
          </w:tcPr>
          <w:p w14:paraId="3719F28E" w14:textId="3E4BB13E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</w:tcPr>
          <w:p w14:paraId="0D7D6A37" w14:textId="167BE43E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orpor</w:t>
            </w:r>
          </w:p>
        </w:tc>
        <w:tc>
          <w:tcPr>
            <w:tcW w:w="0" w:type="auto"/>
          </w:tcPr>
          <w:p w14:paraId="3DDE1475" w14:textId="21EBC5AB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B416E" w:rsidRPr="00D6059C" w14:paraId="2FA6B268" w14:textId="5549A787" w:rsidTr="00AB416E">
        <w:trPr>
          <w:trHeight w:val="249"/>
          <w:jc w:val="center"/>
        </w:trPr>
        <w:tc>
          <w:tcPr>
            <w:tcW w:w="0" w:type="auto"/>
            <w:hideMark/>
          </w:tcPr>
          <w:p w14:paraId="5A95D595" w14:textId="77777777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etogenic diet</w:t>
            </w:r>
          </w:p>
        </w:tc>
        <w:tc>
          <w:tcPr>
            <w:tcW w:w="0" w:type="auto"/>
            <w:hideMark/>
          </w:tcPr>
          <w:p w14:paraId="412F8BAC" w14:textId="77777777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orpor</w:t>
            </w:r>
          </w:p>
        </w:tc>
        <w:tc>
          <w:tcPr>
            <w:tcW w:w="0" w:type="auto"/>
            <w:hideMark/>
          </w:tcPr>
          <w:p w14:paraId="580E1774" w14:textId="77777777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BD2DF32" w14:textId="29EFE555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etogenic diet</w:t>
            </w:r>
          </w:p>
        </w:tc>
        <w:tc>
          <w:tcPr>
            <w:tcW w:w="0" w:type="auto"/>
          </w:tcPr>
          <w:p w14:paraId="62A9531D" w14:textId="733DBA4E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orpor</w:t>
            </w:r>
          </w:p>
        </w:tc>
        <w:tc>
          <w:tcPr>
            <w:tcW w:w="0" w:type="auto"/>
          </w:tcPr>
          <w:p w14:paraId="7FC920C1" w14:textId="68118383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B416E" w:rsidRPr="00D6059C" w14:paraId="6CE877D1" w14:textId="5D95C569" w:rsidTr="00AB416E">
        <w:trPr>
          <w:trHeight w:val="249"/>
          <w:jc w:val="center"/>
        </w:trPr>
        <w:tc>
          <w:tcPr>
            <w:tcW w:w="0" w:type="auto"/>
            <w:hideMark/>
          </w:tcPr>
          <w:p w14:paraId="2916FD86" w14:textId="77777777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  <w:hideMark/>
          </w:tcPr>
          <w:p w14:paraId="7208CAEE" w14:textId="77777777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EFA</w:t>
            </w:r>
          </w:p>
        </w:tc>
        <w:tc>
          <w:tcPr>
            <w:tcW w:w="0" w:type="auto"/>
            <w:hideMark/>
          </w:tcPr>
          <w:p w14:paraId="565DF0B7" w14:textId="77777777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94BCCBA" w14:textId="222126AB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</w:tcPr>
          <w:p w14:paraId="01F0C37A" w14:textId="48B8ADC5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EFA</w:t>
            </w:r>
          </w:p>
        </w:tc>
        <w:tc>
          <w:tcPr>
            <w:tcW w:w="0" w:type="auto"/>
          </w:tcPr>
          <w:p w14:paraId="288E6A12" w14:textId="58DBF1A1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B416E" w:rsidRPr="00D6059C" w14:paraId="16158CF5" w14:textId="34F532CD" w:rsidTr="00AB416E">
        <w:trPr>
          <w:trHeight w:val="249"/>
          <w:jc w:val="center"/>
        </w:trPr>
        <w:tc>
          <w:tcPr>
            <w:tcW w:w="0" w:type="auto"/>
            <w:hideMark/>
          </w:tcPr>
          <w:p w14:paraId="2D4976E0" w14:textId="77777777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  <w:hideMark/>
          </w:tcPr>
          <w:p w14:paraId="76624337" w14:textId="77777777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EFA</w:t>
            </w:r>
          </w:p>
        </w:tc>
        <w:tc>
          <w:tcPr>
            <w:tcW w:w="0" w:type="auto"/>
            <w:hideMark/>
          </w:tcPr>
          <w:p w14:paraId="32B99F00" w14:textId="5035D319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7594709" w14:textId="6FEF36E7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</w:tcPr>
          <w:p w14:paraId="47E76AE2" w14:textId="556458DE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EFA</w:t>
            </w:r>
          </w:p>
        </w:tc>
        <w:tc>
          <w:tcPr>
            <w:tcW w:w="0" w:type="auto"/>
          </w:tcPr>
          <w:p w14:paraId="74ABAC28" w14:textId="1C32A109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B416E" w:rsidRPr="00D6059C" w14:paraId="0B418100" w14:textId="4819B063" w:rsidTr="00AB416E">
        <w:trPr>
          <w:trHeight w:val="249"/>
          <w:jc w:val="center"/>
        </w:trPr>
        <w:tc>
          <w:tcPr>
            <w:tcW w:w="0" w:type="auto"/>
            <w:hideMark/>
          </w:tcPr>
          <w:p w14:paraId="53CD5132" w14:textId="77777777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GFR1c? βKlotho?</w:t>
            </w:r>
          </w:p>
        </w:tc>
        <w:tc>
          <w:tcPr>
            <w:tcW w:w="0" w:type="auto"/>
            <w:hideMark/>
          </w:tcPr>
          <w:p w14:paraId="06B0BBDE" w14:textId="17379B3A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  <w:hideMark/>
          </w:tcPr>
          <w:p w14:paraId="4523D8D0" w14:textId="7BA6FC9B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  <w:tc>
          <w:tcPr>
            <w:tcW w:w="0" w:type="auto"/>
          </w:tcPr>
          <w:p w14:paraId="2BC1D6B0" w14:textId="05B21152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GFR1c? βKlotho?</w:t>
            </w:r>
          </w:p>
        </w:tc>
        <w:tc>
          <w:tcPr>
            <w:tcW w:w="0" w:type="auto"/>
          </w:tcPr>
          <w:p w14:paraId="3B3F5B98" w14:textId="488AF390" w:rsidR="00AB416E" w:rsidRPr="00D6059C" w:rsidRDefault="00AB416E" w:rsidP="00AB416E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</w:tcPr>
          <w:p w14:paraId="56212DDF" w14:textId="699D6F0C" w:rsidR="00AB416E" w:rsidRPr="00D6059C" w:rsidRDefault="00AB416E" w:rsidP="00AB41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25"/>
    </w:tbl>
    <w:p w14:paraId="12F3E13B" w14:textId="77777777" w:rsidR="0088545D" w:rsidRPr="00D6059C" w:rsidRDefault="0088545D" w:rsidP="006C671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2F886234" w14:textId="229E99B2" w:rsidR="00392E6B" w:rsidRPr="00D6059C" w:rsidRDefault="00392E6B" w:rsidP="00D256B3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39"/>
        <w:gridCol w:w="1461"/>
        <w:gridCol w:w="1295"/>
        <w:gridCol w:w="1539"/>
        <w:gridCol w:w="1461"/>
        <w:gridCol w:w="1061"/>
      </w:tblGrid>
      <w:tr w:rsidR="00C52064" w:rsidRPr="00D6059C" w14:paraId="0DE4A91F" w14:textId="77777777" w:rsidTr="00C52064">
        <w:trPr>
          <w:jc w:val="center"/>
        </w:trPr>
        <w:tc>
          <w:tcPr>
            <w:tcW w:w="3825" w:type="dxa"/>
            <w:gridSpan w:val="3"/>
          </w:tcPr>
          <w:p w14:paraId="266DAA09" w14:textId="0BF41CD7" w:rsidR="00C52064" w:rsidRPr="00D6059C" w:rsidRDefault="00C52064" w:rsidP="00392E6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368" w:type="dxa"/>
          </w:tcPr>
          <w:p w14:paraId="497CCF75" w14:textId="77777777" w:rsidR="00C52064" w:rsidRPr="00D6059C" w:rsidRDefault="00C52064" w:rsidP="00392E6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01" w:type="dxa"/>
          </w:tcPr>
          <w:p w14:paraId="5820D38A" w14:textId="68D4DF06" w:rsidR="00C52064" w:rsidRPr="00D6059C" w:rsidRDefault="00C52064" w:rsidP="00392E6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52" w:type="dxa"/>
          </w:tcPr>
          <w:p w14:paraId="7E603EC7" w14:textId="77777777" w:rsidR="00C52064" w:rsidRPr="00D6059C" w:rsidRDefault="00C52064" w:rsidP="00392E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52064" w:rsidRPr="00D6059C" w14:paraId="5CC1B4DD" w14:textId="2526BCF4" w:rsidTr="00C52064">
        <w:trPr>
          <w:jc w:val="center"/>
        </w:trPr>
        <w:tc>
          <w:tcPr>
            <w:tcW w:w="1368" w:type="dxa"/>
            <w:hideMark/>
          </w:tcPr>
          <w:p w14:paraId="1E2C23FC" w14:textId="77777777" w:rsidR="00C52064" w:rsidRPr="00D6059C" w:rsidRDefault="00C52064" w:rsidP="00C5206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301" w:type="dxa"/>
            <w:hideMark/>
          </w:tcPr>
          <w:p w14:paraId="1E6D2BC7" w14:textId="77777777" w:rsidR="00C52064" w:rsidRPr="00D6059C" w:rsidRDefault="00C52064" w:rsidP="00C5206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156" w:type="dxa"/>
            <w:hideMark/>
          </w:tcPr>
          <w:p w14:paraId="5D3531BB" w14:textId="77777777" w:rsidR="00C52064" w:rsidRPr="00D6059C" w:rsidRDefault="00C52064" w:rsidP="00C5206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368" w:type="dxa"/>
          </w:tcPr>
          <w:p w14:paraId="79123008" w14:textId="7A296873" w:rsidR="00C52064" w:rsidRPr="00D6059C" w:rsidRDefault="00C52064" w:rsidP="00C5206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301" w:type="dxa"/>
          </w:tcPr>
          <w:p w14:paraId="3F96F30A" w14:textId="079C161A" w:rsidR="00C52064" w:rsidRPr="00D6059C" w:rsidRDefault="00C52064" w:rsidP="00C5206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952" w:type="dxa"/>
          </w:tcPr>
          <w:p w14:paraId="3FD240C1" w14:textId="0C7D2872" w:rsidR="00C52064" w:rsidRPr="00D6059C" w:rsidRDefault="00C52064" w:rsidP="00C5206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C52064" w:rsidRPr="00D6059C" w14:paraId="1E90E233" w14:textId="27ED68CC" w:rsidTr="00C52064">
        <w:trPr>
          <w:jc w:val="center"/>
        </w:trPr>
        <w:tc>
          <w:tcPr>
            <w:tcW w:w="1368" w:type="dxa"/>
            <w:hideMark/>
          </w:tcPr>
          <w:p w14:paraId="0E446BA3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yruvate + glyceraldehyde 3-phosphate</w:t>
            </w:r>
          </w:p>
        </w:tc>
        <w:tc>
          <w:tcPr>
            <w:tcW w:w="1301" w:type="dxa"/>
            <w:hideMark/>
          </w:tcPr>
          <w:p w14:paraId="71E20E86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P</w:t>
            </w:r>
          </w:p>
        </w:tc>
        <w:tc>
          <w:tcPr>
            <w:tcW w:w="1156" w:type="dxa"/>
            <w:hideMark/>
          </w:tcPr>
          <w:p w14:paraId="0854215F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8" w:type="dxa"/>
          </w:tcPr>
          <w:p w14:paraId="1E07A503" w14:textId="0A089C3F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yruvate + glyceraldehyde 3-phosphate</w:t>
            </w:r>
          </w:p>
        </w:tc>
        <w:tc>
          <w:tcPr>
            <w:tcW w:w="1301" w:type="dxa"/>
          </w:tcPr>
          <w:p w14:paraId="06EF36ED" w14:textId="599AA668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P</w:t>
            </w:r>
          </w:p>
        </w:tc>
        <w:tc>
          <w:tcPr>
            <w:tcW w:w="952" w:type="dxa"/>
          </w:tcPr>
          <w:p w14:paraId="448E6699" w14:textId="38BB6152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52064" w:rsidRPr="00D6059C" w14:paraId="7FA66F1C" w14:textId="0F74DCF4" w:rsidTr="00C52064">
        <w:trPr>
          <w:jc w:val="center"/>
        </w:trPr>
        <w:tc>
          <w:tcPr>
            <w:tcW w:w="1368" w:type="dxa"/>
            <w:hideMark/>
          </w:tcPr>
          <w:p w14:paraId="37428A35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P</w:t>
            </w:r>
          </w:p>
        </w:tc>
        <w:tc>
          <w:tcPr>
            <w:tcW w:w="1301" w:type="dxa"/>
            <w:hideMark/>
          </w:tcPr>
          <w:p w14:paraId="0EBCD844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MB-PP</w:t>
            </w:r>
          </w:p>
        </w:tc>
        <w:tc>
          <w:tcPr>
            <w:tcW w:w="1156" w:type="dxa"/>
            <w:hideMark/>
          </w:tcPr>
          <w:p w14:paraId="7DC16757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8" w:type="dxa"/>
          </w:tcPr>
          <w:p w14:paraId="6176D83B" w14:textId="1CEECC9C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P</w:t>
            </w:r>
          </w:p>
        </w:tc>
        <w:tc>
          <w:tcPr>
            <w:tcW w:w="1301" w:type="dxa"/>
          </w:tcPr>
          <w:p w14:paraId="6CFBF83F" w14:textId="0AE98BDA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MB-PP</w:t>
            </w:r>
          </w:p>
        </w:tc>
        <w:tc>
          <w:tcPr>
            <w:tcW w:w="952" w:type="dxa"/>
          </w:tcPr>
          <w:p w14:paraId="6FE7B9BB" w14:textId="0791636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52064" w:rsidRPr="00D6059C" w14:paraId="336BBEBF" w14:textId="01BBE37D" w:rsidTr="00C52064">
        <w:trPr>
          <w:jc w:val="center"/>
        </w:trPr>
        <w:tc>
          <w:tcPr>
            <w:tcW w:w="1368" w:type="dxa"/>
            <w:hideMark/>
          </w:tcPr>
          <w:p w14:paraId="2F0184C7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MB-PP</w:t>
            </w:r>
          </w:p>
        </w:tc>
        <w:tc>
          <w:tcPr>
            <w:tcW w:w="1301" w:type="dxa"/>
            <w:hideMark/>
          </w:tcPr>
          <w:p w14:paraId="684F86A7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MAPP</w:t>
            </w:r>
          </w:p>
        </w:tc>
        <w:tc>
          <w:tcPr>
            <w:tcW w:w="1156" w:type="dxa"/>
            <w:hideMark/>
          </w:tcPr>
          <w:p w14:paraId="4DEDB5FE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8" w:type="dxa"/>
          </w:tcPr>
          <w:p w14:paraId="3CEA2AB0" w14:textId="3CA6D042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MB-PP</w:t>
            </w:r>
          </w:p>
        </w:tc>
        <w:tc>
          <w:tcPr>
            <w:tcW w:w="1301" w:type="dxa"/>
          </w:tcPr>
          <w:p w14:paraId="3AF8959A" w14:textId="4A988A7E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MAPP</w:t>
            </w:r>
          </w:p>
        </w:tc>
        <w:tc>
          <w:tcPr>
            <w:tcW w:w="952" w:type="dxa"/>
          </w:tcPr>
          <w:p w14:paraId="04633215" w14:textId="6F9F2D5F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52064" w:rsidRPr="00D6059C" w14:paraId="5FD0170D" w14:textId="05C52B66" w:rsidTr="00C52064">
        <w:trPr>
          <w:jc w:val="center"/>
        </w:trPr>
        <w:tc>
          <w:tcPr>
            <w:tcW w:w="1368" w:type="dxa"/>
            <w:hideMark/>
          </w:tcPr>
          <w:p w14:paraId="47816753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MAPP + IPP</w:t>
            </w:r>
          </w:p>
        </w:tc>
        <w:tc>
          <w:tcPr>
            <w:tcW w:w="1301" w:type="dxa"/>
            <w:hideMark/>
          </w:tcPr>
          <w:p w14:paraId="4A65AEFF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156" w:type="dxa"/>
            <w:hideMark/>
          </w:tcPr>
          <w:p w14:paraId="39F7504B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8" w:type="dxa"/>
          </w:tcPr>
          <w:p w14:paraId="5871A958" w14:textId="5905DBAA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MAPP + IPP</w:t>
            </w:r>
          </w:p>
        </w:tc>
        <w:tc>
          <w:tcPr>
            <w:tcW w:w="1301" w:type="dxa"/>
          </w:tcPr>
          <w:p w14:paraId="5949C0D8" w14:textId="50C8E512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952" w:type="dxa"/>
          </w:tcPr>
          <w:p w14:paraId="372F3BAE" w14:textId="489C963D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52064" w:rsidRPr="00D6059C" w14:paraId="0C4A08B2" w14:textId="31DCAD42" w:rsidTr="00C52064">
        <w:trPr>
          <w:jc w:val="center"/>
        </w:trPr>
        <w:tc>
          <w:tcPr>
            <w:tcW w:w="1368" w:type="dxa"/>
            <w:hideMark/>
          </w:tcPr>
          <w:p w14:paraId="4D112457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301" w:type="dxa"/>
            <w:hideMark/>
          </w:tcPr>
          <w:p w14:paraId="25ABF68C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soprenoids</w:t>
            </w:r>
          </w:p>
        </w:tc>
        <w:tc>
          <w:tcPr>
            <w:tcW w:w="1156" w:type="dxa"/>
            <w:hideMark/>
          </w:tcPr>
          <w:p w14:paraId="511E23A3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8" w:type="dxa"/>
          </w:tcPr>
          <w:p w14:paraId="5C50C15E" w14:textId="4608B4FC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301" w:type="dxa"/>
          </w:tcPr>
          <w:p w14:paraId="2BE089B7" w14:textId="38128748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soprenoids</w:t>
            </w:r>
          </w:p>
        </w:tc>
        <w:tc>
          <w:tcPr>
            <w:tcW w:w="952" w:type="dxa"/>
          </w:tcPr>
          <w:p w14:paraId="3DAA5872" w14:textId="3A3C7E66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52064" w:rsidRPr="00D6059C" w14:paraId="33EBD087" w14:textId="5F274C22" w:rsidTr="00C52064">
        <w:trPr>
          <w:jc w:val="center"/>
        </w:trPr>
        <w:tc>
          <w:tcPr>
            <w:tcW w:w="1368" w:type="dxa"/>
            <w:hideMark/>
          </w:tcPr>
          <w:p w14:paraId="0F3C5E66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3-hydroxy-3-methylglutaryl-CoA</w:t>
            </w:r>
          </w:p>
        </w:tc>
        <w:tc>
          <w:tcPr>
            <w:tcW w:w="1301" w:type="dxa"/>
            <w:hideMark/>
          </w:tcPr>
          <w:p w14:paraId="19FE1858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valonate</w:t>
            </w:r>
          </w:p>
        </w:tc>
        <w:tc>
          <w:tcPr>
            <w:tcW w:w="1156" w:type="dxa"/>
            <w:hideMark/>
          </w:tcPr>
          <w:p w14:paraId="43F89EAB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8" w:type="dxa"/>
          </w:tcPr>
          <w:p w14:paraId="6020C1B4" w14:textId="39DC9FC9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3-hydroxy-3-methylglutaryl-CoA</w:t>
            </w:r>
          </w:p>
        </w:tc>
        <w:tc>
          <w:tcPr>
            <w:tcW w:w="1301" w:type="dxa"/>
          </w:tcPr>
          <w:p w14:paraId="5F5A7B4C" w14:textId="4AB73E49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valonate</w:t>
            </w:r>
          </w:p>
        </w:tc>
        <w:tc>
          <w:tcPr>
            <w:tcW w:w="952" w:type="dxa"/>
          </w:tcPr>
          <w:p w14:paraId="1B77F39D" w14:textId="14DFCF9E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52064" w:rsidRPr="00D6059C" w14:paraId="1F57B265" w14:textId="7291A7EB" w:rsidTr="00C52064">
        <w:trPr>
          <w:jc w:val="center"/>
        </w:trPr>
        <w:tc>
          <w:tcPr>
            <w:tcW w:w="1368" w:type="dxa"/>
            <w:hideMark/>
          </w:tcPr>
          <w:p w14:paraId="78AB8CAD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valonate</w:t>
            </w:r>
          </w:p>
        </w:tc>
        <w:tc>
          <w:tcPr>
            <w:tcW w:w="1301" w:type="dxa"/>
            <w:hideMark/>
          </w:tcPr>
          <w:p w14:paraId="6840CD8B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PP</w:t>
            </w:r>
          </w:p>
        </w:tc>
        <w:tc>
          <w:tcPr>
            <w:tcW w:w="1156" w:type="dxa"/>
            <w:hideMark/>
          </w:tcPr>
          <w:p w14:paraId="191A41B6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8" w:type="dxa"/>
          </w:tcPr>
          <w:p w14:paraId="1D137CA5" w14:textId="72DD456B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valonate</w:t>
            </w:r>
          </w:p>
        </w:tc>
        <w:tc>
          <w:tcPr>
            <w:tcW w:w="1301" w:type="dxa"/>
          </w:tcPr>
          <w:p w14:paraId="3CE40D71" w14:textId="46682D12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PP</w:t>
            </w:r>
          </w:p>
        </w:tc>
        <w:tc>
          <w:tcPr>
            <w:tcW w:w="952" w:type="dxa"/>
          </w:tcPr>
          <w:p w14:paraId="4BD2055A" w14:textId="03AB2561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52064" w:rsidRPr="00D6059C" w14:paraId="6E859DB0" w14:textId="214B1CAC" w:rsidTr="00C52064">
        <w:trPr>
          <w:jc w:val="center"/>
        </w:trPr>
        <w:tc>
          <w:tcPr>
            <w:tcW w:w="1368" w:type="dxa"/>
            <w:hideMark/>
          </w:tcPr>
          <w:p w14:paraId="026386EA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PP</w:t>
            </w:r>
          </w:p>
        </w:tc>
        <w:tc>
          <w:tcPr>
            <w:tcW w:w="1301" w:type="dxa"/>
            <w:hideMark/>
          </w:tcPr>
          <w:p w14:paraId="3F3B77A7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MAPP</w:t>
            </w:r>
          </w:p>
        </w:tc>
        <w:tc>
          <w:tcPr>
            <w:tcW w:w="1156" w:type="dxa"/>
            <w:hideMark/>
          </w:tcPr>
          <w:p w14:paraId="676A27CC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8" w:type="dxa"/>
          </w:tcPr>
          <w:p w14:paraId="64E21252" w14:textId="2595EFCC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PP</w:t>
            </w:r>
          </w:p>
        </w:tc>
        <w:tc>
          <w:tcPr>
            <w:tcW w:w="1301" w:type="dxa"/>
          </w:tcPr>
          <w:p w14:paraId="4F3D4A4E" w14:textId="6B78C1D5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MAPP</w:t>
            </w:r>
          </w:p>
        </w:tc>
        <w:tc>
          <w:tcPr>
            <w:tcW w:w="952" w:type="dxa"/>
          </w:tcPr>
          <w:p w14:paraId="1B821716" w14:textId="57C5AE16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52064" w:rsidRPr="00D6059C" w14:paraId="0F8C074C" w14:textId="6F33E975" w:rsidTr="00C52064">
        <w:trPr>
          <w:jc w:val="center"/>
        </w:trPr>
        <w:tc>
          <w:tcPr>
            <w:tcW w:w="1368" w:type="dxa"/>
            <w:hideMark/>
          </w:tcPr>
          <w:p w14:paraId="16FF6E50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MAPP + IPP</w:t>
            </w:r>
          </w:p>
        </w:tc>
        <w:tc>
          <w:tcPr>
            <w:tcW w:w="1301" w:type="dxa"/>
            <w:hideMark/>
          </w:tcPr>
          <w:p w14:paraId="6037B2D3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156" w:type="dxa"/>
            <w:hideMark/>
          </w:tcPr>
          <w:p w14:paraId="53D43898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8" w:type="dxa"/>
          </w:tcPr>
          <w:p w14:paraId="0CB48831" w14:textId="12B10AAF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MAPP + IPP</w:t>
            </w:r>
          </w:p>
        </w:tc>
        <w:tc>
          <w:tcPr>
            <w:tcW w:w="1301" w:type="dxa"/>
          </w:tcPr>
          <w:p w14:paraId="6B88440E" w14:textId="160BBFAD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952" w:type="dxa"/>
          </w:tcPr>
          <w:p w14:paraId="239AFE58" w14:textId="692CAF12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52064" w:rsidRPr="00D6059C" w14:paraId="1F8F850E" w14:textId="5E1ACB82" w:rsidTr="00C52064">
        <w:trPr>
          <w:jc w:val="center"/>
        </w:trPr>
        <w:tc>
          <w:tcPr>
            <w:tcW w:w="1368" w:type="dxa"/>
            <w:hideMark/>
          </w:tcPr>
          <w:p w14:paraId="0A00AD8E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301" w:type="dxa"/>
            <w:hideMark/>
          </w:tcPr>
          <w:p w14:paraId="570EC3E0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holesterol</w:t>
            </w:r>
          </w:p>
        </w:tc>
        <w:tc>
          <w:tcPr>
            <w:tcW w:w="1156" w:type="dxa"/>
            <w:hideMark/>
          </w:tcPr>
          <w:p w14:paraId="6C7D576B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8" w:type="dxa"/>
          </w:tcPr>
          <w:p w14:paraId="4BA82E4F" w14:textId="5BC4FE14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301" w:type="dxa"/>
          </w:tcPr>
          <w:p w14:paraId="325CDC70" w14:textId="49A47BB2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holesterol</w:t>
            </w:r>
          </w:p>
        </w:tc>
        <w:tc>
          <w:tcPr>
            <w:tcW w:w="952" w:type="dxa"/>
          </w:tcPr>
          <w:p w14:paraId="56A796CA" w14:textId="07331E04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52064" w:rsidRPr="00D6059C" w14:paraId="4EACECA6" w14:textId="28C4E8D6" w:rsidTr="00C52064">
        <w:trPr>
          <w:jc w:val="center"/>
        </w:trPr>
        <w:tc>
          <w:tcPr>
            <w:tcW w:w="1368" w:type="dxa"/>
            <w:hideMark/>
          </w:tcPr>
          <w:p w14:paraId="5FF03430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301" w:type="dxa"/>
            <w:hideMark/>
          </w:tcPr>
          <w:p w14:paraId="1D0F07EE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soprenoids</w:t>
            </w:r>
          </w:p>
        </w:tc>
        <w:tc>
          <w:tcPr>
            <w:tcW w:w="1156" w:type="dxa"/>
            <w:hideMark/>
          </w:tcPr>
          <w:p w14:paraId="64AFFDEA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8" w:type="dxa"/>
          </w:tcPr>
          <w:p w14:paraId="2722A163" w14:textId="462A360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301" w:type="dxa"/>
          </w:tcPr>
          <w:p w14:paraId="7C034853" w14:textId="0AA4B166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soprenoids</w:t>
            </w:r>
          </w:p>
        </w:tc>
        <w:tc>
          <w:tcPr>
            <w:tcW w:w="952" w:type="dxa"/>
          </w:tcPr>
          <w:p w14:paraId="50A97C17" w14:textId="4F132930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52064" w:rsidRPr="00D6059C" w14:paraId="364008FF" w14:textId="29E7961F" w:rsidTr="00C52064">
        <w:trPr>
          <w:jc w:val="center"/>
        </w:trPr>
        <w:tc>
          <w:tcPr>
            <w:tcW w:w="1368" w:type="dxa"/>
            <w:hideMark/>
          </w:tcPr>
          <w:p w14:paraId="5AFF72B2" w14:textId="2AB5C89A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Amino bisphosphonates</w:t>
            </w:r>
          </w:p>
        </w:tc>
        <w:tc>
          <w:tcPr>
            <w:tcW w:w="1301" w:type="dxa"/>
            <w:hideMark/>
          </w:tcPr>
          <w:p w14:paraId="14E00111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156" w:type="dxa"/>
            <w:hideMark/>
          </w:tcPr>
          <w:p w14:paraId="709599F4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8" w:type="dxa"/>
          </w:tcPr>
          <w:p w14:paraId="01033BB4" w14:textId="6B364089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ino bisphosphonates</w:t>
            </w:r>
          </w:p>
        </w:tc>
        <w:tc>
          <w:tcPr>
            <w:tcW w:w="1301" w:type="dxa"/>
          </w:tcPr>
          <w:p w14:paraId="7BA6050E" w14:textId="6B340DEC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952" w:type="dxa"/>
          </w:tcPr>
          <w:p w14:paraId="00C3E775" w14:textId="2D1FF6F2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52064" w:rsidRPr="00D6059C" w14:paraId="2FA1D763" w14:textId="69976A65" w:rsidTr="00C52064">
        <w:trPr>
          <w:jc w:val="center"/>
        </w:trPr>
        <w:tc>
          <w:tcPr>
            <w:tcW w:w="1368" w:type="dxa"/>
            <w:hideMark/>
          </w:tcPr>
          <w:p w14:paraId="51A5F315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tins</w:t>
            </w:r>
          </w:p>
        </w:tc>
        <w:tc>
          <w:tcPr>
            <w:tcW w:w="1301" w:type="dxa"/>
            <w:hideMark/>
          </w:tcPr>
          <w:p w14:paraId="666B3B4D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3-hydroxy-3-methylglutaryl-CoA</w:t>
            </w:r>
          </w:p>
        </w:tc>
        <w:tc>
          <w:tcPr>
            <w:tcW w:w="1156" w:type="dxa"/>
            <w:hideMark/>
          </w:tcPr>
          <w:p w14:paraId="3ACEEE89" w14:textId="77777777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8" w:type="dxa"/>
          </w:tcPr>
          <w:p w14:paraId="45904BC2" w14:textId="470712AA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tins</w:t>
            </w:r>
          </w:p>
        </w:tc>
        <w:tc>
          <w:tcPr>
            <w:tcW w:w="1301" w:type="dxa"/>
          </w:tcPr>
          <w:p w14:paraId="634170CB" w14:textId="7563EE61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3-hydroxy-3-methylglutaryl-CoA</w:t>
            </w:r>
          </w:p>
        </w:tc>
        <w:tc>
          <w:tcPr>
            <w:tcW w:w="952" w:type="dxa"/>
          </w:tcPr>
          <w:p w14:paraId="7C43B25D" w14:textId="3E5179F5" w:rsidR="00C52064" w:rsidRPr="00D6059C" w:rsidRDefault="00C52064" w:rsidP="00C5206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</w:tbl>
    <w:p w14:paraId="264B0A02" w14:textId="35604C5A" w:rsidR="00392E6B" w:rsidRPr="00D6059C" w:rsidRDefault="00392E6B" w:rsidP="00D34349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79"/>
        <w:gridCol w:w="1518"/>
        <w:gridCol w:w="1295"/>
        <w:gridCol w:w="1979"/>
        <w:gridCol w:w="1518"/>
        <w:gridCol w:w="1061"/>
      </w:tblGrid>
      <w:tr w:rsidR="00CC6F6E" w:rsidRPr="00D6059C" w14:paraId="7033BF63" w14:textId="578F329D" w:rsidTr="00CC6F6E">
        <w:trPr>
          <w:jc w:val="center"/>
        </w:trPr>
        <w:tc>
          <w:tcPr>
            <w:tcW w:w="0" w:type="auto"/>
            <w:hideMark/>
          </w:tcPr>
          <w:p w14:paraId="27CBB72F" w14:textId="77777777" w:rsidR="00CC6F6E" w:rsidRPr="00D6059C" w:rsidRDefault="00CC6F6E" w:rsidP="00CC6F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6" w:name="_Hlk168239100"/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4D3F525A" w14:textId="77777777" w:rsidR="00CC6F6E" w:rsidRPr="00D6059C" w:rsidRDefault="00CC6F6E" w:rsidP="00CC6F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11471D17" w14:textId="77777777" w:rsidR="00CC6F6E" w:rsidRPr="00D6059C" w:rsidRDefault="00CC6F6E" w:rsidP="00CC6F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3C971955" w14:textId="182A90D3" w:rsidR="00CC6F6E" w:rsidRPr="00D6059C" w:rsidRDefault="00CC6F6E" w:rsidP="00CC6F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615F2EB7" w14:textId="67B8D3A1" w:rsidR="00CC6F6E" w:rsidRPr="00D6059C" w:rsidRDefault="00CC6F6E" w:rsidP="00CC6F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61566791" w14:textId="4F0E9D7D" w:rsidR="00CC6F6E" w:rsidRPr="00D6059C" w:rsidRDefault="00CC6F6E" w:rsidP="00CC6F6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CC6F6E" w:rsidRPr="00D6059C" w14:paraId="6A1E1407" w14:textId="51984F27" w:rsidTr="00CC6F6E">
        <w:trPr>
          <w:jc w:val="center"/>
        </w:trPr>
        <w:tc>
          <w:tcPr>
            <w:tcW w:w="0" w:type="auto"/>
            <w:hideMark/>
          </w:tcPr>
          <w:p w14:paraId="0C423679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s</w:t>
            </w:r>
          </w:p>
        </w:tc>
        <w:tc>
          <w:tcPr>
            <w:tcW w:w="0" w:type="auto"/>
            <w:hideMark/>
          </w:tcPr>
          <w:p w14:paraId="63307D06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56392A71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2118946" w14:textId="389BA440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s</w:t>
            </w:r>
          </w:p>
        </w:tc>
        <w:tc>
          <w:tcPr>
            <w:tcW w:w="0" w:type="auto"/>
          </w:tcPr>
          <w:p w14:paraId="44B3691D" w14:textId="7C875D8F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68912D7D" w14:textId="7A92417C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C6F6E" w:rsidRPr="00D6059C" w14:paraId="30639202" w14:textId="7556E9FB" w:rsidTr="00CC6F6E">
        <w:trPr>
          <w:jc w:val="center"/>
        </w:trPr>
        <w:tc>
          <w:tcPr>
            <w:tcW w:w="0" w:type="auto"/>
            <w:hideMark/>
          </w:tcPr>
          <w:p w14:paraId="1EF34EB9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ino acids</w:t>
            </w:r>
          </w:p>
        </w:tc>
        <w:tc>
          <w:tcPr>
            <w:tcW w:w="0" w:type="auto"/>
            <w:hideMark/>
          </w:tcPr>
          <w:p w14:paraId="771FE48C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1D8FCACB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F42E732" w14:textId="701D3A25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ino acids</w:t>
            </w:r>
          </w:p>
        </w:tc>
        <w:tc>
          <w:tcPr>
            <w:tcW w:w="0" w:type="auto"/>
          </w:tcPr>
          <w:p w14:paraId="7B17DD02" w14:textId="12991112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3F3EC5CD" w14:textId="57E73565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C6F6E" w:rsidRPr="00D6059C" w14:paraId="12EE0FC3" w14:textId="2A10822A" w:rsidTr="00CC6F6E">
        <w:trPr>
          <w:jc w:val="center"/>
        </w:trPr>
        <w:tc>
          <w:tcPr>
            <w:tcW w:w="0" w:type="auto"/>
            <w:hideMark/>
          </w:tcPr>
          <w:p w14:paraId="76E51C68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P/AMP</w:t>
            </w:r>
          </w:p>
        </w:tc>
        <w:tc>
          <w:tcPr>
            <w:tcW w:w="0" w:type="auto"/>
            <w:hideMark/>
          </w:tcPr>
          <w:p w14:paraId="4E7FBF23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15D47736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BBCEFEE" w14:textId="1530993D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P/AMP</w:t>
            </w:r>
          </w:p>
        </w:tc>
        <w:tc>
          <w:tcPr>
            <w:tcW w:w="0" w:type="auto"/>
          </w:tcPr>
          <w:p w14:paraId="4FB7898E" w14:textId="5A5243F0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2EBD1B35" w14:textId="179792C4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C6F6E" w:rsidRPr="00D6059C" w14:paraId="3F2776E5" w14:textId="21F6554D" w:rsidTr="00CC6F6E">
        <w:trPr>
          <w:jc w:val="center"/>
        </w:trPr>
        <w:tc>
          <w:tcPr>
            <w:tcW w:w="0" w:type="auto"/>
            <w:hideMark/>
          </w:tcPr>
          <w:p w14:paraId="51DF67B5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ypoxia</w:t>
            </w:r>
          </w:p>
        </w:tc>
        <w:tc>
          <w:tcPr>
            <w:tcW w:w="0" w:type="auto"/>
            <w:hideMark/>
          </w:tcPr>
          <w:p w14:paraId="029A699E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78D28439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15DD1A3" w14:textId="21053B83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ypoxia</w:t>
            </w:r>
          </w:p>
        </w:tc>
        <w:tc>
          <w:tcPr>
            <w:tcW w:w="0" w:type="auto"/>
          </w:tcPr>
          <w:p w14:paraId="58EFD5EC" w14:textId="112AB0F2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1DD7DCF3" w14:textId="5FC4806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C6F6E" w:rsidRPr="00D6059C" w14:paraId="6FD923E3" w14:textId="0F5F9594" w:rsidTr="00CC6F6E">
        <w:trPr>
          <w:jc w:val="center"/>
        </w:trPr>
        <w:tc>
          <w:tcPr>
            <w:tcW w:w="0" w:type="auto"/>
            <w:hideMark/>
          </w:tcPr>
          <w:p w14:paraId="6809073B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resses</w:t>
            </w:r>
          </w:p>
        </w:tc>
        <w:tc>
          <w:tcPr>
            <w:tcW w:w="0" w:type="auto"/>
            <w:hideMark/>
          </w:tcPr>
          <w:p w14:paraId="3D674CAF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3EF59EC8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85BEE42" w14:textId="2DD2F075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resses</w:t>
            </w:r>
          </w:p>
        </w:tc>
        <w:tc>
          <w:tcPr>
            <w:tcW w:w="0" w:type="auto"/>
          </w:tcPr>
          <w:p w14:paraId="4FDEBBEE" w14:textId="3C251B29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056AA3AC" w14:textId="48C5753F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C6F6E" w:rsidRPr="00D6059C" w14:paraId="5D4876AB" w14:textId="5D60D1FD" w:rsidTr="00CC6F6E">
        <w:trPr>
          <w:jc w:val="center"/>
        </w:trPr>
        <w:tc>
          <w:tcPr>
            <w:tcW w:w="0" w:type="auto"/>
            <w:hideMark/>
          </w:tcPr>
          <w:p w14:paraId="7842B55F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3234EBBB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  <w:hideMark/>
          </w:tcPr>
          <w:p w14:paraId="33444644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C1D6E50" w14:textId="768FC916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02C37AC3" w14:textId="0DD73C44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</w:tcPr>
          <w:p w14:paraId="23EB7F3A" w14:textId="74180DBA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C6F6E" w:rsidRPr="00D6059C" w14:paraId="2A299D08" w14:textId="28570E31" w:rsidTr="00CC6F6E">
        <w:trPr>
          <w:jc w:val="center"/>
        </w:trPr>
        <w:tc>
          <w:tcPr>
            <w:tcW w:w="0" w:type="auto"/>
            <w:hideMark/>
          </w:tcPr>
          <w:p w14:paraId="3FFD6167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  <w:hideMark/>
          </w:tcPr>
          <w:p w14:paraId="768E79BE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  <w:proofErr w:type="spellEnd"/>
          </w:p>
        </w:tc>
        <w:tc>
          <w:tcPr>
            <w:tcW w:w="0" w:type="auto"/>
            <w:hideMark/>
          </w:tcPr>
          <w:p w14:paraId="52E1593F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4C28DD2" w14:textId="152FB3B4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</w:tcPr>
          <w:p w14:paraId="11E56EA2" w14:textId="449747DA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  <w:proofErr w:type="spellEnd"/>
          </w:p>
        </w:tc>
        <w:tc>
          <w:tcPr>
            <w:tcW w:w="0" w:type="auto"/>
          </w:tcPr>
          <w:p w14:paraId="72A247F8" w14:textId="1F5B9609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C6F6E" w:rsidRPr="00D6059C" w14:paraId="21354245" w14:textId="2DE2F665" w:rsidTr="00CC6F6E">
        <w:trPr>
          <w:jc w:val="center"/>
        </w:trPr>
        <w:tc>
          <w:tcPr>
            <w:tcW w:w="0" w:type="auto"/>
            <w:hideMark/>
          </w:tcPr>
          <w:p w14:paraId="1979F8E7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  <w:proofErr w:type="spellEnd"/>
          </w:p>
        </w:tc>
        <w:tc>
          <w:tcPr>
            <w:tcW w:w="0" w:type="auto"/>
            <w:hideMark/>
          </w:tcPr>
          <w:p w14:paraId="774E63D9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  <w:hideMark/>
          </w:tcPr>
          <w:p w14:paraId="155962F0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AF8B584" w14:textId="7AAC5606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  <w:proofErr w:type="spellEnd"/>
          </w:p>
        </w:tc>
        <w:tc>
          <w:tcPr>
            <w:tcW w:w="0" w:type="auto"/>
          </w:tcPr>
          <w:p w14:paraId="2EADAC2D" w14:textId="37EE2058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</w:tcPr>
          <w:p w14:paraId="5FEB687F" w14:textId="2F48B9F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C6F6E" w:rsidRPr="00D6059C" w14:paraId="3196D7AF" w14:textId="2B8B9F43" w:rsidTr="00CC6F6E">
        <w:trPr>
          <w:jc w:val="center"/>
        </w:trPr>
        <w:tc>
          <w:tcPr>
            <w:tcW w:w="0" w:type="auto"/>
            <w:hideMark/>
          </w:tcPr>
          <w:p w14:paraId="133C0392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  <w:proofErr w:type="spellEnd"/>
          </w:p>
        </w:tc>
        <w:tc>
          <w:tcPr>
            <w:tcW w:w="0" w:type="auto"/>
            <w:hideMark/>
          </w:tcPr>
          <w:p w14:paraId="0061BBDA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  <w:hideMark/>
          </w:tcPr>
          <w:p w14:paraId="40705C6F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5D015B2" w14:textId="455BA3BD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  <w:proofErr w:type="spellEnd"/>
          </w:p>
        </w:tc>
        <w:tc>
          <w:tcPr>
            <w:tcW w:w="0" w:type="auto"/>
          </w:tcPr>
          <w:p w14:paraId="1AEF0DD4" w14:textId="67A56658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</w:tcPr>
          <w:p w14:paraId="7343CEFE" w14:textId="14130B74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C6F6E" w:rsidRPr="00D6059C" w14:paraId="2533E7D2" w14:textId="61538941" w:rsidTr="00CC6F6E">
        <w:trPr>
          <w:jc w:val="center"/>
        </w:trPr>
        <w:tc>
          <w:tcPr>
            <w:tcW w:w="0" w:type="auto"/>
            <w:hideMark/>
          </w:tcPr>
          <w:p w14:paraId="02DD0FC6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  <w:hideMark/>
          </w:tcPr>
          <w:p w14:paraId="75B2BF12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utophagy</w:t>
            </w:r>
          </w:p>
        </w:tc>
        <w:tc>
          <w:tcPr>
            <w:tcW w:w="0" w:type="auto"/>
            <w:hideMark/>
          </w:tcPr>
          <w:p w14:paraId="655912D2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D9F51B5" w14:textId="4F543242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</w:tcPr>
          <w:p w14:paraId="1FB669A5" w14:textId="11F814CF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utophagy</w:t>
            </w:r>
          </w:p>
        </w:tc>
        <w:tc>
          <w:tcPr>
            <w:tcW w:w="0" w:type="auto"/>
          </w:tcPr>
          <w:p w14:paraId="58FA39E4" w14:textId="3936FAEA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C6F6E" w:rsidRPr="00D6059C" w14:paraId="13DF8A35" w14:textId="196E236B" w:rsidTr="00CC6F6E">
        <w:trPr>
          <w:jc w:val="center"/>
        </w:trPr>
        <w:tc>
          <w:tcPr>
            <w:tcW w:w="0" w:type="auto"/>
            <w:hideMark/>
          </w:tcPr>
          <w:p w14:paraId="53511B7C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  <w:hideMark/>
          </w:tcPr>
          <w:p w14:paraId="699846BA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tabolism</w:t>
            </w:r>
          </w:p>
        </w:tc>
        <w:tc>
          <w:tcPr>
            <w:tcW w:w="0" w:type="auto"/>
            <w:hideMark/>
          </w:tcPr>
          <w:p w14:paraId="11DE2FE1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6EA04B8" w14:textId="7543025E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</w:tcPr>
          <w:p w14:paraId="16398CE9" w14:textId="7EF3198B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tabolism</w:t>
            </w:r>
          </w:p>
        </w:tc>
        <w:tc>
          <w:tcPr>
            <w:tcW w:w="0" w:type="auto"/>
          </w:tcPr>
          <w:p w14:paraId="744C442D" w14:textId="7FC0C514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C6F6E" w:rsidRPr="00D6059C" w14:paraId="74792CA4" w14:textId="1D5FAB3C" w:rsidTr="00CC6F6E">
        <w:trPr>
          <w:jc w:val="center"/>
        </w:trPr>
        <w:tc>
          <w:tcPr>
            <w:tcW w:w="0" w:type="auto"/>
            <w:hideMark/>
          </w:tcPr>
          <w:p w14:paraId="01C5C0F7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  <w:hideMark/>
          </w:tcPr>
          <w:p w14:paraId="1A886F91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otein synthesis</w:t>
            </w:r>
          </w:p>
        </w:tc>
        <w:tc>
          <w:tcPr>
            <w:tcW w:w="0" w:type="auto"/>
            <w:hideMark/>
          </w:tcPr>
          <w:p w14:paraId="7F2CCB1E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2E73EA7" w14:textId="4F27E221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</w:tcPr>
          <w:p w14:paraId="373DD709" w14:textId="481AF6E9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otein synthesis</w:t>
            </w:r>
          </w:p>
        </w:tc>
        <w:tc>
          <w:tcPr>
            <w:tcW w:w="0" w:type="auto"/>
          </w:tcPr>
          <w:p w14:paraId="317B67FD" w14:textId="6B07182A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C6F6E" w:rsidRPr="00D6059C" w14:paraId="2C077D3F" w14:textId="6DCC122A" w:rsidTr="00CC6F6E">
        <w:trPr>
          <w:jc w:val="center"/>
        </w:trPr>
        <w:tc>
          <w:tcPr>
            <w:tcW w:w="0" w:type="auto"/>
            <w:hideMark/>
          </w:tcPr>
          <w:p w14:paraId="67B27B66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  <w:hideMark/>
          </w:tcPr>
          <w:p w14:paraId="4534E094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 Stress</w:t>
            </w:r>
          </w:p>
        </w:tc>
        <w:tc>
          <w:tcPr>
            <w:tcW w:w="0" w:type="auto"/>
            <w:hideMark/>
          </w:tcPr>
          <w:p w14:paraId="18987685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D472C4F" w14:textId="4D7F2A33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</w:tcPr>
          <w:p w14:paraId="5AD623D8" w14:textId="0FF4C6FA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 Stress</w:t>
            </w:r>
          </w:p>
        </w:tc>
        <w:tc>
          <w:tcPr>
            <w:tcW w:w="0" w:type="auto"/>
          </w:tcPr>
          <w:p w14:paraId="2F866BD2" w14:textId="7AD1C018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C6F6E" w:rsidRPr="00D6059C" w14:paraId="1C61B5E3" w14:textId="2E2D40E3" w:rsidTr="00CC6F6E">
        <w:trPr>
          <w:jc w:val="center"/>
        </w:trPr>
        <w:tc>
          <w:tcPr>
            <w:tcW w:w="0" w:type="auto"/>
            <w:hideMark/>
          </w:tcPr>
          <w:p w14:paraId="365CA4D1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sulin signaling pathway</w:t>
            </w:r>
          </w:p>
        </w:tc>
        <w:tc>
          <w:tcPr>
            <w:tcW w:w="0" w:type="auto"/>
            <w:hideMark/>
          </w:tcPr>
          <w:p w14:paraId="1B2BB1FB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7657ABAB" w14:textId="7E1B730D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F870AA1" w14:textId="3C820CE8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sulin signaling pathway</w:t>
            </w:r>
          </w:p>
        </w:tc>
        <w:tc>
          <w:tcPr>
            <w:tcW w:w="0" w:type="auto"/>
          </w:tcPr>
          <w:p w14:paraId="074A7876" w14:textId="06CEDD2B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2771D40D" w14:textId="0D44B189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C6F6E" w:rsidRPr="00D6059C" w14:paraId="3C1E362B" w14:textId="70F64715" w:rsidTr="00CC6F6E">
        <w:trPr>
          <w:jc w:val="center"/>
        </w:trPr>
        <w:tc>
          <w:tcPr>
            <w:tcW w:w="0" w:type="auto"/>
            <w:hideMark/>
          </w:tcPr>
          <w:p w14:paraId="6B8B7531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Wnt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TGF β, P53, 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estrins</w:t>
            </w:r>
            <w:proofErr w:type="spellEnd"/>
          </w:p>
        </w:tc>
        <w:tc>
          <w:tcPr>
            <w:tcW w:w="0" w:type="auto"/>
            <w:hideMark/>
          </w:tcPr>
          <w:p w14:paraId="601BCDB0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25AEC091" w14:textId="3BED4B9F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219D0F2" w14:textId="49077644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Wnt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TGF β, P53, 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estrins</w:t>
            </w:r>
            <w:proofErr w:type="spellEnd"/>
          </w:p>
        </w:tc>
        <w:tc>
          <w:tcPr>
            <w:tcW w:w="0" w:type="auto"/>
          </w:tcPr>
          <w:p w14:paraId="563CE1BC" w14:textId="3E948996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0345AB7C" w14:textId="603393B8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C6F6E" w:rsidRPr="00D6059C" w14:paraId="1F23B206" w14:textId="34E16DA4" w:rsidTr="00CC6F6E">
        <w:trPr>
          <w:jc w:val="center"/>
        </w:trPr>
        <w:tc>
          <w:tcPr>
            <w:tcW w:w="0" w:type="auto"/>
            <w:hideMark/>
          </w:tcPr>
          <w:p w14:paraId="6E10F200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sulin signaling pathway</w:t>
            </w:r>
          </w:p>
        </w:tc>
        <w:tc>
          <w:tcPr>
            <w:tcW w:w="0" w:type="auto"/>
            <w:hideMark/>
          </w:tcPr>
          <w:p w14:paraId="1B20D6CC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  <w:hideMark/>
          </w:tcPr>
          <w:p w14:paraId="55DD200F" w14:textId="3F8522C1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D30FB0A" w14:textId="636F1030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sulin signaling pathway</w:t>
            </w:r>
          </w:p>
        </w:tc>
        <w:tc>
          <w:tcPr>
            <w:tcW w:w="0" w:type="auto"/>
          </w:tcPr>
          <w:p w14:paraId="35C57CA6" w14:textId="36CCF354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</w:tcPr>
          <w:p w14:paraId="2024EBF8" w14:textId="35B6E5E4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C6F6E" w:rsidRPr="00D6059C" w14:paraId="2759BF52" w14:textId="1C0140A7" w:rsidTr="00CC6F6E">
        <w:trPr>
          <w:jc w:val="center"/>
        </w:trPr>
        <w:tc>
          <w:tcPr>
            <w:tcW w:w="0" w:type="auto"/>
            <w:hideMark/>
          </w:tcPr>
          <w:p w14:paraId="37714A1A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Wnt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TGF β, P53, 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estrins</w:t>
            </w:r>
            <w:proofErr w:type="spellEnd"/>
          </w:p>
        </w:tc>
        <w:tc>
          <w:tcPr>
            <w:tcW w:w="0" w:type="auto"/>
            <w:hideMark/>
          </w:tcPr>
          <w:p w14:paraId="10348A96" w14:textId="77777777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  <w:hideMark/>
          </w:tcPr>
          <w:p w14:paraId="4AB54660" w14:textId="71931AC8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06752DF" w14:textId="6F9FBAF3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Wnt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TGF β, P53, 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estrins</w:t>
            </w:r>
            <w:proofErr w:type="spellEnd"/>
          </w:p>
        </w:tc>
        <w:tc>
          <w:tcPr>
            <w:tcW w:w="0" w:type="auto"/>
          </w:tcPr>
          <w:p w14:paraId="796E44B7" w14:textId="25B28D3A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</w:tcPr>
          <w:p w14:paraId="3F2FB9AE" w14:textId="449E32D2" w:rsidR="00CC6F6E" w:rsidRPr="00D6059C" w:rsidRDefault="00CC6F6E" w:rsidP="00CC6F6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26"/>
    </w:tbl>
    <w:p w14:paraId="07C81E90" w14:textId="4A5DDA42" w:rsidR="00392E6B" w:rsidRPr="00D6059C" w:rsidRDefault="00392E6B" w:rsidP="00D34349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5"/>
        <w:gridCol w:w="1816"/>
        <w:gridCol w:w="1228"/>
        <w:gridCol w:w="1705"/>
        <w:gridCol w:w="1816"/>
        <w:gridCol w:w="1080"/>
      </w:tblGrid>
      <w:tr w:rsidR="00FC1F9D" w:rsidRPr="00D6059C" w14:paraId="16AB8B4B" w14:textId="0A1DA9BF" w:rsidTr="00FC1F9D">
        <w:trPr>
          <w:jc w:val="center"/>
        </w:trPr>
        <w:tc>
          <w:tcPr>
            <w:tcW w:w="0" w:type="auto"/>
            <w:hideMark/>
          </w:tcPr>
          <w:p w14:paraId="234931C3" w14:textId="77777777" w:rsidR="00FC1F9D" w:rsidRPr="00D6059C" w:rsidRDefault="00FC1F9D" w:rsidP="00FC1F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27" w:name="_Hlk168239112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4A06C933" w14:textId="77777777" w:rsidR="00FC1F9D" w:rsidRPr="00D6059C" w:rsidRDefault="00FC1F9D" w:rsidP="00FC1F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01618EAF" w14:textId="77777777" w:rsidR="00FC1F9D" w:rsidRPr="00D6059C" w:rsidRDefault="00FC1F9D" w:rsidP="00FC1F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67334CBB" w14:textId="783C8C5C" w:rsidR="00FC1F9D" w:rsidRPr="00D6059C" w:rsidRDefault="00FC1F9D" w:rsidP="00FC1F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2B938EC3" w14:textId="7A3A5849" w:rsidR="00FC1F9D" w:rsidRPr="00D6059C" w:rsidRDefault="00FC1F9D" w:rsidP="00FC1F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1552593A" w14:textId="34CCADF1" w:rsidR="00FC1F9D" w:rsidRPr="00D6059C" w:rsidRDefault="00FC1F9D" w:rsidP="00FC1F9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FC1F9D" w:rsidRPr="00D6059C" w14:paraId="3C8B000E" w14:textId="1D949B4A" w:rsidTr="00FC1F9D">
        <w:trPr>
          <w:jc w:val="center"/>
        </w:trPr>
        <w:tc>
          <w:tcPr>
            <w:tcW w:w="0" w:type="auto"/>
            <w:hideMark/>
          </w:tcPr>
          <w:p w14:paraId="4E0B8D2B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2C33968F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5223A558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B4B6C6C" w14:textId="2B59E68D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05AAA046" w14:textId="014F9C0B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22E2DA28" w14:textId="337A7BED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FC1F9D" w:rsidRPr="00D6059C" w14:paraId="720F3E85" w14:textId="0F181589" w:rsidTr="00FC1F9D">
        <w:trPr>
          <w:jc w:val="center"/>
        </w:trPr>
        <w:tc>
          <w:tcPr>
            <w:tcW w:w="0" w:type="auto"/>
            <w:hideMark/>
          </w:tcPr>
          <w:p w14:paraId="3B8DDFD2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4CD040BF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  <w:hideMark/>
          </w:tcPr>
          <w:p w14:paraId="6C50C7D6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5F0C263" w14:textId="66220D1D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0D5E0193" w14:textId="06EA6A31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</w:tcPr>
          <w:p w14:paraId="44EF05F1" w14:textId="424E759E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FC1F9D" w:rsidRPr="00D6059C" w14:paraId="2301B88D" w14:textId="2B1B6FCD" w:rsidTr="00FC1F9D">
        <w:trPr>
          <w:jc w:val="center"/>
        </w:trPr>
        <w:tc>
          <w:tcPr>
            <w:tcW w:w="0" w:type="auto"/>
            <w:hideMark/>
          </w:tcPr>
          <w:p w14:paraId="4DDE762B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  <w:hideMark/>
          </w:tcPr>
          <w:p w14:paraId="6A682137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  <w:hideMark/>
          </w:tcPr>
          <w:p w14:paraId="37CF33C4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2B120F3" w14:textId="69F89FDB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</w:tcPr>
          <w:p w14:paraId="35817FD3" w14:textId="29787982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</w:tcPr>
          <w:p w14:paraId="671E169F" w14:textId="70806B09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C1F9D" w:rsidRPr="00D6059C" w14:paraId="611263C7" w14:textId="072AF209" w:rsidTr="00FC1F9D">
        <w:trPr>
          <w:jc w:val="center"/>
        </w:trPr>
        <w:tc>
          <w:tcPr>
            <w:tcW w:w="0" w:type="auto"/>
            <w:hideMark/>
          </w:tcPr>
          <w:p w14:paraId="1411C49B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  <w:hideMark/>
          </w:tcPr>
          <w:p w14:paraId="08B01773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  <w:hideMark/>
          </w:tcPr>
          <w:p w14:paraId="66803F89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5F43F8E" w14:textId="0DDA284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</w:tcPr>
          <w:p w14:paraId="0CB70E3F" w14:textId="33FC2CD5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</w:tcPr>
          <w:p w14:paraId="1FA7F101" w14:textId="099731E2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C1F9D" w:rsidRPr="00D6059C" w14:paraId="00B70F90" w14:textId="52FFB6E1" w:rsidTr="00FC1F9D">
        <w:trPr>
          <w:jc w:val="center"/>
        </w:trPr>
        <w:tc>
          <w:tcPr>
            <w:tcW w:w="0" w:type="auto"/>
            <w:hideMark/>
          </w:tcPr>
          <w:p w14:paraId="198AB08C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  <w:hideMark/>
          </w:tcPr>
          <w:p w14:paraId="78A3A9DF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  <w:hideMark/>
          </w:tcPr>
          <w:p w14:paraId="39B8C700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9F4A3C2" w14:textId="6C50A6EA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</w:tcPr>
          <w:p w14:paraId="59E9B0B9" w14:textId="0E1F6A4C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</w:tcPr>
          <w:p w14:paraId="729F82D5" w14:textId="487CBFD3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C1F9D" w:rsidRPr="00D6059C" w14:paraId="3B56329E" w14:textId="539654E2" w:rsidTr="00FC1F9D">
        <w:trPr>
          <w:jc w:val="center"/>
        </w:trPr>
        <w:tc>
          <w:tcPr>
            <w:tcW w:w="0" w:type="auto"/>
            <w:hideMark/>
          </w:tcPr>
          <w:p w14:paraId="09DCC282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ak/Bax</w:t>
            </w:r>
          </w:p>
        </w:tc>
        <w:tc>
          <w:tcPr>
            <w:tcW w:w="0" w:type="auto"/>
            <w:hideMark/>
          </w:tcPr>
          <w:p w14:paraId="751EBBBB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itochondrion</w:t>
            </w:r>
          </w:p>
        </w:tc>
        <w:tc>
          <w:tcPr>
            <w:tcW w:w="0" w:type="auto"/>
            <w:hideMark/>
          </w:tcPr>
          <w:p w14:paraId="3714FDB7" w14:textId="082A690C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5B171B8" w14:textId="663DAA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ak/Bax</w:t>
            </w:r>
          </w:p>
        </w:tc>
        <w:tc>
          <w:tcPr>
            <w:tcW w:w="0" w:type="auto"/>
          </w:tcPr>
          <w:p w14:paraId="22B66F98" w14:textId="2B70F3C8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itochondrion</w:t>
            </w:r>
          </w:p>
        </w:tc>
        <w:tc>
          <w:tcPr>
            <w:tcW w:w="0" w:type="auto"/>
          </w:tcPr>
          <w:p w14:paraId="710180AE" w14:textId="1956B25F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C1F9D" w:rsidRPr="00D6059C" w14:paraId="25A2D2C0" w14:textId="6B2ACE17" w:rsidTr="00FC1F9D">
        <w:trPr>
          <w:jc w:val="center"/>
        </w:trPr>
        <w:tc>
          <w:tcPr>
            <w:tcW w:w="0" w:type="auto"/>
            <w:hideMark/>
          </w:tcPr>
          <w:p w14:paraId="74E0A8C5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  <w:hideMark/>
          </w:tcPr>
          <w:p w14:paraId="69B77172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  <w:hideMark/>
          </w:tcPr>
          <w:p w14:paraId="3D880133" w14:textId="24DA85E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1780505" w14:textId="27451813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</w:tcPr>
          <w:p w14:paraId="3C5BA86E" w14:textId="20B95145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</w:tcPr>
          <w:p w14:paraId="30A8D81C" w14:textId="2E05B603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C1F9D" w:rsidRPr="00D6059C" w14:paraId="511138BF" w14:textId="595BD387" w:rsidTr="00FC1F9D">
        <w:trPr>
          <w:jc w:val="center"/>
        </w:trPr>
        <w:tc>
          <w:tcPr>
            <w:tcW w:w="0" w:type="auto"/>
            <w:hideMark/>
          </w:tcPr>
          <w:p w14:paraId="727BE5B1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  <w:hideMark/>
          </w:tcPr>
          <w:p w14:paraId="16279E41" w14:textId="373A8373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  <w:hideMark/>
          </w:tcPr>
          <w:p w14:paraId="08EEED45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A0C4C12" w14:textId="006F78AC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</w:tcPr>
          <w:p w14:paraId="144966B5" w14:textId="56703C5F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</w:tcPr>
          <w:p w14:paraId="544CAF17" w14:textId="2C24603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C1F9D" w:rsidRPr="00D6059C" w14:paraId="474D559B" w14:textId="615BA86F" w:rsidTr="00FC1F9D">
        <w:trPr>
          <w:jc w:val="center"/>
        </w:trPr>
        <w:tc>
          <w:tcPr>
            <w:tcW w:w="0" w:type="auto"/>
            <w:hideMark/>
          </w:tcPr>
          <w:p w14:paraId="1CBAD892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cl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-X(L)</w:t>
            </w:r>
          </w:p>
        </w:tc>
        <w:tc>
          <w:tcPr>
            <w:tcW w:w="0" w:type="auto"/>
            <w:hideMark/>
          </w:tcPr>
          <w:p w14:paraId="47132311" w14:textId="35FDDBEC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  <w:hideMark/>
          </w:tcPr>
          <w:p w14:paraId="44352EB3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0C56D25" w14:textId="2AC8E7D2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cl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-X(L)</w:t>
            </w:r>
          </w:p>
        </w:tc>
        <w:tc>
          <w:tcPr>
            <w:tcW w:w="0" w:type="auto"/>
          </w:tcPr>
          <w:p w14:paraId="44D09A37" w14:textId="51E4E98E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</w:tcPr>
          <w:p w14:paraId="6B9A91B2" w14:textId="74D7EA06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C1F9D" w:rsidRPr="00D6059C" w14:paraId="7ED46FA0" w14:textId="049A5F9D" w:rsidTr="00FC1F9D">
        <w:trPr>
          <w:jc w:val="center"/>
        </w:trPr>
        <w:tc>
          <w:tcPr>
            <w:tcW w:w="0" w:type="auto"/>
            <w:hideMark/>
          </w:tcPr>
          <w:p w14:paraId="7CD9E735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APs</w:t>
            </w:r>
          </w:p>
        </w:tc>
        <w:tc>
          <w:tcPr>
            <w:tcW w:w="0" w:type="auto"/>
            <w:hideMark/>
          </w:tcPr>
          <w:p w14:paraId="4E87DC88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  <w:hideMark/>
          </w:tcPr>
          <w:p w14:paraId="4D24260C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D48294A" w14:textId="55E0D64F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APs</w:t>
            </w:r>
          </w:p>
        </w:tc>
        <w:tc>
          <w:tcPr>
            <w:tcW w:w="0" w:type="auto"/>
          </w:tcPr>
          <w:p w14:paraId="28BF4CDF" w14:textId="3471824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</w:tcPr>
          <w:p w14:paraId="1F722785" w14:textId="359B1161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C1F9D" w:rsidRPr="00D6059C" w14:paraId="685AC9B7" w14:textId="47D24729" w:rsidTr="00FC1F9D">
        <w:trPr>
          <w:jc w:val="center"/>
        </w:trPr>
        <w:tc>
          <w:tcPr>
            <w:tcW w:w="0" w:type="auto"/>
            <w:hideMark/>
          </w:tcPr>
          <w:p w14:paraId="36CB4217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2EB334AA" w14:textId="77777777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cl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-X(L)</w:t>
            </w:r>
          </w:p>
        </w:tc>
        <w:tc>
          <w:tcPr>
            <w:tcW w:w="0" w:type="auto"/>
            <w:hideMark/>
          </w:tcPr>
          <w:p w14:paraId="2BF81C1A" w14:textId="73125544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7BB31EE" w14:textId="019FAEB8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24CC43C4" w14:textId="6FF11C14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cl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-X(L)</w:t>
            </w:r>
          </w:p>
        </w:tc>
        <w:tc>
          <w:tcPr>
            <w:tcW w:w="0" w:type="auto"/>
          </w:tcPr>
          <w:p w14:paraId="6C28958E" w14:textId="18F67541" w:rsidR="00FC1F9D" w:rsidRPr="00D6059C" w:rsidRDefault="00FC1F9D" w:rsidP="00FC1F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</w:tr>
      <w:bookmarkEnd w:id="27"/>
    </w:tbl>
    <w:p w14:paraId="4EF6F0A3" w14:textId="77777777" w:rsidR="00411232" w:rsidRPr="00D6059C" w:rsidRDefault="00411232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E0A7F52" w14:textId="0D8AED59" w:rsidR="00F90915" w:rsidRPr="00D6059C" w:rsidRDefault="00F90915" w:rsidP="00411232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48"/>
        <w:gridCol w:w="1749"/>
        <w:gridCol w:w="1295"/>
        <w:gridCol w:w="1748"/>
        <w:gridCol w:w="1749"/>
        <w:gridCol w:w="1061"/>
      </w:tblGrid>
      <w:tr w:rsidR="00116ECB" w:rsidRPr="00D6059C" w14:paraId="2A359B38" w14:textId="70ADB248" w:rsidTr="00116ECB">
        <w:trPr>
          <w:jc w:val="center"/>
        </w:trPr>
        <w:tc>
          <w:tcPr>
            <w:tcW w:w="0" w:type="auto"/>
            <w:hideMark/>
          </w:tcPr>
          <w:p w14:paraId="03C354CB" w14:textId="77777777" w:rsidR="00116ECB" w:rsidRPr="00D6059C" w:rsidRDefault="00116ECB" w:rsidP="00116E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8" w:name="_Hlk168239125"/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7798A7B7" w14:textId="77777777" w:rsidR="00116ECB" w:rsidRPr="00D6059C" w:rsidRDefault="00116ECB" w:rsidP="00116E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36670B9F" w14:textId="77777777" w:rsidR="00116ECB" w:rsidRPr="00D6059C" w:rsidRDefault="00116ECB" w:rsidP="00116E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29CF7214" w14:textId="2F5F03F5" w:rsidR="00116ECB" w:rsidRPr="00D6059C" w:rsidRDefault="00116ECB" w:rsidP="00116E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1AC349AA" w14:textId="68AFDA0C" w:rsidR="00116ECB" w:rsidRPr="00D6059C" w:rsidRDefault="00116ECB" w:rsidP="00116E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1EC4E6C2" w14:textId="6B72278B" w:rsidR="00116ECB" w:rsidRPr="00D6059C" w:rsidRDefault="00116ECB" w:rsidP="00116E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116ECB" w:rsidRPr="00D6059C" w14:paraId="7D1500D0" w14:textId="6F8210ED" w:rsidTr="00116ECB">
        <w:trPr>
          <w:jc w:val="center"/>
        </w:trPr>
        <w:tc>
          <w:tcPr>
            <w:tcW w:w="0" w:type="auto"/>
            <w:hideMark/>
          </w:tcPr>
          <w:p w14:paraId="65907F9E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FNAR</w:t>
            </w:r>
          </w:p>
        </w:tc>
        <w:tc>
          <w:tcPr>
            <w:tcW w:w="0" w:type="auto"/>
            <w:hideMark/>
          </w:tcPr>
          <w:p w14:paraId="737CCD27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JAK1</w:t>
            </w:r>
          </w:p>
        </w:tc>
        <w:tc>
          <w:tcPr>
            <w:tcW w:w="0" w:type="auto"/>
            <w:hideMark/>
          </w:tcPr>
          <w:p w14:paraId="15D73B92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6EEF82A" w14:textId="3D4CF1AD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FNAR</w:t>
            </w:r>
          </w:p>
        </w:tc>
        <w:tc>
          <w:tcPr>
            <w:tcW w:w="0" w:type="auto"/>
          </w:tcPr>
          <w:p w14:paraId="4EEBF65E" w14:textId="755996BD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JAK1</w:t>
            </w:r>
          </w:p>
        </w:tc>
        <w:tc>
          <w:tcPr>
            <w:tcW w:w="0" w:type="auto"/>
          </w:tcPr>
          <w:p w14:paraId="6404290A" w14:textId="63F584A6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16ECB" w:rsidRPr="00D6059C" w14:paraId="3354D3F6" w14:textId="5B71C0C1" w:rsidTr="00116ECB">
        <w:trPr>
          <w:jc w:val="center"/>
        </w:trPr>
        <w:tc>
          <w:tcPr>
            <w:tcW w:w="0" w:type="auto"/>
            <w:hideMark/>
          </w:tcPr>
          <w:p w14:paraId="29CD3548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JAK1</w:t>
            </w:r>
          </w:p>
        </w:tc>
        <w:tc>
          <w:tcPr>
            <w:tcW w:w="0" w:type="auto"/>
            <w:hideMark/>
          </w:tcPr>
          <w:p w14:paraId="4081DF9A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YK2</w:t>
            </w:r>
          </w:p>
        </w:tc>
        <w:tc>
          <w:tcPr>
            <w:tcW w:w="0" w:type="auto"/>
            <w:hideMark/>
          </w:tcPr>
          <w:p w14:paraId="516BE59F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D3E2CD9" w14:textId="08F8D18A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JAK1</w:t>
            </w:r>
          </w:p>
        </w:tc>
        <w:tc>
          <w:tcPr>
            <w:tcW w:w="0" w:type="auto"/>
          </w:tcPr>
          <w:p w14:paraId="7B50F67A" w14:textId="19C06C69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YK2</w:t>
            </w:r>
          </w:p>
        </w:tc>
        <w:tc>
          <w:tcPr>
            <w:tcW w:w="0" w:type="auto"/>
          </w:tcPr>
          <w:p w14:paraId="0EB3248F" w14:textId="5CEECFDC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16ECB" w:rsidRPr="00D6059C" w14:paraId="11368A08" w14:textId="15D109A1" w:rsidTr="00116ECB">
        <w:trPr>
          <w:jc w:val="center"/>
        </w:trPr>
        <w:tc>
          <w:tcPr>
            <w:tcW w:w="0" w:type="auto"/>
            <w:hideMark/>
          </w:tcPr>
          <w:p w14:paraId="58545DFB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YK2</w:t>
            </w:r>
          </w:p>
        </w:tc>
        <w:tc>
          <w:tcPr>
            <w:tcW w:w="0" w:type="auto"/>
            <w:hideMark/>
          </w:tcPr>
          <w:p w14:paraId="37A64951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  <w:hideMark/>
          </w:tcPr>
          <w:p w14:paraId="015767D2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37EC311" w14:textId="060BC9BF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YK2</w:t>
            </w:r>
          </w:p>
        </w:tc>
        <w:tc>
          <w:tcPr>
            <w:tcW w:w="0" w:type="auto"/>
          </w:tcPr>
          <w:p w14:paraId="05327127" w14:textId="03E5F7C4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</w:tcPr>
          <w:p w14:paraId="391AC7A1" w14:textId="50A918EA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16ECB" w:rsidRPr="00D6059C" w14:paraId="777C0A01" w14:textId="0B903A20" w:rsidTr="00116ECB">
        <w:trPr>
          <w:jc w:val="center"/>
        </w:trPr>
        <w:tc>
          <w:tcPr>
            <w:tcW w:w="0" w:type="auto"/>
            <w:hideMark/>
          </w:tcPr>
          <w:p w14:paraId="745A04DC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sRNA</w:t>
            </w:r>
          </w:p>
        </w:tc>
        <w:tc>
          <w:tcPr>
            <w:tcW w:w="0" w:type="auto"/>
            <w:hideMark/>
          </w:tcPr>
          <w:p w14:paraId="3C795ADB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IG-I</w:t>
            </w:r>
          </w:p>
        </w:tc>
        <w:tc>
          <w:tcPr>
            <w:tcW w:w="0" w:type="auto"/>
            <w:hideMark/>
          </w:tcPr>
          <w:p w14:paraId="169F4739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ECE737A" w14:textId="285EBF38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sRNA</w:t>
            </w:r>
          </w:p>
        </w:tc>
        <w:tc>
          <w:tcPr>
            <w:tcW w:w="0" w:type="auto"/>
          </w:tcPr>
          <w:p w14:paraId="651276E5" w14:textId="3DD9AB98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IG-I</w:t>
            </w:r>
          </w:p>
        </w:tc>
        <w:tc>
          <w:tcPr>
            <w:tcW w:w="0" w:type="auto"/>
          </w:tcPr>
          <w:p w14:paraId="10C4723A" w14:textId="022DBBBA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16ECB" w:rsidRPr="00D6059C" w14:paraId="70DC41E3" w14:textId="74312520" w:rsidTr="00116ECB">
        <w:trPr>
          <w:jc w:val="center"/>
        </w:trPr>
        <w:tc>
          <w:tcPr>
            <w:tcW w:w="0" w:type="auto"/>
            <w:hideMark/>
          </w:tcPr>
          <w:p w14:paraId="6C98C052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IG-I</w:t>
            </w:r>
          </w:p>
        </w:tc>
        <w:tc>
          <w:tcPr>
            <w:tcW w:w="0" w:type="auto"/>
            <w:hideMark/>
          </w:tcPr>
          <w:p w14:paraId="3B1702A6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VS</w:t>
            </w:r>
          </w:p>
        </w:tc>
        <w:tc>
          <w:tcPr>
            <w:tcW w:w="0" w:type="auto"/>
            <w:hideMark/>
          </w:tcPr>
          <w:p w14:paraId="7CCD73B1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1D4917F" w14:textId="6298B8DD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IG-I</w:t>
            </w:r>
          </w:p>
        </w:tc>
        <w:tc>
          <w:tcPr>
            <w:tcW w:w="0" w:type="auto"/>
          </w:tcPr>
          <w:p w14:paraId="68443286" w14:textId="4157B626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VS</w:t>
            </w:r>
          </w:p>
        </w:tc>
        <w:tc>
          <w:tcPr>
            <w:tcW w:w="0" w:type="auto"/>
          </w:tcPr>
          <w:p w14:paraId="426B00AF" w14:textId="2F878592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16ECB" w:rsidRPr="00D6059C" w14:paraId="5AE27FB6" w14:textId="48104D0A" w:rsidTr="00116ECB">
        <w:trPr>
          <w:jc w:val="center"/>
        </w:trPr>
        <w:tc>
          <w:tcPr>
            <w:tcW w:w="0" w:type="auto"/>
            <w:hideMark/>
          </w:tcPr>
          <w:p w14:paraId="4CD89395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VS</w:t>
            </w:r>
          </w:p>
        </w:tc>
        <w:tc>
          <w:tcPr>
            <w:tcW w:w="0" w:type="auto"/>
            <w:hideMark/>
          </w:tcPr>
          <w:p w14:paraId="2BA2872F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  <w:hideMark/>
          </w:tcPr>
          <w:p w14:paraId="1528D791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4E315AB" w14:textId="5CF3A06D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VS</w:t>
            </w:r>
          </w:p>
        </w:tc>
        <w:tc>
          <w:tcPr>
            <w:tcW w:w="0" w:type="auto"/>
          </w:tcPr>
          <w:p w14:paraId="7FDF8938" w14:textId="04A9AFE1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</w:tcPr>
          <w:p w14:paraId="055A2A5A" w14:textId="7D1BF1F4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16ECB" w:rsidRPr="00D6059C" w14:paraId="15AAF80C" w14:textId="5895847B" w:rsidTr="00116ECB">
        <w:trPr>
          <w:jc w:val="center"/>
        </w:trPr>
        <w:tc>
          <w:tcPr>
            <w:tcW w:w="0" w:type="auto"/>
            <w:hideMark/>
          </w:tcPr>
          <w:p w14:paraId="3E4A3F23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  <w:hideMark/>
          </w:tcPr>
          <w:p w14:paraId="4164E946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  <w:hideMark/>
          </w:tcPr>
          <w:p w14:paraId="5755E7D0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E59BDE4" w14:textId="7CCCEAE1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</w:tcPr>
          <w:p w14:paraId="36C092C1" w14:textId="45890944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</w:tcPr>
          <w:p w14:paraId="3501D131" w14:textId="341E0C29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16ECB" w:rsidRPr="00D6059C" w14:paraId="2411D36D" w14:textId="69A04B5B" w:rsidTr="00116ECB">
        <w:trPr>
          <w:jc w:val="center"/>
        </w:trPr>
        <w:tc>
          <w:tcPr>
            <w:tcW w:w="0" w:type="auto"/>
            <w:hideMark/>
          </w:tcPr>
          <w:p w14:paraId="5AFAA3E6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  <w:hideMark/>
          </w:tcPr>
          <w:p w14:paraId="5C6E8997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  <w:hideMark/>
          </w:tcPr>
          <w:p w14:paraId="17A15A4C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E8DABC1" w14:textId="3535565D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</w:tcPr>
          <w:p w14:paraId="2CDE0552" w14:textId="3B264410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</w:tcPr>
          <w:p w14:paraId="020AC012" w14:textId="6DA2A694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16ECB" w:rsidRPr="00D6059C" w14:paraId="0B356C95" w14:textId="29AE61C0" w:rsidTr="00116ECB">
        <w:trPr>
          <w:jc w:val="center"/>
        </w:trPr>
        <w:tc>
          <w:tcPr>
            <w:tcW w:w="0" w:type="auto"/>
            <w:hideMark/>
          </w:tcPr>
          <w:p w14:paraId="5AE8D0D1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  <w:hideMark/>
          </w:tcPr>
          <w:p w14:paraId="309FC20F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  <w:hideMark/>
          </w:tcPr>
          <w:p w14:paraId="7BE49502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46D9D53" w14:textId="460DE3C4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</w:tcPr>
          <w:p w14:paraId="3A95FE94" w14:textId="1DE7BAC2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</w:tcPr>
          <w:p w14:paraId="0C65F84D" w14:textId="19D217DD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16ECB" w:rsidRPr="00D6059C" w14:paraId="56EAFBA3" w14:textId="02F3DEE8" w:rsidTr="00116ECB">
        <w:trPr>
          <w:jc w:val="center"/>
        </w:trPr>
        <w:tc>
          <w:tcPr>
            <w:tcW w:w="0" w:type="auto"/>
            <w:hideMark/>
          </w:tcPr>
          <w:p w14:paraId="1B93578A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  <w:hideMark/>
          </w:tcPr>
          <w:p w14:paraId="7E920094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  <w:hideMark/>
          </w:tcPr>
          <w:p w14:paraId="422D177D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332B3F7" w14:textId="5DF4752C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</w:tcPr>
          <w:p w14:paraId="07C0AF80" w14:textId="61EE10CF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</w:tcPr>
          <w:p w14:paraId="770391CB" w14:textId="5530BF11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16ECB" w:rsidRPr="00D6059C" w14:paraId="344C130A" w14:textId="143C9226" w:rsidTr="00116ECB">
        <w:trPr>
          <w:jc w:val="center"/>
        </w:trPr>
        <w:tc>
          <w:tcPr>
            <w:tcW w:w="0" w:type="auto"/>
            <w:hideMark/>
          </w:tcPr>
          <w:p w14:paraId="0FC48544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  <w:hideMark/>
          </w:tcPr>
          <w:p w14:paraId="01394E82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  <w:hideMark/>
          </w:tcPr>
          <w:p w14:paraId="0E858BAD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BB52806" w14:textId="0507C273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</w:tcPr>
          <w:p w14:paraId="641CDA37" w14:textId="50CA7F68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</w:tcPr>
          <w:p w14:paraId="3B91BC68" w14:textId="13DD6292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16ECB" w:rsidRPr="00D6059C" w14:paraId="4A2DD527" w14:textId="1F86E5AE" w:rsidTr="00116ECB">
        <w:trPr>
          <w:jc w:val="center"/>
        </w:trPr>
        <w:tc>
          <w:tcPr>
            <w:tcW w:w="0" w:type="auto"/>
            <w:hideMark/>
          </w:tcPr>
          <w:p w14:paraId="65832588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  <w:hideMark/>
          </w:tcPr>
          <w:p w14:paraId="7343D21E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  <w:hideMark/>
          </w:tcPr>
          <w:p w14:paraId="0BE0CD3A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2D938EE" w14:textId="03869B51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</w:tcPr>
          <w:p w14:paraId="6F59EC89" w14:textId="5E01206E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</w:tcPr>
          <w:p w14:paraId="4BE5AEA5" w14:textId="00E0335C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16ECB" w:rsidRPr="00D6059C" w14:paraId="550B48AB" w14:textId="50F909AE" w:rsidTr="00116ECB">
        <w:trPr>
          <w:jc w:val="center"/>
        </w:trPr>
        <w:tc>
          <w:tcPr>
            <w:tcW w:w="0" w:type="auto"/>
            <w:hideMark/>
          </w:tcPr>
          <w:p w14:paraId="5B572404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  <w:hideMark/>
          </w:tcPr>
          <w:p w14:paraId="390D880B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  <w:hideMark/>
          </w:tcPr>
          <w:p w14:paraId="5728D8A0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9D84E57" w14:textId="6C460A0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</w:tcPr>
          <w:p w14:paraId="40B7168F" w14:textId="32719250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</w:tcPr>
          <w:p w14:paraId="2188D8A3" w14:textId="7C17D698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16ECB" w:rsidRPr="00D6059C" w14:paraId="18D8B01E" w14:textId="755B84D1" w:rsidTr="00116ECB">
        <w:trPr>
          <w:jc w:val="center"/>
        </w:trPr>
        <w:tc>
          <w:tcPr>
            <w:tcW w:w="0" w:type="auto"/>
            <w:hideMark/>
          </w:tcPr>
          <w:p w14:paraId="2CEF9A18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  <w:hideMark/>
          </w:tcPr>
          <w:p w14:paraId="7EF7599D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  <w:hideMark/>
          </w:tcPr>
          <w:p w14:paraId="7235E680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F99017F" w14:textId="4A06C75A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</w:tcPr>
          <w:p w14:paraId="3F6513AA" w14:textId="74D3A08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</w:tcPr>
          <w:p w14:paraId="7793BCB3" w14:textId="78B74DD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16ECB" w:rsidRPr="00D6059C" w14:paraId="1771C3DE" w14:textId="5605F4A7" w:rsidTr="00116ECB">
        <w:trPr>
          <w:jc w:val="center"/>
        </w:trPr>
        <w:tc>
          <w:tcPr>
            <w:tcW w:w="0" w:type="auto"/>
            <w:hideMark/>
          </w:tcPr>
          <w:p w14:paraId="4BE92CDD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receptor</w:t>
            </w:r>
          </w:p>
        </w:tc>
        <w:tc>
          <w:tcPr>
            <w:tcW w:w="0" w:type="auto"/>
            <w:hideMark/>
          </w:tcPr>
          <w:p w14:paraId="4B6AFC71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  <w:hideMark/>
          </w:tcPr>
          <w:p w14:paraId="626352F1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D8E6930" w14:textId="75C242F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receptor</w:t>
            </w:r>
          </w:p>
        </w:tc>
        <w:tc>
          <w:tcPr>
            <w:tcW w:w="0" w:type="auto"/>
          </w:tcPr>
          <w:p w14:paraId="4702C27D" w14:textId="086C3BCC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</w:tcPr>
          <w:p w14:paraId="689973C3" w14:textId="1312CFA0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16ECB" w:rsidRPr="00D6059C" w14:paraId="223E4785" w14:textId="544C8C3D" w:rsidTr="00116ECB">
        <w:trPr>
          <w:jc w:val="center"/>
        </w:trPr>
        <w:tc>
          <w:tcPr>
            <w:tcW w:w="0" w:type="auto"/>
            <w:hideMark/>
          </w:tcPr>
          <w:p w14:paraId="0273C6BC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  <w:hideMark/>
          </w:tcPr>
          <w:p w14:paraId="2E9BDEC8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receptor</w:t>
            </w:r>
          </w:p>
        </w:tc>
        <w:tc>
          <w:tcPr>
            <w:tcW w:w="0" w:type="auto"/>
            <w:hideMark/>
          </w:tcPr>
          <w:p w14:paraId="2CBE7940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A44FA41" w14:textId="3B3EB70F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</w:tcPr>
          <w:p w14:paraId="014D9258" w14:textId="70018BE5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receptor</w:t>
            </w:r>
          </w:p>
        </w:tc>
        <w:tc>
          <w:tcPr>
            <w:tcW w:w="0" w:type="auto"/>
          </w:tcPr>
          <w:p w14:paraId="0BD797D6" w14:textId="3DC21E53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16ECB" w:rsidRPr="00D6059C" w14:paraId="1661A9EE" w14:textId="20553661" w:rsidTr="00116ECB">
        <w:trPr>
          <w:jc w:val="center"/>
        </w:trPr>
        <w:tc>
          <w:tcPr>
            <w:tcW w:w="0" w:type="auto"/>
            <w:hideMark/>
          </w:tcPr>
          <w:p w14:paraId="4A4A86CB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  <w:hideMark/>
          </w:tcPr>
          <w:p w14:paraId="2821EC8B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  <w:hideMark/>
          </w:tcPr>
          <w:p w14:paraId="387C5F52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EB2823F" w14:textId="0660BB0B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</w:tcPr>
          <w:p w14:paraId="64677308" w14:textId="01AF9A15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</w:tcPr>
          <w:p w14:paraId="09DEBF98" w14:textId="6440AF83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16ECB" w:rsidRPr="00D6059C" w14:paraId="105D2361" w14:textId="3B893F88" w:rsidTr="00116ECB">
        <w:trPr>
          <w:jc w:val="center"/>
        </w:trPr>
        <w:tc>
          <w:tcPr>
            <w:tcW w:w="0" w:type="auto"/>
            <w:hideMark/>
          </w:tcPr>
          <w:p w14:paraId="3BC0BA78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FNAR</w:t>
            </w:r>
          </w:p>
        </w:tc>
        <w:tc>
          <w:tcPr>
            <w:tcW w:w="0" w:type="auto"/>
            <w:hideMark/>
          </w:tcPr>
          <w:p w14:paraId="6BBE7179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  <w:hideMark/>
          </w:tcPr>
          <w:p w14:paraId="04140DAC" w14:textId="530A4D30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D90DCA6" w14:textId="48B6BF91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FNAR</w:t>
            </w:r>
          </w:p>
        </w:tc>
        <w:tc>
          <w:tcPr>
            <w:tcW w:w="0" w:type="auto"/>
          </w:tcPr>
          <w:p w14:paraId="6B5AC810" w14:textId="1B1657EB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</w:tcPr>
          <w:p w14:paraId="6AD525B2" w14:textId="420AC1A8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16ECB" w:rsidRPr="00D6059C" w14:paraId="02FCE6C9" w14:textId="6F898548" w:rsidTr="00116ECB">
        <w:trPr>
          <w:jc w:val="center"/>
        </w:trPr>
        <w:tc>
          <w:tcPr>
            <w:tcW w:w="0" w:type="auto"/>
            <w:hideMark/>
          </w:tcPr>
          <w:p w14:paraId="6022F3F0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  <w:hideMark/>
          </w:tcPr>
          <w:p w14:paraId="37F524C4" w14:textId="77777777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  <w:hideMark/>
          </w:tcPr>
          <w:p w14:paraId="5290403B" w14:textId="4D40046D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AD60ABA" w14:textId="43378433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</w:tcPr>
          <w:p w14:paraId="7583F807" w14:textId="3A17BFA9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</w:tcPr>
          <w:p w14:paraId="18BAD82D" w14:textId="05DBE53A" w:rsidR="00116ECB" w:rsidRPr="00D6059C" w:rsidRDefault="00116ECB" w:rsidP="00116E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28"/>
    </w:tbl>
    <w:p w14:paraId="638218EE" w14:textId="213E5973" w:rsidR="00F90915" w:rsidRPr="00D6059C" w:rsidRDefault="00F90915" w:rsidP="00172216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40"/>
        <w:gridCol w:w="1557"/>
        <w:gridCol w:w="1295"/>
        <w:gridCol w:w="1940"/>
        <w:gridCol w:w="1557"/>
        <w:gridCol w:w="1061"/>
      </w:tblGrid>
      <w:tr w:rsidR="001F73D9" w:rsidRPr="00D6059C" w14:paraId="6E06AFE3" w14:textId="6F20B39E" w:rsidTr="001F73D9">
        <w:trPr>
          <w:jc w:val="center"/>
        </w:trPr>
        <w:tc>
          <w:tcPr>
            <w:tcW w:w="0" w:type="auto"/>
            <w:hideMark/>
          </w:tcPr>
          <w:p w14:paraId="11033BDB" w14:textId="77777777" w:rsidR="001F73D9" w:rsidRPr="00D6059C" w:rsidRDefault="001F73D9" w:rsidP="001F73D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9" w:name="_Hlk168239137"/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441BE86C" w14:textId="77777777" w:rsidR="001F73D9" w:rsidRPr="00D6059C" w:rsidRDefault="001F73D9" w:rsidP="001F73D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7DB042FC" w14:textId="77777777" w:rsidR="001F73D9" w:rsidRPr="00D6059C" w:rsidRDefault="001F73D9" w:rsidP="001F73D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3CAAE611" w14:textId="408F22D0" w:rsidR="001F73D9" w:rsidRPr="00D6059C" w:rsidRDefault="001F73D9" w:rsidP="001F73D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107A3F07" w14:textId="3B261D2E" w:rsidR="001F73D9" w:rsidRPr="00D6059C" w:rsidRDefault="001F73D9" w:rsidP="001F73D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44805FAC" w14:textId="423EB217" w:rsidR="001F73D9" w:rsidRPr="00D6059C" w:rsidRDefault="001F73D9" w:rsidP="001F73D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1F73D9" w:rsidRPr="00D6059C" w14:paraId="6CD0DF7A" w14:textId="501721BC" w:rsidTr="001F73D9">
        <w:trPr>
          <w:jc w:val="center"/>
        </w:trPr>
        <w:tc>
          <w:tcPr>
            <w:tcW w:w="0" w:type="auto"/>
            <w:hideMark/>
          </w:tcPr>
          <w:p w14:paraId="11967880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  <w:hideMark/>
          </w:tcPr>
          <w:p w14:paraId="549982AB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SCT2 (SLC1A5)</w:t>
            </w:r>
          </w:p>
        </w:tc>
        <w:tc>
          <w:tcPr>
            <w:tcW w:w="0" w:type="auto"/>
            <w:hideMark/>
          </w:tcPr>
          <w:p w14:paraId="2036AE7E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AE993DD" w14:textId="403A40F5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</w:tcPr>
          <w:p w14:paraId="168BD127" w14:textId="05686D35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SCT2 (SLC1A5)</w:t>
            </w:r>
          </w:p>
        </w:tc>
        <w:tc>
          <w:tcPr>
            <w:tcW w:w="0" w:type="auto"/>
          </w:tcPr>
          <w:p w14:paraId="5F9D7AF0" w14:textId="7B159F23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F73D9" w:rsidRPr="00D6059C" w14:paraId="7E342393" w14:textId="591D1A58" w:rsidTr="001F73D9">
        <w:trPr>
          <w:jc w:val="center"/>
        </w:trPr>
        <w:tc>
          <w:tcPr>
            <w:tcW w:w="0" w:type="auto"/>
            <w:hideMark/>
          </w:tcPr>
          <w:p w14:paraId="241A4502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SCT2 (SLC1A5)</w:t>
            </w:r>
          </w:p>
        </w:tc>
        <w:tc>
          <w:tcPr>
            <w:tcW w:w="0" w:type="auto"/>
            <w:hideMark/>
          </w:tcPr>
          <w:p w14:paraId="1ED6109B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  <w:hideMark/>
          </w:tcPr>
          <w:p w14:paraId="1547CA9A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A169C18" w14:textId="12323784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SCT2 (SLC1A5)</w:t>
            </w:r>
          </w:p>
        </w:tc>
        <w:tc>
          <w:tcPr>
            <w:tcW w:w="0" w:type="auto"/>
          </w:tcPr>
          <w:p w14:paraId="57B82421" w14:textId="2B8ABEC6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</w:tcPr>
          <w:p w14:paraId="44AD2C18" w14:textId="0786F363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F73D9" w:rsidRPr="00D6059C" w14:paraId="2412F517" w14:textId="348E26BC" w:rsidTr="001F73D9">
        <w:trPr>
          <w:jc w:val="center"/>
        </w:trPr>
        <w:tc>
          <w:tcPr>
            <w:tcW w:w="0" w:type="auto"/>
            <w:hideMark/>
          </w:tcPr>
          <w:p w14:paraId="3145AFFF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  <w:hideMark/>
          </w:tcPr>
          <w:p w14:paraId="597D8B33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AT1 (SLC7A5)</w:t>
            </w:r>
          </w:p>
        </w:tc>
        <w:tc>
          <w:tcPr>
            <w:tcW w:w="0" w:type="auto"/>
            <w:hideMark/>
          </w:tcPr>
          <w:p w14:paraId="4051FAE5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C40C50E" w14:textId="04C5876D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</w:tcPr>
          <w:p w14:paraId="4D9847CB" w14:textId="1226BDE5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AT1 (SLC7A5)</w:t>
            </w:r>
          </w:p>
        </w:tc>
        <w:tc>
          <w:tcPr>
            <w:tcW w:w="0" w:type="auto"/>
          </w:tcPr>
          <w:p w14:paraId="52F1C3C0" w14:textId="5F33BF35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F73D9" w:rsidRPr="00D6059C" w14:paraId="5E09ED44" w14:textId="5E73DE62" w:rsidTr="001F73D9">
        <w:trPr>
          <w:jc w:val="center"/>
        </w:trPr>
        <w:tc>
          <w:tcPr>
            <w:tcW w:w="0" w:type="auto"/>
            <w:hideMark/>
          </w:tcPr>
          <w:p w14:paraId="06513B4A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AT1 (SLC7A5)</w:t>
            </w:r>
          </w:p>
        </w:tc>
        <w:tc>
          <w:tcPr>
            <w:tcW w:w="0" w:type="auto"/>
            <w:hideMark/>
          </w:tcPr>
          <w:p w14:paraId="755C47BE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  <w:hideMark/>
          </w:tcPr>
          <w:p w14:paraId="70393743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8612EF2" w14:textId="734FB2AF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AT1 (SLC7A5)</w:t>
            </w:r>
          </w:p>
        </w:tc>
        <w:tc>
          <w:tcPr>
            <w:tcW w:w="0" w:type="auto"/>
          </w:tcPr>
          <w:p w14:paraId="66BFA493" w14:textId="789DDDE2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</w:tcPr>
          <w:p w14:paraId="488B6B6D" w14:textId="5F3B2E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F73D9" w:rsidRPr="00D6059C" w14:paraId="0D597ED4" w14:textId="12D501E6" w:rsidTr="001F73D9">
        <w:trPr>
          <w:jc w:val="center"/>
        </w:trPr>
        <w:tc>
          <w:tcPr>
            <w:tcW w:w="0" w:type="auto"/>
            <w:hideMark/>
          </w:tcPr>
          <w:p w14:paraId="3DE02125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  <w:hideMark/>
          </w:tcPr>
          <w:p w14:paraId="5A64614E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  <w:hideMark/>
          </w:tcPr>
          <w:p w14:paraId="57F5D782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4CCDBD4" w14:textId="5B561565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</w:tcPr>
          <w:p w14:paraId="2FCC5D8E" w14:textId="0CF32340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</w:tcPr>
          <w:p w14:paraId="26EC1B42" w14:textId="7C727FBE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F73D9" w:rsidRPr="00D6059C" w14:paraId="3ED55F45" w14:textId="5AF2C4FD" w:rsidTr="001F73D9">
        <w:trPr>
          <w:jc w:val="center"/>
        </w:trPr>
        <w:tc>
          <w:tcPr>
            <w:tcW w:w="0" w:type="auto"/>
            <w:hideMark/>
          </w:tcPr>
          <w:p w14:paraId="3D63545F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  <w:hideMark/>
          </w:tcPr>
          <w:p w14:paraId="26A893AF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α-KG</w:t>
            </w:r>
          </w:p>
        </w:tc>
        <w:tc>
          <w:tcPr>
            <w:tcW w:w="0" w:type="auto"/>
            <w:hideMark/>
          </w:tcPr>
          <w:p w14:paraId="2C366BE1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964FB3C" w14:textId="669C0FA9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</w:tcPr>
          <w:p w14:paraId="3135526C" w14:textId="1E872994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α-KG</w:t>
            </w:r>
          </w:p>
        </w:tc>
        <w:tc>
          <w:tcPr>
            <w:tcW w:w="0" w:type="auto"/>
          </w:tcPr>
          <w:p w14:paraId="71C9B7F5" w14:textId="4F9B872C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F73D9" w:rsidRPr="00D6059C" w14:paraId="0E3E6D4B" w14:textId="486488BA" w:rsidTr="001F73D9">
        <w:trPr>
          <w:jc w:val="center"/>
        </w:trPr>
        <w:tc>
          <w:tcPr>
            <w:tcW w:w="0" w:type="auto"/>
            <w:hideMark/>
          </w:tcPr>
          <w:p w14:paraId="1AB4AD50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α-KG</w:t>
            </w:r>
          </w:p>
        </w:tc>
        <w:tc>
          <w:tcPr>
            <w:tcW w:w="0" w:type="auto"/>
            <w:hideMark/>
          </w:tcPr>
          <w:p w14:paraId="2069A856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  <w:hideMark/>
          </w:tcPr>
          <w:p w14:paraId="106BAFA8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81F2CBF" w14:textId="4252D9F3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α-KG</w:t>
            </w:r>
          </w:p>
        </w:tc>
        <w:tc>
          <w:tcPr>
            <w:tcW w:w="0" w:type="auto"/>
          </w:tcPr>
          <w:p w14:paraId="2747C193" w14:textId="6DC6C2CC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</w:tcPr>
          <w:p w14:paraId="54C0DB4C" w14:textId="1C9D733C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F73D9" w:rsidRPr="00D6059C" w14:paraId="1CE41635" w14:textId="7A3E21CD" w:rsidTr="001F73D9">
        <w:trPr>
          <w:jc w:val="center"/>
        </w:trPr>
        <w:tc>
          <w:tcPr>
            <w:tcW w:w="0" w:type="auto"/>
            <w:hideMark/>
          </w:tcPr>
          <w:p w14:paraId="0BF37EA3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  <w:hideMark/>
          </w:tcPr>
          <w:p w14:paraId="174DE306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late</w:t>
            </w:r>
          </w:p>
        </w:tc>
        <w:tc>
          <w:tcPr>
            <w:tcW w:w="0" w:type="auto"/>
            <w:hideMark/>
          </w:tcPr>
          <w:p w14:paraId="220B0C50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8FC344B" w14:textId="7D2BF023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</w:tcPr>
          <w:p w14:paraId="0B076140" w14:textId="6AC8A0BE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late</w:t>
            </w:r>
          </w:p>
        </w:tc>
        <w:tc>
          <w:tcPr>
            <w:tcW w:w="0" w:type="auto"/>
          </w:tcPr>
          <w:p w14:paraId="6327075B" w14:textId="5F5A8CE0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F73D9" w:rsidRPr="00D6059C" w14:paraId="14E057B5" w14:textId="7BE67724" w:rsidTr="001F73D9">
        <w:trPr>
          <w:jc w:val="center"/>
        </w:trPr>
        <w:tc>
          <w:tcPr>
            <w:tcW w:w="0" w:type="auto"/>
            <w:hideMark/>
          </w:tcPr>
          <w:p w14:paraId="7534AB1E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  <w:hideMark/>
          </w:tcPr>
          <w:p w14:paraId="0095A320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umarate</w:t>
            </w:r>
          </w:p>
        </w:tc>
        <w:tc>
          <w:tcPr>
            <w:tcW w:w="0" w:type="auto"/>
            <w:hideMark/>
          </w:tcPr>
          <w:p w14:paraId="079FB49B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E95E349" w14:textId="2DCB76AF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</w:tcPr>
          <w:p w14:paraId="2327F16D" w14:textId="7A4EBD8E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umarate</w:t>
            </w:r>
          </w:p>
        </w:tc>
        <w:tc>
          <w:tcPr>
            <w:tcW w:w="0" w:type="auto"/>
          </w:tcPr>
          <w:p w14:paraId="19CC467D" w14:textId="2FDB638A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F73D9" w:rsidRPr="00D6059C" w14:paraId="27E4F002" w14:textId="5A498B7F" w:rsidTr="001F73D9">
        <w:trPr>
          <w:jc w:val="center"/>
        </w:trPr>
        <w:tc>
          <w:tcPr>
            <w:tcW w:w="0" w:type="auto"/>
            <w:hideMark/>
          </w:tcPr>
          <w:p w14:paraId="7D917EF9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  <w:hideMark/>
          </w:tcPr>
          <w:p w14:paraId="51C11233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uccinate</w:t>
            </w:r>
          </w:p>
        </w:tc>
        <w:tc>
          <w:tcPr>
            <w:tcW w:w="0" w:type="auto"/>
            <w:hideMark/>
          </w:tcPr>
          <w:p w14:paraId="76E41ACC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21953E9" w14:textId="39CAF031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</w:tcPr>
          <w:p w14:paraId="511101F8" w14:textId="30764E39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uccinate</w:t>
            </w:r>
          </w:p>
        </w:tc>
        <w:tc>
          <w:tcPr>
            <w:tcW w:w="0" w:type="auto"/>
          </w:tcPr>
          <w:p w14:paraId="337DA00E" w14:textId="0E8669C5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F73D9" w:rsidRPr="00D6059C" w14:paraId="04C50704" w14:textId="5B146EE6" w:rsidTr="001F73D9">
        <w:trPr>
          <w:jc w:val="center"/>
        </w:trPr>
        <w:tc>
          <w:tcPr>
            <w:tcW w:w="0" w:type="auto"/>
            <w:hideMark/>
          </w:tcPr>
          <w:p w14:paraId="14D845C9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  <w:hideMark/>
          </w:tcPr>
          <w:p w14:paraId="47F9E751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itrate</w:t>
            </w:r>
          </w:p>
        </w:tc>
        <w:tc>
          <w:tcPr>
            <w:tcW w:w="0" w:type="auto"/>
            <w:hideMark/>
          </w:tcPr>
          <w:p w14:paraId="592BEA36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1BF791E" w14:textId="45A3A7D0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</w:tcPr>
          <w:p w14:paraId="361559F7" w14:textId="3269BEDD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itrate</w:t>
            </w:r>
          </w:p>
        </w:tc>
        <w:tc>
          <w:tcPr>
            <w:tcW w:w="0" w:type="auto"/>
          </w:tcPr>
          <w:p w14:paraId="272E8DCE" w14:textId="27D3B2A1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F73D9" w:rsidRPr="00D6059C" w14:paraId="262EB787" w14:textId="15019A62" w:rsidTr="001F73D9">
        <w:trPr>
          <w:jc w:val="center"/>
        </w:trPr>
        <w:tc>
          <w:tcPr>
            <w:tcW w:w="0" w:type="auto"/>
            <w:hideMark/>
          </w:tcPr>
          <w:p w14:paraId="15AADF6D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itrate</w:t>
            </w:r>
          </w:p>
        </w:tc>
        <w:tc>
          <w:tcPr>
            <w:tcW w:w="0" w:type="auto"/>
            <w:hideMark/>
          </w:tcPr>
          <w:p w14:paraId="574A0A33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oA</w:t>
            </w:r>
          </w:p>
        </w:tc>
        <w:tc>
          <w:tcPr>
            <w:tcW w:w="0" w:type="auto"/>
            <w:hideMark/>
          </w:tcPr>
          <w:p w14:paraId="4E7629CF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7A3426E" w14:textId="1DCBF822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itrate</w:t>
            </w:r>
          </w:p>
        </w:tc>
        <w:tc>
          <w:tcPr>
            <w:tcW w:w="0" w:type="auto"/>
          </w:tcPr>
          <w:p w14:paraId="70277CD6" w14:textId="197B9CC0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oA</w:t>
            </w:r>
          </w:p>
        </w:tc>
        <w:tc>
          <w:tcPr>
            <w:tcW w:w="0" w:type="auto"/>
          </w:tcPr>
          <w:p w14:paraId="68133784" w14:textId="3A1C0452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F73D9" w:rsidRPr="00D6059C" w14:paraId="40B5E23D" w14:textId="4ACFEB13" w:rsidTr="001F73D9">
        <w:trPr>
          <w:jc w:val="center"/>
        </w:trPr>
        <w:tc>
          <w:tcPr>
            <w:tcW w:w="0" w:type="auto"/>
            <w:hideMark/>
          </w:tcPr>
          <w:p w14:paraId="69437AE6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OT2/GPT2</w:t>
            </w:r>
          </w:p>
        </w:tc>
        <w:tc>
          <w:tcPr>
            <w:tcW w:w="0" w:type="auto"/>
            <w:hideMark/>
          </w:tcPr>
          <w:p w14:paraId="5CCEC6FC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  <w:hideMark/>
          </w:tcPr>
          <w:p w14:paraId="03B48DF0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DEE2331" w14:textId="36392201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OT2/GPT2</w:t>
            </w:r>
          </w:p>
        </w:tc>
        <w:tc>
          <w:tcPr>
            <w:tcW w:w="0" w:type="auto"/>
          </w:tcPr>
          <w:p w14:paraId="34CF41C0" w14:textId="7BA0D01C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</w:tcPr>
          <w:p w14:paraId="218227B2" w14:textId="5237CEB4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F73D9" w:rsidRPr="00D6059C" w14:paraId="5FBC968D" w14:textId="2A8A97BE" w:rsidTr="001F73D9">
        <w:trPr>
          <w:jc w:val="center"/>
        </w:trPr>
        <w:tc>
          <w:tcPr>
            <w:tcW w:w="0" w:type="auto"/>
            <w:hideMark/>
          </w:tcPr>
          <w:p w14:paraId="1CB524E4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DH1</w:t>
            </w:r>
          </w:p>
        </w:tc>
        <w:tc>
          <w:tcPr>
            <w:tcW w:w="0" w:type="auto"/>
            <w:hideMark/>
          </w:tcPr>
          <w:p w14:paraId="6C54F36D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  <w:hideMark/>
          </w:tcPr>
          <w:p w14:paraId="120B8A12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14E0FF6" w14:textId="635CCD03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DH1</w:t>
            </w:r>
          </w:p>
        </w:tc>
        <w:tc>
          <w:tcPr>
            <w:tcW w:w="0" w:type="auto"/>
          </w:tcPr>
          <w:p w14:paraId="6D970707" w14:textId="65DBA69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</w:tcPr>
          <w:p w14:paraId="5C1BA538" w14:textId="7F7887DA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F73D9" w:rsidRPr="00D6059C" w14:paraId="0C5C2B8D" w14:textId="37A162D6" w:rsidTr="001F73D9">
        <w:trPr>
          <w:jc w:val="center"/>
        </w:trPr>
        <w:tc>
          <w:tcPr>
            <w:tcW w:w="0" w:type="auto"/>
            <w:hideMark/>
          </w:tcPr>
          <w:p w14:paraId="60E87A09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519E8ACD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yc</w:t>
            </w:r>
            <w:proofErr w:type="spellEnd"/>
          </w:p>
        </w:tc>
        <w:tc>
          <w:tcPr>
            <w:tcW w:w="0" w:type="auto"/>
            <w:hideMark/>
          </w:tcPr>
          <w:p w14:paraId="4A3FCB04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5655F06" w14:textId="3692EE29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240BB21F" w14:textId="3DC765AC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yc</w:t>
            </w:r>
            <w:proofErr w:type="spellEnd"/>
          </w:p>
        </w:tc>
        <w:tc>
          <w:tcPr>
            <w:tcW w:w="0" w:type="auto"/>
          </w:tcPr>
          <w:p w14:paraId="7855985D" w14:textId="12506701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F73D9" w:rsidRPr="00D6059C" w14:paraId="7229D3B7" w14:textId="6B684382" w:rsidTr="001F73D9">
        <w:trPr>
          <w:jc w:val="center"/>
        </w:trPr>
        <w:tc>
          <w:tcPr>
            <w:tcW w:w="0" w:type="auto"/>
            <w:hideMark/>
          </w:tcPr>
          <w:p w14:paraId="46FF848F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yc</w:t>
            </w:r>
            <w:proofErr w:type="spellEnd"/>
          </w:p>
        </w:tc>
        <w:tc>
          <w:tcPr>
            <w:tcW w:w="0" w:type="auto"/>
            <w:hideMark/>
          </w:tcPr>
          <w:p w14:paraId="538D2E9A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6A419CD0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8CF2353" w14:textId="25945BF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yc</w:t>
            </w:r>
            <w:proofErr w:type="spellEnd"/>
          </w:p>
        </w:tc>
        <w:tc>
          <w:tcPr>
            <w:tcW w:w="0" w:type="auto"/>
          </w:tcPr>
          <w:p w14:paraId="0C8AFC2C" w14:textId="4E4E6A84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7CBF8719" w14:textId="4E00AD55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F73D9" w:rsidRPr="00D6059C" w14:paraId="7EDFE3C9" w14:textId="234A4369" w:rsidTr="001F73D9">
        <w:trPr>
          <w:jc w:val="center"/>
        </w:trPr>
        <w:tc>
          <w:tcPr>
            <w:tcW w:w="0" w:type="auto"/>
            <w:hideMark/>
          </w:tcPr>
          <w:p w14:paraId="49AC12DC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CH</w:t>
            </w:r>
          </w:p>
        </w:tc>
        <w:tc>
          <w:tcPr>
            <w:tcW w:w="0" w:type="auto"/>
            <w:hideMark/>
          </w:tcPr>
          <w:p w14:paraId="695C53AB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AT1 (SLC7A5)</w:t>
            </w:r>
          </w:p>
        </w:tc>
        <w:tc>
          <w:tcPr>
            <w:tcW w:w="0" w:type="auto"/>
            <w:hideMark/>
          </w:tcPr>
          <w:p w14:paraId="1602A77B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E0ADF0E" w14:textId="31592704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CH</w:t>
            </w:r>
          </w:p>
        </w:tc>
        <w:tc>
          <w:tcPr>
            <w:tcW w:w="0" w:type="auto"/>
          </w:tcPr>
          <w:p w14:paraId="17018D71" w14:textId="15874F90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AT1 (SLC7A5)</w:t>
            </w:r>
          </w:p>
        </w:tc>
        <w:tc>
          <w:tcPr>
            <w:tcW w:w="0" w:type="auto"/>
          </w:tcPr>
          <w:p w14:paraId="5B4708ED" w14:textId="6F562576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F73D9" w:rsidRPr="00D6059C" w14:paraId="23F73D7B" w14:textId="5FECFFFC" w:rsidTr="001F73D9">
        <w:trPr>
          <w:jc w:val="center"/>
        </w:trPr>
        <w:tc>
          <w:tcPr>
            <w:tcW w:w="0" w:type="auto"/>
            <w:hideMark/>
          </w:tcPr>
          <w:p w14:paraId="6E328882" w14:textId="315BB250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ON Azaserine Acivicin</w:t>
            </w:r>
          </w:p>
        </w:tc>
        <w:tc>
          <w:tcPr>
            <w:tcW w:w="0" w:type="auto"/>
            <w:hideMark/>
          </w:tcPr>
          <w:p w14:paraId="23ABD20C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  <w:hideMark/>
          </w:tcPr>
          <w:p w14:paraId="11A5E2B7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74AE689" w14:textId="0303FF4A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ON Azaserine Acivicin</w:t>
            </w:r>
          </w:p>
        </w:tc>
        <w:tc>
          <w:tcPr>
            <w:tcW w:w="0" w:type="auto"/>
          </w:tcPr>
          <w:p w14:paraId="45F66B78" w14:textId="4B65614B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</w:tcPr>
          <w:p w14:paraId="19A89BBE" w14:textId="56E81820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F73D9" w:rsidRPr="00D6059C" w14:paraId="6879113E" w14:textId="76CAB6D2" w:rsidTr="001F73D9">
        <w:trPr>
          <w:jc w:val="center"/>
        </w:trPr>
        <w:tc>
          <w:tcPr>
            <w:tcW w:w="0" w:type="auto"/>
            <w:hideMark/>
          </w:tcPr>
          <w:p w14:paraId="1FE38386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PNA</w:t>
            </w:r>
          </w:p>
        </w:tc>
        <w:tc>
          <w:tcPr>
            <w:tcW w:w="0" w:type="auto"/>
            <w:hideMark/>
          </w:tcPr>
          <w:p w14:paraId="763960A7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SCT2 (SLC1A5)</w:t>
            </w:r>
          </w:p>
        </w:tc>
        <w:tc>
          <w:tcPr>
            <w:tcW w:w="0" w:type="auto"/>
            <w:hideMark/>
          </w:tcPr>
          <w:p w14:paraId="123DD09F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4BD7573" w14:textId="0B5268EC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PNA</w:t>
            </w:r>
          </w:p>
        </w:tc>
        <w:tc>
          <w:tcPr>
            <w:tcW w:w="0" w:type="auto"/>
          </w:tcPr>
          <w:p w14:paraId="40EDDAF3" w14:textId="6FE0460C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SCT2 (SLC1A5)</w:t>
            </w:r>
          </w:p>
        </w:tc>
        <w:tc>
          <w:tcPr>
            <w:tcW w:w="0" w:type="auto"/>
          </w:tcPr>
          <w:p w14:paraId="36E651F8" w14:textId="0B06688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F73D9" w:rsidRPr="00D6059C" w14:paraId="4F6684FA" w14:textId="0A5AEDA9" w:rsidTr="001F73D9">
        <w:trPr>
          <w:jc w:val="center"/>
        </w:trPr>
        <w:tc>
          <w:tcPr>
            <w:tcW w:w="0" w:type="auto"/>
            <w:hideMark/>
          </w:tcPr>
          <w:p w14:paraId="07975B2F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PTES/CB-839</w:t>
            </w:r>
          </w:p>
        </w:tc>
        <w:tc>
          <w:tcPr>
            <w:tcW w:w="0" w:type="auto"/>
            <w:hideMark/>
          </w:tcPr>
          <w:p w14:paraId="5491BD84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S</w:t>
            </w:r>
          </w:p>
        </w:tc>
        <w:tc>
          <w:tcPr>
            <w:tcW w:w="0" w:type="auto"/>
            <w:hideMark/>
          </w:tcPr>
          <w:p w14:paraId="76204791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E30E097" w14:textId="09EC24FC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PTES/CB-839</w:t>
            </w:r>
          </w:p>
        </w:tc>
        <w:tc>
          <w:tcPr>
            <w:tcW w:w="0" w:type="auto"/>
          </w:tcPr>
          <w:p w14:paraId="21CD4EF1" w14:textId="79C6974B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S</w:t>
            </w:r>
          </w:p>
        </w:tc>
        <w:tc>
          <w:tcPr>
            <w:tcW w:w="0" w:type="auto"/>
          </w:tcPr>
          <w:p w14:paraId="0805A9E5" w14:textId="100C0C78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F73D9" w:rsidRPr="00D6059C" w14:paraId="2B475A3E" w14:textId="6286232D" w:rsidTr="001F73D9">
        <w:trPr>
          <w:jc w:val="center"/>
        </w:trPr>
        <w:tc>
          <w:tcPr>
            <w:tcW w:w="0" w:type="auto"/>
            <w:hideMark/>
          </w:tcPr>
          <w:p w14:paraId="2B085C0A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Compound 968</w:t>
            </w:r>
          </w:p>
        </w:tc>
        <w:tc>
          <w:tcPr>
            <w:tcW w:w="0" w:type="auto"/>
            <w:hideMark/>
          </w:tcPr>
          <w:p w14:paraId="7ABFB0B7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S</w:t>
            </w:r>
          </w:p>
        </w:tc>
        <w:tc>
          <w:tcPr>
            <w:tcW w:w="0" w:type="auto"/>
            <w:hideMark/>
          </w:tcPr>
          <w:p w14:paraId="26EB4874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8BF4F52" w14:textId="52A70FE8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ompound 968</w:t>
            </w:r>
          </w:p>
        </w:tc>
        <w:tc>
          <w:tcPr>
            <w:tcW w:w="0" w:type="auto"/>
          </w:tcPr>
          <w:p w14:paraId="5D5771FB" w14:textId="6E1A1444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S</w:t>
            </w:r>
          </w:p>
        </w:tc>
        <w:tc>
          <w:tcPr>
            <w:tcW w:w="0" w:type="auto"/>
          </w:tcPr>
          <w:p w14:paraId="7EB6FD10" w14:textId="3947205A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F73D9" w:rsidRPr="00D6059C" w14:paraId="560C6D84" w14:textId="0BBAA58D" w:rsidTr="001F73D9">
        <w:trPr>
          <w:trHeight w:val="296"/>
          <w:jc w:val="center"/>
        </w:trPr>
        <w:tc>
          <w:tcPr>
            <w:tcW w:w="0" w:type="auto"/>
            <w:hideMark/>
          </w:tcPr>
          <w:p w14:paraId="6B5DB6AA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urpurin/R162</w:t>
            </w:r>
          </w:p>
        </w:tc>
        <w:tc>
          <w:tcPr>
            <w:tcW w:w="0" w:type="auto"/>
            <w:hideMark/>
          </w:tcPr>
          <w:p w14:paraId="0535962A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DH1</w:t>
            </w:r>
          </w:p>
        </w:tc>
        <w:tc>
          <w:tcPr>
            <w:tcW w:w="0" w:type="auto"/>
            <w:hideMark/>
          </w:tcPr>
          <w:p w14:paraId="73CE8D37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000CC2C" w14:textId="79885E80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urpurin/R162</w:t>
            </w:r>
          </w:p>
        </w:tc>
        <w:tc>
          <w:tcPr>
            <w:tcW w:w="0" w:type="auto"/>
          </w:tcPr>
          <w:p w14:paraId="3B86AA85" w14:textId="7521F1CB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DH1</w:t>
            </w:r>
          </w:p>
        </w:tc>
        <w:tc>
          <w:tcPr>
            <w:tcW w:w="0" w:type="auto"/>
          </w:tcPr>
          <w:p w14:paraId="0637BD12" w14:textId="0FE4C3EF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F73D9" w:rsidRPr="00D6059C" w14:paraId="79619EDF" w14:textId="1A7674F7" w:rsidTr="001F73D9">
        <w:trPr>
          <w:jc w:val="center"/>
        </w:trPr>
        <w:tc>
          <w:tcPr>
            <w:tcW w:w="0" w:type="auto"/>
            <w:hideMark/>
          </w:tcPr>
          <w:p w14:paraId="35D24894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GCG</w:t>
            </w:r>
          </w:p>
        </w:tc>
        <w:tc>
          <w:tcPr>
            <w:tcW w:w="0" w:type="auto"/>
            <w:hideMark/>
          </w:tcPr>
          <w:p w14:paraId="5F37379F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DH1</w:t>
            </w:r>
          </w:p>
        </w:tc>
        <w:tc>
          <w:tcPr>
            <w:tcW w:w="0" w:type="auto"/>
            <w:hideMark/>
          </w:tcPr>
          <w:p w14:paraId="645DB124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5AE5259" w14:textId="3245F773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GCG</w:t>
            </w:r>
          </w:p>
        </w:tc>
        <w:tc>
          <w:tcPr>
            <w:tcW w:w="0" w:type="auto"/>
          </w:tcPr>
          <w:p w14:paraId="691C17AB" w14:textId="4132D69C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DH1</w:t>
            </w:r>
          </w:p>
        </w:tc>
        <w:tc>
          <w:tcPr>
            <w:tcW w:w="0" w:type="auto"/>
          </w:tcPr>
          <w:p w14:paraId="05C3126D" w14:textId="345400F5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F73D9" w:rsidRPr="00D6059C" w14:paraId="6E5E58CC" w14:textId="4AEBD83E" w:rsidTr="001F73D9">
        <w:trPr>
          <w:jc w:val="center"/>
        </w:trPr>
        <w:tc>
          <w:tcPr>
            <w:tcW w:w="0" w:type="auto"/>
            <w:hideMark/>
          </w:tcPr>
          <w:p w14:paraId="3118C753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OA</w:t>
            </w:r>
          </w:p>
        </w:tc>
        <w:tc>
          <w:tcPr>
            <w:tcW w:w="0" w:type="auto"/>
            <w:hideMark/>
          </w:tcPr>
          <w:p w14:paraId="1EA38DCD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OT2/GPT2</w:t>
            </w:r>
          </w:p>
        </w:tc>
        <w:tc>
          <w:tcPr>
            <w:tcW w:w="0" w:type="auto"/>
            <w:hideMark/>
          </w:tcPr>
          <w:p w14:paraId="0383B25D" w14:textId="77777777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820E065" w14:textId="566004B9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OA</w:t>
            </w:r>
          </w:p>
        </w:tc>
        <w:tc>
          <w:tcPr>
            <w:tcW w:w="0" w:type="auto"/>
          </w:tcPr>
          <w:p w14:paraId="7FAFF30A" w14:textId="3139CEE9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OT2/GPT2</w:t>
            </w:r>
          </w:p>
        </w:tc>
        <w:tc>
          <w:tcPr>
            <w:tcW w:w="0" w:type="auto"/>
          </w:tcPr>
          <w:p w14:paraId="75EB7559" w14:textId="15B57C9D" w:rsidR="001F73D9" w:rsidRPr="00D6059C" w:rsidRDefault="001F73D9" w:rsidP="001F73D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29"/>
    </w:tbl>
    <w:p w14:paraId="657C5360" w14:textId="186C027E" w:rsidR="00F90915" w:rsidRPr="00D6059C" w:rsidRDefault="00F90915" w:rsidP="00F90915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6"/>
        <w:gridCol w:w="1737"/>
        <w:gridCol w:w="1329"/>
        <w:gridCol w:w="1145"/>
        <w:gridCol w:w="1145"/>
        <w:gridCol w:w="1145"/>
        <w:gridCol w:w="1145"/>
      </w:tblGrid>
      <w:tr w:rsidR="007D09C0" w:rsidRPr="00D6059C" w14:paraId="730D03B4" w14:textId="23CE486F" w:rsidTr="00BE2DB5">
        <w:trPr>
          <w:jc w:val="center"/>
        </w:trPr>
        <w:tc>
          <w:tcPr>
            <w:tcW w:w="0" w:type="auto"/>
            <w:hideMark/>
          </w:tcPr>
          <w:p w14:paraId="6D978069" w14:textId="77777777" w:rsidR="007D09C0" w:rsidRPr="00D6059C" w:rsidRDefault="007D09C0" w:rsidP="00F90915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bookmarkStart w:id="30" w:name="_Hlk168239148"/>
            <w:r w:rsidRPr="00D6059C">
              <w:rPr>
                <w:rFonts w:ascii="Times New Roman" w:hAnsi="Times New Roman" w:cs="Times New Roman"/>
              </w:rPr>
              <w:t>Starter (gene1)</w:t>
            </w:r>
          </w:p>
        </w:tc>
        <w:tc>
          <w:tcPr>
            <w:tcW w:w="0" w:type="auto"/>
            <w:hideMark/>
          </w:tcPr>
          <w:p w14:paraId="6826239E" w14:textId="77777777" w:rsidR="007D09C0" w:rsidRPr="00D6059C" w:rsidRDefault="007D09C0" w:rsidP="00F90915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Receptor (gene2)</w:t>
            </w:r>
          </w:p>
        </w:tc>
        <w:tc>
          <w:tcPr>
            <w:tcW w:w="0" w:type="auto"/>
            <w:hideMark/>
          </w:tcPr>
          <w:p w14:paraId="1A315EC2" w14:textId="77777777" w:rsidR="007D09C0" w:rsidRPr="00D6059C" w:rsidRDefault="007D09C0" w:rsidP="00F90915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Relationship</w:t>
            </w:r>
          </w:p>
        </w:tc>
        <w:tc>
          <w:tcPr>
            <w:tcW w:w="0" w:type="auto"/>
          </w:tcPr>
          <w:p w14:paraId="05A941D5" w14:textId="262C055B" w:rsidR="007D09C0" w:rsidRPr="00D6059C" w:rsidRDefault="007D09C0" w:rsidP="00F90915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GPT-4</w:t>
            </w:r>
          </w:p>
        </w:tc>
        <w:tc>
          <w:tcPr>
            <w:tcW w:w="0" w:type="auto"/>
          </w:tcPr>
          <w:p w14:paraId="6FB3F5AF" w14:textId="6AE09853" w:rsidR="007D09C0" w:rsidRPr="00D6059C" w:rsidRDefault="007D09C0" w:rsidP="00F90915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  <w:tc>
          <w:tcPr>
            <w:tcW w:w="1145" w:type="dxa"/>
          </w:tcPr>
          <w:p w14:paraId="1CA6062B" w14:textId="0C45F6CC" w:rsidR="007D09C0" w:rsidRPr="00D6059C" w:rsidRDefault="007D09C0" w:rsidP="00F90915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45" w:type="dxa"/>
          </w:tcPr>
          <w:p w14:paraId="3BBD92A1" w14:textId="647D54B7" w:rsidR="007D09C0" w:rsidRPr="00D6059C" w:rsidRDefault="007D09C0" w:rsidP="00F90915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7D09C0" w:rsidRPr="00D6059C" w14:paraId="3CC136C4" w14:textId="6BFEF10C" w:rsidTr="00BE2DB5">
        <w:trPr>
          <w:jc w:val="center"/>
        </w:trPr>
        <w:tc>
          <w:tcPr>
            <w:tcW w:w="0" w:type="auto"/>
            <w:hideMark/>
          </w:tcPr>
          <w:p w14:paraId="5553F851" w14:textId="77777777" w:rsidR="007D09C0" w:rsidRPr="00D6059C" w:rsidRDefault="007D09C0" w:rsidP="007D09C0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Growth signals</w:t>
            </w:r>
          </w:p>
        </w:tc>
        <w:tc>
          <w:tcPr>
            <w:tcW w:w="0" w:type="auto"/>
            <w:hideMark/>
          </w:tcPr>
          <w:p w14:paraId="116A12DF" w14:textId="7777777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D-cyclins</w:t>
            </w:r>
          </w:p>
        </w:tc>
        <w:tc>
          <w:tcPr>
            <w:tcW w:w="0" w:type="auto"/>
            <w:hideMark/>
          </w:tcPr>
          <w:p w14:paraId="2D62A784" w14:textId="7777777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002FE9DF" w14:textId="027A70EC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2B6A603D" w14:textId="0258F984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1145" w:type="dxa"/>
          </w:tcPr>
          <w:p w14:paraId="13AB2B42" w14:textId="2802F7D0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1145" w:type="dxa"/>
          </w:tcPr>
          <w:p w14:paraId="2E723E84" w14:textId="0A92E68D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Activation</w:t>
            </w:r>
          </w:p>
        </w:tc>
      </w:tr>
      <w:tr w:rsidR="007D09C0" w:rsidRPr="00D6059C" w14:paraId="6A3256F1" w14:textId="5C013625" w:rsidTr="00BE2DB5">
        <w:trPr>
          <w:jc w:val="center"/>
        </w:trPr>
        <w:tc>
          <w:tcPr>
            <w:tcW w:w="0" w:type="auto"/>
            <w:hideMark/>
          </w:tcPr>
          <w:p w14:paraId="5B5EBF70" w14:textId="7777777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D-cyclins</w:t>
            </w:r>
          </w:p>
        </w:tc>
        <w:tc>
          <w:tcPr>
            <w:tcW w:w="0" w:type="auto"/>
            <w:hideMark/>
          </w:tcPr>
          <w:p w14:paraId="5CE31B67" w14:textId="7777777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  <w:hideMark/>
          </w:tcPr>
          <w:p w14:paraId="0F9F37F4" w14:textId="7777777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710FF47C" w14:textId="2E4ACED9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6A1C9755" w14:textId="2A68EC29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1145" w:type="dxa"/>
          </w:tcPr>
          <w:p w14:paraId="7331215B" w14:textId="1D504DD9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45" w:type="dxa"/>
          </w:tcPr>
          <w:p w14:paraId="35870933" w14:textId="40A35A62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Activation</w:t>
            </w:r>
          </w:p>
        </w:tc>
      </w:tr>
      <w:tr w:rsidR="007D09C0" w:rsidRPr="00D6059C" w14:paraId="094A6FAF" w14:textId="75454C06" w:rsidTr="00BE2DB5">
        <w:trPr>
          <w:jc w:val="center"/>
        </w:trPr>
        <w:tc>
          <w:tcPr>
            <w:tcW w:w="0" w:type="auto"/>
            <w:hideMark/>
          </w:tcPr>
          <w:p w14:paraId="283E4A72" w14:textId="7777777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  <w:hideMark/>
          </w:tcPr>
          <w:p w14:paraId="78BACAA8" w14:textId="7777777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RB</w:t>
            </w:r>
          </w:p>
        </w:tc>
        <w:tc>
          <w:tcPr>
            <w:tcW w:w="0" w:type="auto"/>
            <w:hideMark/>
          </w:tcPr>
          <w:p w14:paraId="30FD87AB" w14:textId="3AB74890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0" w:type="auto"/>
          </w:tcPr>
          <w:p w14:paraId="0F75A9CA" w14:textId="51E3C7A6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3CCF2B5E" w14:textId="1638A502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1145" w:type="dxa"/>
          </w:tcPr>
          <w:p w14:paraId="1A3974AA" w14:textId="62F7CA16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1145" w:type="dxa"/>
          </w:tcPr>
          <w:p w14:paraId="7E826AB3" w14:textId="58F5C466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7D09C0" w:rsidRPr="00D6059C" w14:paraId="00FAE8BE" w14:textId="2F72A147" w:rsidTr="00BE2DB5">
        <w:trPr>
          <w:jc w:val="center"/>
        </w:trPr>
        <w:tc>
          <w:tcPr>
            <w:tcW w:w="0" w:type="auto"/>
            <w:hideMark/>
          </w:tcPr>
          <w:p w14:paraId="07AB47C5" w14:textId="7777777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RB</w:t>
            </w:r>
          </w:p>
        </w:tc>
        <w:tc>
          <w:tcPr>
            <w:tcW w:w="0" w:type="auto"/>
            <w:hideMark/>
          </w:tcPr>
          <w:p w14:paraId="50ED1713" w14:textId="7777777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E2F</w:t>
            </w:r>
          </w:p>
        </w:tc>
        <w:tc>
          <w:tcPr>
            <w:tcW w:w="0" w:type="auto"/>
            <w:hideMark/>
          </w:tcPr>
          <w:p w14:paraId="329B0AD2" w14:textId="3503A753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0" w:type="auto"/>
          </w:tcPr>
          <w:p w14:paraId="0ABCE9CE" w14:textId="03BD04BC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11704162" w14:textId="0F5C6BC2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45" w:type="dxa"/>
          </w:tcPr>
          <w:p w14:paraId="58C3F9E6" w14:textId="22010CAF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45" w:type="dxa"/>
          </w:tcPr>
          <w:p w14:paraId="5BA1F011" w14:textId="0800488F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Inhibition</w:t>
            </w:r>
          </w:p>
        </w:tc>
      </w:tr>
      <w:tr w:rsidR="007D09C0" w:rsidRPr="00D6059C" w14:paraId="244840B4" w14:textId="06A3842E" w:rsidTr="00BE2DB5">
        <w:trPr>
          <w:jc w:val="center"/>
        </w:trPr>
        <w:tc>
          <w:tcPr>
            <w:tcW w:w="0" w:type="auto"/>
            <w:hideMark/>
          </w:tcPr>
          <w:p w14:paraId="34BF7B52" w14:textId="7777777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E2F</w:t>
            </w:r>
          </w:p>
        </w:tc>
        <w:tc>
          <w:tcPr>
            <w:tcW w:w="0" w:type="auto"/>
            <w:hideMark/>
          </w:tcPr>
          <w:p w14:paraId="30EAB868" w14:textId="7777777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Cell cycle</w:t>
            </w:r>
          </w:p>
        </w:tc>
        <w:tc>
          <w:tcPr>
            <w:tcW w:w="0" w:type="auto"/>
            <w:hideMark/>
          </w:tcPr>
          <w:p w14:paraId="37B134ED" w14:textId="7777777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41B688F0" w14:textId="47CAAEDB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6B3EEC36" w14:textId="402E7A7D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1145" w:type="dxa"/>
          </w:tcPr>
          <w:p w14:paraId="46559D0C" w14:textId="7ADE0F7C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1145" w:type="dxa"/>
          </w:tcPr>
          <w:p w14:paraId="4A127BED" w14:textId="0DEC3A98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Inhibition</w:t>
            </w:r>
          </w:p>
        </w:tc>
      </w:tr>
      <w:tr w:rsidR="007D09C0" w:rsidRPr="00D6059C" w14:paraId="5C22113A" w14:textId="45EF7C8A" w:rsidTr="00BE2DB5">
        <w:trPr>
          <w:jc w:val="center"/>
        </w:trPr>
        <w:tc>
          <w:tcPr>
            <w:tcW w:w="0" w:type="auto"/>
            <w:hideMark/>
          </w:tcPr>
          <w:p w14:paraId="02E6F809" w14:textId="7777777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Damage signals</w:t>
            </w:r>
          </w:p>
        </w:tc>
        <w:tc>
          <w:tcPr>
            <w:tcW w:w="0" w:type="auto"/>
            <w:hideMark/>
          </w:tcPr>
          <w:p w14:paraId="71C61F0C" w14:textId="7777777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p53</w:t>
            </w:r>
          </w:p>
        </w:tc>
        <w:tc>
          <w:tcPr>
            <w:tcW w:w="0" w:type="auto"/>
            <w:hideMark/>
          </w:tcPr>
          <w:p w14:paraId="58A20EE3" w14:textId="7777777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3E358970" w14:textId="45A2DF73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6F5FCEC8" w14:textId="521DE2E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1145" w:type="dxa"/>
          </w:tcPr>
          <w:p w14:paraId="046814B0" w14:textId="3E00C91B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1145" w:type="dxa"/>
          </w:tcPr>
          <w:p w14:paraId="0F8982D1" w14:textId="3A9085E0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Inhibition</w:t>
            </w:r>
          </w:p>
        </w:tc>
      </w:tr>
      <w:tr w:rsidR="007D09C0" w:rsidRPr="00D6059C" w14:paraId="009CE0D0" w14:textId="4E6EE908" w:rsidTr="00BE2DB5">
        <w:trPr>
          <w:jc w:val="center"/>
        </w:trPr>
        <w:tc>
          <w:tcPr>
            <w:tcW w:w="0" w:type="auto"/>
            <w:hideMark/>
          </w:tcPr>
          <w:p w14:paraId="21FBB417" w14:textId="7777777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p53</w:t>
            </w:r>
          </w:p>
        </w:tc>
        <w:tc>
          <w:tcPr>
            <w:tcW w:w="0" w:type="auto"/>
            <w:hideMark/>
          </w:tcPr>
          <w:p w14:paraId="50389DE9" w14:textId="7777777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CDKN1s p21</w:t>
            </w:r>
          </w:p>
        </w:tc>
        <w:tc>
          <w:tcPr>
            <w:tcW w:w="0" w:type="auto"/>
            <w:hideMark/>
          </w:tcPr>
          <w:p w14:paraId="270EDF65" w14:textId="7777777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5849B2D2" w14:textId="02A8589F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6823BC6" w14:textId="679EBA75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145" w:type="dxa"/>
          </w:tcPr>
          <w:p w14:paraId="679B89AA" w14:textId="296FDF05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1145" w:type="dxa"/>
          </w:tcPr>
          <w:p w14:paraId="0FEEA47C" w14:textId="556CC61B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Inhibition</w:t>
            </w:r>
          </w:p>
        </w:tc>
      </w:tr>
      <w:tr w:rsidR="007D09C0" w:rsidRPr="00D6059C" w14:paraId="2470F3A1" w14:textId="4D5D7871" w:rsidTr="00BE2DB5">
        <w:trPr>
          <w:jc w:val="center"/>
        </w:trPr>
        <w:tc>
          <w:tcPr>
            <w:tcW w:w="0" w:type="auto"/>
            <w:hideMark/>
          </w:tcPr>
          <w:p w14:paraId="1D694B1B" w14:textId="7777777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CDKN2s p16</w:t>
            </w:r>
          </w:p>
        </w:tc>
        <w:tc>
          <w:tcPr>
            <w:tcW w:w="0" w:type="auto"/>
            <w:hideMark/>
          </w:tcPr>
          <w:p w14:paraId="6B72FF7B" w14:textId="7777777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  <w:hideMark/>
          </w:tcPr>
          <w:p w14:paraId="35C011A0" w14:textId="7777777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0" w:type="auto"/>
          </w:tcPr>
          <w:p w14:paraId="2BF48E50" w14:textId="391312CE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0" w:type="auto"/>
          </w:tcPr>
          <w:p w14:paraId="011C8019" w14:textId="2FD56077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1145" w:type="dxa"/>
          </w:tcPr>
          <w:p w14:paraId="49C99F16" w14:textId="43CB916B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1145" w:type="dxa"/>
          </w:tcPr>
          <w:p w14:paraId="15E25C52" w14:textId="48F8CA95" w:rsidR="007D09C0" w:rsidRPr="00D6059C" w:rsidRDefault="007D09C0" w:rsidP="007D09C0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Activation</w:t>
            </w:r>
          </w:p>
        </w:tc>
      </w:tr>
      <w:tr w:rsidR="007D09C0" w:rsidRPr="00D6059C" w14:paraId="7E83B9AA" w14:textId="620823AF" w:rsidTr="00BE2DB5">
        <w:trPr>
          <w:jc w:val="center"/>
        </w:trPr>
        <w:tc>
          <w:tcPr>
            <w:tcW w:w="0" w:type="auto"/>
            <w:hideMark/>
          </w:tcPr>
          <w:p w14:paraId="1C3F2C6D" w14:textId="77777777" w:rsidR="007D09C0" w:rsidRPr="00D6059C" w:rsidRDefault="007D09C0" w:rsidP="00472011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CDKN1s p21</w:t>
            </w:r>
          </w:p>
        </w:tc>
        <w:tc>
          <w:tcPr>
            <w:tcW w:w="0" w:type="auto"/>
            <w:hideMark/>
          </w:tcPr>
          <w:p w14:paraId="3E980945" w14:textId="77777777" w:rsidR="007D09C0" w:rsidRPr="00D6059C" w:rsidRDefault="007D09C0" w:rsidP="00472011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  <w:hideMark/>
          </w:tcPr>
          <w:p w14:paraId="69A87454" w14:textId="77777777" w:rsidR="007D09C0" w:rsidRPr="00D6059C" w:rsidRDefault="007D09C0" w:rsidP="00472011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0" w:type="auto"/>
          </w:tcPr>
          <w:p w14:paraId="14871A83" w14:textId="2BC52D52" w:rsidR="007D09C0" w:rsidRPr="00D6059C" w:rsidRDefault="007D09C0" w:rsidP="00472011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0" w:type="auto"/>
          </w:tcPr>
          <w:p w14:paraId="1A0972E0" w14:textId="27E29417" w:rsidR="007D09C0" w:rsidRPr="00D6059C" w:rsidRDefault="007D09C0" w:rsidP="00472011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1145" w:type="dxa"/>
          </w:tcPr>
          <w:p w14:paraId="2219936E" w14:textId="73967E19" w:rsidR="007D09C0" w:rsidRPr="00D6059C" w:rsidRDefault="007D09C0" w:rsidP="00472011">
            <w:pPr>
              <w:jc w:val="both"/>
              <w:rPr>
                <w:rFonts w:ascii="Times New Roman" w:hAnsi="Times New Roman" w:cs="Times New Roman"/>
              </w:rPr>
            </w:pPr>
            <w:r w:rsidRPr="00D6059C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1145" w:type="dxa"/>
          </w:tcPr>
          <w:p w14:paraId="6D4DD354" w14:textId="77777777" w:rsidR="007D09C0" w:rsidRPr="00D6059C" w:rsidRDefault="007D09C0" w:rsidP="0047201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bookmarkEnd w:id="30"/>
    </w:tbl>
    <w:p w14:paraId="74206696" w14:textId="61F130AE" w:rsidR="00967EC2" w:rsidRPr="00D6059C" w:rsidRDefault="00967EC2" w:rsidP="00967E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967EC2" w:rsidRPr="00D6059C" w14:paraId="2F78D423" w14:textId="77777777" w:rsidTr="00045D9C">
        <w:tc>
          <w:tcPr>
            <w:tcW w:w="0" w:type="auto"/>
            <w:hideMark/>
          </w:tcPr>
          <w:p w14:paraId="1A0C8699" w14:textId="77777777" w:rsidR="00967EC2" w:rsidRPr="00D6059C" w:rsidRDefault="00967EC2" w:rsidP="00967EC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6D946A08" w14:textId="77777777" w:rsidR="00967EC2" w:rsidRPr="00D6059C" w:rsidRDefault="00967EC2" w:rsidP="00967EC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71B49590" w14:textId="77777777" w:rsidR="00967EC2" w:rsidRPr="00D6059C" w:rsidRDefault="00967EC2" w:rsidP="00967EC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37DA9B71" w14:textId="77777777" w:rsidR="00967EC2" w:rsidRPr="00D6059C" w:rsidRDefault="00967EC2" w:rsidP="00967EC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588A07B4" w14:textId="77777777" w:rsidR="00967EC2" w:rsidRPr="00D6059C" w:rsidRDefault="00967EC2" w:rsidP="00967EC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4256736F" w14:textId="77777777" w:rsidR="00967EC2" w:rsidRPr="00D6059C" w:rsidRDefault="00967EC2" w:rsidP="00967EC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09974A83" w14:textId="77777777" w:rsidR="00967EC2" w:rsidRPr="00D6059C" w:rsidRDefault="00967EC2" w:rsidP="00967EC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0C122742" w14:textId="77777777" w:rsidR="00967EC2" w:rsidRPr="00D6059C" w:rsidRDefault="00967EC2" w:rsidP="00967EC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967EC2" w:rsidRPr="00D6059C" w14:paraId="2ABF47EC" w14:textId="77777777" w:rsidTr="00045D9C">
        <w:tc>
          <w:tcPr>
            <w:tcW w:w="0" w:type="auto"/>
            <w:hideMark/>
          </w:tcPr>
          <w:p w14:paraId="496F0F4B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44AA7C26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5B6997B8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7CEE467B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14:paraId="5C12D850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5A016A2D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0.750000</w:t>
            </w:r>
          </w:p>
        </w:tc>
        <w:tc>
          <w:tcPr>
            <w:tcW w:w="0" w:type="auto"/>
            <w:hideMark/>
          </w:tcPr>
          <w:p w14:paraId="03531685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25939B73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0.705882</w:t>
            </w:r>
          </w:p>
        </w:tc>
      </w:tr>
      <w:tr w:rsidR="00967EC2" w:rsidRPr="00D6059C" w14:paraId="3A2AEFAD" w14:textId="77777777" w:rsidTr="00045D9C">
        <w:tc>
          <w:tcPr>
            <w:tcW w:w="0" w:type="auto"/>
            <w:hideMark/>
          </w:tcPr>
          <w:p w14:paraId="0736FB9C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635F3F1A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5804A175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44B2FD9D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21B85065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36F0FCCC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  <w:tc>
          <w:tcPr>
            <w:tcW w:w="0" w:type="auto"/>
            <w:hideMark/>
          </w:tcPr>
          <w:p w14:paraId="561EEA3C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0.555556</w:t>
            </w:r>
          </w:p>
        </w:tc>
        <w:tc>
          <w:tcPr>
            <w:tcW w:w="0" w:type="auto"/>
            <w:hideMark/>
          </w:tcPr>
          <w:p w14:paraId="7B0CEE9D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0.625000</w:t>
            </w:r>
          </w:p>
        </w:tc>
      </w:tr>
      <w:tr w:rsidR="00967EC2" w:rsidRPr="00D6059C" w14:paraId="562C4CE1" w14:textId="77777777" w:rsidTr="00045D9C">
        <w:tc>
          <w:tcPr>
            <w:tcW w:w="0" w:type="auto"/>
            <w:hideMark/>
          </w:tcPr>
          <w:p w14:paraId="1C399664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684B4C4C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2BBAF4E0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3E50F31E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428B9326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7F98FD0E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0.571429</w:t>
            </w:r>
          </w:p>
        </w:tc>
        <w:tc>
          <w:tcPr>
            <w:tcW w:w="0" w:type="auto"/>
            <w:hideMark/>
          </w:tcPr>
          <w:p w14:paraId="2B3103A3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0.444444</w:t>
            </w:r>
          </w:p>
        </w:tc>
        <w:tc>
          <w:tcPr>
            <w:tcW w:w="0" w:type="auto"/>
            <w:hideMark/>
          </w:tcPr>
          <w:p w14:paraId="1265604E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0.500000</w:t>
            </w:r>
          </w:p>
        </w:tc>
      </w:tr>
      <w:tr w:rsidR="00967EC2" w:rsidRPr="00D6059C" w14:paraId="516259FA" w14:textId="77777777" w:rsidTr="00790DDF">
        <w:trPr>
          <w:trHeight w:val="278"/>
        </w:trPr>
        <w:tc>
          <w:tcPr>
            <w:tcW w:w="0" w:type="auto"/>
            <w:hideMark/>
          </w:tcPr>
          <w:p w14:paraId="7C8E2495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741E67F4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4D86F759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4DCBE6F9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2268CFE7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29FC848C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  <w:tc>
          <w:tcPr>
            <w:tcW w:w="0" w:type="auto"/>
            <w:hideMark/>
          </w:tcPr>
          <w:p w14:paraId="5775A81A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0.555556</w:t>
            </w:r>
          </w:p>
        </w:tc>
        <w:tc>
          <w:tcPr>
            <w:tcW w:w="0" w:type="auto"/>
            <w:hideMark/>
          </w:tcPr>
          <w:p w14:paraId="57BEE4F4" w14:textId="77777777" w:rsidR="00967EC2" w:rsidRPr="00D6059C" w:rsidRDefault="00967EC2" w:rsidP="00967EC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0.625000</w:t>
            </w:r>
          </w:p>
        </w:tc>
      </w:tr>
    </w:tbl>
    <w:p w14:paraId="3B08E639" w14:textId="77777777" w:rsidR="00F90915" w:rsidRPr="00D6059C" w:rsidRDefault="00F90915" w:rsidP="006C671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26508707" w14:textId="5AFF7B3F" w:rsidR="00F90915" w:rsidRPr="00D6059C" w:rsidRDefault="00F90915" w:rsidP="00A45B32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60"/>
        <w:gridCol w:w="1937"/>
        <w:gridCol w:w="1295"/>
        <w:gridCol w:w="1560"/>
        <w:gridCol w:w="1937"/>
        <w:gridCol w:w="1061"/>
      </w:tblGrid>
      <w:tr w:rsidR="00A06A99" w:rsidRPr="00D6059C" w14:paraId="3E283F4B" w14:textId="77777777" w:rsidTr="00A06A99">
        <w:trPr>
          <w:jc w:val="center"/>
        </w:trPr>
        <w:tc>
          <w:tcPr>
            <w:tcW w:w="0" w:type="auto"/>
            <w:gridSpan w:val="3"/>
          </w:tcPr>
          <w:p w14:paraId="472F2681" w14:textId="533E2FC3" w:rsidR="00A06A99" w:rsidRPr="00D6059C" w:rsidRDefault="00A06A99" w:rsidP="001C007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31" w:name="_Hlk168239159"/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 Truth </w:t>
            </w:r>
          </w:p>
        </w:tc>
        <w:tc>
          <w:tcPr>
            <w:tcW w:w="0" w:type="auto"/>
          </w:tcPr>
          <w:p w14:paraId="187FF783" w14:textId="77777777" w:rsidR="00A06A99" w:rsidRPr="00D6059C" w:rsidRDefault="00A06A99" w:rsidP="001C007C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6E5004C" w14:textId="00460023" w:rsidR="00A06A99" w:rsidRPr="00D6059C" w:rsidRDefault="00A06A99" w:rsidP="001C007C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A4950DB" w14:textId="77777777" w:rsidR="00A06A99" w:rsidRPr="00D6059C" w:rsidRDefault="00A06A99" w:rsidP="001C007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A06A99" w:rsidRPr="00D6059C" w14:paraId="506F4C6E" w14:textId="132D218C" w:rsidTr="00A06A99">
        <w:trPr>
          <w:jc w:val="center"/>
        </w:trPr>
        <w:tc>
          <w:tcPr>
            <w:tcW w:w="0" w:type="auto"/>
            <w:hideMark/>
          </w:tcPr>
          <w:p w14:paraId="7A58D787" w14:textId="77777777" w:rsidR="00A06A99" w:rsidRPr="00D6059C" w:rsidRDefault="00A06A99" w:rsidP="00A06A9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3D515AE4" w14:textId="77777777" w:rsidR="00A06A99" w:rsidRPr="00D6059C" w:rsidRDefault="00A06A99" w:rsidP="00A06A9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7518B89D" w14:textId="77777777" w:rsidR="00A06A99" w:rsidRPr="00D6059C" w:rsidRDefault="00A06A99" w:rsidP="00A06A9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01B459D8" w14:textId="25C8F546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36E2E9A1" w14:textId="3ACC3042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1A2C4956" w14:textId="03EE20FC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A06A99" w:rsidRPr="00D6059C" w14:paraId="58FF70E1" w14:textId="6C3F4E0C" w:rsidTr="00A06A99">
        <w:trPr>
          <w:jc w:val="center"/>
        </w:trPr>
        <w:tc>
          <w:tcPr>
            <w:tcW w:w="0" w:type="auto"/>
            <w:hideMark/>
          </w:tcPr>
          <w:p w14:paraId="58D3F94B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yocardial Damage</w:t>
            </w:r>
          </w:p>
        </w:tc>
        <w:tc>
          <w:tcPr>
            <w:tcW w:w="0" w:type="auto"/>
            <w:hideMark/>
          </w:tcPr>
          <w:p w14:paraId="570F8A36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  <w:hideMark/>
          </w:tcPr>
          <w:p w14:paraId="0A361CE7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D322B5D" w14:textId="4664292C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yocardial Damage</w:t>
            </w:r>
          </w:p>
        </w:tc>
        <w:tc>
          <w:tcPr>
            <w:tcW w:w="0" w:type="auto"/>
          </w:tcPr>
          <w:p w14:paraId="2CB48799" w14:textId="1F312DC1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4B938996" w14:textId="4431A7D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06A99" w:rsidRPr="00D6059C" w14:paraId="1890D29C" w14:textId="282B2312" w:rsidTr="00A06A99">
        <w:trPr>
          <w:jc w:val="center"/>
        </w:trPr>
        <w:tc>
          <w:tcPr>
            <w:tcW w:w="0" w:type="auto"/>
            <w:hideMark/>
          </w:tcPr>
          <w:p w14:paraId="5A9A52F6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  <w:hideMark/>
          </w:tcPr>
          <w:p w14:paraId="6D6D7E6E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  <w:hideMark/>
          </w:tcPr>
          <w:p w14:paraId="1C9844B7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B3102AD" w14:textId="3CB4FC1C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60A96AAD" w14:textId="4609A74B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</w:tcPr>
          <w:p w14:paraId="5FF63535" w14:textId="4000C25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06A99" w:rsidRPr="00D6059C" w14:paraId="6DA9C813" w14:textId="5B4F8DFC" w:rsidTr="00A06A99">
        <w:trPr>
          <w:jc w:val="center"/>
        </w:trPr>
        <w:tc>
          <w:tcPr>
            <w:tcW w:w="0" w:type="auto"/>
          </w:tcPr>
          <w:p w14:paraId="06EC7202" w14:textId="2300DFAA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37DE6735" w14:textId="2EB51FC4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6A2A23BC" w14:textId="10F236CF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08A53F0" w14:textId="7B63C813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40B8C29D" w14:textId="0FDD458E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6F543B63" w14:textId="1106C7E5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06A99" w:rsidRPr="00D6059C" w14:paraId="389BA14C" w14:textId="5FE5A8E6" w:rsidTr="00A06A99">
        <w:trPr>
          <w:jc w:val="center"/>
        </w:trPr>
        <w:tc>
          <w:tcPr>
            <w:tcW w:w="0" w:type="auto"/>
            <w:hideMark/>
          </w:tcPr>
          <w:p w14:paraId="256D6682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  <w:hideMark/>
          </w:tcPr>
          <w:p w14:paraId="71024863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ng II</w:t>
            </w:r>
          </w:p>
        </w:tc>
        <w:tc>
          <w:tcPr>
            <w:tcW w:w="0" w:type="auto"/>
            <w:hideMark/>
          </w:tcPr>
          <w:p w14:paraId="7FA002E2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336147B" w14:textId="36C205FE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</w:tcPr>
          <w:p w14:paraId="09BE5164" w14:textId="02C0544C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ng II</w:t>
            </w:r>
          </w:p>
        </w:tc>
        <w:tc>
          <w:tcPr>
            <w:tcW w:w="0" w:type="auto"/>
          </w:tcPr>
          <w:p w14:paraId="2B7B3FBD" w14:textId="58435902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06A99" w:rsidRPr="00D6059C" w14:paraId="11144CDD" w14:textId="41EFB127" w:rsidTr="00A06A99">
        <w:trPr>
          <w:jc w:val="center"/>
        </w:trPr>
        <w:tc>
          <w:tcPr>
            <w:tcW w:w="0" w:type="auto"/>
            <w:hideMark/>
          </w:tcPr>
          <w:p w14:paraId="4587AA90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  <w:hideMark/>
          </w:tcPr>
          <w:p w14:paraId="00A73ADF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  <w:hideMark/>
          </w:tcPr>
          <w:p w14:paraId="2A8A2759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C988906" w14:textId="276E977E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705A97EF" w14:textId="6A61CB65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0C32104F" w14:textId="2ABA8B01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06A99" w:rsidRPr="00D6059C" w14:paraId="26616955" w14:textId="7E30F33A" w:rsidTr="00A06A99">
        <w:trPr>
          <w:jc w:val="center"/>
        </w:trPr>
        <w:tc>
          <w:tcPr>
            <w:tcW w:w="0" w:type="auto"/>
            <w:hideMark/>
          </w:tcPr>
          <w:p w14:paraId="52D57CDC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  <w:hideMark/>
          </w:tcPr>
          <w:p w14:paraId="6323D973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  <w:hideMark/>
          </w:tcPr>
          <w:p w14:paraId="715A0AE8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D20AD4F" w14:textId="44C4E198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34FEA3E1" w14:textId="500F6061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</w:tcPr>
          <w:p w14:paraId="02BE5363" w14:textId="517360B5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06A99" w:rsidRPr="00D6059C" w14:paraId="52C13D29" w14:textId="22EA8CDF" w:rsidTr="00A06A99">
        <w:trPr>
          <w:jc w:val="center"/>
        </w:trPr>
        <w:tc>
          <w:tcPr>
            <w:tcW w:w="0" w:type="auto"/>
            <w:hideMark/>
          </w:tcPr>
          <w:p w14:paraId="0212AFE2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ng II</w:t>
            </w:r>
          </w:p>
        </w:tc>
        <w:tc>
          <w:tcPr>
            <w:tcW w:w="0" w:type="auto"/>
            <w:hideMark/>
          </w:tcPr>
          <w:p w14:paraId="21F227F4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1R</w:t>
            </w:r>
          </w:p>
        </w:tc>
        <w:tc>
          <w:tcPr>
            <w:tcW w:w="0" w:type="auto"/>
            <w:hideMark/>
          </w:tcPr>
          <w:p w14:paraId="61F36D9E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A23979D" w14:textId="78F1531C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ng II</w:t>
            </w:r>
          </w:p>
        </w:tc>
        <w:tc>
          <w:tcPr>
            <w:tcW w:w="0" w:type="auto"/>
          </w:tcPr>
          <w:p w14:paraId="3D0CEE2E" w14:textId="0890802F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1R</w:t>
            </w:r>
          </w:p>
        </w:tc>
        <w:tc>
          <w:tcPr>
            <w:tcW w:w="0" w:type="auto"/>
          </w:tcPr>
          <w:p w14:paraId="775A8327" w14:textId="5251D433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06A99" w:rsidRPr="00D6059C" w14:paraId="409CE7EE" w14:textId="25AE2E20" w:rsidTr="00A06A99">
        <w:trPr>
          <w:jc w:val="center"/>
        </w:trPr>
        <w:tc>
          <w:tcPr>
            <w:tcW w:w="0" w:type="auto"/>
            <w:hideMark/>
          </w:tcPr>
          <w:p w14:paraId="5A5423E9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  <w:hideMark/>
          </w:tcPr>
          <w:p w14:paraId="68F28F90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  <w:hideMark/>
          </w:tcPr>
          <w:p w14:paraId="3C7A730F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E2F2943" w14:textId="2A923662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</w:tcPr>
          <w:p w14:paraId="44D89BB3" w14:textId="330DAC80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</w:tcPr>
          <w:p w14:paraId="0C2A481C" w14:textId="3C1CA072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6A99" w:rsidRPr="00D6059C" w14:paraId="40FB00C0" w14:textId="6719905A" w:rsidTr="00A06A99">
        <w:trPr>
          <w:jc w:val="center"/>
        </w:trPr>
        <w:tc>
          <w:tcPr>
            <w:tcW w:w="0" w:type="auto"/>
            <w:hideMark/>
          </w:tcPr>
          <w:p w14:paraId="5E7A7B5D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  <w:hideMark/>
          </w:tcPr>
          <w:p w14:paraId="1BDB79D3" w14:textId="6C17CCEC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  <w:hideMark/>
          </w:tcPr>
          <w:p w14:paraId="4DDD61BA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AA46A88" w14:textId="2E9F7641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</w:tcPr>
          <w:p w14:paraId="7B2E9702" w14:textId="29FAECBD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2449BC90" w14:textId="3257D51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06A99" w:rsidRPr="00D6059C" w14:paraId="12B2B24A" w14:textId="488185EF" w:rsidTr="00A06A99">
        <w:trPr>
          <w:jc w:val="center"/>
        </w:trPr>
        <w:tc>
          <w:tcPr>
            <w:tcW w:w="0" w:type="auto"/>
            <w:hideMark/>
          </w:tcPr>
          <w:p w14:paraId="785899F7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  <w:hideMark/>
          </w:tcPr>
          <w:p w14:paraId="7A179F39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  <w:hideMark/>
          </w:tcPr>
          <w:p w14:paraId="77444FB4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3345198" w14:textId="1A58E32F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482C2FFC" w14:textId="0B423B24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</w:tcPr>
          <w:p w14:paraId="7F826417" w14:textId="6E96ACF8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06A99" w:rsidRPr="00D6059C" w14:paraId="61B65EC7" w14:textId="14A3DF5D" w:rsidTr="00A06A99">
        <w:trPr>
          <w:jc w:val="center"/>
        </w:trPr>
        <w:tc>
          <w:tcPr>
            <w:tcW w:w="0" w:type="auto"/>
            <w:hideMark/>
          </w:tcPr>
          <w:p w14:paraId="6C6E8B22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  <w:hideMark/>
          </w:tcPr>
          <w:p w14:paraId="67DC97C7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 of Cardiac fibrosis</w:t>
            </w:r>
          </w:p>
        </w:tc>
        <w:tc>
          <w:tcPr>
            <w:tcW w:w="0" w:type="auto"/>
            <w:hideMark/>
          </w:tcPr>
          <w:p w14:paraId="14B79406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1D65231" w14:textId="06E387B5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2DA8BA3C" w14:textId="61D9E3FF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 of Cardiac fibrosis</w:t>
            </w:r>
          </w:p>
        </w:tc>
        <w:tc>
          <w:tcPr>
            <w:tcW w:w="0" w:type="auto"/>
          </w:tcPr>
          <w:p w14:paraId="4F7A0DB2" w14:textId="2576893A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06A99" w:rsidRPr="00D6059C" w14:paraId="7251FB63" w14:textId="1E66CBFB" w:rsidTr="00A06A99">
        <w:trPr>
          <w:jc w:val="center"/>
        </w:trPr>
        <w:tc>
          <w:tcPr>
            <w:tcW w:w="0" w:type="auto"/>
            <w:hideMark/>
          </w:tcPr>
          <w:p w14:paraId="2C5EE5C4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  <w:hideMark/>
          </w:tcPr>
          <w:p w14:paraId="4FA15224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  <w:hideMark/>
          </w:tcPr>
          <w:p w14:paraId="7AD902EB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0B52686" w14:textId="7F0CA525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54AF759C" w14:textId="61A1CA83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4FB1AAE1" w14:textId="4F7B3589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06A99" w:rsidRPr="00D6059C" w14:paraId="0A79EC59" w14:textId="2D71FA27" w:rsidTr="00A06A99">
        <w:trPr>
          <w:jc w:val="center"/>
        </w:trPr>
        <w:tc>
          <w:tcPr>
            <w:tcW w:w="0" w:type="auto"/>
            <w:hideMark/>
          </w:tcPr>
          <w:p w14:paraId="4E25F548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  <w:hideMark/>
          </w:tcPr>
          <w:p w14:paraId="213FAFCA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  <w:hideMark/>
          </w:tcPr>
          <w:p w14:paraId="234789B0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4E83848" w14:textId="16E30106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</w:tcPr>
          <w:p w14:paraId="1E603916" w14:textId="4327184E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</w:tcPr>
          <w:p w14:paraId="2259DF60" w14:textId="44C19CD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06A99" w:rsidRPr="00D6059C" w14:paraId="49408264" w14:textId="07555102" w:rsidTr="00A06A99">
        <w:trPr>
          <w:jc w:val="center"/>
        </w:trPr>
        <w:tc>
          <w:tcPr>
            <w:tcW w:w="0" w:type="auto"/>
            <w:hideMark/>
          </w:tcPr>
          <w:p w14:paraId="026CC9C8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  <w:hideMark/>
          </w:tcPr>
          <w:p w14:paraId="2285C105" w14:textId="681D68A0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  <w:hideMark/>
          </w:tcPr>
          <w:p w14:paraId="004A9B9D" w14:textId="3178E522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  <w:tc>
          <w:tcPr>
            <w:tcW w:w="0" w:type="auto"/>
          </w:tcPr>
          <w:p w14:paraId="4891F302" w14:textId="4DDC4F10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717AFCA2" w14:textId="6C81E066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</w:tcPr>
          <w:p w14:paraId="6B946CAE" w14:textId="52AAB64D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nhibition</w:t>
            </w:r>
          </w:p>
        </w:tc>
      </w:tr>
      <w:tr w:rsidR="00A06A99" w:rsidRPr="00D6059C" w14:paraId="5B5F5B35" w14:textId="63F04341" w:rsidTr="00A06A99">
        <w:trPr>
          <w:jc w:val="center"/>
        </w:trPr>
        <w:tc>
          <w:tcPr>
            <w:tcW w:w="0" w:type="auto"/>
          </w:tcPr>
          <w:p w14:paraId="6282ACCA" w14:textId="103199C8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AT1R/p38 MAPK</w:t>
            </w:r>
          </w:p>
        </w:tc>
        <w:tc>
          <w:tcPr>
            <w:tcW w:w="0" w:type="auto"/>
          </w:tcPr>
          <w:p w14:paraId="4A2BA0FE" w14:textId="59E557FC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06CC016D" w14:textId="16D9A11F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47BA92B" w14:textId="4D8A915B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79F6F0AB" w14:textId="3F293893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60FB2C96" w14:textId="7A208BC6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06A99" w:rsidRPr="00D6059C" w14:paraId="627B3A61" w14:textId="271B5EAB" w:rsidTr="00A06A99">
        <w:trPr>
          <w:jc w:val="center"/>
        </w:trPr>
        <w:tc>
          <w:tcPr>
            <w:tcW w:w="0" w:type="auto"/>
          </w:tcPr>
          <w:p w14:paraId="1ED27A44" w14:textId="063B9F4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0BA933DC" w14:textId="0EB75970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75373864" w14:textId="2C2D733B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907E1E8" w14:textId="2B6C2935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3FA0272E" w14:textId="1075BFF4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6E05100F" w14:textId="4D9F2909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06A99" w:rsidRPr="00D6059C" w14:paraId="09B98301" w14:textId="3EEB6C9F" w:rsidTr="00A06A99">
        <w:trPr>
          <w:jc w:val="center"/>
        </w:trPr>
        <w:tc>
          <w:tcPr>
            <w:tcW w:w="0" w:type="auto"/>
          </w:tcPr>
          <w:p w14:paraId="001BCC3E" w14:textId="2AEED6DC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4577059E" w14:textId="50F64DC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</w:tcPr>
          <w:p w14:paraId="021F66DB" w14:textId="66AA6949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0E27CC6" w14:textId="1051BE7F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45812D16" w14:textId="1984F751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</w:tcPr>
          <w:p w14:paraId="6F7B4CF7" w14:textId="6DF60CB8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06A99" w:rsidRPr="00D6059C" w14:paraId="072F4CD8" w14:textId="749F441F" w:rsidTr="00A06A99">
        <w:trPr>
          <w:jc w:val="center"/>
        </w:trPr>
        <w:tc>
          <w:tcPr>
            <w:tcW w:w="0" w:type="auto"/>
          </w:tcPr>
          <w:p w14:paraId="0491F099" w14:textId="1219053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6DC7DA92" w14:textId="7E087B1D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</w:tcPr>
          <w:p w14:paraId="27190DB3" w14:textId="4019EADD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4EA888F" w14:textId="1D10AE74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3889C169" w14:textId="60B33E96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</w:tcPr>
          <w:p w14:paraId="0F0986E5" w14:textId="77777777" w:rsidR="00A06A99" w:rsidRPr="00D6059C" w:rsidRDefault="00A06A99" w:rsidP="00A06A9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31"/>
    </w:tbl>
    <w:p w14:paraId="5EAC1D22" w14:textId="77777777" w:rsidR="00D75D3D" w:rsidRPr="00D6059C" w:rsidRDefault="00D75D3D" w:rsidP="006C671F">
      <w:pPr>
        <w:jc w:val="both"/>
      </w:pPr>
    </w:p>
    <w:p w14:paraId="163DDE00" w14:textId="77777777" w:rsidR="00D75D3D" w:rsidRPr="00D6059C" w:rsidRDefault="00D75D3D" w:rsidP="006C671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0A310B21" w14:textId="498BA86F" w:rsidR="00F90915" w:rsidRPr="00D6059C" w:rsidRDefault="00F90915" w:rsidP="00172216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99"/>
        <w:gridCol w:w="1955"/>
        <w:gridCol w:w="1295"/>
        <w:gridCol w:w="1499"/>
        <w:gridCol w:w="1955"/>
        <w:gridCol w:w="1061"/>
      </w:tblGrid>
      <w:tr w:rsidR="00C916B0" w:rsidRPr="00D6059C" w14:paraId="06981853" w14:textId="77777777" w:rsidTr="00C916B0">
        <w:trPr>
          <w:jc w:val="center"/>
        </w:trPr>
        <w:tc>
          <w:tcPr>
            <w:tcW w:w="0" w:type="auto"/>
            <w:gridSpan w:val="3"/>
          </w:tcPr>
          <w:p w14:paraId="5DACEB5A" w14:textId="1E75135A" w:rsidR="00C916B0" w:rsidRPr="00D6059C" w:rsidRDefault="00C916B0" w:rsidP="00F909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0" w:type="auto"/>
          </w:tcPr>
          <w:p w14:paraId="2199BBED" w14:textId="77777777" w:rsidR="00C916B0" w:rsidRPr="00D6059C" w:rsidRDefault="00C916B0" w:rsidP="00F909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DCDBF33" w14:textId="4F699C30" w:rsidR="00C916B0" w:rsidRPr="00D6059C" w:rsidRDefault="00C916B0" w:rsidP="00F909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92CF538" w14:textId="77777777" w:rsidR="00C916B0" w:rsidRPr="00D6059C" w:rsidRDefault="00C916B0" w:rsidP="00F909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916B0" w:rsidRPr="00D6059C" w14:paraId="6F942035" w14:textId="3B28F502" w:rsidTr="00C916B0">
        <w:trPr>
          <w:jc w:val="center"/>
        </w:trPr>
        <w:tc>
          <w:tcPr>
            <w:tcW w:w="0" w:type="auto"/>
            <w:hideMark/>
          </w:tcPr>
          <w:p w14:paraId="1684A6CA" w14:textId="77777777" w:rsidR="00C916B0" w:rsidRPr="00D6059C" w:rsidRDefault="00C916B0" w:rsidP="00C916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79FF56E4" w14:textId="77777777" w:rsidR="00C916B0" w:rsidRPr="00D6059C" w:rsidRDefault="00C916B0" w:rsidP="00C916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53B55BEB" w14:textId="77777777" w:rsidR="00C916B0" w:rsidRPr="00D6059C" w:rsidRDefault="00C916B0" w:rsidP="00C916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36E4A98B" w14:textId="613B870D" w:rsidR="00C916B0" w:rsidRPr="00D6059C" w:rsidRDefault="00C916B0" w:rsidP="00C916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53AD9AB5" w14:textId="2990AEAE" w:rsidR="00C916B0" w:rsidRPr="00D6059C" w:rsidRDefault="00C916B0" w:rsidP="00C916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3C34896D" w14:textId="0DA07774" w:rsidR="00C916B0" w:rsidRPr="00D6059C" w:rsidRDefault="00C916B0" w:rsidP="00C916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C916B0" w:rsidRPr="00D6059C" w14:paraId="5F852890" w14:textId="26DA2281" w:rsidTr="00C916B0">
        <w:trPr>
          <w:jc w:val="center"/>
        </w:trPr>
        <w:tc>
          <w:tcPr>
            <w:tcW w:w="0" w:type="auto"/>
            <w:hideMark/>
          </w:tcPr>
          <w:p w14:paraId="20A4894B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yx</w:t>
            </w:r>
          </w:p>
        </w:tc>
        <w:tc>
          <w:tcPr>
            <w:tcW w:w="0" w:type="auto"/>
            <w:hideMark/>
          </w:tcPr>
          <w:p w14:paraId="6333B56C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  <w:hideMark/>
          </w:tcPr>
          <w:p w14:paraId="51C3CC65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98C777C" w14:textId="2E8A0468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yx</w:t>
            </w:r>
          </w:p>
        </w:tc>
        <w:tc>
          <w:tcPr>
            <w:tcW w:w="0" w:type="auto"/>
          </w:tcPr>
          <w:p w14:paraId="70C2572B" w14:textId="155E7DCD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</w:tcPr>
          <w:p w14:paraId="6EC1B9B1" w14:textId="6FC030CA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916B0" w:rsidRPr="00D6059C" w14:paraId="485016B2" w14:textId="47237A10" w:rsidTr="00C916B0">
        <w:trPr>
          <w:trHeight w:val="269"/>
          <w:jc w:val="center"/>
        </w:trPr>
        <w:tc>
          <w:tcPr>
            <w:tcW w:w="0" w:type="auto"/>
            <w:hideMark/>
          </w:tcPr>
          <w:p w14:paraId="12720F68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  <w:hideMark/>
          </w:tcPr>
          <w:p w14:paraId="3CC5BC42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IRT1</w:t>
            </w:r>
          </w:p>
        </w:tc>
        <w:tc>
          <w:tcPr>
            <w:tcW w:w="0" w:type="auto"/>
            <w:hideMark/>
          </w:tcPr>
          <w:p w14:paraId="08D401A7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4B83E95" w14:textId="650CEFEC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</w:tcPr>
          <w:p w14:paraId="52952D6D" w14:textId="59710F4E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IRT1</w:t>
            </w:r>
          </w:p>
        </w:tc>
        <w:tc>
          <w:tcPr>
            <w:tcW w:w="0" w:type="auto"/>
          </w:tcPr>
          <w:p w14:paraId="5A8AF660" w14:textId="3B1CA780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916B0" w:rsidRPr="00D6059C" w14:paraId="2A620AB1" w14:textId="12984165" w:rsidTr="00C916B0">
        <w:trPr>
          <w:jc w:val="center"/>
        </w:trPr>
        <w:tc>
          <w:tcPr>
            <w:tcW w:w="0" w:type="auto"/>
            <w:hideMark/>
          </w:tcPr>
          <w:p w14:paraId="438378E4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IRT1</w:t>
            </w:r>
          </w:p>
        </w:tc>
        <w:tc>
          <w:tcPr>
            <w:tcW w:w="0" w:type="auto"/>
            <w:hideMark/>
          </w:tcPr>
          <w:p w14:paraId="25C18E95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  <w:hideMark/>
          </w:tcPr>
          <w:p w14:paraId="0D87B61C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50B64CE" w14:textId="6165055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IRT1</w:t>
            </w:r>
          </w:p>
        </w:tc>
        <w:tc>
          <w:tcPr>
            <w:tcW w:w="0" w:type="auto"/>
          </w:tcPr>
          <w:p w14:paraId="43A4C7DF" w14:textId="1697A44A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</w:tcPr>
          <w:p w14:paraId="7DEE1B38" w14:textId="5552A58D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916B0" w:rsidRPr="00D6059C" w14:paraId="70A0280E" w14:textId="57C4BC8B" w:rsidTr="00C916B0">
        <w:trPr>
          <w:jc w:val="center"/>
        </w:trPr>
        <w:tc>
          <w:tcPr>
            <w:tcW w:w="0" w:type="auto"/>
            <w:hideMark/>
          </w:tcPr>
          <w:p w14:paraId="0E40FCD3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  <w:hideMark/>
          </w:tcPr>
          <w:p w14:paraId="6E2FD9EE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  <w:hideMark/>
          </w:tcPr>
          <w:p w14:paraId="3CC870E7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DF8E4D6" w14:textId="52867BBB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</w:tcPr>
          <w:p w14:paraId="1BE1C69A" w14:textId="6374B43F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</w:tcPr>
          <w:p w14:paraId="74D07592" w14:textId="5E404F56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916B0" w:rsidRPr="00D6059C" w14:paraId="03640358" w14:textId="45B3370F" w:rsidTr="00C916B0">
        <w:trPr>
          <w:jc w:val="center"/>
        </w:trPr>
        <w:tc>
          <w:tcPr>
            <w:tcW w:w="0" w:type="auto"/>
            <w:hideMark/>
          </w:tcPr>
          <w:p w14:paraId="4B2D8EA1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  <w:hideMark/>
          </w:tcPr>
          <w:p w14:paraId="2DC5A5E8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  <w:hideMark/>
          </w:tcPr>
          <w:p w14:paraId="127A92F2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77985FC" w14:textId="0F33C2E2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</w:tcPr>
          <w:p w14:paraId="4F87611B" w14:textId="4FC82474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</w:tcPr>
          <w:p w14:paraId="2AFE7401" w14:textId="20777B4D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916B0" w:rsidRPr="00D6059C" w14:paraId="0C5E8CF0" w14:textId="42875F3D" w:rsidTr="00C916B0">
        <w:trPr>
          <w:jc w:val="center"/>
        </w:trPr>
        <w:tc>
          <w:tcPr>
            <w:tcW w:w="0" w:type="auto"/>
            <w:hideMark/>
          </w:tcPr>
          <w:p w14:paraId="2EE0E7A4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-actin</w:t>
            </w:r>
          </w:p>
        </w:tc>
        <w:tc>
          <w:tcPr>
            <w:tcW w:w="0" w:type="auto"/>
            <w:hideMark/>
          </w:tcPr>
          <w:p w14:paraId="0523398D" w14:textId="2571091D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b3d</w:t>
            </w:r>
          </w:p>
        </w:tc>
        <w:tc>
          <w:tcPr>
            <w:tcW w:w="0" w:type="auto"/>
            <w:hideMark/>
          </w:tcPr>
          <w:p w14:paraId="336387D4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57D811A" w14:textId="4C2B5380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-actin</w:t>
            </w:r>
          </w:p>
        </w:tc>
        <w:tc>
          <w:tcPr>
            <w:tcW w:w="0" w:type="auto"/>
          </w:tcPr>
          <w:p w14:paraId="7019ED1E" w14:textId="701518CE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b3d</w:t>
            </w:r>
          </w:p>
        </w:tc>
        <w:tc>
          <w:tcPr>
            <w:tcW w:w="0" w:type="auto"/>
          </w:tcPr>
          <w:p w14:paraId="00D54011" w14:textId="61E9B7E2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916B0" w:rsidRPr="00D6059C" w14:paraId="6E675990" w14:textId="6B61F617" w:rsidTr="00C916B0">
        <w:trPr>
          <w:jc w:val="center"/>
        </w:trPr>
        <w:tc>
          <w:tcPr>
            <w:tcW w:w="0" w:type="auto"/>
            <w:hideMark/>
          </w:tcPr>
          <w:p w14:paraId="396526DE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  <w:hideMark/>
          </w:tcPr>
          <w:p w14:paraId="7890D303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PN2</w:t>
            </w:r>
          </w:p>
        </w:tc>
        <w:tc>
          <w:tcPr>
            <w:tcW w:w="0" w:type="auto"/>
            <w:hideMark/>
          </w:tcPr>
          <w:p w14:paraId="66FC0C0E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84D6FD5" w14:textId="74659D08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</w:tcPr>
          <w:p w14:paraId="69933539" w14:textId="12947CED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PN2</w:t>
            </w:r>
          </w:p>
        </w:tc>
        <w:tc>
          <w:tcPr>
            <w:tcW w:w="0" w:type="auto"/>
          </w:tcPr>
          <w:p w14:paraId="010EF48A" w14:textId="09C5EDD5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916B0" w:rsidRPr="00D6059C" w14:paraId="0CC48FBD" w14:textId="752EC624" w:rsidTr="00C916B0">
        <w:trPr>
          <w:jc w:val="center"/>
        </w:trPr>
        <w:tc>
          <w:tcPr>
            <w:tcW w:w="0" w:type="auto"/>
            <w:hideMark/>
          </w:tcPr>
          <w:p w14:paraId="0DE3D969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  <w:hideMark/>
          </w:tcPr>
          <w:p w14:paraId="79183A6D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MP4</w:t>
            </w:r>
          </w:p>
        </w:tc>
        <w:tc>
          <w:tcPr>
            <w:tcW w:w="0" w:type="auto"/>
            <w:hideMark/>
          </w:tcPr>
          <w:p w14:paraId="31866B06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8D462D0" w14:textId="658958DA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</w:tcPr>
          <w:p w14:paraId="4B519E6D" w14:textId="05489B3E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MP4</w:t>
            </w:r>
          </w:p>
        </w:tc>
        <w:tc>
          <w:tcPr>
            <w:tcW w:w="0" w:type="auto"/>
          </w:tcPr>
          <w:p w14:paraId="6C7748BE" w14:textId="5482A4DD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916B0" w:rsidRPr="00D6059C" w14:paraId="3BCC6560" w14:textId="38E13811" w:rsidTr="00C916B0">
        <w:trPr>
          <w:jc w:val="center"/>
        </w:trPr>
        <w:tc>
          <w:tcPr>
            <w:tcW w:w="0" w:type="auto"/>
            <w:hideMark/>
          </w:tcPr>
          <w:p w14:paraId="6BCAEEDE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MP4</w:t>
            </w:r>
          </w:p>
        </w:tc>
        <w:tc>
          <w:tcPr>
            <w:tcW w:w="0" w:type="auto"/>
            <w:hideMark/>
          </w:tcPr>
          <w:p w14:paraId="633AB71A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Smad1</w:t>
            </w:r>
          </w:p>
        </w:tc>
        <w:tc>
          <w:tcPr>
            <w:tcW w:w="0" w:type="auto"/>
            <w:hideMark/>
          </w:tcPr>
          <w:p w14:paraId="5E8F5568" w14:textId="47552729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DC346EB" w14:textId="4D785F0E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MP4</w:t>
            </w:r>
          </w:p>
        </w:tc>
        <w:tc>
          <w:tcPr>
            <w:tcW w:w="0" w:type="auto"/>
          </w:tcPr>
          <w:p w14:paraId="17873638" w14:textId="3D6BB186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Smad1</w:t>
            </w:r>
          </w:p>
        </w:tc>
        <w:tc>
          <w:tcPr>
            <w:tcW w:w="0" w:type="auto"/>
          </w:tcPr>
          <w:p w14:paraId="2DC6C0DC" w14:textId="64308835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916B0" w:rsidRPr="00D6059C" w14:paraId="1DFB22B8" w14:textId="562F1B7C" w:rsidTr="00C916B0">
        <w:trPr>
          <w:jc w:val="center"/>
        </w:trPr>
        <w:tc>
          <w:tcPr>
            <w:tcW w:w="0" w:type="auto"/>
            <w:hideMark/>
          </w:tcPr>
          <w:p w14:paraId="2B59F19D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Smad1</w:t>
            </w:r>
          </w:p>
        </w:tc>
        <w:tc>
          <w:tcPr>
            <w:tcW w:w="0" w:type="auto"/>
            <w:hideMark/>
          </w:tcPr>
          <w:p w14:paraId="3496D06E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  <w:hideMark/>
          </w:tcPr>
          <w:p w14:paraId="18C6CEE0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45C6CD2" w14:textId="67863D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Smad1</w:t>
            </w:r>
          </w:p>
        </w:tc>
        <w:tc>
          <w:tcPr>
            <w:tcW w:w="0" w:type="auto"/>
          </w:tcPr>
          <w:p w14:paraId="5C6702E0" w14:textId="23F0EBA1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</w:tcPr>
          <w:p w14:paraId="7283E377" w14:textId="79BFE1A9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916B0" w:rsidRPr="00D6059C" w14:paraId="125B466C" w14:textId="57244369" w:rsidTr="00C916B0">
        <w:trPr>
          <w:jc w:val="center"/>
        </w:trPr>
        <w:tc>
          <w:tcPr>
            <w:tcW w:w="0" w:type="auto"/>
            <w:hideMark/>
          </w:tcPr>
          <w:p w14:paraId="466FC14A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  <w:hideMark/>
          </w:tcPr>
          <w:p w14:paraId="4857028F" w14:textId="77777777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  <w:hideMark/>
          </w:tcPr>
          <w:p w14:paraId="4D09F726" w14:textId="32E12D30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F447EF2" w14:textId="6C8C3A74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</w:tcPr>
          <w:p w14:paraId="44602574" w14:textId="7E534905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</w:tcPr>
          <w:p w14:paraId="006439DD" w14:textId="48A7E96F" w:rsidR="00C916B0" w:rsidRPr="00D6059C" w:rsidRDefault="00C916B0" w:rsidP="00C916B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</w:tbl>
    <w:p w14:paraId="63D81E36" w14:textId="77777777" w:rsidR="00F90915" w:rsidRPr="00D6059C" w:rsidRDefault="00F90915" w:rsidP="006C671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66D5658" w14:textId="22213417" w:rsidR="00F90915" w:rsidRPr="00D6059C" w:rsidRDefault="00F90915" w:rsidP="001072F9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13"/>
        <w:gridCol w:w="1774"/>
        <w:gridCol w:w="1295"/>
        <w:gridCol w:w="1712"/>
        <w:gridCol w:w="1774"/>
        <w:gridCol w:w="1082"/>
      </w:tblGrid>
      <w:tr w:rsidR="00C34A30" w:rsidRPr="00D6059C" w14:paraId="2111C7DB" w14:textId="513F7DB7" w:rsidTr="00C34A30">
        <w:trPr>
          <w:jc w:val="center"/>
        </w:trPr>
        <w:tc>
          <w:tcPr>
            <w:tcW w:w="0" w:type="auto"/>
            <w:hideMark/>
          </w:tcPr>
          <w:p w14:paraId="5B9660AF" w14:textId="77777777" w:rsidR="00C34A30" w:rsidRPr="00D6059C" w:rsidRDefault="00C34A30" w:rsidP="00C34A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32" w:name="_Hlk168239186"/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3307F703" w14:textId="77777777" w:rsidR="00C34A30" w:rsidRPr="00D6059C" w:rsidRDefault="00C34A30" w:rsidP="00C34A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539BF4F9" w14:textId="77777777" w:rsidR="00C34A30" w:rsidRPr="00D6059C" w:rsidRDefault="00C34A30" w:rsidP="00C34A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25E79F9C" w14:textId="5994D8C0" w:rsidR="00C34A30" w:rsidRPr="00D6059C" w:rsidRDefault="00C34A30" w:rsidP="00C34A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21B238C0" w14:textId="0BA165F5" w:rsidR="00C34A30" w:rsidRPr="00D6059C" w:rsidRDefault="00C34A30" w:rsidP="00C34A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46E2DB8D" w14:textId="559CBE42" w:rsidR="00C34A30" w:rsidRPr="00D6059C" w:rsidRDefault="00C34A30" w:rsidP="00C34A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C34A30" w:rsidRPr="00D6059C" w14:paraId="1F55F503" w14:textId="484FD2E9" w:rsidTr="00C34A30">
        <w:trPr>
          <w:jc w:val="center"/>
        </w:trPr>
        <w:tc>
          <w:tcPr>
            <w:tcW w:w="0" w:type="auto"/>
            <w:hideMark/>
          </w:tcPr>
          <w:p w14:paraId="422CD667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  <w:hideMark/>
          </w:tcPr>
          <w:p w14:paraId="4D2A0FF3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A3oxs</w:t>
            </w:r>
          </w:p>
        </w:tc>
        <w:tc>
          <w:tcPr>
            <w:tcW w:w="0" w:type="auto"/>
            <w:hideMark/>
          </w:tcPr>
          <w:p w14:paraId="61B2B1A5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08304B5" w14:textId="49D11FFA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</w:tcPr>
          <w:p w14:paraId="4DF47476" w14:textId="6C92C0E3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A3oxs</w:t>
            </w:r>
          </w:p>
        </w:tc>
        <w:tc>
          <w:tcPr>
            <w:tcW w:w="0" w:type="auto"/>
          </w:tcPr>
          <w:p w14:paraId="45862F97" w14:textId="13A69DF0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34A30" w:rsidRPr="00D6059C" w14:paraId="7D846F9B" w14:textId="2635407C" w:rsidTr="00C34A30">
        <w:trPr>
          <w:jc w:val="center"/>
        </w:trPr>
        <w:tc>
          <w:tcPr>
            <w:tcW w:w="0" w:type="auto"/>
            <w:hideMark/>
          </w:tcPr>
          <w:p w14:paraId="3FA54769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A3oxs</w:t>
            </w:r>
          </w:p>
        </w:tc>
        <w:tc>
          <w:tcPr>
            <w:tcW w:w="0" w:type="auto"/>
            <w:hideMark/>
          </w:tcPr>
          <w:p w14:paraId="42B16062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A</w:t>
            </w:r>
          </w:p>
        </w:tc>
        <w:tc>
          <w:tcPr>
            <w:tcW w:w="0" w:type="auto"/>
            <w:hideMark/>
          </w:tcPr>
          <w:p w14:paraId="29CB7641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BB7EE26" w14:textId="54FEA93E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A3oxs</w:t>
            </w:r>
          </w:p>
        </w:tc>
        <w:tc>
          <w:tcPr>
            <w:tcW w:w="0" w:type="auto"/>
          </w:tcPr>
          <w:p w14:paraId="50583975" w14:textId="12FBB20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A</w:t>
            </w:r>
          </w:p>
        </w:tc>
        <w:tc>
          <w:tcPr>
            <w:tcW w:w="0" w:type="auto"/>
          </w:tcPr>
          <w:p w14:paraId="5D18EB63" w14:textId="7A05ACD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34A30" w:rsidRPr="00D6059C" w14:paraId="28383FC5" w14:textId="55140A2E" w:rsidTr="00C34A30">
        <w:trPr>
          <w:jc w:val="center"/>
        </w:trPr>
        <w:tc>
          <w:tcPr>
            <w:tcW w:w="0" w:type="auto"/>
            <w:hideMark/>
          </w:tcPr>
          <w:p w14:paraId="5CBA7EE6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A</w:t>
            </w:r>
          </w:p>
        </w:tc>
        <w:tc>
          <w:tcPr>
            <w:tcW w:w="0" w:type="auto"/>
            <w:hideMark/>
          </w:tcPr>
          <w:p w14:paraId="79A3257A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ID1</w:t>
            </w:r>
          </w:p>
        </w:tc>
        <w:tc>
          <w:tcPr>
            <w:tcW w:w="0" w:type="auto"/>
            <w:hideMark/>
          </w:tcPr>
          <w:p w14:paraId="02E1B70E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295586A" w14:textId="5CE96A9E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A</w:t>
            </w:r>
          </w:p>
        </w:tc>
        <w:tc>
          <w:tcPr>
            <w:tcW w:w="0" w:type="auto"/>
          </w:tcPr>
          <w:p w14:paraId="5E50DDB8" w14:textId="414CCAED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ID1</w:t>
            </w:r>
          </w:p>
        </w:tc>
        <w:tc>
          <w:tcPr>
            <w:tcW w:w="0" w:type="auto"/>
          </w:tcPr>
          <w:p w14:paraId="31BD512F" w14:textId="46C4BE33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34A30" w:rsidRPr="00D6059C" w14:paraId="622B2951" w14:textId="36929D6F" w:rsidTr="00C34A30">
        <w:trPr>
          <w:jc w:val="center"/>
        </w:trPr>
        <w:tc>
          <w:tcPr>
            <w:tcW w:w="0" w:type="auto"/>
            <w:hideMark/>
          </w:tcPr>
          <w:p w14:paraId="10F33E71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ID1</w:t>
            </w:r>
          </w:p>
        </w:tc>
        <w:tc>
          <w:tcPr>
            <w:tcW w:w="0" w:type="auto"/>
            <w:hideMark/>
          </w:tcPr>
          <w:p w14:paraId="5EAF1F4F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CFSLY/GID1</w:t>
            </w:r>
          </w:p>
        </w:tc>
        <w:tc>
          <w:tcPr>
            <w:tcW w:w="0" w:type="auto"/>
            <w:hideMark/>
          </w:tcPr>
          <w:p w14:paraId="7F51049E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02C791A" w14:textId="3A11B753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ID1</w:t>
            </w:r>
          </w:p>
        </w:tc>
        <w:tc>
          <w:tcPr>
            <w:tcW w:w="0" w:type="auto"/>
          </w:tcPr>
          <w:p w14:paraId="043C317B" w14:textId="6659572E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CFSLY/GID1</w:t>
            </w:r>
          </w:p>
        </w:tc>
        <w:tc>
          <w:tcPr>
            <w:tcW w:w="0" w:type="auto"/>
          </w:tcPr>
          <w:p w14:paraId="7FE776EB" w14:textId="04C17B61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34A30" w:rsidRPr="00D6059C" w14:paraId="419EFAD6" w14:textId="4FBF1468" w:rsidTr="00C34A30">
        <w:trPr>
          <w:jc w:val="center"/>
        </w:trPr>
        <w:tc>
          <w:tcPr>
            <w:tcW w:w="0" w:type="auto"/>
            <w:hideMark/>
          </w:tcPr>
          <w:p w14:paraId="2CDCF573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CFSLY/GID1</w:t>
            </w:r>
          </w:p>
        </w:tc>
        <w:tc>
          <w:tcPr>
            <w:tcW w:w="0" w:type="auto"/>
            <w:hideMark/>
          </w:tcPr>
          <w:p w14:paraId="33C0FB45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ELLA</w:t>
            </w:r>
          </w:p>
        </w:tc>
        <w:tc>
          <w:tcPr>
            <w:tcW w:w="0" w:type="auto"/>
            <w:hideMark/>
          </w:tcPr>
          <w:p w14:paraId="0D744C47" w14:textId="5D296D9B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FCF404F" w14:textId="0C727068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CFSLY/GID1</w:t>
            </w:r>
          </w:p>
        </w:tc>
        <w:tc>
          <w:tcPr>
            <w:tcW w:w="0" w:type="auto"/>
          </w:tcPr>
          <w:p w14:paraId="2DB88A13" w14:textId="7AD11E3B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ELLA</w:t>
            </w:r>
          </w:p>
        </w:tc>
        <w:tc>
          <w:tcPr>
            <w:tcW w:w="0" w:type="auto"/>
          </w:tcPr>
          <w:p w14:paraId="4ED49C27" w14:textId="0DA6EB58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34A30" w:rsidRPr="00D6059C" w14:paraId="478EA54C" w14:textId="200D8F1C" w:rsidTr="00C34A30">
        <w:trPr>
          <w:jc w:val="center"/>
        </w:trPr>
        <w:tc>
          <w:tcPr>
            <w:tcW w:w="0" w:type="auto"/>
            <w:hideMark/>
          </w:tcPr>
          <w:p w14:paraId="0B09C2AE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ELLA</w:t>
            </w:r>
          </w:p>
        </w:tc>
        <w:tc>
          <w:tcPr>
            <w:tcW w:w="0" w:type="auto"/>
            <w:hideMark/>
          </w:tcPr>
          <w:p w14:paraId="107E4603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AMYB</w:t>
            </w:r>
          </w:p>
        </w:tc>
        <w:tc>
          <w:tcPr>
            <w:tcW w:w="0" w:type="auto"/>
            <w:hideMark/>
          </w:tcPr>
          <w:p w14:paraId="5750886D" w14:textId="61840CB2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C7988BB" w14:textId="4381B133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ELLA</w:t>
            </w:r>
          </w:p>
        </w:tc>
        <w:tc>
          <w:tcPr>
            <w:tcW w:w="0" w:type="auto"/>
          </w:tcPr>
          <w:p w14:paraId="33A0CBFE" w14:textId="49AAFEE0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AMYB</w:t>
            </w:r>
          </w:p>
        </w:tc>
        <w:tc>
          <w:tcPr>
            <w:tcW w:w="0" w:type="auto"/>
          </w:tcPr>
          <w:p w14:paraId="00E23E0D" w14:textId="7D03DE4F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34A30" w:rsidRPr="00D6059C" w14:paraId="5AE7A466" w14:textId="0489FCBF" w:rsidTr="00C34A30">
        <w:trPr>
          <w:jc w:val="center"/>
        </w:trPr>
        <w:tc>
          <w:tcPr>
            <w:tcW w:w="0" w:type="auto"/>
            <w:hideMark/>
          </w:tcPr>
          <w:p w14:paraId="46683D6F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AMYB</w:t>
            </w:r>
          </w:p>
        </w:tc>
        <w:tc>
          <w:tcPr>
            <w:tcW w:w="0" w:type="auto"/>
            <w:hideMark/>
          </w:tcPr>
          <w:p w14:paraId="2809A996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  <w:hideMark/>
          </w:tcPr>
          <w:p w14:paraId="15BBA64D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3F1712D" w14:textId="4000B004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AMYB</w:t>
            </w:r>
          </w:p>
        </w:tc>
        <w:tc>
          <w:tcPr>
            <w:tcW w:w="0" w:type="auto"/>
          </w:tcPr>
          <w:p w14:paraId="2D479145" w14:textId="7FD7ADCE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</w:tcPr>
          <w:p w14:paraId="15DF94E1" w14:textId="1312A91B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34A30" w:rsidRPr="00D6059C" w14:paraId="0F909277" w14:textId="2CFD20B8" w:rsidTr="00C34A30">
        <w:trPr>
          <w:jc w:val="center"/>
        </w:trPr>
        <w:tc>
          <w:tcPr>
            <w:tcW w:w="0" w:type="auto"/>
            <w:hideMark/>
          </w:tcPr>
          <w:p w14:paraId="039AC163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  <w:hideMark/>
          </w:tcPr>
          <w:p w14:paraId="62F9AEC1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  <w:hideMark/>
          </w:tcPr>
          <w:p w14:paraId="1FB2205F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053D7D0" w14:textId="1033A682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</w:tcPr>
          <w:p w14:paraId="4016F4D2" w14:textId="726B842E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</w:tcPr>
          <w:p w14:paraId="6AD9C014" w14:textId="1874697F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34A30" w:rsidRPr="00D6059C" w14:paraId="10246A6E" w14:textId="52FC639B" w:rsidTr="00C34A30">
        <w:trPr>
          <w:jc w:val="center"/>
        </w:trPr>
        <w:tc>
          <w:tcPr>
            <w:tcW w:w="0" w:type="auto"/>
            <w:hideMark/>
          </w:tcPr>
          <w:p w14:paraId="384F8A51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  <w:hideMark/>
          </w:tcPr>
          <w:p w14:paraId="5E7A09E9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  <w:hideMark/>
          </w:tcPr>
          <w:p w14:paraId="0ADB0A3D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0E8B21C" w14:textId="21BABE3E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</w:tcPr>
          <w:p w14:paraId="16573F93" w14:textId="525B3D65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</w:tcPr>
          <w:p w14:paraId="37CF6A10" w14:textId="47AD2B41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34A30" w:rsidRPr="00D6059C" w14:paraId="076169F2" w14:textId="21D4E29C" w:rsidTr="00C34A30">
        <w:trPr>
          <w:jc w:val="center"/>
        </w:trPr>
        <w:tc>
          <w:tcPr>
            <w:tcW w:w="0" w:type="auto"/>
            <w:hideMark/>
          </w:tcPr>
          <w:p w14:paraId="6013AE23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  <w:hideMark/>
          </w:tcPr>
          <w:p w14:paraId="6E0C6D0C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A2</w:t>
            </w:r>
          </w:p>
        </w:tc>
        <w:tc>
          <w:tcPr>
            <w:tcW w:w="0" w:type="auto"/>
            <w:hideMark/>
          </w:tcPr>
          <w:p w14:paraId="6DC05A9F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6802269" w14:textId="114F29E1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</w:tcPr>
          <w:p w14:paraId="7B8E5B76" w14:textId="001A6A51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A2</w:t>
            </w:r>
          </w:p>
        </w:tc>
        <w:tc>
          <w:tcPr>
            <w:tcW w:w="0" w:type="auto"/>
          </w:tcPr>
          <w:p w14:paraId="04F787F0" w14:textId="596142E4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34A30" w:rsidRPr="00D6059C" w14:paraId="1A8ABA8D" w14:textId="69805145" w:rsidTr="00C34A30">
        <w:trPr>
          <w:jc w:val="center"/>
        </w:trPr>
        <w:tc>
          <w:tcPr>
            <w:tcW w:w="0" w:type="auto"/>
            <w:hideMark/>
          </w:tcPr>
          <w:p w14:paraId="3F2A16D8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A2</w:t>
            </w:r>
          </w:p>
        </w:tc>
        <w:tc>
          <w:tcPr>
            <w:tcW w:w="0" w:type="auto"/>
            <w:hideMark/>
          </w:tcPr>
          <w:p w14:paraId="4CBB4392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0" w:type="auto"/>
            <w:hideMark/>
          </w:tcPr>
          <w:p w14:paraId="471C0F7B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C615FA9" w14:textId="106D6305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A2</w:t>
            </w:r>
          </w:p>
        </w:tc>
        <w:tc>
          <w:tcPr>
            <w:tcW w:w="0" w:type="auto"/>
          </w:tcPr>
          <w:p w14:paraId="1CAACEAF" w14:textId="74CCCAD9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0" w:type="auto"/>
          </w:tcPr>
          <w:p w14:paraId="14B34FDE" w14:textId="44FFFD16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34A30" w:rsidRPr="00D6059C" w14:paraId="0A9F614E" w14:textId="3B3D82A5" w:rsidTr="00C34A30">
        <w:trPr>
          <w:jc w:val="center"/>
        </w:trPr>
        <w:tc>
          <w:tcPr>
            <w:tcW w:w="0" w:type="auto"/>
            <w:hideMark/>
          </w:tcPr>
          <w:p w14:paraId="57237708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0" w:type="auto"/>
            <w:hideMark/>
          </w:tcPr>
          <w:p w14:paraId="069A5683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YR/PYL/RCAR</w:t>
            </w:r>
          </w:p>
        </w:tc>
        <w:tc>
          <w:tcPr>
            <w:tcW w:w="0" w:type="auto"/>
            <w:hideMark/>
          </w:tcPr>
          <w:p w14:paraId="69F58294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4015516" w14:textId="6F8EEAB4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0" w:type="auto"/>
          </w:tcPr>
          <w:p w14:paraId="00BA87F7" w14:textId="15CADCA9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YR/PYL/RCAR</w:t>
            </w:r>
          </w:p>
        </w:tc>
        <w:tc>
          <w:tcPr>
            <w:tcW w:w="0" w:type="auto"/>
          </w:tcPr>
          <w:p w14:paraId="543C9C34" w14:textId="2E909BCE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34A30" w:rsidRPr="00D6059C" w14:paraId="5C621866" w14:textId="50BA2398" w:rsidTr="00C34A30">
        <w:trPr>
          <w:jc w:val="center"/>
        </w:trPr>
        <w:tc>
          <w:tcPr>
            <w:tcW w:w="0" w:type="auto"/>
            <w:hideMark/>
          </w:tcPr>
          <w:p w14:paraId="1F649247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YR/PYL/RCAR</w:t>
            </w:r>
          </w:p>
        </w:tc>
        <w:tc>
          <w:tcPr>
            <w:tcW w:w="0" w:type="auto"/>
            <w:hideMark/>
          </w:tcPr>
          <w:p w14:paraId="704C7652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P2Cs</w:t>
            </w:r>
          </w:p>
        </w:tc>
        <w:tc>
          <w:tcPr>
            <w:tcW w:w="0" w:type="auto"/>
            <w:hideMark/>
          </w:tcPr>
          <w:p w14:paraId="40642166" w14:textId="5CFC8614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3A3F0C4" w14:textId="22800096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YR/PYL/RCAR</w:t>
            </w:r>
          </w:p>
        </w:tc>
        <w:tc>
          <w:tcPr>
            <w:tcW w:w="0" w:type="auto"/>
          </w:tcPr>
          <w:p w14:paraId="1FF20983" w14:textId="464F92F4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P2Cs</w:t>
            </w:r>
          </w:p>
        </w:tc>
        <w:tc>
          <w:tcPr>
            <w:tcW w:w="0" w:type="auto"/>
          </w:tcPr>
          <w:p w14:paraId="5D59E2DB" w14:textId="7CB5ED86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34A30" w:rsidRPr="00D6059C" w14:paraId="57915AC2" w14:textId="16F297AD" w:rsidTr="00C34A30">
        <w:trPr>
          <w:jc w:val="center"/>
        </w:trPr>
        <w:tc>
          <w:tcPr>
            <w:tcW w:w="0" w:type="auto"/>
            <w:hideMark/>
          </w:tcPr>
          <w:p w14:paraId="3A4EF2CC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P2Cs</w:t>
            </w:r>
          </w:p>
        </w:tc>
        <w:tc>
          <w:tcPr>
            <w:tcW w:w="0" w:type="auto"/>
            <w:hideMark/>
          </w:tcPr>
          <w:p w14:paraId="01C54B9D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nRK2s</w:t>
            </w:r>
          </w:p>
        </w:tc>
        <w:tc>
          <w:tcPr>
            <w:tcW w:w="0" w:type="auto"/>
            <w:hideMark/>
          </w:tcPr>
          <w:p w14:paraId="08F26ECD" w14:textId="37BA0BC5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D1C58B4" w14:textId="75C5870F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P2Cs</w:t>
            </w:r>
          </w:p>
        </w:tc>
        <w:tc>
          <w:tcPr>
            <w:tcW w:w="0" w:type="auto"/>
          </w:tcPr>
          <w:p w14:paraId="0281BB2E" w14:textId="37D7657C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nRK2s</w:t>
            </w:r>
          </w:p>
        </w:tc>
        <w:tc>
          <w:tcPr>
            <w:tcW w:w="0" w:type="auto"/>
          </w:tcPr>
          <w:p w14:paraId="5F82E08B" w14:textId="6A662DA8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34A30" w:rsidRPr="00D6059C" w14:paraId="1ABD842E" w14:textId="2A0E720C" w:rsidTr="00C34A30">
        <w:trPr>
          <w:jc w:val="center"/>
        </w:trPr>
        <w:tc>
          <w:tcPr>
            <w:tcW w:w="0" w:type="auto"/>
            <w:hideMark/>
          </w:tcPr>
          <w:p w14:paraId="7E539C5B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nRK2s</w:t>
            </w:r>
          </w:p>
        </w:tc>
        <w:tc>
          <w:tcPr>
            <w:tcW w:w="0" w:type="auto"/>
            <w:hideMark/>
          </w:tcPr>
          <w:p w14:paraId="68A24272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Fs</w:t>
            </w:r>
          </w:p>
        </w:tc>
        <w:tc>
          <w:tcPr>
            <w:tcW w:w="0" w:type="auto"/>
            <w:hideMark/>
          </w:tcPr>
          <w:p w14:paraId="33DC0521" w14:textId="149B8425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4F17525" w14:textId="5D5D0C0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nRK2s</w:t>
            </w:r>
          </w:p>
        </w:tc>
        <w:tc>
          <w:tcPr>
            <w:tcW w:w="0" w:type="auto"/>
          </w:tcPr>
          <w:p w14:paraId="494DD3D6" w14:textId="76F69013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Fs</w:t>
            </w:r>
          </w:p>
        </w:tc>
        <w:tc>
          <w:tcPr>
            <w:tcW w:w="0" w:type="auto"/>
          </w:tcPr>
          <w:p w14:paraId="5BA14EEE" w14:textId="4237FF98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34A30" w:rsidRPr="00D6059C" w14:paraId="1F05DB61" w14:textId="60DB9942" w:rsidTr="00C34A30">
        <w:trPr>
          <w:jc w:val="center"/>
        </w:trPr>
        <w:tc>
          <w:tcPr>
            <w:tcW w:w="0" w:type="auto"/>
            <w:hideMark/>
          </w:tcPr>
          <w:p w14:paraId="73848D3C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Fs</w:t>
            </w:r>
          </w:p>
        </w:tc>
        <w:tc>
          <w:tcPr>
            <w:tcW w:w="0" w:type="auto"/>
            <w:hideMark/>
          </w:tcPr>
          <w:p w14:paraId="3F2B1D4D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  <w:hideMark/>
          </w:tcPr>
          <w:p w14:paraId="740FD907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0FF7150" w14:textId="6C022D4C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Fs</w:t>
            </w:r>
          </w:p>
        </w:tc>
        <w:tc>
          <w:tcPr>
            <w:tcW w:w="0" w:type="auto"/>
          </w:tcPr>
          <w:p w14:paraId="65CCE4EF" w14:textId="2A90BB51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</w:tcPr>
          <w:p w14:paraId="4F7C35B4" w14:textId="4297BDE0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34A30" w:rsidRPr="00D6059C" w14:paraId="248692AD" w14:textId="5F9BC7D2" w:rsidTr="00C34A30">
        <w:trPr>
          <w:jc w:val="center"/>
        </w:trPr>
        <w:tc>
          <w:tcPr>
            <w:tcW w:w="0" w:type="auto"/>
            <w:hideMark/>
          </w:tcPr>
          <w:p w14:paraId="3EBDD934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  <w:hideMark/>
          </w:tcPr>
          <w:p w14:paraId="144265E0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  <w:hideMark/>
          </w:tcPr>
          <w:p w14:paraId="524B0EE0" w14:textId="220EA1F9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69B3742" w14:textId="0D6ECBE6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</w:tcPr>
          <w:p w14:paraId="57785C95" w14:textId="4A43917F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</w:tcPr>
          <w:p w14:paraId="7DEF3AEC" w14:textId="2F108FB8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34A30" w:rsidRPr="00D6059C" w14:paraId="02E4F295" w14:textId="2670B1E4" w:rsidTr="00C34A30">
        <w:trPr>
          <w:jc w:val="center"/>
        </w:trPr>
        <w:tc>
          <w:tcPr>
            <w:tcW w:w="0" w:type="auto"/>
            <w:hideMark/>
          </w:tcPr>
          <w:p w14:paraId="59B5AE85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  <w:hideMark/>
          </w:tcPr>
          <w:p w14:paraId="29F4FC95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  <w:hideMark/>
          </w:tcPr>
          <w:p w14:paraId="368AB8EB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C9C2864" w14:textId="1D31A169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</w:tcPr>
          <w:p w14:paraId="374E03E7" w14:textId="5E7C2244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</w:tcPr>
          <w:p w14:paraId="29881607" w14:textId="795553B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34A30" w:rsidRPr="00D6059C" w14:paraId="28C70F35" w14:textId="1C8D112D" w:rsidTr="00C34A30">
        <w:trPr>
          <w:jc w:val="center"/>
        </w:trPr>
        <w:tc>
          <w:tcPr>
            <w:tcW w:w="0" w:type="auto"/>
            <w:hideMark/>
          </w:tcPr>
          <w:p w14:paraId="243ADE20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  <w:hideMark/>
          </w:tcPr>
          <w:p w14:paraId="01683A9D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YUCCAs</w:t>
            </w:r>
          </w:p>
        </w:tc>
        <w:tc>
          <w:tcPr>
            <w:tcW w:w="0" w:type="auto"/>
            <w:hideMark/>
          </w:tcPr>
          <w:p w14:paraId="169D3A02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3DCFC1D" w14:textId="5B3B685D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</w:tcPr>
          <w:p w14:paraId="2F025569" w14:textId="036D3570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YUCCAs</w:t>
            </w:r>
          </w:p>
        </w:tc>
        <w:tc>
          <w:tcPr>
            <w:tcW w:w="0" w:type="auto"/>
          </w:tcPr>
          <w:p w14:paraId="1B4899CB" w14:textId="1126593A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34A30" w:rsidRPr="00D6059C" w14:paraId="74D1D752" w14:textId="66E43B53" w:rsidTr="00C34A30">
        <w:trPr>
          <w:jc w:val="center"/>
        </w:trPr>
        <w:tc>
          <w:tcPr>
            <w:tcW w:w="0" w:type="auto"/>
            <w:hideMark/>
          </w:tcPr>
          <w:p w14:paraId="779F373C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YUCCAs</w:t>
            </w:r>
          </w:p>
        </w:tc>
        <w:tc>
          <w:tcPr>
            <w:tcW w:w="0" w:type="auto"/>
            <w:hideMark/>
          </w:tcPr>
          <w:p w14:paraId="3216EC3A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  <w:hideMark/>
          </w:tcPr>
          <w:p w14:paraId="34712CD6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60B391D" w14:textId="0FA7C4A9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YUCCAs</w:t>
            </w:r>
          </w:p>
        </w:tc>
        <w:tc>
          <w:tcPr>
            <w:tcW w:w="0" w:type="auto"/>
          </w:tcPr>
          <w:p w14:paraId="7D381E3E" w14:textId="7F0771EA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</w:tcPr>
          <w:p w14:paraId="27620D99" w14:textId="18D98343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34A30" w:rsidRPr="00D6059C" w14:paraId="78EF2D28" w14:textId="53883A00" w:rsidTr="00C34A30">
        <w:trPr>
          <w:jc w:val="center"/>
        </w:trPr>
        <w:tc>
          <w:tcPr>
            <w:tcW w:w="0" w:type="auto"/>
            <w:hideMark/>
          </w:tcPr>
          <w:p w14:paraId="313E4CDE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  <w:hideMark/>
          </w:tcPr>
          <w:p w14:paraId="3E179FAA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IR1/AFB</w:t>
            </w:r>
          </w:p>
        </w:tc>
        <w:tc>
          <w:tcPr>
            <w:tcW w:w="0" w:type="auto"/>
            <w:hideMark/>
          </w:tcPr>
          <w:p w14:paraId="2B550D62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1899B46" w14:textId="5BAA11B2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</w:tcPr>
          <w:p w14:paraId="3EE7471B" w14:textId="0F0F0F89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IR1/AFB</w:t>
            </w:r>
          </w:p>
        </w:tc>
        <w:tc>
          <w:tcPr>
            <w:tcW w:w="0" w:type="auto"/>
          </w:tcPr>
          <w:p w14:paraId="2D35CA6E" w14:textId="59798A1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34A30" w:rsidRPr="00D6059C" w14:paraId="4022EAF0" w14:textId="073E5216" w:rsidTr="00C34A30">
        <w:trPr>
          <w:jc w:val="center"/>
        </w:trPr>
        <w:tc>
          <w:tcPr>
            <w:tcW w:w="0" w:type="auto"/>
            <w:hideMark/>
          </w:tcPr>
          <w:p w14:paraId="0AA45F74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IR1/AFB</w:t>
            </w:r>
          </w:p>
        </w:tc>
        <w:tc>
          <w:tcPr>
            <w:tcW w:w="0" w:type="auto"/>
            <w:hideMark/>
          </w:tcPr>
          <w:p w14:paraId="5EEEABCC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CFTIR1</w:t>
            </w:r>
          </w:p>
        </w:tc>
        <w:tc>
          <w:tcPr>
            <w:tcW w:w="0" w:type="auto"/>
            <w:hideMark/>
          </w:tcPr>
          <w:p w14:paraId="054195F7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D1415DF" w14:textId="4FD3B0CB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IR1/AFB</w:t>
            </w:r>
          </w:p>
        </w:tc>
        <w:tc>
          <w:tcPr>
            <w:tcW w:w="0" w:type="auto"/>
          </w:tcPr>
          <w:p w14:paraId="3C336BD2" w14:textId="0732342A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CFTIR1</w:t>
            </w:r>
          </w:p>
        </w:tc>
        <w:tc>
          <w:tcPr>
            <w:tcW w:w="0" w:type="auto"/>
          </w:tcPr>
          <w:p w14:paraId="0C80FDC7" w14:textId="284C23FA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34A30" w:rsidRPr="00D6059C" w14:paraId="13F6775E" w14:textId="0BFB67AB" w:rsidTr="00C34A30">
        <w:trPr>
          <w:jc w:val="center"/>
        </w:trPr>
        <w:tc>
          <w:tcPr>
            <w:tcW w:w="0" w:type="auto"/>
            <w:hideMark/>
          </w:tcPr>
          <w:p w14:paraId="169BDA99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CFTIR1</w:t>
            </w:r>
          </w:p>
        </w:tc>
        <w:tc>
          <w:tcPr>
            <w:tcW w:w="0" w:type="auto"/>
            <w:hideMark/>
          </w:tcPr>
          <w:p w14:paraId="741DD826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UX/IAA</w:t>
            </w:r>
          </w:p>
        </w:tc>
        <w:tc>
          <w:tcPr>
            <w:tcW w:w="0" w:type="auto"/>
            <w:hideMark/>
          </w:tcPr>
          <w:p w14:paraId="37FA2F54" w14:textId="16CD2CF5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867C264" w14:textId="2C07EF9F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CFTIR1</w:t>
            </w:r>
          </w:p>
        </w:tc>
        <w:tc>
          <w:tcPr>
            <w:tcW w:w="0" w:type="auto"/>
          </w:tcPr>
          <w:p w14:paraId="5878201A" w14:textId="27FD83AE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UX/IAA</w:t>
            </w:r>
          </w:p>
        </w:tc>
        <w:tc>
          <w:tcPr>
            <w:tcW w:w="0" w:type="auto"/>
          </w:tcPr>
          <w:p w14:paraId="7137DF4A" w14:textId="0C0D0710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34A30" w:rsidRPr="00D6059C" w14:paraId="17CB6DD3" w14:textId="16D033A3" w:rsidTr="00C34A30">
        <w:trPr>
          <w:jc w:val="center"/>
        </w:trPr>
        <w:tc>
          <w:tcPr>
            <w:tcW w:w="0" w:type="auto"/>
            <w:hideMark/>
          </w:tcPr>
          <w:p w14:paraId="714E206B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AUX/IAA</w:t>
            </w:r>
          </w:p>
        </w:tc>
        <w:tc>
          <w:tcPr>
            <w:tcW w:w="0" w:type="auto"/>
            <w:hideMark/>
          </w:tcPr>
          <w:p w14:paraId="5D3EAFD1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RFs</w:t>
            </w:r>
          </w:p>
        </w:tc>
        <w:tc>
          <w:tcPr>
            <w:tcW w:w="0" w:type="auto"/>
            <w:hideMark/>
          </w:tcPr>
          <w:p w14:paraId="48EBC402" w14:textId="09592C38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337ED8C" w14:textId="43B16C26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UX/IAA</w:t>
            </w:r>
          </w:p>
        </w:tc>
        <w:tc>
          <w:tcPr>
            <w:tcW w:w="0" w:type="auto"/>
          </w:tcPr>
          <w:p w14:paraId="3171A1B9" w14:textId="67A7E0F5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RFs</w:t>
            </w:r>
          </w:p>
        </w:tc>
        <w:tc>
          <w:tcPr>
            <w:tcW w:w="0" w:type="auto"/>
          </w:tcPr>
          <w:p w14:paraId="0675E9B2" w14:textId="26B382E0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34A30" w:rsidRPr="00D6059C" w14:paraId="38E78BA7" w14:textId="668AC2BD" w:rsidTr="00C34A30">
        <w:trPr>
          <w:jc w:val="center"/>
        </w:trPr>
        <w:tc>
          <w:tcPr>
            <w:tcW w:w="0" w:type="auto"/>
            <w:hideMark/>
          </w:tcPr>
          <w:p w14:paraId="7240FD1C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RFs</w:t>
            </w:r>
          </w:p>
        </w:tc>
        <w:tc>
          <w:tcPr>
            <w:tcW w:w="0" w:type="auto"/>
            <w:hideMark/>
          </w:tcPr>
          <w:p w14:paraId="423B039F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  <w:hideMark/>
          </w:tcPr>
          <w:p w14:paraId="6D06CCB1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DC88AAE" w14:textId="2E6E072C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RFs</w:t>
            </w:r>
          </w:p>
        </w:tc>
        <w:tc>
          <w:tcPr>
            <w:tcW w:w="0" w:type="auto"/>
          </w:tcPr>
          <w:p w14:paraId="13CE145B" w14:textId="4E15F99A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</w:tcPr>
          <w:p w14:paraId="16C0291A" w14:textId="7C9B0670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34A30" w:rsidRPr="00D6059C" w14:paraId="1169E9E1" w14:textId="2995290B" w:rsidTr="00C34A30">
        <w:trPr>
          <w:jc w:val="center"/>
        </w:trPr>
        <w:tc>
          <w:tcPr>
            <w:tcW w:w="0" w:type="auto"/>
            <w:hideMark/>
          </w:tcPr>
          <w:p w14:paraId="25E54822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  <w:hideMark/>
          </w:tcPr>
          <w:p w14:paraId="680CF83F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  <w:hideMark/>
          </w:tcPr>
          <w:p w14:paraId="549C760E" w14:textId="4A24BDC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6469B51" w14:textId="3C1561E3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</w:tcPr>
          <w:p w14:paraId="4D85913C" w14:textId="42378B01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</w:tcPr>
          <w:p w14:paraId="333C7420" w14:textId="6252E85A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34A30" w:rsidRPr="00D6059C" w14:paraId="561F6110" w14:textId="0C57B328" w:rsidTr="00C34A30">
        <w:trPr>
          <w:jc w:val="center"/>
        </w:trPr>
        <w:tc>
          <w:tcPr>
            <w:tcW w:w="0" w:type="auto"/>
            <w:hideMark/>
          </w:tcPr>
          <w:p w14:paraId="273E1AB5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  <w:hideMark/>
          </w:tcPr>
          <w:p w14:paraId="14934D8D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  <w:hideMark/>
          </w:tcPr>
          <w:p w14:paraId="7212CBBF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F22DFF8" w14:textId="67DC6F1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</w:tcPr>
          <w:p w14:paraId="4C6DF7C7" w14:textId="7A86E235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</w:tcPr>
          <w:p w14:paraId="68243E76" w14:textId="21A8B3AB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34A30" w:rsidRPr="00D6059C" w14:paraId="301B0C27" w14:textId="533C7CEF" w:rsidTr="00C34A30">
        <w:trPr>
          <w:jc w:val="center"/>
        </w:trPr>
        <w:tc>
          <w:tcPr>
            <w:tcW w:w="0" w:type="auto"/>
            <w:hideMark/>
          </w:tcPr>
          <w:p w14:paraId="0CDB7443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PN2</w:t>
            </w:r>
          </w:p>
        </w:tc>
        <w:tc>
          <w:tcPr>
            <w:tcW w:w="0" w:type="auto"/>
            <w:hideMark/>
          </w:tcPr>
          <w:p w14:paraId="5A07F2D3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  <w:hideMark/>
          </w:tcPr>
          <w:p w14:paraId="7DFB633D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59CA5B2" w14:textId="23A0FC06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PN2</w:t>
            </w:r>
          </w:p>
        </w:tc>
        <w:tc>
          <w:tcPr>
            <w:tcW w:w="0" w:type="auto"/>
          </w:tcPr>
          <w:p w14:paraId="06DFF3C9" w14:textId="4D609721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</w:tcPr>
          <w:p w14:paraId="49C5F487" w14:textId="60015AF8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34A30" w:rsidRPr="00D6059C" w14:paraId="5F0D48B7" w14:textId="238CE1CF" w:rsidTr="00C34A30">
        <w:trPr>
          <w:jc w:val="center"/>
        </w:trPr>
        <w:tc>
          <w:tcPr>
            <w:tcW w:w="0" w:type="auto"/>
            <w:hideMark/>
          </w:tcPr>
          <w:p w14:paraId="18AE0AB6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  <w:hideMark/>
          </w:tcPr>
          <w:p w14:paraId="67DDBA16" w14:textId="7777777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  <w:hideMark/>
          </w:tcPr>
          <w:p w14:paraId="4038D341" w14:textId="16FD3206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D5812F6" w14:textId="0D92BD02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</w:tcPr>
          <w:p w14:paraId="6BFB1447" w14:textId="60BA7CF6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</w:tcPr>
          <w:p w14:paraId="57A05F1C" w14:textId="2F0BD09C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</w:tr>
      <w:tr w:rsidR="00C34A30" w:rsidRPr="00D6059C" w14:paraId="3EE08225" w14:textId="5994124D" w:rsidTr="00C34A30">
        <w:trPr>
          <w:jc w:val="center"/>
        </w:trPr>
        <w:tc>
          <w:tcPr>
            <w:tcW w:w="0" w:type="auto"/>
          </w:tcPr>
          <w:p w14:paraId="6907E1D5" w14:textId="221780E6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iosynthesis</w:t>
            </w:r>
          </w:p>
        </w:tc>
        <w:tc>
          <w:tcPr>
            <w:tcW w:w="0" w:type="auto"/>
          </w:tcPr>
          <w:p w14:paraId="6E6FA655" w14:textId="31A508A4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hytohormone</w:t>
            </w:r>
          </w:p>
        </w:tc>
        <w:tc>
          <w:tcPr>
            <w:tcW w:w="0" w:type="auto"/>
          </w:tcPr>
          <w:p w14:paraId="4C4CF1AE" w14:textId="1C5E0951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9FEDFFB" w14:textId="6D58D9C2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iosynthesis</w:t>
            </w:r>
          </w:p>
        </w:tc>
        <w:tc>
          <w:tcPr>
            <w:tcW w:w="0" w:type="auto"/>
          </w:tcPr>
          <w:p w14:paraId="19DCFA39" w14:textId="04A6D301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hytohormone</w:t>
            </w:r>
          </w:p>
        </w:tc>
        <w:tc>
          <w:tcPr>
            <w:tcW w:w="0" w:type="auto"/>
          </w:tcPr>
          <w:p w14:paraId="6E9BBA40" w14:textId="734EB574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34A30" w:rsidRPr="00D6059C" w14:paraId="0E21272C" w14:textId="076DF283" w:rsidTr="00C34A30">
        <w:trPr>
          <w:jc w:val="center"/>
        </w:trPr>
        <w:tc>
          <w:tcPr>
            <w:tcW w:w="0" w:type="auto"/>
          </w:tcPr>
          <w:p w14:paraId="12AE0A2A" w14:textId="4F8A4D5D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hytohormone</w:t>
            </w:r>
          </w:p>
        </w:tc>
        <w:tc>
          <w:tcPr>
            <w:tcW w:w="0" w:type="auto"/>
          </w:tcPr>
          <w:p w14:paraId="39C8B8F0" w14:textId="45CB34F6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0" w:type="auto"/>
          </w:tcPr>
          <w:p w14:paraId="646B9432" w14:textId="5E981FF2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E09E925" w14:textId="0EF973A8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hytohormone</w:t>
            </w:r>
          </w:p>
        </w:tc>
        <w:tc>
          <w:tcPr>
            <w:tcW w:w="0" w:type="auto"/>
          </w:tcPr>
          <w:p w14:paraId="59903E1A" w14:textId="4ED9A3ED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0" w:type="auto"/>
          </w:tcPr>
          <w:p w14:paraId="2B45E3E7" w14:textId="2D94199B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34A30" w:rsidRPr="00D6059C" w14:paraId="367B2088" w14:textId="267050B4" w:rsidTr="00C34A30">
        <w:trPr>
          <w:jc w:val="center"/>
        </w:trPr>
        <w:tc>
          <w:tcPr>
            <w:tcW w:w="0" w:type="auto"/>
          </w:tcPr>
          <w:p w14:paraId="275BF364" w14:textId="242FA16F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0" w:type="auto"/>
          </w:tcPr>
          <w:p w14:paraId="0D950785" w14:textId="7F430E79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3 liges</w:t>
            </w:r>
          </w:p>
        </w:tc>
        <w:tc>
          <w:tcPr>
            <w:tcW w:w="0" w:type="auto"/>
          </w:tcPr>
          <w:p w14:paraId="294E28AC" w14:textId="0D0E779C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EE2000B" w14:textId="0E72941E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0" w:type="auto"/>
          </w:tcPr>
          <w:p w14:paraId="25ABD86D" w14:textId="5CA8EE48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3 liges</w:t>
            </w:r>
          </w:p>
        </w:tc>
        <w:tc>
          <w:tcPr>
            <w:tcW w:w="0" w:type="auto"/>
          </w:tcPr>
          <w:p w14:paraId="64521374" w14:textId="25A70988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34A30" w:rsidRPr="00D6059C" w14:paraId="49A398F4" w14:textId="07B69656" w:rsidTr="00C34A30">
        <w:trPr>
          <w:jc w:val="center"/>
        </w:trPr>
        <w:tc>
          <w:tcPr>
            <w:tcW w:w="0" w:type="auto"/>
          </w:tcPr>
          <w:p w14:paraId="72A22115" w14:textId="3E7F16B8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3 liges</w:t>
            </w:r>
          </w:p>
        </w:tc>
        <w:tc>
          <w:tcPr>
            <w:tcW w:w="0" w:type="auto"/>
          </w:tcPr>
          <w:p w14:paraId="50DC0F93" w14:textId="6EAB3C38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pressor</w:t>
            </w:r>
          </w:p>
        </w:tc>
        <w:tc>
          <w:tcPr>
            <w:tcW w:w="0" w:type="auto"/>
          </w:tcPr>
          <w:p w14:paraId="254E5870" w14:textId="5EC9E8F7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EABFADB" w14:textId="57CA2083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3 liges</w:t>
            </w:r>
          </w:p>
        </w:tc>
        <w:tc>
          <w:tcPr>
            <w:tcW w:w="0" w:type="auto"/>
          </w:tcPr>
          <w:p w14:paraId="0F051B80" w14:textId="52E33593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pressor</w:t>
            </w:r>
          </w:p>
        </w:tc>
        <w:tc>
          <w:tcPr>
            <w:tcW w:w="0" w:type="auto"/>
          </w:tcPr>
          <w:p w14:paraId="26D87490" w14:textId="14255F0E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34A30" w:rsidRPr="00D6059C" w14:paraId="590E44C7" w14:textId="014ECE78" w:rsidTr="00C34A30">
        <w:trPr>
          <w:jc w:val="center"/>
        </w:trPr>
        <w:tc>
          <w:tcPr>
            <w:tcW w:w="0" w:type="auto"/>
          </w:tcPr>
          <w:p w14:paraId="0A9C48FF" w14:textId="501AD705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pressor</w:t>
            </w:r>
          </w:p>
        </w:tc>
        <w:tc>
          <w:tcPr>
            <w:tcW w:w="0" w:type="auto"/>
          </w:tcPr>
          <w:p w14:paraId="28A909CC" w14:textId="150A7019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factor</w:t>
            </w:r>
          </w:p>
        </w:tc>
        <w:tc>
          <w:tcPr>
            <w:tcW w:w="0" w:type="auto"/>
          </w:tcPr>
          <w:p w14:paraId="77E9A28F" w14:textId="02FB3635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EEE9625" w14:textId="718B3738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pressor</w:t>
            </w:r>
          </w:p>
        </w:tc>
        <w:tc>
          <w:tcPr>
            <w:tcW w:w="0" w:type="auto"/>
          </w:tcPr>
          <w:p w14:paraId="3ADD8CAB" w14:textId="04D26060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factor</w:t>
            </w:r>
          </w:p>
        </w:tc>
        <w:tc>
          <w:tcPr>
            <w:tcW w:w="0" w:type="auto"/>
          </w:tcPr>
          <w:p w14:paraId="08B0D258" w14:textId="7BF7BA2B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34A30" w:rsidRPr="00D6059C" w14:paraId="45B9DFC3" w14:textId="11412659" w:rsidTr="00C34A30">
        <w:trPr>
          <w:jc w:val="center"/>
        </w:trPr>
        <w:tc>
          <w:tcPr>
            <w:tcW w:w="0" w:type="auto"/>
          </w:tcPr>
          <w:p w14:paraId="33D550B6" w14:textId="3E21AAB1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factor</w:t>
            </w:r>
          </w:p>
        </w:tc>
        <w:tc>
          <w:tcPr>
            <w:tcW w:w="0" w:type="auto"/>
          </w:tcPr>
          <w:p w14:paraId="19862086" w14:textId="6574EF2A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esponse gene </w:t>
            </w:r>
          </w:p>
        </w:tc>
        <w:tc>
          <w:tcPr>
            <w:tcW w:w="0" w:type="auto"/>
          </w:tcPr>
          <w:p w14:paraId="499A7651" w14:textId="1C527B9D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1F267DB" w14:textId="15C7EE43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factor</w:t>
            </w:r>
          </w:p>
        </w:tc>
        <w:tc>
          <w:tcPr>
            <w:tcW w:w="0" w:type="auto"/>
          </w:tcPr>
          <w:p w14:paraId="56CABC39" w14:textId="1A26BF59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esponse gene </w:t>
            </w:r>
          </w:p>
        </w:tc>
        <w:tc>
          <w:tcPr>
            <w:tcW w:w="0" w:type="auto"/>
          </w:tcPr>
          <w:p w14:paraId="056AD7AD" w14:textId="41C0D352" w:rsidR="00C34A30" w:rsidRPr="00D6059C" w:rsidRDefault="00C34A30" w:rsidP="00C34A3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32"/>
    </w:tbl>
    <w:p w14:paraId="68B4530C" w14:textId="79BDEC21" w:rsidR="0027511D" w:rsidRPr="00D6059C" w:rsidRDefault="0027511D" w:rsidP="0027511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2618220" w14:textId="6ED81CA3" w:rsidR="00F90915" w:rsidRPr="00D6059C" w:rsidRDefault="00F90915" w:rsidP="006D4BC3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28"/>
        <w:gridCol w:w="1383"/>
        <w:gridCol w:w="1295"/>
        <w:gridCol w:w="1128"/>
        <w:gridCol w:w="1383"/>
        <w:gridCol w:w="1163"/>
      </w:tblGrid>
      <w:tr w:rsidR="00CE2F63" w:rsidRPr="00D6059C" w14:paraId="6F563484" w14:textId="77777777" w:rsidTr="00CE2F63">
        <w:trPr>
          <w:jc w:val="center"/>
        </w:trPr>
        <w:tc>
          <w:tcPr>
            <w:tcW w:w="3626" w:type="dxa"/>
            <w:gridSpan w:val="3"/>
          </w:tcPr>
          <w:p w14:paraId="20CB0185" w14:textId="51679DB5" w:rsidR="00CE2F63" w:rsidRPr="00D6059C" w:rsidRDefault="00CE2F63" w:rsidP="00F909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33" w:name="_Hlk168239198"/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077" w:type="dxa"/>
          </w:tcPr>
          <w:p w14:paraId="4C10A16F" w14:textId="77777777" w:rsidR="00CE2F63" w:rsidRPr="00D6059C" w:rsidRDefault="00CE2F63" w:rsidP="00F909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17" w:type="dxa"/>
          </w:tcPr>
          <w:p w14:paraId="270603E4" w14:textId="22525842" w:rsidR="00CE2F63" w:rsidRPr="00D6059C" w:rsidRDefault="00CE2F63" w:rsidP="00F909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10" w:type="dxa"/>
          </w:tcPr>
          <w:p w14:paraId="2CCFFAA0" w14:textId="77777777" w:rsidR="00CE2F63" w:rsidRPr="00D6059C" w:rsidRDefault="00CE2F63" w:rsidP="00F909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E2F63" w:rsidRPr="00D6059C" w14:paraId="3A48DE25" w14:textId="5EC8AD7B" w:rsidTr="00CE2F63">
        <w:trPr>
          <w:jc w:val="center"/>
        </w:trPr>
        <w:tc>
          <w:tcPr>
            <w:tcW w:w="1076" w:type="dxa"/>
            <w:hideMark/>
          </w:tcPr>
          <w:p w14:paraId="71C9B1FB" w14:textId="77777777" w:rsidR="00CE2F63" w:rsidRPr="00D6059C" w:rsidRDefault="00CE2F63" w:rsidP="00CE2F6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316" w:type="dxa"/>
            <w:hideMark/>
          </w:tcPr>
          <w:p w14:paraId="61BDD867" w14:textId="77777777" w:rsidR="00CE2F63" w:rsidRPr="00D6059C" w:rsidRDefault="00CE2F63" w:rsidP="00CE2F6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34" w:type="dxa"/>
            <w:hideMark/>
          </w:tcPr>
          <w:p w14:paraId="4B23DFAD" w14:textId="77777777" w:rsidR="00CE2F63" w:rsidRPr="00D6059C" w:rsidRDefault="00CE2F63" w:rsidP="00CE2F6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077" w:type="dxa"/>
          </w:tcPr>
          <w:p w14:paraId="22DB00F6" w14:textId="605AF665" w:rsidR="00CE2F63" w:rsidRPr="00D6059C" w:rsidRDefault="00CE2F63" w:rsidP="00CE2F6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317" w:type="dxa"/>
          </w:tcPr>
          <w:p w14:paraId="6CCFFFEA" w14:textId="78015F71" w:rsidR="00CE2F63" w:rsidRPr="00D6059C" w:rsidRDefault="00CE2F63" w:rsidP="00CE2F6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110" w:type="dxa"/>
          </w:tcPr>
          <w:p w14:paraId="7BB2503D" w14:textId="6A75ED92" w:rsidR="00CE2F63" w:rsidRPr="00D6059C" w:rsidRDefault="00CE2F63" w:rsidP="00CE2F6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CE2F63" w:rsidRPr="00D6059C" w14:paraId="1E6C7320" w14:textId="3897BC90" w:rsidTr="00CE2F63">
        <w:trPr>
          <w:jc w:val="center"/>
        </w:trPr>
        <w:tc>
          <w:tcPr>
            <w:tcW w:w="1076" w:type="dxa"/>
            <w:hideMark/>
          </w:tcPr>
          <w:p w14:paraId="187EF34E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LT-3</w:t>
            </w:r>
          </w:p>
        </w:tc>
        <w:tc>
          <w:tcPr>
            <w:tcW w:w="1316" w:type="dxa"/>
            <w:hideMark/>
          </w:tcPr>
          <w:p w14:paraId="5948C436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234" w:type="dxa"/>
            <w:hideMark/>
          </w:tcPr>
          <w:p w14:paraId="579C3364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77" w:type="dxa"/>
          </w:tcPr>
          <w:p w14:paraId="7FEA4BDA" w14:textId="67B767D6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LT-3</w:t>
            </w:r>
          </w:p>
        </w:tc>
        <w:tc>
          <w:tcPr>
            <w:tcW w:w="1317" w:type="dxa"/>
          </w:tcPr>
          <w:p w14:paraId="21271A39" w14:textId="577AC01B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110" w:type="dxa"/>
          </w:tcPr>
          <w:p w14:paraId="74874835" w14:textId="37FC6206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E2F63" w:rsidRPr="00D6059C" w14:paraId="693F2AEB" w14:textId="2DB6B6CA" w:rsidTr="00CE2F63">
        <w:trPr>
          <w:jc w:val="center"/>
        </w:trPr>
        <w:tc>
          <w:tcPr>
            <w:tcW w:w="1076" w:type="dxa"/>
            <w:hideMark/>
          </w:tcPr>
          <w:p w14:paraId="41894667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316" w:type="dxa"/>
            <w:hideMark/>
          </w:tcPr>
          <w:p w14:paraId="4A5EA499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234" w:type="dxa"/>
            <w:hideMark/>
          </w:tcPr>
          <w:p w14:paraId="2BDD70DA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77" w:type="dxa"/>
          </w:tcPr>
          <w:p w14:paraId="68F1D911" w14:textId="1B28B2B1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317" w:type="dxa"/>
          </w:tcPr>
          <w:p w14:paraId="5B82FA28" w14:textId="77329B7B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110" w:type="dxa"/>
          </w:tcPr>
          <w:p w14:paraId="5065676E" w14:textId="68494556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E2F63" w:rsidRPr="00D6059C" w14:paraId="7A13A73A" w14:textId="439082A7" w:rsidTr="00CE2F63">
        <w:trPr>
          <w:jc w:val="center"/>
        </w:trPr>
        <w:tc>
          <w:tcPr>
            <w:tcW w:w="1076" w:type="dxa"/>
            <w:hideMark/>
          </w:tcPr>
          <w:p w14:paraId="375E5D67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316" w:type="dxa"/>
            <w:hideMark/>
          </w:tcPr>
          <w:p w14:paraId="3A31FEB4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234" w:type="dxa"/>
            <w:hideMark/>
          </w:tcPr>
          <w:p w14:paraId="2B050167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77" w:type="dxa"/>
          </w:tcPr>
          <w:p w14:paraId="3FEBA8DB" w14:textId="6B83A78E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317" w:type="dxa"/>
          </w:tcPr>
          <w:p w14:paraId="5C4F9BC5" w14:textId="40DDD7A2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110" w:type="dxa"/>
          </w:tcPr>
          <w:p w14:paraId="2DEF6BA9" w14:textId="5DF5E72E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E2F63" w:rsidRPr="00D6059C" w14:paraId="0FF4F246" w14:textId="22E6FF2F" w:rsidTr="00CE2F63">
        <w:trPr>
          <w:jc w:val="center"/>
        </w:trPr>
        <w:tc>
          <w:tcPr>
            <w:tcW w:w="1076" w:type="dxa"/>
            <w:hideMark/>
          </w:tcPr>
          <w:p w14:paraId="5F0361F7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6" w:type="dxa"/>
            <w:hideMark/>
          </w:tcPr>
          <w:p w14:paraId="1FD2315A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ell Survival Signaling</w:t>
            </w:r>
          </w:p>
        </w:tc>
        <w:tc>
          <w:tcPr>
            <w:tcW w:w="1234" w:type="dxa"/>
            <w:hideMark/>
          </w:tcPr>
          <w:p w14:paraId="5DBBFD65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77" w:type="dxa"/>
          </w:tcPr>
          <w:p w14:paraId="15E6550E" w14:textId="19A63660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7" w:type="dxa"/>
          </w:tcPr>
          <w:p w14:paraId="69DCBE5B" w14:textId="1BF2B99D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ell Survival Signaling</w:t>
            </w:r>
          </w:p>
        </w:tc>
        <w:tc>
          <w:tcPr>
            <w:tcW w:w="1110" w:type="dxa"/>
          </w:tcPr>
          <w:p w14:paraId="2739C3B0" w14:textId="3DB2C1FA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E2F63" w:rsidRPr="00D6059C" w14:paraId="4B6C6F75" w14:textId="7B1A2E3A" w:rsidTr="00CE2F63">
        <w:trPr>
          <w:jc w:val="center"/>
        </w:trPr>
        <w:tc>
          <w:tcPr>
            <w:tcW w:w="1076" w:type="dxa"/>
            <w:hideMark/>
          </w:tcPr>
          <w:p w14:paraId="42FF0E18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OTCH4</w:t>
            </w:r>
          </w:p>
        </w:tc>
        <w:tc>
          <w:tcPr>
            <w:tcW w:w="1316" w:type="dxa"/>
            <w:hideMark/>
          </w:tcPr>
          <w:p w14:paraId="4DCC7E11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234" w:type="dxa"/>
            <w:hideMark/>
          </w:tcPr>
          <w:p w14:paraId="390D39BA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77" w:type="dxa"/>
          </w:tcPr>
          <w:p w14:paraId="7997A6C4" w14:textId="49C76FA9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OTCH4</w:t>
            </w:r>
          </w:p>
        </w:tc>
        <w:tc>
          <w:tcPr>
            <w:tcW w:w="1317" w:type="dxa"/>
          </w:tcPr>
          <w:p w14:paraId="001C03F1" w14:textId="1F08A583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110" w:type="dxa"/>
          </w:tcPr>
          <w:p w14:paraId="30893211" w14:textId="0DC86DBD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E2F63" w:rsidRPr="00D6059C" w14:paraId="0AB27897" w14:textId="3443DC2E" w:rsidTr="00CE2F63">
        <w:trPr>
          <w:jc w:val="center"/>
        </w:trPr>
        <w:tc>
          <w:tcPr>
            <w:tcW w:w="1076" w:type="dxa"/>
            <w:hideMark/>
          </w:tcPr>
          <w:p w14:paraId="19FCC202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316" w:type="dxa"/>
            <w:hideMark/>
          </w:tcPr>
          <w:p w14:paraId="10AB8CCA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234" w:type="dxa"/>
            <w:hideMark/>
          </w:tcPr>
          <w:p w14:paraId="2044CE7E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77" w:type="dxa"/>
          </w:tcPr>
          <w:p w14:paraId="2324FC52" w14:textId="29C26191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317" w:type="dxa"/>
          </w:tcPr>
          <w:p w14:paraId="7AE9654D" w14:textId="432B6364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110" w:type="dxa"/>
          </w:tcPr>
          <w:p w14:paraId="0F6CC8EB" w14:textId="5D269DF0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E2F63" w:rsidRPr="00D6059C" w14:paraId="48FD3D80" w14:textId="42AFA5B8" w:rsidTr="00CE2F63">
        <w:trPr>
          <w:jc w:val="center"/>
        </w:trPr>
        <w:tc>
          <w:tcPr>
            <w:tcW w:w="1076" w:type="dxa"/>
            <w:hideMark/>
          </w:tcPr>
          <w:p w14:paraId="7BC8F0E6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S1</w:t>
            </w:r>
          </w:p>
        </w:tc>
        <w:tc>
          <w:tcPr>
            <w:tcW w:w="1316" w:type="dxa"/>
            <w:hideMark/>
          </w:tcPr>
          <w:p w14:paraId="66CEA2A9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1234" w:type="dxa"/>
            <w:hideMark/>
          </w:tcPr>
          <w:p w14:paraId="20431805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77" w:type="dxa"/>
          </w:tcPr>
          <w:p w14:paraId="39524E0F" w14:textId="7290D8C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S1</w:t>
            </w:r>
          </w:p>
        </w:tc>
        <w:tc>
          <w:tcPr>
            <w:tcW w:w="1317" w:type="dxa"/>
          </w:tcPr>
          <w:p w14:paraId="73205822" w14:textId="5FB57FC3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1110" w:type="dxa"/>
          </w:tcPr>
          <w:p w14:paraId="1238EC63" w14:textId="2D85D575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E2F63" w:rsidRPr="00D6059C" w14:paraId="74FC42AB" w14:textId="525DE5F9" w:rsidTr="00CE2F63">
        <w:trPr>
          <w:jc w:val="center"/>
        </w:trPr>
        <w:tc>
          <w:tcPr>
            <w:tcW w:w="1076" w:type="dxa"/>
            <w:hideMark/>
          </w:tcPr>
          <w:p w14:paraId="362D2E7E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1316" w:type="dxa"/>
            <w:hideMark/>
          </w:tcPr>
          <w:p w14:paraId="7E5D6D30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1234" w:type="dxa"/>
            <w:hideMark/>
          </w:tcPr>
          <w:p w14:paraId="6132CD56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77" w:type="dxa"/>
          </w:tcPr>
          <w:p w14:paraId="3E9A6226" w14:textId="50F344BD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1317" w:type="dxa"/>
          </w:tcPr>
          <w:p w14:paraId="133B8042" w14:textId="7B864C83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1110" w:type="dxa"/>
          </w:tcPr>
          <w:p w14:paraId="4F305048" w14:textId="5840A373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E2F63" w:rsidRPr="00D6059C" w14:paraId="1739129E" w14:textId="54899F7A" w:rsidTr="00CE2F63">
        <w:trPr>
          <w:jc w:val="center"/>
        </w:trPr>
        <w:tc>
          <w:tcPr>
            <w:tcW w:w="1076" w:type="dxa"/>
            <w:hideMark/>
          </w:tcPr>
          <w:p w14:paraId="0C967F94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1316" w:type="dxa"/>
            <w:hideMark/>
          </w:tcPr>
          <w:p w14:paraId="04A90226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AP/GEF</w:t>
            </w:r>
          </w:p>
        </w:tc>
        <w:tc>
          <w:tcPr>
            <w:tcW w:w="1234" w:type="dxa"/>
            <w:hideMark/>
          </w:tcPr>
          <w:p w14:paraId="62C413D1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77" w:type="dxa"/>
          </w:tcPr>
          <w:p w14:paraId="2BF130DC" w14:textId="6A3230C1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1317" w:type="dxa"/>
          </w:tcPr>
          <w:p w14:paraId="21DD333A" w14:textId="6C81D72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AP/GEF</w:t>
            </w:r>
          </w:p>
        </w:tc>
        <w:tc>
          <w:tcPr>
            <w:tcW w:w="1110" w:type="dxa"/>
          </w:tcPr>
          <w:p w14:paraId="5740F3BB" w14:textId="6D55AC09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E2F63" w:rsidRPr="00D6059C" w14:paraId="19B7CDFA" w14:textId="30972851" w:rsidTr="00CE2F63">
        <w:trPr>
          <w:jc w:val="center"/>
        </w:trPr>
        <w:tc>
          <w:tcPr>
            <w:tcW w:w="1076" w:type="dxa"/>
            <w:hideMark/>
          </w:tcPr>
          <w:p w14:paraId="038BFB23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AP/GEF</w:t>
            </w:r>
          </w:p>
        </w:tc>
        <w:tc>
          <w:tcPr>
            <w:tcW w:w="1316" w:type="dxa"/>
            <w:hideMark/>
          </w:tcPr>
          <w:p w14:paraId="2C2E28FC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234" w:type="dxa"/>
            <w:hideMark/>
          </w:tcPr>
          <w:p w14:paraId="01E71907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77" w:type="dxa"/>
          </w:tcPr>
          <w:p w14:paraId="3F415026" w14:textId="4C27EF2D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AP/GEF</w:t>
            </w:r>
          </w:p>
        </w:tc>
        <w:tc>
          <w:tcPr>
            <w:tcW w:w="1317" w:type="dxa"/>
          </w:tcPr>
          <w:p w14:paraId="70985AAE" w14:textId="330F5C80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110" w:type="dxa"/>
          </w:tcPr>
          <w:p w14:paraId="436CC53F" w14:textId="0AB5D960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E2F63" w:rsidRPr="00D6059C" w14:paraId="00A02288" w14:textId="65DF60C4" w:rsidTr="00CE2F63">
        <w:trPr>
          <w:jc w:val="center"/>
        </w:trPr>
        <w:tc>
          <w:tcPr>
            <w:tcW w:w="1076" w:type="dxa"/>
            <w:hideMark/>
          </w:tcPr>
          <w:p w14:paraId="3B65BEA6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316" w:type="dxa"/>
            <w:hideMark/>
          </w:tcPr>
          <w:p w14:paraId="494FB414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234" w:type="dxa"/>
            <w:hideMark/>
          </w:tcPr>
          <w:p w14:paraId="11BC51F0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77" w:type="dxa"/>
          </w:tcPr>
          <w:p w14:paraId="3F406764" w14:textId="6F5C7B74" w:rsidR="00CE2F63" w:rsidRPr="00D6059C" w:rsidRDefault="00CE2F63" w:rsidP="00CE2F6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317" w:type="dxa"/>
          </w:tcPr>
          <w:p w14:paraId="44ADC1E3" w14:textId="735A6BDE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110" w:type="dxa"/>
          </w:tcPr>
          <w:p w14:paraId="2A0310A2" w14:textId="0D5A3219" w:rsidR="00CE2F63" w:rsidRPr="00D6059C" w:rsidRDefault="00CE2F63" w:rsidP="00CE2F6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  <w:tr w:rsidR="00CE2F63" w:rsidRPr="00D6059C" w14:paraId="09A03F41" w14:textId="2A3D6448" w:rsidTr="00CE2F63">
        <w:trPr>
          <w:jc w:val="center"/>
        </w:trPr>
        <w:tc>
          <w:tcPr>
            <w:tcW w:w="1076" w:type="dxa"/>
            <w:hideMark/>
          </w:tcPr>
          <w:p w14:paraId="1A5973AE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316" w:type="dxa"/>
            <w:hideMark/>
          </w:tcPr>
          <w:p w14:paraId="74B79D7F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234" w:type="dxa"/>
            <w:hideMark/>
          </w:tcPr>
          <w:p w14:paraId="4321FAD3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77" w:type="dxa"/>
          </w:tcPr>
          <w:p w14:paraId="5A2E562D" w14:textId="6EE91C6E" w:rsidR="00CE2F63" w:rsidRPr="00D6059C" w:rsidRDefault="00CE2F63" w:rsidP="00CE2F6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317" w:type="dxa"/>
          </w:tcPr>
          <w:p w14:paraId="2F35BF18" w14:textId="66C4B1EF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110" w:type="dxa"/>
          </w:tcPr>
          <w:p w14:paraId="165D8730" w14:textId="093A787E" w:rsidR="00CE2F63" w:rsidRPr="00D6059C" w:rsidRDefault="00CE2F63" w:rsidP="00CE2F6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</w:tr>
      <w:tr w:rsidR="00CE2F63" w:rsidRPr="00D6059C" w14:paraId="76ABA036" w14:textId="74DD78EC" w:rsidTr="00CE2F63">
        <w:trPr>
          <w:jc w:val="center"/>
        </w:trPr>
        <w:tc>
          <w:tcPr>
            <w:tcW w:w="1076" w:type="dxa"/>
            <w:hideMark/>
          </w:tcPr>
          <w:p w14:paraId="63A768D8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316" w:type="dxa"/>
            <w:hideMark/>
          </w:tcPr>
          <w:p w14:paraId="286E0435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234" w:type="dxa"/>
            <w:hideMark/>
          </w:tcPr>
          <w:p w14:paraId="1FA421A6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77" w:type="dxa"/>
          </w:tcPr>
          <w:p w14:paraId="35679F3D" w14:textId="22EB1ABB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317" w:type="dxa"/>
          </w:tcPr>
          <w:p w14:paraId="14A5B394" w14:textId="6BB9182E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110" w:type="dxa"/>
          </w:tcPr>
          <w:p w14:paraId="6FB5C425" w14:textId="339962D9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</w:tr>
      <w:tr w:rsidR="00CE2F63" w:rsidRPr="00D6059C" w14:paraId="1C1347FF" w14:textId="4A9F5B3C" w:rsidTr="00CE2F63">
        <w:trPr>
          <w:jc w:val="center"/>
        </w:trPr>
        <w:tc>
          <w:tcPr>
            <w:tcW w:w="1076" w:type="dxa"/>
            <w:hideMark/>
          </w:tcPr>
          <w:p w14:paraId="312E3FB0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316" w:type="dxa"/>
            <w:hideMark/>
          </w:tcPr>
          <w:p w14:paraId="564E1761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234" w:type="dxa"/>
            <w:hideMark/>
          </w:tcPr>
          <w:p w14:paraId="0CE3D948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77" w:type="dxa"/>
          </w:tcPr>
          <w:p w14:paraId="2E4BD26D" w14:textId="36E180D1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317" w:type="dxa"/>
          </w:tcPr>
          <w:p w14:paraId="46088ED2" w14:textId="04179F2E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110" w:type="dxa"/>
          </w:tcPr>
          <w:p w14:paraId="64B79B16" w14:textId="11447F5D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</w:tr>
      <w:tr w:rsidR="00CE2F63" w:rsidRPr="00D6059C" w14:paraId="7A627C8E" w14:textId="02FC4974" w:rsidTr="00CE2F63">
        <w:trPr>
          <w:jc w:val="center"/>
        </w:trPr>
        <w:tc>
          <w:tcPr>
            <w:tcW w:w="1076" w:type="dxa"/>
            <w:hideMark/>
          </w:tcPr>
          <w:p w14:paraId="2ABDB4E4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316" w:type="dxa"/>
            <w:hideMark/>
          </w:tcPr>
          <w:p w14:paraId="4AD14B98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234" w:type="dxa"/>
            <w:hideMark/>
          </w:tcPr>
          <w:p w14:paraId="5A4DEBF8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77" w:type="dxa"/>
          </w:tcPr>
          <w:p w14:paraId="4B0016B7" w14:textId="1942659B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317" w:type="dxa"/>
          </w:tcPr>
          <w:p w14:paraId="6FE5E96C" w14:textId="014C145E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110" w:type="dxa"/>
          </w:tcPr>
          <w:p w14:paraId="3DD00D46" w14:textId="6944BED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E2F63" w:rsidRPr="00D6059C" w14:paraId="38B4F504" w14:textId="04A16762" w:rsidTr="00CE2F63">
        <w:trPr>
          <w:jc w:val="center"/>
        </w:trPr>
        <w:tc>
          <w:tcPr>
            <w:tcW w:w="1076" w:type="dxa"/>
            <w:hideMark/>
          </w:tcPr>
          <w:p w14:paraId="2F515045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316" w:type="dxa"/>
            <w:hideMark/>
          </w:tcPr>
          <w:p w14:paraId="5D812422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234" w:type="dxa"/>
            <w:hideMark/>
          </w:tcPr>
          <w:p w14:paraId="3E54079D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77" w:type="dxa"/>
          </w:tcPr>
          <w:p w14:paraId="4EC7D435" w14:textId="5EB60FB8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317" w:type="dxa"/>
          </w:tcPr>
          <w:p w14:paraId="4B974F1D" w14:textId="74E7FFE6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110" w:type="dxa"/>
          </w:tcPr>
          <w:p w14:paraId="057044D7" w14:textId="1BBD7560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E2F63" w:rsidRPr="00D6059C" w14:paraId="4B96A397" w14:textId="1B9833DB" w:rsidTr="00CE2F63">
        <w:trPr>
          <w:jc w:val="center"/>
        </w:trPr>
        <w:tc>
          <w:tcPr>
            <w:tcW w:w="1076" w:type="dxa"/>
            <w:hideMark/>
          </w:tcPr>
          <w:p w14:paraId="11287246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316" w:type="dxa"/>
            <w:hideMark/>
          </w:tcPr>
          <w:p w14:paraId="57B49669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ngiogenesis and Vasoreactivity</w:t>
            </w:r>
          </w:p>
        </w:tc>
        <w:tc>
          <w:tcPr>
            <w:tcW w:w="1234" w:type="dxa"/>
            <w:hideMark/>
          </w:tcPr>
          <w:p w14:paraId="45FB0FB6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77" w:type="dxa"/>
          </w:tcPr>
          <w:p w14:paraId="42CD7E21" w14:textId="0351119F" w:rsidR="00CE2F63" w:rsidRPr="00D6059C" w:rsidRDefault="00CE2F63" w:rsidP="00CE2F6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317" w:type="dxa"/>
          </w:tcPr>
          <w:p w14:paraId="79FBF904" w14:textId="04763269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ngiogenesis and Vasoreactivity</w:t>
            </w:r>
          </w:p>
        </w:tc>
        <w:tc>
          <w:tcPr>
            <w:tcW w:w="1110" w:type="dxa"/>
          </w:tcPr>
          <w:p w14:paraId="4471EA07" w14:textId="4E4C96C0" w:rsidR="00CE2F63" w:rsidRPr="00D6059C" w:rsidRDefault="00CE2F63" w:rsidP="00CE2F6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</w:tr>
      <w:tr w:rsidR="00CE2F63" w:rsidRPr="00D6059C" w14:paraId="7C007F80" w14:textId="23660F35" w:rsidTr="00CE2F63">
        <w:trPr>
          <w:jc w:val="center"/>
        </w:trPr>
        <w:tc>
          <w:tcPr>
            <w:tcW w:w="1076" w:type="dxa"/>
            <w:hideMark/>
          </w:tcPr>
          <w:p w14:paraId="6D0EB5F7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1R</w:t>
            </w:r>
          </w:p>
        </w:tc>
        <w:tc>
          <w:tcPr>
            <w:tcW w:w="1316" w:type="dxa"/>
            <w:hideMark/>
          </w:tcPr>
          <w:p w14:paraId="6867A3F6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234" w:type="dxa"/>
            <w:hideMark/>
          </w:tcPr>
          <w:p w14:paraId="6B0A0F79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77" w:type="dxa"/>
          </w:tcPr>
          <w:p w14:paraId="2B557CD6" w14:textId="4578998C" w:rsidR="00CE2F63" w:rsidRPr="00D6059C" w:rsidRDefault="00CE2F63" w:rsidP="00CE2F6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1R</w:t>
            </w:r>
          </w:p>
        </w:tc>
        <w:tc>
          <w:tcPr>
            <w:tcW w:w="1317" w:type="dxa"/>
          </w:tcPr>
          <w:p w14:paraId="584C1E5C" w14:textId="354A23D3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110" w:type="dxa"/>
          </w:tcPr>
          <w:p w14:paraId="38F83EE1" w14:textId="6B402A66" w:rsidR="00CE2F63" w:rsidRPr="00D6059C" w:rsidRDefault="00CE2F63" w:rsidP="00CE2F63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6059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</w:tr>
      <w:tr w:rsidR="00CE2F63" w:rsidRPr="00D6059C" w14:paraId="23BD7CD4" w14:textId="0CC3F46E" w:rsidTr="00CE2F63">
        <w:trPr>
          <w:jc w:val="center"/>
        </w:trPr>
        <w:tc>
          <w:tcPr>
            <w:tcW w:w="1076" w:type="dxa"/>
            <w:hideMark/>
          </w:tcPr>
          <w:p w14:paraId="3A285D18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316" w:type="dxa"/>
            <w:hideMark/>
          </w:tcPr>
          <w:p w14:paraId="3988247B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234" w:type="dxa"/>
            <w:hideMark/>
          </w:tcPr>
          <w:p w14:paraId="36EC5674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77" w:type="dxa"/>
          </w:tcPr>
          <w:p w14:paraId="327537CC" w14:textId="784D2380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317" w:type="dxa"/>
          </w:tcPr>
          <w:p w14:paraId="38C1E024" w14:textId="4257DB23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110" w:type="dxa"/>
          </w:tcPr>
          <w:p w14:paraId="7205AB6C" w14:textId="17A7856A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E2F63" w:rsidRPr="00D6059C" w14:paraId="4AD8D9A3" w14:textId="558B54C0" w:rsidTr="00CE2F63">
        <w:trPr>
          <w:jc w:val="center"/>
        </w:trPr>
        <w:tc>
          <w:tcPr>
            <w:tcW w:w="1076" w:type="dxa"/>
            <w:hideMark/>
          </w:tcPr>
          <w:p w14:paraId="376A9EF1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316" w:type="dxa"/>
            <w:hideMark/>
          </w:tcPr>
          <w:p w14:paraId="106059CC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234" w:type="dxa"/>
            <w:hideMark/>
          </w:tcPr>
          <w:p w14:paraId="5B619D35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77" w:type="dxa"/>
          </w:tcPr>
          <w:p w14:paraId="6C883F9E" w14:textId="3F7EAE73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317" w:type="dxa"/>
          </w:tcPr>
          <w:p w14:paraId="1D42A71D" w14:textId="1C39FF4F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110" w:type="dxa"/>
          </w:tcPr>
          <w:p w14:paraId="261DE1C8" w14:textId="42CB5FB9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E2F63" w:rsidRPr="00D6059C" w14:paraId="32303F78" w14:textId="5AFB845E" w:rsidTr="00CE2F63">
        <w:trPr>
          <w:jc w:val="center"/>
        </w:trPr>
        <w:tc>
          <w:tcPr>
            <w:tcW w:w="1076" w:type="dxa"/>
            <w:hideMark/>
          </w:tcPr>
          <w:p w14:paraId="7C2224D1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316" w:type="dxa"/>
            <w:hideMark/>
          </w:tcPr>
          <w:p w14:paraId="44EB67A0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234" w:type="dxa"/>
            <w:hideMark/>
          </w:tcPr>
          <w:p w14:paraId="15F34F27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77" w:type="dxa"/>
          </w:tcPr>
          <w:p w14:paraId="1FBD9807" w14:textId="7804441A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317" w:type="dxa"/>
          </w:tcPr>
          <w:p w14:paraId="295B431A" w14:textId="0C33D0C1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110" w:type="dxa"/>
          </w:tcPr>
          <w:p w14:paraId="690AC849" w14:textId="30FD3A18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E2F63" w:rsidRPr="00D6059C" w14:paraId="6AF51776" w14:textId="07EE1DD9" w:rsidTr="00CE2F63">
        <w:trPr>
          <w:jc w:val="center"/>
        </w:trPr>
        <w:tc>
          <w:tcPr>
            <w:tcW w:w="1076" w:type="dxa"/>
            <w:hideMark/>
          </w:tcPr>
          <w:p w14:paraId="7FFFB030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316" w:type="dxa"/>
            <w:hideMark/>
          </w:tcPr>
          <w:p w14:paraId="0F171A3A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234" w:type="dxa"/>
            <w:hideMark/>
          </w:tcPr>
          <w:p w14:paraId="0455CF0F" w14:textId="72069456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77" w:type="dxa"/>
          </w:tcPr>
          <w:p w14:paraId="473721E0" w14:textId="3ADC238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317" w:type="dxa"/>
          </w:tcPr>
          <w:p w14:paraId="4795CE3A" w14:textId="3638CD09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110" w:type="dxa"/>
          </w:tcPr>
          <w:p w14:paraId="068FA46F" w14:textId="7DAA7DF6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E2F63" w:rsidRPr="00D6059C" w14:paraId="6FDEABDC" w14:textId="5AF72B9E" w:rsidTr="00CE2F63">
        <w:trPr>
          <w:jc w:val="center"/>
        </w:trPr>
        <w:tc>
          <w:tcPr>
            <w:tcW w:w="1076" w:type="dxa"/>
            <w:hideMark/>
          </w:tcPr>
          <w:p w14:paraId="5791FFBA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316" w:type="dxa"/>
            <w:hideMark/>
          </w:tcPr>
          <w:p w14:paraId="170C7823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234" w:type="dxa"/>
            <w:hideMark/>
          </w:tcPr>
          <w:p w14:paraId="546989F7" w14:textId="77777777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direct Activation</w:t>
            </w:r>
          </w:p>
        </w:tc>
        <w:tc>
          <w:tcPr>
            <w:tcW w:w="1077" w:type="dxa"/>
          </w:tcPr>
          <w:p w14:paraId="03552524" w14:textId="3C1EB0E8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317" w:type="dxa"/>
          </w:tcPr>
          <w:p w14:paraId="495E9B36" w14:textId="3578D3DD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110" w:type="dxa"/>
          </w:tcPr>
          <w:p w14:paraId="49989502" w14:textId="10AF3F01" w:rsidR="00CE2F63" w:rsidRPr="00D6059C" w:rsidRDefault="00CE2F63" w:rsidP="00CE2F6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</w:tbl>
    <w:bookmarkEnd w:id="33"/>
    <w:p w14:paraId="0B51AD03" w14:textId="32185C50" w:rsidR="006C671F" w:rsidRPr="00D6059C" w:rsidRDefault="006C671F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D6059C">
        <w:rPr>
          <w:rFonts w:ascii="Times New Roman" w:hAnsi="Times New Roman" w:cs="Times New Roman"/>
          <w:i/>
          <w:iCs/>
          <w:sz w:val="24"/>
          <w:szCs w:val="24"/>
        </w:rPr>
        <w:t>39</w:t>
      </w:r>
    </w:p>
    <w:p w14:paraId="0A79E2DC" w14:textId="663C711F" w:rsidR="00F90915" w:rsidRPr="00D6059C" w:rsidRDefault="00F90915" w:rsidP="009E0744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7506" w:type="dxa"/>
        <w:jc w:val="center"/>
        <w:tblLook w:val="04A0" w:firstRow="1" w:lastRow="0" w:firstColumn="1" w:lastColumn="0" w:noHBand="0" w:noVBand="1"/>
      </w:tblPr>
      <w:tblGrid>
        <w:gridCol w:w="1561"/>
        <w:gridCol w:w="1627"/>
        <w:gridCol w:w="1295"/>
        <w:gridCol w:w="1561"/>
        <w:gridCol w:w="1627"/>
        <w:gridCol w:w="1061"/>
      </w:tblGrid>
      <w:tr w:rsidR="00E17B6F" w:rsidRPr="00D6059C" w14:paraId="56B88861" w14:textId="34C569D7" w:rsidTr="00E17B6F">
        <w:trPr>
          <w:trHeight w:val="218"/>
          <w:jc w:val="center"/>
        </w:trPr>
        <w:tc>
          <w:tcPr>
            <w:tcW w:w="1340" w:type="dxa"/>
            <w:hideMark/>
          </w:tcPr>
          <w:p w14:paraId="0100C7B9" w14:textId="77777777" w:rsidR="00E17B6F" w:rsidRPr="00D6059C" w:rsidRDefault="00E17B6F" w:rsidP="00E17B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34" w:name="_Hlk168239263"/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394" w:type="dxa"/>
            <w:hideMark/>
          </w:tcPr>
          <w:p w14:paraId="15FAC7B8" w14:textId="77777777" w:rsidR="00E17B6F" w:rsidRPr="00D6059C" w:rsidRDefault="00E17B6F" w:rsidP="00E17B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117" w:type="dxa"/>
            <w:hideMark/>
          </w:tcPr>
          <w:p w14:paraId="50CCAA92" w14:textId="77777777" w:rsidR="00E17B6F" w:rsidRPr="00D6059C" w:rsidRDefault="00E17B6F" w:rsidP="00E17B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339" w:type="dxa"/>
          </w:tcPr>
          <w:p w14:paraId="6D3FC6AA" w14:textId="4E5361D9" w:rsidR="00E17B6F" w:rsidRPr="00D6059C" w:rsidRDefault="00E17B6F" w:rsidP="00E17B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394" w:type="dxa"/>
          </w:tcPr>
          <w:p w14:paraId="6A970A46" w14:textId="6FDDAA0E" w:rsidR="00E17B6F" w:rsidRPr="00D6059C" w:rsidRDefault="00E17B6F" w:rsidP="00E17B6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922" w:type="dxa"/>
          </w:tcPr>
          <w:p w14:paraId="1354A65B" w14:textId="05D229B7" w:rsidR="00E17B6F" w:rsidRPr="00D6059C" w:rsidRDefault="00E17B6F" w:rsidP="00E17B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E17B6F" w:rsidRPr="00D6059C" w14:paraId="06E82305" w14:textId="035E71B9" w:rsidTr="00E17B6F">
        <w:trPr>
          <w:trHeight w:val="218"/>
          <w:jc w:val="center"/>
        </w:trPr>
        <w:tc>
          <w:tcPr>
            <w:tcW w:w="1340" w:type="dxa"/>
            <w:hideMark/>
          </w:tcPr>
          <w:p w14:paraId="0054D19A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394" w:type="dxa"/>
            <w:hideMark/>
          </w:tcPr>
          <w:p w14:paraId="50F9A4AF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117" w:type="dxa"/>
            <w:hideMark/>
          </w:tcPr>
          <w:p w14:paraId="142FC012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2423A2B5" w14:textId="7CE52E13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394" w:type="dxa"/>
          </w:tcPr>
          <w:p w14:paraId="5059A8EA" w14:textId="7F258CA1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922" w:type="dxa"/>
          </w:tcPr>
          <w:p w14:paraId="5C26CB4F" w14:textId="6318FAC8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17B6F" w:rsidRPr="00D6059C" w14:paraId="44854D34" w14:textId="7872C22C" w:rsidTr="00E17B6F">
        <w:trPr>
          <w:trHeight w:val="218"/>
          <w:jc w:val="center"/>
        </w:trPr>
        <w:tc>
          <w:tcPr>
            <w:tcW w:w="1340" w:type="dxa"/>
            <w:hideMark/>
          </w:tcPr>
          <w:p w14:paraId="12943E4D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394" w:type="dxa"/>
            <w:hideMark/>
          </w:tcPr>
          <w:p w14:paraId="5C26CE63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117" w:type="dxa"/>
            <w:hideMark/>
          </w:tcPr>
          <w:p w14:paraId="57C89191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271963EB" w14:textId="7A0FF17F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394" w:type="dxa"/>
          </w:tcPr>
          <w:p w14:paraId="09245628" w14:textId="50B07C16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922" w:type="dxa"/>
          </w:tcPr>
          <w:p w14:paraId="54BEB12F" w14:textId="3BB4260B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17B6F" w:rsidRPr="00D6059C" w14:paraId="0AFE2508" w14:textId="23EB226C" w:rsidTr="00E17B6F">
        <w:trPr>
          <w:trHeight w:val="231"/>
          <w:jc w:val="center"/>
        </w:trPr>
        <w:tc>
          <w:tcPr>
            <w:tcW w:w="1340" w:type="dxa"/>
            <w:hideMark/>
          </w:tcPr>
          <w:p w14:paraId="48EFA273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394" w:type="dxa"/>
            <w:hideMark/>
          </w:tcPr>
          <w:p w14:paraId="2C37F876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HL E3</w:t>
            </w:r>
          </w:p>
        </w:tc>
        <w:tc>
          <w:tcPr>
            <w:tcW w:w="1117" w:type="dxa"/>
            <w:hideMark/>
          </w:tcPr>
          <w:p w14:paraId="7A4382CE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0C34BC45" w14:textId="02F863C6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394" w:type="dxa"/>
          </w:tcPr>
          <w:p w14:paraId="47C6565E" w14:textId="0E185DC0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HL E3</w:t>
            </w:r>
          </w:p>
        </w:tc>
        <w:tc>
          <w:tcPr>
            <w:tcW w:w="922" w:type="dxa"/>
          </w:tcPr>
          <w:p w14:paraId="18ABE4CE" w14:textId="7E2AB749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17B6F" w:rsidRPr="00D6059C" w14:paraId="13ECB11B" w14:textId="026342E2" w:rsidTr="00E17B6F">
        <w:trPr>
          <w:trHeight w:val="218"/>
          <w:jc w:val="center"/>
        </w:trPr>
        <w:tc>
          <w:tcPr>
            <w:tcW w:w="1340" w:type="dxa"/>
            <w:hideMark/>
          </w:tcPr>
          <w:p w14:paraId="52DF51B0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HL E3</w:t>
            </w:r>
          </w:p>
        </w:tc>
        <w:tc>
          <w:tcPr>
            <w:tcW w:w="1394" w:type="dxa"/>
            <w:hideMark/>
          </w:tcPr>
          <w:p w14:paraId="5C4DA61A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biquitin</w:t>
            </w:r>
          </w:p>
        </w:tc>
        <w:tc>
          <w:tcPr>
            <w:tcW w:w="1117" w:type="dxa"/>
            <w:hideMark/>
          </w:tcPr>
          <w:p w14:paraId="29EA1321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6F20AE7D" w14:textId="1547CCD2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HL E3</w:t>
            </w:r>
          </w:p>
        </w:tc>
        <w:tc>
          <w:tcPr>
            <w:tcW w:w="1394" w:type="dxa"/>
          </w:tcPr>
          <w:p w14:paraId="5FD28BF9" w14:textId="7E8957CC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biquitin</w:t>
            </w:r>
          </w:p>
        </w:tc>
        <w:tc>
          <w:tcPr>
            <w:tcW w:w="922" w:type="dxa"/>
          </w:tcPr>
          <w:p w14:paraId="1D08DB9C" w14:textId="67486834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17B6F" w:rsidRPr="00D6059C" w14:paraId="2C980008" w14:textId="20BE22D7" w:rsidTr="00E17B6F">
        <w:trPr>
          <w:trHeight w:val="218"/>
          <w:jc w:val="center"/>
        </w:trPr>
        <w:tc>
          <w:tcPr>
            <w:tcW w:w="1340" w:type="dxa"/>
            <w:hideMark/>
          </w:tcPr>
          <w:p w14:paraId="7A5323A9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biquitin</w:t>
            </w:r>
          </w:p>
        </w:tc>
        <w:tc>
          <w:tcPr>
            <w:tcW w:w="1394" w:type="dxa"/>
            <w:hideMark/>
          </w:tcPr>
          <w:p w14:paraId="628BF5D7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α proteasomal degradation</w:t>
            </w:r>
          </w:p>
        </w:tc>
        <w:tc>
          <w:tcPr>
            <w:tcW w:w="1117" w:type="dxa"/>
            <w:hideMark/>
          </w:tcPr>
          <w:p w14:paraId="2E63253A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2A6215B5" w14:textId="17B21E5F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biquitin</w:t>
            </w:r>
          </w:p>
        </w:tc>
        <w:tc>
          <w:tcPr>
            <w:tcW w:w="1394" w:type="dxa"/>
          </w:tcPr>
          <w:p w14:paraId="4DBD213D" w14:textId="2743CDE6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α proteasomal degradation</w:t>
            </w:r>
          </w:p>
        </w:tc>
        <w:tc>
          <w:tcPr>
            <w:tcW w:w="922" w:type="dxa"/>
          </w:tcPr>
          <w:p w14:paraId="38F61568" w14:textId="5BAB17CE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17B6F" w:rsidRPr="00D6059C" w14:paraId="64F1FC37" w14:textId="211F0EFA" w:rsidTr="00E17B6F">
        <w:trPr>
          <w:trHeight w:val="218"/>
          <w:jc w:val="center"/>
        </w:trPr>
        <w:tc>
          <w:tcPr>
            <w:tcW w:w="1340" w:type="dxa"/>
            <w:hideMark/>
          </w:tcPr>
          <w:p w14:paraId="5E460434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394" w:type="dxa"/>
            <w:hideMark/>
          </w:tcPr>
          <w:p w14:paraId="3F1C1BCD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ucleus</w:t>
            </w:r>
          </w:p>
        </w:tc>
        <w:tc>
          <w:tcPr>
            <w:tcW w:w="1117" w:type="dxa"/>
            <w:hideMark/>
          </w:tcPr>
          <w:p w14:paraId="34636A4E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0EEEC897" w14:textId="5221AD53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394" w:type="dxa"/>
          </w:tcPr>
          <w:p w14:paraId="5E79FF8A" w14:textId="71033BB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ucleus</w:t>
            </w:r>
          </w:p>
        </w:tc>
        <w:tc>
          <w:tcPr>
            <w:tcW w:w="922" w:type="dxa"/>
          </w:tcPr>
          <w:p w14:paraId="1F2585E6" w14:textId="3AC97AD5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17B6F" w:rsidRPr="00D6059C" w14:paraId="3D2328D7" w14:textId="35404A90" w:rsidTr="00E17B6F">
        <w:trPr>
          <w:trHeight w:val="218"/>
          <w:jc w:val="center"/>
        </w:trPr>
        <w:tc>
          <w:tcPr>
            <w:tcW w:w="1340" w:type="dxa"/>
            <w:hideMark/>
          </w:tcPr>
          <w:p w14:paraId="3265A791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394" w:type="dxa"/>
            <w:hideMark/>
          </w:tcPr>
          <w:p w14:paraId="00DA3A80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ucleus</w:t>
            </w:r>
          </w:p>
        </w:tc>
        <w:tc>
          <w:tcPr>
            <w:tcW w:w="1117" w:type="dxa"/>
            <w:hideMark/>
          </w:tcPr>
          <w:p w14:paraId="4F02E54A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2DEAD81F" w14:textId="1A670C3A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394" w:type="dxa"/>
          </w:tcPr>
          <w:p w14:paraId="75CEF2D0" w14:textId="7E4CBD78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ucleus</w:t>
            </w:r>
          </w:p>
        </w:tc>
        <w:tc>
          <w:tcPr>
            <w:tcW w:w="922" w:type="dxa"/>
          </w:tcPr>
          <w:p w14:paraId="3579A780" w14:textId="41A86F9F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17B6F" w:rsidRPr="00D6059C" w14:paraId="068020D1" w14:textId="73B02D0F" w:rsidTr="00E17B6F">
        <w:trPr>
          <w:trHeight w:val="218"/>
          <w:jc w:val="center"/>
        </w:trPr>
        <w:tc>
          <w:tcPr>
            <w:tcW w:w="1340" w:type="dxa"/>
            <w:hideMark/>
          </w:tcPr>
          <w:p w14:paraId="08E2A710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394" w:type="dxa"/>
            <w:hideMark/>
          </w:tcPr>
          <w:p w14:paraId="7A2FB3F3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1117" w:type="dxa"/>
            <w:hideMark/>
          </w:tcPr>
          <w:p w14:paraId="131778C0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183A89F8" w14:textId="656C215A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394" w:type="dxa"/>
          </w:tcPr>
          <w:p w14:paraId="00C3CA51" w14:textId="004865E5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922" w:type="dxa"/>
          </w:tcPr>
          <w:p w14:paraId="7BB357DF" w14:textId="33CAA90B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17B6F" w:rsidRPr="00D6059C" w14:paraId="0CC291AD" w14:textId="484E5E65" w:rsidTr="00E17B6F">
        <w:trPr>
          <w:trHeight w:val="231"/>
          <w:jc w:val="center"/>
        </w:trPr>
        <w:tc>
          <w:tcPr>
            <w:tcW w:w="1340" w:type="dxa"/>
            <w:hideMark/>
          </w:tcPr>
          <w:p w14:paraId="7C7794D7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394" w:type="dxa"/>
            <w:hideMark/>
          </w:tcPr>
          <w:p w14:paraId="1295EEAD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1117" w:type="dxa"/>
            <w:hideMark/>
          </w:tcPr>
          <w:p w14:paraId="1CF20BFC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52A921C2" w14:textId="7479C0C1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394" w:type="dxa"/>
          </w:tcPr>
          <w:p w14:paraId="7E67F6CF" w14:textId="7DE49FA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922" w:type="dxa"/>
          </w:tcPr>
          <w:p w14:paraId="7414DB58" w14:textId="79A3079C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17B6F" w:rsidRPr="00D6059C" w14:paraId="2A2982C2" w14:textId="433837B8" w:rsidTr="00E17B6F">
        <w:trPr>
          <w:trHeight w:val="218"/>
          <w:jc w:val="center"/>
        </w:trPr>
        <w:tc>
          <w:tcPr>
            <w:tcW w:w="1340" w:type="dxa"/>
            <w:hideMark/>
          </w:tcPr>
          <w:p w14:paraId="1F5B4622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1394" w:type="dxa"/>
            <w:hideMark/>
          </w:tcPr>
          <w:p w14:paraId="0B9E473E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CGTG</w:t>
            </w:r>
          </w:p>
        </w:tc>
        <w:tc>
          <w:tcPr>
            <w:tcW w:w="1117" w:type="dxa"/>
            <w:hideMark/>
          </w:tcPr>
          <w:p w14:paraId="521FD48A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37CA46EC" w14:textId="5CB2A531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1394" w:type="dxa"/>
          </w:tcPr>
          <w:p w14:paraId="48636E69" w14:textId="4C7839CB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CGTG</w:t>
            </w:r>
          </w:p>
        </w:tc>
        <w:tc>
          <w:tcPr>
            <w:tcW w:w="922" w:type="dxa"/>
          </w:tcPr>
          <w:p w14:paraId="43CA2F51" w14:textId="37EADE6B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17B6F" w:rsidRPr="00D6059C" w14:paraId="67E949AB" w14:textId="5E9A1DB4" w:rsidTr="00E17B6F">
        <w:trPr>
          <w:trHeight w:val="437"/>
          <w:jc w:val="center"/>
        </w:trPr>
        <w:tc>
          <w:tcPr>
            <w:tcW w:w="1340" w:type="dxa"/>
            <w:hideMark/>
          </w:tcPr>
          <w:p w14:paraId="158A110A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CGTG</w:t>
            </w:r>
          </w:p>
        </w:tc>
        <w:tc>
          <w:tcPr>
            <w:tcW w:w="1394" w:type="dxa"/>
            <w:hideMark/>
          </w:tcPr>
          <w:p w14:paraId="6CBC67D3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, Anti-apoptosis, Anti-inflammation, Angiogenesis</w:t>
            </w:r>
          </w:p>
        </w:tc>
        <w:tc>
          <w:tcPr>
            <w:tcW w:w="1117" w:type="dxa"/>
            <w:hideMark/>
          </w:tcPr>
          <w:p w14:paraId="12E7F687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38119D43" w14:textId="3B4DF74A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CGTG</w:t>
            </w:r>
          </w:p>
        </w:tc>
        <w:tc>
          <w:tcPr>
            <w:tcW w:w="1394" w:type="dxa"/>
          </w:tcPr>
          <w:p w14:paraId="30D0DAC5" w14:textId="3914A3DB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, Anti-apoptosis, Anti-inflammation, Angiogenesis</w:t>
            </w:r>
          </w:p>
        </w:tc>
        <w:tc>
          <w:tcPr>
            <w:tcW w:w="922" w:type="dxa"/>
          </w:tcPr>
          <w:p w14:paraId="075F1FEB" w14:textId="334D1FFC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17B6F" w:rsidRPr="00D6059C" w14:paraId="22D83235" w14:textId="5AD4923A" w:rsidTr="00E17B6F">
        <w:trPr>
          <w:trHeight w:val="231"/>
          <w:jc w:val="center"/>
        </w:trPr>
        <w:tc>
          <w:tcPr>
            <w:tcW w:w="1340" w:type="dxa"/>
            <w:hideMark/>
          </w:tcPr>
          <w:p w14:paraId="7BBC20E6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ngiogenesis</w:t>
            </w:r>
          </w:p>
        </w:tc>
        <w:tc>
          <w:tcPr>
            <w:tcW w:w="1394" w:type="dxa"/>
            <w:hideMark/>
          </w:tcPr>
          <w:p w14:paraId="7B471A73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aspase-3</w:t>
            </w:r>
          </w:p>
        </w:tc>
        <w:tc>
          <w:tcPr>
            <w:tcW w:w="1117" w:type="dxa"/>
            <w:hideMark/>
          </w:tcPr>
          <w:p w14:paraId="71CEBA91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3142720E" w14:textId="6AFC879B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ngiogenesis</w:t>
            </w:r>
          </w:p>
        </w:tc>
        <w:tc>
          <w:tcPr>
            <w:tcW w:w="1394" w:type="dxa"/>
          </w:tcPr>
          <w:p w14:paraId="0E686A1A" w14:textId="74EB38EC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aspase-3</w:t>
            </w:r>
          </w:p>
        </w:tc>
        <w:tc>
          <w:tcPr>
            <w:tcW w:w="922" w:type="dxa"/>
          </w:tcPr>
          <w:p w14:paraId="485C8A0E" w14:textId="563D72C2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E17B6F" w:rsidRPr="00D6059C" w14:paraId="0A1A6A3C" w14:textId="1638C47C" w:rsidTr="00E17B6F">
        <w:trPr>
          <w:trHeight w:val="218"/>
          <w:jc w:val="center"/>
        </w:trPr>
        <w:tc>
          <w:tcPr>
            <w:tcW w:w="1340" w:type="dxa"/>
            <w:hideMark/>
          </w:tcPr>
          <w:p w14:paraId="5B0AD386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aspase-3</w:t>
            </w:r>
          </w:p>
        </w:tc>
        <w:tc>
          <w:tcPr>
            <w:tcW w:w="1394" w:type="dxa"/>
            <w:hideMark/>
          </w:tcPr>
          <w:p w14:paraId="4961A554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-1/2</w:t>
            </w:r>
          </w:p>
        </w:tc>
        <w:tc>
          <w:tcPr>
            <w:tcW w:w="1117" w:type="dxa"/>
            <w:hideMark/>
          </w:tcPr>
          <w:p w14:paraId="421065B3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4FDE4873" w14:textId="626A3A0B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aspase-3</w:t>
            </w:r>
          </w:p>
        </w:tc>
        <w:tc>
          <w:tcPr>
            <w:tcW w:w="1394" w:type="dxa"/>
          </w:tcPr>
          <w:p w14:paraId="3EBB773E" w14:textId="204196EF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-1/2</w:t>
            </w:r>
          </w:p>
        </w:tc>
        <w:tc>
          <w:tcPr>
            <w:tcW w:w="922" w:type="dxa"/>
          </w:tcPr>
          <w:p w14:paraId="7A2FF4BE" w14:textId="791BE8B6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E17B6F" w:rsidRPr="00D6059C" w14:paraId="3C0A12D3" w14:textId="6A4B5A4A" w:rsidTr="00E17B6F">
        <w:trPr>
          <w:trHeight w:val="218"/>
          <w:jc w:val="center"/>
        </w:trPr>
        <w:tc>
          <w:tcPr>
            <w:tcW w:w="1340" w:type="dxa"/>
            <w:hideMark/>
          </w:tcPr>
          <w:p w14:paraId="326A29FC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-1/2</w:t>
            </w:r>
          </w:p>
        </w:tc>
        <w:tc>
          <w:tcPr>
            <w:tcW w:w="1394" w:type="dxa"/>
            <w:hideMark/>
          </w:tcPr>
          <w:p w14:paraId="2DD96624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-1/2</w:t>
            </w:r>
          </w:p>
        </w:tc>
        <w:tc>
          <w:tcPr>
            <w:tcW w:w="1117" w:type="dxa"/>
            <w:hideMark/>
          </w:tcPr>
          <w:p w14:paraId="08303265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1C376562" w14:textId="59592C76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-1/2</w:t>
            </w:r>
          </w:p>
        </w:tc>
        <w:tc>
          <w:tcPr>
            <w:tcW w:w="1394" w:type="dxa"/>
          </w:tcPr>
          <w:p w14:paraId="7ABFB031" w14:textId="4D0B9291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-1/2</w:t>
            </w:r>
          </w:p>
        </w:tc>
        <w:tc>
          <w:tcPr>
            <w:tcW w:w="922" w:type="dxa"/>
          </w:tcPr>
          <w:p w14:paraId="6A1CD082" w14:textId="3312FEA4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E17B6F" w:rsidRPr="00D6059C" w14:paraId="3FE139AF" w14:textId="1E4F321A" w:rsidTr="00E17B6F">
        <w:trPr>
          <w:trHeight w:val="218"/>
          <w:jc w:val="center"/>
        </w:trPr>
        <w:tc>
          <w:tcPr>
            <w:tcW w:w="1340" w:type="dxa"/>
            <w:hideMark/>
          </w:tcPr>
          <w:p w14:paraId="69810317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-1/2</w:t>
            </w:r>
          </w:p>
        </w:tc>
        <w:tc>
          <w:tcPr>
            <w:tcW w:w="1394" w:type="dxa"/>
            <w:hideMark/>
          </w:tcPr>
          <w:p w14:paraId="15606C6A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117" w:type="dxa"/>
            <w:hideMark/>
          </w:tcPr>
          <w:p w14:paraId="2F2BD6EE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282C4424" w14:textId="11C6E5C3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-1/2</w:t>
            </w:r>
          </w:p>
        </w:tc>
        <w:tc>
          <w:tcPr>
            <w:tcW w:w="1394" w:type="dxa"/>
          </w:tcPr>
          <w:p w14:paraId="74281313" w14:textId="166930A6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922" w:type="dxa"/>
          </w:tcPr>
          <w:p w14:paraId="6C666655" w14:textId="5779BBD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17B6F" w:rsidRPr="00D6059C" w14:paraId="16C7AB21" w14:textId="7E9BC50C" w:rsidTr="00E17B6F">
        <w:trPr>
          <w:trHeight w:val="218"/>
          <w:jc w:val="center"/>
        </w:trPr>
        <w:tc>
          <w:tcPr>
            <w:tcW w:w="1340" w:type="dxa"/>
            <w:hideMark/>
          </w:tcPr>
          <w:p w14:paraId="3E6EC484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PO</w:t>
            </w:r>
          </w:p>
        </w:tc>
        <w:tc>
          <w:tcPr>
            <w:tcW w:w="1394" w:type="dxa"/>
            <w:hideMark/>
          </w:tcPr>
          <w:p w14:paraId="3A75E2E8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117" w:type="dxa"/>
            <w:hideMark/>
          </w:tcPr>
          <w:p w14:paraId="578EA7C9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0F86A257" w14:textId="20671644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PO</w:t>
            </w:r>
          </w:p>
        </w:tc>
        <w:tc>
          <w:tcPr>
            <w:tcW w:w="1394" w:type="dxa"/>
          </w:tcPr>
          <w:p w14:paraId="18AA0991" w14:textId="2DCDEA7F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922" w:type="dxa"/>
          </w:tcPr>
          <w:p w14:paraId="3D6726DB" w14:textId="194C2166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17B6F" w:rsidRPr="00D6059C" w14:paraId="18B0342D" w14:textId="7231FFFB" w:rsidTr="00E17B6F">
        <w:trPr>
          <w:trHeight w:val="218"/>
          <w:jc w:val="center"/>
        </w:trPr>
        <w:tc>
          <w:tcPr>
            <w:tcW w:w="1340" w:type="dxa"/>
            <w:hideMark/>
          </w:tcPr>
          <w:p w14:paraId="04FCD40E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394" w:type="dxa"/>
            <w:hideMark/>
          </w:tcPr>
          <w:p w14:paraId="725FC000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117" w:type="dxa"/>
            <w:hideMark/>
          </w:tcPr>
          <w:p w14:paraId="5E55B290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5B1D35D4" w14:textId="435102DB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394" w:type="dxa"/>
          </w:tcPr>
          <w:p w14:paraId="65F2C7B1" w14:textId="15E75D02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922" w:type="dxa"/>
          </w:tcPr>
          <w:p w14:paraId="3A00AF17" w14:textId="695466A5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17B6F" w:rsidRPr="00D6059C" w14:paraId="112A5B8C" w14:textId="13F8AE25" w:rsidTr="00E17B6F">
        <w:trPr>
          <w:trHeight w:val="231"/>
          <w:jc w:val="center"/>
        </w:trPr>
        <w:tc>
          <w:tcPr>
            <w:tcW w:w="1340" w:type="dxa"/>
            <w:hideMark/>
          </w:tcPr>
          <w:p w14:paraId="3ACE7179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394" w:type="dxa"/>
            <w:hideMark/>
          </w:tcPr>
          <w:p w14:paraId="1CE4019B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R</w:t>
            </w:r>
          </w:p>
        </w:tc>
        <w:tc>
          <w:tcPr>
            <w:tcW w:w="1117" w:type="dxa"/>
            <w:hideMark/>
          </w:tcPr>
          <w:p w14:paraId="721E5832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2B90B971" w14:textId="67E7DA35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394" w:type="dxa"/>
          </w:tcPr>
          <w:p w14:paraId="716B8BB0" w14:textId="44AB2435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R</w:t>
            </w:r>
          </w:p>
        </w:tc>
        <w:tc>
          <w:tcPr>
            <w:tcW w:w="922" w:type="dxa"/>
          </w:tcPr>
          <w:p w14:paraId="37CF96C0" w14:textId="1EFD2B1C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17B6F" w:rsidRPr="00D6059C" w14:paraId="42BDE58B" w14:textId="094B5346" w:rsidTr="00E17B6F">
        <w:trPr>
          <w:trHeight w:val="218"/>
          <w:jc w:val="center"/>
        </w:trPr>
        <w:tc>
          <w:tcPr>
            <w:tcW w:w="1340" w:type="dxa"/>
            <w:hideMark/>
          </w:tcPr>
          <w:p w14:paraId="2106B432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DM</w:t>
            </w:r>
          </w:p>
        </w:tc>
        <w:tc>
          <w:tcPr>
            <w:tcW w:w="1394" w:type="dxa"/>
            <w:hideMark/>
          </w:tcPr>
          <w:p w14:paraId="193BADB2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asomotor regulation</w:t>
            </w:r>
          </w:p>
        </w:tc>
        <w:tc>
          <w:tcPr>
            <w:tcW w:w="1117" w:type="dxa"/>
            <w:hideMark/>
          </w:tcPr>
          <w:p w14:paraId="21833CBD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428430B0" w14:textId="256BE7A5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DM</w:t>
            </w:r>
          </w:p>
        </w:tc>
        <w:tc>
          <w:tcPr>
            <w:tcW w:w="1394" w:type="dxa"/>
          </w:tcPr>
          <w:p w14:paraId="6249790E" w14:textId="37A276FD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asomotor regulation</w:t>
            </w:r>
          </w:p>
        </w:tc>
        <w:tc>
          <w:tcPr>
            <w:tcW w:w="922" w:type="dxa"/>
          </w:tcPr>
          <w:p w14:paraId="037FF27C" w14:textId="5FBFF5E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17B6F" w:rsidRPr="00D6059C" w14:paraId="4F72D6D7" w14:textId="45DD9111" w:rsidTr="00E17B6F">
        <w:trPr>
          <w:trHeight w:val="218"/>
          <w:jc w:val="center"/>
        </w:trPr>
        <w:tc>
          <w:tcPr>
            <w:tcW w:w="1340" w:type="dxa"/>
            <w:hideMark/>
          </w:tcPr>
          <w:p w14:paraId="0A1BD8E5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ut-1</w:t>
            </w:r>
          </w:p>
        </w:tc>
        <w:tc>
          <w:tcPr>
            <w:tcW w:w="1394" w:type="dxa"/>
            <w:hideMark/>
          </w:tcPr>
          <w:p w14:paraId="695C8309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nergy metabolism</w:t>
            </w:r>
          </w:p>
        </w:tc>
        <w:tc>
          <w:tcPr>
            <w:tcW w:w="1117" w:type="dxa"/>
            <w:hideMark/>
          </w:tcPr>
          <w:p w14:paraId="1D1BD2CD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2D9D70FC" w14:textId="2EA0BB4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ut-1</w:t>
            </w:r>
          </w:p>
        </w:tc>
        <w:tc>
          <w:tcPr>
            <w:tcW w:w="1394" w:type="dxa"/>
          </w:tcPr>
          <w:p w14:paraId="31A9508F" w14:textId="673D607E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nergy metabolism</w:t>
            </w:r>
          </w:p>
        </w:tc>
        <w:tc>
          <w:tcPr>
            <w:tcW w:w="922" w:type="dxa"/>
          </w:tcPr>
          <w:p w14:paraId="78AF50B6" w14:textId="550B6833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17B6F" w:rsidRPr="00D6059C" w14:paraId="01E0F214" w14:textId="560C805B" w:rsidTr="00E17B6F">
        <w:trPr>
          <w:trHeight w:val="218"/>
          <w:jc w:val="center"/>
        </w:trPr>
        <w:tc>
          <w:tcPr>
            <w:tcW w:w="1340" w:type="dxa"/>
            <w:hideMark/>
          </w:tcPr>
          <w:p w14:paraId="03A8E42E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O-1</w:t>
            </w:r>
          </w:p>
        </w:tc>
        <w:tc>
          <w:tcPr>
            <w:tcW w:w="1394" w:type="dxa"/>
            <w:hideMark/>
          </w:tcPr>
          <w:p w14:paraId="014665AC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117" w:type="dxa"/>
            <w:hideMark/>
          </w:tcPr>
          <w:p w14:paraId="04B72A5D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0590F144" w14:textId="38ABA97A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O-1</w:t>
            </w:r>
          </w:p>
        </w:tc>
        <w:tc>
          <w:tcPr>
            <w:tcW w:w="1394" w:type="dxa"/>
          </w:tcPr>
          <w:p w14:paraId="1708FDA0" w14:textId="2C916FC9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922" w:type="dxa"/>
          </w:tcPr>
          <w:p w14:paraId="1917F920" w14:textId="3579A703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17B6F" w:rsidRPr="00D6059C" w14:paraId="79FD43E5" w14:textId="7A15E294" w:rsidTr="00E17B6F">
        <w:trPr>
          <w:trHeight w:val="218"/>
          <w:jc w:val="center"/>
        </w:trPr>
        <w:tc>
          <w:tcPr>
            <w:tcW w:w="1340" w:type="dxa"/>
            <w:hideMark/>
          </w:tcPr>
          <w:p w14:paraId="2DB3A265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394" w:type="dxa"/>
            <w:hideMark/>
          </w:tcPr>
          <w:p w14:paraId="5F69CEF1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S1/PI3K/Akt2</w:t>
            </w:r>
          </w:p>
        </w:tc>
        <w:tc>
          <w:tcPr>
            <w:tcW w:w="1117" w:type="dxa"/>
            <w:hideMark/>
          </w:tcPr>
          <w:p w14:paraId="7934CF2F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1DAD23EF" w14:textId="03A6E32F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394" w:type="dxa"/>
          </w:tcPr>
          <w:p w14:paraId="46E76A0C" w14:textId="34662824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S1/PI3K/Akt2</w:t>
            </w:r>
          </w:p>
        </w:tc>
        <w:tc>
          <w:tcPr>
            <w:tcW w:w="922" w:type="dxa"/>
          </w:tcPr>
          <w:p w14:paraId="6C94128A" w14:textId="46DDD2A9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17B6F" w:rsidRPr="00D6059C" w14:paraId="1680DAA3" w14:textId="02BFEDB5" w:rsidTr="00E17B6F">
        <w:trPr>
          <w:trHeight w:val="218"/>
          <w:jc w:val="center"/>
        </w:trPr>
        <w:tc>
          <w:tcPr>
            <w:tcW w:w="1340" w:type="dxa"/>
            <w:hideMark/>
          </w:tcPr>
          <w:p w14:paraId="042291EB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S1/PI3K/Akt2</w:t>
            </w:r>
          </w:p>
        </w:tc>
        <w:tc>
          <w:tcPr>
            <w:tcW w:w="1394" w:type="dxa"/>
            <w:hideMark/>
          </w:tcPr>
          <w:p w14:paraId="3D44A33D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eap1/Nrf2/ERK</w:t>
            </w:r>
          </w:p>
        </w:tc>
        <w:tc>
          <w:tcPr>
            <w:tcW w:w="1117" w:type="dxa"/>
            <w:hideMark/>
          </w:tcPr>
          <w:p w14:paraId="0D371DDA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3176C355" w14:textId="0994A728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S1/PI3K/Akt2</w:t>
            </w:r>
          </w:p>
        </w:tc>
        <w:tc>
          <w:tcPr>
            <w:tcW w:w="1394" w:type="dxa"/>
          </w:tcPr>
          <w:p w14:paraId="3B31B9BD" w14:textId="26DD5B10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Keap1/Nrf2/ERK</w:t>
            </w:r>
          </w:p>
        </w:tc>
        <w:tc>
          <w:tcPr>
            <w:tcW w:w="922" w:type="dxa"/>
          </w:tcPr>
          <w:p w14:paraId="35C6BEA8" w14:textId="5FD64C15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17B6F" w:rsidRPr="00D6059C" w14:paraId="46F54410" w14:textId="346F7533" w:rsidTr="00E17B6F">
        <w:trPr>
          <w:trHeight w:val="218"/>
          <w:jc w:val="center"/>
        </w:trPr>
        <w:tc>
          <w:tcPr>
            <w:tcW w:w="1340" w:type="dxa"/>
            <w:hideMark/>
          </w:tcPr>
          <w:p w14:paraId="685059A8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394" w:type="dxa"/>
            <w:hideMark/>
          </w:tcPr>
          <w:p w14:paraId="6D8C75F1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intain mitochondrial membrane potential</w:t>
            </w:r>
          </w:p>
        </w:tc>
        <w:tc>
          <w:tcPr>
            <w:tcW w:w="1117" w:type="dxa"/>
            <w:hideMark/>
          </w:tcPr>
          <w:p w14:paraId="40959EAE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3AF2602D" w14:textId="02A44C4A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394" w:type="dxa"/>
          </w:tcPr>
          <w:p w14:paraId="4A38449C" w14:textId="740F775D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intain mitochondrial membrane potential</w:t>
            </w:r>
          </w:p>
        </w:tc>
        <w:tc>
          <w:tcPr>
            <w:tcW w:w="922" w:type="dxa"/>
          </w:tcPr>
          <w:p w14:paraId="4BE4A43E" w14:textId="37F196F0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17B6F" w:rsidRPr="00D6059C" w14:paraId="357F1583" w14:textId="3F0829FC" w:rsidTr="00E17B6F">
        <w:trPr>
          <w:trHeight w:val="231"/>
          <w:jc w:val="center"/>
        </w:trPr>
        <w:tc>
          <w:tcPr>
            <w:tcW w:w="1340" w:type="dxa"/>
            <w:hideMark/>
          </w:tcPr>
          <w:p w14:paraId="4A410542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394" w:type="dxa"/>
            <w:hideMark/>
          </w:tcPr>
          <w:p w14:paraId="3B73A0F3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117" w:type="dxa"/>
            <w:hideMark/>
          </w:tcPr>
          <w:p w14:paraId="5DF25A4D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39" w:type="dxa"/>
          </w:tcPr>
          <w:p w14:paraId="413AE8C7" w14:textId="4791D34B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394" w:type="dxa"/>
          </w:tcPr>
          <w:p w14:paraId="532973DD" w14:textId="4063B1B9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922" w:type="dxa"/>
          </w:tcPr>
          <w:p w14:paraId="330751BB" w14:textId="7359B2B3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E17B6F" w:rsidRPr="00D6059C" w14:paraId="76587008" w14:textId="059215CE" w:rsidTr="00E17B6F">
        <w:trPr>
          <w:trHeight w:val="218"/>
          <w:jc w:val="center"/>
        </w:trPr>
        <w:tc>
          <w:tcPr>
            <w:tcW w:w="1340" w:type="dxa"/>
            <w:hideMark/>
          </w:tcPr>
          <w:p w14:paraId="67691EC0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biquitin</w:t>
            </w:r>
          </w:p>
        </w:tc>
        <w:tc>
          <w:tcPr>
            <w:tcW w:w="1394" w:type="dxa"/>
            <w:hideMark/>
          </w:tcPr>
          <w:p w14:paraId="46CD95A0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117" w:type="dxa"/>
            <w:hideMark/>
          </w:tcPr>
          <w:p w14:paraId="57F1E7DA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39" w:type="dxa"/>
          </w:tcPr>
          <w:p w14:paraId="5863ABCD" w14:textId="3482CA30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biquitin</w:t>
            </w:r>
          </w:p>
        </w:tc>
        <w:tc>
          <w:tcPr>
            <w:tcW w:w="1394" w:type="dxa"/>
          </w:tcPr>
          <w:p w14:paraId="4D8B7FE4" w14:textId="18937093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922" w:type="dxa"/>
          </w:tcPr>
          <w:p w14:paraId="29B8A9DE" w14:textId="1BBD705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17B6F" w:rsidRPr="00D6059C" w14:paraId="0DC838D5" w14:textId="74F20037" w:rsidTr="00E17B6F">
        <w:trPr>
          <w:trHeight w:val="437"/>
          <w:jc w:val="center"/>
        </w:trPr>
        <w:tc>
          <w:tcPr>
            <w:tcW w:w="1340" w:type="dxa"/>
            <w:hideMark/>
          </w:tcPr>
          <w:p w14:paraId="39CEDAF1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α proteasomal degradation</w:t>
            </w:r>
          </w:p>
        </w:tc>
        <w:tc>
          <w:tcPr>
            <w:tcW w:w="1394" w:type="dxa"/>
            <w:hideMark/>
          </w:tcPr>
          <w:p w14:paraId="4FB22917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117" w:type="dxa"/>
            <w:hideMark/>
          </w:tcPr>
          <w:p w14:paraId="00DF3385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39" w:type="dxa"/>
          </w:tcPr>
          <w:p w14:paraId="3101ECE2" w14:textId="6B5288C6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α proteasomal degradation</w:t>
            </w:r>
          </w:p>
        </w:tc>
        <w:tc>
          <w:tcPr>
            <w:tcW w:w="1394" w:type="dxa"/>
          </w:tcPr>
          <w:p w14:paraId="7610EA65" w14:textId="5855F7CF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922" w:type="dxa"/>
          </w:tcPr>
          <w:p w14:paraId="08A38931" w14:textId="1724B3C2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17B6F" w:rsidRPr="00D6059C" w14:paraId="19B5408C" w14:textId="59C11653" w:rsidTr="00E17B6F">
        <w:trPr>
          <w:trHeight w:val="231"/>
          <w:jc w:val="center"/>
        </w:trPr>
        <w:tc>
          <w:tcPr>
            <w:tcW w:w="1340" w:type="dxa"/>
            <w:hideMark/>
          </w:tcPr>
          <w:p w14:paraId="5538E9BE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O-1</w:t>
            </w:r>
          </w:p>
        </w:tc>
        <w:tc>
          <w:tcPr>
            <w:tcW w:w="1394" w:type="dxa"/>
            <w:hideMark/>
          </w:tcPr>
          <w:p w14:paraId="036C035E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117" w:type="dxa"/>
            <w:hideMark/>
          </w:tcPr>
          <w:p w14:paraId="61C9E724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39" w:type="dxa"/>
          </w:tcPr>
          <w:p w14:paraId="3331E2C6" w14:textId="19AFFAC6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O-1</w:t>
            </w:r>
          </w:p>
        </w:tc>
        <w:tc>
          <w:tcPr>
            <w:tcW w:w="1394" w:type="dxa"/>
          </w:tcPr>
          <w:p w14:paraId="5A32EECF" w14:textId="0F342D83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922" w:type="dxa"/>
          </w:tcPr>
          <w:p w14:paraId="0D9E8B7F" w14:textId="31E5DBED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17B6F" w:rsidRPr="00D6059C" w14:paraId="0DB725FE" w14:textId="6B298EB1" w:rsidTr="00E17B6F">
        <w:trPr>
          <w:trHeight w:val="437"/>
          <w:jc w:val="center"/>
        </w:trPr>
        <w:tc>
          <w:tcPr>
            <w:tcW w:w="1340" w:type="dxa"/>
            <w:hideMark/>
          </w:tcPr>
          <w:p w14:paraId="597A06FC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394" w:type="dxa"/>
            <w:hideMark/>
          </w:tcPr>
          <w:p w14:paraId="396AE05E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ormone effect</w:t>
            </w:r>
          </w:p>
        </w:tc>
        <w:tc>
          <w:tcPr>
            <w:tcW w:w="1117" w:type="dxa"/>
            <w:hideMark/>
          </w:tcPr>
          <w:p w14:paraId="542E426D" w14:textId="3DE3909A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7A445FA5" w14:textId="4C939D3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394" w:type="dxa"/>
          </w:tcPr>
          <w:p w14:paraId="7CF716AC" w14:textId="56032816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ormone effect</w:t>
            </w:r>
          </w:p>
        </w:tc>
        <w:tc>
          <w:tcPr>
            <w:tcW w:w="922" w:type="dxa"/>
          </w:tcPr>
          <w:p w14:paraId="5BCD26B1" w14:textId="3E8B3182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17B6F" w:rsidRPr="00D6059C" w14:paraId="39A2802A" w14:textId="75A5AAFA" w:rsidTr="00E17B6F">
        <w:trPr>
          <w:trHeight w:val="437"/>
          <w:jc w:val="center"/>
        </w:trPr>
        <w:tc>
          <w:tcPr>
            <w:tcW w:w="1340" w:type="dxa"/>
            <w:hideMark/>
          </w:tcPr>
          <w:p w14:paraId="4639454F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394" w:type="dxa"/>
            <w:hideMark/>
          </w:tcPr>
          <w:p w14:paraId="1E24BED8" w14:textId="77777777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, Anti-apoptosis, Anti-inflammation, Angiogenesis</w:t>
            </w:r>
          </w:p>
        </w:tc>
        <w:tc>
          <w:tcPr>
            <w:tcW w:w="1117" w:type="dxa"/>
            <w:hideMark/>
          </w:tcPr>
          <w:p w14:paraId="02BA2177" w14:textId="5F76BADF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39" w:type="dxa"/>
          </w:tcPr>
          <w:p w14:paraId="165CBC2A" w14:textId="5225BD6A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394" w:type="dxa"/>
          </w:tcPr>
          <w:p w14:paraId="6478E945" w14:textId="0CE07B28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, Anti-apoptosis, Anti-inflammation, Angiogenesis</w:t>
            </w:r>
          </w:p>
        </w:tc>
        <w:tc>
          <w:tcPr>
            <w:tcW w:w="922" w:type="dxa"/>
          </w:tcPr>
          <w:p w14:paraId="09D3C4D5" w14:textId="44574EDA" w:rsidR="00E17B6F" w:rsidRPr="00D6059C" w:rsidRDefault="00E17B6F" w:rsidP="00E17B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34"/>
    </w:tbl>
    <w:p w14:paraId="38F63272" w14:textId="77777777" w:rsidR="00422636" w:rsidRPr="00D6059C" w:rsidRDefault="00422636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2DC7DC66" w14:textId="77777777" w:rsidR="00422636" w:rsidRPr="00D6059C" w:rsidRDefault="00422636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07E4A65" w14:textId="77777777" w:rsidR="00422636" w:rsidRPr="00D6059C" w:rsidRDefault="00422636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323E706A" w14:textId="77777777" w:rsidR="00422636" w:rsidRPr="00D6059C" w:rsidRDefault="00422636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2F4D1D7" w14:textId="77777777" w:rsidR="00422636" w:rsidRPr="00D6059C" w:rsidRDefault="00422636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011AB8A" w14:textId="73CF8196" w:rsidR="00A90254" w:rsidRPr="00D6059C" w:rsidRDefault="00A90254" w:rsidP="00422636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05"/>
        <w:gridCol w:w="938"/>
        <w:gridCol w:w="1228"/>
        <w:gridCol w:w="1205"/>
        <w:gridCol w:w="938"/>
        <w:gridCol w:w="1061"/>
        <w:gridCol w:w="1061"/>
      </w:tblGrid>
      <w:tr w:rsidR="00210E10" w:rsidRPr="00D6059C" w14:paraId="1603324C" w14:textId="705DCCFD" w:rsidTr="00A21F81">
        <w:trPr>
          <w:jc w:val="center"/>
        </w:trPr>
        <w:tc>
          <w:tcPr>
            <w:tcW w:w="1154" w:type="dxa"/>
            <w:hideMark/>
          </w:tcPr>
          <w:p w14:paraId="00EE9B4A" w14:textId="77777777" w:rsidR="00210E10" w:rsidRPr="00D6059C" w:rsidRDefault="00210E10" w:rsidP="00210E1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35" w:name="_Hlk168239280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900" w:type="dxa"/>
            <w:hideMark/>
          </w:tcPr>
          <w:p w14:paraId="5CC8044D" w14:textId="77777777" w:rsidR="00210E10" w:rsidRPr="00D6059C" w:rsidRDefault="00210E10" w:rsidP="00210E1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1175" w:type="dxa"/>
            <w:hideMark/>
          </w:tcPr>
          <w:p w14:paraId="0059F471" w14:textId="77777777" w:rsidR="00210E10" w:rsidRPr="00D6059C" w:rsidRDefault="00210E10" w:rsidP="00210E1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1153" w:type="dxa"/>
          </w:tcPr>
          <w:p w14:paraId="76146F76" w14:textId="6FE7DD3A" w:rsidR="00210E10" w:rsidRPr="00D6059C" w:rsidRDefault="00210E10" w:rsidP="00210E1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900" w:type="dxa"/>
          </w:tcPr>
          <w:p w14:paraId="3AF38779" w14:textId="2D1EE884" w:rsidR="00210E10" w:rsidRPr="00D6059C" w:rsidRDefault="00210E10" w:rsidP="00210E1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1017" w:type="dxa"/>
          </w:tcPr>
          <w:p w14:paraId="77309356" w14:textId="2CDD257A" w:rsidR="00210E10" w:rsidRPr="00D6059C" w:rsidRDefault="00210E10" w:rsidP="00210E10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  <w:tc>
          <w:tcPr>
            <w:tcW w:w="1017" w:type="dxa"/>
          </w:tcPr>
          <w:p w14:paraId="02213695" w14:textId="41DFB09E" w:rsidR="00210E10" w:rsidRPr="00D6059C" w:rsidRDefault="00210E10" w:rsidP="00210E1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GEMINI</w:t>
            </w:r>
          </w:p>
        </w:tc>
      </w:tr>
      <w:tr w:rsidR="00210E10" w:rsidRPr="00D6059C" w14:paraId="425BDED6" w14:textId="51B62B3F" w:rsidTr="00A21F81">
        <w:trPr>
          <w:jc w:val="center"/>
        </w:trPr>
        <w:tc>
          <w:tcPr>
            <w:tcW w:w="1154" w:type="dxa"/>
            <w:hideMark/>
          </w:tcPr>
          <w:p w14:paraId="13AD5DA3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gr-1</w:t>
            </w:r>
          </w:p>
        </w:tc>
        <w:tc>
          <w:tcPr>
            <w:tcW w:w="900" w:type="dxa"/>
            <w:hideMark/>
          </w:tcPr>
          <w:p w14:paraId="7CEDF7C1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1175" w:type="dxa"/>
            <w:hideMark/>
          </w:tcPr>
          <w:p w14:paraId="5046ACB1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3" w:type="dxa"/>
          </w:tcPr>
          <w:p w14:paraId="260A7BCA" w14:textId="22FC737E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gr-1</w:t>
            </w:r>
          </w:p>
        </w:tc>
        <w:tc>
          <w:tcPr>
            <w:tcW w:w="900" w:type="dxa"/>
          </w:tcPr>
          <w:p w14:paraId="0901B49C" w14:textId="49E762B1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1017" w:type="dxa"/>
          </w:tcPr>
          <w:p w14:paraId="0022B1C2" w14:textId="7C3143C4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17" w:type="dxa"/>
          </w:tcPr>
          <w:p w14:paraId="5A899347" w14:textId="2668165A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10E10" w:rsidRPr="00D6059C" w14:paraId="2803CD60" w14:textId="08CFAD66" w:rsidTr="00A21F81">
        <w:trPr>
          <w:jc w:val="center"/>
        </w:trPr>
        <w:tc>
          <w:tcPr>
            <w:tcW w:w="1154" w:type="dxa"/>
            <w:hideMark/>
          </w:tcPr>
          <w:p w14:paraId="59809E18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p1</w:t>
            </w:r>
          </w:p>
        </w:tc>
        <w:tc>
          <w:tcPr>
            <w:tcW w:w="900" w:type="dxa"/>
            <w:hideMark/>
          </w:tcPr>
          <w:p w14:paraId="363DDD34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1175" w:type="dxa"/>
            <w:hideMark/>
          </w:tcPr>
          <w:p w14:paraId="7E5BEF99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3" w:type="dxa"/>
          </w:tcPr>
          <w:p w14:paraId="2BDB0472" w14:textId="4AFECDB8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p1</w:t>
            </w:r>
          </w:p>
        </w:tc>
        <w:tc>
          <w:tcPr>
            <w:tcW w:w="900" w:type="dxa"/>
          </w:tcPr>
          <w:p w14:paraId="50563106" w14:textId="2C26FA4A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1017" w:type="dxa"/>
          </w:tcPr>
          <w:p w14:paraId="282AAF75" w14:textId="308DF0A8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17" w:type="dxa"/>
          </w:tcPr>
          <w:p w14:paraId="642E87F6" w14:textId="022E50B8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10E10" w:rsidRPr="00D6059C" w14:paraId="006F37FE" w14:textId="2D891F4C" w:rsidTr="00A21F81">
        <w:trPr>
          <w:jc w:val="center"/>
        </w:trPr>
        <w:tc>
          <w:tcPr>
            <w:tcW w:w="1154" w:type="dxa"/>
            <w:hideMark/>
          </w:tcPr>
          <w:p w14:paraId="34EA9B0A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900" w:type="dxa"/>
            <w:hideMark/>
          </w:tcPr>
          <w:p w14:paraId="274AAD32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-CC</w:t>
            </w:r>
          </w:p>
        </w:tc>
        <w:tc>
          <w:tcPr>
            <w:tcW w:w="1175" w:type="dxa"/>
            <w:hideMark/>
          </w:tcPr>
          <w:p w14:paraId="76E3137A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3" w:type="dxa"/>
          </w:tcPr>
          <w:p w14:paraId="27089785" w14:textId="7625D635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900" w:type="dxa"/>
          </w:tcPr>
          <w:p w14:paraId="152934FA" w14:textId="249797C8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-CC</w:t>
            </w:r>
          </w:p>
        </w:tc>
        <w:tc>
          <w:tcPr>
            <w:tcW w:w="1017" w:type="dxa"/>
          </w:tcPr>
          <w:p w14:paraId="0AE4760C" w14:textId="6F471623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17" w:type="dxa"/>
          </w:tcPr>
          <w:p w14:paraId="1AB0D661" w14:textId="45DB4409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10E10" w:rsidRPr="00D6059C" w14:paraId="69AFE202" w14:textId="1F44FB36" w:rsidTr="00A21F81">
        <w:trPr>
          <w:jc w:val="center"/>
        </w:trPr>
        <w:tc>
          <w:tcPr>
            <w:tcW w:w="1154" w:type="dxa"/>
            <w:hideMark/>
          </w:tcPr>
          <w:p w14:paraId="45C3CABD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900" w:type="dxa"/>
            <w:hideMark/>
          </w:tcPr>
          <w:p w14:paraId="034588BC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active PDGF-CC</w:t>
            </w:r>
          </w:p>
        </w:tc>
        <w:tc>
          <w:tcPr>
            <w:tcW w:w="1175" w:type="dxa"/>
            <w:hideMark/>
          </w:tcPr>
          <w:p w14:paraId="1D9B4B99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3" w:type="dxa"/>
          </w:tcPr>
          <w:p w14:paraId="64F1896D" w14:textId="1FD9DB29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900" w:type="dxa"/>
          </w:tcPr>
          <w:p w14:paraId="5E14BAA4" w14:textId="03B97AB5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active PDGF-CC</w:t>
            </w:r>
          </w:p>
        </w:tc>
        <w:tc>
          <w:tcPr>
            <w:tcW w:w="1017" w:type="dxa"/>
          </w:tcPr>
          <w:p w14:paraId="663064F1" w14:textId="41F13896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17" w:type="dxa"/>
          </w:tcPr>
          <w:p w14:paraId="2E38DBAF" w14:textId="380EA99C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10E10" w:rsidRPr="00D6059C" w14:paraId="3E4A51CA" w14:textId="7EDFFC79" w:rsidTr="00A21F81">
        <w:trPr>
          <w:jc w:val="center"/>
        </w:trPr>
        <w:tc>
          <w:tcPr>
            <w:tcW w:w="1154" w:type="dxa"/>
            <w:hideMark/>
          </w:tcPr>
          <w:p w14:paraId="1B7E44C4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active PDGF-CC</w:t>
            </w:r>
          </w:p>
        </w:tc>
        <w:tc>
          <w:tcPr>
            <w:tcW w:w="900" w:type="dxa"/>
            <w:hideMark/>
          </w:tcPr>
          <w:p w14:paraId="5620C51B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e PDGF-CC</w:t>
            </w:r>
          </w:p>
        </w:tc>
        <w:tc>
          <w:tcPr>
            <w:tcW w:w="1175" w:type="dxa"/>
            <w:hideMark/>
          </w:tcPr>
          <w:p w14:paraId="42367599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3" w:type="dxa"/>
          </w:tcPr>
          <w:p w14:paraId="1037FDD4" w14:textId="7DA517D0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active PDGF-CC</w:t>
            </w:r>
          </w:p>
        </w:tc>
        <w:tc>
          <w:tcPr>
            <w:tcW w:w="900" w:type="dxa"/>
          </w:tcPr>
          <w:p w14:paraId="5FABE2A5" w14:textId="418F9141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e PDGF-CC</w:t>
            </w:r>
          </w:p>
        </w:tc>
        <w:tc>
          <w:tcPr>
            <w:tcW w:w="1017" w:type="dxa"/>
          </w:tcPr>
          <w:p w14:paraId="104A923C" w14:textId="4F35D7FD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17" w:type="dxa"/>
          </w:tcPr>
          <w:p w14:paraId="36F7BCC0" w14:textId="4281150B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10E10" w:rsidRPr="00D6059C" w14:paraId="7E260BFE" w14:textId="6DFD75B5" w:rsidTr="00A21F81">
        <w:trPr>
          <w:jc w:val="center"/>
        </w:trPr>
        <w:tc>
          <w:tcPr>
            <w:tcW w:w="1154" w:type="dxa"/>
            <w:hideMark/>
          </w:tcPr>
          <w:p w14:paraId="443078BE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e PDGF-CC</w:t>
            </w:r>
          </w:p>
        </w:tc>
        <w:tc>
          <w:tcPr>
            <w:tcW w:w="900" w:type="dxa"/>
            <w:hideMark/>
          </w:tcPr>
          <w:p w14:paraId="1294DA02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175" w:type="dxa"/>
            <w:hideMark/>
          </w:tcPr>
          <w:p w14:paraId="737C2F0D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3" w:type="dxa"/>
          </w:tcPr>
          <w:p w14:paraId="196E18C2" w14:textId="74C4D953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e PDGF-CC</w:t>
            </w:r>
          </w:p>
        </w:tc>
        <w:tc>
          <w:tcPr>
            <w:tcW w:w="900" w:type="dxa"/>
          </w:tcPr>
          <w:p w14:paraId="72F028A2" w14:textId="3ED243B5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017" w:type="dxa"/>
          </w:tcPr>
          <w:p w14:paraId="3A654B29" w14:textId="3E4EDFE5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7" w:type="dxa"/>
          </w:tcPr>
          <w:p w14:paraId="62F02B8F" w14:textId="6B320205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10E10" w:rsidRPr="00D6059C" w14:paraId="5D0C0EF7" w14:textId="1AEB7E68" w:rsidTr="00A21F81">
        <w:trPr>
          <w:jc w:val="center"/>
        </w:trPr>
        <w:tc>
          <w:tcPr>
            <w:tcW w:w="1154" w:type="dxa"/>
            <w:hideMark/>
          </w:tcPr>
          <w:p w14:paraId="14A6FC4C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900" w:type="dxa"/>
            <w:hideMark/>
          </w:tcPr>
          <w:p w14:paraId="6529AE2C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175" w:type="dxa"/>
            <w:hideMark/>
          </w:tcPr>
          <w:p w14:paraId="0B0BC187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3" w:type="dxa"/>
          </w:tcPr>
          <w:p w14:paraId="00005585" w14:textId="71FBF699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900" w:type="dxa"/>
          </w:tcPr>
          <w:p w14:paraId="1D3F7373" w14:textId="6A3033CE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017" w:type="dxa"/>
          </w:tcPr>
          <w:p w14:paraId="7D1DFCBF" w14:textId="1BFB92E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17" w:type="dxa"/>
          </w:tcPr>
          <w:p w14:paraId="1FDE7615" w14:textId="78847C0A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10E10" w:rsidRPr="00D6059C" w14:paraId="4BD2EC41" w14:textId="20CA8A32" w:rsidTr="00A21F81">
        <w:trPr>
          <w:jc w:val="center"/>
        </w:trPr>
        <w:tc>
          <w:tcPr>
            <w:tcW w:w="1154" w:type="dxa"/>
            <w:hideMark/>
          </w:tcPr>
          <w:p w14:paraId="32A6F90A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900" w:type="dxa"/>
            <w:hideMark/>
          </w:tcPr>
          <w:p w14:paraId="4AACD045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 MAPK</w:t>
            </w:r>
          </w:p>
        </w:tc>
        <w:tc>
          <w:tcPr>
            <w:tcW w:w="1175" w:type="dxa"/>
            <w:hideMark/>
          </w:tcPr>
          <w:p w14:paraId="62BEC686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3" w:type="dxa"/>
          </w:tcPr>
          <w:p w14:paraId="716B09B6" w14:textId="7DA8F58C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900" w:type="dxa"/>
          </w:tcPr>
          <w:p w14:paraId="65A19C9A" w14:textId="55E0E788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 MAPK</w:t>
            </w:r>
          </w:p>
        </w:tc>
        <w:tc>
          <w:tcPr>
            <w:tcW w:w="1017" w:type="dxa"/>
          </w:tcPr>
          <w:p w14:paraId="7B462385" w14:textId="1AC07DAA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17" w:type="dxa"/>
          </w:tcPr>
          <w:p w14:paraId="31A32DAC" w14:textId="0D978026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10E10" w:rsidRPr="00D6059C" w14:paraId="194765A4" w14:textId="504DADAD" w:rsidTr="00A21F81">
        <w:trPr>
          <w:jc w:val="center"/>
        </w:trPr>
        <w:tc>
          <w:tcPr>
            <w:tcW w:w="1154" w:type="dxa"/>
            <w:hideMark/>
          </w:tcPr>
          <w:p w14:paraId="75BE50D4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900" w:type="dxa"/>
            <w:hideMark/>
          </w:tcPr>
          <w:p w14:paraId="212FBF57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 MAPK</w:t>
            </w:r>
          </w:p>
        </w:tc>
        <w:tc>
          <w:tcPr>
            <w:tcW w:w="1175" w:type="dxa"/>
            <w:hideMark/>
          </w:tcPr>
          <w:p w14:paraId="3FCC3CDB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3" w:type="dxa"/>
          </w:tcPr>
          <w:p w14:paraId="4B8260D9" w14:textId="3627CF44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900" w:type="dxa"/>
          </w:tcPr>
          <w:p w14:paraId="4A1DCA4C" w14:textId="30473A3F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 MAPK</w:t>
            </w:r>
          </w:p>
        </w:tc>
        <w:tc>
          <w:tcPr>
            <w:tcW w:w="1017" w:type="dxa"/>
          </w:tcPr>
          <w:p w14:paraId="08205121" w14:textId="09EFA872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17" w:type="dxa"/>
          </w:tcPr>
          <w:p w14:paraId="7AAD3BEF" w14:textId="081BF6AB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10E10" w:rsidRPr="00D6059C" w14:paraId="118F7099" w14:textId="3E046CA3" w:rsidTr="00A21F81">
        <w:trPr>
          <w:jc w:val="center"/>
        </w:trPr>
        <w:tc>
          <w:tcPr>
            <w:tcW w:w="1154" w:type="dxa"/>
            <w:hideMark/>
          </w:tcPr>
          <w:p w14:paraId="63131460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900" w:type="dxa"/>
            <w:hideMark/>
          </w:tcPr>
          <w:p w14:paraId="6E0191DF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LC-γ</w:t>
            </w:r>
          </w:p>
        </w:tc>
        <w:tc>
          <w:tcPr>
            <w:tcW w:w="1175" w:type="dxa"/>
            <w:hideMark/>
          </w:tcPr>
          <w:p w14:paraId="4D460089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3" w:type="dxa"/>
          </w:tcPr>
          <w:p w14:paraId="71320B48" w14:textId="03CE4AD3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900" w:type="dxa"/>
          </w:tcPr>
          <w:p w14:paraId="48F06C50" w14:textId="1C193E65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LC-γ</w:t>
            </w:r>
          </w:p>
        </w:tc>
        <w:tc>
          <w:tcPr>
            <w:tcW w:w="1017" w:type="dxa"/>
          </w:tcPr>
          <w:p w14:paraId="3A911DB2" w14:textId="4DA4DE49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17" w:type="dxa"/>
          </w:tcPr>
          <w:p w14:paraId="67C64DBF" w14:textId="33D2AED3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10E10" w:rsidRPr="00D6059C" w14:paraId="75D104DB" w14:textId="3F5FA4FE" w:rsidTr="00A21F81">
        <w:trPr>
          <w:jc w:val="center"/>
        </w:trPr>
        <w:tc>
          <w:tcPr>
            <w:tcW w:w="1154" w:type="dxa"/>
            <w:hideMark/>
          </w:tcPr>
          <w:p w14:paraId="46DF557A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AI-1</w:t>
            </w:r>
          </w:p>
        </w:tc>
        <w:tc>
          <w:tcPr>
            <w:tcW w:w="900" w:type="dxa"/>
            <w:hideMark/>
          </w:tcPr>
          <w:p w14:paraId="00DF167F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1175" w:type="dxa"/>
            <w:hideMark/>
          </w:tcPr>
          <w:p w14:paraId="096EAC34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53" w:type="dxa"/>
          </w:tcPr>
          <w:p w14:paraId="3F711022" w14:textId="0E6882CF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AI-1</w:t>
            </w:r>
          </w:p>
        </w:tc>
        <w:tc>
          <w:tcPr>
            <w:tcW w:w="900" w:type="dxa"/>
          </w:tcPr>
          <w:p w14:paraId="5D67A008" w14:textId="5A6EF406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1017" w:type="dxa"/>
          </w:tcPr>
          <w:p w14:paraId="1EF3DBE3" w14:textId="54626272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7" w:type="dxa"/>
          </w:tcPr>
          <w:p w14:paraId="5F94EB3F" w14:textId="3489B10A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10E10" w:rsidRPr="00D6059C" w14:paraId="40CA7B0A" w14:textId="210DA8C9" w:rsidTr="00A21F81">
        <w:trPr>
          <w:jc w:val="center"/>
        </w:trPr>
        <w:tc>
          <w:tcPr>
            <w:tcW w:w="1154" w:type="dxa"/>
            <w:hideMark/>
          </w:tcPr>
          <w:p w14:paraId="6EB43337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euroserpin</w:t>
            </w:r>
          </w:p>
        </w:tc>
        <w:tc>
          <w:tcPr>
            <w:tcW w:w="900" w:type="dxa"/>
            <w:hideMark/>
          </w:tcPr>
          <w:p w14:paraId="121DAB8F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1175" w:type="dxa"/>
            <w:hideMark/>
          </w:tcPr>
          <w:p w14:paraId="174B5A0E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53" w:type="dxa"/>
          </w:tcPr>
          <w:p w14:paraId="02E2BDC9" w14:textId="712141BC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Neuroserpin</w:t>
            </w:r>
          </w:p>
        </w:tc>
        <w:tc>
          <w:tcPr>
            <w:tcW w:w="900" w:type="dxa"/>
          </w:tcPr>
          <w:p w14:paraId="49B723CF" w14:textId="23E3C4B5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1017" w:type="dxa"/>
          </w:tcPr>
          <w:p w14:paraId="2B1CE7F8" w14:textId="239FEF96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17" w:type="dxa"/>
          </w:tcPr>
          <w:p w14:paraId="124D451F" w14:textId="2159A50D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10E10" w:rsidRPr="00D6059C" w14:paraId="610A07EA" w14:textId="56A1782C" w:rsidTr="00A21F81">
        <w:trPr>
          <w:jc w:val="center"/>
        </w:trPr>
        <w:tc>
          <w:tcPr>
            <w:tcW w:w="1154" w:type="dxa"/>
            <w:hideMark/>
          </w:tcPr>
          <w:p w14:paraId="32DF1210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RP1</w:t>
            </w:r>
          </w:p>
        </w:tc>
        <w:tc>
          <w:tcPr>
            <w:tcW w:w="900" w:type="dxa"/>
            <w:hideMark/>
          </w:tcPr>
          <w:p w14:paraId="32C4CB14" w14:textId="7777777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175" w:type="dxa"/>
            <w:hideMark/>
          </w:tcPr>
          <w:p w14:paraId="42AF7AE2" w14:textId="5A064244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3" w:type="dxa"/>
          </w:tcPr>
          <w:p w14:paraId="003E3504" w14:textId="7459A93D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RP1</w:t>
            </w:r>
          </w:p>
        </w:tc>
        <w:tc>
          <w:tcPr>
            <w:tcW w:w="900" w:type="dxa"/>
          </w:tcPr>
          <w:p w14:paraId="554713C0" w14:textId="2EBE882A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017" w:type="dxa"/>
          </w:tcPr>
          <w:p w14:paraId="18577F7D" w14:textId="2987AEBB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17" w:type="dxa"/>
          </w:tcPr>
          <w:p w14:paraId="110B4BD1" w14:textId="071DA417" w:rsidR="00210E10" w:rsidRPr="00D6059C" w:rsidRDefault="00210E10" w:rsidP="00210E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35"/>
    </w:tbl>
    <w:p w14:paraId="3DD21AA2" w14:textId="77777777" w:rsidR="00A90254" w:rsidRPr="00D6059C" w:rsidRDefault="00A90254" w:rsidP="006C671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651BEDA8" w14:textId="77777777" w:rsidR="00DE76FA" w:rsidRPr="00D6059C" w:rsidRDefault="00DE76FA" w:rsidP="00232504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0BF1319C" w14:textId="7AAB58BE" w:rsidR="00A90254" w:rsidRPr="00D6059C" w:rsidRDefault="00A90254" w:rsidP="00DE76FA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49"/>
        <w:gridCol w:w="1749"/>
        <w:gridCol w:w="1295"/>
        <w:gridCol w:w="1748"/>
        <w:gridCol w:w="1748"/>
        <w:gridCol w:w="1061"/>
      </w:tblGrid>
      <w:tr w:rsidR="00232504" w:rsidRPr="00D6059C" w14:paraId="7A8092FB" w14:textId="69D3BD9C" w:rsidTr="00232504">
        <w:trPr>
          <w:jc w:val="center"/>
        </w:trPr>
        <w:tc>
          <w:tcPr>
            <w:tcW w:w="0" w:type="auto"/>
            <w:hideMark/>
          </w:tcPr>
          <w:p w14:paraId="3F08E7AB" w14:textId="77777777" w:rsidR="00232504" w:rsidRPr="00D6059C" w:rsidRDefault="00232504" w:rsidP="0023250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36" w:name="_Hlk168239294"/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53AC5539" w14:textId="77777777" w:rsidR="00232504" w:rsidRPr="00D6059C" w:rsidRDefault="00232504" w:rsidP="0023250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154E5E33" w14:textId="77777777" w:rsidR="00232504" w:rsidRPr="00D6059C" w:rsidRDefault="00232504" w:rsidP="0023250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4528E437" w14:textId="143CB0DD" w:rsidR="00232504" w:rsidRPr="00D6059C" w:rsidRDefault="00232504" w:rsidP="0023250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51D4D751" w14:textId="4AD83716" w:rsidR="00232504" w:rsidRPr="00D6059C" w:rsidRDefault="00232504" w:rsidP="0023250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17F3322F" w14:textId="231C5DF0" w:rsidR="00232504" w:rsidRPr="00D6059C" w:rsidRDefault="00232504" w:rsidP="0023250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232504" w:rsidRPr="00D6059C" w14:paraId="4B05F79D" w14:textId="27327A6F" w:rsidTr="00232504">
        <w:trPr>
          <w:jc w:val="center"/>
        </w:trPr>
        <w:tc>
          <w:tcPr>
            <w:tcW w:w="0" w:type="auto"/>
            <w:hideMark/>
          </w:tcPr>
          <w:p w14:paraId="319399D3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</w:t>
            </w:r>
          </w:p>
        </w:tc>
        <w:tc>
          <w:tcPr>
            <w:tcW w:w="0" w:type="auto"/>
            <w:hideMark/>
          </w:tcPr>
          <w:p w14:paraId="06810A33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 receptor</w:t>
            </w:r>
          </w:p>
        </w:tc>
        <w:tc>
          <w:tcPr>
            <w:tcW w:w="0" w:type="auto"/>
            <w:hideMark/>
          </w:tcPr>
          <w:p w14:paraId="1F70F223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0832044" w14:textId="63C62E2B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</w:t>
            </w:r>
          </w:p>
        </w:tc>
        <w:tc>
          <w:tcPr>
            <w:tcW w:w="0" w:type="auto"/>
          </w:tcPr>
          <w:p w14:paraId="785D4A33" w14:textId="478235A6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 receptor</w:t>
            </w:r>
          </w:p>
        </w:tc>
        <w:tc>
          <w:tcPr>
            <w:tcW w:w="0" w:type="auto"/>
          </w:tcPr>
          <w:p w14:paraId="4C713012" w14:textId="07792E46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32504" w:rsidRPr="00D6059C" w14:paraId="6C48B2E7" w14:textId="62101DAA" w:rsidTr="00232504">
        <w:trPr>
          <w:jc w:val="center"/>
        </w:trPr>
        <w:tc>
          <w:tcPr>
            <w:tcW w:w="0" w:type="auto"/>
            <w:hideMark/>
          </w:tcPr>
          <w:p w14:paraId="3EF92624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 receptor</w:t>
            </w:r>
          </w:p>
        </w:tc>
        <w:tc>
          <w:tcPr>
            <w:tcW w:w="0" w:type="auto"/>
            <w:hideMark/>
          </w:tcPr>
          <w:p w14:paraId="77390053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  <w:hideMark/>
          </w:tcPr>
          <w:p w14:paraId="60CE7AC5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EA9CCDD" w14:textId="69510BDA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 receptor</w:t>
            </w:r>
          </w:p>
        </w:tc>
        <w:tc>
          <w:tcPr>
            <w:tcW w:w="0" w:type="auto"/>
          </w:tcPr>
          <w:p w14:paraId="4F3337F2" w14:textId="78C54B8A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</w:tcPr>
          <w:p w14:paraId="53ABFBFB" w14:textId="4EF0E063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32504" w:rsidRPr="00D6059C" w14:paraId="492BA3C4" w14:textId="13C2B2FF" w:rsidTr="00232504">
        <w:trPr>
          <w:jc w:val="center"/>
        </w:trPr>
        <w:tc>
          <w:tcPr>
            <w:tcW w:w="0" w:type="auto"/>
            <w:hideMark/>
          </w:tcPr>
          <w:p w14:paraId="3C0431DE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  <w:hideMark/>
          </w:tcPr>
          <w:p w14:paraId="07F9E57F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  <w:hideMark/>
          </w:tcPr>
          <w:p w14:paraId="18E5F66E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194BCBD" w14:textId="43EFE88A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</w:tcPr>
          <w:p w14:paraId="3C977B9C" w14:textId="7F00CA43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</w:tcPr>
          <w:p w14:paraId="20B029DE" w14:textId="09DD0F35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32504" w:rsidRPr="00D6059C" w14:paraId="00058B1A" w14:textId="251AD6CE" w:rsidTr="00232504">
        <w:trPr>
          <w:jc w:val="center"/>
        </w:trPr>
        <w:tc>
          <w:tcPr>
            <w:tcW w:w="0" w:type="auto"/>
            <w:hideMark/>
          </w:tcPr>
          <w:p w14:paraId="2A366CD2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  <w:hideMark/>
          </w:tcPr>
          <w:p w14:paraId="04F98D3C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74ABDB36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EA2AF9C" w14:textId="5C5C6B31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</w:tcPr>
          <w:p w14:paraId="56663B74" w14:textId="084CD2DA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4CB9F0F8" w14:textId="009D248C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32504" w:rsidRPr="00D6059C" w14:paraId="4F3BAFC3" w14:textId="0493A31A" w:rsidTr="00232504">
        <w:trPr>
          <w:jc w:val="center"/>
        </w:trPr>
        <w:tc>
          <w:tcPr>
            <w:tcW w:w="0" w:type="auto"/>
            <w:hideMark/>
          </w:tcPr>
          <w:p w14:paraId="6FB607E2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  <w:hideMark/>
          </w:tcPr>
          <w:p w14:paraId="35596616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  <w:hideMark/>
          </w:tcPr>
          <w:p w14:paraId="41AE1A81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BCA29A4" w14:textId="0641B88F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</w:tcPr>
          <w:p w14:paraId="08301714" w14:textId="225204BE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</w:tcPr>
          <w:p w14:paraId="7EF32A6B" w14:textId="278FBC7E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32504" w:rsidRPr="00D6059C" w14:paraId="527406D1" w14:textId="5D642183" w:rsidTr="00232504">
        <w:trPr>
          <w:jc w:val="center"/>
        </w:trPr>
        <w:tc>
          <w:tcPr>
            <w:tcW w:w="0" w:type="auto"/>
            <w:hideMark/>
          </w:tcPr>
          <w:p w14:paraId="3FD2B111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10DFC23A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  <w:hideMark/>
          </w:tcPr>
          <w:p w14:paraId="732AF7DE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07008C7" w14:textId="3F8CA8BE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67E52AA2" w14:textId="2F7E9159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</w:tcPr>
          <w:p w14:paraId="523E1B87" w14:textId="503EF900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32504" w:rsidRPr="00D6059C" w14:paraId="5DA72310" w14:textId="519B5D4E" w:rsidTr="00232504">
        <w:trPr>
          <w:jc w:val="center"/>
        </w:trPr>
        <w:tc>
          <w:tcPr>
            <w:tcW w:w="0" w:type="auto"/>
            <w:hideMark/>
          </w:tcPr>
          <w:p w14:paraId="483673D7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  <w:hideMark/>
          </w:tcPr>
          <w:p w14:paraId="6C06D8DE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  <w:hideMark/>
          </w:tcPr>
          <w:p w14:paraId="5DBAADB7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516A0DF" w14:textId="259AD468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</w:tcPr>
          <w:p w14:paraId="3A520625" w14:textId="2B5B4B3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</w:tcPr>
          <w:p w14:paraId="29014195" w14:textId="68DD7703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2504" w:rsidRPr="00D6059C" w14:paraId="620BCEF6" w14:textId="7649155B" w:rsidTr="00232504">
        <w:trPr>
          <w:jc w:val="center"/>
        </w:trPr>
        <w:tc>
          <w:tcPr>
            <w:tcW w:w="0" w:type="auto"/>
            <w:hideMark/>
          </w:tcPr>
          <w:p w14:paraId="6FF917FE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  <w:hideMark/>
          </w:tcPr>
          <w:p w14:paraId="421A5CCA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 (Thr308)</w:t>
            </w:r>
          </w:p>
        </w:tc>
        <w:tc>
          <w:tcPr>
            <w:tcW w:w="0" w:type="auto"/>
            <w:hideMark/>
          </w:tcPr>
          <w:p w14:paraId="0866926B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8F2D8F6" w14:textId="686145BC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</w:tcPr>
          <w:p w14:paraId="0585E4C0" w14:textId="515272AF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 (Thr308)</w:t>
            </w:r>
          </w:p>
        </w:tc>
        <w:tc>
          <w:tcPr>
            <w:tcW w:w="0" w:type="auto"/>
          </w:tcPr>
          <w:p w14:paraId="571709D5" w14:textId="212A03A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32504" w:rsidRPr="00D6059C" w14:paraId="329FCBCB" w14:textId="3E9E57F1" w:rsidTr="00232504">
        <w:trPr>
          <w:jc w:val="center"/>
        </w:trPr>
        <w:tc>
          <w:tcPr>
            <w:tcW w:w="0" w:type="auto"/>
            <w:hideMark/>
          </w:tcPr>
          <w:p w14:paraId="7A0FA721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2</w:t>
            </w:r>
          </w:p>
        </w:tc>
        <w:tc>
          <w:tcPr>
            <w:tcW w:w="0" w:type="auto"/>
            <w:hideMark/>
          </w:tcPr>
          <w:p w14:paraId="458B8F2E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 (Ser473)</w:t>
            </w:r>
          </w:p>
        </w:tc>
        <w:tc>
          <w:tcPr>
            <w:tcW w:w="0" w:type="auto"/>
            <w:hideMark/>
          </w:tcPr>
          <w:p w14:paraId="1600AAA9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D7F9F7C" w14:textId="63068F8B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2</w:t>
            </w:r>
          </w:p>
        </w:tc>
        <w:tc>
          <w:tcPr>
            <w:tcW w:w="0" w:type="auto"/>
          </w:tcPr>
          <w:p w14:paraId="627B6FFB" w14:textId="432A60A4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 (Ser473)</w:t>
            </w:r>
          </w:p>
        </w:tc>
        <w:tc>
          <w:tcPr>
            <w:tcW w:w="0" w:type="auto"/>
          </w:tcPr>
          <w:p w14:paraId="72E22C5A" w14:textId="63DAE04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32504" w:rsidRPr="00D6059C" w14:paraId="3479D526" w14:textId="65C206F6" w:rsidTr="00232504">
        <w:trPr>
          <w:jc w:val="center"/>
        </w:trPr>
        <w:tc>
          <w:tcPr>
            <w:tcW w:w="0" w:type="auto"/>
            <w:hideMark/>
          </w:tcPr>
          <w:p w14:paraId="3759FFA4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12B108B4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2CA797DD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3DA1771" w14:textId="4BCA4FBD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4CF3B05F" w14:textId="672F277E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788DD554" w14:textId="0B8783F1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32504" w:rsidRPr="00D6059C" w14:paraId="22B242CA" w14:textId="69F061D6" w:rsidTr="00232504">
        <w:trPr>
          <w:jc w:val="center"/>
        </w:trPr>
        <w:tc>
          <w:tcPr>
            <w:tcW w:w="0" w:type="auto"/>
            <w:hideMark/>
          </w:tcPr>
          <w:p w14:paraId="40F2E0CE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40A71C0C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6K1/2</w:t>
            </w:r>
          </w:p>
        </w:tc>
        <w:tc>
          <w:tcPr>
            <w:tcW w:w="0" w:type="auto"/>
            <w:hideMark/>
          </w:tcPr>
          <w:p w14:paraId="65EBD0B3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1E19995" w14:textId="170B0CFB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46B9BED3" w14:textId="269C4F2A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6K1/2</w:t>
            </w:r>
          </w:p>
        </w:tc>
        <w:tc>
          <w:tcPr>
            <w:tcW w:w="0" w:type="auto"/>
          </w:tcPr>
          <w:p w14:paraId="00B8BE24" w14:textId="1035A1D8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32504" w:rsidRPr="00D6059C" w14:paraId="10B7C82B" w14:textId="59572349" w:rsidTr="00232504">
        <w:trPr>
          <w:jc w:val="center"/>
        </w:trPr>
        <w:tc>
          <w:tcPr>
            <w:tcW w:w="0" w:type="auto"/>
            <w:hideMark/>
          </w:tcPr>
          <w:p w14:paraId="2BB8F81B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7212EA8A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4EBP1</w:t>
            </w:r>
          </w:p>
        </w:tc>
        <w:tc>
          <w:tcPr>
            <w:tcW w:w="0" w:type="auto"/>
            <w:hideMark/>
          </w:tcPr>
          <w:p w14:paraId="5ABC9BF4" w14:textId="0880C1BD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1BBB67B" w14:textId="5595CC7B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5DB1517B" w14:textId="6ED27CCC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4EBP1</w:t>
            </w:r>
          </w:p>
        </w:tc>
        <w:tc>
          <w:tcPr>
            <w:tcW w:w="0" w:type="auto"/>
          </w:tcPr>
          <w:p w14:paraId="6DAAADC8" w14:textId="748E824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32504" w:rsidRPr="00D6059C" w14:paraId="39FAFD4F" w14:textId="7D491347" w:rsidTr="00232504">
        <w:trPr>
          <w:jc w:val="center"/>
        </w:trPr>
        <w:tc>
          <w:tcPr>
            <w:tcW w:w="0" w:type="auto"/>
            <w:hideMark/>
          </w:tcPr>
          <w:p w14:paraId="7586DC01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AKT</w:t>
            </w:r>
          </w:p>
        </w:tc>
        <w:tc>
          <w:tcPr>
            <w:tcW w:w="0" w:type="auto"/>
            <w:hideMark/>
          </w:tcPr>
          <w:p w14:paraId="51B31004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G1 (phosphorylation)</w:t>
            </w:r>
          </w:p>
        </w:tc>
        <w:tc>
          <w:tcPr>
            <w:tcW w:w="0" w:type="auto"/>
            <w:hideMark/>
          </w:tcPr>
          <w:p w14:paraId="5D7A5AD1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40801E8" w14:textId="1C0A9074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08E7020F" w14:textId="2DDF23A8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G1 (phosphorylation)</w:t>
            </w:r>
          </w:p>
        </w:tc>
        <w:tc>
          <w:tcPr>
            <w:tcW w:w="0" w:type="auto"/>
          </w:tcPr>
          <w:p w14:paraId="0D6EC2AC" w14:textId="1A28E172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32504" w:rsidRPr="00D6059C" w14:paraId="466525CD" w14:textId="62A91B4F" w:rsidTr="00232504">
        <w:trPr>
          <w:jc w:val="center"/>
        </w:trPr>
        <w:tc>
          <w:tcPr>
            <w:tcW w:w="0" w:type="auto"/>
            <w:hideMark/>
          </w:tcPr>
          <w:p w14:paraId="6CD4A36D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G1 (phosphorylation)</w:t>
            </w:r>
          </w:p>
        </w:tc>
        <w:tc>
          <w:tcPr>
            <w:tcW w:w="0" w:type="auto"/>
            <w:hideMark/>
          </w:tcPr>
          <w:p w14:paraId="348E83BC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elin</w:t>
            </w:r>
          </w:p>
        </w:tc>
        <w:tc>
          <w:tcPr>
            <w:tcW w:w="0" w:type="auto"/>
            <w:hideMark/>
          </w:tcPr>
          <w:p w14:paraId="5A6095F1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2CE97F1" w14:textId="6467B16E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G1 (phosphorylation)</w:t>
            </w:r>
          </w:p>
        </w:tc>
        <w:tc>
          <w:tcPr>
            <w:tcW w:w="0" w:type="auto"/>
          </w:tcPr>
          <w:p w14:paraId="6D498513" w14:textId="452E9A1D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elin</w:t>
            </w:r>
          </w:p>
        </w:tc>
        <w:tc>
          <w:tcPr>
            <w:tcW w:w="0" w:type="auto"/>
          </w:tcPr>
          <w:p w14:paraId="66E7BA2B" w14:textId="2D5D8B70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32504" w:rsidRPr="00D6059C" w14:paraId="06A40B65" w14:textId="052A1725" w:rsidTr="00232504">
        <w:trPr>
          <w:jc w:val="center"/>
        </w:trPr>
        <w:tc>
          <w:tcPr>
            <w:tcW w:w="0" w:type="auto"/>
            <w:hideMark/>
          </w:tcPr>
          <w:p w14:paraId="31680EDA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  <w:hideMark/>
          </w:tcPr>
          <w:p w14:paraId="000E91D3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49FCE9D9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5360C20" w14:textId="27DB2760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</w:tcPr>
          <w:p w14:paraId="3DCB5748" w14:textId="295F87E1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4D44C0A3" w14:textId="78BB03ED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32504" w:rsidRPr="00D6059C" w14:paraId="782D2E07" w14:textId="1F8C8F8D" w:rsidTr="00232504">
        <w:trPr>
          <w:jc w:val="center"/>
        </w:trPr>
        <w:tc>
          <w:tcPr>
            <w:tcW w:w="0" w:type="auto"/>
            <w:hideMark/>
          </w:tcPr>
          <w:p w14:paraId="5E55CF79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pamycin</w:t>
            </w:r>
          </w:p>
        </w:tc>
        <w:tc>
          <w:tcPr>
            <w:tcW w:w="0" w:type="auto"/>
            <w:hideMark/>
          </w:tcPr>
          <w:p w14:paraId="1D052E20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6AC73AF1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AB57201" w14:textId="50EC7996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pamycin</w:t>
            </w:r>
          </w:p>
        </w:tc>
        <w:tc>
          <w:tcPr>
            <w:tcW w:w="0" w:type="auto"/>
          </w:tcPr>
          <w:p w14:paraId="10199E5D" w14:textId="1B2D9624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4145BAB1" w14:textId="39929CCD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32504" w:rsidRPr="00D6059C" w14:paraId="31E4E28A" w14:textId="0B7A663B" w:rsidTr="00232504">
        <w:trPr>
          <w:jc w:val="center"/>
        </w:trPr>
        <w:tc>
          <w:tcPr>
            <w:tcW w:w="0" w:type="auto"/>
            <w:hideMark/>
          </w:tcPr>
          <w:p w14:paraId="784BB3C2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G1</w:t>
            </w:r>
          </w:p>
        </w:tc>
        <w:tc>
          <w:tcPr>
            <w:tcW w:w="0" w:type="auto"/>
            <w:hideMark/>
          </w:tcPr>
          <w:p w14:paraId="0B3C0501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elin</w:t>
            </w:r>
          </w:p>
        </w:tc>
        <w:tc>
          <w:tcPr>
            <w:tcW w:w="0" w:type="auto"/>
            <w:hideMark/>
          </w:tcPr>
          <w:p w14:paraId="18989DA8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55E4C8D" w14:textId="3EE59BCD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G1</w:t>
            </w:r>
          </w:p>
        </w:tc>
        <w:tc>
          <w:tcPr>
            <w:tcW w:w="0" w:type="auto"/>
          </w:tcPr>
          <w:p w14:paraId="65FBEE7F" w14:textId="79718CB6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elin</w:t>
            </w:r>
          </w:p>
        </w:tc>
        <w:tc>
          <w:tcPr>
            <w:tcW w:w="0" w:type="auto"/>
          </w:tcPr>
          <w:p w14:paraId="1B4EA125" w14:textId="48962822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32504" w:rsidRPr="00D6059C" w14:paraId="2EFC0284" w14:textId="613026BF" w:rsidTr="00232504">
        <w:trPr>
          <w:jc w:val="center"/>
        </w:trPr>
        <w:tc>
          <w:tcPr>
            <w:tcW w:w="0" w:type="auto"/>
            <w:hideMark/>
          </w:tcPr>
          <w:p w14:paraId="34D39DED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  <w:hideMark/>
          </w:tcPr>
          <w:p w14:paraId="355E661D" w14:textId="77777777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01803849" w14:textId="415B5C8D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71A3454" w14:textId="14300A92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</w:tcPr>
          <w:p w14:paraId="2B0FDB10" w14:textId="60F8A9A8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07014E9B" w14:textId="4F8A0C85" w:rsidR="00232504" w:rsidRPr="00D6059C" w:rsidRDefault="00232504" w:rsidP="0023250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36"/>
    </w:tbl>
    <w:p w14:paraId="0CCB0064" w14:textId="77777777" w:rsidR="00B773C8" w:rsidRPr="00D6059C" w:rsidRDefault="00B773C8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9AE6DFB" w14:textId="77777777" w:rsidR="00B773C8" w:rsidRPr="00D6059C" w:rsidRDefault="00B773C8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B801F0D" w14:textId="1A78579A" w:rsidR="00A90254" w:rsidRPr="00D6059C" w:rsidRDefault="00A90254" w:rsidP="005D4C96">
      <w:pPr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05"/>
        <w:gridCol w:w="1605"/>
        <w:gridCol w:w="804"/>
        <w:gridCol w:w="1606"/>
        <w:gridCol w:w="1606"/>
        <w:gridCol w:w="1319"/>
      </w:tblGrid>
      <w:tr w:rsidR="00C55EE8" w:rsidRPr="00D6059C" w14:paraId="0302EA00" w14:textId="62106C88" w:rsidTr="00141F21">
        <w:trPr>
          <w:jc w:val="center"/>
        </w:trPr>
        <w:tc>
          <w:tcPr>
            <w:tcW w:w="1605" w:type="dxa"/>
            <w:hideMark/>
          </w:tcPr>
          <w:p w14:paraId="7D343B77" w14:textId="77777777" w:rsidR="00C55EE8" w:rsidRPr="00D6059C" w:rsidRDefault="00C55EE8" w:rsidP="00C55EE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1605" w:type="dxa"/>
            <w:hideMark/>
          </w:tcPr>
          <w:p w14:paraId="57DA4D46" w14:textId="77777777" w:rsidR="00C55EE8" w:rsidRPr="00D6059C" w:rsidRDefault="00C55EE8" w:rsidP="00C55EE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804" w:type="dxa"/>
            <w:hideMark/>
          </w:tcPr>
          <w:p w14:paraId="6CD358CF" w14:textId="77777777" w:rsidR="00C55EE8" w:rsidRPr="00D6059C" w:rsidRDefault="00C55EE8" w:rsidP="00C55EE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1606" w:type="dxa"/>
          </w:tcPr>
          <w:p w14:paraId="46ED3B5A" w14:textId="3587BAAC" w:rsidR="00C55EE8" w:rsidRPr="00D6059C" w:rsidRDefault="00C55EE8" w:rsidP="00C55EE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1606" w:type="dxa"/>
          </w:tcPr>
          <w:p w14:paraId="294F3512" w14:textId="323814B1" w:rsidR="00C55EE8" w:rsidRPr="00D6059C" w:rsidRDefault="00C55EE8" w:rsidP="00C55EE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1319" w:type="dxa"/>
          </w:tcPr>
          <w:p w14:paraId="5B22B469" w14:textId="0CEC5FD9" w:rsidR="00C55EE8" w:rsidRPr="00D6059C" w:rsidRDefault="00C55EE8" w:rsidP="00C55EE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C55EE8" w:rsidRPr="00D6059C" w14:paraId="20D23484" w14:textId="544B9812" w:rsidTr="00141F21">
        <w:trPr>
          <w:jc w:val="center"/>
        </w:trPr>
        <w:tc>
          <w:tcPr>
            <w:tcW w:w="1605" w:type="dxa"/>
            <w:hideMark/>
          </w:tcPr>
          <w:p w14:paraId="21D7AB96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b7</w:t>
            </w:r>
          </w:p>
        </w:tc>
        <w:tc>
          <w:tcPr>
            <w:tcW w:w="1605" w:type="dxa"/>
            <w:hideMark/>
          </w:tcPr>
          <w:p w14:paraId="69DE6C10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ysosome</w:t>
            </w:r>
          </w:p>
        </w:tc>
        <w:tc>
          <w:tcPr>
            <w:tcW w:w="804" w:type="dxa"/>
            <w:hideMark/>
          </w:tcPr>
          <w:p w14:paraId="14E4991A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606" w:type="dxa"/>
          </w:tcPr>
          <w:p w14:paraId="4941CD2A" w14:textId="2C7EA198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b7</w:t>
            </w:r>
          </w:p>
        </w:tc>
        <w:tc>
          <w:tcPr>
            <w:tcW w:w="1606" w:type="dxa"/>
          </w:tcPr>
          <w:p w14:paraId="2029E94C" w14:textId="49F3F0DB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ysosome</w:t>
            </w:r>
          </w:p>
        </w:tc>
        <w:tc>
          <w:tcPr>
            <w:tcW w:w="1319" w:type="dxa"/>
          </w:tcPr>
          <w:p w14:paraId="68BCCB58" w14:textId="131B04BB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55EE8" w:rsidRPr="00D6059C" w14:paraId="172FC8D8" w14:textId="3DA5AD38" w:rsidTr="00141F21">
        <w:trPr>
          <w:jc w:val="center"/>
        </w:trPr>
        <w:tc>
          <w:tcPr>
            <w:tcW w:w="1605" w:type="dxa"/>
            <w:hideMark/>
          </w:tcPr>
          <w:p w14:paraId="3B357D07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ysosome</w:t>
            </w:r>
          </w:p>
        </w:tc>
        <w:tc>
          <w:tcPr>
            <w:tcW w:w="1605" w:type="dxa"/>
            <w:hideMark/>
          </w:tcPr>
          <w:p w14:paraId="0E0A3D8D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ndolysosome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/Autolysosome</w:t>
            </w:r>
          </w:p>
        </w:tc>
        <w:tc>
          <w:tcPr>
            <w:tcW w:w="804" w:type="dxa"/>
            <w:hideMark/>
          </w:tcPr>
          <w:p w14:paraId="39E8130E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606" w:type="dxa"/>
          </w:tcPr>
          <w:p w14:paraId="2C4A4C1E" w14:textId="2E6BE969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ysosome</w:t>
            </w:r>
          </w:p>
        </w:tc>
        <w:tc>
          <w:tcPr>
            <w:tcW w:w="1606" w:type="dxa"/>
          </w:tcPr>
          <w:p w14:paraId="1BBFC771" w14:textId="26077784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ndolysosome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/Autolysosome</w:t>
            </w:r>
          </w:p>
        </w:tc>
        <w:tc>
          <w:tcPr>
            <w:tcW w:w="1319" w:type="dxa"/>
          </w:tcPr>
          <w:p w14:paraId="301B1BB3" w14:textId="0E914730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55EE8" w:rsidRPr="00D6059C" w14:paraId="53F3C40E" w14:textId="166350D0" w:rsidTr="00141F21">
        <w:trPr>
          <w:jc w:val="center"/>
        </w:trPr>
        <w:tc>
          <w:tcPr>
            <w:tcW w:w="1605" w:type="dxa"/>
            <w:hideMark/>
          </w:tcPr>
          <w:p w14:paraId="1F38C842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ndolysosome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/Autolysosome</w:t>
            </w:r>
          </w:p>
        </w:tc>
        <w:tc>
          <w:tcPr>
            <w:tcW w:w="1605" w:type="dxa"/>
            <w:hideMark/>
          </w:tcPr>
          <w:p w14:paraId="606751E2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ysosomal digestion</w:t>
            </w:r>
          </w:p>
        </w:tc>
        <w:tc>
          <w:tcPr>
            <w:tcW w:w="804" w:type="dxa"/>
            <w:hideMark/>
          </w:tcPr>
          <w:p w14:paraId="76BD36FF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606" w:type="dxa"/>
          </w:tcPr>
          <w:p w14:paraId="2CCAE733" w14:textId="0780CA83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ndolysosome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/Autolysosome</w:t>
            </w:r>
          </w:p>
        </w:tc>
        <w:tc>
          <w:tcPr>
            <w:tcW w:w="1606" w:type="dxa"/>
          </w:tcPr>
          <w:p w14:paraId="74922DF6" w14:textId="745BD9F0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ysosomal digestion</w:t>
            </w:r>
          </w:p>
        </w:tc>
        <w:tc>
          <w:tcPr>
            <w:tcW w:w="1319" w:type="dxa"/>
          </w:tcPr>
          <w:p w14:paraId="056A327B" w14:textId="7664BA53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55EE8" w:rsidRPr="00D6059C" w14:paraId="29F770C6" w14:textId="1CB2AD9E" w:rsidTr="00141F21">
        <w:trPr>
          <w:jc w:val="center"/>
        </w:trPr>
        <w:tc>
          <w:tcPr>
            <w:tcW w:w="1605" w:type="dxa"/>
            <w:hideMark/>
          </w:tcPr>
          <w:p w14:paraId="49B52AD2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ysosome</w:t>
            </w:r>
          </w:p>
        </w:tc>
        <w:tc>
          <w:tcPr>
            <w:tcW w:w="1605" w:type="dxa"/>
            <w:hideMark/>
          </w:tcPr>
          <w:p w14:paraId="46389D0B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ysosome reformation</w:t>
            </w:r>
          </w:p>
        </w:tc>
        <w:tc>
          <w:tcPr>
            <w:tcW w:w="804" w:type="dxa"/>
            <w:hideMark/>
          </w:tcPr>
          <w:p w14:paraId="04ED9846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606" w:type="dxa"/>
          </w:tcPr>
          <w:p w14:paraId="56325799" w14:textId="02C4B22B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ysosome</w:t>
            </w:r>
          </w:p>
        </w:tc>
        <w:tc>
          <w:tcPr>
            <w:tcW w:w="1606" w:type="dxa"/>
          </w:tcPr>
          <w:p w14:paraId="6AC92A92" w14:textId="4EF3D75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ysosome reformation</w:t>
            </w:r>
          </w:p>
        </w:tc>
        <w:tc>
          <w:tcPr>
            <w:tcW w:w="1319" w:type="dxa"/>
          </w:tcPr>
          <w:p w14:paraId="5F04FC4F" w14:textId="114D03B5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55EE8" w:rsidRPr="00D6059C" w14:paraId="777EA1EC" w14:textId="176DAC6D" w:rsidTr="00141F21">
        <w:trPr>
          <w:jc w:val="center"/>
        </w:trPr>
        <w:tc>
          <w:tcPr>
            <w:tcW w:w="1605" w:type="dxa"/>
            <w:hideMark/>
          </w:tcPr>
          <w:p w14:paraId="14AE3060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apA</w:t>
            </w:r>
            <w:proofErr w:type="spellEnd"/>
          </w:p>
        </w:tc>
        <w:tc>
          <w:tcPr>
            <w:tcW w:w="1605" w:type="dxa"/>
            <w:hideMark/>
          </w:tcPr>
          <w:p w14:paraId="7982A18C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ysosomal digestion</w:t>
            </w:r>
          </w:p>
        </w:tc>
        <w:tc>
          <w:tcPr>
            <w:tcW w:w="804" w:type="dxa"/>
            <w:hideMark/>
          </w:tcPr>
          <w:p w14:paraId="237C6D6D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606" w:type="dxa"/>
          </w:tcPr>
          <w:p w14:paraId="35455F32" w14:textId="7B98F58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apA</w:t>
            </w:r>
            <w:proofErr w:type="spellEnd"/>
          </w:p>
        </w:tc>
        <w:tc>
          <w:tcPr>
            <w:tcW w:w="1606" w:type="dxa"/>
          </w:tcPr>
          <w:p w14:paraId="5896A8C5" w14:textId="2693BDD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ysosomal digestion</w:t>
            </w:r>
          </w:p>
        </w:tc>
        <w:tc>
          <w:tcPr>
            <w:tcW w:w="1319" w:type="dxa"/>
          </w:tcPr>
          <w:p w14:paraId="460CD3E4" w14:textId="5A05A921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55EE8" w:rsidRPr="00D6059C" w14:paraId="288A9679" w14:textId="2D7C1CDD" w:rsidTr="00141F21">
        <w:trPr>
          <w:jc w:val="center"/>
        </w:trPr>
        <w:tc>
          <w:tcPr>
            <w:tcW w:w="1605" w:type="dxa"/>
            <w:hideMark/>
          </w:tcPr>
          <w:p w14:paraId="5016C4D5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apA</w:t>
            </w:r>
            <w:proofErr w:type="spellEnd"/>
          </w:p>
        </w:tc>
        <w:tc>
          <w:tcPr>
            <w:tcW w:w="1605" w:type="dxa"/>
            <w:hideMark/>
          </w:tcPr>
          <w:p w14:paraId="148A0103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mbrane retrieval</w:t>
            </w:r>
          </w:p>
        </w:tc>
        <w:tc>
          <w:tcPr>
            <w:tcW w:w="804" w:type="dxa"/>
            <w:hideMark/>
          </w:tcPr>
          <w:p w14:paraId="0D559D92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606" w:type="dxa"/>
          </w:tcPr>
          <w:p w14:paraId="3DE8357F" w14:textId="0CE6B7E0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apA</w:t>
            </w:r>
            <w:proofErr w:type="spellEnd"/>
          </w:p>
        </w:tc>
        <w:tc>
          <w:tcPr>
            <w:tcW w:w="1606" w:type="dxa"/>
          </w:tcPr>
          <w:p w14:paraId="7C5711A4" w14:textId="5A49095D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mbrane retrieval</w:t>
            </w:r>
          </w:p>
        </w:tc>
        <w:tc>
          <w:tcPr>
            <w:tcW w:w="1319" w:type="dxa"/>
          </w:tcPr>
          <w:p w14:paraId="223D9518" w14:textId="0FE3E73B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55EE8" w:rsidRPr="00D6059C" w14:paraId="624FEEC7" w14:textId="141F7C57" w:rsidTr="00141F21">
        <w:trPr>
          <w:jc w:val="center"/>
        </w:trPr>
        <w:tc>
          <w:tcPr>
            <w:tcW w:w="1605" w:type="dxa"/>
            <w:hideMark/>
          </w:tcPr>
          <w:p w14:paraId="67BB6EC8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apA</w:t>
            </w:r>
            <w:proofErr w:type="spellEnd"/>
          </w:p>
        </w:tc>
        <w:tc>
          <w:tcPr>
            <w:tcW w:w="1605" w:type="dxa"/>
            <w:hideMark/>
          </w:tcPr>
          <w:p w14:paraId="1C95CBCB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ysosome reformation</w:t>
            </w:r>
          </w:p>
        </w:tc>
        <w:tc>
          <w:tcPr>
            <w:tcW w:w="804" w:type="dxa"/>
            <w:hideMark/>
          </w:tcPr>
          <w:p w14:paraId="39B7FC1E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606" w:type="dxa"/>
          </w:tcPr>
          <w:p w14:paraId="479A1A0A" w14:textId="3EF91A03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apA</w:t>
            </w:r>
            <w:proofErr w:type="spellEnd"/>
          </w:p>
        </w:tc>
        <w:tc>
          <w:tcPr>
            <w:tcW w:w="1606" w:type="dxa"/>
          </w:tcPr>
          <w:p w14:paraId="37A9218E" w14:textId="2A5C07E2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ysosome reformation</w:t>
            </w:r>
          </w:p>
        </w:tc>
        <w:tc>
          <w:tcPr>
            <w:tcW w:w="1319" w:type="dxa"/>
          </w:tcPr>
          <w:p w14:paraId="3E31DF0D" w14:textId="098117E0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55EE8" w:rsidRPr="00D6059C" w14:paraId="2EE6D372" w14:textId="1D1E74A5" w:rsidTr="00141F21">
        <w:trPr>
          <w:jc w:val="center"/>
        </w:trPr>
        <w:tc>
          <w:tcPr>
            <w:tcW w:w="1605" w:type="dxa"/>
            <w:hideMark/>
          </w:tcPr>
          <w:p w14:paraId="2F882701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apA</w:t>
            </w:r>
            <w:proofErr w:type="spellEnd"/>
          </w:p>
        </w:tc>
        <w:tc>
          <w:tcPr>
            <w:tcW w:w="1605" w:type="dxa"/>
            <w:hideMark/>
          </w:tcPr>
          <w:p w14:paraId="154D1B9F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FEB 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ignalling</w:t>
            </w:r>
            <w:proofErr w:type="spellEnd"/>
          </w:p>
        </w:tc>
        <w:tc>
          <w:tcPr>
            <w:tcW w:w="804" w:type="dxa"/>
            <w:hideMark/>
          </w:tcPr>
          <w:p w14:paraId="4A295676" w14:textId="77777777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606" w:type="dxa"/>
          </w:tcPr>
          <w:p w14:paraId="5044DE08" w14:textId="27A7239F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apA</w:t>
            </w:r>
            <w:proofErr w:type="spellEnd"/>
          </w:p>
        </w:tc>
        <w:tc>
          <w:tcPr>
            <w:tcW w:w="1606" w:type="dxa"/>
          </w:tcPr>
          <w:p w14:paraId="432FB3D7" w14:textId="0C6A22CE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FEB 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ignalling</w:t>
            </w:r>
            <w:proofErr w:type="spellEnd"/>
          </w:p>
        </w:tc>
        <w:tc>
          <w:tcPr>
            <w:tcW w:w="1319" w:type="dxa"/>
          </w:tcPr>
          <w:p w14:paraId="0B2D61C0" w14:textId="454ACCCD" w:rsidR="00C55EE8" w:rsidRPr="00D6059C" w:rsidRDefault="00C55EE8" w:rsidP="00C55EE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</w:tbl>
    <w:p w14:paraId="2A7431A2" w14:textId="77777777" w:rsidR="004E2BFE" w:rsidRPr="00D6059C" w:rsidRDefault="004E2BFE" w:rsidP="004E2BF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23087C4D" w14:textId="77777777" w:rsidR="004E2BFE" w:rsidRPr="00D6059C" w:rsidRDefault="004E2BFE" w:rsidP="004E2BF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50A3421" w14:textId="77777777" w:rsidR="004E2BFE" w:rsidRPr="00D6059C" w:rsidRDefault="004E2BFE" w:rsidP="004E2BF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30627036" w14:textId="77777777" w:rsidR="004E2BFE" w:rsidRPr="00D6059C" w:rsidRDefault="004E2BFE" w:rsidP="004E2BF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67A02B0" w14:textId="77777777" w:rsidR="004E2BFE" w:rsidRPr="00D6059C" w:rsidRDefault="004E2BFE" w:rsidP="004E2BF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2F8DE8D7" w14:textId="77777777" w:rsidR="004E2BFE" w:rsidRPr="00D6059C" w:rsidRDefault="004E2BFE" w:rsidP="004E2BF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CA717A5" w14:textId="77777777" w:rsidR="004E2BFE" w:rsidRPr="00D6059C" w:rsidRDefault="004E2BFE" w:rsidP="004E2BF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4A348B8" w14:textId="77777777" w:rsidR="004E2BFE" w:rsidRPr="00D6059C" w:rsidRDefault="004E2BFE" w:rsidP="004E2BF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300EDCB2" w14:textId="77777777" w:rsidR="004E2BFE" w:rsidRPr="00D6059C" w:rsidRDefault="004E2BFE" w:rsidP="004E2BF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2F6245EF" w14:textId="77777777" w:rsidR="004E2BFE" w:rsidRPr="00D6059C" w:rsidRDefault="004E2BFE" w:rsidP="004E2BF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C71F0BE" w14:textId="77777777" w:rsidR="004E2BFE" w:rsidRPr="00D6059C" w:rsidRDefault="004E2BFE" w:rsidP="004E2BF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BAA9A3F" w14:textId="42DBA5AD" w:rsidR="00A90254" w:rsidRPr="00D6059C" w:rsidRDefault="00A90254" w:rsidP="004E2BF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49"/>
        <w:gridCol w:w="1749"/>
        <w:gridCol w:w="1295"/>
        <w:gridCol w:w="1748"/>
        <w:gridCol w:w="1748"/>
        <w:gridCol w:w="1061"/>
      </w:tblGrid>
      <w:tr w:rsidR="00141F21" w:rsidRPr="00D6059C" w14:paraId="07160801" w14:textId="6491D9C7" w:rsidTr="00141F21">
        <w:trPr>
          <w:jc w:val="center"/>
        </w:trPr>
        <w:tc>
          <w:tcPr>
            <w:tcW w:w="0" w:type="auto"/>
            <w:hideMark/>
          </w:tcPr>
          <w:p w14:paraId="0AEC499E" w14:textId="77777777" w:rsidR="00141F21" w:rsidRPr="00D6059C" w:rsidRDefault="00141F21" w:rsidP="00141F2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>Starter (gene1)</w:t>
            </w:r>
          </w:p>
        </w:tc>
        <w:tc>
          <w:tcPr>
            <w:tcW w:w="0" w:type="auto"/>
            <w:hideMark/>
          </w:tcPr>
          <w:p w14:paraId="25D0E713" w14:textId="77777777" w:rsidR="00141F21" w:rsidRPr="00D6059C" w:rsidRDefault="00141F21" w:rsidP="00141F2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5A3D91FA" w14:textId="77777777" w:rsidR="00141F21" w:rsidRPr="00D6059C" w:rsidRDefault="00141F21" w:rsidP="00141F2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5147B923" w14:textId="7C3CC794" w:rsidR="00141F21" w:rsidRPr="00D6059C" w:rsidRDefault="00141F21" w:rsidP="00141F2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7822560F" w14:textId="15305DEA" w:rsidR="00141F21" w:rsidRPr="00D6059C" w:rsidRDefault="00141F21" w:rsidP="00141F2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5191D7DF" w14:textId="43A62A33" w:rsidR="00141F21" w:rsidRPr="00D6059C" w:rsidRDefault="00141F21" w:rsidP="00141F2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141F21" w:rsidRPr="00D6059C" w14:paraId="36AE5D77" w14:textId="4D57A22A" w:rsidTr="00141F21">
        <w:trPr>
          <w:jc w:val="center"/>
        </w:trPr>
        <w:tc>
          <w:tcPr>
            <w:tcW w:w="0" w:type="auto"/>
            <w:hideMark/>
          </w:tcPr>
          <w:p w14:paraId="733DBC37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DHDv</w:t>
            </w:r>
          </w:p>
        </w:tc>
        <w:tc>
          <w:tcPr>
            <w:tcW w:w="0" w:type="auto"/>
            <w:hideMark/>
          </w:tcPr>
          <w:p w14:paraId="226A907B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0" w:type="auto"/>
            <w:hideMark/>
          </w:tcPr>
          <w:p w14:paraId="6D3573F5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BFF4970" w14:textId="7B8F871D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DHDv</w:t>
            </w:r>
          </w:p>
        </w:tc>
        <w:tc>
          <w:tcPr>
            <w:tcW w:w="0" w:type="auto"/>
          </w:tcPr>
          <w:p w14:paraId="212FE5B1" w14:textId="3322069A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0" w:type="auto"/>
          </w:tcPr>
          <w:p w14:paraId="6E0ED6AC" w14:textId="4DC01D3F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41F21" w:rsidRPr="00D6059C" w14:paraId="08B9A720" w14:textId="3E34EFAE" w:rsidTr="00141F21">
        <w:trPr>
          <w:trHeight w:val="359"/>
          <w:jc w:val="center"/>
        </w:trPr>
        <w:tc>
          <w:tcPr>
            <w:tcW w:w="0" w:type="auto"/>
            <w:hideMark/>
          </w:tcPr>
          <w:p w14:paraId="5A446197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0" w:type="auto"/>
            <w:hideMark/>
          </w:tcPr>
          <w:p w14:paraId="0C60C303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Oxi PTEN</w:t>
            </w:r>
          </w:p>
        </w:tc>
        <w:tc>
          <w:tcPr>
            <w:tcW w:w="0" w:type="auto"/>
            <w:hideMark/>
          </w:tcPr>
          <w:p w14:paraId="772605CE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EE43736" w14:textId="3B641DA8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0" w:type="auto"/>
          </w:tcPr>
          <w:p w14:paraId="13867AF2" w14:textId="4CC919F5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Oxi PTEN</w:t>
            </w:r>
          </w:p>
        </w:tc>
        <w:tc>
          <w:tcPr>
            <w:tcW w:w="0" w:type="auto"/>
          </w:tcPr>
          <w:p w14:paraId="27B86863" w14:textId="5E2ED73F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41F21" w:rsidRPr="00D6059C" w14:paraId="573CEFF3" w14:textId="269A7B61" w:rsidTr="00141F21">
        <w:trPr>
          <w:jc w:val="center"/>
        </w:trPr>
        <w:tc>
          <w:tcPr>
            <w:tcW w:w="0" w:type="auto"/>
            <w:hideMark/>
          </w:tcPr>
          <w:p w14:paraId="554D30B2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Oxi PTEN</w:t>
            </w:r>
          </w:p>
        </w:tc>
        <w:tc>
          <w:tcPr>
            <w:tcW w:w="0" w:type="auto"/>
            <w:hideMark/>
          </w:tcPr>
          <w:p w14:paraId="0D51EDBD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ono-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TEN</w:t>
            </w:r>
          </w:p>
        </w:tc>
        <w:tc>
          <w:tcPr>
            <w:tcW w:w="0" w:type="auto"/>
            <w:hideMark/>
          </w:tcPr>
          <w:p w14:paraId="1B1A33AB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9EA5197" w14:textId="59F5A398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Oxi PTEN</w:t>
            </w:r>
          </w:p>
        </w:tc>
        <w:tc>
          <w:tcPr>
            <w:tcW w:w="0" w:type="auto"/>
          </w:tcPr>
          <w:p w14:paraId="3B3A1D3F" w14:textId="5B0BD2BF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ono-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TEN</w:t>
            </w:r>
          </w:p>
        </w:tc>
        <w:tc>
          <w:tcPr>
            <w:tcW w:w="0" w:type="auto"/>
          </w:tcPr>
          <w:p w14:paraId="09C3810B" w14:textId="4604722A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41F21" w:rsidRPr="00D6059C" w14:paraId="2DA618C6" w14:textId="713A08A2" w:rsidTr="00141F21">
        <w:trPr>
          <w:jc w:val="center"/>
        </w:trPr>
        <w:tc>
          <w:tcPr>
            <w:tcW w:w="0" w:type="auto"/>
            <w:hideMark/>
          </w:tcPr>
          <w:p w14:paraId="57CE2C65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ono-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TEN</w:t>
            </w:r>
          </w:p>
        </w:tc>
        <w:tc>
          <w:tcPr>
            <w:tcW w:w="0" w:type="auto"/>
            <w:hideMark/>
          </w:tcPr>
          <w:p w14:paraId="1B8A06D8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  <w:hideMark/>
          </w:tcPr>
          <w:p w14:paraId="19355261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BAF4D9E" w14:textId="6FA0D2BC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ono-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TEN</w:t>
            </w:r>
          </w:p>
        </w:tc>
        <w:tc>
          <w:tcPr>
            <w:tcW w:w="0" w:type="auto"/>
          </w:tcPr>
          <w:p w14:paraId="5D1DED62" w14:textId="206546DB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</w:tcPr>
          <w:p w14:paraId="18A64971" w14:textId="339C8CC6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41F21" w:rsidRPr="00D6059C" w14:paraId="495E2B07" w14:textId="7713CEBE" w:rsidTr="00141F21">
        <w:trPr>
          <w:jc w:val="center"/>
        </w:trPr>
        <w:tc>
          <w:tcPr>
            <w:tcW w:w="0" w:type="auto"/>
            <w:hideMark/>
          </w:tcPr>
          <w:p w14:paraId="58112CFC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  <w:hideMark/>
          </w:tcPr>
          <w:p w14:paraId="25F79D36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ono-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TEN p-Akt</w:t>
            </w:r>
          </w:p>
        </w:tc>
        <w:tc>
          <w:tcPr>
            <w:tcW w:w="0" w:type="auto"/>
            <w:hideMark/>
          </w:tcPr>
          <w:p w14:paraId="2756D60B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A61F365" w14:textId="685C1593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</w:tcPr>
          <w:p w14:paraId="77EC841E" w14:textId="3DF7B389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ono-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TEN p-Akt</w:t>
            </w:r>
          </w:p>
        </w:tc>
        <w:tc>
          <w:tcPr>
            <w:tcW w:w="0" w:type="auto"/>
          </w:tcPr>
          <w:p w14:paraId="79AD3941" w14:textId="17D167C4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41F21" w:rsidRPr="00D6059C" w14:paraId="2732BACB" w14:textId="69E1F9DA" w:rsidTr="00141F21">
        <w:trPr>
          <w:jc w:val="center"/>
        </w:trPr>
        <w:tc>
          <w:tcPr>
            <w:tcW w:w="0" w:type="auto"/>
            <w:hideMark/>
          </w:tcPr>
          <w:p w14:paraId="3CA58CE0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  <w:hideMark/>
          </w:tcPr>
          <w:p w14:paraId="361A4557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etylation-FOXO3a</w:t>
            </w:r>
          </w:p>
        </w:tc>
        <w:tc>
          <w:tcPr>
            <w:tcW w:w="0" w:type="auto"/>
            <w:hideMark/>
          </w:tcPr>
          <w:p w14:paraId="28E2FDE3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0CB27E0" w14:textId="62AF7040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</w:tcPr>
          <w:p w14:paraId="2CF90FBA" w14:textId="7F722D26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etylation-FOXO3a</w:t>
            </w:r>
          </w:p>
        </w:tc>
        <w:tc>
          <w:tcPr>
            <w:tcW w:w="0" w:type="auto"/>
          </w:tcPr>
          <w:p w14:paraId="659B2B7F" w14:textId="669C6D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41F21" w:rsidRPr="00D6059C" w14:paraId="1CCCE8C2" w14:textId="7D5FEC5B" w:rsidTr="00141F21">
        <w:trPr>
          <w:jc w:val="center"/>
        </w:trPr>
        <w:tc>
          <w:tcPr>
            <w:tcW w:w="0" w:type="auto"/>
            <w:hideMark/>
          </w:tcPr>
          <w:p w14:paraId="6034C29B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etylation-FOXO3a</w:t>
            </w:r>
          </w:p>
        </w:tc>
        <w:tc>
          <w:tcPr>
            <w:tcW w:w="0" w:type="auto"/>
            <w:hideMark/>
          </w:tcPr>
          <w:p w14:paraId="631A8B60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-FOXO3a</w:t>
            </w:r>
          </w:p>
        </w:tc>
        <w:tc>
          <w:tcPr>
            <w:tcW w:w="0" w:type="auto"/>
            <w:hideMark/>
          </w:tcPr>
          <w:p w14:paraId="0C61BE44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F2DF203" w14:textId="5A3B0C34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etylation-FOXO3a</w:t>
            </w:r>
          </w:p>
        </w:tc>
        <w:tc>
          <w:tcPr>
            <w:tcW w:w="0" w:type="auto"/>
          </w:tcPr>
          <w:p w14:paraId="6A34D4B1" w14:textId="6A382990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-FOXO3a</w:t>
            </w:r>
          </w:p>
        </w:tc>
        <w:tc>
          <w:tcPr>
            <w:tcW w:w="0" w:type="auto"/>
          </w:tcPr>
          <w:p w14:paraId="4BA56401" w14:textId="5F64D8CD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41F21" w:rsidRPr="00D6059C" w14:paraId="44ADC3FC" w14:textId="0D279F68" w:rsidTr="00141F21">
        <w:trPr>
          <w:jc w:val="center"/>
        </w:trPr>
        <w:tc>
          <w:tcPr>
            <w:tcW w:w="0" w:type="auto"/>
            <w:hideMark/>
          </w:tcPr>
          <w:p w14:paraId="7C0A1AD6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-FOXO3a</w:t>
            </w:r>
          </w:p>
        </w:tc>
        <w:tc>
          <w:tcPr>
            <w:tcW w:w="0" w:type="auto"/>
            <w:hideMark/>
          </w:tcPr>
          <w:p w14:paraId="2AB48512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TG12, 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ecli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 transcription</w:t>
            </w:r>
          </w:p>
        </w:tc>
        <w:tc>
          <w:tcPr>
            <w:tcW w:w="0" w:type="auto"/>
            <w:hideMark/>
          </w:tcPr>
          <w:p w14:paraId="6A61CACB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B4E5B5F" w14:textId="079F6FC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-FOXO3a</w:t>
            </w:r>
          </w:p>
        </w:tc>
        <w:tc>
          <w:tcPr>
            <w:tcW w:w="0" w:type="auto"/>
          </w:tcPr>
          <w:p w14:paraId="35345ADE" w14:textId="4C7BA3BA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TG12, 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ecli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 transcription</w:t>
            </w:r>
          </w:p>
        </w:tc>
        <w:tc>
          <w:tcPr>
            <w:tcW w:w="0" w:type="auto"/>
          </w:tcPr>
          <w:p w14:paraId="5A8BD775" w14:textId="1A20546F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41F21" w:rsidRPr="00D6059C" w14:paraId="2E665302" w14:textId="05E6E135" w:rsidTr="00141F21">
        <w:trPr>
          <w:jc w:val="center"/>
        </w:trPr>
        <w:tc>
          <w:tcPr>
            <w:tcW w:w="0" w:type="auto"/>
            <w:hideMark/>
          </w:tcPr>
          <w:p w14:paraId="59446626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O3a-14-3-3</w:t>
            </w:r>
          </w:p>
        </w:tc>
        <w:tc>
          <w:tcPr>
            <w:tcW w:w="0" w:type="auto"/>
            <w:hideMark/>
          </w:tcPr>
          <w:p w14:paraId="300FA436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egradation</w:t>
            </w:r>
          </w:p>
        </w:tc>
        <w:tc>
          <w:tcPr>
            <w:tcW w:w="0" w:type="auto"/>
            <w:hideMark/>
          </w:tcPr>
          <w:p w14:paraId="631B6E60" w14:textId="685F4C24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3985C0B" w14:textId="3E4500D2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O3a-14-3-3</w:t>
            </w:r>
          </w:p>
        </w:tc>
        <w:tc>
          <w:tcPr>
            <w:tcW w:w="0" w:type="auto"/>
          </w:tcPr>
          <w:p w14:paraId="0BF4FD4A" w14:textId="61066A5E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egradation</w:t>
            </w:r>
          </w:p>
        </w:tc>
        <w:tc>
          <w:tcPr>
            <w:tcW w:w="0" w:type="auto"/>
          </w:tcPr>
          <w:p w14:paraId="20BC1AE0" w14:textId="25CDD313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41F21" w:rsidRPr="00D6059C" w14:paraId="2355EF24" w14:textId="01733ED2" w:rsidTr="00141F21">
        <w:trPr>
          <w:jc w:val="center"/>
        </w:trPr>
        <w:tc>
          <w:tcPr>
            <w:tcW w:w="0" w:type="auto"/>
            <w:hideMark/>
          </w:tcPr>
          <w:p w14:paraId="268B506A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TG12, 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ecli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 transcription</w:t>
            </w:r>
          </w:p>
        </w:tc>
        <w:tc>
          <w:tcPr>
            <w:tcW w:w="0" w:type="auto"/>
            <w:hideMark/>
          </w:tcPr>
          <w:p w14:paraId="4998C06F" w14:textId="77777777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utophagy</w:t>
            </w:r>
          </w:p>
        </w:tc>
        <w:tc>
          <w:tcPr>
            <w:tcW w:w="0" w:type="auto"/>
            <w:hideMark/>
          </w:tcPr>
          <w:p w14:paraId="041B3892" w14:textId="2CBBC3F4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26CAB7C" w14:textId="4E2B920E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TG12, 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eclin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 transcription</w:t>
            </w:r>
          </w:p>
        </w:tc>
        <w:tc>
          <w:tcPr>
            <w:tcW w:w="0" w:type="auto"/>
          </w:tcPr>
          <w:p w14:paraId="137B6553" w14:textId="2394DEB9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utophagy</w:t>
            </w:r>
          </w:p>
        </w:tc>
        <w:tc>
          <w:tcPr>
            <w:tcW w:w="0" w:type="auto"/>
          </w:tcPr>
          <w:p w14:paraId="6A1A01CD" w14:textId="530F9230" w:rsidR="00141F21" w:rsidRPr="00D6059C" w:rsidRDefault="00141F21" w:rsidP="00141F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</w:tbl>
    <w:p w14:paraId="36F39A85" w14:textId="241B8294" w:rsidR="007A4A42" w:rsidRPr="00D6059C" w:rsidRDefault="007A4A42" w:rsidP="007A4A42">
      <w:pPr>
        <w:jc w:val="both"/>
      </w:pPr>
    </w:p>
    <w:p w14:paraId="666286A6" w14:textId="77777777" w:rsidR="00286D00" w:rsidRPr="00D6059C" w:rsidRDefault="00286D00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2D21D44D" w14:textId="77777777" w:rsidR="00286D00" w:rsidRPr="00D6059C" w:rsidRDefault="00286D00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26EFE6AF" w14:textId="77777777" w:rsidR="00286D00" w:rsidRPr="00D6059C" w:rsidRDefault="00286D00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0C8F8519" w14:textId="77777777" w:rsidR="00286D00" w:rsidRPr="00D6059C" w:rsidRDefault="00286D00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0F5F371" w14:textId="77777777" w:rsidR="00286D00" w:rsidRPr="00D6059C" w:rsidRDefault="00286D00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7A5BC5C" w14:textId="77777777" w:rsidR="00286D00" w:rsidRPr="00D6059C" w:rsidRDefault="00286D00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C832563" w14:textId="77777777" w:rsidR="00286D00" w:rsidRPr="00D6059C" w:rsidRDefault="00286D00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162AFAE9" w14:textId="70E957D6" w:rsidR="00A90254" w:rsidRPr="00D6059C" w:rsidRDefault="00A90254" w:rsidP="00286D00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99"/>
        <w:gridCol w:w="1666"/>
        <w:gridCol w:w="1295"/>
        <w:gridCol w:w="1499"/>
        <w:gridCol w:w="1666"/>
        <w:gridCol w:w="1061"/>
      </w:tblGrid>
      <w:tr w:rsidR="00C82823" w:rsidRPr="00D6059C" w14:paraId="3ED2E843" w14:textId="05B02A66" w:rsidTr="00C82823">
        <w:trPr>
          <w:jc w:val="center"/>
        </w:trPr>
        <w:tc>
          <w:tcPr>
            <w:tcW w:w="0" w:type="auto"/>
            <w:hideMark/>
          </w:tcPr>
          <w:p w14:paraId="09E8719F" w14:textId="77777777" w:rsidR="00C82823" w:rsidRPr="00D6059C" w:rsidRDefault="00C82823" w:rsidP="00C8282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355BA459" w14:textId="77777777" w:rsidR="00C82823" w:rsidRPr="00D6059C" w:rsidRDefault="00C82823" w:rsidP="00C8282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17BCBE08" w14:textId="77777777" w:rsidR="00C82823" w:rsidRPr="00D6059C" w:rsidRDefault="00C82823" w:rsidP="00C8282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7C3F0B95" w14:textId="5446D4E6" w:rsidR="00C82823" w:rsidRPr="00D6059C" w:rsidRDefault="00C82823" w:rsidP="00C8282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678A0554" w14:textId="266F72F7" w:rsidR="00C82823" w:rsidRPr="00D6059C" w:rsidRDefault="00C82823" w:rsidP="00C8282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25BE34AA" w14:textId="50FE0EEF" w:rsidR="00C82823" w:rsidRPr="00D6059C" w:rsidRDefault="00C82823" w:rsidP="00C8282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C82823" w:rsidRPr="00D6059C" w14:paraId="4854737C" w14:textId="24632DE2" w:rsidTr="00C82823">
        <w:trPr>
          <w:jc w:val="center"/>
        </w:trPr>
        <w:tc>
          <w:tcPr>
            <w:tcW w:w="0" w:type="auto"/>
            <w:hideMark/>
          </w:tcPr>
          <w:p w14:paraId="3C252463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m</w:t>
            </w:r>
            <w:proofErr w:type="spellEnd"/>
          </w:p>
        </w:tc>
        <w:tc>
          <w:tcPr>
            <w:tcW w:w="0" w:type="auto"/>
            <w:hideMark/>
          </w:tcPr>
          <w:p w14:paraId="77F1BFD4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-di-AMP</w:t>
            </w:r>
          </w:p>
        </w:tc>
        <w:tc>
          <w:tcPr>
            <w:tcW w:w="0" w:type="auto"/>
            <w:hideMark/>
          </w:tcPr>
          <w:p w14:paraId="10592E5E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5B2B4E8" w14:textId="1C9A3118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m</w:t>
            </w:r>
            <w:proofErr w:type="spellEnd"/>
          </w:p>
        </w:tc>
        <w:tc>
          <w:tcPr>
            <w:tcW w:w="0" w:type="auto"/>
          </w:tcPr>
          <w:p w14:paraId="55DF5252" w14:textId="3737714F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-di-AMP</w:t>
            </w:r>
          </w:p>
        </w:tc>
        <w:tc>
          <w:tcPr>
            <w:tcW w:w="0" w:type="auto"/>
          </w:tcPr>
          <w:p w14:paraId="047D0FEB" w14:textId="404A5144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82823" w:rsidRPr="00D6059C" w14:paraId="3EE4766B" w14:textId="0F088A73" w:rsidTr="00C82823">
        <w:trPr>
          <w:jc w:val="center"/>
        </w:trPr>
        <w:tc>
          <w:tcPr>
            <w:tcW w:w="0" w:type="auto"/>
            <w:hideMark/>
          </w:tcPr>
          <w:p w14:paraId="6ADF43BF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-di-AMP</w:t>
            </w:r>
          </w:p>
        </w:tc>
        <w:tc>
          <w:tcPr>
            <w:tcW w:w="0" w:type="auto"/>
            <w:hideMark/>
          </w:tcPr>
          <w:p w14:paraId="1236DF37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  <w:hideMark/>
          </w:tcPr>
          <w:p w14:paraId="5E1DF8F3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F25FF26" w14:textId="6502B49F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-di-AMP</w:t>
            </w:r>
          </w:p>
        </w:tc>
        <w:tc>
          <w:tcPr>
            <w:tcW w:w="0" w:type="auto"/>
          </w:tcPr>
          <w:p w14:paraId="3F4A9098" w14:textId="0425073E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</w:tcPr>
          <w:p w14:paraId="2B0165C3" w14:textId="7E1C63AF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82823" w:rsidRPr="00D6059C" w14:paraId="531ADFB5" w14:textId="2EDC8DC8" w:rsidTr="00C82823">
        <w:trPr>
          <w:jc w:val="center"/>
        </w:trPr>
        <w:tc>
          <w:tcPr>
            <w:tcW w:w="0" w:type="auto"/>
            <w:hideMark/>
          </w:tcPr>
          <w:p w14:paraId="5D9FAF2D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  <w:hideMark/>
          </w:tcPr>
          <w:p w14:paraId="5210360D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  <w:hideMark/>
          </w:tcPr>
          <w:p w14:paraId="52F66F5B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E10F073" w14:textId="1B93772B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</w:tcPr>
          <w:p w14:paraId="0BBC6CFD" w14:textId="1A59ABE6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</w:tcPr>
          <w:p w14:paraId="6090DB61" w14:textId="22292371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82823" w:rsidRPr="00D6059C" w14:paraId="392F1655" w14:textId="6B7CF6B8" w:rsidTr="00C82823">
        <w:trPr>
          <w:jc w:val="center"/>
        </w:trPr>
        <w:tc>
          <w:tcPr>
            <w:tcW w:w="0" w:type="auto"/>
            <w:hideMark/>
          </w:tcPr>
          <w:p w14:paraId="490500F0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  <w:hideMark/>
          </w:tcPr>
          <w:p w14:paraId="6001DD63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429715E0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1EE6B5C" w14:textId="7D24585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</w:tcPr>
          <w:p w14:paraId="58A2349E" w14:textId="765E04E0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</w:tcPr>
          <w:p w14:paraId="6166FDBB" w14:textId="1F416B10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82823" w:rsidRPr="00D6059C" w14:paraId="06D8FB6B" w14:textId="3855EB82" w:rsidTr="00C82823">
        <w:trPr>
          <w:jc w:val="center"/>
        </w:trPr>
        <w:tc>
          <w:tcPr>
            <w:tcW w:w="0" w:type="auto"/>
            <w:hideMark/>
          </w:tcPr>
          <w:p w14:paraId="5E787A31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  <w:hideMark/>
          </w:tcPr>
          <w:p w14:paraId="4EF4964C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  <w:hideMark/>
          </w:tcPr>
          <w:p w14:paraId="1836BC0D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50E7A6E" w14:textId="0FEE0E92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</w:tcPr>
          <w:p w14:paraId="14E86789" w14:textId="5045B4D4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</w:tcPr>
          <w:p w14:paraId="53A499F9" w14:textId="2BB50374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82823" w:rsidRPr="00D6059C" w14:paraId="580C09B8" w14:textId="7DB1009C" w:rsidTr="00C82823">
        <w:trPr>
          <w:jc w:val="center"/>
        </w:trPr>
        <w:tc>
          <w:tcPr>
            <w:tcW w:w="0" w:type="auto"/>
            <w:hideMark/>
          </w:tcPr>
          <w:p w14:paraId="4D31F04B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0FDC3E79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  <w:hideMark/>
          </w:tcPr>
          <w:p w14:paraId="0F55578A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257A0DE" w14:textId="1D36F9B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</w:tcPr>
          <w:p w14:paraId="4610ED3A" w14:textId="3DF8032A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</w:tcPr>
          <w:p w14:paraId="12B10E2C" w14:textId="5D7D3A93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82823" w:rsidRPr="00D6059C" w14:paraId="5E3387A1" w14:textId="369D83A5" w:rsidTr="00C82823">
        <w:trPr>
          <w:jc w:val="center"/>
        </w:trPr>
        <w:tc>
          <w:tcPr>
            <w:tcW w:w="0" w:type="auto"/>
            <w:hideMark/>
          </w:tcPr>
          <w:p w14:paraId="60DDC7B6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  <w:hideMark/>
          </w:tcPr>
          <w:p w14:paraId="3743723A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  <w:hideMark/>
          </w:tcPr>
          <w:p w14:paraId="3181DE22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6B331CE" w14:textId="6E9E2923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</w:tcPr>
          <w:p w14:paraId="0925CB82" w14:textId="5A808B3D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</w:tcPr>
          <w:p w14:paraId="33ECDFD9" w14:textId="226BC2B0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82823" w:rsidRPr="00D6059C" w14:paraId="48755927" w14:textId="7312C578" w:rsidTr="00C82823">
        <w:trPr>
          <w:jc w:val="center"/>
        </w:trPr>
        <w:tc>
          <w:tcPr>
            <w:tcW w:w="0" w:type="auto"/>
            <w:hideMark/>
          </w:tcPr>
          <w:p w14:paraId="79E71E0D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  <w:hideMark/>
          </w:tcPr>
          <w:p w14:paraId="3278CE83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fnb1</w:t>
            </w:r>
          </w:p>
        </w:tc>
        <w:tc>
          <w:tcPr>
            <w:tcW w:w="0" w:type="auto"/>
            <w:hideMark/>
          </w:tcPr>
          <w:p w14:paraId="5F973FBF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364FBE9" w14:textId="106A8CAA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</w:tcPr>
          <w:p w14:paraId="146FEA34" w14:textId="22362506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fnb1</w:t>
            </w:r>
          </w:p>
        </w:tc>
        <w:tc>
          <w:tcPr>
            <w:tcW w:w="0" w:type="auto"/>
          </w:tcPr>
          <w:p w14:paraId="1B371751" w14:textId="0CCBFFD0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82823" w:rsidRPr="00D6059C" w14:paraId="04BD71ED" w14:textId="0B830606" w:rsidTr="00C82823">
        <w:trPr>
          <w:jc w:val="center"/>
        </w:trPr>
        <w:tc>
          <w:tcPr>
            <w:tcW w:w="0" w:type="auto"/>
            <w:hideMark/>
          </w:tcPr>
          <w:p w14:paraId="58EA140B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  <w:hideMark/>
          </w:tcPr>
          <w:p w14:paraId="270FD2E6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  <w:hideMark/>
          </w:tcPr>
          <w:p w14:paraId="251A806C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7FDA836" w14:textId="123726FB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</w:tcPr>
          <w:p w14:paraId="1296E88E" w14:textId="553A4D73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</w:tcPr>
          <w:p w14:paraId="2CDAEF95" w14:textId="18D62318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82823" w:rsidRPr="00D6059C" w14:paraId="34F3E731" w14:textId="36B6BF10" w:rsidTr="00C82823">
        <w:trPr>
          <w:jc w:val="center"/>
        </w:trPr>
        <w:tc>
          <w:tcPr>
            <w:tcW w:w="0" w:type="auto"/>
            <w:hideMark/>
          </w:tcPr>
          <w:p w14:paraId="72C83788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  <w:hideMark/>
          </w:tcPr>
          <w:p w14:paraId="06076395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  <w:hideMark/>
          </w:tcPr>
          <w:p w14:paraId="6483F251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8ABF9F1" w14:textId="38BA1D8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</w:tcPr>
          <w:p w14:paraId="1121240A" w14:textId="7352FD2B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</w:tcPr>
          <w:p w14:paraId="20416349" w14:textId="6A0D1A92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82823" w:rsidRPr="00D6059C" w14:paraId="615FA1EB" w14:textId="6FEA4E30" w:rsidTr="00C82823">
        <w:trPr>
          <w:jc w:val="center"/>
        </w:trPr>
        <w:tc>
          <w:tcPr>
            <w:tcW w:w="0" w:type="auto"/>
            <w:hideMark/>
          </w:tcPr>
          <w:p w14:paraId="0BF90D82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3a</w:t>
            </w:r>
          </w:p>
        </w:tc>
        <w:tc>
          <w:tcPr>
            <w:tcW w:w="0" w:type="auto"/>
            <w:hideMark/>
          </w:tcPr>
          <w:p w14:paraId="6C87EB5F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  <w:hideMark/>
          </w:tcPr>
          <w:p w14:paraId="355D8FBA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46C8956" w14:textId="51C74D09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3a</w:t>
            </w:r>
          </w:p>
        </w:tc>
        <w:tc>
          <w:tcPr>
            <w:tcW w:w="0" w:type="auto"/>
          </w:tcPr>
          <w:p w14:paraId="069D0343" w14:textId="593C678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</w:tcPr>
          <w:p w14:paraId="44363EBF" w14:textId="613A0986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82823" w:rsidRPr="00D6059C" w14:paraId="177887C4" w14:textId="36F28C68" w:rsidTr="00C82823">
        <w:trPr>
          <w:jc w:val="center"/>
        </w:trPr>
        <w:tc>
          <w:tcPr>
            <w:tcW w:w="0" w:type="auto"/>
            <w:hideMark/>
          </w:tcPr>
          <w:p w14:paraId="2CD39BEC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5a</w:t>
            </w:r>
          </w:p>
        </w:tc>
        <w:tc>
          <w:tcPr>
            <w:tcW w:w="0" w:type="auto"/>
            <w:hideMark/>
          </w:tcPr>
          <w:p w14:paraId="4D11879F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  <w:hideMark/>
          </w:tcPr>
          <w:p w14:paraId="348CC544" w14:textId="77777777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EE8B124" w14:textId="7D5C9E4D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5a</w:t>
            </w:r>
          </w:p>
        </w:tc>
        <w:tc>
          <w:tcPr>
            <w:tcW w:w="0" w:type="auto"/>
          </w:tcPr>
          <w:p w14:paraId="18D43FF1" w14:textId="4528BEEE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</w:tcPr>
          <w:p w14:paraId="4C2D88E0" w14:textId="6BFEE6BE" w:rsidR="00C82823" w:rsidRPr="00D6059C" w:rsidRDefault="00C82823" w:rsidP="00C8282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</w:tbl>
    <w:p w14:paraId="47783C3F" w14:textId="46A5A3BC" w:rsidR="00C34B99" w:rsidRPr="00D6059C" w:rsidRDefault="00C34B99" w:rsidP="00C34B9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4E45747" w14:textId="253B4CFE" w:rsidR="003E4D00" w:rsidRPr="00D6059C" w:rsidRDefault="003E4D00" w:rsidP="003E4D0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DB1E4F3" w14:textId="77777777" w:rsidR="00C34B99" w:rsidRPr="00D6059C" w:rsidRDefault="00C34B99" w:rsidP="006C671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2EED6BF6" w14:textId="77777777" w:rsidR="004604B6" w:rsidRPr="00D6059C" w:rsidRDefault="004604B6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FD38229" w14:textId="77777777" w:rsidR="004604B6" w:rsidRPr="00D6059C" w:rsidRDefault="004604B6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183B0E87" w14:textId="77777777" w:rsidR="004604B6" w:rsidRPr="00D6059C" w:rsidRDefault="004604B6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C69D37B" w14:textId="77777777" w:rsidR="004604B6" w:rsidRPr="00D6059C" w:rsidRDefault="004604B6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B27CA18" w14:textId="77777777" w:rsidR="004604B6" w:rsidRPr="00D6059C" w:rsidRDefault="004604B6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88FAD51" w14:textId="77777777" w:rsidR="004604B6" w:rsidRPr="00D6059C" w:rsidRDefault="004604B6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D429B55" w14:textId="77777777" w:rsidR="004604B6" w:rsidRPr="00D6059C" w:rsidRDefault="004604B6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F82FB56" w14:textId="77777777" w:rsidR="004604B6" w:rsidRPr="00D6059C" w:rsidRDefault="004604B6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0D3775E" w14:textId="77777777" w:rsidR="004604B6" w:rsidRPr="00D6059C" w:rsidRDefault="004604B6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33907FC" w14:textId="77777777" w:rsidR="004604B6" w:rsidRPr="00D6059C" w:rsidRDefault="004604B6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2B060C68" w14:textId="77777777" w:rsidR="004604B6" w:rsidRPr="00D6059C" w:rsidRDefault="004604B6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0BB8949" w14:textId="71D16B5A" w:rsidR="00A90254" w:rsidRPr="00D6059C" w:rsidRDefault="00A90254" w:rsidP="0067609D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75"/>
        <w:gridCol w:w="1261"/>
        <w:gridCol w:w="1295"/>
        <w:gridCol w:w="1175"/>
        <w:gridCol w:w="1261"/>
        <w:gridCol w:w="1061"/>
        <w:gridCol w:w="1061"/>
        <w:gridCol w:w="1061"/>
      </w:tblGrid>
      <w:tr w:rsidR="007F48C0" w:rsidRPr="00D6059C" w14:paraId="0486804B" w14:textId="10BF431C" w:rsidTr="007F48C0">
        <w:trPr>
          <w:jc w:val="center"/>
        </w:trPr>
        <w:tc>
          <w:tcPr>
            <w:tcW w:w="0" w:type="auto"/>
            <w:hideMark/>
          </w:tcPr>
          <w:p w14:paraId="758E9E1E" w14:textId="77777777" w:rsidR="007F48C0" w:rsidRPr="00D6059C" w:rsidRDefault="007F48C0" w:rsidP="007F48C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7B54D49D" w14:textId="77777777" w:rsidR="007F48C0" w:rsidRPr="00D6059C" w:rsidRDefault="007F48C0" w:rsidP="007F48C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006D84A6" w14:textId="77777777" w:rsidR="007F48C0" w:rsidRPr="00D6059C" w:rsidRDefault="007F48C0" w:rsidP="007F48C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37E19767" w14:textId="24692CF5" w:rsidR="007F48C0" w:rsidRPr="00D6059C" w:rsidRDefault="007F48C0" w:rsidP="007F48C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4C760673" w14:textId="71EE7769" w:rsidR="007F48C0" w:rsidRPr="00D6059C" w:rsidRDefault="007F48C0" w:rsidP="007F48C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379B8492" w14:textId="409FC5DA" w:rsidR="007F48C0" w:rsidRPr="00D6059C" w:rsidRDefault="007F48C0" w:rsidP="007F48C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  <w:tc>
          <w:tcPr>
            <w:tcW w:w="0" w:type="auto"/>
          </w:tcPr>
          <w:p w14:paraId="04E1BE5A" w14:textId="55FB6B9E" w:rsidR="007F48C0" w:rsidRPr="00D6059C" w:rsidRDefault="007F48C0" w:rsidP="007F48C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0" w:type="auto"/>
          </w:tcPr>
          <w:p w14:paraId="147E480A" w14:textId="295C7E24" w:rsidR="007F48C0" w:rsidRPr="00D6059C" w:rsidRDefault="007F48C0" w:rsidP="007F48C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7F48C0" w:rsidRPr="00D6059C" w14:paraId="114B7DA4" w14:textId="1627B9AA" w:rsidTr="007F48C0">
        <w:trPr>
          <w:jc w:val="center"/>
        </w:trPr>
        <w:tc>
          <w:tcPr>
            <w:tcW w:w="0" w:type="auto"/>
            <w:hideMark/>
          </w:tcPr>
          <w:p w14:paraId="36F46243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tOH</w:t>
            </w:r>
          </w:p>
        </w:tc>
        <w:tc>
          <w:tcPr>
            <w:tcW w:w="0" w:type="auto"/>
            <w:hideMark/>
          </w:tcPr>
          <w:p w14:paraId="586A7F56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  <w:hideMark/>
          </w:tcPr>
          <w:p w14:paraId="08A3DC6A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DB21B66" w14:textId="029A4DBE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tOH</w:t>
            </w:r>
          </w:p>
        </w:tc>
        <w:tc>
          <w:tcPr>
            <w:tcW w:w="0" w:type="auto"/>
          </w:tcPr>
          <w:p w14:paraId="4A8AEE4B" w14:textId="74A521D3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</w:tcPr>
          <w:p w14:paraId="5F14B2E1" w14:textId="7D1C8799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FB3DD77" w14:textId="4EE32621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D0A7C50" w14:textId="106BE3D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F48C0" w:rsidRPr="00D6059C" w14:paraId="7D550607" w14:textId="77510D55" w:rsidTr="007F48C0">
        <w:trPr>
          <w:jc w:val="center"/>
        </w:trPr>
        <w:tc>
          <w:tcPr>
            <w:tcW w:w="0" w:type="auto"/>
            <w:hideMark/>
          </w:tcPr>
          <w:p w14:paraId="181FB9B9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  <w:hideMark/>
          </w:tcPr>
          <w:p w14:paraId="1424AA14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5D9D79C3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DCDBBA5" w14:textId="373450BC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</w:tcPr>
          <w:p w14:paraId="1ED8D257" w14:textId="6D0A1589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0C7187F2" w14:textId="7776AD0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47A9B02" w14:textId="7B3A8FC9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B796A17" w14:textId="161062E2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F48C0" w:rsidRPr="00D6059C" w14:paraId="33C413A3" w14:textId="51B31B67" w:rsidTr="007F48C0">
        <w:trPr>
          <w:jc w:val="center"/>
        </w:trPr>
        <w:tc>
          <w:tcPr>
            <w:tcW w:w="0" w:type="auto"/>
            <w:hideMark/>
          </w:tcPr>
          <w:p w14:paraId="41D532BA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2B07F0E6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  <w:hideMark/>
          </w:tcPr>
          <w:p w14:paraId="6AB16D89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C1BAFBD" w14:textId="26017661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5E8393CD" w14:textId="21274068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</w:tcPr>
          <w:p w14:paraId="47C7447E" w14:textId="5E1ECBF6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F1BB970" w14:textId="10AAFD05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F2F27C4" w14:textId="0DAE3F49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F48C0" w:rsidRPr="00D6059C" w14:paraId="2481A94E" w14:textId="3E271EDD" w:rsidTr="007F48C0">
        <w:trPr>
          <w:jc w:val="center"/>
        </w:trPr>
        <w:tc>
          <w:tcPr>
            <w:tcW w:w="0" w:type="auto"/>
            <w:hideMark/>
          </w:tcPr>
          <w:p w14:paraId="04321927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10FBA4D8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K3C3 (S164)</w:t>
            </w:r>
          </w:p>
        </w:tc>
        <w:tc>
          <w:tcPr>
            <w:tcW w:w="0" w:type="auto"/>
            <w:hideMark/>
          </w:tcPr>
          <w:p w14:paraId="20EFA460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549F5C7" w14:textId="6A24B08F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418371CC" w14:textId="1C964F2B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K3C3 (S164)</w:t>
            </w:r>
          </w:p>
        </w:tc>
        <w:tc>
          <w:tcPr>
            <w:tcW w:w="0" w:type="auto"/>
          </w:tcPr>
          <w:p w14:paraId="3D380659" w14:textId="6386B2BA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F697F02" w14:textId="0AB96AFB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DD7CFF6" w14:textId="70BE9C6C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F48C0" w:rsidRPr="00D6059C" w14:paraId="252ED103" w14:textId="15F93BC7" w:rsidTr="007F48C0">
        <w:trPr>
          <w:jc w:val="center"/>
        </w:trPr>
        <w:tc>
          <w:tcPr>
            <w:tcW w:w="0" w:type="auto"/>
            <w:hideMark/>
          </w:tcPr>
          <w:p w14:paraId="1D48D22E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0DB3F512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ECN1 (S93)</w:t>
            </w:r>
          </w:p>
        </w:tc>
        <w:tc>
          <w:tcPr>
            <w:tcW w:w="0" w:type="auto"/>
            <w:hideMark/>
          </w:tcPr>
          <w:p w14:paraId="4BCD7C85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F0F8A54" w14:textId="267D8A5D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6BD93D44" w14:textId="3931E1CF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ECN1 (S93)</w:t>
            </w:r>
          </w:p>
        </w:tc>
        <w:tc>
          <w:tcPr>
            <w:tcW w:w="0" w:type="auto"/>
          </w:tcPr>
          <w:p w14:paraId="23E0AE71" w14:textId="182F5B96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650CD92" w14:textId="0649E193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576EFFA" w14:textId="3FE5DD13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F48C0" w:rsidRPr="00D6059C" w14:paraId="158845DC" w14:textId="5804DE78" w:rsidTr="007F48C0">
        <w:trPr>
          <w:jc w:val="center"/>
        </w:trPr>
        <w:tc>
          <w:tcPr>
            <w:tcW w:w="0" w:type="auto"/>
            <w:hideMark/>
          </w:tcPr>
          <w:p w14:paraId="101519A3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148548E0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ECN1 (S14)</w:t>
            </w:r>
          </w:p>
        </w:tc>
        <w:tc>
          <w:tcPr>
            <w:tcW w:w="0" w:type="auto"/>
            <w:hideMark/>
          </w:tcPr>
          <w:p w14:paraId="584977DD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2F29BF4" w14:textId="49B09BBD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66470E92" w14:textId="17537DD3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ECN1 (S14)</w:t>
            </w:r>
          </w:p>
        </w:tc>
        <w:tc>
          <w:tcPr>
            <w:tcW w:w="0" w:type="auto"/>
          </w:tcPr>
          <w:p w14:paraId="1BB2B268" w14:textId="16AC2D00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31DF767" w14:textId="7875EDC0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D78EEA" w14:textId="6B021AD1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F48C0" w:rsidRPr="00D6059C" w14:paraId="6E2A3E12" w14:textId="7DCFD17C" w:rsidTr="007F48C0">
        <w:trPr>
          <w:jc w:val="center"/>
        </w:trPr>
        <w:tc>
          <w:tcPr>
            <w:tcW w:w="0" w:type="auto"/>
            <w:hideMark/>
          </w:tcPr>
          <w:p w14:paraId="27ECC3F8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  <w:hideMark/>
          </w:tcPr>
          <w:p w14:paraId="4126B9AA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ECN1 (S93)</w:t>
            </w:r>
          </w:p>
        </w:tc>
        <w:tc>
          <w:tcPr>
            <w:tcW w:w="0" w:type="auto"/>
            <w:hideMark/>
          </w:tcPr>
          <w:p w14:paraId="05AD8DEC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97B88C5" w14:textId="4794D6FC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</w:tcPr>
          <w:p w14:paraId="2C3222A2" w14:textId="34085B63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ECN1 (S93)</w:t>
            </w:r>
          </w:p>
        </w:tc>
        <w:tc>
          <w:tcPr>
            <w:tcW w:w="0" w:type="auto"/>
          </w:tcPr>
          <w:p w14:paraId="1463497F" w14:textId="34368FA9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E83E4E3" w14:textId="782508CE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8A47942" w14:textId="4ACBB092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F48C0" w:rsidRPr="00D6059C" w14:paraId="54AE5501" w14:textId="64669868" w:rsidTr="007F48C0">
        <w:trPr>
          <w:jc w:val="center"/>
        </w:trPr>
        <w:tc>
          <w:tcPr>
            <w:tcW w:w="0" w:type="auto"/>
            <w:hideMark/>
          </w:tcPr>
          <w:p w14:paraId="659C203D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  <w:hideMark/>
          </w:tcPr>
          <w:p w14:paraId="318DACFC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K3C3 (S164)</w:t>
            </w:r>
          </w:p>
        </w:tc>
        <w:tc>
          <w:tcPr>
            <w:tcW w:w="0" w:type="auto"/>
            <w:hideMark/>
          </w:tcPr>
          <w:p w14:paraId="23321DCF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B75C2B7" w14:textId="79B9649A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</w:tcPr>
          <w:p w14:paraId="79D3AF7D" w14:textId="58555C88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K3C3 (S164)</w:t>
            </w:r>
          </w:p>
        </w:tc>
        <w:tc>
          <w:tcPr>
            <w:tcW w:w="0" w:type="auto"/>
          </w:tcPr>
          <w:p w14:paraId="63601EAB" w14:textId="2754C343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120A0B6" w14:textId="3FCFB940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EF1C0F2" w14:textId="0341B991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F48C0" w:rsidRPr="00D6059C" w14:paraId="513D9549" w14:textId="22A89E3E" w:rsidTr="007F48C0">
        <w:trPr>
          <w:jc w:val="center"/>
        </w:trPr>
        <w:tc>
          <w:tcPr>
            <w:tcW w:w="0" w:type="auto"/>
            <w:hideMark/>
          </w:tcPr>
          <w:p w14:paraId="3EFFFA27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  <w:hideMark/>
          </w:tcPr>
          <w:p w14:paraId="7D2C8E7E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14-3-3Θ</w:t>
            </w:r>
          </w:p>
        </w:tc>
        <w:tc>
          <w:tcPr>
            <w:tcW w:w="0" w:type="auto"/>
            <w:hideMark/>
          </w:tcPr>
          <w:p w14:paraId="3163804B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96B78F2" w14:textId="6C7F43A8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</w:tcPr>
          <w:p w14:paraId="65C93778" w14:textId="695364E9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14-3-3Θ</w:t>
            </w:r>
          </w:p>
        </w:tc>
        <w:tc>
          <w:tcPr>
            <w:tcW w:w="0" w:type="auto"/>
          </w:tcPr>
          <w:p w14:paraId="6AD65973" w14:textId="0DFAB39D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318B60A" w14:textId="1F02B42E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9CB7B61" w14:textId="0B78B211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F48C0" w:rsidRPr="00D6059C" w14:paraId="1A1250CE" w14:textId="4E47EEDD" w:rsidTr="007F48C0">
        <w:trPr>
          <w:jc w:val="center"/>
        </w:trPr>
        <w:tc>
          <w:tcPr>
            <w:tcW w:w="0" w:type="auto"/>
            <w:hideMark/>
          </w:tcPr>
          <w:p w14:paraId="4294FBC5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  <w:hideMark/>
          </w:tcPr>
          <w:p w14:paraId="688B7DC5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G14</w:t>
            </w:r>
          </w:p>
        </w:tc>
        <w:tc>
          <w:tcPr>
            <w:tcW w:w="0" w:type="auto"/>
            <w:hideMark/>
          </w:tcPr>
          <w:p w14:paraId="4A64DA2A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76712BF" w14:textId="3F53399A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</w:tcPr>
          <w:p w14:paraId="74B0A412" w14:textId="76D5A58E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G14</w:t>
            </w:r>
          </w:p>
        </w:tc>
        <w:tc>
          <w:tcPr>
            <w:tcW w:w="0" w:type="auto"/>
          </w:tcPr>
          <w:p w14:paraId="6E9D8F39" w14:textId="7750E00F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305901A" w14:textId="5F2EE35F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8A36DD3" w14:textId="3053E71C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F48C0" w:rsidRPr="00D6059C" w14:paraId="6531CE1C" w14:textId="5696217D" w:rsidTr="007F48C0">
        <w:trPr>
          <w:jc w:val="center"/>
        </w:trPr>
        <w:tc>
          <w:tcPr>
            <w:tcW w:w="0" w:type="auto"/>
            <w:hideMark/>
          </w:tcPr>
          <w:p w14:paraId="4BB2B69E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  <w:hideMark/>
          </w:tcPr>
          <w:p w14:paraId="2214A5B0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BRA1</w:t>
            </w:r>
          </w:p>
        </w:tc>
        <w:tc>
          <w:tcPr>
            <w:tcW w:w="0" w:type="auto"/>
            <w:hideMark/>
          </w:tcPr>
          <w:p w14:paraId="0D25260F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C427D52" w14:textId="2DE40FB9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</w:tcPr>
          <w:p w14:paraId="6113841A" w14:textId="213BE8FA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BRA1</w:t>
            </w:r>
          </w:p>
        </w:tc>
        <w:tc>
          <w:tcPr>
            <w:tcW w:w="0" w:type="auto"/>
          </w:tcPr>
          <w:p w14:paraId="36E86DA9" w14:textId="2426017B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625AF7E" w14:textId="7D66B360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88F9937" w14:textId="1DD5D8BC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F48C0" w:rsidRPr="00D6059C" w14:paraId="1D463C22" w14:textId="78B639B4" w:rsidTr="007F48C0">
        <w:trPr>
          <w:jc w:val="center"/>
        </w:trPr>
        <w:tc>
          <w:tcPr>
            <w:tcW w:w="0" w:type="auto"/>
            <w:hideMark/>
          </w:tcPr>
          <w:p w14:paraId="42BCFF02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  <w:hideMark/>
          </w:tcPr>
          <w:p w14:paraId="678FCCB6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  <w:hideMark/>
          </w:tcPr>
          <w:p w14:paraId="12AD4BEB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8EF031E" w14:textId="5AA7AAB8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</w:tcPr>
          <w:p w14:paraId="40802486" w14:textId="6D4D2B29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</w:tcPr>
          <w:p w14:paraId="56FD83B6" w14:textId="0B5E6CC9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327615A" w14:textId="67FC582B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1D0B245" w14:textId="705EFE10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F48C0" w:rsidRPr="00D6059C" w14:paraId="12600DE5" w14:textId="108AD583" w:rsidTr="007F48C0">
        <w:trPr>
          <w:jc w:val="center"/>
        </w:trPr>
        <w:tc>
          <w:tcPr>
            <w:tcW w:w="0" w:type="auto"/>
            <w:hideMark/>
          </w:tcPr>
          <w:p w14:paraId="2A7D9BF3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  <w:hideMark/>
          </w:tcPr>
          <w:p w14:paraId="2FD48A93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QSTM1</w:t>
            </w:r>
          </w:p>
        </w:tc>
        <w:tc>
          <w:tcPr>
            <w:tcW w:w="0" w:type="auto"/>
            <w:hideMark/>
          </w:tcPr>
          <w:p w14:paraId="07D50651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1C71689" w14:textId="2388F67E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</w:tcPr>
          <w:p w14:paraId="62CC9404" w14:textId="5865035C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QSTM1</w:t>
            </w:r>
          </w:p>
        </w:tc>
        <w:tc>
          <w:tcPr>
            <w:tcW w:w="0" w:type="auto"/>
          </w:tcPr>
          <w:p w14:paraId="2FB409DF" w14:textId="5451D7B1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9D15D1C" w14:textId="56CF51D8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92DB22C" w14:textId="7F862825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F48C0" w:rsidRPr="00D6059C" w14:paraId="16763493" w14:textId="5AD1C763" w:rsidTr="007F48C0">
        <w:trPr>
          <w:jc w:val="center"/>
        </w:trPr>
        <w:tc>
          <w:tcPr>
            <w:tcW w:w="0" w:type="auto"/>
            <w:hideMark/>
          </w:tcPr>
          <w:p w14:paraId="0A01D413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  <w:hideMark/>
          </w:tcPr>
          <w:p w14:paraId="03319421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C3B</w:t>
            </w:r>
          </w:p>
        </w:tc>
        <w:tc>
          <w:tcPr>
            <w:tcW w:w="0" w:type="auto"/>
            <w:hideMark/>
          </w:tcPr>
          <w:p w14:paraId="200C6472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EA6F97F" w14:textId="1E90B89E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</w:tcPr>
          <w:p w14:paraId="7DE7A197" w14:textId="31075772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C3B</w:t>
            </w:r>
          </w:p>
        </w:tc>
        <w:tc>
          <w:tcPr>
            <w:tcW w:w="0" w:type="auto"/>
          </w:tcPr>
          <w:p w14:paraId="2446000C" w14:textId="7A03C69E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FF372F2" w14:textId="6A83BEB5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CDB0A64" w14:textId="074595B1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F48C0" w:rsidRPr="00D6059C" w14:paraId="0DEFA7B2" w14:textId="28303BCD" w:rsidTr="007F48C0">
        <w:trPr>
          <w:jc w:val="center"/>
        </w:trPr>
        <w:tc>
          <w:tcPr>
            <w:tcW w:w="0" w:type="auto"/>
            <w:hideMark/>
          </w:tcPr>
          <w:p w14:paraId="4FCB96A3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  <w:hideMark/>
          </w:tcPr>
          <w:p w14:paraId="505EBDA3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G7</w:t>
            </w:r>
          </w:p>
        </w:tc>
        <w:tc>
          <w:tcPr>
            <w:tcW w:w="0" w:type="auto"/>
            <w:hideMark/>
          </w:tcPr>
          <w:p w14:paraId="5D9DE88F" w14:textId="211056FE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924ABB2" w14:textId="38D65824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</w:tcPr>
          <w:p w14:paraId="4E1B5509" w14:textId="12002AB6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TG7</w:t>
            </w:r>
          </w:p>
        </w:tc>
        <w:tc>
          <w:tcPr>
            <w:tcW w:w="0" w:type="auto"/>
          </w:tcPr>
          <w:p w14:paraId="6F447A48" w14:textId="2B53EF98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0948445" w14:textId="5B380D8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D72EFA1" w14:textId="3606BB4A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F48C0" w:rsidRPr="00D6059C" w14:paraId="746F5752" w14:textId="4D08D24F" w:rsidTr="007F48C0">
        <w:trPr>
          <w:jc w:val="center"/>
        </w:trPr>
        <w:tc>
          <w:tcPr>
            <w:tcW w:w="0" w:type="auto"/>
            <w:hideMark/>
          </w:tcPr>
          <w:p w14:paraId="3E0100CD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47888799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ULK1 (S757)</w:t>
            </w:r>
          </w:p>
        </w:tc>
        <w:tc>
          <w:tcPr>
            <w:tcW w:w="0" w:type="auto"/>
            <w:hideMark/>
          </w:tcPr>
          <w:p w14:paraId="5BC6CB3A" w14:textId="370E7B34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E05F6B7" w14:textId="7D7D3680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29B3CD55" w14:textId="47A0D193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ULK1 (S757)</w:t>
            </w:r>
          </w:p>
        </w:tc>
        <w:tc>
          <w:tcPr>
            <w:tcW w:w="0" w:type="auto"/>
          </w:tcPr>
          <w:p w14:paraId="12FDAE87" w14:textId="565583F2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3443E9F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67905ED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F48C0" w:rsidRPr="00D6059C" w14:paraId="104C45BC" w14:textId="47538F1E" w:rsidTr="007F48C0">
        <w:trPr>
          <w:jc w:val="center"/>
        </w:trPr>
        <w:tc>
          <w:tcPr>
            <w:tcW w:w="0" w:type="auto"/>
            <w:hideMark/>
          </w:tcPr>
          <w:p w14:paraId="6E75CA2A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37D9A452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3381A965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84C379B" w14:textId="08630D19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087B582B" w14:textId="5AFA3872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5B94AC05" w14:textId="4CC04DF4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961D5A9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BA63F72" w14:textId="77777777" w:rsidR="007F48C0" w:rsidRPr="00D6059C" w:rsidRDefault="007F48C0" w:rsidP="007F48C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8CDA5A4" w14:textId="0DBC6942" w:rsidR="00A90254" w:rsidRPr="00D6059C" w:rsidRDefault="00A90254" w:rsidP="00F84743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7228" w:type="dxa"/>
        <w:tblLook w:val="04A0" w:firstRow="1" w:lastRow="0" w:firstColumn="1" w:lastColumn="0" w:noHBand="0" w:noVBand="1"/>
      </w:tblPr>
      <w:tblGrid>
        <w:gridCol w:w="1196"/>
        <w:gridCol w:w="1240"/>
        <w:gridCol w:w="1295"/>
        <w:gridCol w:w="1196"/>
        <w:gridCol w:w="1240"/>
        <w:gridCol w:w="1061"/>
      </w:tblGrid>
      <w:tr w:rsidR="0018137D" w:rsidRPr="00D6059C" w14:paraId="2852FF4A" w14:textId="759B9565" w:rsidTr="0018137D">
        <w:trPr>
          <w:trHeight w:val="269"/>
        </w:trPr>
        <w:tc>
          <w:tcPr>
            <w:tcW w:w="0" w:type="auto"/>
            <w:hideMark/>
          </w:tcPr>
          <w:p w14:paraId="04588F0D" w14:textId="77777777" w:rsidR="0018137D" w:rsidRPr="00D6059C" w:rsidRDefault="0018137D" w:rsidP="008400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>Starter (gene1)</w:t>
            </w:r>
          </w:p>
        </w:tc>
        <w:tc>
          <w:tcPr>
            <w:tcW w:w="0" w:type="auto"/>
            <w:hideMark/>
          </w:tcPr>
          <w:p w14:paraId="54748C9C" w14:textId="77777777" w:rsidR="0018137D" w:rsidRPr="00D6059C" w:rsidRDefault="0018137D" w:rsidP="008400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164320EE" w14:textId="77777777" w:rsidR="0018137D" w:rsidRPr="00D6059C" w:rsidRDefault="0018137D" w:rsidP="008400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7E8ACBFA" w14:textId="7F2F21D7" w:rsidR="0018137D" w:rsidRPr="00D6059C" w:rsidRDefault="0018137D" w:rsidP="008400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271DB79C" w14:textId="759E9BC1" w:rsidR="0018137D" w:rsidRPr="00D6059C" w:rsidRDefault="0018137D" w:rsidP="008400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74E94026" w14:textId="7B72E725" w:rsidR="0018137D" w:rsidRPr="00D6059C" w:rsidRDefault="0018137D" w:rsidP="008400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18137D" w:rsidRPr="00D6059C" w14:paraId="1D905448" w14:textId="7DA02586" w:rsidTr="0018137D">
        <w:trPr>
          <w:trHeight w:val="269"/>
        </w:trPr>
        <w:tc>
          <w:tcPr>
            <w:tcW w:w="0" w:type="auto"/>
            <w:hideMark/>
          </w:tcPr>
          <w:p w14:paraId="13186F89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Wnt</w:t>
            </w:r>
            <w:proofErr w:type="spellEnd"/>
          </w:p>
        </w:tc>
        <w:tc>
          <w:tcPr>
            <w:tcW w:w="0" w:type="auto"/>
            <w:hideMark/>
          </w:tcPr>
          <w:p w14:paraId="2B7B9058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rizzled</w:t>
            </w:r>
          </w:p>
        </w:tc>
        <w:tc>
          <w:tcPr>
            <w:tcW w:w="0" w:type="auto"/>
            <w:hideMark/>
          </w:tcPr>
          <w:p w14:paraId="3E5D54F0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D18C147" w14:textId="60CA280F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Wnt</w:t>
            </w:r>
            <w:proofErr w:type="spellEnd"/>
          </w:p>
        </w:tc>
        <w:tc>
          <w:tcPr>
            <w:tcW w:w="0" w:type="auto"/>
          </w:tcPr>
          <w:p w14:paraId="1D681499" w14:textId="442C5E50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rizzled</w:t>
            </w:r>
          </w:p>
        </w:tc>
        <w:tc>
          <w:tcPr>
            <w:tcW w:w="0" w:type="auto"/>
          </w:tcPr>
          <w:p w14:paraId="50E1DF44" w14:textId="0D1B2CF0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5F7720B9" w14:textId="05B8A89A" w:rsidTr="0018137D">
        <w:trPr>
          <w:trHeight w:val="269"/>
        </w:trPr>
        <w:tc>
          <w:tcPr>
            <w:tcW w:w="0" w:type="auto"/>
            <w:hideMark/>
          </w:tcPr>
          <w:p w14:paraId="44FE0082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</w:t>
            </w:r>
          </w:p>
        </w:tc>
        <w:tc>
          <w:tcPr>
            <w:tcW w:w="0" w:type="auto"/>
            <w:hideMark/>
          </w:tcPr>
          <w:p w14:paraId="5F665776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R</w:t>
            </w:r>
          </w:p>
        </w:tc>
        <w:tc>
          <w:tcPr>
            <w:tcW w:w="0" w:type="auto"/>
            <w:hideMark/>
          </w:tcPr>
          <w:p w14:paraId="74363AB5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55D37EA" w14:textId="752AFBD9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</w:t>
            </w:r>
          </w:p>
        </w:tc>
        <w:tc>
          <w:tcPr>
            <w:tcW w:w="0" w:type="auto"/>
          </w:tcPr>
          <w:p w14:paraId="63D6516D" w14:textId="3CCADEC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R</w:t>
            </w:r>
          </w:p>
        </w:tc>
        <w:tc>
          <w:tcPr>
            <w:tcW w:w="0" w:type="auto"/>
          </w:tcPr>
          <w:p w14:paraId="22111B65" w14:textId="6697B63F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45A87C0D" w14:textId="7C7775A1" w:rsidTr="0018137D">
        <w:trPr>
          <w:trHeight w:val="257"/>
        </w:trPr>
        <w:tc>
          <w:tcPr>
            <w:tcW w:w="0" w:type="auto"/>
            <w:hideMark/>
          </w:tcPr>
          <w:p w14:paraId="782F337E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P-1</w:t>
            </w:r>
          </w:p>
        </w:tc>
        <w:tc>
          <w:tcPr>
            <w:tcW w:w="0" w:type="auto"/>
            <w:hideMark/>
          </w:tcPr>
          <w:p w14:paraId="45D76441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P-1R</w:t>
            </w:r>
          </w:p>
        </w:tc>
        <w:tc>
          <w:tcPr>
            <w:tcW w:w="0" w:type="auto"/>
            <w:hideMark/>
          </w:tcPr>
          <w:p w14:paraId="732DF8A3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168B264" w14:textId="4DD14146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P-1</w:t>
            </w:r>
          </w:p>
        </w:tc>
        <w:tc>
          <w:tcPr>
            <w:tcW w:w="0" w:type="auto"/>
          </w:tcPr>
          <w:p w14:paraId="5F16E8A5" w14:textId="7E4C122B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LP-1R</w:t>
            </w:r>
          </w:p>
        </w:tc>
        <w:tc>
          <w:tcPr>
            <w:tcW w:w="0" w:type="auto"/>
          </w:tcPr>
          <w:p w14:paraId="2C5E3C72" w14:textId="65377E8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018C7F14" w14:textId="12407D5A" w:rsidTr="0018137D">
        <w:trPr>
          <w:trHeight w:val="269"/>
        </w:trPr>
        <w:tc>
          <w:tcPr>
            <w:tcW w:w="0" w:type="auto"/>
            <w:hideMark/>
          </w:tcPr>
          <w:p w14:paraId="6BABDBDB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TC</w:t>
            </w:r>
          </w:p>
        </w:tc>
        <w:tc>
          <w:tcPr>
            <w:tcW w:w="0" w:type="auto"/>
            <w:hideMark/>
          </w:tcPr>
          <w:p w14:paraId="3B1E584B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bB1</w:t>
            </w:r>
          </w:p>
        </w:tc>
        <w:tc>
          <w:tcPr>
            <w:tcW w:w="0" w:type="auto"/>
            <w:hideMark/>
          </w:tcPr>
          <w:p w14:paraId="162E1947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270A7F7" w14:textId="4761E8A4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TC</w:t>
            </w:r>
          </w:p>
        </w:tc>
        <w:tc>
          <w:tcPr>
            <w:tcW w:w="0" w:type="auto"/>
          </w:tcPr>
          <w:p w14:paraId="6FAD9929" w14:textId="73B40866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bB1</w:t>
            </w:r>
          </w:p>
        </w:tc>
        <w:tc>
          <w:tcPr>
            <w:tcW w:w="0" w:type="auto"/>
          </w:tcPr>
          <w:p w14:paraId="1A7A9BA7" w14:textId="1CFDF39C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0814ADE8" w14:textId="6D555E61" w:rsidTr="0018137D">
        <w:trPr>
          <w:trHeight w:val="269"/>
        </w:trPr>
        <w:tc>
          <w:tcPr>
            <w:tcW w:w="0" w:type="auto"/>
            <w:hideMark/>
          </w:tcPr>
          <w:p w14:paraId="05F3E448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TC</w:t>
            </w:r>
          </w:p>
        </w:tc>
        <w:tc>
          <w:tcPr>
            <w:tcW w:w="0" w:type="auto"/>
            <w:hideMark/>
          </w:tcPr>
          <w:p w14:paraId="7889529B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bB2</w:t>
            </w:r>
          </w:p>
        </w:tc>
        <w:tc>
          <w:tcPr>
            <w:tcW w:w="0" w:type="auto"/>
            <w:hideMark/>
          </w:tcPr>
          <w:p w14:paraId="4732EF57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6897529" w14:textId="5CB334B4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TC</w:t>
            </w:r>
          </w:p>
        </w:tc>
        <w:tc>
          <w:tcPr>
            <w:tcW w:w="0" w:type="auto"/>
          </w:tcPr>
          <w:p w14:paraId="49B35B80" w14:textId="44CBDA89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bB2</w:t>
            </w:r>
          </w:p>
        </w:tc>
        <w:tc>
          <w:tcPr>
            <w:tcW w:w="0" w:type="auto"/>
          </w:tcPr>
          <w:p w14:paraId="2ABD4EA2" w14:textId="55777718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524537B4" w14:textId="463BF31E" w:rsidTr="0018137D">
        <w:trPr>
          <w:trHeight w:val="269"/>
        </w:trPr>
        <w:tc>
          <w:tcPr>
            <w:tcW w:w="0" w:type="auto"/>
            <w:hideMark/>
          </w:tcPr>
          <w:p w14:paraId="1C6053D5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-1</w:t>
            </w:r>
          </w:p>
        </w:tc>
        <w:tc>
          <w:tcPr>
            <w:tcW w:w="0" w:type="auto"/>
            <w:hideMark/>
          </w:tcPr>
          <w:p w14:paraId="367CCED9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-1R</w:t>
            </w:r>
          </w:p>
        </w:tc>
        <w:tc>
          <w:tcPr>
            <w:tcW w:w="0" w:type="auto"/>
            <w:hideMark/>
          </w:tcPr>
          <w:p w14:paraId="6D1824B5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569B571" w14:textId="5B8B951B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-1</w:t>
            </w:r>
          </w:p>
        </w:tc>
        <w:tc>
          <w:tcPr>
            <w:tcW w:w="0" w:type="auto"/>
          </w:tcPr>
          <w:p w14:paraId="38BC36F9" w14:textId="0D49E42D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-1R</w:t>
            </w:r>
          </w:p>
        </w:tc>
        <w:tc>
          <w:tcPr>
            <w:tcW w:w="0" w:type="auto"/>
          </w:tcPr>
          <w:p w14:paraId="478663A8" w14:textId="6320C23C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6291AD5E" w14:textId="042BEE13" w:rsidTr="0018137D">
        <w:trPr>
          <w:trHeight w:val="269"/>
        </w:trPr>
        <w:tc>
          <w:tcPr>
            <w:tcW w:w="0" w:type="auto"/>
            <w:hideMark/>
          </w:tcPr>
          <w:p w14:paraId="4476C949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rizzled</w:t>
            </w:r>
          </w:p>
        </w:tc>
        <w:tc>
          <w:tcPr>
            <w:tcW w:w="0" w:type="auto"/>
            <w:hideMark/>
          </w:tcPr>
          <w:p w14:paraId="1C14C7A5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  <w:proofErr w:type="spellEnd"/>
          </w:p>
        </w:tc>
        <w:tc>
          <w:tcPr>
            <w:tcW w:w="0" w:type="auto"/>
            <w:hideMark/>
          </w:tcPr>
          <w:p w14:paraId="643BBB6A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4046094" w14:textId="66C341B3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rizzled</w:t>
            </w:r>
          </w:p>
        </w:tc>
        <w:tc>
          <w:tcPr>
            <w:tcW w:w="0" w:type="auto"/>
          </w:tcPr>
          <w:p w14:paraId="35A6BCEB" w14:textId="35FF668E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  <w:proofErr w:type="spellEnd"/>
          </w:p>
        </w:tc>
        <w:tc>
          <w:tcPr>
            <w:tcW w:w="0" w:type="auto"/>
          </w:tcPr>
          <w:p w14:paraId="6F208F0E" w14:textId="7AC874ED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57C8B865" w14:textId="775E255F" w:rsidTr="0018137D">
        <w:trPr>
          <w:trHeight w:val="269"/>
        </w:trPr>
        <w:tc>
          <w:tcPr>
            <w:tcW w:w="0" w:type="auto"/>
            <w:hideMark/>
          </w:tcPr>
          <w:p w14:paraId="09B4E384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  <w:proofErr w:type="spellEnd"/>
          </w:p>
        </w:tc>
        <w:tc>
          <w:tcPr>
            <w:tcW w:w="0" w:type="auto"/>
            <w:hideMark/>
          </w:tcPr>
          <w:p w14:paraId="7B88F5CC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  <w:hideMark/>
          </w:tcPr>
          <w:p w14:paraId="504A91D0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2F6C881" w14:textId="220E35B9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  <w:proofErr w:type="spellEnd"/>
          </w:p>
        </w:tc>
        <w:tc>
          <w:tcPr>
            <w:tcW w:w="0" w:type="auto"/>
          </w:tcPr>
          <w:p w14:paraId="6C12F3F0" w14:textId="162FAF69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</w:tcPr>
          <w:p w14:paraId="36667251" w14:textId="773A8EF9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4598B34F" w14:textId="0742C502" w:rsidTr="0018137D">
        <w:trPr>
          <w:trHeight w:val="257"/>
        </w:trPr>
        <w:tc>
          <w:tcPr>
            <w:tcW w:w="0" w:type="auto"/>
            <w:hideMark/>
          </w:tcPr>
          <w:p w14:paraId="4A56E0BE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  <w:hideMark/>
          </w:tcPr>
          <w:p w14:paraId="01F8C201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3F373FD5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91473F4" w14:textId="3E690146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</w:tcPr>
          <w:p w14:paraId="6720413B" w14:textId="2BE48CAF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4C6B012A" w14:textId="1C8BCF6F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0A24DD48" w14:textId="6651077A" w:rsidTr="0018137D">
        <w:trPr>
          <w:trHeight w:val="269"/>
        </w:trPr>
        <w:tc>
          <w:tcPr>
            <w:tcW w:w="0" w:type="auto"/>
            <w:hideMark/>
          </w:tcPr>
          <w:p w14:paraId="0E23C1E2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  <w:hideMark/>
          </w:tcPr>
          <w:p w14:paraId="0CD1A8F6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0" w:type="auto"/>
            <w:hideMark/>
          </w:tcPr>
          <w:p w14:paraId="624B9F23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BCF86FB" w14:textId="79F5DD0D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</w:tcPr>
          <w:p w14:paraId="57BC0773" w14:textId="526171F6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0" w:type="auto"/>
          </w:tcPr>
          <w:p w14:paraId="03F70C74" w14:textId="3AA19B3C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5DF5091D" w14:textId="44CFFCFF" w:rsidTr="0018137D">
        <w:trPr>
          <w:trHeight w:val="269"/>
        </w:trPr>
        <w:tc>
          <w:tcPr>
            <w:tcW w:w="0" w:type="auto"/>
            <w:hideMark/>
          </w:tcPr>
          <w:p w14:paraId="4349C549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002248DB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  <w:hideMark/>
          </w:tcPr>
          <w:p w14:paraId="3E51AA0A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BF7D2C6" w14:textId="7F5DD6DC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257184F9" w14:textId="3F56BA56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</w:tcPr>
          <w:p w14:paraId="3744CC26" w14:textId="64CD1254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186B7503" w14:textId="076D8B6D" w:rsidTr="0018137D">
        <w:trPr>
          <w:trHeight w:val="269"/>
        </w:trPr>
        <w:tc>
          <w:tcPr>
            <w:tcW w:w="0" w:type="auto"/>
            <w:hideMark/>
          </w:tcPr>
          <w:p w14:paraId="1C6B90B4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0" w:type="auto"/>
            <w:hideMark/>
          </w:tcPr>
          <w:p w14:paraId="659B03D5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  <w:hideMark/>
          </w:tcPr>
          <w:p w14:paraId="06EEF64C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0B960F1" w14:textId="7D375AFE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0" w:type="auto"/>
          </w:tcPr>
          <w:p w14:paraId="52220CFB" w14:textId="4FAAB5BD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</w:tcPr>
          <w:p w14:paraId="68A1895C" w14:textId="2A450FF0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0349E84B" w14:textId="34E7C0CD" w:rsidTr="0018137D">
        <w:trPr>
          <w:trHeight w:val="257"/>
        </w:trPr>
        <w:tc>
          <w:tcPr>
            <w:tcW w:w="0" w:type="auto"/>
            <w:hideMark/>
          </w:tcPr>
          <w:p w14:paraId="6D74BECA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  <w:hideMark/>
          </w:tcPr>
          <w:p w14:paraId="32C84F42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ZH2</w:t>
            </w:r>
          </w:p>
        </w:tc>
        <w:tc>
          <w:tcPr>
            <w:tcW w:w="0" w:type="auto"/>
            <w:hideMark/>
          </w:tcPr>
          <w:p w14:paraId="499564D4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59D1214" w14:textId="630AEA0D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</w:tcPr>
          <w:p w14:paraId="24355CE5" w14:textId="0C997F68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ZH2</w:t>
            </w:r>
          </w:p>
        </w:tc>
        <w:tc>
          <w:tcPr>
            <w:tcW w:w="0" w:type="auto"/>
          </w:tcPr>
          <w:p w14:paraId="31CF6852" w14:textId="3681217C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3E2589C3" w14:textId="3F96B045" w:rsidTr="0018137D">
        <w:trPr>
          <w:trHeight w:val="269"/>
        </w:trPr>
        <w:tc>
          <w:tcPr>
            <w:tcW w:w="0" w:type="auto"/>
            <w:hideMark/>
          </w:tcPr>
          <w:p w14:paraId="45613F77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ZH2</w:t>
            </w:r>
          </w:p>
        </w:tc>
        <w:tc>
          <w:tcPr>
            <w:tcW w:w="0" w:type="auto"/>
            <w:hideMark/>
          </w:tcPr>
          <w:p w14:paraId="3ECC973E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bBR</w:t>
            </w:r>
            <w:proofErr w:type="spellEnd"/>
          </w:p>
        </w:tc>
        <w:tc>
          <w:tcPr>
            <w:tcW w:w="0" w:type="auto"/>
            <w:hideMark/>
          </w:tcPr>
          <w:p w14:paraId="49D2FC4A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C1DA9E4" w14:textId="77B975C5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ZH2</w:t>
            </w:r>
          </w:p>
        </w:tc>
        <w:tc>
          <w:tcPr>
            <w:tcW w:w="0" w:type="auto"/>
          </w:tcPr>
          <w:p w14:paraId="57C47BBC" w14:textId="7F83CEE1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bBR</w:t>
            </w:r>
            <w:proofErr w:type="spellEnd"/>
          </w:p>
        </w:tc>
        <w:tc>
          <w:tcPr>
            <w:tcW w:w="0" w:type="auto"/>
          </w:tcPr>
          <w:p w14:paraId="4B24323E" w14:textId="12EE6DD6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3F0FF317" w14:textId="1654A696" w:rsidTr="0018137D">
        <w:trPr>
          <w:trHeight w:val="269"/>
        </w:trPr>
        <w:tc>
          <w:tcPr>
            <w:tcW w:w="0" w:type="auto"/>
            <w:hideMark/>
          </w:tcPr>
          <w:p w14:paraId="4122C060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bBR</w:t>
            </w:r>
            <w:proofErr w:type="spellEnd"/>
          </w:p>
        </w:tc>
        <w:tc>
          <w:tcPr>
            <w:tcW w:w="0" w:type="auto"/>
            <w:hideMark/>
          </w:tcPr>
          <w:p w14:paraId="6D3B081A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16LINK4</w:t>
            </w:r>
          </w:p>
        </w:tc>
        <w:tc>
          <w:tcPr>
            <w:tcW w:w="0" w:type="auto"/>
            <w:hideMark/>
          </w:tcPr>
          <w:p w14:paraId="0CB2B680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AEFF067" w14:textId="7EA49282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bBR</w:t>
            </w:r>
            <w:proofErr w:type="spellEnd"/>
          </w:p>
        </w:tc>
        <w:tc>
          <w:tcPr>
            <w:tcW w:w="0" w:type="auto"/>
          </w:tcPr>
          <w:p w14:paraId="5CC3F803" w14:textId="0A958056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16LINK4</w:t>
            </w:r>
          </w:p>
        </w:tc>
        <w:tc>
          <w:tcPr>
            <w:tcW w:w="0" w:type="auto"/>
          </w:tcPr>
          <w:p w14:paraId="18B98221" w14:textId="5FF871C6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04912C56" w14:textId="391C86BC" w:rsidTr="0018137D">
        <w:trPr>
          <w:trHeight w:val="269"/>
        </w:trPr>
        <w:tc>
          <w:tcPr>
            <w:tcW w:w="0" w:type="auto"/>
            <w:hideMark/>
          </w:tcPr>
          <w:p w14:paraId="61ED81BC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16LINK4</w:t>
            </w:r>
          </w:p>
        </w:tc>
        <w:tc>
          <w:tcPr>
            <w:tcW w:w="0" w:type="auto"/>
            <w:hideMark/>
          </w:tcPr>
          <w:p w14:paraId="6F96F4F7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  <w:hideMark/>
          </w:tcPr>
          <w:p w14:paraId="0D40A89C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6041E93" w14:textId="24692781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16LINK4</w:t>
            </w:r>
          </w:p>
        </w:tc>
        <w:tc>
          <w:tcPr>
            <w:tcW w:w="0" w:type="auto"/>
          </w:tcPr>
          <w:p w14:paraId="0774465B" w14:textId="0B01E2DB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</w:tcPr>
          <w:p w14:paraId="0048F580" w14:textId="59319A43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7C954B6C" w14:textId="05FA0255" w:rsidTr="0018137D">
        <w:trPr>
          <w:trHeight w:val="269"/>
        </w:trPr>
        <w:tc>
          <w:tcPr>
            <w:tcW w:w="0" w:type="auto"/>
            <w:hideMark/>
          </w:tcPr>
          <w:p w14:paraId="505E938B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  <w:proofErr w:type="spellEnd"/>
          </w:p>
        </w:tc>
        <w:tc>
          <w:tcPr>
            <w:tcW w:w="0" w:type="auto"/>
            <w:hideMark/>
          </w:tcPr>
          <w:p w14:paraId="574F0D18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S3Kβ</w:t>
            </w:r>
          </w:p>
        </w:tc>
        <w:tc>
          <w:tcPr>
            <w:tcW w:w="0" w:type="auto"/>
            <w:hideMark/>
          </w:tcPr>
          <w:p w14:paraId="0EB62425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BC9C7A6" w14:textId="62689AB0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  <w:proofErr w:type="spellEnd"/>
          </w:p>
        </w:tc>
        <w:tc>
          <w:tcPr>
            <w:tcW w:w="0" w:type="auto"/>
          </w:tcPr>
          <w:p w14:paraId="1F817F88" w14:textId="30261248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S3Kβ</w:t>
            </w:r>
          </w:p>
        </w:tc>
        <w:tc>
          <w:tcPr>
            <w:tcW w:w="0" w:type="auto"/>
          </w:tcPr>
          <w:p w14:paraId="66678417" w14:textId="5EF7D44E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0B324070" w14:textId="56DF0715" w:rsidTr="0018137D">
        <w:trPr>
          <w:trHeight w:val="269"/>
        </w:trPr>
        <w:tc>
          <w:tcPr>
            <w:tcW w:w="0" w:type="auto"/>
            <w:hideMark/>
          </w:tcPr>
          <w:p w14:paraId="067B5FFB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S3Kβ</w:t>
            </w:r>
          </w:p>
        </w:tc>
        <w:tc>
          <w:tcPr>
            <w:tcW w:w="0" w:type="auto"/>
            <w:hideMark/>
          </w:tcPr>
          <w:p w14:paraId="461DC978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  <w:hideMark/>
          </w:tcPr>
          <w:p w14:paraId="7FC6DDA7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C3F8BCA" w14:textId="3F983304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S3Kβ</w:t>
            </w:r>
          </w:p>
        </w:tc>
        <w:tc>
          <w:tcPr>
            <w:tcW w:w="0" w:type="auto"/>
          </w:tcPr>
          <w:p w14:paraId="003EC6B9" w14:textId="4CE9F8A5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</w:tcPr>
          <w:p w14:paraId="23699008" w14:textId="6498979D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03C93F06" w14:textId="574BF33E" w:rsidTr="0018137D">
        <w:trPr>
          <w:trHeight w:val="257"/>
        </w:trPr>
        <w:tc>
          <w:tcPr>
            <w:tcW w:w="0" w:type="auto"/>
            <w:hideMark/>
          </w:tcPr>
          <w:p w14:paraId="21DECA67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  <w:hideMark/>
          </w:tcPr>
          <w:p w14:paraId="7B07905B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PC</w:t>
            </w:r>
          </w:p>
        </w:tc>
        <w:tc>
          <w:tcPr>
            <w:tcW w:w="0" w:type="auto"/>
            <w:hideMark/>
          </w:tcPr>
          <w:p w14:paraId="6C39E313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4E0F035" w14:textId="46F4A3C3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</w:tcPr>
          <w:p w14:paraId="6D761D8F" w14:textId="298BD29B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PC</w:t>
            </w:r>
          </w:p>
        </w:tc>
        <w:tc>
          <w:tcPr>
            <w:tcW w:w="0" w:type="auto"/>
          </w:tcPr>
          <w:p w14:paraId="1B80D371" w14:textId="4CFD55B9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6BD611CF" w14:textId="63BF76CB" w:rsidTr="0018137D">
        <w:trPr>
          <w:trHeight w:val="269"/>
        </w:trPr>
        <w:tc>
          <w:tcPr>
            <w:tcW w:w="0" w:type="auto"/>
            <w:hideMark/>
          </w:tcPr>
          <w:p w14:paraId="5A838B0A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PC</w:t>
            </w:r>
          </w:p>
        </w:tc>
        <w:tc>
          <w:tcPr>
            <w:tcW w:w="0" w:type="auto"/>
            <w:hideMark/>
          </w:tcPr>
          <w:p w14:paraId="0379F1E0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xin</w:t>
            </w:r>
            <w:proofErr w:type="spellEnd"/>
          </w:p>
        </w:tc>
        <w:tc>
          <w:tcPr>
            <w:tcW w:w="0" w:type="auto"/>
            <w:hideMark/>
          </w:tcPr>
          <w:p w14:paraId="7840DFC9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4B17766" w14:textId="741B50CF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PC</w:t>
            </w:r>
          </w:p>
        </w:tc>
        <w:tc>
          <w:tcPr>
            <w:tcW w:w="0" w:type="auto"/>
          </w:tcPr>
          <w:p w14:paraId="292C1687" w14:textId="0337E62D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xin</w:t>
            </w:r>
            <w:proofErr w:type="spellEnd"/>
          </w:p>
        </w:tc>
        <w:tc>
          <w:tcPr>
            <w:tcW w:w="0" w:type="auto"/>
          </w:tcPr>
          <w:p w14:paraId="3F49965F" w14:textId="2DCE856E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50395A50" w14:textId="3A11DBF7" w:rsidTr="0018137D">
        <w:trPr>
          <w:trHeight w:val="269"/>
        </w:trPr>
        <w:tc>
          <w:tcPr>
            <w:tcW w:w="0" w:type="auto"/>
            <w:hideMark/>
          </w:tcPr>
          <w:p w14:paraId="0E7632B4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xin</w:t>
            </w:r>
            <w:proofErr w:type="spellEnd"/>
          </w:p>
        </w:tc>
        <w:tc>
          <w:tcPr>
            <w:tcW w:w="0" w:type="auto"/>
            <w:hideMark/>
          </w:tcPr>
          <w:p w14:paraId="6783EAA5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  <w:hideMark/>
          </w:tcPr>
          <w:p w14:paraId="4ACDB22E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CEAD19C" w14:textId="1285FE41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xin</w:t>
            </w:r>
            <w:proofErr w:type="spellEnd"/>
          </w:p>
        </w:tc>
        <w:tc>
          <w:tcPr>
            <w:tcW w:w="0" w:type="auto"/>
          </w:tcPr>
          <w:p w14:paraId="35ADCCC3" w14:textId="408F97D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</w:tcPr>
          <w:p w14:paraId="1C931D06" w14:textId="66E1A40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5D038CB3" w14:textId="31F5121A" w:rsidTr="0018137D">
        <w:trPr>
          <w:trHeight w:val="269"/>
        </w:trPr>
        <w:tc>
          <w:tcPr>
            <w:tcW w:w="0" w:type="auto"/>
            <w:hideMark/>
          </w:tcPr>
          <w:p w14:paraId="434A9377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  <w:hideMark/>
          </w:tcPr>
          <w:p w14:paraId="1F08255B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yclinD1-2, 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Myc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, cdk4</w:t>
            </w:r>
          </w:p>
        </w:tc>
        <w:tc>
          <w:tcPr>
            <w:tcW w:w="0" w:type="auto"/>
            <w:hideMark/>
          </w:tcPr>
          <w:p w14:paraId="168DE7D5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AA56079" w14:textId="5FC0F6C2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</w:tcPr>
          <w:p w14:paraId="730E1C3D" w14:textId="63D3708F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yclinD1-2, 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Myc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, cdk4</w:t>
            </w:r>
          </w:p>
        </w:tc>
        <w:tc>
          <w:tcPr>
            <w:tcW w:w="0" w:type="auto"/>
          </w:tcPr>
          <w:p w14:paraId="793754B6" w14:textId="68856191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8137D" w:rsidRPr="00D6059C" w14:paraId="2971CF76" w14:textId="033AB7B1" w:rsidTr="0018137D">
        <w:trPr>
          <w:trHeight w:val="269"/>
        </w:trPr>
        <w:tc>
          <w:tcPr>
            <w:tcW w:w="0" w:type="auto"/>
            <w:hideMark/>
          </w:tcPr>
          <w:p w14:paraId="6C39A350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yclinD1-2, 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Myc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, cdk4</w:t>
            </w:r>
          </w:p>
        </w:tc>
        <w:tc>
          <w:tcPr>
            <w:tcW w:w="0" w:type="auto"/>
            <w:hideMark/>
          </w:tcPr>
          <w:p w14:paraId="7A3B30AA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  <w:hideMark/>
          </w:tcPr>
          <w:p w14:paraId="4BC6ECA8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C145A17" w14:textId="4191F6E4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yclinD1-2, </w:t>
            </w: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Myc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, cdk4</w:t>
            </w:r>
          </w:p>
        </w:tc>
        <w:tc>
          <w:tcPr>
            <w:tcW w:w="0" w:type="auto"/>
          </w:tcPr>
          <w:p w14:paraId="19DB881A" w14:textId="3BC945CA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</w:tcPr>
          <w:p w14:paraId="45A2E852" w14:textId="38EB8EE1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488975BF" w14:textId="0F198B83" w:rsidTr="0018137D">
        <w:trPr>
          <w:trHeight w:val="269"/>
        </w:trPr>
        <w:tc>
          <w:tcPr>
            <w:tcW w:w="0" w:type="auto"/>
            <w:hideMark/>
          </w:tcPr>
          <w:p w14:paraId="0E30A0F6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R</w:t>
            </w:r>
          </w:p>
        </w:tc>
        <w:tc>
          <w:tcPr>
            <w:tcW w:w="0" w:type="auto"/>
            <w:hideMark/>
          </w:tcPr>
          <w:p w14:paraId="7A9BAE98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  <w:hideMark/>
          </w:tcPr>
          <w:p w14:paraId="4185E405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8632A48" w14:textId="3387201D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R</w:t>
            </w:r>
          </w:p>
        </w:tc>
        <w:tc>
          <w:tcPr>
            <w:tcW w:w="0" w:type="auto"/>
          </w:tcPr>
          <w:p w14:paraId="252633B7" w14:textId="61E7C82F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</w:tcPr>
          <w:p w14:paraId="0E1FDA73" w14:textId="3FD50E1A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8137D" w:rsidRPr="00D6059C" w14:paraId="388048B5" w14:textId="2FBA2B24" w:rsidTr="0018137D">
        <w:trPr>
          <w:trHeight w:val="257"/>
        </w:trPr>
        <w:tc>
          <w:tcPr>
            <w:tcW w:w="0" w:type="auto"/>
            <w:hideMark/>
          </w:tcPr>
          <w:p w14:paraId="5C7709BC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  <w:hideMark/>
          </w:tcPr>
          <w:p w14:paraId="5DBD59F8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443175C8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7DA2096" w14:textId="13F79023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</w:tcPr>
          <w:p w14:paraId="32DBA73C" w14:textId="00A4BBE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2737AAF1" w14:textId="018E402A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8137D" w:rsidRPr="00D6059C" w14:paraId="3F976D3F" w14:textId="12968721" w:rsidTr="0018137D">
        <w:trPr>
          <w:trHeight w:val="269"/>
        </w:trPr>
        <w:tc>
          <w:tcPr>
            <w:tcW w:w="0" w:type="auto"/>
            <w:hideMark/>
          </w:tcPr>
          <w:p w14:paraId="2C72136F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2F604E56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  <w:hideMark/>
          </w:tcPr>
          <w:p w14:paraId="1CA9F7E2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351B8A2" w14:textId="4AC944E4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0090E80D" w14:textId="7F3E8A13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</w:tcPr>
          <w:p w14:paraId="469FEA55" w14:textId="48504140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71182C68" w14:textId="156D6B9B" w:rsidTr="0018137D">
        <w:trPr>
          <w:trHeight w:val="269"/>
        </w:trPr>
        <w:tc>
          <w:tcPr>
            <w:tcW w:w="0" w:type="auto"/>
            <w:hideMark/>
          </w:tcPr>
          <w:p w14:paraId="2F46E30D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  <w:hideMark/>
          </w:tcPr>
          <w:p w14:paraId="4D814968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  <w:hideMark/>
          </w:tcPr>
          <w:p w14:paraId="73E9F2E5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2850FAE" w14:textId="1D43FDF4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</w:tcPr>
          <w:p w14:paraId="5FAA35C6" w14:textId="3F333BCA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</w:tcPr>
          <w:p w14:paraId="0D22784E" w14:textId="49E41CA0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100CE774" w14:textId="1AC07844" w:rsidTr="0018137D">
        <w:trPr>
          <w:trHeight w:val="269"/>
        </w:trPr>
        <w:tc>
          <w:tcPr>
            <w:tcW w:w="0" w:type="auto"/>
            <w:hideMark/>
          </w:tcPr>
          <w:p w14:paraId="476C7D4E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  <w:hideMark/>
          </w:tcPr>
          <w:p w14:paraId="280FE5FD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04F6EDC9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585E061" w14:textId="2B898CBA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</w:tcPr>
          <w:p w14:paraId="46C8B3BC" w14:textId="2EDC06D1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332929DF" w14:textId="4940300C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8137D" w:rsidRPr="00D6059C" w14:paraId="1F133C75" w14:textId="249DFDD4" w:rsidTr="0018137D">
        <w:trPr>
          <w:trHeight w:val="269"/>
        </w:trPr>
        <w:tc>
          <w:tcPr>
            <w:tcW w:w="0" w:type="auto"/>
            <w:hideMark/>
          </w:tcPr>
          <w:p w14:paraId="5A17FFCA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65BCE07E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TP</w:t>
            </w:r>
          </w:p>
        </w:tc>
        <w:tc>
          <w:tcPr>
            <w:tcW w:w="0" w:type="auto"/>
            <w:hideMark/>
          </w:tcPr>
          <w:p w14:paraId="19FD2222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C426702" w14:textId="49FE46A8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2E715FCF" w14:textId="2BE741A6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TP</w:t>
            </w:r>
          </w:p>
        </w:tc>
        <w:tc>
          <w:tcPr>
            <w:tcW w:w="0" w:type="auto"/>
          </w:tcPr>
          <w:p w14:paraId="3EF91A77" w14:textId="3FCFD6B9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8137D" w:rsidRPr="00D6059C" w14:paraId="096C8E37" w14:textId="25A135F5" w:rsidTr="0018137D">
        <w:trPr>
          <w:trHeight w:val="269"/>
        </w:trPr>
        <w:tc>
          <w:tcPr>
            <w:tcW w:w="0" w:type="auto"/>
            <w:hideMark/>
          </w:tcPr>
          <w:p w14:paraId="400320A2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TP</w:t>
            </w:r>
          </w:p>
        </w:tc>
        <w:tc>
          <w:tcPr>
            <w:tcW w:w="0" w:type="auto"/>
            <w:hideMark/>
          </w:tcPr>
          <w:p w14:paraId="5307AF4E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  <w:hideMark/>
          </w:tcPr>
          <w:p w14:paraId="68DD35F9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B5AB52D" w14:textId="61CE38B9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GTP</w:t>
            </w:r>
          </w:p>
        </w:tc>
        <w:tc>
          <w:tcPr>
            <w:tcW w:w="0" w:type="auto"/>
          </w:tcPr>
          <w:p w14:paraId="154BD15B" w14:textId="511C5A51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</w:tcPr>
          <w:p w14:paraId="09B0C49B" w14:textId="3E801D51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8137D" w:rsidRPr="00D6059C" w14:paraId="314B85B3" w14:textId="1CF79A71" w:rsidTr="0018137D">
        <w:trPr>
          <w:trHeight w:val="257"/>
        </w:trPr>
        <w:tc>
          <w:tcPr>
            <w:tcW w:w="0" w:type="auto"/>
            <w:hideMark/>
          </w:tcPr>
          <w:p w14:paraId="24989804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  <w:hideMark/>
          </w:tcPr>
          <w:p w14:paraId="0D0CA899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39ACB293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EEA5783" w14:textId="47C1A500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</w:tcPr>
          <w:p w14:paraId="5B9C1F1F" w14:textId="3F59B23E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7C4B16A0" w14:textId="31724610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3048AD03" w14:textId="3901DF32" w:rsidTr="0018137D">
        <w:trPr>
          <w:trHeight w:val="269"/>
        </w:trPr>
        <w:tc>
          <w:tcPr>
            <w:tcW w:w="0" w:type="auto"/>
            <w:hideMark/>
          </w:tcPr>
          <w:p w14:paraId="3954E4C4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08D90AA6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4E-BPs</w:t>
            </w:r>
          </w:p>
        </w:tc>
        <w:tc>
          <w:tcPr>
            <w:tcW w:w="0" w:type="auto"/>
            <w:hideMark/>
          </w:tcPr>
          <w:p w14:paraId="097A34CF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1A98D1D" w14:textId="6F17DC26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5FDE4C60" w14:textId="2DDF58ED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4E-BPs</w:t>
            </w:r>
          </w:p>
        </w:tc>
        <w:tc>
          <w:tcPr>
            <w:tcW w:w="0" w:type="auto"/>
          </w:tcPr>
          <w:p w14:paraId="64F87016" w14:textId="53F19360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8137D" w:rsidRPr="00D6059C" w14:paraId="0BC01940" w14:textId="21560C43" w:rsidTr="0018137D">
        <w:trPr>
          <w:trHeight w:val="269"/>
        </w:trPr>
        <w:tc>
          <w:tcPr>
            <w:tcW w:w="0" w:type="auto"/>
            <w:hideMark/>
          </w:tcPr>
          <w:p w14:paraId="6F220E53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4E-BPs</w:t>
            </w:r>
          </w:p>
        </w:tc>
        <w:tc>
          <w:tcPr>
            <w:tcW w:w="0" w:type="auto"/>
            <w:hideMark/>
          </w:tcPr>
          <w:p w14:paraId="088C75E0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6K1</w:t>
            </w:r>
          </w:p>
        </w:tc>
        <w:tc>
          <w:tcPr>
            <w:tcW w:w="0" w:type="auto"/>
            <w:hideMark/>
          </w:tcPr>
          <w:p w14:paraId="0F92BF43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8649A1F" w14:textId="6C6350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4E-BPs</w:t>
            </w:r>
          </w:p>
        </w:tc>
        <w:tc>
          <w:tcPr>
            <w:tcW w:w="0" w:type="auto"/>
          </w:tcPr>
          <w:p w14:paraId="3B0572F9" w14:textId="23FA408E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6K1</w:t>
            </w:r>
          </w:p>
        </w:tc>
        <w:tc>
          <w:tcPr>
            <w:tcW w:w="0" w:type="auto"/>
          </w:tcPr>
          <w:p w14:paraId="3BE1824B" w14:textId="1A37B675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028E3823" w14:textId="7AEF97BD" w:rsidTr="0018137D">
        <w:trPr>
          <w:trHeight w:val="269"/>
        </w:trPr>
        <w:tc>
          <w:tcPr>
            <w:tcW w:w="0" w:type="auto"/>
            <w:hideMark/>
          </w:tcPr>
          <w:p w14:paraId="639570A8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6K1</w:t>
            </w:r>
          </w:p>
        </w:tc>
        <w:tc>
          <w:tcPr>
            <w:tcW w:w="0" w:type="auto"/>
            <w:hideMark/>
          </w:tcPr>
          <w:p w14:paraId="770FD703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  <w:hideMark/>
          </w:tcPr>
          <w:p w14:paraId="35B88334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288CC48" w14:textId="528B5882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6K1</w:t>
            </w:r>
          </w:p>
        </w:tc>
        <w:tc>
          <w:tcPr>
            <w:tcW w:w="0" w:type="auto"/>
          </w:tcPr>
          <w:p w14:paraId="5A5C75B1" w14:textId="1AC94B78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</w:tcPr>
          <w:p w14:paraId="2FEEAB19" w14:textId="75AFB9BD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8137D" w:rsidRPr="00D6059C" w14:paraId="12A565F4" w14:textId="03FD3478" w:rsidTr="0018137D">
        <w:trPr>
          <w:trHeight w:val="269"/>
        </w:trPr>
        <w:tc>
          <w:tcPr>
            <w:tcW w:w="0" w:type="auto"/>
            <w:hideMark/>
          </w:tcPr>
          <w:p w14:paraId="250C4CD1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  <w:hideMark/>
          </w:tcPr>
          <w:p w14:paraId="63EBA6F2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DM2/P53</w:t>
            </w:r>
          </w:p>
        </w:tc>
        <w:tc>
          <w:tcPr>
            <w:tcW w:w="0" w:type="auto"/>
            <w:hideMark/>
          </w:tcPr>
          <w:p w14:paraId="62708B85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BDBACFB" w14:textId="3761029A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</w:tcPr>
          <w:p w14:paraId="0235DE81" w14:textId="617E190C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DM2/P53</w:t>
            </w:r>
          </w:p>
        </w:tc>
        <w:tc>
          <w:tcPr>
            <w:tcW w:w="0" w:type="auto"/>
          </w:tcPr>
          <w:p w14:paraId="2D136F1E" w14:textId="28AF749A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8137D" w:rsidRPr="00D6059C" w14:paraId="361E4303" w14:textId="46BB04ED" w:rsidTr="0018137D">
        <w:trPr>
          <w:trHeight w:val="269"/>
        </w:trPr>
        <w:tc>
          <w:tcPr>
            <w:tcW w:w="0" w:type="auto"/>
            <w:hideMark/>
          </w:tcPr>
          <w:p w14:paraId="6E45060C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DM2/P53</w:t>
            </w:r>
          </w:p>
        </w:tc>
        <w:tc>
          <w:tcPr>
            <w:tcW w:w="0" w:type="auto"/>
            <w:hideMark/>
          </w:tcPr>
          <w:p w14:paraId="6905F457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21cip1</w:t>
            </w:r>
          </w:p>
        </w:tc>
        <w:tc>
          <w:tcPr>
            <w:tcW w:w="0" w:type="auto"/>
            <w:hideMark/>
          </w:tcPr>
          <w:p w14:paraId="247BA2B8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828D34E" w14:textId="3D93C983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DM2/P53</w:t>
            </w:r>
          </w:p>
        </w:tc>
        <w:tc>
          <w:tcPr>
            <w:tcW w:w="0" w:type="auto"/>
          </w:tcPr>
          <w:p w14:paraId="50F77E95" w14:textId="309D3009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21cip1</w:t>
            </w:r>
          </w:p>
        </w:tc>
        <w:tc>
          <w:tcPr>
            <w:tcW w:w="0" w:type="auto"/>
          </w:tcPr>
          <w:p w14:paraId="3AF8DB74" w14:textId="71758F21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8137D" w:rsidRPr="00D6059C" w14:paraId="4E13337D" w14:textId="62459EF7" w:rsidTr="0018137D">
        <w:trPr>
          <w:trHeight w:val="257"/>
        </w:trPr>
        <w:tc>
          <w:tcPr>
            <w:tcW w:w="0" w:type="auto"/>
            <w:hideMark/>
          </w:tcPr>
          <w:p w14:paraId="41FD9F95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21cip1</w:t>
            </w:r>
          </w:p>
        </w:tc>
        <w:tc>
          <w:tcPr>
            <w:tcW w:w="0" w:type="auto"/>
            <w:hideMark/>
          </w:tcPr>
          <w:p w14:paraId="39DFFAA2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  <w:hideMark/>
          </w:tcPr>
          <w:p w14:paraId="609EFB15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2493894" w14:textId="19489254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21cip1</w:t>
            </w:r>
          </w:p>
        </w:tc>
        <w:tc>
          <w:tcPr>
            <w:tcW w:w="0" w:type="auto"/>
          </w:tcPr>
          <w:p w14:paraId="1171C385" w14:textId="108FA25A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</w:tcPr>
          <w:p w14:paraId="4B4421FC" w14:textId="1CC495C0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8137D" w:rsidRPr="00D6059C" w14:paraId="1CC7E464" w14:textId="2A4FCBA1" w:rsidTr="0018137D">
        <w:trPr>
          <w:trHeight w:val="269"/>
        </w:trPr>
        <w:tc>
          <w:tcPr>
            <w:tcW w:w="0" w:type="auto"/>
            <w:hideMark/>
          </w:tcPr>
          <w:p w14:paraId="51AB1A9A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  <w:hideMark/>
          </w:tcPr>
          <w:p w14:paraId="2C2857C5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  <w:hideMark/>
          </w:tcPr>
          <w:p w14:paraId="22BBE188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39E5151" w14:textId="71541DBA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</w:tcPr>
          <w:p w14:paraId="36089823" w14:textId="3CF0FAF6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</w:tcPr>
          <w:p w14:paraId="7A24EA39" w14:textId="07873171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8137D" w:rsidRPr="00D6059C" w14:paraId="47586259" w14:textId="78F2B212" w:rsidTr="0018137D">
        <w:trPr>
          <w:trHeight w:val="269"/>
        </w:trPr>
        <w:tc>
          <w:tcPr>
            <w:tcW w:w="0" w:type="auto"/>
            <w:hideMark/>
          </w:tcPr>
          <w:p w14:paraId="3B919CD5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  <w:hideMark/>
          </w:tcPr>
          <w:p w14:paraId="5C3A5C50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27kip1</w:t>
            </w:r>
          </w:p>
        </w:tc>
        <w:tc>
          <w:tcPr>
            <w:tcW w:w="0" w:type="auto"/>
            <w:hideMark/>
          </w:tcPr>
          <w:p w14:paraId="45F44719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C94183D" w14:textId="03D87342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</w:tcPr>
          <w:p w14:paraId="1C34479C" w14:textId="69183685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27kip1</w:t>
            </w:r>
          </w:p>
        </w:tc>
        <w:tc>
          <w:tcPr>
            <w:tcW w:w="0" w:type="auto"/>
          </w:tcPr>
          <w:p w14:paraId="1CCD403B" w14:textId="2052161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8137D" w:rsidRPr="00D6059C" w14:paraId="78002B9E" w14:textId="42460561" w:rsidTr="0018137D">
        <w:trPr>
          <w:trHeight w:val="269"/>
        </w:trPr>
        <w:tc>
          <w:tcPr>
            <w:tcW w:w="0" w:type="auto"/>
            <w:hideMark/>
          </w:tcPr>
          <w:p w14:paraId="24C1C920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27kip1</w:t>
            </w:r>
          </w:p>
        </w:tc>
        <w:tc>
          <w:tcPr>
            <w:tcW w:w="0" w:type="auto"/>
            <w:hideMark/>
          </w:tcPr>
          <w:p w14:paraId="394D8D78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x1, GSK3</w:t>
            </w:r>
          </w:p>
        </w:tc>
        <w:tc>
          <w:tcPr>
            <w:tcW w:w="0" w:type="auto"/>
            <w:hideMark/>
          </w:tcPr>
          <w:p w14:paraId="6F38FAF3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92778B3" w14:textId="60F08639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27kip1</w:t>
            </w:r>
          </w:p>
        </w:tc>
        <w:tc>
          <w:tcPr>
            <w:tcW w:w="0" w:type="auto"/>
          </w:tcPr>
          <w:p w14:paraId="6D364F7D" w14:textId="4B91537C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x1, GSK3</w:t>
            </w:r>
          </w:p>
        </w:tc>
        <w:tc>
          <w:tcPr>
            <w:tcW w:w="0" w:type="auto"/>
          </w:tcPr>
          <w:p w14:paraId="5B35CD42" w14:textId="4600CE6A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8137D" w:rsidRPr="00D6059C" w14:paraId="273CEC64" w14:textId="7D43DC10" w:rsidTr="0018137D">
        <w:trPr>
          <w:trHeight w:val="269"/>
        </w:trPr>
        <w:tc>
          <w:tcPr>
            <w:tcW w:w="0" w:type="auto"/>
            <w:hideMark/>
          </w:tcPr>
          <w:p w14:paraId="3996499B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x1, GSK3</w:t>
            </w:r>
          </w:p>
        </w:tc>
        <w:tc>
          <w:tcPr>
            <w:tcW w:w="0" w:type="auto"/>
            <w:hideMark/>
          </w:tcPr>
          <w:p w14:paraId="559286DD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714CB808" w14:textId="77777777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C470F54" w14:textId="213C912B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x1, GSK3</w:t>
            </w:r>
          </w:p>
        </w:tc>
        <w:tc>
          <w:tcPr>
            <w:tcW w:w="0" w:type="auto"/>
          </w:tcPr>
          <w:p w14:paraId="634C5E30" w14:textId="4917C3FE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2639167A" w14:textId="15D1222C" w:rsidR="0018137D" w:rsidRPr="00D6059C" w:rsidRDefault="0018137D" w:rsidP="008400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</w:tbl>
    <w:p w14:paraId="4C3EDC0E" w14:textId="77777777" w:rsidR="00F337BB" w:rsidRPr="00D6059C" w:rsidRDefault="00F337BB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1436B319" w14:textId="77777777" w:rsidR="00F337BB" w:rsidRPr="00D6059C" w:rsidRDefault="00F337BB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6BAD571" w14:textId="0F4AD183" w:rsidR="00A90254" w:rsidRPr="00D6059C" w:rsidRDefault="00A90254" w:rsidP="00F337B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00"/>
        <w:gridCol w:w="2031"/>
        <w:gridCol w:w="1228"/>
        <w:gridCol w:w="1499"/>
        <w:gridCol w:w="2031"/>
        <w:gridCol w:w="1061"/>
      </w:tblGrid>
      <w:tr w:rsidR="00F12155" w:rsidRPr="00D6059C" w14:paraId="69A254BD" w14:textId="4EFE1058" w:rsidTr="009B396B">
        <w:trPr>
          <w:jc w:val="center"/>
        </w:trPr>
        <w:tc>
          <w:tcPr>
            <w:tcW w:w="0" w:type="auto"/>
            <w:hideMark/>
          </w:tcPr>
          <w:p w14:paraId="089B26D2" w14:textId="77777777" w:rsidR="00F12155" w:rsidRPr="00D6059C" w:rsidRDefault="00F12155" w:rsidP="009B39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432D06CD" w14:textId="77777777" w:rsidR="00F12155" w:rsidRPr="00D6059C" w:rsidRDefault="00F12155" w:rsidP="009B39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316ACF60" w14:textId="77777777" w:rsidR="00F12155" w:rsidRPr="00D6059C" w:rsidRDefault="00F12155" w:rsidP="009B39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0F0018B7" w14:textId="0C0753F3" w:rsidR="00F12155" w:rsidRPr="00D6059C" w:rsidRDefault="00F12155" w:rsidP="009B39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55E77F62" w14:textId="0CD5179C" w:rsidR="00F12155" w:rsidRPr="00D6059C" w:rsidRDefault="00F12155" w:rsidP="009B39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1E3750BF" w14:textId="06FDAF23" w:rsidR="00F12155" w:rsidRPr="00D6059C" w:rsidRDefault="00F12155" w:rsidP="009B396B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sz w:val="20"/>
                <w:szCs w:val="20"/>
              </w:rPr>
              <w:t>Claude-3</w:t>
            </w:r>
          </w:p>
        </w:tc>
      </w:tr>
      <w:tr w:rsidR="00F12155" w:rsidRPr="00D6059C" w14:paraId="61154743" w14:textId="773C77F1" w:rsidTr="009B396B">
        <w:trPr>
          <w:jc w:val="center"/>
        </w:trPr>
        <w:tc>
          <w:tcPr>
            <w:tcW w:w="0" w:type="auto"/>
            <w:hideMark/>
          </w:tcPr>
          <w:p w14:paraId="1399BFB6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-I</w:t>
            </w:r>
          </w:p>
        </w:tc>
        <w:tc>
          <w:tcPr>
            <w:tcW w:w="0" w:type="auto"/>
            <w:hideMark/>
          </w:tcPr>
          <w:p w14:paraId="0C5C75EC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  <w:hideMark/>
          </w:tcPr>
          <w:p w14:paraId="5224992D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CB50F39" w14:textId="65F76854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-I</w:t>
            </w:r>
          </w:p>
        </w:tc>
        <w:tc>
          <w:tcPr>
            <w:tcW w:w="0" w:type="auto"/>
          </w:tcPr>
          <w:p w14:paraId="5DBD251B" w14:textId="0A7C3BAA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</w:tcPr>
          <w:p w14:paraId="727DB4CA" w14:textId="3779CCD9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12155" w:rsidRPr="00D6059C" w14:paraId="2871474C" w14:textId="745FD1EE" w:rsidTr="009B396B">
        <w:trPr>
          <w:jc w:val="center"/>
        </w:trPr>
        <w:tc>
          <w:tcPr>
            <w:tcW w:w="0" w:type="auto"/>
            <w:hideMark/>
          </w:tcPr>
          <w:p w14:paraId="085BAF1C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  <w:hideMark/>
          </w:tcPr>
          <w:p w14:paraId="40596983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  <w:hideMark/>
          </w:tcPr>
          <w:p w14:paraId="4131A41A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139F831" w14:textId="5B0994E4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</w:tcPr>
          <w:p w14:paraId="13591739" w14:textId="6E87FAB2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</w:tcPr>
          <w:p w14:paraId="017E1534" w14:textId="56B4659D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12155" w:rsidRPr="00D6059C" w14:paraId="7E751141" w14:textId="0F87588A" w:rsidTr="009B396B">
        <w:trPr>
          <w:jc w:val="center"/>
        </w:trPr>
        <w:tc>
          <w:tcPr>
            <w:tcW w:w="0" w:type="auto"/>
            <w:hideMark/>
          </w:tcPr>
          <w:p w14:paraId="1CC8FDE3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  <w:hideMark/>
          </w:tcPr>
          <w:p w14:paraId="65C0A7AF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  <w:hideMark/>
          </w:tcPr>
          <w:p w14:paraId="2AEDC396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BEEB118" w14:textId="71A974E6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</w:tcPr>
          <w:p w14:paraId="6229AFF3" w14:textId="69A5CB89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</w:tcPr>
          <w:p w14:paraId="6CCAE33A" w14:textId="61AB2E7F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12155" w:rsidRPr="00D6059C" w14:paraId="6976D155" w14:textId="5FDEEB1C" w:rsidTr="009B396B">
        <w:trPr>
          <w:jc w:val="center"/>
        </w:trPr>
        <w:tc>
          <w:tcPr>
            <w:tcW w:w="0" w:type="auto"/>
            <w:hideMark/>
          </w:tcPr>
          <w:p w14:paraId="6C23DA8E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  <w:hideMark/>
          </w:tcPr>
          <w:p w14:paraId="368461D0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  <w:hideMark/>
          </w:tcPr>
          <w:p w14:paraId="0FA93584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40FA0A9" w14:textId="187E2E9F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</w:tcPr>
          <w:p w14:paraId="39D6CE86" w14:textId="1CC2ACEA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</w:tcPr>
          <w:p w14:paraId="67976E3B" w14:textId="7F239EA4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12155" w:rsidRPr="00D6059C" w14:paraId="4E1F1E74" w14:textId="7F551821" w:rsidTr="009B396B">
        <w:trPr>
          <w:jc w:val="center"/>
        </w:trPr>
        <w:tc>
          <w:tcPr>
            <w:tcW w:w="0" w:type="auto"/>
            <w:hideMark/>
          </w:tcPr>
          <w:p w14:paraId="0E49958E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s</w:t>
            </w:r>
          </w:p>
        </w:tc>
        <w:tc>
          <w:tcPr>
            <w:tcW w:w="0" w:type="auto"/>
            <w:hideMark/>
          </w:tcPr>
          <w:p w14:paraId="37FB1CBD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0" w:type="auto"/>
            <w:hideMark/>
          </w:tcPr>
          <w:p w14:paraId="378A4252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AD04145" w14:textId="73705490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s</w:t>
            </w:r>
          </w:p>
        </w:tc>
        <w:tc>
          <w:tcPr>
            <w:tcW w:w="0" w:type="auto"/>
          </w:tcPr>
          <w:p w14:paraId="736FD034" w14:textId="52CD9514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0" w:type="auto"/>
          </w:tcPr>
          <w:p w14:paraId="139C719C" w14:textId="1489F7FC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12155" w:rsidRPr="00D6059C" w14:paraId="52308733" w14:textId="02D4E12C" w:rsidTr="009B396B">
        <w:trPr>
          <w:jc w:val="center"/>
        </w:trPr>
        <w:tc>
          <w:tcPr>
            <w:tcW w:w="0" w:type="auto"/>
            <w:hideMark/>
          </w:tcPr>
          <w:p w14:paraId="1AE019BD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0" w:type="auto"/>
            <w:hideMark/>
          </w:tcPr>
          <w:p w14:paraId="22483A15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  <w:hideMark/>
          </w:tcPr>
          <w:p w14:paraId="47E909FA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02152D6" w14:textId="33DD141B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0" w:type="auto"/>
          </w:tcPr>
          <w:p w14:paraId="13037F72" w14:textId="4D916322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</w:tcPr>
          <w:p w14:paraId="48CF2454" w14:textId="0BFB4283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F12155" w:rsidRPr="00D6059C" w14:paraId="28931E75" w14:textId="0D432B54" w:rsidTr="009B396B">
        <w:trPr>
          <w:jc w:val="center"/>
        </w:trPr>
        <w:tc>
          <w:tcPr>
            <w:tcW w:w="0" w:type="auto"/>
            <w:hideMark/>
          </w:tcPr>
          <w:p w14:paraId="2ABF7F07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  <w:hideMark/>
          </w:tcPr>
          <w:p w14:paraId="0F78FEAC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2FCEB8C5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17A926D" w14:textId="5D94EC7C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</w:tcPr>
          <w:p w14:paraId="57448824" w14:textId="2492048A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528377FA" w14:textId="41334566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F12155" w:rsidRPr="00D6059C" w14:paraId="3D973CBB" w14:textId="2AA25697" w:rsidTr="009B396B">
        <w:trPr>
          <w:jc w:val="center"/>
        </w:trPr>
        <w:tc>
          <w:tcPr>
            <w:tcW w:w="0" w:type="auto"/>
            <w:hideMark/>
          </w:tcPr>
          <w:p w14:paraId="2F042D85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4E5317F0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  <w:hideMark/>
          </w:tcPr>
          <w:p w14:paraId="64CA3D1C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0E3C277" w14:textId="10C4DA7B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507800B2" w14:textId="3D595340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</w:tcPr>
          <w:p w14:paraId="5E40C055" w14:textId="66FA418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12155" w:rsidRPr="00D6059C" w14:paraId="53B17227" w14:textId="134501CA" w:rsidTr="009B396B">
        <w:trPr>
          <w:jc w:val="center"/>
        </w:trPr>
        <w:tc>
          <w:tcPr>
            <w:tcW w:w="0" w:type="auto"/>
            <w:hideMark/>
          </w:tcPr>
          <w:p w14:paraId="6E019870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r EGF</w:t>
            </w:r>
          </w:p>
        </w:tc>
        <w:tc>
          <w:tcPr>
            <w:tcW w:w="0" w:type="auto"/>
            <w:hideMark/>
          </w:tcPr>
          <w:p w14:paraId="4E41FDF8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0" w:type="auto"/>
            <w:hideMark/>
          </w:tcPr>
          <w:p w14:paraId="54B8E18B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F39D3EC" w14:textId="26DBA4FB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r EGF</w:t>
            </w:r>
          </w:p>
        </w:tc>
        <w:tc>
          <w:tcPr>
            <w:tcW w:w="0" w:type="auto"/>
          </w:tcPr>
          <w:p w14:paraId="44CEA5C7" w14:textId="5354E5C8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0" w:type="auto"/>
          </w:tcPr>
          <w:p w14:paraId="364CA417" w14:textId="394CABA9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2155" w:rsidRPr="00D6059C" w14:paraId="57491890" w14:textId="46F05515" w:rsidTr="009B396B">
        <w:trPr>
          <w:jc w:val="center"/>
        </w:trPr>
        <w:tc>
          <w:tcPr>
            <w:tcW w:w="0" w:type="auto"/>
            <w:hideMark/>
          </w:tcPr>
          <w:p w14:paraId="59752825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0" w:type="auto"/>
            <w:hideMark/>
          </w:tcPr>
          <w:p w14:paraId="7E91F572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0" w:type="auto"/>
            <w:hideMark/>
          </w:tcPr>
          <w:p w14:paraId="408206BB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A028B42" w14:textId="7B001720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0" w:type="auto"/>
          </w:tcPr>
          <w:p w14:paraId="37D2263A" w14:textId="5E3D6DF1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0" w:type="auto"/>
          </w:tcPr>
          <w:p w14:paraId="46B95379" w14:textId="7F81A4C6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F12155" w:rsidRPr="00D6059C" w14:paraId="2DBC5C7C" w14:textId="730300C3" w:rsidTr="009B396B">
        <w:trPr>
          <w:jc w:val="center"/>
        </w:trPr>
        <w:tc>
          <w:tcPr>
            <w:tcW w:w="0" w:type="auto"/>
            <w:hideMark/>
          </w:tcPr>
          <w:p w14:paraId="2A4023FB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0" w:type="auto"/>
            <w:hideMark/>
          </w:tcPr>
          <w:p w14:paraId="79B11B96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  <w:hideMark/>
          </w:tcPr>
          <w:p w14:paraId="1A7C4DAB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72B5F56" w14:textId="75AF9A34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0" w:type="auto"/>
          </w:tcPr>
          <w:p w14:paraId="6F9F300F" w14:textId="76EAEF23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</w:tcPr>
          <w:p w14:paraId="60B95A8F" w14:textId="2B9B2BFA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12155" w:rsidRPr="00D6059C" w14:paraId="6EB2C0D5" w14:textId="35858B08" w:rsidTr="009B396B">
        <w:trPr>
          <w:jc w:val="center"/>
        </w:trPr>
        <w:tc>
          <w:tcPr>
            <w:tcW w:w="0" w:type="auto"/>
            <w:hideMark/>
          </w:tcPr>
          <w:p w14:paraId="2E34BFD7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  <w:hideMark/>
          </w:tcPr>
          <w:p w14:paraId="38B056D3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  <w:hideMark/>
          </w:tcPr>
          <w:p w14:paraId="5FFFAD93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34F6948" w14:textId="2DE51810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</w:tcPr>
          <w:p w14:paraId="6A5E7B43" w14:textId="48D8EB83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</w:tcPr>
          <w:p w14:paraId="0C65A2E9" w14:textId="7AF2ECF5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12155" w:rsidRPr="00D6059C" w14:paraId="43C42991" w14:textId="1C004762" w:rsidTr="009B396B">
        <w:trPr>
          <w:jc w:val="center"/>
        </w:trPr>
        <w:tc>
          <w:tcPr>
            <w:tcW w:w="0" w:type="auto"/>
            <w:hideMark/>
          </w:tcPr>
          <w:p w14:paraId="5A9CA2D0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Y294002 or Wortmannin</w:t>
            </w:r>
          </w:p>
        </w:tc>
        <w:tc>
          <w:tcPr>
            <w:tcW w:w="0" w:type="auto"/>
            <w:hideMark/>
          </w:tcPr>
          <w:p w14:paraId="461EF415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  <w:hideMark/>
          </w:tcPr>
          <w:p w14:paraId="2C86A066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5257264" w14:textId="44CFE84A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Y294002 or Wortmannin</w:t>
            </w:r>
          </w:p>
        </w:tc>
        <w:tc>
          <w:tcPr>
            <w:tcW w:w="0" w:type="auto"/>
          </w:tcPr>
          <w:p w14:paraId="3B4F727C" w14:textId="203EC904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</w:tcPr>
          <w:p w14:paraId="7FE96A31" w14:textId="4D623528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2155" w:rsidRPr="00D6059C" w14:paraId="713CB3EE" w14:textId="123286EA" w:rsidTr="009B396B">
        <w:trPr>
          <w:jc w:val="center"/>
        </w:trPr>
        <w:tc>
          <w:tcPr>
            <w:tcW w:w="0" w:type="auto"/>
            <w:hideMark/>
          </w:tcPr>
          <w:p w14:paraId="577B8893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98059</w:t>
            </w:r>
          </w:p>
        </w:tc>
        <w:tc>
          <w:tcPr>
            <w:tcW w:w="0" w:type="auto"/>
            <w:hideMark/>
          </w:tcPr>
          <w:p w14:paraId="393354A2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  <w:hideMark/>
          </w:tcPr>
          <w:p w14:paraId="01428D8B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53C12B6" w14:textId="23B2656A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D98059</w:t>
            </w:r>
          </w:p>
        </w:tc>
        <w:tc>
          <w:tcPr>
            <w:tcW w:w="0" w:type="auto"/>
          </w:tcPr>
          <w:p w14:paraId="41B61A10" w14:textId="49692250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</w:tcPr>
          <w:p w14:paraId="66F834A4" w14:textId="53B299A6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12155" w:rsidRPr="00D6059C" w14:paraId="4D3B59F0" w14:textId="52D26DFA" w:rsidTr="009B396B">
        <w:trPr>
          <w:jc w:val="center"/>
        </w:trPr>
        <w:tc>
          <w:tcPr>
            <w:tcW w:w="0" w:type="auto"/>
            <w:hideMark/>
          </w:tcPr>
          <w:p w14:paraId="40CFB8A2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B203580</w:t>
            </w:r>
          </w:p>
        </w:tc>
        <w:tc>
          <w:tcPr>
            <w:tcW w:w="0" w:type="auto"/>
            <w:hideMark/>
          </w:tcPr>
          <w:p w14:paraId="7BEAF7F0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  <w:hideMark/>
          </w:tcPr>
          <w:p w14:paraId="0036B145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60920FF" w14:textId="615639F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B203580</w:t>
            </w:r>
          </w:p>
        </w:tc>
        <w:tc>
          <w:tcPr>
            <w:tcW w:w="0" w:type="auto"/>
          </w:tcPr>
          <w:p w14:paraId="25AF8205" w14:textId="43FAAFF1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</w:tcPr>
          <w:p w14:paraId="202A0801" w14:textId="05BD6A59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F12155" w:rsidRPr="00D6059C" w14:paraId="55CCEADD" w14:textId="3D76BFEB" w:rsidTr="009B396B">
        <w:trPr>
          <w:jc w:val="center"/>
        </w:trPr>
        <w:tc>
          <w:tcPr>
            <w:tcW w:w="0" w:type="auto"/>
            <w:hideMark/>
          </w:tcPr>
          <w:p w14:paraId="78F63D07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  <w:hideMark/>
          </w:tcPr>
          <w:p w14:paraId="199032E7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  <w:hideMark/>
          </w:tcPr>
          <w:p w14:paraId="4BFD770C" w14:textId="1C9F7661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C68FFA5" w14:textId="033C8A05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</w:tcPr>
          <w:p w14:paraId="4FC221D8" w14:textId="1FC4F7F1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</w:tcPr>
          <w:p w14:paraId="4E5DB654" w14:textId="4EA5812B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12155" w:rsidRPr="00D6059C" w14:paraId="7A2034EF" w14:textId="45988D0B" w:rsidTr="009B396B">
        <w:trPr>
          <w:jc w:val="center"/>
        </w:trPr>
        <w:tc>
          <w:tcPr>
            <w:tcW w:w="0" w:type="auto"/>
            <w:hideMark/>
          </w:tcPr>
          <w:p w14:paraId="315B0284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  <w:hideMark/>
          </w:tcPr>
          <w:p w14:paraId="0B7C60D1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  <w:hideMark/>
          </w:tcPr>
          <w:p w14:paraId="3D9AE3C1" w14:textId="2C8D2DAC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91D85A7" w14:textId="6268958A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</w:tcPr>
          <w:p w14:paraId="6FA85D4B" w14:textId="1A73317D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</w:tcPr>
          <w:p w14:paraId="24CA0C4D" w14:textId="4B9E134D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12155" w:rsidRPr="00D6059C" w14:paraId="6EB8A34E" w14:textId="7799F111" w:rsidTr="009B396B">
        <w:trPr>
          <w:jc w:val="center"/>
        </w:trPr>
        <w:tc>
          <w:tcPr>
            <w:tcW w:w="0" w:type="auto"/>
            <w:hideMark/>
          </w:tcPr>
          <w:p w14:paraId="409B9C27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2CC24A3A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0" w:type="auto"/>
            <w:hideMark/>
          </w:tcPr>
          <w:p w14:paraId="34A6668B" w14:textId="3F1DEF6F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2B74415" w14:textId="503E397D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43E8C62E" w14:textId="1D77EC9B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0" w:type="auto"/>
          </w:tcPr>
          <w:p w14:paraId="61190CFC" w14:textId="7D6968EC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12155" w:rsidRPr="00D6059C" w14:paraId="78D3ADD0" w14:textId="54E72376" w:rsidTr="009B396B">
        <w:trPr>
          <w:jc w:val="center"/>
        </w:trPr>
        <w:tc>
          <w:tcPr>
            <w:tcW w:w="0" w:type="auto"/>
            <w:hideMark/>
          </w:tcPr>
          <w:p w14:paraId="3C5DEC1C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  <w:hideMark/>
          </w:tcPr>
          <w:p w14:paraId="7A37C2EA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0" w:type="auto"/>
            <w:hideMark/>
          </w:tcPr>
          <w:p w14:paraId="483D758E" w14:textId="7A7747E4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7C66092" w14:textId="1CBCB89F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</w:tcPr>
          <w:p w14:paraId="76582D43" w14:textId="13BC270B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0" w:type="auto"/>
          </w:tcPr>
          <w:p w14:paraId="7E045081" w14:textId="4FEB31DA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12155" w:rsidRPr="00D6059C" w14:paraId="73A5586C" w14:textId="13E0892E" w:rsidTr="009B396B">
        <w:trPr>
          <w:jc w:val="center"/>
        </w:trPr>
        <w:tc>
          <w:tcPr>
            <w:tcW w:w="0" w:type="auto"/>
            <w:hideMark/>
          </w:tcPr>
          <w:p w14:paraId="6BBFED9C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  <w:hideMark/>
          </w:tcPr>
          <w:p w14:paraId="3D0B6CFD" w14:textId="7777777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intaining of a differentiated phenotype</w:t>
            </w:r>
          </w:p>
        </w:tc>
        <w:tc>
          <w:tcPr>
            <w:tcW w:w="0" w:type="auto"/>
            <w:hideMark/>
          </w:tcPr>
          <w:p w14:paraId="7A60EE5D" w14:textId="4D0DFC79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A888DB9" w14:textId="34329CAD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</w:tcPr>
          <w:p w14:paraId="68390202" w14:textId="736A7F8F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aintaining of a differentiated phenotype</w:t>
            </w:r>
          </w:p>
        </w:tc>
        <w:tc>
          <w:tcPr>
            <w:tcW w:w="0" w:type="auto"/>
          </w:tcPr>
          <w:p w14:paraId="254B7898" w14:textId="5E528E37" w:rsidR="00F12155" w:rsidRPr="00D6059C" w:rsidRDefault="00F12155" w:rsidP="009B39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</w:tbl>
    <w:p w14:paraId="69852170" w14:textId="44544D01" w:rsidR="00A90254" w:rsidRPr="00D6059C" w:rsidRDefault="00A90254" w:rsidP="00A97E45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50"/>
        <w:gridCol w:w="1305"/>
        <w:gridCol w:w="1295"/>
        <w:gridCol w:w="2064"/>
        <w:gridCol w:w="2175"/>
        <w:gridCol w:w="1061"/>
      </w:tblGrid>
      <w:tr w:rsidR="006F63D3" w:rsidRPr="00D6059C" w14:paraId="30CF6B5D" w14:textId="6DCFE09E" w:rsidTr="006F63D3">
        <w:trPr>
          <w:jc w:val="center"/>
        </w:trPr>
        <w:tc>
          <w:tcPr>
            <w:tcW w:w="0" w:type="auto"/>
            <w:hideMark/>
          </w:tcPr>
          <w:p w14:paraId="3360B9CA" w14:textId="77777777" w:rsidR="006F63D3" w:rsidRPr="00D6059C" w:rsidRDefault="006F63D3" w:rsidP="006F63D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20C4525A" w14:textId="77777777" w:rsidR="006F63D3" w:rsidRPr="00D6059C" w:rsidRDefault="006F63D3" w:rsidP="006F63D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2698039D" w14:textId="77777777" w:rsidR="006F63D3" w:rsidRPr="00D6059C" w:rsidRDefault="006F63D3" w:rsidP="006F63D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234" w:type="dxa"/>
          </w:tcPr>
          <w:p w14:paraId="0D593687" w14:textId="5F2D7D83" w:rsidR="006F63D3" w:rsidRPr="00D6059C" w:rsidRDefault="006F63D3" w:rsidP="006F63D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061" w:type="dxa"/>
          </w:tcPr>
          <w:p w14:paraId="3B4FA515" w14:textId="5B432099" w:rsidR="006F63D3" w:rsidRPr="00D6059C" w:rsidRDefault="006F63D3" w:rsidP="006F63D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1A2F7769" w14:textId="0D25C761" w:rsidR="006F63D3" w:rsidRPr="00D6059C" w:rsidRDefault="006F63D3" w:rsidP="006F63D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6F63D3" w:rsidRPr="00D6059C" w14:paraId="0C03CDF4" w14:textId="4B003334" w:rsidTr="006F63D3">
        <w:trPr>
          <w:jc w:val="center"/>
        </w:trPr>
        <w:tc>
          <w:tcPr>
            <w:tcW w:w="0" w:type="auto"/>
            <w:hideMark/>
          </w:tcPr>
          <w:p w14:paraId="205693A6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346AF802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06B9411E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F86FEB7" w14:textId="39466C84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6D5CB2C3" w14:textId="58BE9D3C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09DB19D1" w14:textId="65AA1DD5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F63D3" w:rsidRPr="00D6059C" w14:paraId="15F04024" w14:textId="7AD7E2E0" w:rsidTr="006F63D3">
        <w:trPr>
          <w:jc w:val="center"/>
        </w:trPr>
        <w:tc>
          <w:tcPr>
            <w:tcW w:w="0" w:type="auto"/>
            <w:hideMark/>
          </w:tcPr>
          <w:p w14:paraId="0900CA02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7E526353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39B954A0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D67A25E" w14:textId="23A2EE80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74866A3C" w14:textId="0A0EC9A1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4BF76EB1" w14:textId="4A4773D5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F63D3" w:rsidRPr="00D6059C" w14:paraId="2384F929" w14:textId="3DDB4821" w:rsidTr="006F63D3">
        <w:trPr>
          <w:jc w:val="center"/>
        </w:trPr>
        <w:tc>
          <w:tcPr>
            <w:tcW w:w="0" w:type="auto"/>
            <w:hideMark/>
          </w:tcPr>
          <w:p w14:paraId="3CD95987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794C6F93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04614AF3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F194BD8" w14:textId="7459EC4B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4335F151" w14:textId="5BCDF999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36EE27FB" w14:textId="32338B18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F63D3" w:rsidRPr="00D6059C" w14:paraId="4C25B9CB" w14:textId="3F3C04C0" w:rsidTr="006F63D3">
        <w:trPr>
          <w:jc w:val="center"/>
        </w:trPr>
        <w:tc>
          <w:tcPr>
            <w:tcW w:w="0" w:type="auto"/>
            <w:hideMark/>
          </w:tcPr>
          <w:p w14:paraId="3F576C2B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17DD7209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256C7087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4225727" w14:textId="07ED44BE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7ECE007F" w14:textId="35D0A389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28C56518" w14:textId="7E6BF3F4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F63D3" w:rsidRPr="00D6059C" w14:paraId="65A47698" w14:textId="067169CB" w:rsidTr="006F63D3">
        <w:trPr>
          <w:jc w:val="center"/>
        </w:trPr>
        <w:tc>
          <w:tcPr>
            <w:tcW w:w="0" w:type="auto"/>
            <w:hideMark/>
          </w:tcPr>
          <w:p w14:paraId="5E5576E9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0FBFC481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4AE24601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E9772AA" w14:textId="201E9038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71DCB3B9" w14:textId="4E1B379A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2177EE48" w14:textId="0E7AC87C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F63D3" w:rsidRPr="00D6059C" w14:paraId="6ACA4C59" w14:textId="31AB3441" w:rsidTr="006F63D3">
        <w:trPr>
          <w:jc w:val="center"/>
        </w:trPr>
        <w:tc>
          <w:tcPr>
            <w:tcW w:w="0" w:type="auto"/>
            <w:hideMark/>
          </w:tcPr>
          <w:p w14:paraId="71668413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04E5CB76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7EBB1966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ABE295B" w14:textId="0530FFF1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75659D13" w14:textId="3B0C87E8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14CC9B93" w14:textId="39829B4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63D3" w:rsidRPr="00D6059C" w14:paraId="12D80928" w14:textId="26709803" w:rsidTr="006F63D3">
        <w:trPr>
          <w:jc w:val="center"/>
        </w:trPr>
        <w:tc>
          <w:tcPr>
            <w:tcW w:w="0" w:type="auto"/>
            <w:hideMark/>
          </w:tcPr>
          <w:p w14:paraId="6DDFDA8E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3FD06CE7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39EEA260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4FEA70A" w14:textId="6AC69E2E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6ABDE779" w14:textId="3BA3D52D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2ADF7365" w14:textId="596D719F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F63D3" w:rsidRPr="00D6059C" w14:paraId="1E8A3550" w14:textId="3904505C" w:rsidTr="006F63D3">
        <w:trPr>
          <w:jc w:val="center"/>
        </w:trPr>
        <w:tc>
          <w:tcPr>
            <w:tcW w:w="0" w:type="auto"/>
            <w:hideMark/>
          </w:tcPr>
          <w:p w14:paraId="04E3F390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38039F59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 / Survival / Angiogenesis</w:t>
            </w:r>
          </w:p>
        </w:tc>
        <w:tc>
          <w:tcPr>
            <w:tcW w:w="0" w:type="auto"/>
            <w:hideMark/>
          </w:tcPr>
          <w:p w14:paraId="7E04F078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9B74B5E" w14:textId="1736039B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23C37E29" w14:textId="0E350623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 / Survival / Angiogenesis</w:t>
            </w:r>
          </w:p>
        </w:tc>
        <w:tc>
          <w:tcPr>
            <w:tcW w:w="0" w:type="auto"/>
          </w:tcPr>
          <w:p w14:paraId="30C36168" w14:textId="56ACCD08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F63D3" w:rsidRPr="00D6059C" w14:paraId="76A49C82" w14:textId="6100D769" w:rsidTr="006F63D3">
        <w:trPr>
          <w:jc w:val="center"/>
        </w:trPr>
        <w:tc>
          <w:tcPr>
            <w:tcW w:w="0" w:type="auto"/>
            <w:hideMark/>
          </w:tcPr>
          <w:p w14:paraId="372C1282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etuximab</w:t>
            </w:r>
          </w:p>
        </w:tc>
        <w:tc>
          <w:tcPr>
            <w:tcW w:w="0" w:type="auto"/>
            <w:hideMark/>
          </w:tcPr>
          <w:p w14:paraId="30CED3E7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09A4141F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0E03FDF" w14:textId="2339225E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etuximab</w:t>
            </w:r>
          </w:p>
        </w:tc>
        <w:tc>
          <w:tcPr>
            <w:tcW w:w="0" w:type="auto"/>
          </w:tcPr>
          <w:p w14:paraId="2DBC75A7" w14:textId="21FBFF2E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69FC3165" w14:textId="35CBB8AE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F63D3" w:rsidRPr="00D6059C" w14:paraId="404C33C8" w14:textId="5CE75D3D" w:rsidTr="006F63D3">
        <w:trPr>
          <w:jc w:val="center"/>
        </w:trPr>
        <w:tc>
          <w:tcPr>
            <w:tcW w:w="0" w:type="auto"/>
            <w:hideMark/>
          </w:tcPr>
          <w:p w14:paraId="241530B9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lotinib / Gefitinib</w:t>
            </w:r>
          </w:p>
        </w:tc>
        <w:tc>
          <w:tcPr>
            <w:tcW w:w="0" w:type="auto"/>
            <w:hideMark/>
          </w:tcPr>
          <w:p w14:paraId="5BFAE8AB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43BCE28E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9810500" w14:textId="5B793A70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lotinib / Gefitinib</w:t>
            </w:r>
          </w:p>
        </w:tc>
        <w:tc>
          <w:tcPr>
            <w:tcW w:w="0" w:type="auto"/>
          </w:tcPr>
          <w:p w14:paraId="2E965921" w14:textId="72C652A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4A618949" w14:textId="2ACDF026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63D3" w:rsidRPr="00D6059C" w14:paraId="0283DE0D" w14:textId="0A3836F9" w:rsidTr="006F63D3">
        <w:trPr>
          <w:jc w:val="center"/>
        </w:trPr>
        <w:tc>
          <w:tcPr>
            <w:tcW w:w="0" w:type="auto"/>
            <w:hideMark/>
          </w:tcPr>
          <w:p w14:paraId="466B6376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alirasib</w:t>
            </w:r>
          </w:p>
        </w:tc>
        <w:tc>
          <w:tcPr>
            <w:tcW w:w="0" w:type="auto"/>
            <w:hideMark/>
          </w:tcPr>
          <w:p w14:paraId="20D37D9C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6C86980B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4A755D0" w14:textId="3D5DC183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alirasib</w:t>
            </w:r>
          </w:p>
        </w:tc>
        <w:tc>
          <w:tcPr>
            <w:tcW w:w="0" w:type="auto"/>
          </w:tcPr>
          <w:p w14:paraId="48840E57" w14:textId="2AB6231F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4B03031B" w14:textId="2998427D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F63D3" w:rsidRPr="00D6059C" w14:paraId="5DC05518" w14:textId="581F4907" w:rsidTr="006F63D3">
        <w:trPr>
          <w:jc w:val="center"/>
        </w:trPr>
        <w:tc>
          <w:tcPr>
            <w:tcW w:w="0" w:type="auto"/>
            <w:hideMark/>
          </w:tcPr>
          <w:p w14:paraId="17EA5C89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Y294002</w:t>
            </w:r>
          </w:p>
        </w:tc>
        <w:tc>
          <w:tcPr>
            <w:tcW w:w="0" w:type="auto"/>
            <w:hideMark/>
          </w:tcPr>
          <w:p w14:paraId="14ECB603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580F4B15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E5393EB" w14:textId="286E222C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LY294002</w:t>
            </w:r>
          </w:p>
        </w:tc>
        <w:tc>
          <w:tcPr>
            <w:tcW w:w="0" w:type="auto"/>
          </w:tcPr>
          <w:p w14:paraId="235AED43" w14:textId="3C8A325F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3ED76707" w14:textId="513B9132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F63D3" w:rsidRPr="00D6059C" w14:paraId="2027A81B" w14:textId="6538648D" w:rsidTr="006F63D3">
        <w:trPr>
          <w:jc w:val="center"/>
        </w:trPr>
        <w:tc>
          <w:tcPr>
            <w:tcW w:w="0" w:type="auto"/>
            <w:hideMark/>
          </w:tcPr>
          <w:p w14:paraId="368D6C36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BEZ235</w:t>
            </w:r>
          </w:p>
        </w:tc>
        <w:tc>
          <w:tcPr>
            <w:tcW w:w="0" w:type="auto"/>
            <w:hideMark/>
          </w:tcPr>
          <w:p w14:paraId="6A7D1C12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5CAAD12E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D83181A" w14:textId="1CBB442D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BEZ235</w:t>
            </w:r>
          </w:p>
        </w:tc>
        <w:tc>
          <w:tcPr>
            <w:tcW w:w="0" w:type="auto"/>
          </w:tcPr>
          <w:p w14:paraId="74DEAC93" w14:textId="60899DF6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36210556" w14:textId="753E188E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F63D3" w:rsidRPr="00D6059C" w14:paraId="15F664D7" w14:textId="451DF44C" w:rsidTr="006F63D3">
        <w:trPr>
          <w:jc w:val="center"/>
        </w:trPr>
        <w:tc>
          <w:tcPr>
            <w:tcW w:w="0" w:type="auto"/>
            <w:hideMark/>
          </w:tcPr>
          <w:p w14:paraId="2C68D7D8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pamycin / RAD001 / CCI-779</w:t>
            </w:r>
          </w:p>
        </w:tc>
        <w:tc>
          <w:tcPr>
            <w:tcW w:w="0" w:type="auto"/>
            <w:hideMark/>
          </w:tcPr>
          <w:p w14:paraId="4D2D509C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5E7A5406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8D32F87" w14:textId="1A7DC7B4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pamycin / RAD001 / CCI-779</w:t>
            </w:r>
          </w:p>
        </w:tc>
        <w:tc>
          <w:tcPr>
            <w:tcW w:w="0" w:type="auto"/>
          </w:tcPr>
          <w:p w14:paraId="11C2F657" w14:textId="6662F5FE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43913071" w14:textId="6A41074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F63D3" w:rsidRPr="00D6059C" w14:paraId="76105566" w14:textId="03152EB9" w:rsidTr="006F63D3">
        <w:trPr>
          <w:jc w:val="center"/>
        </w:trPr>
        <w:tc>
          <w:tcPr>
            <w:tcW w:w="0" w:type="auto"/>
            <w:hideMark/>
          </w:tcPr>
          <w:p w14:paraId="28874CD8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F-00299804 / BIBW2992</w:t>
            </w:r>
          </w:p>
        </w:tc>
        <w:tc>
          <w:tcPr>
            <w:tcW w:w="0" w:type="auto"/>
            <w:hideMark/>
          </w:tcPr>
          <w:p w14:paraId="699BD1E8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ER</w:t>
            </w:r>
          </w:p>
        </w:tc>
        <w:tc>
          <w:tcPr>
            <w:tcW w:w="0" w:type="auto"/>
            <w:hideMark/>
          </w:tcPr>
          <w:p w14:paraId="19D0B083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FCD7B8C" w14:textId="7D83F48D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F-00299804 / BIBW2992</w:t>
            </w:r>
          </w:p>
        </w:tc>
        <w:tc>
          <w:tcPr>
            <w:tcW w:w="0" w:type="auto"/>
          </w:tcPr>
          <w:p w14:paraId="7CA5F1D4" w14:textId="0947ADDF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HER</w:t>
            </w:r>
          </w:p>
        </w:tc>
        <w:tc>
          <w:tcPr>
            <w:tcW w:w="0" w:type="auto"/>
          </w:tcPr>
          <w:p w14:paraId="7454D6E4" w14:textId="628BB27B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F63D3" w:rsidRPr="00D6059C" w14:paraId="7700CEE3" w14:textId="62D43744" w:rsidTr="006F63D3">
        <w:trPr>
          <w:jc w:val="center"/>
        </w:trPr>
        <w:tc>
          <w:tcPr>
            <w:tcW w:w="0" w:type="auto"/>
            <w:hideMark/>
          </w:tcPr>
          <w:p w14:paraId="6BA912A7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ntiangiogenic agents</w:t>
            </w:r>
          </w:p>
        </w:tc>
        <w:tc>
          <w:tcPr>
            <w:tcW w:w="0" w:type="auto"/>
            <w:hideMark/>
          </w:tcPr>
          <w:p w14:paraId="503D8063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R / PDGFR / FGFR</w:t>
            </w:r>
          </w:p>
        </w:tc>
        <w:tc>
          <w:tcPr>
            <w:tcW w:w="0" w:type="auto"/>
            <w:hideMark/>
          </w:tcPr>
          <w:p w14:paraId="62732935" w14:textId="77777777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B8CA6BC" w14:textId="1DE5F4B8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ntiangiogenic agents</w:t>
            </w:r>
          </w:p>
        </w:tc>
        <w:tc>
          <w:tcPr>
            <w:tcW w:w="0" w:type="auto"/>
          </w:tcPr>
          <w:p w14:paraId="49579C16" w14:textId="3E30D910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VEGFR / PDGFR / FGFR</w:t>
            </w:r>
          </w:p>
        </w:tc>
        <w:tc>
          <w:tcPr>
            <w:tcW w:w="0" w:type="auto"/>
          </w:tcPr>
          <w:p w14:paraId="3D658ADA" w14:textId="1CEFC16A" w:rsidR="006F63D3" w:rsidRPr="00D6059C" w:rsidRDefault="006F63D3" w:rsidP="006F63D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</w:tbl>
    <w:p w14:paraId="32AFF44B" w14:textId="77777777" w:rsidR="0098110E" w:rsidRPr="00D6059C" w:rsidRDefault="0098110E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287BC79F" w14:textId="77777777" w:rsidR="0098110E" w:rsidRPr="00D6059C" w:rsidRDefault="0098110E" w:rsidP="00D6059C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0CCC02CB" w14:textId="77777777" w:rsidR="0098110E" w:rsidRPr="00D6059C" w:rsidRDefault="0098110E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09A4DE80" w14:textId="77777777" w:rsidR="0098110E" w:rsidRPr="00D6059C" w:rsidRDefault="0098110E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95BAC8C" w14:textId="592EBDF9" w:rsidR="00172216" w:rsidRPr="00D6059C" w:rsidRDefault="00172216" w:rsidP="00172216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352" w:type="dxa"/>
        <w:tblInd w:w="-5" w:type="dxa"/>
        <w:tblLook w:val="04A0" w:firstRow="1" w:lastRow="0" w:firstColumn="1" w:lastColumn="0" w:noHBand="0" w:noVBand="1"/>
      </w:tblPr>
      <w:tblGrid>
        <w:gridCol w:w="1809"/>
        <w:gridCol w:w="1808"/>
        <w:gridCol w:w="1164"/>
        <w:gridCol w:w="1808"/>
        <w:gridCol w:w="1808"/>
        <w:gridCol w:w="958"/>
      </w:tblGrid>
      <w:tr w:rsidR="00CE63D7" w:rsidRPr="00D6059C" w14:paraId="7D279780" w14:textId="78B65DFA" w:rsidTr="00CE63D7">
        <w:trPr>
          <w:trHeight w:val="471"/>
        </w:trPr>
        <w:tc>
          <w:tcPr>
            <w:tcW w:w="0" w:type="auto"/>
            <w:hideMark/>
          </w:tcPr>
          <w:p w14:paraId="7CF762AE" w14:textId="77777777" w:rsidR="00CE63D7" w:rsidRPr="00D6059C" w:rsidRDefault="00CE63D7" w:rsidP="00CE63D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399195A9" w14:textId="77777777" w:rsidR="00CE63D7" w:rsidRPr="00D6059C" w:rsidRDefault="00CE63D7" w:rsidP="00CE63D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21275654" w14:textId="77777777" w:rsidR="00CE63D7" w:rsidRPr="00D6059C" w:rsidRDefault="00CE63D7" w:rsidP="00CE63D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685FE0BB" w14:textId="4D82FF26" w:rsidR="00CE63D7" w:rsidRPr="00D6059C" w:rsidRDefault="00CE63D7" w:rsidP="00CE63D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4DA8E79A" w14:textId="073663DF" w:rsidR="00CE63D7" w:rsidRPr="00D6059C" w:rsidRDefault="00CE63D7" w:rsidP="00CE63D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1B3F44B7" w14:textId="560BF6D3" w:rsidR="00CE63D7" w:rsidRPr="00D6059C" w:rsidRDefault="00CE63D7" w:rsidP="00CE63D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CE63D7" w:rsidRPr="00D6059C" w14:paraId="4E68F635" w14:textId="02EF2423" w:rsidTr="00CE63D7">
        <w:trPr>
          <w:trHeight w:val="459"/>
        </w:trPr>
        <w:tc>
          <w:tcPr>
            <w:tcW w:w="0" w:type="auto"/>
            <w:hideMark/>
          </w:tcPr>
          <w:p w14:paraId="72EBF22C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TK</w:t>
            </w:r>
          </w:p>
        </w:tc>
        <w:tc>
          <w:tcPr>
            <w:tcW w:w="0" w:type="auto"/>
            <w:hideMark/>
          </w:tcPr>
          <w:p w14:paraId="60B678BE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53430D7A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2B8A743" w14:textId="4CA2204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TK</w:t>
            </w:r>
          </w:p>
        </w:tc>
        <w:tc>
          <w:tcPr>
            <w:tcW w:w="0" w:type="auto"/>
          </w:tcPr>
          <w:p w14:paraId="46DFA262" w14:textId="2BD3454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4DD157A5" w14:textId="29E59935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E63D7" w:rsidRPr="00D6059C" w14:paraId="7E8C6E60" w14:textId="328DAF1D" w:rsidTr="00CE63D7">
        <w:trPr>
          <w:trHeight w:val="471"/>
        </w:trPr>
        <w:tc>
          <w:tcPr>
            <w:tcW w:w="0" w:type="auto"/>
            <w:hideMark/>
          </w:tcPr>
          <w:p w14:paraId="2BBA36E2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21D83799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7ED9A499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6566DBA" w14:textId="63156C3E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30E31EF2" w14:textId="6C1FC08D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24F24F5A" w14:textId="139605F1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E63D7" w:rsidRPr="00D6059C" w14:paraId="287187FD" w14:textId="2B57458E" w:rsidTr="00CE63D7">
        <w:trPr>
          <w:trHeight w:val="459"/>
        </w:trPr>
        <w:tc>
          <w:tcPr>
            <w:tcW w:w="0" w:type="auto"/>
            <w:hideMark/>
          </w:tcPr>
          <w:p w14:paraId="6C734F2F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1EB1B716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22C987F5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A3F9880" w14:textId="192AC421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2280FAD5" w14:textId="24B44935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4FDF4DEE" w14:textId="6E05394B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E63D7" w:rsidRPr="00D6059C" w14:paraId="25498142" w14:textId="083624A8" w:rsidTr="00CE63D7">
        <w:trPr>
          <w:trHeight w:val="471"/>
        </w:trPr>
        <w:tc>
          <w:tcPr>
            <w:tcW w:w="0" w:type="auto"/>
            <w:hideMark/>
          </w:tcPr>
          <w:p w14:paraId="267AC16A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4E5AC471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  <w:hideMark/>
          </w:tcPr>
          <w:p w14:paraId="0B2F0117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8175101" w14:textId="33694B73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0695E422" w14:textId="7880827E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</w:tcPr>
          <w:p w14:paraId="486838F1" w14:textId="08D6DAEC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E63D7" w:rsidRPr="00D6059C" w14:paraId="56EA26D8" w14:textId="717E57D0" w:rsidTr="00CE63D7">
        <w:trPr>
          <w:trHeight w:val="459"/>
        </w:trPr>
        <w:tc>
          <w:tcPr>
            <w:tcW w:w="0" w:type="auto"/>
            <w:hideMark/>
          </w:tcPr>
          <w:p w14:paraId="0FF099C5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AF</w:t>
            </w:r>
          </w:p>
        </w:tc>
        <w:tc>
          <w:tcPr>
            <w:tcW w:w="0" w:type="auto"/>
            <w:hideMark/>
          </w:tcPr>
          <w:p w14:paraId="1C47D769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K1/ASK1/TAK1</w:t>
            </w:r>
          </w:p>
        </w:tc>
        <w:tc>
          <w:tcPr>
            <w:tcW w:w="0" w:type="auto"/>
            <w:hideMark/>
          </w:tcPr>
          <w:p w14:paraId="0B1F9D81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6A17CE6" w14:textId="751B1F7F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TRAF</w:t>
            </w:r>
          </w:p>
        </w:tc>
        <w:tc>
          <w:tcPr>
            <w:tcW w:w="0" w:type="auto"/>
          </w:tcPr>
          <w:p w14:paraId="028A3C63" w14:textId="4C3E46D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K1/ASK1/TAK1</w:t>
            </w:r>
          </w:p>
        </w:tc>
        <w:tc>
          <w:tcPr>
            <w:tcW w:w="0" w:type="auto"/>
          </w:tcPr>
          <w:p w14:paraId="0D81ACA6" w14:textId="4D5777E9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E63D7" w:rsidRPr="00D6059C" w14:paraId="2F17EAA1" w14:textId="57BDADCE" w:rsidTr="00CE63D7">
        <w:trPr>
          <w:trHeight w:val="471"/>
        </w:trPr>
        <w:tc>
          <w:tcPr>
            <w:tcW w:w="0" w:type="auto"/>
            <w:hideMark/>
          </w:tcPr>
          <w:p w14:paraId="6FE10328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K1/ASK1/TAK1</w:t>
            </w:r>
          </w:p>
        </w:tc>
        <w:tc>
          <w:tcPr>
            <w:tcW w:w="0" w:type="auto"/>
            <w:hideMark/>
          </w:tcPr>
          <w:p w14:paraId="26431BCE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KK3/6</w:t>
            </w:r>
          </w:p>
        </w:tc>
        <w:tc>
          <w:tcPr>
            <w:tcW w:w="0" w:type="auto"/>
            <w:hideMark/>
          </w:tcPr>
          <w:p w14:paraId="778E747E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4044B9A" w14:textId="0C3084AB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K1/ASK1/TAK1</w:t>
            </w:r>
          </w:p>
        </w:tc>
        <w:tc>
          <w:tcPr>
            <w:tcW w:w="0" w:type="auto"/>
          </w:tcPr>
          <w:p w14:paraId="54B69664" w14:textId="3C5E5070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KK3/6</w:t>
            </w:r>
          </w:p>
        </w:tc>
        <w:tc>
          <w:tcPr>
            <w:tcW w:w="0" w:type="auto"/>
          </w:tcPr>
          <w:p w14:paraId="08FDC8ED" w14:textId="2F9FFD9D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E63D7" w:rsidRPr="00D6059C" w14:paraId="7CDE5485" w14:textId="11F85555" w:rsidTr="00CE63D7">
        <w:trPr>
          <w:trHeight w:val="459"/>
        </w:trPr>
        <w:tc>
          <w:tcPr>
            <w:tcW w:w="0" w:type="auto"/>
            <w:hideMark/>
          </w:tcPr>
          <w:p w14:paraId="4390E8D9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KK3/6</w:t>
            </w:r>
          </w:p>
        </w:tc>
        <w:tc>
          <w:tcPr>
            <w:tcW w:w="0" w:type="auto"/>
            <w:hideMark/>
          </w:tcPr>
          <w:p w14:paraId="294195D0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 α/β/γ/δ</w:t>
            </w:r>
          </w:p>
        </w:tc>
        <w:tc>
          <w:tcPr>
            <w:tcW w:w="0" w:type="auto"/>
            <w:hideMark/>
          </w:tcPr>
          <w:p w14:paraId="541D2341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406FEB4" w14:textId="0940BAFF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KK3/6</w:t>
            </w:r>
          </w:p>
        </w:tc>
        <w:tc>
          <w:tcPr>
            <w:tcW w:w="0" w:type="auto"/>
          </w:tcPr>
          <w:p w14:paraId="70AFEEBE" w14:textId="603C2183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38 α/β/γ/δ</w:t>
            </w:r>
          </w:p>
        </w:tc>
        <w:tc>
          <w:tcPr>
            <w:tcW w:w="0" w:type="auto"/>
          </w:tcPr>
          <w:p w14:paraId="7824B27B" w14:textId="27D12CF4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E63D7" w:rsidRPr="00D6059C" w14:paraId="7310760C" w14:textId="61A4EB72" w:rsidTr="00CE63D7">
        <w:trPr>
          <w:trHeight w:val="471"/>
        </w:trPr>
        <w:tc>
          <w:tcPr>
            <w:tcW w:w="0" w:type="auto"/>
            <w:hideMark/>
          </w:tcPr>
          <w:p w14:paraId="785D5F55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0" w:type="auto"/>
            <w:hideMark/>
          </w:tcPr>
          <w:p w14:paraId="311F4B2C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K/MUK</w:t>
            </w:r>
          </w:p>
        </w:tc>
        <w:tc>
          <w:tcPr>
            <w:tcW w:w="0" w:type="auto"/>
            <w:hideMark/>
          </w:tcPr>
          <w:p w14:paraId="1893A43D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E4F62EF" w14:textId="7DDE9725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0" w:type="auto"/>
          </w:tcPr>
          <w:p w14:paraId="4D37115D" w14:textId="0541E86B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K/MUK</w:t>
            </w:r>
          </w:p>
        </w:tc>
        <w:tc>
          <w:tcPr>
            <w:tcW w:w="0" w:type="auto"/>
          </w:tcPr>
          <w:p w14:paraId="2E36F50F" w14:textId="1EB659F8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E63D7" w:rsidRPr="00D6059C" w14:paraId="41861DF4" w14:textId="7005E263" w:rsidTr="00CE63D7">
        <w:trPr>
          <w:trHeight w:val="459"/>
        </w:trPr>
        <w:tc>
          <w:tcPr>
            <w:tcW w:w="0" w:type="auto"/>
            <w:hideMark/>
          </w:tcPr>
          <w:p w14:paraId="598DABE9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K/MUK</w:t>
            </w:r>
          </w:p>
        </w:tc>
        <w:tc>
          <w:tcPr>
            <w:tcW w:w="0" w:type="auto"/>
            <w:hideMark/>
          </w:tcPr>
          <w:p w14:paraId="2B08E5BC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KK4/7</w:t>
            </w:r>
          </w:p>
        </w:tc>
        <w:tc>
          <w:tcPr>
            <w:tcW w:w="0" w:type="auto"/>
            <w:hideMark/>
          </w:tcPr>
          <w:p w14:paraId="0F6219D8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6674411" w14:textId="4C7DF8E2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K/MUK</w:t>
            </w:r>
          </w:p>
        </w:tc>
        <w:tc>
          <w:tcPr>
            <w:tcW w:w="0" w:type="auto"/>
          </w:tcPr>
          <w:p w14:paraId="07B6AFA0" w14:textId="014D627C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KK4/7</w:t>
            </w:r>
          </w:p>
        </w:tc>
        <w:tc>
          <w:tcPr>
            <w:tcW w:w="0" w:type="auto"/>
          </w:tcPr>
          <w:p w14:paraId="6C1CCF06" w14:textId="54A643F4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E63D7" w:rsidRPr="00D6059C" w14:paraId="046083FE" w14:textId="0D1A6CB7" w:rsidTr="00CE63D7">
        <w:trPr>
          <w:trHeight w:val="471"/>
        </w:trPr>
        <w:tc>
          <w:tcPr>
            <w:tcW w:w="0" w:type="auto"/>
            <w:hideMark/>
          </w:tcPr>
          <w:p w14:paraId="5137F31B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KK4/7</w:t>
            </w:r>
          </w:p>
        </w:tc>
        <w:tc>
          <w:tcPr>
            <w:tcW w:w="0" w:type="auto"/>
            <w:hideMark/>
          </w:tcPr>
          <w:p w14:paraId="6A762800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JNK1/2/3</w:t>
            </w:r>
          </w:p>
        </w:tc>
        <w:tc>
          <w:tcPr>
            <w:tcW w:w="0" w:type="auto"/>
            <w:hideMark/>
          </w:tcPr>
          <w:p w14:paraId="51E975FE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039DF31" w14:textId="10C7EA52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KK4/7</w:t>
            </w:r>
          </w:p>
        </w:tc>
        <w:tc>
          <w:tcPr>
            <w:tcW w:w="0" w:type="auto"/>
          </w:tcPr>
          <w:p w14:paraId="4EB3543B" w14:textId="01976638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JNK1/2/3</w:t>
            </w:r>
          </w:p>
        </w:tc>
        <w:tc>
          <w:tcPr>
            <w:tcW w:w="0" w:type="auto"/>
          </w:tcPr>
          <w:p w14:paraId="2C6CCE8D" w14:textId="0989BEB6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E63D7" w:rsidRPr="00D6059C" w14:paraId="40DBBAE1" w14:textId="3B06A5A2" w:rsidTr="00CE63D7">
        <w:trPr>
          <w:trHeight w:val="459"/>
        </w:trPr>
        <w:tc>
          <w:tcPr>
            <w:tcW w:w="0" w:type="auto"/>
            <w:hideMark/>
          </w:tcPr>
          <w:p w14:paraId="05B45E46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hp2</w:t>
            </w:r>
          </w:p>
        </w:tc>
        <w:tc>
          <w:tcPr>
            <w:tcW w:w="0" w:type="auto"/>
            <w:hideMark/>
          </w:tcPr>
          <w:p w14:paraId="73916357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TK</w:t>
            </w:r>
          </w:p>
        </w:tc>
        <w:tc>
          <w:tcPr>
            <w:tcW w:w="0" w:type="auto"/>
            <w:hideMark/>
          </w:tcPr>
          <w:p w14:paraId="2B9CFE7D" w14:textId="77777777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49FACBD" w14:textId="2839297E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hp2</w:t>
            </w:r>
          </w:p>
        </w:tc>
        <w:tc>
          <w:tcPr>
            <w:tcW w:w="0" w:type="auto"/>
          </w:tcPr>
          <w:p w14:paraId="6944D31C" w14:textId="08C798E8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TK</w:t>
            </w:r>
          </w:p>
        </w:tc>
        <w:tc>
          <w:tcPr>
            <w:tcW w:w="0" w:type="auto"/>
          </w:tcPr>
          <w:p w14:paraId="39A1F62F" w14:textId="04660225" w:rsidR="00CE63D7" w:rsidRPr="00D6059C" w:rsidRDefault="00CE63D7" w:rsidP="00CE63D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</w:tbl>
    <w:p w14:paraId="17398903" w14:textId="77777777" w:rsidR="00C04318" w:rsidRPr="00D6059C" w:rsidRDefault="00C04318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30C66BF" w14:textId="77777777" w:rsidR="00C04318" w:rsidRPr="00D6059C" w:rsidRDefault="00C04318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1A87C6D1" w14:textId="77777777" w:rsidR="00C04318" w:rsidRPr="00D6059C" w:rsidRDefault="00C04318" w:rsidP="006C671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34BBB93" w14:textId="3875C823" w:rsidR="00172216" w:rsidRPr="00D6059C" w:rsidRDefault="00172216" w:rsidP="00F84743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29"/>
        <w:gridCol w:w="2068"/>
        <w:gridCol w:w="1295"/>
        <w:gridCol w:w="1429"/>
        <w:gridCol w:w="2068"/>
        <w:gridCol w:w="1061"/>
      </w:tblGrid>
      <w:tr w:rsidR="00E75721" w:rsidRPr="00D6059C" w14:paraId="2AB1D786" w14:textId="11551176" w:rsidTr="00E75721">
        <w:trPr>
          <w:jc w:val="center"/>
        </w:trPr>
        <w:tc>
          <w:tcPr>
            <w:tcW w:w="0" w:type="auto"/>
            <w:hideMark/>
          </w:tcPr>
          <w:p w14:paraId="1B67C860" w14:textId="77777777" w:rsidR="00E75721" w:rsidRPr="00D6059C" w:rsidRDefault="00E75721" w:rsidP="00E7572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777ED9C5" w14:textId="77777777" w:rsidR="00E75721" w:rsidRPr="00D6059C" w:rsidRDefault="00E75721" w:rsidP="00E7572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58756508" w14:textId="77777777" w:rsidR="00E75721" w:rsidRPr="00D6059C" w:rsidRDefault="00E75721" w:rsidP="00E7572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7880E910" w14:textId="7FD984A6" w:rsidR="00E75721" w:rsidRPr="00D6059C" w:rsidRDefault="00E75721" w:rsidP="00E7572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6AA1D5BA" w14:textId="0C734490" w:rsidR="00E75721" w:rsidRPr="00D6059C" w:rsidRDefault="00E75721" w:rsidP="00E7572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4B4E781D" w14:textId="4736F921" w:rsidR="00E75721" w:rsidRPr="00D6059C" w:rsidRDefault="00E75721" w:rsidP="00E7572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059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</w:tr>
      <w:tr w:rsidR="00E75721" w:rsidRPr="00D6059C" w14:paraId="66497790" w14:textId="7F4602B6" w:rsidTr="00E75721">
        <w:trPr>
          <w:jc w:val="center"/>
        </w:trPr>
        <w:tc>
          <w:tcPr>
            <w:tcW w:w="0" w:type="auto"/>
            <w:hideMark/>
          </w:tcPr>
          <w:p w14:paraId="03A5ED93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-MET</w:t>
            </w:r>
          </w:p>
        </w:tc>
        <w:tc>
          <w:tcPr>
            <w:tcW w:w="0" w:type="auto"/>
            <w:hideMark/>
          </w:tcPr>
          <w:p w14:paraId="0F97D53B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4EDBEE15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85D2667" w14:textId="3D19F652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-MET</w:t>
            </w:r>
          </w:p>
        </w:tc>
        <w:tc>
          <w:tcPr>
            <w:tcW w:w="0" w:type="auto"/>
          </w:tcPr>
          <w:p w14:paraId="005EE406" w14:textId="59C12E75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0CE25A69" w14:textId="757B087F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75721" w:rsidRPr="00D6059C" w14:paraId="15280C00" w14:textId="2D880B5F" w:rsidTr="00E75721">
        <w:trPr>
          <w:jc w:val="center"/>
        </w:trPr>
        <w:tc>
          <w:tcPr>
            <w:tcW w:w="0" w:type="auto"/>
            <w:hideMark/>
          </w:tcPr>
          <w:p w14:paraId="2B7CCAA5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-MET</w:t>
            </w:r>
          </w:p>
        </w:tc>
        <w:tc>
          <w:tcPr>
            <w:tcW w:w="0" w:type="auto"/>
            <w:hideMark/>
          </w:tcPr>
          <w:p w14:paraId="6D76F507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07A30CA0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FFFBA44" w14:textId="632017BE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-MET</w:t>
            </w:r>
          </w:p>
        </w:tc>
        <w:tc>
          <w:tcPr>
            <w:tcW w:w="0" w:type="auto"/>
          </w:tcPr>
          <w:p w14:paraId="3BAE2AB4" w14:textId="4B7552D8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65F68434" w14:textId="0C01DF42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75721" w:rsidRPr="00D6059C" w14:paraId="463C073B" w14:textId="68DCCE98" w:rsidTr="00E75721">
        <w:trPr>
          <w:jc w:val="center"/>
        </w:trPr>
        <w:tc>
          <w:tcPr>
            <w:tcW w:w="0" w:type="auto"/>
            <w:hideMark/>
          </w:tcPr>
          <w:p w14:paraId="3C61267B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EGFR</w:t>
            </w:r>
          </w:p>
        </w:tc>
        <w:tc>
          <w:tcPr>
            <w:tcW w:w="0" w:type="auto"/>
            <w:hideMark/>
          </w:tcPr>
          <w:p w14:paraId="760E0549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12EDC219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94EA0E6" w14:textId="6EF7F3B2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24525AD7" w14:textId="5491074C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273E024C" w14:textId="3EDEA8D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75721" w:rsidRPr="00D6059C" w14:paraId="0C7977CF" w14:textId="2311D1CF" w:rsidTr="00E75721">
        <w:trPr>
          <w:jc w:val="center"/>
        </w:trPr>
        <w:tc>
          <w:tcPr>
            <w:tcW w:w="0" w:type="auto"/>
            <w:hideMark/>
          </w:tcPr>
          <w:p w14:paraId="07EE4D96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5C231D3A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4A251A94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BEC9823" w14:textId="5AD1C779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61DFB5D6" w14:textId="38C1759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2B4B8B98" w14:textId="7F000CFA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75721" w:rsidRPr="00D6059C" w14:paraId="1939C263" w14:textId="4EA22004" w:rsidTr="00E75721">
        <w:trPr>
          <w:jc w:val="center"/>
        </w:trPr>
        <w:tc>
          <w:tcPr>
            <w:tcW w:w="0" w:type="auto"/>
            <w:hideMark/>
          </w:tcPr>
          <w:p w14:paraId="2AF60416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R1</w:t>
            </w:r>
          </w:p>
        </w:tc>
        <w:tc>
          <w:tcPr>
            <w:tcW w:w="0" w:type="auto"/>
            <w:hideMark/>
          </w:tcPr>
          <w:p w14:paraId="3B078933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2B272EC3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B268A9C" w14:textId="70C8EB35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R1</w:t>
            </w:r>
          </w:p>
        </w:tc>
        <w:tc>
          <w:tcPr>
            <w:tcW w:w="0" w:type="auto"/>
          </w:tcPr>
          <w:p w14:paraId="402AA2FE" w14:textId="44BF95D6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2DBE9B23" w14:textId="3FFEE0F6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75721" w:rsidRPr="00D6059C" w14:paraId="08387BC3" w14:textId="313CE173" w:rsidTr="00E75721">
        <w:trPr>
          <w:jc w:val="center"/>
        </w:trPr>
        <w:tc>
          <w:tcPr>
            <w:tcW w:w="0" w:type="auto"/>
            <w:hideMark/>
          </w:tcPr>
          <w:p w14:paraId="57E317BF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R1</w:t>
            </w:r>
          </w:p>
        </w:tc>
        <w:tc>
          <w:tcPr>
            <w:tcW w:w="0" w:type="auto"/>
            <w:hideMark/>
          </w:tcPr>
          <w:p w14:paraId="3E12D4AD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7375C5F7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258002F" w14:textId="04E4093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GFR1</w:t>
            </w:r>
          </w:p>
        </w:tc>
        <w:tc>
          <w:tcPr>
            <w:tcW w:w="0" w:type="auto"/>
          </w:tcPr>
          <w:p w14:paraId="11B41E2E" w14:textId="73F6D1C8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5C8BAA17" w14:textId="64866889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75721" w:rsidRPr="00D6059C" w14:paraId="680972C7" w14:textId="20B81CE4" w:rsidTr="00E75721">
        <w:trPr>
          <w:jc w:val="center"/>
        </w:trPr>
        <w:tc>
          <w:tcPr>
            <w:tcW w:w="0" w:type="auto"/>
            <w:hideMark/>
          </w:tcPr>
          <w:p w14:paraId="79F09205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XL</w:t>
            </w:r>
          </w:p>
        </w:tc>
        <w:tc>
          <w:tcPr>
            <w:tcW w:w="0" w:type="auto"/>
            <w:hideMark/>
          </w:tcPr>
          <w:p w14:paraId="1D1ED423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42BD022E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F810010" w14:textId="5EDAC962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XL</w:t>
            </w:r>
          </w:p>
        </w:tc>
        <w:tc>
          <w:tcPr>
            <w:tcW w:w="0" w:type="auto"/>
          </w:tcPr>
          <w:p w14:paraId="48D906C7" w14:textId="0A6CABD1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434C69B2" w14:textId="65597A1E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75721" w:rsidRPr="00D6059C" w14:paraId="714FAD65" w14:textId="31FB4F0D" w:rsidTr="00E75721">
        <w:trPr>
          <w:jc w:val="center"/>
        </w:trPr>
        <w:tc>
          <w:tcPr>
            <w:tcW w:w="0" w:type="auto"/>
            <w:hideMark/>
          </w:tcPr>
          <w:p w14:paraId="4D8534DA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XL</w:t>
            </w:r>
          </w:p>
        </w:tc>
        <w:tc>
          <w:tcPr>
            <w:tcW w:w="0" w:type="auto"/>
            <w:hideMark/>
          </w:tcPr>
          <w:p w14:paraId="0A497301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3ECD9EBE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3D1A85E" w14:textId="06082408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XL</w:t>
            </w:r>
          </w:p>
        </w:tc>
        <w:tc>
          <w:tcPr>
            <w:tcW w:w="0" w:type="auto"/>
          </w:tcPr>
          <w:p w14:paraId="6E8C29CD" w14:textId="19921B4B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1394F7F2" w14:textId="34AEBA53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75721" w:rsidRPr="00D6059C" w14:paraId="7010D88E" w14:textId="10E05907" w:rsidTr="00E75721">
        <w:trPr>
          <w:jc w:val="center"/>
        </w:trPr>
        <w:tc>
          <w:tcPr>
            <w:tcW w:w="0" w:type="auto"/>
            <w:hideMark/>
          </w:tcPr>
          <w:p w14:paraId="18BBFBBF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  <w:hideMark/>
          </w:tcPr>
          <w:p w14:paraId="7EB59231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16B670C4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D090AEB" w14:textId="152DD89A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</w:tcPr>
          <w:p w14:paraId="41091DC7" w14:textId="1ADB4E72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70496626" w14:textId="2E2ECB6F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75721" w:rsidRPr="00D6059C" w14:paraId="4519BC48" w14:textId="7FB3174B" w:rsidTr="00E75721">
        <w:trPr>
          <w:jc w:val="center"/>
        </w:trPr>
        <w:tc>
          <w:tcPr>
            <w:tcW w:w="0" w:type="auto"/>
            <w:hideMark/>
          </w:tcPr>
          <w:p w14:paraId="5150B91E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  <w:hideMark/>
          </w:tcPr>
          <w:p w14:paraId="20DAA5B7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7F1433F2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04A3477" w14:textId="6A5D39F9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</w:tcPr>
          <w:p w14:paraId="71F00370" w14:textId="514AA953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5212B7F6" w14:textId="13654B6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75721" w:rsidRPr="00D6059C" w14:paraId="10C1F169" w14:textId="35B4A898" w:rsidTr="00E75721">
        <w:trPr>
          <w:jc w:val="center"/>
        </w:trPr>
        <w:tc>
          <w:tcPr>
            <w:tcW w:w="0" w:type="auto"/>
            <w:hideMark/>
          </w:tcPr>
          <w:p w14:paraId="0758E941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78F926F2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095804EF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3FC15E7" w14:textId="384EC76B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27C1C6AC" w14:textId="15FA50AA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2C7166CE" w14:textId="16C26378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75721" w:rsidRPr="00D6059C" w14:paraId="5FEC7A7C" w14:textId="26AED8A3" w:rsidTr="00E75721">
        <w:trPr>
          <w:jc w:val="center"/>
        </w:trPr>
        <w:tc>
          <w:tcPr>
            <w:tcW w:w="0" w:type="auto"/>
            <w:hideMark/>
          </w:tcPr>
          <w:p w14:paraId="7B56FF8A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53964C64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47FD6A86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ED873FB" w14:textId="3EF538AA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2E0D4BB8" w14:textId="6793B1A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467D12A8" w14:textId="3A6EBAC0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75721" w:rsidRPr="00D6059C" w14:paraId="4E51925B" w14:textId="018A8DB3" w:rsidTr="00E75721">
        <w:trPr>
          <w:jc w:val="center"/>
        </w:trPr>
        <w:tc>
          <w:tcPr>
            <w:tcW w:w="0" w:type="auto"/>
            <w:hideMark/>
          </w:tcPr>
          <w:p w14:paraId="0E23BECB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0C5B19C3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1DF8012B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5AD51A0" w14:textId="28133168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302B506F" w14:textId="59C7C442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2A889DD2" w14:textId="300A7D05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75721" w:rsidRPr="00D6059C" w14:paraId="222E232F" w14:textId="1E957B74" w:rsidTr="00E75721">
        <w:trPr>
          <w:jc w:val="center"/>
        </w:trPr>
        <w:tc>
          <w:tcPr>
            <w:tcW w:w="0" w:type="auto"/>
            <w:hideMark/>
          </w:tcPr>
          <w:p w14:paraId="2A688EB1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0" w:type="auto"/>
            <w:hideMark/>
          </w:tcPr>
          <w:p w14:paraId="0836E9C8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  <w:hideMark/>
          </w:tcPr>
          <w:p w14:paraId="3DB34A17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E0939A5" w14:textId="5FC0F9AE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0" w:type="auto"/>
          </w:tcPr>
          <w:p w14:paraId="07D501EB" w14:textId="31AA257E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</w:tcPr>
          <w:p w14:paraId="6B761A9E" w14:textId="0CA864D5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75721" w:rsidRPr="00D6059C" w14:paraId="5D827846" w14:textId="38588397" w:rsidTr="00E75721">
        <w:trPr>
          <w:jc w:val="center"/>
        </w:trPr>
        <w:tc>
          <w:tcPr>
            <w:tcW w:w="0" w:type="auto"/>
            <w:hideMark/>
          </w:tcPr>
          <w:p w14:paraId="5F0878D8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  <w:hideMark/>
          </w:tcPr>
          <w:p w14:paraId="6310EE34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ell motility and invasion</w:t>
            </w:r>
          </w:p>
        </w:tc>
        <w:tc>
          <w:tcPr>
            <w:tcW w:w="0" w:type="auto"/>
            <w:hideMark/>
          </w:tcPr>
          <w:p w14:paraId="1B8F24C6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0EDE6D4" w14:textId="676D21F8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</w:tcPr>
          <w:p w14:paraId="169DA864" w14:textId="5390C0AB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ell motility and invasion</w:t>
            </w:r>
          </w:p>
        </w:tc>
        <w:tc>
          <w:tcPr>
            <w:tcW w:w="0" w:type="auto"/>
          </w:tcPr>
          <w:p w14:paraId="659CA9DE" w14:textId="333101EB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75721" w:rsidRPr="00D6059C" w14:paraId="041FCD56" w14:textId="154C94B0" w:rsidTr="00E75721">
        <w:trPr>
          <w:jc w:val="center"/>
        </w:trPr>
        <w:tc>
          <w:tcPr>
            <w:tcW w:w="0" w:type="auto"/>
            <w:hideMark/>
          </w:tcPr>
          <w:p w14:paraId="714D060B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32EDD46D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ell cycle progression and proliferation</w:t>
            </w:r>
          </w:p>
        </w:tc>
        <w:tc>
          <w:tcPr>
            <w:tcW w:w="0" w:type="auto"/>
            <w:hideMark/>
          </w:tcPr>
          <w:p w14:paraId="68FB19F5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CB17BEF" w14:textId="733C45DF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5C129134" w14:textId="512E71B6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Cell cycle progression and proliferation</w:t>
            </w:r>
          </w:p>
        </w:tc>
        <w:tc>
          <w:tcPr>
            <w:tcW w:w="0" w:type="auto"/>
          </w:tcPr>
          <w:p w14:paraId="7480DBF4" w14:textId="7A23533C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75721" w:rsidRPr="00D6059C" w14:paraId="45FFF781" w14:textId="6C1795C6" w:rsidTr="00E75721">
        <w:trPr>
          <w:jc w:val="center"/>
        </w:trPr>
        <w:tc>
          <w:tcPr>
            <w:tcW w:w="0" w:type="auto"/>
            <w:hideMark/>
          </w:tcPr>
          <w:p w14:paraId="5314FCFC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673A37D8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3F7D53AD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008AEBA" w14:textId="7DCD3D83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1CEF18D8" w14:textId="1CB2242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0CAADDF9" w14:textId="1D6AF10D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75721" w:rsidRPr="00D6059C" w14:paraId="313560CD" w14:textId="4CECFFCF" w:rsidTr="00E75721">
        <w:trPr>
          <w:jc w:val="center"/>
        </w:trPr>
        <w:tc>
          <w:tcPr>
            <w:tcW w:w="0" w:type="auto"/>
            <w:hideMark/>
          </w:tcPr>
          <w:p w14:paraId="07C6D9AC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72994BBC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7DFB6A99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E2DB96D" w14:textId="7921A110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17EB251C" w14:textId="486C926C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122FD639" w14:textId="19490AC9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75721" w:rsidRPr="00D6059C" w14:paraId="58327F33" w14:textId="7D5CE53D" w:rsidTr="00E75721">
        <w:trPr>
          <w:jc w:val="center"/>
        </w:trPr>
        <w:tc>
          <w:tcPr>
            <w:tcW w:w="0" w:type="auto"/>
            <w:hideMark/>
          </w:tcPr>
          <w:p w14:paraId="67CF5DA1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1947DC6E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otein synthesis and cell growth</w:t>
            </w:r>
          </w:p>
        </w:tc>
        <w:tc>
          <w:tcPr>
            <w:tcW w:w="0" w:type="auto"/>
            <w:hideMark/>
          </w:tcPr>
          <w:p w14:paraId="74E033DC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943093C" w14:textId="083A158D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4A778B1C" w14:textId="7CC3342E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rotein synthesis and cell growth</w:t>
            </w:r>
          </w:p>
        </w:tc>
        <w:tc>
          <w:tcPr>
            <w:tcW w:w="0" w:type="auto"/>
          </w:tcPr>
          <w:p w14:paraId="011A9C78" w14:textId="222F896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75721" w:rsidRPr="00D6059C" w14:paraId="6D54CF30" w14:textId="472F47FE" w:rsidTr="00E75721">
        <w:trPr>
          <w:jc w:val="center"/>
        </w:trPr>
        <w:tc>
          <w:tcPr>
            <w:tcW w:w="0" w:type="auto"/>
            <w:hideMark/>
          </w:tcPr>
          <w:p w14:paraId="2446A02B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447B66E4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urvival</w:t>
            </w:r>
          </w:p>
        </w:tc>
        <w:tc>
          <w:tcPr>
            <w:tcW w:w="0" w:type="auto"/>
            <w:hideMark/>
          </w:tcPr>
          <w:p w14:paraId="4D27076D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892E1FA" w14:textId="67B5C9A9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1181F337" w14:textId="403D1161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Survival</w:t>
            </w:r>
          </w:p>
        </w:tc>
        <w:tc>
          <w:tcPr>
            <w:tcW w:w="0" w:type="auto"/>
          </w:tcPr>
          <w:p w14:paraId="168587E3" w14:textId="14B6F9BB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75721" w:rsidRPr="00D6059C" w14:paraId="19D3073E" w14:textId="736553D6" w:rsidTr="00E75721">
        <w:trPr>
          <w:jc w:val="center"/>
        </w:trPr>
        <w:tc>
          <w:tcPr>
            <w:tcW w:w="0" w:type="auto"/>
            <w:hideMark/>
          </w:tcPr>
          <w:p w14:paraId="699D6889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  <w:hideMark/>
          </w:tcPr>
          <w:p w14:paraId="56C03299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266207D4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4482029" w14:textId="01D08418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</w:tcPr>
          <w:p w14:paraId="7B409A45" w14:textId="33DE4213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2B4C58CC" w14:textId="010FFB71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75721" w:rsidRPr="00D6059C" w14:paraId="662BEB04" w14:textId="21549CBA" w:rsidTr="00E75721">
        <w:trPr>
          <w:jc w:val="center"/>
        </w:trPr>
        <w:tc>
          <w:tcPr>
            <w:tcW w:w="0" w:type="auto"/>
            <w:hideMark/>
          </w:tcPr>
          <w:p w14:paraId="4FC983FA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iR-125a-3p</w:t>
            </w:r>
          </w:p>
        </w:tc>
        <w:tc>
          <w:tcPr>
            <w:tcW w:w="0" w:type="auto"/>
            <w:hideMark/>
          </w:tcPr>
          <w:p w14:paraId="00D8FF57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  <w:hideMark/>
          </w:tcPr>
          <w:p w14:paraId="1FC86734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3F37228" w14:textId="7099A28C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iR-125a-3p</w:t>
            </w:r>
          </w:p>
        </w:tc>
        <w:tc>
          <w:tcPr>
            <w:tcW w:w="0" w:type="auto"/>
          </w:tcPr>
          <w:p w14:paraId="1E48C500" w14:textId="355F3313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</w:tcPr>
          <w:p w14:paraId="35E027CA" w14:textId="3F9E52CE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75721" w:rsidRPr="00D6059C" w14:paraId="74C40ABC" w14:textId="0A84AD91" w:rsidTr="00E75721">
        <w:trPr>
          <w:jc w:val="center"/>
        </w:trPr>
        <w:tc>
          <w:tcPr>
            <w:tcW w:w="0" w:type="auto"/>
            <w:hideMark/>
          </w:tcPr>
          <w:p w14:paraId="3DE3D57A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iR-7</w:t>
            </w:r>
          </w:p>
        </w:tc>
        <w:tc>
          <w:tcPr>
            <w:tcW w:w="0" w:type="auto"/>
            <w:hideMark/>
          </w:tcPr>
          <w:p w14:paraId="68818362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0" w:type="auto"/>
            <w:hideMark/>
          </w:tcPr>
          <w:p w14:paraId="4B9A2D2E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4748DA7" w14:textId="20372F7A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iR-7</w:t>
            </w:r>
          </w:p>
        </w:tc>
        <w:tc>
          <w:tcPr>
            <w:tcW w:w="0" w:type="auto"/>
          </w:tcPr>
          <w:p w14:paraId="7278D6BD" w14:textId="2DE57E09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0" w:type="auto"/>
          </w:tcPr>
          <w:p w14:paraId="65A9B493" w14:textId="2AAE3719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75721" w:rsidRPr="00D6059C" w14:paraId="4ADBD1C1" w14:textId="222D11B5" w:rsidTr="00E75721">
        <w:trPr>
          <w:jc w:val="center"/>
        </w:trPr>
        <w:tc>
          <w:tcPr>
            <w:tcW w:w="0" w:type="auto"/>
            <w:hideMark/>
          </w:tcPr>
          <w:p w14:paraId="1FDCC403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iR-7, miR-23b, miR-145</w:t>
            </w:r>
          </w:p>
        </w:tc>
        <w:tc>
          <w:tcPr>
            <w:tcW w:w="0" w:type="auto"/>
            <w:hideMark/>
          </w:tcPr>
          <w:p w14:paraId="73586859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  <w:hideMark/>
          </w:tcPr>
          <w:p w14:paraId="21A8268E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1AE5749" w14:textId="5820E088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iR-7, miR-23b, miR-145</w:t>
            </w:r>
          </w:p>
        </w:tc>
        <w:tc>
          <w:tcPr>
            <w:tcW w:w="0" w:type="auto"/>
          </w:tcPr>
          <w:p w14:paraId="3138352A" w14:textId="7F760AE3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</w:tcPr>
          <w:p w14:paraId="3CB55A17" w14:textId="319CFD7A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75721" w:rsidRPr="00D6059C" w14:paraId="568D5B6F" w14:textId="3215CFE3" w:rsidTr="00E75721">
        <w:trPr>
          <w:jc w:val="center"/>
        </w:trPr>
        <w:tc>
          <w:tcPr>
            <w:tcW w:w="0" w:type="auto"/>
            <w:hideMark/>
          </w:tcPr>
          <w:p w14:paraId="6E0AAD7B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iR-302-367, miR-612</w:t>
            </w:r>
          </w:p>
        </w:tc>
        <w:tc>
          <w:tcPr>
            <w:tcW w:w="0" w:type="auto"/>
            <w:hideMark/>
          </w:tcPr>
          <w:p w14:paraId="2AAE35C1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78510081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E6E8D88" w14:textId="6E8CA1A5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iR-302-367, miR-612</w:t>
            </w:r>
          </w:p>
        </w:tc>
        <w:tc>
          <w:tcPr>
            <w:tcW w:w="0" w:type="auto"/>
          </w:tcPr>
          <w:p w14:paraId="461E1BE9" w14:textId="242236D9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6A0889CD" w14:textId="6EB503BD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75721" w:rsidRPr="00D6059C" w14:paraId="1CF81AF2" w14:textId="531B3117" w:rsidTr="00E75721">
        <w:trPr>
          <w:jc w:val="center"/>
        </w:trPr>
        <w:tc>
          <w:tcPr>
            <w:tcW w:w="0" w:type="auto"/>
            <w:hideMark/>
          </w:tcPr>
          <w:p w14:paraId="07F993DC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iR-99, miR-145</w:t>
            </w:r>
          </w:p>
        </w:tc>
        <w:tc>
          <w:tcPr>
            <w:tcW w:w="0" w:type="auto"/>
            <w:hideMark/>
          </w:tcPr>
          <w:p w14:paraId="0CAA0CEE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72BECE2A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234401D" w14:textId="4F9ED8B4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iR-99, miR-145</w:t>
            </w:r>
          </w:p>
        </w:tc>
        <w:tc>
          <w:tcPr>
            <w:tcW w:w="0" w:type="auto"/>
          </w:tcPr>
          <w:p w14:paraId="7807FA88" w14:textId="5681606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17A2530B" w14:textId="315D625F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75721" w:rsidRPr="00D6059C" w14:paraId="557AA8AC" w14:textId="6C9CED43" w:rsidTr="00E75721">
        <w:trPr>
          <w:jc w:val="center"/>
        </w:trPr>
        <w:tc>
          <w:tcPr>
            <w:tcW w:w="0" w:type="auto"/>
            <w:hideMark/>
          </w:tcPr>
          <w:p w14:paraId="752E68CA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  <w:hideMark/>
          </w:tcPr>
          <w:p w14:paraId="1076F40A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0" w:type="auto"/>
            <w:hideMark/>
          </w:tcPr>
          <w:p w14:paraId="3E7CD16A" w14:textId="016DAECC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F4F1BE0" w14:textId="3C5C29A2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</w:tcPr>
          <w:p w14:paraId="29822C82" w14:textId="7E44BD25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0" w:type="auto"/>
          </w:tcPr>
          <w:p w14:paraId="712835BD" w14:textId="6693A1F6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75721" w:rsidRPr="00F84743" w14:paraId="3793CD0A" w14:textId="4C738B68" w:rsidTr="00E75721">
        <w:trPr>
          <w:jc w:val="center"/>
        </w:trPr>
        <w:tc>
          <w:tcPr>
            <w:tcW w:w="0" w:type="auto"/>
            <w:hideMark/>
          </w:tcPr>
          <w:p w14:paraId="5DA5AE2B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  <w:hideMark/>
          </w:tcPr>
          <w:p w14:paraId="38177FBD" w14:textId="77777777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  <w:hideMark/>
          </w:tcPr>
          <w:p w14:paraId="788C4083" w14:textId="67D785C6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F96F4D0" w14:textId="2E192AE8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</w:tcPr>
          <w:p w14:paraId="3BEED796" w14:textId="23D8CD83" w:rsidR="00E75721" w:rsidRPr="00D6059C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</w:tcPr>
          <w:p w14:paraId="44B86E60" w14:textId="48B95733" w:rsidR="00E75721" w:rsidRPr="00F84743" w:rsidRDefault="00E75721" w:rsidP="00E7572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059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</w:tbl>
    <w:p w14:paraId="5032D5C6" w14:textId="14F9F46E" w:rsidR="006217B9" w:rsidRDefault="006217B9"/>
    <w:p w14:paraId="28C9D3E3" w14:textId="77777777" w:rsidR="00A03719" w:rsidRDefault="00A03719"/>
    <w:p w14:paraId="4198DF67" w14:textId="5C888FA0" w:rsidR="006217B9" w:rsidRDefault="006217B9" w:rsidP="006217B9">
      <w:pPr>
        <w:jc w:val="center"/>
      </w:pPr>
    </w:p>
    <w:sectPr w:rsidR="006217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FDA5AC" w14:textId="77777777" w:rsidR="008C3DFF" w:rsidRDefault="008C3DFF" w:rsidP="008C3DFF">
      <w:pPr>
        <w:spacing w:after="0" w:line="240" w:lineRule="auto"/>
      </w:pPr>
      <w:r>
        <w:separator/>
      </w:r>
    </w:p>
  </w:endnote>
  <w:endnote w:type="continuationSeparator" w:id="0">
    <w:p w14:paraId="4A5F5366" w14:textId="77777777" w:rsidR="008C3DFF" w:rsidRDefault="008C3DFF" w:rsidP="008C3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EF270C" w14:textId="77777777" w:rsidR="008C3DFF" w:rsidRDefault="008C3DFF" w:rsidP="008C3DFF">
      <w:pPr>
        <w:spacing w:after="0" w:line="240" w:lineRule="auto"/>
      </w:pPr>
      <w:r>
        <w:separator/>
      </w:r>
    </w:p>
  </w:footnote>
  <w:footnote w:type="continuationSeparator" w:id="0">
    <w:p w14:paraId="74E3E2FA" w14:textId="77777777" w:rsidR="008C3DFF" w:rsidRDefault="008C3DFF" w:rsidP="008C3D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DB673F2"/>
    <w:multiLevelType w:val="hybridMultilevel"/>
    <w:tmpl w:val="D8B4F82C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 w16cid:durableId="19371292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xMDYytzAzN7A0MDRU0lEKTi0uzszPAykwqwUAEsvxlywAAAA="/>
  </w:docVars>
  <w:rsids>
    <w:rsidRoot w:val="0070645F"/>
    <w:rsid w:val="00000CFA"/>
    <w:rsid w:val="00007A6A"/>
    <w:rsid w:val="0001451E"/>
    <w:rsid w:val="000165E3"/>
    <w:rsid w:val="000216EA"/>
    <w:rsid w:val="0003297A"/>
    <w:rsid w:val="00040031"/>
    <w:rsid w:val="00042168"/>
    <w:rsid w:val="00045A68"/>
    <w:rsid w:val="00045CFF"/>
    <w:rsid w:val="00045D9C"/>
    <w:rsid w:val="000514CB"/>
    <w:rsid w:val="00070814"/>
    <w:rsid w:val="000738B5"/>
    <w:rsid w:val="000762CC"/>
    <w:rsid w:val="000808FE"/>
    <w:rsid w:val="00081B14"/>
    <w:rsid w:val="00087471"/>
    <w:rsid w:val="0009709A"/>
    <w:rsid w:val="00097400"/>
    <w:rsid w:val="000A1496"/>
    <w:rsid w:val="000B0585"/>
    <w:rsid w:val="000B0ED2"/>
    <w:rsid w:val="000B4165"/>
    <w:rsid w:val="000B725C"/>
    <w:rsid w:val="000C3146"/>
    <w:rsid w:val="000E17EA"/>
    <w:rsid w:val="000E1DD9"/>
    <w:rsid w:val="000E557A"/>
    <w:rsid w:val="000E6C72"/>
    <w:rsid w:val="000E7269"/>
    <w:rsid w:val="000F5C6A"/>
    <w:rsid w:val="000F62A2"/>
    <w:rsid w:val="00106899"/>
    <w:rsid w:val="001072F9"/>
    <w:rsid w:val="001100E3"/>
    <w:rsid w:val="00110558"/>
    <w:rsid w:val="00112DBA"/>
    <w:rsid w:val="001154DD"/>
    <w:rsid w:val="00116ECB"/>
    <w:rsid w:val="00120E1E"/>
    <w:rsid w:val="001313C9"/>
    <w:rsid w:val="00137A0B"/>
    <w:rsid w:val="00141CE8"/>
    <w:rsid w:val="00141F21"/>
    <w:rsid w:val="00142600"/>
    <w:rsid w:val="0015017D"/>
    <w:rsid w:val="00165C0A"/>
    <w:rsid w:val="00166257"/>
    <w:rsid w:val="0016769F"/>
    <w:rsid w:val="00170ADD"/>
    <w:rsid w:val="00172216"/>
    <w:rsid w:val="00174C1B"/>
    <w:rsid w:val="0018137D"/>
    <w:rsid w:val="00192AE7"/>
    <w:rsid w:val="001943C3"/>
    <w:rsid w:val="001A7BAB"/>
    <w:rsid w:val="001B4678"/>
    <w:rsid w:val="001C007C"/>
    <w:rsid w:val="001C0527"/>
    <w:rsid w:val="001C1090"/>
    <w:rsid w:val="001D03D1"/>
    <w:rsid w:val="001E1C05"/>
    <w:rsid w:val="001E46C9"/>
    <w:rsid w:val="001F004B"/>
    <w:rsid w:val="001F2A9A"/>
    <w:rsid w:val="001F73D9"/>
    <w:rsid w:val="001F779C"/>
    <w:rsid w:val="00204446"/>
    <w:rsid w:val="00210E10"/>
    <w:rsid w:val="0022123B"/>
    <w:rsid w:val="00232504"/>
    <w:rsid w:val="00234650"/>
    <w:rsid w:val="00235D96"/>
    <w:rsid w:val="002533AB"/>
    <w:rsid w:val="002610D9"/>
    <w:rsid w:val="00261A58"/>
    <w:rsid w:val="00262B41"/>
    <w:rsid w:val="002717BA"/>
    <w:rsid w:val="0027511D"/>
    <w:rsid w:val="0028107C"/>
    <w:rsid w:val="00286D00"/>
    <w:rsid w:val="0029132F"/>
    <w:rsid w:val="00294C86"/>
    <w:rsid w:val="00295942"/>
    <w:rsid w:val="002A2017"/>
    <w:rsid w:val="002A6A84"/>
    <w:rsid w:val="002B43AA"/>
    <w:rsid w:val="002B4435"/>
    <w:rsid w:val="002D19D9"/>
    <w:rsid w:val="002D2162"/>
    <w:rsid w:val="002D29AD"/>
    <w:rsid w:val="002D5EA4"/>
    <w:rsid w:val="002D7FEB"/>
    <w:rsid w:val="002F6CE3"/>
    <w:rsid w:val="00300D6D"/>
    <w:rsid w:val="00306FCE"/>
    <w:rsid w:val="00307F59"/>
    <w:rsid w:val="00312BA6"/>
    <w:rsid w:val="00317311"/>
    <w:rsid w:val="00317844"/>
    <w:rsid w:val="00327990"/>
    <w:rsid w:val="003349DC"/>
    <w:rsid w:val="003438F3"/>
    <w:rsid w:val="0035142E"/>
    <w:rsid w:val="0035522C"/>
    <w:rsid w:val="00355790"/>
    <w:rsid w:val="00363B55"/>
    <w:rsid w:val="003800BB"/>
    <w:rsid w:val="003861C2"/>
    <w:rsid w:val="00391423"/>
    <w:rsid w:val="0039160A"/>
    <w:rsid w:val="00391F28"/>
    <w:rsid w:val="00392E6B"/>
    <w:rsid w:val="003A66DD"/>
    <w:rsid w:val="003B12B8"/>
    <w:rsid w:val="003B4C8D"/>
    <w:rsid w:val="003B731F"/>
    <w:rsid w:val="003C3E3C"/>
    <w:rsid w:val="003D02BF"/>
    <w:rsid w:val="003D3347"/>
    <w:rsid w:val="003D7CBC"/>
    <w:rsid w:val="003E187B"/>
    <w:rsid w:val="003E4D00"/>
    <w:rsid w:val="003F39F4"/>
    <w:rsid w:val="00404FD0"/>
    <w:rsid w:val="0040753F"/>
    <w:rsid w:val="00411232"/>
    <w:rsid w:val="00411C43"/>
    <w:rsid w:val="00412E8B"/>
    <w:rsid w:val="00413523"/>
    <w:rsid w:val="004151AE"/>
    <w:rsid w:val="00422636"/>
    <w:rsid w:val="00423773"/>
    <w:rsid w:val="00442FF0"/>
    <w:rsid w:val="004604B6"/>
    <w:rsid w:val="0046110C"/>
    <w:rsid w:val="004627E5"/>
    <w:rsid w:val="0046294E"/>
    <w:rsid w:val="00465660"/>
    <w:rsid w:val="00467A29"/>
    <w:rsid w:val="00470DF6"/>
    <w:rsid w:val="00472011"/>
    <w:rsid w:val="00484BE7"/>
    <w:rsid w:val="004873F8"/>
    <w:rsid w:val="0049037A"/>
    <w:rsid w:val="004B3411"/>
    <w:rsid w:val="004B6CD9"/>
    <w:rsid w:val="004B7A54"/>
    <w:rsid w:val="004C2B81"/>
    <w:rsid w:val="004D4BCB"/>
    <w:rsid w:val="004E035F"/>
    <w:rsid w:val="004E09A4"/>
    <w:rsid w:val="004E2BFE"/>
    <w:rsid w:val="004F037A"/>
    <w:rsid w:val="004F045C"/>
    <w:rsid w:val="004F36B0"/>
    <w:rsid w:val="004F5404"/>
    <w:rsid w:val="005022CA"/>
    <w:rsid w:val="0050414E"/>
    <w:rsid w:val="005054BC"/>
    <w:rsid w:val="00514050"/>
    <w:rsid w:val="0051598F"/>
    <w:rsid w:val="005171E2"/>
    <w:rsid w:val="00522A4E"/>
    <w:rsid w:val="00524BE4"/>
    <w:rsid w:val="005307B4"/>
    <w:rsid w:val="00544A5B"/>
    <w:rsid w:val="00550898"/>
    <w:rsid w:val="005564AC"/>
    <w:rsid w:val="00556E04"/>
    <w:rsid w:val="00574639"/>
    <w:rsid w:val="00591198"/>
    <w:rsid w:val="005A1B6F"/>
    <w:rsid w:val="005A459C"/>
    <w:rsid w:val="005A5102"/>
    <w:rsid w:val="005C0068"/>
    <w:rsid w:val="005D0324"/>
    <w:rsid w:val="005D1EBF"/>
    <w:rsid w:val="005D4C96"/>
    <w:rsid w:val="005D7554"/>
    <w:rsid w:val="005E1056"/>
    <w:rsid w:val="005E32C4"/>
    <w:rsid w:val="005E7F26"/>
    <w:rsid w:val="005F3C6C"/>
    <w:rsid w:val="005F71E7"/>
    <w:rsid w:val="0061190D"/>
    <w:rsid w:val="006217B9"/>
    <w:rsid w:val="00622CD6"/>
    <w:rsid w:val="006340D1"/>
    <w:rsid w:val="00642D93"/>
    <w:rsid w:val="00643090"/>
    <w:rsid w:val="006459C7"/>
    <w:rsid w:val="00647900"/>
    <w:rsid w:val="0065008B"/>
    <w:rsid w:val="006500F0"/>
    <w:rsid w:val="0065690C"/>
    <w:rsid w:val="00660549"/>
    <w:rsid w:val="006628A3"/>
    <w:rsid w:val="00663497"/>
    <w:rsid w:val="006638F6"/>
    <w:rsid w:val="0067395A"/>
    <w:rsid w:val="0067609D"/>
    <w:rsid w:val="006843C8"/>
    <w:rsid w:val="006857E8"/>
    <w:rsid w:val="006A3121"/>
    <w:rsid w:val="006B49B7"/>
    <w:rsid w:val="006C2A53"/>
    <w:rsid w:val="006C3395"/>
    <w:rsid w:val="006C3490"/>
    <w:rsid w:val="006C4474"/>
    <w:rsid w:val="006C671F"/>
    <w:rsid w:val="006C7748"/>
    <w:rsid w:val="006C7BCC"/>
    <w:rsid w:val="006D1954"/>
    <w:rsid w:val="006D3242"/>
    <w:rsid w:val="006D4BC3"/>
    <w:rsid w:val="006D5BC4"/>
    <w:rsid w:val="006E2FFA"/>
    <w:rsid w:val="006E7388"/>
    <w:rsid w:val="006E768D"/>
    <w:rsid w:val="006F63D3"/>
    <w:rsid w:val="006F6C65"/>
    <w:rsid w:val="007008B0"/>
    <w:rsid w:val="00704AB8"/>
    <w:rsid w:val="0070645F"/>
    <w:rsid w:val="00707155"/>
    <w:rsid w:val="0071646F"/>
    <w:rsid w:val="0072206C"/>
    <w:rsid w:val="007235E4"/>
    <w:rsid w:val="00724FC9"/>
    <w:rsid w:val="00726580"/>
    <w:rsid w:val="007306B9"/>
    <w:rsid w:val="007321FD"/>
    <w:rsid w:val="00732D7F"/>
    <w:rsid w:val="00732FBC"/>
    <w:rsid w:val="007447E8"/>
    <w:rsid w:val="00745DC4"/>
    <w:rsid w:val="00746564"/>
    <w:rsid w:val="00750251"/>
    <w:rsid w:val="00750436"/>
    <w:rsid w:val="0075122F"/>
    <w:rsid w:val="00752226"/>
    <w:rsid w:val="00753078"/>
    <w:rsid w:val="0075586C"/>
    <w:rsid w:val="007640F8"/>
    <w:rsid w:val="00765D5E"/>
    <w:rsid w:val="00766A51"/>
    <w:rsid w:val="0077221B"/>
    <w:rsid w:val="00780E1B"/>
    <w:rsid w:val="00781ED2"/>
    <w:rsid w:val="00782BCF"/>
    <w:rsid w:val="00790DDF"/>
    <w:rsid w:val="00793884"/>
    <w:rsid w:val="007A358E"/>
    <w:rsid w:val="007A4A42"/>
    <w:rsid w:val="007A6171"/>
    <w:rsid w:val="007A7616"/>
    <w:rsid w:val="007B4092"/>
    <w:rsid w:val="007B5BFD"/>
    <w:rsid w:val="007C1A58"/>
    <w:rsid w:val="007D09C0"/>
    <w:rsid w:val="007F48C0"/>
    <w:rsid w:val="00802643"/>
    <w:rsid w:val="00805A98"/>
    <w:rsid w:val="00821C8C"/>
    <w:rsid w:val="00822F62"/>
    <w:rsid w:val="008307E3"/>
    <w:rsid w:val="008310C7"/>
    <w:rsid w:val="00832CFB"/>
    <w:rsid w:val="00835296"/>
    <w:rsid w:val="00837626"/>
    <w:rsid w:val="00837FF8"/>
    <w:rsid w:val="00840087"/>
    <w:rsid w:val="00843087"/>
    <w:rsid w:val="00863BFC"/>
    <w:rsid w:val="00865716"/>
    <w:rsid w:val="00884D14"/>
    <w:rsid w:val="0088545D"/>
    <w:rsid w:val="00890959"/>
    <w:rsid w:val="00894A4D"/>
    <w:rsid w:val="00896A72"/>
    <w:rsid w:val="00896EAB"/>
    <w:rsid w:val="008971CB"/>
    <w:rsid w:val="008A163B"/>
    <w:rsid w:val="008B0045"/>
    <w:rsid w:val="008B279F"/>
    <w:rsid w:val="008B580C"/>
    <w:rsid w:val="008B7373"/>
    <w:rsid w:val="008B7BBC"/>
    <w:rsid w:val="008C3661"/>
    <w:rsid w:val="008C380C"/>
    <w:rsid w:val="008C3DFF"/>
    <w:rsid w:val="008E44A8"/>
    <w:rsid w:val="008F1420"/>
    <w:rsid w:val="008F6B40"/>
    <w:rsid w:val="00901B0A"/>
    <w:rsid w:val="00903445"/>
    <w:rsid w:val="009050DB"/>
    <w:rsid w:val="0090513D"/>
    <w:rsid w:val="009070B6"/>
    <w:rsid w:val="0090795C"/>
    <w:rsid w:val="00914D65"/>
    <w:rsid w:val="00917B08"/>
    <w:rsid w:val="0092216D"/>
    <w:rsid w:val="009507D0"/>
    <w:rsid w:val="009608A0"/>
    <w:rsid w:val="00967EC2"/>
    <w:rsid w:val="00970A0C"/>
    <w:rsid w:val="0098110E"/>
    <w:rsid w:val="009829CF"/>
    <w:rsid w:val="00983ACA"/>
    <w:rsid w:val="00983B19"/>
    <w:rsid w:val="00983DD2"/>
    <w:rsid w:val="009903BB"/>
    <w:rsid w:val="00990B4F"/>
    <w:rsid w:val="00994703"/>
    <w:rsid w:val="0099744F"/>
    <w:rsid w:val="009B396B"/>
    <w:rsid w:val="009C0E3C"/>
    <w:rsid w:val="009C76D7"/>
    <w:rsid w:val="009D1BBE"/>
    <w:rsid w:val="009D282A"/>
    <w:rsid w:val="009D7F99"/>
    <w:rsid w:val="009E0744"/>
    <w:rsid w:val="009E0971"/>
    <w:rsid w:val="00A02B23"/>
    <w:rsid w:val="00A03719"/>
    <w:rsid w:val="00A03E31"/>
    <w:rsid w:val="00A06A99"/>
    <w:rsid w:val="00A07357"/>
    <w:rsid w:val="00A12A09"/>
    <w:rsid w:val="00A12C68"/>
    <w:rsid w:val="00A21F81"/>
    <w:rsid w:val="00A25217"/>
    <w:rsid w:val="00A259C3"/>
    <w:rsid w:val="00A42821"/>
    <w:rsid w:val="00A44471"/>
    <w:rsid w:val="00A45B32"/>
    <w:rsid w:val="00A50DC5"/>
    <w:rsid w:val="00A52DF5"/>
    <w:rsid w:val="00A617AF"/>
    <w:rsid w:val="00A62E24"/>
    <w:rsid w:val="00A66F6A"/>
    <w:rsid w:val="00A733DD"/>
    <w:rsid w:val="00A872FF"/>
    <w:rsid w:val="00A873A6"/>
    <w:rsid w:val="00A90254"/>
    <w:rsid w:val="00A9128C"/>
    <w:rsid w:val="00A92A31"/>
    <w:rsid w:val="00A92E84"/>
    <w:rsid w:val="00A961B1"/>
    <w:rsid w:val="00A97E45"/>
    <w:rsid w:val="00AA1133"/>
    <w:rsid w:val="00AA7BEE"/>
    <w:rsid w:val="00AB416E"/>
    <w:rsid w:val="00AB5549"/>
    <w:rsid w:val="00AC1BD4"/>
    <w:rsid w:val="00AC7B82"/>
    <w:rsid w:val="00AD001A"/>
    <w:rsid w:val="00AD5430"/>
    <w:rsid w:val="00AF054C"/>
    <w:rsid w:val="00AF2D05"/>
    <w:rsid w:val="00B05208"/>
    <w:rsid w:val="00B0610A"/>
    <w:rsid w:val="00B14632"/>
    <w:rsid w:val="00B22B3B"/>
    <w:rsid w:val="00B22D55"/>
    <w:rsid w:val="00B2322E"/>
    <w:rsid w:val="00B25779"/>
    <w:rsid w:val="00B43657"/>
    <w:rsid w:val="00B47925"/>
    <w:rsid w:val="00B47B48"/>
    <w:rsid w:val="00B5445E"/>
    <w:rsid w:val="00B56367"/>
    <w:rsid w:val="00B63747"/>
    <w:rsid w:val="00B67BD0"/>
    <w:rsid w:val="00B74E75"/>
    <w:rsid w:val="00B77164"/>
    <w:rsid w:val="00B773C8"/>
    <w:rsid w:val="00B8399B"/>
    <w:rsid w:val="00B84611"/>
    <w:rsid w:val="00B848D6"/>
    <w:rsid w:val="00B865D4"/>
    <w:rsid w:val="00B86F6B"/>
    <w:rsid w:val="00B92D82"/>
    <w:rsid w:val="00B945ED"/>
    <w:rsid w:val="00B95513"/>
    <w:rsid w:val="00B95A98"/>
    <w:rsid w:val="00BA1F71"/>
    <w:rsid w:val="00BA2A6C"/>
    <w:rsid w:val="00BA3B52"/>
    <w:rsid w:val="00BA6E84"/>
    <w:rsid w:val="00BA6F43"/>
    <w:rsid w:val="00BD17BB"/>
    <w:rsid w:val="00BD55FB"/>
    <w:rsid w:val="00BF1FE8"/>
    <w:rsid w:val="00BF225F"/>
    <w:rsid w:val="00BF35E9"/>
    <w:rsid w:val="00BF6B32"/>
    <w:rsid w:val="00C02C3A"/>
    <w:rsid w:val="00C04318"/>
    <w:rsid w:val="00C05E3A"/>
    <w:rsid w:val="00C07E97"/>
    <w:rsid w:val="00C16EF4"/>
    <w:rsid w:val="00C34A30"/>
    <w:rsid w:val="00C34B99"/>
    <w:rsid w:val="00C43B58"/>
    <w:rsid w:val="00C50DCF"/>
    <w:rsid w:val="00C5182E"/>
    <w:rsid w:val="00C52064"/>
    <w:rsid w:val="00C547C4"/>
    <w:rsid w:val="00C55740"/>
    <w:rsid w:val="00C55EE8"/>
    <w:rsid w:val="00C57B46"/>
    <w:rsid w:val="00C61A55"/>
    <w:rsid w:val="00C65C1F"/>
    <w:rsid w:val="00C668A1"/>
    <w:rsid w:val="00C669B1"/>
    <w:rsid w:val="00C72D8B"/>
    <w:rsid w:val="00C73B1C"/>
    <w:rsid w:val="00C82823"/>
    <w:rsid w:val="00C916B0"/>
    <w:rsid w:val="00C92543"/>
    <w:rsid w:val="00C94E46"/>
    <w:rsid w:val="00C97020"/>
    <w:rsid w:val="00CA0D32"/>
    <w:rsid w:val="00CA340E"/>
    <w:rsid w:val="00CA522D"/>
    <w:rsid w:val="00CB7F93"/>
    <w:rsid w:val="00CC5183"/>
    <w:rsid w:val="00CC5A16"/>
    <w:rsid w:val="00CC6F6E"/>
    <w:rsid w:val="00CE2179"/>
    <w:rsid w:val="00CE2F63"/>
    <w:rsid w:val="00CE36E4"/>
    <w:rsid w:val="00CE56F9"/>
    <w:rsid w:val="00CE63D7"/>
    <w:rsid w:val="00CE76D2"/>
    <w:rsid w:val="00CF1CA1"/>
    <w:rsid w:val="00CF3B0C"/>
    <w:rsid w:val="00CF7C60"/>
    <w:rsid w:val="00D003CC"/>
    <w:rsid w:val="00D00FAC"/>
    <w:rsid w:val="00D01B3B"/>
    <w:rsid w:val="00D045A4"/>
    <w:rsid w:val="00D05F3C"/>
    <w:rsid w:val="00D1770B"/>
    <w:rsid w:val="00D17F82"/>
    <w:rsid w:val="00D22C33"/>
    <w:rsid w:val="00D256B3"/>
    <w:rsid w:val="00D32A84"/>
    <w:rsid w:val="00D34349"/>
    <w:rsid w:val="00D34B29"/>
    <w:rsid w:val="00D37316"/>
    <w:rsid w:val="00D375B2"/>
    <w:rsid w:val="00D41F82"/>
    <w:rsid w:val="00D42B2D"/>
    <w:rsid w:val="00D43F04"/>
    <w:rsid w:val="00D51B07"/>
    <w:rsid w:val="00D526DB"/>
    <w:rsid w:val="00D6059C"/>
    <w:rsid w:val="00D61D05"/>
    <w:rsid w:val="00D62243"/>
    <w:rsid w:val="00D71D35"/>
    <w:rsid w:val="00D75264"/>
    <w:rsid w:val="00D75D3D"/>
    <w:rsid w:val="00D77890"/>
    <w:rsid w:val="00D801A6"/>
    <w:rsid w:val="00D86953"/>
    <w:rsid w:val="00D9076F"/>
    <w:rsid w:val="00D9566D"/>
    <w:rsid w:val="00DA1498"/>
    <w:rsid w:val="00DA2F7F"/>
    <w:rsid w:val="00DB0C73"/>
    <w:rsid w:val="00DB61BA"/>
    <w:rsid w:val="00DB7300"/>
    <w:rsid w:val="00DC1598"/>
    <w:rsid w:val="00DC2DCA"/>
    <w:rsid w:val="00DD12F1"/>
    <w:rsid w:val="00DE1A75"/>
    <w:rsid w:val="00DE25D1"/>
    <w:rsid w:val="00DE6270"/>
    <w:rsid w:val="00DE76FA"/>
    <w:rsid w:val="00DF732A"/>
    <w:rsid w:val="00E01FC6"/>
    <w:rsid w:val="00E028AC"/>
    <w:rsid w:val="00E045CA"/>
    <w:rsid w:val="00E05E20"/>
    <w:rsid w:val="00E06907"/>
    <w:rsid w:val="00E109B8"/>
    <w:rsid w:val="00E16FE1"/>
    <w:rsid w:val="00E17B6F"/>
    <w:rsid w:val="00E21C9A"/>
    <w:rsid w:val="00E41F71"/>
    <w:rsid w:val="00E42624"/>
    <w:rsid w:val="00E50C9F"/>
    <w:rsid w:val="00E573EC"/>
    <w:rsid w:val="00E57A56"/>
    <w:rsid w:val="00E75721"/>
    <w:rsid w:val="00E7775B"/>
    <w:rsid w:val="00E823CC"/>
    <w:rsid w:val="00E96DBE"/>
    <w:rsid w:val="00EB06AE"/>
    <w:rsid w:val="00EB1605"/>
    <w:rsid w:val="00EB3D00"/>
    <w:rsid w:val="00EB478B"/>
    <w:rsid w:val="00EB4A6F"/>
    <w:rsid w:val="00EB51D9"/>
    <w:rsid w:val="00EB5EE8"/>
    <w:rsid w:val="00EB6D8B"/>
    <w:rsid w:val="00ED3062"/>
    <w:rsid w:val="00ED59FE"/>
    <w:rsid w:val="00EE195F"/>
    <w:rsid w:val="00EE3ADB"/>
    <w:rsid w:val="00EE4AC8"/>
    <w:rsid w:val="00EE51AD"/>
    <w:rsid w:val="00EE5691"/>
    <w:rsid w:val="00EF5827"/>
    <w:rsid w:val="00F0142A"/>
    <w:rsid w:val="00F03E64"/>
    <w:rsid w:val="00F10951"/>
    <w:rsid w:val="00F12155"/>
    <w:rsid w:val="00F14975"/>
    <w:rsid w:val="00F2047C"/>
    <w:rsid w:val="00F223D6"/>
    <w:rsid w:val="00F23732"/>
    <w:rsid w:val="00F24E45"/>
    <w:rsid w:val="00F25858"/>
    <w:rsid w:val="00F305AF"/>
    <w:rsid w:val="00F337BB"/>
    <w:rsid w:val="00F33A2D"/>
    <w:rsid w:val="00F34DB1"/>
    <w:rsid w:val="00F37C7F"/>
    <w:rsid w:val="00F40079"/>
    <w:rsid w:val="00F61CED"/>
    <w:rsid w:val="00F62333"/>
    <w:rsid w:val="00F63506"/>
    <w:rsid w:val="00F639B2"/>
    <w:rsid w:val="00F77DF2"/>
    <w:rsid w:val="00F805EA"/>
    <w:rsid w:val="00F81C12"/>
    <w:rsid w:val="00F8332C"/>
    <w:rsid w:val="00F8339C"/>
    <w:rsid w:val="00F84743"/>
    <w:rsid w:val="00F90436"/>
    <w:rsid w:val="00F90915"/>
    <w:rsid w:val="00F922D2"/>
    <w:rsid w:val="00F93D3A"/>
    <w:rsid w:val="00F97BF7"/>
    <w:rsid w:val="00FA2606"/>
    <w:rsid w:val="00FA40AB"/>
    <w:rsid w:val="00FA4F68"/>
    <w:rsid w:val="00FB54F4"/>
    <w:rsid w:val="00FB7FC8"/>
    <w:rsid w:val="00FC1F9D"/>
    <w:rsid w:val="00FC5BA2"/>
    <w:rsid w:val="00FC717D"/>
    <w:rsid w:val="00FD244F"/>
    <w:rsid w:val="00FE2002"/>
    <w:rsid w:val="00FF0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0FA889"/>
  <w15:chartTrackingRefBased/>
  <w15:docId w15:val="{E162AEF1-D207-4242-80C1-A021CE08E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4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392E6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17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622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C109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392E6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er">
    <w:name w:val="header"/>
    <w:basedOn w:val="Normal"/>
    <w:link w:val="HeaderChar"/>
    <w:uiPriority w:val="99"/>
    <w:unhideWhenUsed/>
    <w:rsid w:val="008C3D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3DFF"/>
  </w:style>
  <w:style w:type="paragraph" w:styleId="Footer">
    <w:name w:val="footer"/>
    <w:basedOn w:val="Normal"/>
    <w:link w:val="FooterChar"/>
    <w:uiPriority w:val="99"/>
    <w:unhideWhenUsed/>
    <w:rsid w:val="008C3D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3DFF"/>
  </w:style>
  <w:style w:type="character" w:customStyle="1" w:styleId="line-clamp-1">
    <w:name w:val="line-clamp-1"/>
    <w:basedOn w:val="DefaultParagraphFont"/>
    <w:rsid w:val="00BF1FE8"/>
  </w:style>
  <w:style w:type="character" w:customStyle="1" w:styleId="Heading1Char">
    <w:name w:val="Heading 1 Char"/>
    <w:basedOn w:val="DefaultParagraphFont"/>
    <w:link w:val="Heading1"/>
    <w:uiPriority w:val="9"/>
    <w:rsid w:val="00FA40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GridTable1Light-Accent1">
    <w:name w:val="Grid Table 1 Light Accent 1"/>
    <w:basedOn w:val="TableNormal"/>
    <w:uiPriority w:val="46"/>
    <w:rsid w:val="00FA40AB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FA40AB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0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8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9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2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1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1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5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19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3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30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105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46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8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24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65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250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7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6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0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7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8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4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7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1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3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1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5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19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51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07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31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6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147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566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17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3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4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0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59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195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3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47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35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377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668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6559FC-260F-4FB7-B3F0-D01B4C00F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5</TotalTime>
  <Pages>32</Pages>
  <Words>6663</Words>
  <Characters>48375</Characters>
  <Application>Microsoft Office Word</Application>
  <DocSecurity>0</DocSecurity>
  <Lines>403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am, Muhammad</dc:creator>
  <cp:keywords/>
  <dc:description/>
  <cp:lastModifiedBy>Azam, Muhammad (MU-Student)</cp:lastModifiedBy>
  <cp:revision>508</cp:revision>
  <dcterms:created xsi:type="dcterms:W3CDTF">2024-05-31T19:50:00Z</dcterms:created>
  <dcterms:modified xsi:type="dcterms:W3CDTF">2025-02-18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7dc3bbdcaecd6d629fd46729ddf856ad7a00387fca16665c319fe8a5d6339a</vt:lpwstr>
  </property>
</Properties>
</file>